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5BA568" w14:textId="1B0C8649" w:rsidR="005A3CD7" w:rsidRPr="00E07DD2" w:rsidRDefault="00BA3D4C">
      <w:pPr>
        <w:spacing w:after="160"/>
        <w:jc w:val="left"/>
        <w:rPr>
          <w:noProof/>
          <w:sz w:val="20"/>
          <w:szCs w:val="20"/>
        </w:rPr>
      </w:pPr>
      <w:r w:rsidRPr="00E07DD2">
        <w:rPr>
          <w:noProof/>
          <w:sz w:val="20"/>
          <w:szCs w:val="20"/>
        </w:rPr>
        <mc:AlternateContent>
          <mc:Choice Requires="wps">
            <w:drawing>
              <wp:anchor distT="0" distB="0" distL="114300" distR="114300" simplePos="0" relativeHeight="251679744" behindDoc="0" locked="0" layoutInCell="1" allowOverlap="1" wp14:anchorId="4A886B78" wp14:editId="0B6E95FF">
                <wp:simplePos x="0" y="0"/>
                <wp:positionH relativeFrom="column">
                  <wp:posOffset>-47625</wp:posOffset>
                </wp:positionH>
                <wp:positionV relativeFrom="paragraph">
                  <wp:posOffset>1543685</wp:posOffset>
                </wp:positionV>
                <wp:extent cx="5200650" cy="3657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5200650" cy="3657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8DDDE8" w14:textId="4380F77A" w:rsidR="00E8547A" w:rsidRDefault="00E8547A" w:rsidP="000461FE">
                            <w:pPr>
                              <w:jc w:val="left"/>
                              <w:rPr>
                                <w:rFonts w:ascii="Gotham Bold" w:hAnsi="Gotham Bold"/>
                                <w:color w:val="FFFFFF" w:themeColor="background1"/>
                                <w:sz w:val="108"/>
                                <w:szCs w:val="108"/>
                              </w:rPr>
                            </w:pPr>
                            <w:r>
                              <w:rPr>
                                <w:rFonts w:ascii="Gotham Bold" w:hAnsi="Gotham Bold"/>
                                <w:color w:val="FFFFFF" w:themeColor="background1"/>
                                <w:sz w:val="108"/>
                                <w:szCs w:val="108"/>
                              </w:rPr>
                              <w:t>Working with</w:t>
                            </w:r>
                          </w:p>
                          <w:p w14:paraId="479DC236" w14:textId="60F5A575" w:rsidR="00E8547A" w:rsidRDefault="00E8547A" w:rsidP="000461FE">
                            <w:pPr>
                              <w:jc w:val="left"/>
                              <w:rPr>
                                <w:rFonts w:ascii="Gotham Bold" w:hAnsi="Gotham Bold"/>
                                <w:color w:val="FFFFFF" w:themeColor="background1"/>
                                <w:sz w:val="108"/>
                                <w:szCs w:val="108"/>
                              </w:rPr>
                            </w:pPr>
                            <w:r>
                              <w:rPr>
                                <w:rFonts w:ascii="Gotham Bold" w:hAnsi="Gotham Bold"/>
                                <w:color w:val="FFFFFF" w:themeColor="background1"/>
                                <w:sz w:val="108"/>
                                <w:szCs w:val="108"/>
                              </w:rPr>
                              <w:t>ICI Tasks</w:t>
                            </w:r>
                          </w:p>
                          <w:p w14:paraId="12B27FB4" w14:textId="024BDD92" w:rsidR="00E8547A" w:rsidRPr="00BA3D4C" w:rsidRDefault="00E8547A" w:rsidP="000461FE">
                            <w:pPr>
                              <w:jc w:val="left"/>
                              <w:rPr>
                                <w:rFonts w:ascii="Gotham Medium" w:hAnsi="Gotham Medium"/>
                                <w:color w:val="B3CFED"/>
                                <w:sz w:val="60"/>
                                <w:szCs w:val="60"/>
                              </w:rPr>
                            </w:pPr>
                            <w:r>
                              <w:rPr>
                                <w:rFonts w:ascii="Gotham Medium" w:hAnsi="Gotham Medium"/>
                                <w:color w:val="B3CFED"/>
                                <w:sz w:val="60"/>
                                <w:szCs w:val="60"/>
                              </w:rPr>
                              <w:t>Version 1.0</w:t>
                            </w:r>
                          </w:p>
                          <w:p w14:paraId="7BC4ADD7" w14:textId="77777777" w:rsidR="00E8547A" w:rsidRPr="00BA3D4C" w:rsidRDefault="00E8547A" w:rsidP="000461FE">
                            <w:pPr>
                              <w:jc w:val="left"/>
                              <w:rPr>
                                <w:rFonts w:ascii="Gotham Bold" w:hAnsi="Gotham Bold"/>
                                <w:color w:val="FFFFFF" w:themeColor="background1"/>
                                <w:sz w:val="108"/>
                                <w:szCs w:val="10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886B78" id="_x0000_t202" coordsize="21600,21600" o:spt="202" path="m,l,21600r21600,l21600,xe">
                <v:stroke joinstyle="miter"/>
                <v:path gradientshapeok="t" o:connecttype="rect"/>
              </v:shapetype>
              <v:shape id="Text Box 6" o:spid="_x0000_s1026" type="#_x0000_t202" style="position:absolute;margin-left:-3.75pt;margin-top:121.55pt;width:409.5pt;height:4in;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" filled="f" stroked="f" strokeweight=".5pt">
                <v:textbox>
                  <w:txbxContent>
                    <w:p w14:paraId="038DDDE8" w14:textId="4380F77A" w:rsidR="00E8547A" w:rsidRDefault="00E8547A" w:rsidP="000461FE">
                      <w:pPr>
                        <w:jc w:val="left"/>
                        <w:rPr>
                          <w:rFonts w:ascii="Gotham Bold" w:hAnsi="Gotham Bold"/>
                          <w:color w:val="FFFFFF" w:themeColor="background1"/>
                          <w:sz w:val="108"/>
                          <w:szCs w:val="108"/>
                        </w:rPr>
                      </w:pPr>
                      <w:r>
                        <w:rPr>
                          <w:rFonts w:ascii="Gotham Bold" w:hAnsi="Gotham Bold"/>
                          <w:color w:val="FFFFFF" w:themeColor="background1"/>
                          <w:sz w:val="108"/>
                          <w:szCs w:val="108"/>
                        </w:rPr>
                        <w:t>Working with</w:t>
                      </w:r>
                    </w:p>
                    <w:p w14:paraId="479DC236" w14:textId="60F5A575" w:rsidR="00E8547A" w:rsidRDefault="00E8547A" w:rsidP="000461FE">
                      <w:pPr>
                        <w:jc w:val="left"/>
                        <w:rPr>
                          <w:rFonts w:ascii="Gotham Bold" w:hAnsi="Gotham Bold"/>
                          <w:color w:val="FFFFFF" w:themeColor="background1"/>
                          <w:sz w:val="108"/>
                          <w:szCs w:val="108"/>
                        </w:rPr>
                      </w:pPr>
                      <w:r>
                        <w:rPr>
                          <w:rFonts w:ascii="Gotham Bold" w:hAnsi="Gotham Bold"/>
                          <w:color w:val="FFFFFF" w:themeColor="background1"/>
                          <w:sz w:val="108"/>
                          <w:szCs w:val="108"/>
                        </w:rPr>
                        <w:t>ICI Tasks</w:t>
                      </w:r>
                    </w:p>
                    <w:p w14:paraId="12B27FB4" w14:textId="024BDD92" w:rsidR="00E8547A" w:rsidRPr="00BA3D4C" w:rsidRDefault="00E8547A" w:rsidP="000461FE">
                      <w:pPr>
                        <w:jc w:val="left"/>
                        <w:rPr>
                          <w:rFonts w:ascii="Gotham Medium" w:hAnsi="Gotham Medium"/>
                          <w:color w:val="B3CFED"/>
                          <w:sz w:val="60"/>
                          <w:szCs w:val="60"/>
                        </w:rPr>
                      </w:pPr>
                      <w:r>
                        <w:rPr>
                          <w:rFonts w:ascii="Gotham Medium" w:hAnsi="Gotham Medium"/>
                          <w:color w:val="B3CFED"/>
                          <w:sz w:val="60"/>
                          <w:szCs w:val="60"/>
                        </w:rPr>
                        <w:t>Version 1.0</w:t>
                      </w:r>
                    </w:p>
                    <w:p w14:paraId="7BC4ADD7" w14:textId="77777777" w:rsidR="00E8547A" w:rsidRPr="00BA3D4C" w:rsidRDefault="00E8547A" w:rsidP="000461FE">
                      <w:pPr>
                        <w:jc w:val="left"/>
                        <w:rPr>
                          <w:rFonts w:ascii="Gotham Bold" w:hAnsi="Gotham Bold"/>
                          <w:color w:val="FFFFFF" w:themeColor="background1"/>
                          <w:sz w:val="108"/>
                          <w:szCs w:val="108"/>
                        </w:rPr>
                      </w:pPr>
                    </w:p>
                  </w:txbxContent>
                </v:textbox>
              </v:shape>
            </w:pict>
          </mc:Fallback>
        </mc:AlternateContent>
      </w:r>
      <w:r w:rsidR="005A3CD7" w:rsidRPr="00E07DD2">
        <w:rPr>
          <w:noProof/>
          <w:sz w:val="20"/>
          <w:szCs w:val="20"/>
        </w:rPr>
        <w:drawing>
          <wp:anchor distT="0" distB="0" distL="114300" distR="114300" simplePos="0" relativeHeight="251678720" behindDoc="0" locked="0" layoutInCell="1" allowOverlap="1" wp14:anchorId="37F4CDCF" wp14:editId="2313C7A2">
            <wp:simplePos x="0" y="0"/>
            <wp:positionH relativeFrom="page">
              <wp:align>left</wp:align>
            </wp:positionH>
            <wp:positionV relativeFrom="paragraph">
              <wp:posOffset>-631256</wp:posOffset>
            </wp:positionV>
            <wp:extent cx="7762094" cy="1004506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eeti\Desktop\Icertis_Cover1.jp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762094" cy="10045064"/>
                    </a:xfrm>
                    <a:prstGeom prst="rect">
                      <a:avLst/>
                    </a:prstGeom>
                    <a:noFill/>
                    <a:ln>
                      <a:noFill/>
                    </a:ln>
                  </pic:spPr>
                </pic:pic>
              </a:graphicData>
            </a:graphic>
          </wp:anchor>
        </w:drawing>
      </w:r>
      <w:r w:rsidR="005A3CD7" w:rsidRPr="00E07DD2">
        <w:rPr>
          <w:noProof/>
          <w:sz w:val="20"/>
          <w:szCs w:val="20"/>
        </w:rPr>
        <w:br w:type="page"/>
      </w:r>
    </w:p>
    <w:bookmarkStart w:id="0" w:name="_Toc22916401" w:displacedByCustomXml="next"/>
    <w:bookmarkStart w:id="1" w:name="_Toc22913712" w:displacedByCustomXml="next"/>
    <w:bookmarkStart w:id="2" w:name="_Toc22913639" w:displacedByCustomXml="next"/>
    <w:bookmarkStart w:id="3" w:name="_Toc22653384" w:displacedByCustomXml="next"/>
    <w:bookmarkStart w:id="4" w:name="_Toc22738613" w:displacedByCustomXml="next"/>
    <w:bookmarkStart w:id="5" w:name="_Toc50407177" w:displacedByCustomXml="next"/>
    <w:sdt>
      <w:sdtPr>
        <w:rPr>
          <w:rFonts w:eastAsiaTheme="minorHAnsi" w:cstheme="minorBidi"/>
          <w:b w:val="0"/>
          <w:color w:val="4D4D4D" w:themeColor="text1"/>
          <w:sz w:val="22"/>
          <w:szCs w:val="22"/>
        </w:rPr>
        <w:id w:val="407422550"/>
        <w:docPartObj>
          <w:docPartGallery w:val="Table of Contents"/>
          <w:docPartUnique/>
        </w:docPartObj>
      </w:sdtPr>
      <w:sdtEndPr>
        <w:rPr>
          <w:noProof/>
        </w:rPr>
      </w:sdtEndPr>
      <w:sdtContent>
        <w:bookmarkStart w:id="6" w:name="_Toc534724879" w:displacedByCustomXml="prev"/>
        <w:p w14:paraId="411C4BAA" w14:textId="7855D852" w:rsidR="00A22D0A" w:rsidRPr="00E07DD2" w:rsidRDefault="00A22D0A" w:rsidP="00593395">
          <w:pPr>
            <w:pStyle w:val="Heading1"/>
            <w:numPr>
              <w:ilvl w:val="0"/>
              <w:numId w:val="0"/>
            </w:numPr>
            <w:spacing w:after="240"/>
            <w:rPr>
              <w:color w:val="4D4D4D" w:themeColor="text1"/>
            </w:rPr>
          </w:pPr>
          <w:r w:rsidRPr="00E07DD2">
            <w:rPr>
              <w:color w:val="4D4D4D" w:themeColor="text1"/>
            </w:rPr>
            <w:t>Table of Contents</w:t>
          </w:r>
          <w:bookmarkEnd w:id="5"/>
          <w:bookmarkEnd w:id="4"/>
          <w:bookmarkEnd w:id="3"/>
          <w:bookmarkEnd w:id="2"/>
          <w:bookmarkEnd w:id="1"/>
          <w:bookmarkEnd w:id="0"/>
          <w:bookmarkEnd w:id="6"/>
        </w:p>
        <w:p w14:paraId="1AAD1CDF" w14:textId="40BD5DA4" w:rsidR="008F4A13" w:rsidRDefault="006E5117">
          <w:pPr>
            <w:pStyle w:val="TOC1"/>
            <w:rPr>
              <w:rFonts w:asciiTheme="minorHAnsi" w:eastAsiaTheme="minorEastAsia" w:hAnsiTheme="minorHAnsi"/>
              <w:noProof/>
              <w:color w:val="auto"/>
            </w:rPr>
          </w:pPr>
          <w:r w:rsidRPr="00E07DD2">
            <w:fldChar w:fldCharType="begin"/>
          </w:r>
          <w:r w:rsidRPr="00E07DD2">
            <w:instrText xml:space="preserve"> TOC \o "1-3" \h \z \u </w:instrText>
          </w:r>
          <w:r w:rsidRPr="00E07DD2">
            <w:fldChar w:fldCharType="separate"/>
          </w:r>
          <w:hyperlink w:anchor="_Toc50407177" w:history="1">
            <w:r w:rsidR="008F4A13" w:rsidRPr="00C56584">
              <w:rPr>
                <w:rStyle w:val="Hyperlink"/>
                <w:noProof/>
              </w:rPr>
              <w:t>Table of Contents</w:t>
            </w:r>
            <w:r w:rsidR="008F4A13">
              <w:rPr>
                <w:noProof/>
                <w:webHidden/>
              </w:rPr>
              <w:tab/>
            </w:r>
            <w:r w:rsidR="008F4A13">
              <w:rPr>
                <w:noProof/>
                <w:webHidden/>
              </w:rPr>
              <w:fldChar w:fldCharType="begin"/>
            </w:r>
            <w:r w:rsidR="008F4A13">
              <w:rPr>
                <w:noProof/>
                <w:webHidden/>
              </w:rPr>
              <w:instrText xml:space="preserve"> PAGEREF _Toc50407177 \h </w:instrText>
            </w:r>
            <w:r w:rsidR="008F4A13">
              <w:rPr>
                <w:noProof/>
                <w:webHidden/>
              </w:rPr>
            </w:r>
            <w:r w:rsidR="008F4A13">
              <w:rPr>
                <w:noProof/>
                <w:webHidden/>
              </w:rPr>
              <w:fldChar w:fldCharType="separate"/>
            </w:r>
            <w:r w:rsidR="00F84508">
              <w:rPr>
                <w:noProof/>
                <w:webHidden/>
              </w:rPr>
              <w:t>2</w:t>
            </w:r>
            <w:r w:rsidR="008F4A13">
              <w:rPr>
                <w:noProof/>
                <w:webHidden/>
              </w:rPr>
              <w:fldChar w:fldCharType="end"/>
            </w:r>
          </w:hyperlink>
        </w:p>
        <w:p w14:paraId="7E3963CF" w14:textId="30561C01" w:rsidR="008F4A13" w:rsidRDefault="00000000">
          <w:pPr>
            <w:pStyle w:val="TOC1"/>
            <w:rPr>
              <w:rFonts w:asciiTheme="minorHAnsi" w:eastAsiaTheme="minorEastAsia" w:hAnsiTheme="minorHAnsi"/>
              <w:noProof/>
              <w:color w:val="auto"/>
            </w:rPr>
          </w:pPr>
          <w:hyperlink w:anchor="_Toc50407178" w:history="1">
            <w:r w:rsidR="008F4A13" w:rsidRPr="00C56584">
              <w:rPr>
                <w:rStyle w:val="Hyperlink"/>
                <w:rFonts w:eastAsiaTheme="majorEastAsia" w:cstheme="majorBidi"/>
                <w:b/>
                <w:noProof/>
              </w:rPr>
              <w:t>Document Revisions</w:t>
            </w:r>
            <w:r w:rsidR="008F4A13">
              <w:rPr>
                <w:noProof/>
                <w:webHidden/>
              </w:rPr>
              <w:tab/>
            </w:r>
            <w:r w:rsidR="008F4A13">
              <w:rPr>
                <w:noProof/>
                <w:webHidden/>
              </w:rPr>
              <w:fldChar w:fldCharType="begin"/>
            </w:r>
            <w:r w:rsidR="008F4A13">
              <w:rPr>
                <w:noProof/>
                <w:webHidden/>
              </w:rPr>
              <w:instrText xml:space="preserve"> PAGEREF _Toc50407178 \h </w:instrText>
            </w:r>
            <w:r w:rsidR="008F4A13">
              <w:rPr>
                <w:noProof/>
                <w:webHidden/>
              </w:rPr>
            </w:r>
            <w:r w:rsidR="008F4A13">
              <w:rPr>
                <w:noProof/>
                <w:webHidden/>
              </w:rPr>
              <w:fldChar w:fldCharType="separate"/>
            </w:r>
            <w:r w:rsidR="00F84508">
              <w:rPr>
                <w:noProof/>
                <w:webHidden/>
              </w:rPr>
              <w:t>7</w:t>
            </w:r>
            <w:r w:rsidR="008F4A13">
              <w:rPr>
                <w:noProof/>
                <w:webHidden/>
              </w:rPr>
              <w:fldChar w:fldCharType="end"/>
            </w:r>
          </w:hyperlink>
        </w:p>
        <w:p w14:paraId="7AB7035E" w14:textId="44247A72" w:rsidR="008F4A13" w:rsidRDefault="00000000">
          <w:pPr>
            <w:pStyle w:val="TOC1"/>
            <w:rPr>
              <w:rFonts w:asciiTheme="minorHAnsi" w:eastAsiaTheme="minorEastAsia" w:hAnsiTheme="minorHAnsi"/>
              <w:noProof/>
              <w:color w:val="auto"/>
            </w:rPr>
          </w:pPr>
          <w:hyperlink w:anchor="_Toc50407179" w:history="1">
            <w:r w:rsidR="008F4A13" w:rsidRPr="00C56584">
              <w:rPr>
                <w:rStyle w:val="Hyperlink"/>
                <w:noProof/>
              </w:rPr>
              <w:t>1</w:t>
            </w:r>
            <w:r w:rsidR="008F4A13">
              <w:rPr>
                <w:rFonts w:asciiTheme="minorHAnsi" w:eastAsiaTheme="minorEastAsia" w:hAnsiTheme="minorHAnsi"/>
                <w:noProof/>
                <w:color w:val="auto"/>
              </w:rPr>
              <w:tab/>
            </w:r>
            <w:r w:rsidR="008F4A13" w:rsidRPr="00C56584">
              <w:rPr>
                <w:rStyle w:val="Hyperlink"/>
                <w:noProof/>
              </w:rPr>
              <w:t>Purpose of the Document</w:t>
            </w:r>
            <w:r w:rsidR="008F4A13">
              <w:rPr>
                <w:noProof/>
                <w:webHidden/>
              </w:rPr>
              <w:tab/>
            </w:r>
            <w:r w:rsidR="008F4A13">
              <w:rPr>
                <w:noProof/>
                <w:webHidden/>
              </w:rPr>
              <w:fldChar w:fldCharType="begin"/>
            </w:r>
            <w:r w:rsidR="008F4A13">
              <w:rPr>
                <w:noProof/>
                <w:webHidden/>
              </w:rPr>
              <w:instrText xml:space="preserve"> PAGEREF _Toc50407179 \h </w:instrText>
            </w:r>
            <w:r w:rsidR="008F4A13">
              <w:rPr>
                <w:noProof/>
                <w:webHidden/>
              </w:rPr>
            </w:r>
            <w:r w:rsidR="008F4A13">
              <w:rPr>
                <w:noProof/>
                <w:webHidden/>
              </w:rPr>
              <w:fldChar w:fldCharType="separate"/>
            </w:r>
            <w:r w:rsidR="00F84508">
              <w:rPr>
                <w:noProof/>
                <w:webHidden/>
              </w:rPr>
              <w:t>8</w:t>
            </w:r>
            <w:r w:rsidR="008F4A13">
              <w:rPr>
                <w:noProof/>
                <w:webHidden/>
              </w:rPr>
              <w:fldChar w:fldCharType="end"/>
            </w:r>
          </w:hyperlink>
        </w:p>
        <w:p w14:paraId="5A092110" w14:textId="5BE9A37D" w:rsidR="008F4A13" w:rsidRDefault="00000000">
          <w:pPr>
            <w:pStyle w:val="TOC1"/>
            <w:rPr>
              <w:rFonts w:asciiTheme="minorHAnsi" w:eastAsiaTheme="minorEastAsia" w:hAnsiTheme="minorHAnsi"/>
              <w:noProof/>
              <w:color w:val="auto"/>
            </w:rPr>
          </w:pPr>
          <w:hyperlink w:anchor="_Toc50407180" w:history="1">
            <w:r w:rsidR="008F4A13" w:rsidRPr="00C56584">
              <w:rPr>
                <w:rStyle w:val="Hyperlink"/>
                <w:noProof/>
              </w:rPr>
              <w:t>2</w:t>
            </w:r>
            <w:r w:rsidR="008F4A13">
              <w:rPr>
                <w:rFonts w:asciiTheme="minorHAnsi" w:eastAsiaTheme="minorEastAsia" w:hAnsiTheme="minorHAnsi"/>
                <w:noProof/>
                <w:color w:val="auto"/>
              </w:rPr>
              <w:tab/>
            </w:r>
            <w:r w:rsidR="008F4A13" w:rsidRPr="00C56584">
              <w:rPr>
                <w:rStyle w:val="Hyperlink"/>
                <w:noProof/>
              </w:rPr>
              <w:t>Introduction</w:t>
            </w:r>
            <w:r w:rsidR="008F4A13">
              <w:rPr>
                <w:noProof/>
                <w:webHidden/>
              </w:rPr>
              <w:tab/>
            </w:r>
            <w:r w:rsidR="008F4A13">
              <w:rPr>
                <w:noProof/>
                <w:webHidden/>
              </w:rPr>
              <w:fldChar w:fldCharType="begin"/>
            </w:r>
            <w:r w:rsidR="008F4A13">
              <w:rPr>
                <w:noProof/>
                <w:webHidden/>
              </w:rPr>
              <w:instrText xml:space="preserve"> PAGEREF _Toc50407180 \h </w:instrText>
            </w:r>
            <w:r w:rsidR="008F4A13">
              <w:rPr>
                <w:noProof/>
                <w:webHidden/>
              </w:rPr>
            </w:r>
            <w:r w:rsidR="008F4A13">
              <w:rPr>
                <w:noProof/>
                <w:webHidden/>
              </w:rPr>
              <w:fldChar w:fldCharType="separate"/>
            </w:r>
            <w:r w:rsidR="00F84508">
              <w:rPr>
                <w:noProof/>
                <w:webHidden/>
              </w:rPr>
              <w:t>8</w:t>
            </w:r>
            <w:r w:rsidR="008F4A13">
              <w:rPr>
                <w:noProof/>
                <w:webHidden/>
              </w:rPr>
              <w:fldChar w:fldCharType="end"/>
            </w:r>
          </w:hyperlink>
        </w:p>
        <w:p w14:paraId="2B463CA7" w14:textId="6E6397A8" w:rsidR="008F4A13" w:rsidRDefault="00000000">
          <w:pPr>
            <w:pStyle w:val="TOC1"/>
            <w:rPr>
              <w:rFonts w:asciiTheme="minorHAnsi" w:eastAsiaTheme="minorEastAsia" w:hAnsiTheme="minorHAnsi"/>
              <w:noProof/>
              <w:color w:val="auto"/>
            </w:rPr>
          </w:pPr>
          <w:hyperlink w:anchor="_Toc50407181" w:history="1">
            <w:r w:rsidR="008F4A13" w:rsidRPr="00C56584">
              <w:rPr>
                <w:rStyle w:val="Hyperlink"/>
                <w:noProof/>
              </w:rPr>
              <w:t>3</w:t>
            </w:r>
            <w:r w:rsidR="008F4A13">
              <w:rPr>
                <w:rFonts w:asciiTheme="minorHAnsi" w:eastAsiaTheme="minorEastAsia" w:hAnsiTheme="minorHAnsi"/>
                <w:noProof/>
                <w:color w:val="auto"/>
              </w:rPr>
              <w:tab/>
            </w:r>
            <w:r w:rsidR="008F4A13" w:rsidRPr="00C56584">
              <w:rPr>
                <w:rStyle w:val="Hyperlink"/>
                <w:noProof/>
              </w:rPr>
              <w:t>Overview of Tasks</w:t>
            </w:r>
            <w:r w:rsidR="008F4A13">
              <w:rPr>
                <w:noProof/>
                <w:webHidden/>
              </w:rPr>
              <w:tab/>
            </w:r>
            <w:r w:rsidR="008F4A13">
              <w:rPr>
                <w:noProof/>
                <w:webHidden/>
              </w:rPr>
              <w:fldChar w:fldCharType="begin"/>
            </w:r>
            <w:r w:rsidR="008F4A13">
              <w:rPr>
                <w:noProof/>
                <w:webHidden/>
              </w:rPr>
              <w:instrText xml:space="preserve"> PAGEREF _Toc50407181 \h </w:instrText>
            </w:r>
            <w:r w:rsidR="008F4A13">
              <w:rPr>
                <w:noProof/>
                <w:webHidden/>
              </w:rPr>
            </w:r>
            <w:r w:rsidR="008F4A13">
              <w:rPr>
                <w:noProof/>
                <w:webHidden/>
              </w:rPr>
              <w:fldChar w:fldCharType="separate"/>
            </w:r>
            <w:r w:rsidR="00F84508">
              <w:rPr>
                <w:noProof/>
                <w:webHidden/>
              </w:rPr>
              <w:t>9</w:t>
            </w:r>
            <w:r w:rsidR="008F4A13">
              <w:rPr>
                <w:noProof/>
                <w:webHidden/>
              </w:rPr>
              <w:fldChar w:fldCharType="end"/>
            </w:r>
          </w:hyperlink>
        </w:p>
        <w:p w14:paraId="4091A457" w14:textId="7ACDDFE4" w:rsidR="008F4A13" w:rsidRDefault="00000000">
          <w:pPr>
            <w:pStyle w:val="TOC2"/>
            <w:tabs>
              <w:tab w:val="left" w:pos="1100"/>
            </w:tabs>
            <w:rPr>
              <w:rFonts w:cstheme="minorBidi"/>
              <w:noProof/>
              <w:color w:val="auto"/>
            </w:rPr>
          </w:pPr>
          <w:hyperlink w:anchor="_Toc50407182" w:history="1">
            <w:r w:rsidR="008F4A13" w:rsidRPr="00C56584">
              <w:rPr>
                <w:rStyle w:val="Hyperlink"/>
                <w:noProof/>
              </w:rPr>
              <w:t>3.1</w:t>
            </w:r>
            <w:r w:rsidR="008F4A13">
              <w:rPr>
                <w:rFonts w:cstheme="minorBidi"/>
                <w:noProof/>
                <w:color w:val="auto"/>
              </w:rPr>
              <w:tab/>
            </w:r>
            <w:r w:rsidR="008F4A13" w:rsidRPr="00C56584">
              <w:rPr>
                <w:rStyle w:val="Hyperlink"/>
                <w:noProof/>
              </w:rPr>
              <w:t>Tasks in ICI</w:t>
            </w:r>
            <w:r w:rsidR="008F4A13">
              <w:rPr>
                <w:noProof/>
                <w:webHidden/>
              </w:rPr>
              <w:tab/>
            </w:r>
            <w:r w:rsidR="008F4A13">
              <w:rPr>
                <w:noProof/>
                <w:webHidden/>
              </w:rPr>
              <w:fldChar w:fldCharType="begin"/>
            </w:r>
            <w:r w:rsidR="008F4A13">
              <w:rPr>
                <w:noProof/>
                <w:webHidden/>
              </w:rPr>
              <w:instrText xml:space="preserve"> PAGEREF _Toc50407182 \h </w:instrText>
            </w:r>
            <w:r w:rsidR="008F4A13">
              <w:rPr>
                <w:noProof/>
                <w:webHidden/>
              </w:rPr>
            </w:r>
            <w:r w:rsidR="008F4A13">
              <w:rPr>
                <w:noProof/>
                <w:webHidden/>
              </w:rPr>
              <w:fldChar w:fldCharType="separate"/>
            </w:r>
            <w:r w:rsidR="00F84508">
              <w:rPr>
                <w:noProof/>
                <w:webHidden/>
              </w:rPr>
              <w:t>9</w:t>
            </w:r>
            <w:r w:rsidR="008F4A13">
              <w:rPr>
                <w:noProof/>
                <w:webHidden/>
              </w:rPr>
              <w:fldChar w:fldCharType="end"/>
            </w:r>
          </w:hyperlink>
        </w:p>
        <w:p w14:paraId="2E5A76FF" w14:textId="440DCF58" w:rsidR="008F4A13" w:rsidRDefault="00000000">
          <w:pPr>
            <w:pStyle w:val="TOC2"/>
            <w:tabs>
              <w:tab w:val="left" w:pos="1100"/>
            </w:tabs>
            <w:rPr>
              <w:rFonts w:cstheme="minorBidi"/>
              <w:noProof/>
              <w:color w:val="auto"/>
            </w:rPr>
          </w:pPr>
          <w:hyperlink w:anchor="_Toc50407183" w:history="1">
            <w:r w:rsidR="008F4A13" w:rsidRPr="00C56584">
              <w:rPr>
                <w:rStyle w:val="Hyperlink"/>
                <w:noProof/>
              </w:rPr>
              <w:t>3.2</w:t>
            </w:r>
            <w:r w:rsidR="008F4A13">
              <w:rPr>
                <w:rFonts w:cstheme="minorBidi"/>
                <w:noProof/>
                <w:color w:val="auto"/>
              </w:rPr>
              <w:tab/>
            </w:r>
            <w:r w:rsidR="008F4A13" w:rsidRPr="00C56584">
              <w:rPr>
                <w:rStyle w:val="Hyperlink"/>
                <w:noProof/>
              </w:rPr>
              <w:t>Types of Tasks</w:t>
            </w:r>
            <w:r w:rsidR="008F4A13">
              <w:rPr>
                <w:noProof/>
                <w:webHidden/>
              </w:rPr>
              <w:tab/>
            </w:r>
            <w:r w:rsidR="008F4A13">
              <w:rPr>
                <w:noProof/>
                <w:webHidden/>
              </w:rPr>
              <w:fldChar w:fldCharType="begin"/>
            </w:r>
            <w:r w:rsidR="008F4A13">
              <w:rPr>
                <w:noProof/>
                <w:webHidden/>
              </w:rPr>
              <w:instrText xml:space="preserve"> PAGEREF _Toc50407183 \h </w:instrText>
            </w:r>
            <w:r w:rsidR="008F4A13">
              <w:rPr>
                <w:noProof/>
                <w:webHidden/>
              </w:rPr>
            </w:r>
            <w:r w:rsidR="008F4A13">
              <w:rPr>
                <w:noProof/>
                <w:webHidden/>
              </w:rPr>
              <w:fldChar w:fldCharType="separate"/>
            </w:r>
            <w:r w:rsidR="00F84508">
              <w:rPr>
                <w:noProof/>
                <w:webHidden/>
              </w:rPr>
              <w:t>11</w:t>
            </w:r>
            <w:r w:rsidR="008F4A13">
              <w:rPr>
                <w:noProof/>
                <w:webHidden/>
              </w:rPr>
              <w:fldChar w:fldCharType="end"/>
            </w:r>
          </w:hyperlink>
        </w:p>
        <w:p w14:paraId="5F93E2DC" w14:textId="64AFAB34" w:rsidR="008F4A13" w:rsidRDefault="00000000">
          <w:pPr>
            <w:pStyle w:val="TOC3"/>
            <w:tabs>
              <w:tab w:val="left" w:pos="1320"/>
              <w:tab w:val="right" w:leader="dot" w:pos="10070"/>
            </w:tabs>
            <w:rPr>
              <w:rFonts w:cstheme="minorBidi"/>
              <w:noProof/>
              <w:color w:val="auto"/>
            </w:rPr>
          </w:pPr>
          <w:hyperlink w:anchor="_Toc50407184" w:history="1">
            <w:r w:rsidR="008F4A13" w:rsidRPr="00C56584">
              <w:rPr>
                <w:rStyle w:val="Hyperlink"/>
                <w:noProof/>
              </w:rPr>
              <w:t>3.2.1</w:t>
            </w:r>
            <w:r w:rsidR="008F4A13">
              <w:rPr>
                <w:rFonts w:cstheme="minorBidi"/>
                <w:noProof/>
                <w:color w:val="auto"/>
              </w:rPr>
              <w:tab/>
            </w:r>
            <w:r w:rsidR="008F4A13" w:rsidRPr="00C56584">
              <w:rPr>
                <w:rStyle w:val="Hyperlink"/>
                <w:noProof/>
              </w:rPr>
              <w:t>Event-based Tasks</w:t>
            </w:r>
            <w:r w:rsidR="008F4A13">
              <w:rPr>
                <w:noProof/>
                <w:webHidden/>
              </w:rPr>
              <w:tab/>
            </w:r>
            <w:r w:rsidR="008F4A13">
              <w:rPr>
                <w:noProof/>
                <w:webHidden/>
              </w:rPr>
              <w:fldChar w:fldCharType="begin"/>
            </w:r>
            <w:r w:rsidR="008F4A13">
              <w:rPr>
                <w:noProof/>
                <w:webHidden/>
              </w:rPr>
              <w:instrText xml:space="preserve"> PAGEREF _Toc50407184 \h </w:instrText>
            </w:r>
            <w:r w:rsidR="008F4A13">
              <w:rPr>
                <w:noProof/>
                <w:webHidden/>
              </w:rPr>
            </w:r>
            <w:r w:rsidR="008F4A13">
              <w:rPr>
                <w:noProof/>
                <w:webHidden/>
              </w:rPr>
              <w:fldChar w:fldCharType="separate"/>
            </w:r>
            <w:r w:rsidR="00F84508">
              <w:rPr>
                <w:noProof/>
                <w:webHidden/>
              </w:rPr>
              <w:t>11</w:t>
            </w:r>
            <w:r w:rsidR="008F4A13">
              <w:rPr>
                <w:noProof/>
                <w:webHidden/>
              </w:rPr>
              <w:fldChar w:fldCharType="end"/>
            </w:r>
          </w:hyperlink>
        </w:p>
        <w:p w14:paraId="4773040A" w14:textId="581278C0" w:rsidR="008F4A13" w:rsidRDefault="00000000">
          <w:pPr>
            <w:pStyle w:val="TOC3"/>
            <w:tabs>
              <w:tab w:val="left" w:pos="1320"/>
              <w:tab w:val="right" w:leader="dot" w:pos="10070"/>
            </w:tabs>
            <w:rPr>
              <w:rFonts w:cstheme="minorBidi"/>
              <w:noProof/>
              <w:color w:val="auto"/>
            </w:rPr>
          </w:pPr>
          <w:hyperlink w:anchor="_Toc50407185" w:history="1">
            <w:r w:rsidR="008F4A13" w:rsidRPr="00C56584">
              <w:rPr>
                <w:rStyle w:val="Hyperlink"/>
                <w:noProof/>
              </w:rPr>
              <w:t>3.2.2</w:t>
            </w:r>
            <w:r w:rsidR="008F4A13">
              <w:rPr>
                <w:rFonts w:cstheme="minorBidi"/>
                <w:noProof/>
                <w:color w:val="auto"/>
              </w:rPr>
              <w:tab/>
            </w:r>
            <w:r w:rsidR="008F4A13" w:rsidRPr="00C56584">
              <w:rPr>
                <w:rStyle w:val="Hyperlink"/>
                <w:noProof/>
              </w:rPr>
              <w:t>Schedule-based Tasks</w:t>
            </w:r>
            <w:r w:rsidR="008F4A13">
              <w:rPr>
                <w:noProof/>
                <w:webHidden/>
              </w:rPr>
              <w:tab/>
            </w:r>
            <w:r w:rsidR="008F4A13">
              <w:rPr>
                <w:noProof/>
                <w:webHidden/>
              </w:rPr>
              <w:fldChar w:fldCharType="begin"/>
            </w:r>
            <w:r w:rsidR="008F4A13">
              <w:rPr>
                <w:noProof/>
                <w:webHidden/>
              </w:rPr>
              <w:instrText xml:space="preserve"> PAGEREF _Toc50407185 \h </w:instrText>
            </w:r>
            <w:r w:rsidR="008F4A13">
              <w:rPr>
                <w:noProof/>
                <w:webHidden/>
              </w:rPr>
            </w:r>
            <w:r w:rsidR="008F4A13">
              <w:rPr>
                <w:noProof/>
                <w:webHidden/>
              </w:rPr>
              <w:fldChar w:fldCharType="separate"/>
            </w:r>
            <w:r w:rsidR="00F84508">
              <w:rPr>
                <w:noProof/>
                <w:webHidden/>
              </w:rPr>
              <w:t>12</w:t>
            </w:r>
            <w:r w:rsidR="008F4A13">
              <w:rPr>
                <w:noProof/>
                <w:webHidden/>
              </w:rPr>
              <w:fldChar w:fldCharType="end"/>
            </w:r>
          </w:hyperlink>
        </w:p>
        <w:p w14:paraId="226EBF9D" w14:textId="77001884" w:rsidR="008F4A13" w:rsidRDefault="00000000">
          <w:pPr>
            <w:pStyle w:val="TOC1"/>
            <w:rPr>
              <w:rFonts w:asciiTheme="minorHAnsi" w:eastAsiaTheme="minorEastAsia" w:hAnsiTheme="minorHAnsi"/>
              <w:noProof/>
              <w:color w:val="auto"/>
            </w:rPr>
          </w:pPr>
          <w:hyperlink w:anchor="_Toc50407186" w:history="1">
            <w:r w:rsidR="008F4A13" w:rsidRPr="00C56584">
              <w:rPr>
                <w:rStyle w:val="Hyperlink"/>
                <w:noProof/>
              </w:rPr>
              <w:t>4</w:t>
            </w:r>
            <w:r w:rsidR="008F4A13">
              <w:rPr>
                <w:rFonts w:asciiTheme="minorHAnsi" w:eastAsiaTheme="minorEastAsia" w:hAnsiTheme="minorHAnsi"/>
                <w:noProof/>
                <w:color w:val="auto"/>
              </w:rPr>
              <w:tab/>
            </w:r>
            <w:r w:rsidR="008F4A13" w:rsidRPr="00C56584">
              <w:rPr>
                <w:rStyle w:val="Hyperlink"/>
                <w:noProof/>
              </w:rPr>
              <w:t>ICI Task Framework</w:t>
            </w:r>
            <w:r w:rsidR="008F4A13">
              <w:rPr>
                <w:noProof/>
                <w:webHidden/>
              </w:rPr>
              <w:tab/>
            </w:r>
            <w:r w:rsidR="008F4A13">
              <w:rPr>
                <w:noProof/>
                <w:webHidden/>
              </w:rPr>
              <w:fldChar w:fldCharType="begin"/>
            </w:r>
            <w:r w:rsidR="008F4A13">
              <w:rPr>
                <w:noProof/>
                <w:webHidden/>
              </w:rPr>
              <w:instrText xml:space="preserve"> PAGEREF _Toc50407186 \h </w:instrText>
            </w:r>
            <w:r w:rsidR="008F4A13">
              <w:rPr>
                <w:noProof/>
                <w:webHidden/>
              </w:rPr>
            </w:r>
            <w:r w:rsidR="008F4A13">
              <w:rPr>
                <w:noProof/>
                <w:webHidden/>
              </w:rPr>
              <w:fldChar w:fldCharType="separate"/>
            </w:r>
            <w:r w:rsidR="00F84508">
              <w:rPr>
                <w:noProof/>
                <w:webHidden/>
              </w:rPr>
              <w:t>13</w:t>
            </w:r>
            <w:r w:rsidR="008F4A13">
              <w:rPr>
                <w:noProof/>
                <w:webHidden/>
              </w:rPr>
              <w:fldChar w:fldCharType="end"/>
            </w:r>
          </w:hyperlink>
        </w:p>
        <w:p w14:paraId="0DB9A48F" w14:textId="3D25A851" w:rsidR="008F4A13" w:rsidRDefault="00000000">
          <w:pPr>
            <w:pStyle w:val="TOC2"/>
            <w:tabs>
              <w:tab w:val="left" w:pos="1100"/>
            </w:tabs>
            <w:rPr>
              <w:rFonts w:cstheme="minorBidi"/>
              <w:noProof/>
              <w:color w:val="auto"/>
            </w:rPr>
          </w:pPr>
          <w:hyperlink w:anchor="_Toc50407187" w:history="1">
            <w:r w:rsidR="008F4A13" w:rsidRPr="00C56584">
              <w:rPr>
                <w:rStyle w:val="Hyperlink"/>
                <w:noProof/>
              </w:rPr>
              <w:t>4.1</w:t>
            </w:r>
            <w:r w:rsidR="008F4A13">
              <w:rPr>
                <w:rFonts w:cstheme="minorBidi"/>
                <w:noProof/>
                <w:color w:val="auto"/>
              </w:rPr>
              <w:tab/>
            </w:r>
            <w:r w:rsidR="008F4A13" w:rsidRPr="00C56584">
              <w:rPr>
                <w:rStyle w:val="Hyperlink"/>
                <w:noProof/>
              </w:rPr>
              <w:t>Need to Manage Tasks</w:t>
            </w:r>
            <w:r w:rsidR="008F4A13">
              <w:rPr>
                <w:noProof/>
                <w:webHidden/>
              </w:rPr>
              <w:tab/>
            </w:r>
            <w:r w:rsidR="008F4A13">
              <w:rPr>
                <w:noProof/>
                <w:webHidden/>
              </w:rPr>
              <w:fldChar w:fldCharType="begin"/>
            </w:r>
            <w:r w:rsidR="008F4A13">
              <w:rPr>
                <w:noProof/>
                <w:webHidden/>
              </w:rPr>
              <w:instrText xml:space="preserve"> PAGEREF _Toc50407187 \h </w:instrText>
            </w:r>
            <w:r w:rsidR="008F4A13">
              <w:rPr>
                <w:noProof/>
                <w:webHidden/>
              </w:rPr>
            </w:r>
            <w:r w:rsidR="008F4A13">
              <w:rPr>
                <w:noProof/>
                <w:webHidden/>
              </w:rPr>
              <w:fldChar w:fldCharType="separate"/>
            </w:r>
            <w:r w:rsidR="00F84508">
              <w:rPr>
                <w:noProof/>
                <w:webHidden/>
              </w:rPr>
              <w:t>13</w:t>
            </w:r>
            <w:r w:rsidR="008F4A13">
              <w:rPr>
                <w:noProof/>
                <w:webHidden/>
              </w:rPr>
              <w:fldChar w:fldCharType="end"/>
            </w:r>
          </w:hyperlink>
        </w:p>
        <w:p w14:paraId="25EAB01B" w14:textId="4D1318C0" w:rsidR="008F4A13" w:rsidRDefault="00000000">
          <w:pPr>
            <w:pStyle w:val="TOC2"/>
            <w:tabs>
              <w:tab w:val="left" w:pos="1100"/>
            </w:tabs>
            <w:rPr>
              <w:rFonts w:cstheme="minorBidi"/>
              <w:noProof/>
              <w:color w:val="auto"/>
            </w:rPr>
          </w:pPr>
          <w:hyperlink w:anchor="_Toc50407188" w:history="1">
            <w:r w:rsidR="008F4A13" w:rsidRPr="00C56584">
              <w:rPr>
                <w:rStyle w:val="Hyperlink"/>
                <w:noProof/>
              </w:rPr>
              <w:t>4.2</w:t>
            </w:r>
            <w:r w:rsidR="008F4A13">
              <w:rPr>
                <w:rFonts w:cstheme="minorBidi"/>
                <w:noProof/>
                <w:color w:val="auto"/>
              </w:rPr>
              <w:tab/>
            </w:r>
            <w:r w:rsidR="008F4A13" w:rsidRPr="00C56584">
              <w:rPr>
                <w:rStyle w:val="Hyperlink"/>
                <w:noProof/>
              </w:rPr>
              <w:t>Managing Tasks using ICI Task Framework</w:t>
            </w:r>
            <w:r w:rsidR="008F4A13">
              <w:rPr>
                <w:noProof/>
                <w:webHidden/>
              </w:rPr>
              <w:tab/>
            </w:r>
            <w:r w:rsidR="008F4A13">
              <w:rPr>
                <w:noProof/>
                <w:webHidden/>
              </w:rPr>
              <w:fldChar w:fldCharType="begin"/>
            </w:r>
            <w:r w:rsidR="008F4A13">
              <w:rPr>
                <w:noProof/>
                <w:webHidden/>
              </w:rPr>
              <w:instrText xml:space="preserve"> PAGEREF _Toc50407188 \h </w:instrText>
            </w:r>
            <w:r w:rsidR="008F4A13">
              <w:rPr>
                <w:noProof/>
                <w:webHidden/>
              </w:rPr>
            </w:r>
            <w:r w:rsidR="008F4A13">
              <w:rPr>
                <w:noProof/>
                <w:webHidden/>
              </w:rPr>
              <w:fldChar w:fldCharType="separate"/>
            </w:r>
            <w:r w:rsidR="00F84508">
              <w:rPr>
                <w:noProof/>
                <w:webHidden/>
              </w:rPr>
              <w:t>14</w:t>
            </w:r>
            <w:r w:rsidR="008F4A13">
              <w:rPr>
                <w:noProof/>
                <w:webHidden/>
              </w:rPr>
              <w:fldChar w:fldCharType="end"/>
            </w:r>
          </w:hyperlink>
        </w:p>
        <w:p w14:paraId="3772D174" w14:textId="2BC2EB55" w:rsidR="008F4A13" w:rsidRDefault="00000000">
          <w:pPr>
            <w:pStyle w:val="TOC2"/>
            <w:tabs>
              <w:tab w:val="left" w:pos="1100"/>
            </w:tabs>
            <w:rPr>
              <w:rFonts w:cstheme="minorBidi"/>
              <w:noProof/>
              <w:color w:val="auto"/>
            </w:rPr>
          </w:pPr>
          <w:hyperlink w:anchor="_Toc50407189" w:history="1">
            <w:r w:rsidR="008F4A13" w:rsidRPr="00C56584">
              <w:rPr>
                <w:rStyle w:val="Hyperlink"/>
                <w:noProof/>
              </w:rPr>
              <w:t>4.3</w:t>
            </w:r>
            <w:r w:rsidR="008F4A13">
              <w:rPr>
                <w:rFonts w:cstheme="minorBidi"/>
                <w:noProof/>
                <w:color w:val="auto"/>
              </w:rPr>
              <w:tab/>
            </w:r>
            <w:r w:rsidR="008F4A13" w:rsidRPr="00C56584">
              <w:rPr>
                <w:rStyle w:val="Hyperlink"/>
                <w:noProof/>
              </w:rPr>
              <w:t>ICI Task Manager Workflow</w:t>
            </w:r>
            <w:r w:rsidR="008F4A13">
              <w:rPr>
                <w:noProof/>
                <w:webHidden/>
              </w:rPr>
              <w:tab/>
            </w:r>
            <w:r w:rsidR="008F4A13">
              <w:rPr>
                <w:noProof/>
                <w:webHidden/>
              </w:rPr>
              <w:fldChar w:fldCharType="begin"/>
            </w:r>
            <w:r w:rsidR="008F4A13">
              <w:rPr>
                <w:noProof/>
                <w:webHidden/>
              </w:rPr>
              <w:instrText xml:space="preserve"> PAGEREF _Toc50407189 \h </w:instrText>
            </w:r>
            <w:r w:rsidR="008F4A13">
              <w:rPr>
                <w:noProof/>
                <w:webHidden/>
              </w:rPr>
            </w:r>
            <w:r w:rsidR="008F4A13">
              <w:rPr>
                <w:noProof/>
                <w:webHidden/>
              </w:rPr>
              <w:fldChar w:fldCharType="separate"/>
            </w:r>
            <w:r w:rsidR="00F84508">
              <w:rPr>
                <w:noProof/>
                <w:webHidden/>
              </w:rPr>
              <w:t>15</w:t>
            </w:r>
            <w:r w:rsidR="008F4A13">
              <w:rPr>
                <w:noProof/>
                <w:webHidden/>
              </w:rPr>
              <w:fldChar w:fldCharType="end"/>
            </w:r>
          </w:hyperlink>
        </w:p>
        <w:p w14:paraId="4ADA1A38" w14:textId="53731CDE" w:rsidR="008F4A13" w:rsidRDefault="00000000">
          <w:pPr>
            <w:pStyle w:val="TOC1"/>
            <w:rPr>
              <w:rFonts w:asciiTheme="minorHAnsi" w:eastAsiaTheme="minorEastAsia" w:hAnsiTheme="minorHAnsi"/>
              <w:noProof/>
              <w:color w:val="auto"/>
            </w:rPr>
          </w:pPr>
          <w:hyperlink w:anchor="_Toc50407190" w:history="1">
            <w:r w:rsidR="008F4A13" w:rsidRPr="00C56584">
              <w:rPr>
                <w:rStyle w:val="Hyperlink"/>
                <w:noProof/>
              </w:rPr>
              <w:t>5</w:t>
            </w:r>
            <w:r w:rsidR="008F4A13">
              <w:rPr>
                <w:rFonts w:asciiTheme="minorHAnsi" w:eastAsiaTheme="minorEastAsia" w:hAnsiTheme="minorHAnsi"/>
                <w:noProof/>
                <w:color w:val="auto"/>
              </w:rPr>
              <w:tab/>
            </w:r>
            <w:r w:rsidR="008F4A13" w:rsidRPr="00C56584">
              <w:rPr>
                <w:rStyle w:val="Hyperlink"/>
                <w:noProof/>
              </w:rPr>
              <w:t>ICI Task Design</w:t>
            </w:r>
            <w:r w:rsidR="008F4A13">
              <w:rPr>
                <w:noProof/>
                <w:webHidden/>
              </w:rPr>
              <w:tab/>
            </w:r>
            <w:r w:rsidR="008F4A13">
              <w:rPr>
                <w:noProof/>
                <w:webHidden/>
              </w:rPr>
              <w:fldChar w:fldCharType="begin"/>
            </w:r>
            <w:r w:rsidR="008F4A13">
              <w:rPr>
                <w:noProof/>
                <w:webHidden/>
              </w:rPr>
              <w:instrText xml:space="preserve"> PAGEREF _Toc50407190 \h </w:instrText>
            </w:r>
            <w:r w:rsidR="008F4A13">
              <w:rPr>
                <w:noProof/>
                <w:webHidden/>
              </w:rPr>
            </w:r>
            <w:r w:rsidR="008F4A13">
              <w:rPr>
                <w:noProof/>
                <w:webHidden/>
              </w:rPr>
              <w:fldChar w:fldCharType="separate"/>
            </w:r>
            <w:r w:rsidR="00F84508">
              <w:rPr>
                <w:noProof/>
                <w:webHidden/>
              </w:rPr>
              <w:t>17</w:t>
            </w:r>
            <w:r w:rsidR="008F4A13">
              <w:rPr>
                <w:noProof/>
                <w:webHidden/>
              </w:rPr>
              <w:fldChar w:fldCharType="end"/>
            </w:r>
          </w:hyperlink>
        </w:p>
        <w:p w14:paraId="2C2CB056" w14:textId="38337127" w:rsidR="008F4A13" w:rsidRDefault="00000000">
          <w:pPr>
            <w:pStyle w:val="TOC2"/>
            <w:tabs>
              <w:tab w:val="left" w:pos="1100"/>
            </w:tabs>
            <w:rPr>
              <w:rFonts w:cstheme="minorBidi"/>
              <w:noProof/>
              <w:color w:val="auto"/>
            </w:rPr>
          </w:pPr>
          <w:hyperlink w:anchor="_Toc50407191" w:history="1">
            <w:r w:rsidR="008F4A13" w:rsidRPr="00C56584">
              <w:rPr>
                <w:rStyle w:val="Hyperlink"/>
                <w:noProof/>
              </w:rPr>
              <w:t>5.1</w:t>
            </w:r>
            <w:r w:rsidR="008F4A13">
              <w:rPr>
                <w:rFonts w:cstheme="minorBidi"/>
                <w:noProof/>
                <w:color w:val="auto"/>
              </w:rPr>
              <w:tab/>
            </w:r>
            <w:r w:rsidR="008F4A13" w:rsidRPr="00C56584">
              <w:rPr>
                <w:rStyle w:val="Hyperlink"/>
                <w:noProof/>
              </w:rPr>
              <w:t>Components</w:t>
            </w:r>
            <w:r w:rsidR="008F4A13">
              <w:rPr>
                <w:noProof/>
                <w:webHidden/>
              </w:rPr>
              <w:tab/>
            </w:r>
            <w:r w:rsidR="008F4A13">
              <w:rPr>
                <w:noProof/>
                <w:webHidden/>
              </w:rPr>
              <w:fldChar w:fldCharType="begin"/>
            </w:r>
            <w:r w:rsidR="008F4A13">
              <w:rPr>
                <w:noProof/>
                <w:webHidden/>
              </w:rPr>
              <w:instrText xml:space="preserve"> PAGEREF _Toc50407191 \h </w:instrText>
            </w:r>
            <w:r w:rsidR="008F4A13">
              <w:rPr>
                <w:noProof/>
                <w:webHidden/>
              </w:rPr>
            </w:r>
            <w:r w:rsidR="008F4A13">
              <w:rPr>
                <w:noProof/>
                <w:webHidden/>
              </w:rPr>
              <w:fldChar w:fldCharType="separate"/>
            </w:r>
            <w:r w:rsidR="00F84508">
              <w:rPr>
                <w:noProof/>
                <w:webHidden/>
              </w:rPr>
              <w:t>18</w:t>
            </w:r>
            <w:r w:rsidR="008F4A13">
              <w:rPr>
                <w:noProof/>
                <w:webHidden/>
              </w:rPr>
              <w:fldChar w:fldCharType="end"/>
            </w:r>
          </w:hyperlink>
        </w:p>
        <w:p w14:paraId="49758C7D" w14:textId="1F656BCD" w:rsidR="008F4A13" w:rsidRDefault="00000000">
          <w:pPr>
            <w:pStyle w:val="TOC3"/>
            <w:tabs>
              <w:tab w:val="left" w:pos="1320"/>
              <w:tab w:val="right" w:leader="dot" w:pos="10070"/>
            </w:tabs>
            <w:rPr>
              <w:rFonts w:cstheme="minorBidi"/>
              <w:noProof/>
              <w:color w:val="auto"/>
            </w:rPr>
          </w:pPr>
          <w:hyperlink w:anchor="_Toc50407192" w:history="1">
            <w:r w:rsidR="008F4A13" w:rsidRPr="00C56584">
              <w:rPr>
                <w:rStyle w:val="Hyperlink"/>
                <w:noProof/>
              </w:rPr>
              <w:t>5.1.1</w:t>
            </w:r>
            <w:r w:rsidR="008F4A13">
              <w:rPr>
                <w:rFonts w:cstheme="minorBidi"/>
                <w:noProof/>
                <w:color w:val="auto"/>
              </w:rPr>
              <w:tab/>
            </w:r>
            <w:r w:rsidR="008F4A13" w:rsidRPr="00C56584">
              <w:rPr>
                <w:rStyle w:val="Hyperlink"/>
                <w:noProof/>
              </w:rPr>
              <w:t>ICI UI</w:t>
            </w:r>
            <w:r w:rsidR="008F4A13">
              <w:rPr>
                <w:noProof/>
                <w:webHidden/>
              </w:rPr>
              <w:tab/>
            </w:r>
            <w:r w:rsidR="008F4A13">
              <w:rPr>
                <w:noProof/>
                <w:webHidden/>
              </w:rPr>
              <w:fldChar w:fldCharType="begin"/>
            </w:r>
            <w:r w:rsidR="008F4A13">
              <w:rPr>
                <w:noProof/>
                <w:webHidden/>
              </w:rPr>
              <w:instrText xml:space="preserve"> PAGEREF _Toc50407192 \h </w:instrText>
            </w:r>
            <w:r w:rsidR="008F4A13">
              <w:rPr>
                <w:noProof/>
                <w:webHidden/>
              </w:rPr>
            </w:r>
            <w:r w:rsidR="008F4A13">
              <w:rPr>
                <w:noProof/>
                <w:webHidden/>
              </w:rPr>
              <w:fldChar w:fldCharType="separate"/>
            </w:r>
            <w:r w:rsidR="00F84508">
              <w:rPr>
                <w:noProof/>
                <w:webHidden/>
              </w:rPr>
              <w:t>18</w:t>
            </w:r>
            <w:r w:rsidR="008F4A13">
              <w:rPr>
                <w:noProof/>
                <w:webHidden/>
              </w:rPr>
              <w:fldChar w:fldCharType="end"/>
            </w:r>
          </w:hyperlink>
        </w:p>
        <w:p w14:paraId="3D9B688F" w14:textId="4C7284A8" w:rsidR="008F4A13" w:rsidRDefault="00000000">
          <w:pPr>
            <w:pStyle w:val="TOC3"/>
            <w:tabs>
              <w:tab w:val="left" w:pos="1320"/>
              <w:tab w:val="right" w:leader="dot" w:pos="10070"/>
            </w:tabs>
            <w:rPr>
              <w:rFonts w:cstheme="minorBidi"/>
              <w:noProof/>
              <w:color w:val="auto"/>
            </w:rPr>
          </w:pPr>
          <w:hyperlink w:anchor="_Toc50407193" w:history="1">
            <w:r w:rsidR="008F4A13" w:rsidRPr="00C56584">
              <w:rPr>
                <w:rStyle w:val="Hyperlink"/>
                <w:noProof/>
              </w:rPr>
              <w:t>5.1.2</w:t>
            </w:r>
            <w:r w:rsidR="008F4A13">
              <w:rPr>
                <w:rFonts w:cstheme="minorBidi"/>
                <w:noProof/>
                <w:color w:val="auto"/>
              </w:rPr>
              <w:tab/>
            </w:r>
            <w:r w:rsidR="008F4A13" w:rsidRPr="00C56584">
              <w:rPr>
                <w:rStyle w:val="Hyperlink"/>
                <w:noProof/>
              </w:rPr>
              <w:t>ICI API</w:t>
            </w:r>
            <w:r w:rsidR="008F4A13">
              <w:rPr>
                <w:noProof/>
                <w:webHidden/>
              </w:rPr>
              <w:tab/>
            </w:r>
            <w:r w:rsidR="008F4A13">
              <w:rPr>
                <w:noProof/>
                <w:webHidden/>
              </w:rPr>
              <w:fldChar w:fldCharType="begin"/>
            </w:r>
            <w:r w:rsidR="008F4A13">
              <w:rPr>
                <w:noProof/>
                <w:webHidden/>
              </w:rPr>
              <w:instrText xml:space="preserve"> PAGEREF _Toc50407193 \h </w:instrText>
            </w:r>
            <w:r w:rsidR="008F4A13">
              <w:rPr>
                <w:noProof/>
                <w:webHidden/>
              </w:rPr>
            </w:r>
            <w:r w:rsidR="008F4A13">
              <w:rPr>
                <w:noProof/>
                <w:webHidden/>
              </w:rPr>
              <w:fldChar w:fldCharType="separate"/>
            </w:r>
            <w:r w:rsidR="00F84508">
              <w:rPr>
                <w:noProof/>
                <w:webHidden/>
              </w:rPr>
              <w:t>18</w:t>
            </w:r>
            <w:r w:rsidR="008F4A13">
              <w:rPr>
                <w:noProof/>
                <w:webHidden/>
              </w:rPr>
              <w:fldChar w:fldCharType="end"/>
            </w:r>
          </w:hyperlink>
        </w:p>
        <w:p w14:paraId="0E0704ED" w14:textId="2C8D542C" w:rsidR="008F4A13" w:rsidRDefault="00000000">
          <w:pPr>
            <w:pStyle w:val="TOC3"/>
            <w:tabs>
              <w:tab w:val="left" w:pos="1320"/>
              <w:tab w:val="right" w:leader="dot" w:pos="10070"/>
            </w:tabs>
            <w:rPr>
              <w:rFonts w:cstheme="minorBidi"/>
              <w:noProof/>
              <w:color w:val="auto"/>
            </w:rPr>
          </w:pPr>
          <w:hyperlink w:anchor="_Toc50407194" w:history="1">
            <w:r w:rsidR="008F4A13" w:rsidRPr="00C56584">
              <w:rPr>
                <w:rStyle w:val="Hyperlink"/>
                <w:noProof/>
              </w:rPr>
              <w:t>5.1.3</w:t>
            </w:r>
            <w:r w:rsidR="008F4A13">
              <w:rPr>
                <w:rFonts w:cstheme="minorBidi"/>
                <w:noProof/>
                <w:color w:val="auto"/>
              </w:rPr>
              <w:tab/>
            </w:r>
            <w:r w:rsidR="008F4A13" w:rsidRPr="00C56584">
              <w:rPr>
                <w:rStyle w:val="Hyperlink"/>
                <w:noProof/>
              </w:rPr>
              <w:t>Azure Service Bus</w:t>
            </w:r>
            <w:r w:rsidR="008F4A13">
              <w:rPr>
                <w:noProof/>
                <w:webHidden/>
              </w:rPr>
              <w:tab/>
            </w:r>
            <w:r w:rsidR="008F4A13">
              <w:rPr>
                <w:noProof/>
                <w:webHidden/>
              </w:rPr>
              <w:fldChar w:fldCharType="begin"/>
            </w:r>
            <w:r w:rsidR="008F4A13">
              <w:rPr>
                <w:noProof/>
                <w:webHidden/>
              </w:rPr>
              <w:instrText xml:space="preserve"> PAGEREF _Toc50407194 \h </w:instrText>
            </w:r>
            <w:r w:rsidR="008F4A13">
              <w:rPr>
                <w:noProof/>
                <w:webHidden/>
              </w:rPr>
            </w:r>
            <w:r w:rsidR="008F4A13">
              <w:rPr>
                <w:noProof/>
                <w:webHidden/>
              </w:rPr>
              <w:fldChar w:fldCharType="separate"/>
            </w:r>
            <w:r w:rsidR="00F84508">
              <w:rPr>
                <w:noProof/>
                <w:webHidden/>
              </w:rPr>
              <w:t>18</w:t>
            </w:r>
            <w:r w:rsidR="008F4A13">
              <w:rPr>
                <w:noProof/>
                <w:webHidden/>
              </w:rPr>
              <w:fldChar w:fldCharType="end"/>
            </w:r>
          </w:hyperlink>
        </w:p>
        <w:p w14:paraId="3E54BCCF" w14:textId="51CC9386" w:rsidR="008F4A13" w:rsidRDefault="00000000">
          <w:pPr>
            <w:pStyle w:val="TOC3"/>
            <w:tabs>
              <w:tab w:val="left" w:pos="1320"/>
              <w:tab w:val="right" w:leader="dot" w:pos="10070"/>
            </w:tabs>
            <w:rPr>
              <w:rFonts w:cstheme="minorBidi"/>
              <w:noProof/>
              <w:color w:val="auto"/>
            </w:rPr>
          </w:pPr>
          <w:hyperlink w:anchor="_Toc50407195" w:history="1">
            <w:r w:rsidR="008F4A13" w:rsidRPr="00C56584">
              <w:rPr>
                <w:rStyle w:val="Hyperlink"/>
                <w:noProof/>
              </w:rPr>
              <w:t>5.1.4</w:t>
            </w:r>
            <w:r w:rsidR="008F4A13">
              <w:rPr>
                <w:rFonts w:cstheme="minorBidi"/>
                <w:noProof/>
                <w:color w:val="auto"/>
              </w:rPr>
              <w:tab/>
            </w:r>
            <w:r w:rsidR="008F4A13" w:rsidRPr="00C56584">
              <w:rPr>
                <w:rStyle w:val="Hyperlink"/>
                <w:noProof/>
              </w:rPr>
              <w:t>Service Bus Explorer</w:t>
            </w:r>
            <w:r w:rsidR="008F4A13">
              <w:rPr>
                <w:noProof/>
                <w:webHidden/>
              </w:rPr>
              <w:tab/>
            </w:r>
            <w:r w:rsidR="008F4A13">
              <w:rPr>
                <w:noProof/>
                <w:webHidden/>
              </w:rPr>
              <w:fldChar w:fldCharType="begin"/>
            </w:r>
            <w:r w:rsidR="008F4A13">
              <w:rPr>
                <w:noProof/>
                <w:webHidden/>
              </w:rPr>
              <w:instrText xml:space="preserve"> PAGEREF _Toc50407195 \h </w:instrText>
            </w:r>
            <w:r w:rsidR="008F4A13">
              <w:rPr>
                <w:noProof/>
                <w:webHidden/>
              </w:rPr>
            </w:r>
            <w:r w:rsidR="008F4A13">
              <w:rPr>
                <w:noProof/>
                <w:webHidden/>
              </w:rPr>
              <w:fldChar w:fldCharType="separate"/>
            </w:r>
            <w:r w:rsidR="00F84508">
              <w:rPr>
                <w:noProof/>
                <w:webHidden/>
              </w:rPr>
              <w:t>20</w:t>
            </w:r>
            <w:r w:rsidR="008F4A13">
              <w:rPr>
                <w:noProof/>
                <w:webHidden/>
              </w:rPr>
              <w:fldChar w:fldCharType="end"/>
            </w:r>
          </w:hyperlink>
        </w:p>
        <w:p w14:paraId="53DC1A54" w14:textId="47808D46" w:rsidR="008F4A13" w:rsidRDefault="00000000">
          <w:pPr>
            <w:pStyle w:val="TOC3"/>
            <w:tabs>
              <w:tab w:val="left" w:pos="1320"/>
              <w:tab w:val="right" w:leader="dot" w:pos="10070"/>
            </w:tabs>
            <w:rPr>
              <w:rFonts w:cstheme="minorBidi"/>
              <w:noProof/>
              <w:color w:val="auto"/>
            </w:rPr>
          </w:pPr>
          <w:hyperlink w:anchor="_Toc50407196" w:history="1">
            <w:r w:rsidR="008F4A13" w:rsidRPr="00C56584">
              <w:rPr>
                <w:rStyle w:val="Hyperlink"/>
                <w:noProof/>
              </w:rPr>
              <w:t>5.1.5</w:t>
            </w:r>
            <w:r w:rsidR="008F4A13">
              <w:rPr>
                <w:rFonts w:cstheme="minorBidi"/>
                <w:noProof/>
                <w:color w:val="auto"/>
              </w:rPr>
              <w:tab/>
            </w:r>
            <w:r w:rsidR="008F4A13" w:rsidRPr="00C56584">
              <w:rPr>
                <w:rStyle w:val="Hyperlink"/>
                <w:noProof/>
              </w:rPr>
              <w:t>ICI Task Node</w:t>
            </w:r>
            <w:r w:rsidR="008F4A13">
              <w:rPr>
                <w:noProof/>
                <w:webHidden/>
              </w:rPr>
              <w:tab/>
            </w:r>
            <w:r w:rsidR="008F4A13">
              <w:rPr>
                <w:noProof/>
                <w:webHidden/>
              </w:rPr>
              <w:fldChar w:fldCharType="begin"/>
            </w:r>
            <w:r w:rsidR="008F4A13">
              <w:rPr>
                <w:noProof/>
                <w:webHidden/>
              </w:rPr>
              <w:instrText xml:space="preserve"> PAGEREF _Toc50407196 \h </w:instrText>
            </w:r>
            <w:r w:rsidR="008F4A13">
              <w:rPr>
                <w:noProof/>
                <w:webHidden/>
              </w:rPr>
            </w:r>
            <w:r w:rsidR="008F4A13">
              <w:rPr>
                <w:noProof/>
                <w:webHidden/>
              </w:rPr>
              <w:fldChar w:fldCharType="separate"/>
            </w:r>
            <w:r w:rsidR="00F84508">
              <w:rPr>
                <w:noProof/>
                <w:webHidden/>
              </w:rPr>
              <w:t>20</w:t>
            </w:r>
            <w:r w:rsidR="008F4A13">
              <w:rPr>
                <w:noProof/>
                <w:webHidden/>
              </w:rPr>
              <w:fldChar w:fldCharType="end"/>
            </w:r>
          </w:hyperlink>
        </w:p>
        <w:p w14:paraId="3DEAED25" w14:textId="29A00BF0" w:rsidR="008F4A13" w:rsidRDefault="00000000">
          <w:pPr>
            <w:pStyle w:val="TOC3"/>
            <w:tabs>
              <w:tab w:val="left" w:pos="1320"/>
              <w:tab w:val="right" w:leader="dot" w:pos="10070"/>
            </w:tabs>
            <w:rPr>
              <w:rFonts w:cstheme="minorBidi"/>
              <w:noProof/>
              <w:color w:val="auto"/>
            </w:rPr>
          </w:pPr>
          <w:hyperlink w:anchor="_Toc50407197" w:history="1">
            <w:r w:rsidR="008F4A13" w:rsidRPr="00C56584">
              <w:rPr>
                <w:rStyle w:val="Hyperlink"/>
                <w:noProof/>
              </w:rPr>
              <w:t>5.1.6</w:t>
            </w:r>
            <w:r w:rsidR="008F4A13">
              <w:rPr>
                <w:rFonts w:cstheme="minorBidi"/>
                <w:noProof/>
                <w:color w:val="auto"/>
              </w:rPr>
              <w:tab/>
            </w:r>
            <w:r w:rsidR="008F4A13" w:rsidRPr="00C56584">
              <w:rPr>
                <w:rStyle w:val="Hyperlink"/>
                <w:noProof/>
              </w:rPr>
              <w:t>ICI Task Manager</w:t>
            </w:r>
            <w:r w:rsidR="008F4A13">
              <w:rPr>
                <w:noProof/>
                <w:webHidden/>
              </w:rPr>
              <w:tab/>
            </w:r>
            <w:r w:rsidR="008F4A13">
              <w:rPr>
                <w:noProof/>
                <w:webHidden/>
              </w:rPr>
              <w:fldChar w:fldCharType="begin"/>
            </w:r>
            <w:r w:rsidR="008F4A13">
              <w:rPr>
                <w:noProof/>
                <w:webHidden/>
              </w:rPr>
              <w:instrText xml:space="preserve"> PAGEREF _Toc50407197 \h </w:instrText>
            </w:r>
            <w:r w:rsidR="008F4A13">
              <w:rPr>
                <w:noProof/>
                <w:webHidden/>
              </w:rPr>
            </w:r>
            <w:r w:rsidR="008F4A13">
              <w:rPr>
                <w:noProof/>
                <w:webHidden/>
              </w:rPr>
              <w:fldChar w:fldCharType="separate"/>
            </w:r>
            <w:r w:rsidR="00F84508">
              <w:rPr>
                <w:noProof/>
                <w:webHidden/>
              </w:rPr>
              <w:t>20</w:t>
            </w:r>
            <w:r w:rsidR="008F4A13">
              <w:rPr>
                <w:noProof/>
                <w:webHidden/>
              </w:rPr>
              <w:fldChar w:fldCharType="end"/>
            </w:r>
          </w:hyperlink>
        </w:p>
        <w:p w14:paraId="78987C1B" w14:textId="42DFF906" w:rsidR="008F4A13" w:rsidRDefault="00000000">
          <w:pPr>
            <w:pStyle w:val="TOC3"/>
            <w:tabs>
              <w:tab w:val="left" w:pos="1320"/>
              <w:tab w:val="right" w:leader="dot" w:pos="10070"/>
            </w:tabs>
            <w:rPr>
              <w:rFonts w:cstheme="minorBidi"/>
              <w:noProof/>
              <w:color w:val="auto"/>
            </w:rPr>
          </w:pPr>
          <w:hyperlink w:anchor="_Toc50407198" w:history="1">
            <w:r w:rsidR="008F4A13" w:rsidRPr="00C56584">
              <w:rPr>
                <w:rStyle w:val="Hyperlink"/>
                <w:noProof/>
              </w:rPr>
              <w:t>5.1.7</w:t>
            </w:r>
            <w:r w:rsidR="008F4A13">
              <w:rPr>
                <w:rFonts w:cstheme="minorBidi"/>
                <w:noProof/>
                <w:color w:val="auto"/>
              </w:rPr>
              <w:tab/>
            </w:r>
            <w:r w:rsidR="008F4A13" w:rsidRPr="00C56584">
              <w:rPr>
                <w:rStyle w:val="Hyperlink"/>
                <w:noProof/>
              </w:rPr>
              <w:t>Tasks in ICI</w:t>
            </w:r>
            <w:r w:rsidR="008F4A13">
              <w:rPr>
                <w:noProof/>
                <w:webHidden/>
              </w:rPr>
              <w:tab/>
            </w:r>
            <w:r w:rsidR="008F4A13">
              <w:rPr>
                <w:noProof/>
                <w:webHidden/>
              </w:rPr>
              <w:fldChar w:fldCharType="begin"/>
            </w:r>
            <w:r w:rsidR="008F4A13">
              <w:rPr>
                <w:noProof/>
                <w:webHidden/>
              </w:rPr>
              <w:instrText xml:space="preserve"> PAGEREF _Toc50407198 \h </w:instrText>
            </w:r>
            <w:r w:rsidR="008F4A13">
              <w:rPr>
                <w:noProof/>
                <w:webHidden/>
              </w:rPr>
            </w:r>
            <w:r w:rsidR="008F4A13">
              <w:rPr>
                <w:noProof/>
                <w:webHidden/>
              </w:rPr>
              <w:fldChar w:fldCharType="separate"/>
            </w:r>
            <w:r w:rsidR="00F84508">
              <w:rPr>
                <w:noProof/>
                <w:webHidden/>
              </w:rPr>
              <w:t>20</w:t>
            </w:r>
            <w:r w:rsidR="008F4A13">
              <w:rPr>
                <w:noProof/>
                <w:webHidden/>
              </w:rPr>
              <w:fldChar w:fldCharType="end"/>
            </w:r>
          </w:hyperlink>
        </w:p>
        <w:p w14:paraId="0CDE0595" w14:textId="1AA0F07F" w:rsidR="008F4A13" w:rsidRDefault="00000000">
          <w:pPr>
            <w:pStyle w:val="TOC3"/>
            <w:tabs>
              <w:tab w:val="left" w:pos="1320"/>
              <w:tab w:val="right" w:leader="dot" w:pos="10070"/>
            </w:tabs>
            <w:rPr>
              <w:rFonts w:cstheme="minorBidi"/>
              <w:noProof/>
              <w:color w:val="auto"/>
            </w:rPr>
          </w:pPr>
          <w:hyperlink w:anchor="_Toc50407199" w:history="1">
            <w:r w:rsidR="008F4A13" w:rsidRPr="00C56584">
              <w:rPr>
                <w:rStyle w:val="Hyperlink"/>
                <w:noProof/>
              </w:rPr>
              <w:t>5.1.8</w:t>
            </w:r>
            <w:r w:rsidR="008F4A13">
              <w:rPr>
                <w:rFonts w:cstheme="minorBidi"/>
                <w:noProof/>
                <w:color w:val="auto"/>
              </w:rPr>
              <w:tab/>
            </w:r>
            <w:r w:rsidR="008F4A13" w:rsidRPr="00C56584">
              <w:rPr>
                <w:rStyle w:val="Hyperlink"/>
                <w:noProof/>
              </w:rPr>
              <w:t>Hangfire</w:t>
            </w:r>
            <w:r w:rsidR="008F4A13">
              <w:rPr>
                <w:noProof/>
                <w:webHidden/>
              </w:rPr>
              <w:tab/>
            </w:r>
            <w:r w:rsidR="008F4A13">
              <w:rPr>
                <w:noProof/>
                <w:webHidden/>
              </w:rPr>
              <w:fldChar w:fldCharType="begin"/>
            </w:r>
            <w:r w:rsidR="008F4A13">
              <w:rPr>
                <w:noProof/>
                <w:webHidden/>
              </w:rPr>
              <w:instrText xml:space="preserve"> PAGEREF _Toc50407199 \h </w:instrText>
            </w:r>
            <w:r w:rsidR="008F4A13">
              <w:rPr>
                <w:noProof/>
                <w:webHidden/>
              </w:rPr>
            </w:r>
            <w:r w:rsidR="008F4A13">
              <w:rPr>
                <w:noProof/>
                <w:webHidden/>
              </w:rPr>
              <w:fldChar w:fldCharType="separate"/>
            </w:r>
            <w:r w:rsidR="00F84508">
              <w:rPr>
                <w:noProof/>
                <w:webHidden/>
              </w:rPr>
              <w:t>21</w:t>
            </w:r>
            <w:r w:rsidR="008F4A13">
              <w:rPr>
                <w:noProof/>
                <w:webHidden/>
              </w:rPr>
              <w:fldChar w:fldCharType="end"/>
            </w:r>
          </w:hyperlink>
        </w:p>
        <w:p w14:paraId="3C88DCA7" w14:textId="74757DA7" w:rsidR="008F4A13" w:rsidRDefault="00000000">
          <w:pPr>
            <w:pStyle w:val="TOC3"/>
            <w:tabs>
              <w:tab w:val="left" w:pos="1320"/>
              <w:tab w:val="right" w:leader="dot" w:pos="10070"/>
            </w:tabs>
            <w:rPr>
              <w:rFonts w:cstheme="minorBidi"/>
              <w:noProof/>
              <w:color w:val="auto"/>
            </w:rPr>
          </w:pPr>
          <w:hyperlink w:anchor="_Toc50407200" w:history="1">
            <w:r w:rsidR="008F4A13" w:rsidRPr="00C56584">
              <w:rPr>
                <w:rStyle w:val="Hyperlink"/>
                <w:noProof/>
              </w:rPr>
              <w:t>5.1.9</w:t>
            </w:r>
            <w:r w:rsidR="008F4A13">
              <w:rPr>
                <w:rFonts w:cstheme="minorBidi"/>
                <w:noProof/>
                <w:color w:val="auto"/>
              </w:rPr>
              <w:tab/>
            </w:r>
            <w:r w:rsidR="008F4A13" w:rsidRPr="00C56584">
              <w:rPr>
                <w:rStyle w:val="Hyperlink"/>
                <w:noProof/>
              </w:rPr>
              <w:t>Dashboard</w:t>
            </w:r>
            <w:r w:rsidR="008F4A13">
              <w:rPr>
                <w:noProof/>
                <w:webHidden/>
              </w:rPr>
              <w:tab/>
            </w:r>
            <w:r w:rsidR="008F4A13">
              <w:rPr>
                <w:noProof/>
                <w:webHidden/>
              </w:rPr>
              <w:fldChar w:fldCharType="begin"/>
            </w:r>
            <w:r w:rsidR="008F4A13">
              <w:rPr>
                <w:noProof/>
                <w:webHidden/>
              </w:rPr>
              <w:instrText xml:space="preserve"> PAGEREF _Toc50407200 \h </w:instrText>
            </w:r>
            <w:r w:rsidR="008F4A13">
              <w:rPr>
                <w:noProof/>
                <w:webHidden/>
              </w:rPr>
            </w:r>
            <w:r w:rsidR="008F4A13">
              <w:rPr>
                <w:noProof/>
                <w:webHidden/>
              </w:rPr>
              <w:fldChar w:fldCharType="separate"/>
            </w:r>
            <w:r w:rsidR="00F84508">
              <w:rPr>
                <w:noProof/>
                <w:webHidden/>
              </w:rPr>
              <w:t>21</w:t>
            </w:r>
            <w:r w:rsidR="008F4A13">
              <w:rPr>
                <w:noProof/>
                <w:webHidden/>
              </w:rPr>
              <w:fldChar w:fldCharType="end"/>
            </w:r>
          </w:hyperlink>
        </w:p>
        <w:p w14:paraId="6985BCFF" w14:textId="0D03146B" w:rsidR="008F4A13" w:rsidRDefault="00000000">
          <w:pPr>
            <w:pStyle w:val="TOC1"/>
            <w:rPr>
              <w:rFonts w:asciiTheme="minorHAnsi" w:eastAsiaTheme="minorEastAsia" w:hAnsiTheme="minorHAnsi"/>
              <w:noProof/>
              <w:color w:val="auto"/>
            </w:rPr>
          </w:pPr>
          <w:hyperlink w:anchor="_Toc50407201" w:history="1">
            <w:r w:rsidR="008F4A13" w:rsidRPr="00C56584">
              <w:rPr>
                <w:rStyle w:val="Hyperlink"/>
                <w:noProof/>
              </w:rPr>
              <w:t>6</w:t>
            </w:r>
            <w:r w:rsidR="008F4A13">
              <w:rPr>
                <w:rFonts w:asciiTheme="minorHAnsi" w:eastAsiaTheme="minorEastAsia" w:hAnsiTheme="minorHAnsi"/>
                <w:noProof/>
                <w:color w:val="auto"/>
              </w:rPr>
              <w:tab/>
            </w:r>
            <w:r w:rsidR="008F4A13" w:rsidRPr="00C56584">
              <w:rPr>
                <w:rStyle w:val="Hyperlink"/>
                <w:noProof/>
              </w:rPr>
              <w:t>ICI Task Framework Dashboard</w:t>
            </w:r>
            <w:r w:rsidR="008F4A13">
              <w:rPr>
                <w:noProof/>
                <w:webHidden/>
              </w:rPr>
              <w:tab/>
            </w:r>
            <w:r w:rsidR="008F4A13">
              <w:rPr>
                <w:noProof/>
                <w:webHidden/>
              </w:rPr>
              <w:fldChar w:fldCharType="begin"/>
            </w:r>
            <w:r w:rsidR="008F4A13">
              <w:rPr>
                <w:noProof/>
                <w:webHidden/>
              </w:rPr>
              <w:instrText xml:space="preserve"> PAGEREF _Toc50407201 \h </w:instrText>
            </w:r>
            <w:r w:rsidR="008F4A13">
              <w:rPr>
                <w:noProof/>
                <w:webHidden/>
              </w:rPr>
            </w:r>
            <w:r w:rsidR="008F4A13">
              <w:rPr>
                <w:noProof/>
                <w:webHidden/>
              </w:rPr>
              <w:fldChar w:fldCharType="separate"/>
            </w:r>
            <w:r w:rsidR="00F84508">
              <w:rPr>
                <w:noProof/>
                <w:webHidden/>
              </w:rPr>
              <w:t>22</w:t>
            </w:r>
            <w:r w:rsidR="008F4A13">
              <w:rPr>
                <w:noProof/>
                <w:webHidden/>
              </w:rPr>
              <w:fldChar w:fldCharType="end"/>
            </w:r>
          </w:hyperlink>
        </w:p>
        <w:p w14:paraId="4AB063AB" w14:textId="21D7C58D" w:rsidR="008F4A13" w:rsidRDefault="00000000">
          <w:pPr>
            <w:pStyle w:val="TOC2"/>
            <w:tabs>
              <w:tab w:val="left" w:pos="1100"/>
            </w:tabs>
            <w:rPr>
              <w:rFonts w:cstheme="minorBidi"/>
              <w:noProof/>
              <w:color w:val="auto"/>
            </w:rPr>
          </w:pPr>
          <w:hyperlink w:anchor="_Toc50407202" w:history="1">
            <w:r w:rsidR="008F4A13" w:rsidRPr="00C56584">
              <w:rPr>
                <w:rStyle w:val="Hyperlink"/>
                <w:noProof/>
              </w:rPr>
              <w:t>6.1</w:t>
            </w:r>
            <w:r w:rsidR="008F4A13">
              <w:rPr>
                <w:rFonts w:cstheme="minorBidi"/>
                <w:noProof/>
                <w:color w:val="auto"/>
              </w:rPr>
              <w:tab/>
            </w:r>
            <w:r w:rsidR="008F4A13" w:rsidRPr="00C56584">
              <w:rPr>
                <w:rStyle w:val="Hyperlink"/>
                <w:noProof/>
              </w:rPr>
              <w:t>Manage Tasks</w:t>
            </w:r>
            <w:r w:rsidR="008F4A13">
              <w:rPr>
                <w:noProof/>
                <w:webHidden/>
              </w:rPr>
              <w:tab/>
            </w:r>
            <w:r w:rsidR="008F4A13">
              <w:rPr>
                <w:noProof/>
                <w:webHidden/>
              </w:rPr>
              <w:fldChar w:fldCharType="begin"/>
            </w:r>
            <w:r w:rsidR="008F4A13">
              <w:rPr>
                <w:noProof/>
                <w:webHidden/>
              </w:rPr>
              <w:instrText xml:space="preserve"> PAGEREF _Toc50407202 \h </w:instrText>
            </w:r>
            <w:r w:rsidR="008F4A13">
              <w:rPr>
                <w:noProof/>
                <w:webHidden/>
              </w:rPr>
            </w:r>
            <w:r w:rsidR="008F4A13">
              <w:rPr>
                <w:noProof/>
                <w:webHidden/>
              </w:rPr>
              <w:fldChar w:fldCharType="separate"/>
            </w:r>
            <w:r w:rsidR="00F84508">
              <w:rPr>
                <w:noProof/>
                <w:webHidden/>
              </w:rPr>
              <w:t>23</w:t>
            </w:r>
            <w:r w:rsidR="008F4A13">
              <w:rPr>
                <w:noProof/>
                <w:webHidden/>
              </w:rPr>
              <w:fldChar w:fldCharType="end"/>
            </w:r>
          </w:hyperlink>
        </w:p>
        <w:p w14:paraId="6BEC7993" w14:textId="5576B931" w:rsidR="008F4A13" w:rsidRDefault="00000000">
          <w:pPr>
            <w:pStyle w:val="TOC2"/>
            <w:tabs>
              <w:tab w:val="left" w:pos="1100"/>
            </w:tabs>
            <w:rPr>
              <w:rFonts w:cstheme="minorBidi"/>
              <w:noProof/>
              <w:color w:val="auto"/>
            </w:rPr>
          </w:pPr>
          <w:hyperlink w:anchor="_Toc50407203" w:history="1">
            <w:r w:rsidR="008F4A13" w:rsidRPr="00C56584">
              <w:rPr>
                <w:rStyle w:val="Hyperlink"/>
                <w:noProof/>
              </w:rPr>
              <w:t>6.2</w:t>
            </w:r>
            <w:r w:rsidR="008F4A13">
              <w:rPr>
                <w:rFonts w:cstheme="minorBidi"/>
                <w:noProof/>
                <w:color w:val="auto"/>
              </w:rPr>
              <w:tab/>
            </w:r>
            <w:r w:rsidR="008F4A13" w:rsidRPr="00C56584">
              <w:rPr>
                <w:rStyle w:val="Hyperlink"/>
                <w:noProof/>
              </w:rPr>
              <w:t>Service Bus</w:t>
            </w:r>
            <w:r w:rsidR="008F4A13">
              <w:rPr>
                <w:noProof/>
                <w:webHidden/>
              </w:rPr>
              <w:tab/>
            </w:r>
            <w:r w:rsidR="008F4A13">
              <w:rPr>
                <w:noProof/>
                <w:webHidden/>
              </w:rPr>
              <w:fldChar w:fldCharType="begin"/>
            </w:r>
            <w:r w:rsidR="008F4A13">
              <w:rPr>
                <w:noProof/>
                <w:webHidden/>
              </w:rPr>
              <w:instrText xml:space="preserve"> PAGEREF _Toc50407203 \h </w:instrText>
            </w:r>
            <w:r w:rsidR="008F4A13">
              <w:rPr>
                <w:noProof/>
                <w:webHidden/>
              </w:rPr>
            </w:r>
            <w:r w:rsidR="008F4A13">
              <w:rPr>
                <w:noProof/>
                <w:webHidden/>
              </w:rPr>
              <w:fldChar w:fldCharType="separate"/>
            </w:r>
            <w:r w:rsidR="00F84508">
              <w:rPr>
                <w:noProof/>
                <w:webHidden/>
              </w:rPr>
              <w:t>24</w:t>
            </w:r>
            <w:r w:rsidR="008F4A13">
              <w:rPr>
                <w:noProof/>
                <w:webHidden/>
              </w:rPr>
              <w:fldChar w:fldCharType="end"/>
            </w:r>
          </w:hyperlink>
        </w:p>
        <w:p w14:paraId="6A00F02A" w14:textId="37EC7A7E" w:rsidR="008F4A13" w:rsidRDefault="00000000">
          <w:pPr>
            <w:pStyle w:val="TOC2"/>
            <w:tabs>
              <w:tab w:val="left" w:pos="1100"/>
            </w:tabs>
            <w:rPr>
              <w:rFonts w:cstheme="minorBidi"/>
              <w:noProof/>
              <w:color w:val="auto"/>
            </w:rPr>
          </w:pPr>
          <w:hyperlink w:anchor="_Toc50407204" w:history="1">
            <w:r w:rsidR="008F4A13" w:rsidRPr="00C56584">
              <w:rPr>
                <w:rStyle w:val="Hyperlink"/>
                <w:noProof/>
              </w:rPr>
              <w:t>6.3</w:t>
            </w:r>
            <w:r w:rsidR="008F4A13">
              <w:rPr>
                <w:rFonts w:cstheme="minorBidi"/>
                <w:noProof/>
                <w:color w:val="auto"/>
              </w:rPr>
              <w:tab/>
            </w:r>
            <w:r w:rsidR="008F4A13" w:rsidRPr="00C56584">
              <w:rPr>
                <w:rStyle w:val="Hyperlink"/>
                <w:noProof/>
              </w:rPr>
              <w:t>Succeeded</w:t>
            </w:r>
            <w:r w:rsidR="008F4A13">
              <w:rPr>
                <w:noProof/>
                <w:webHidden/>
              </w:rPr>
              <w:tab/>
            </w:r>
            <w:r w:rsidR="008F4A13">
              <w:rPr>
                <w:noProof/>
                <w:webHidden/>
              </w:rPr>
              <w:fldChar w:fldCharType="begin"/>
            </w:r>
            <w:r w:rsidR="008F4A13">
              <w:rPr>
                <w:noProof/>
                <w:webHidden/>
              </w:rPr>
              <w:instrText xml:space="preserve"> PAGEREF _Toc50407204 \h </w:instrText>
            </w:r>
            <w:r w:rsidR="008F4A13">
              <w:rPr>
                <w:noProof/>
                <w:webHidden/>
              </w:rPr>
            </w:r>
            <w:r w:rsidR="008F4A13">
              <w:rPr>
                <w:noProof/>
                <w:webHidden/>
              </w:rPr>
              <w:fldChar w:fldCharType="separate"/>
            </w:r>
            <w:r w:rsidR="00F84508">
              <w:rPr>
                <w:noProof/>
                <w:webHidden/>
              </w:rPr>
              <w:t>25</w:t>
            </w:r>
            <w:r w:rsidR="008F4A13">
              <w:rPr>
                <w:noProof/>
                <w:webHidden/>
              </w:rPr>
              <w:fldChar w:fldCharType="end"/>
            </w:r>
          </w:hyperlink>
        </w:p>
        <w:p w14:paraId="410A6D86" w14:textId="3030D173" w:rsidR="008F4A13" w:rsidRDefault="00000000">
          <w:pPr>
            <w:pStyle w:val="TOC2"/>
            <w:tabs>
              <w:tab w:val="left" w:pos="1100"/>
            </w:tabs>
            <w:rPr>
              <w:rFonts w:cstheme="minorBidi"/>
              <w:noProof/>
              <w:color w:val="auto"/>
            </w:rPr>
          </w:pPr>
          <w:hyperlink w:anchor="_Toc50407205" w:history="1">
            <w:r w:rsidR="008F4A13" w:rsidRPr="00C56584">
              <w:rPr>
                <w:rStyle w:val="Hyperlink"/>
                <w:noProof/>
              </w:rPr>
              <w:t>6.4</w:t>
            </w:r>
            <w:r w:rsidR="008F4A13">
              <w:rPr>
                <w:rFonts w:cstheme="minorBidi"/>
                <w:noProof/>
                <w:color w:val="auto"/>
              </w:rPr>
              <w:tab/>
            </w:r>
            <w:r w:rsidR="008F4A13" w:rsidRPr="00C56584">
              <w:rPr>
                <w:rStyle w:val="Hyperlink"/>
                <w:noProof/>
              </w:rPr>
              <w:t>Failed</w:t>
            </w:r>
            <w:r w:rsidR="008F4A13">
              <w:rPr>
                <w:noProof/>
                <w:webHidden/>
              </w:rPr>
              <w:tab/>
            </w:r>
            <w:r w:rsidR="008F4A13">
              <w:rPr>
                <w:noProof/>
                <w:webHidden/>
              </w:rPr>
              <w:fldChar w:fldCharType="begin"/>
            </w:r>
            <w:r w:rsidR="008F4A13">
              <w:rPr>
                <w:noProof/>
                <w:webHidden/>
              </w:rPr>
              <w:instrText xml:space="preserve"> PAGEREF _Toc50407205 \h </w:instrText>
            </w:r>
            <w:r w:rsidR="008F4A13">
              <w:rPr>
                <w:noProof/>
                <w:webHidden/>
              </w:rPr>
            </w:r>
            <w:r w:rsidR="008F4A13">
              <w:rPr>
                <w:noProof/>
                <w:webHidden/>
              </w:rPr>
              <w:fldChar w:fldCharType="separate"/>
            </w:r>
            <w:r w:rsidR="00F84508">
              <w:rPr>
                <w:noProof/>
                <w:webHidden/>
              </w:rPr>
              <w:t>26</w:t>
            </w:r>
            <w:r w:rsidR="008F4A13">
              <w:rPr>
                <w:noProof/>
                <w:webHidden/>
              </w:rPr>
              <w:fldChar w:fldCharType="end"/>
            </w:r>
          </w:hyperlink>
        </w:p>
        <w:p w14:paraId="48188798" w14:textId="3A83C813" w:rsidR="008F4A13" w:rsidRDefault="00000000">
          <w:pPr>
            <w:pStyle w:val="TOC2"/>
            <w:tabs>
              <w:tab w:val="left" w:pos="1100"/>
            </w:tabs>
            <w:rPr>
              <w:rFonts w:cstheme="minorBidi"/>
              <w:noProof/>
              <w:color w:val="auto"/>
            </w:rPr>
          </w:pPr>
          <w:hyperlink w:anchor="_Toc50407206" w:history="1">
            <w:r w:rsidR="008F4A13" w:rsidRPr="00C56584">
              <w:rPr>
                <w:rStyle w:val="Hyperlink"/>
                <w:noProof/>
              </w:rPr>
              <w:t>6.5</w:t>
            </w:r>
            <w:r w:rsidR="008F4A13">
              <w:rPr>
                <w:rFonts w:cstheme="minorBidi"/>
                <w:noProof/>
                <w:color w:val="auto"/>
              </w:rPr>
              <w:tab/>
            </w:r>
            <w:r w:rsidR="008F4A13" w:rsidRPr="00C56584">
              <w:rPr>
                <w:rStyle w:val="Hyperlink"/>
                <w:noProof/>
              </w:rPr>
              <w:t>External Task Dashboard</w:t>
            </w:r>
            <w:r w:rsidR="008F4A13">
              <w:rPr>
                <w:noProof/>
                <w:webHidden/>
              </w:rPr>
              <w:tab/>
            </w:r>
            <w:r w:rsidR="008F4A13">
              <w:rPr>
                <w:noProof/>
                <w:webHidden/>
              </w:rPr>
              <w:fldChar w:fldCharType="begin"/>
            </w:r>
            <w:r w:rsidR="008F4A13">
              <w:rPr>
                <w:noProof/>
                <w:webHidden/>
              </w:rPr>
              <w:instrText xml:space="preserve"> PAGEREF _Toc50407206 \h </w:instrText>
            </w:r>
            <w:r w:rsidR="008F4A13">
              <w:rPr>
                <w:noProof/>
                <w:webHidden/>
              </w:rPr>
            </w:r>
            <w:r w:rsidR="008F4A13">
              <w:rPr>
                <w:noProof/>
                <w:webHidden/>
              </w:rPr>
              <w:fldChar w:fldCharType="separate"/>
            </w:r>
            <w:r w:rsidR="00F84508">
              <w:rPr>
                <w:noProof/>
                <w:webHidden/>
              </w:rPr>
              <w:t>27</w:t>
            </w:r>
            <w:r w:rsidR="008F4A13">
              <w:rPr>
                <w:noProof/>
                <w:webHidden/>
              </w:rPr>
              <w:fldChar w:fldCharType="end"/>
            </w:r>
          </w:hyperlink>
        </w:p>
        <w:p w14:paraId="7016AADB" w14:textId="353E612B" w:rsidR="008F4A13" w:rsidRDefault="00000000">
          <w:pPr>
            <w:pStyle w:val="TOC1"/>
            <w:rPr>
              <w:rFonts w:asciiTheme="minorHAnsi" w:eastAsiaTheme="minorEastAsia" w:hAnsiTheme="minorHAnsi"/>
              <w:noProof/>
              <w:color w:val="auto"/>
            </w:rPr>
          </w:pPr>
          <w:hyperlink w:anchor="_Toc50407207" w:history="1">
            <w:r w:rsidR="008F4A13" w:rsidRPr="00C56584">
              <w:rPr>
                <w:rStyle w:val="Hyperlink"/>
                <w:noProof/>
              </w:rPr>
              <w:t>7</w:t>
            </w:r>
            <w:r w:rsidR="008F4A13">
              <w:rPr>
                <w:rFonts w:asciiTheme="minorHAnsi" w:eastAsiaTheme="minorEastAsia" w:hAnsiTheme="minorHAnsi"/>
                <w:noProof/>
                <w:color w:val="auto"/>
              </w:rPr>
              <w:tab/>
            </w:r>
            <w:r w:rsidR="008F4A13" w:rsidRPr="00C56584">
              <w:rPr>
                <w:rStyle w:val="Hyperlink"/>
                <w:noProof/>
              </w:rPr>
              <w:t>Hangfire Dashboard</w:t>
            </w:r>
            <w:r w:rsidR="008F4A13">
              <w:rPr>
                <w:noProof/>
                <w:webHidden/>
              </w:rPr>
              <w:tab/>
            </w:r>
            <w:r w:rsidR="008F4A13">
              <w:rPr>
                <w:noProof/>
                <w:webHidden/>
              </w:rPr>
              <w:fldChar w:fldCharType="begin"/>
            </w:r>
            <w:r w:rsidR="008F4A13">
              <w:rPr>
                <w:noProof/>
                <w:webHidden/>
              </w:rPr>
              <w:instrText xml:space="preserve"> PAGEREF _Toc50407207 \h </w:instrText>
            </w:r>
            <w:r w:rsidR="008F4A13">
              <w:rPr>
                <w:noProof/>
                <w:webHidden/>
              </w:rPr>
            </w:r>
            <w:r w:rsidR="008F4A13">
              <w:rPr>
                <w:noProof/>
                <w:webHidden/>
              </w:rPr>
              <w:fldChar w:fldCharType="separate"/>
            </w:r>
            <w:r w:rsidR="00F84508">
              <w:rPr>
                <w:noProof/>
                <w:webHidden/>
              </w:rPr>
              <w:t>28</w:t>
            </w:r>
            <w:r w:rsidR="008F4A13">
              <w:rPr>
                <w:noProof/>
                <w:webHidden/>
              </w:rPr>
              <w:fldChar w:fldCharType="end"/>
            </w:r>
          </w:hyperlink>
        </w:p>
        <w:p w14:paraId="30A58F31" w14:textId="04B81823" w:rsidR="008F4A13" w:rsidRDefault="00000000">
          <w:pPr>
            <w:pStyle w:val="TOC2"/>
            <w:tabs>
              <w:tab w:val="left" w:pos="1100"/>
            </w:tabs>
            <w:rPr>
              <w:rFonts w:cstheme="minorBidi"/>
              <w:noProof/>
              <w:color w:val="auto"/>
            </w:rPr>
          </w:pPr>
          <w:hyperlink w:anchor="_Toc50407208" w:history="1">
            <w:r w:rsidR="008F4A13" w:rsidRPr="00C56584">
              <w:rPr>
                <w:rStyle w:val="Hyperlink"/>
                <w:noProof/>
              </w:rPr>
              <w:t>7.1</w:t>
            </w:r>
            <w:r w:rsidR="008F4A13">
              <w:rPr>
                <w:rFonts w:cstheme="minorBidi"/>
                <w:noProof/>
                <w:color w:val="auto"/>
              </w:rPr>
              <w:tab/>
            </w:r>
            <w:r w:rsidR="008F4A13" w:rsidRPr="00C56584">
              <w:rPr>
                <w:rStyle w:val="Hyperlink"/>
                <w:noProof/>
              </w:rPr>
              <w:t>Jobs</w:t>
            </w:r>
            <w:r w:rsidR="008F4A13">
              <w:rPr>
                <w:noProof/>
                <w:webHidden/>
              </w:rPr>
              <w:tab/>
            </w:r>
            <w:r w:rsidR="008F4A13">
              <w:rPr>
                <w:noProof/>
                <w:webHidden/>
              </w:rPr>
              <w:fldChar w:fldCharType="begin"/>
            </w:r>
            <w:r w:rsidR="008F4A13">
              <w:rPr>
                <w:noProof/>
                <w:webHidden/>
              </w:rPr>
              <w:instrText xml:space="preserve"> PAGEREF _Toc50407208 \h </w:instrText>
            </w:r>
            <w:r w:rsidR="008F4A13">
              <w:rPr>
                <w:noProof/>
                <w:webHidden/>
              </w:rPr>
            </w:r>
            <w:r w:rsidR="008F4A13">
              <w:rPr>
                <w:noProof/>
                <w:webHidden/>
              </w:rPr>
              <w:fldChar w:fldCharType="separate"/>
            </w:r>
            <w:r w:rsidR="00F84508">
              <w:rPr>
                <w:noProof/>
                <w:webHidden/>
              </w:rPr>
              <w:t>29</w:t>
            </w:r>
            <w:r w:rsidR="008F4A13">
              <w:rPr>
                <w:noProof/>
                <w:webHidden/>
              </w:rPr>
              <w:fldChar w:fldCharType="end"/>
            </w:r>
          </w:hyperlink>
        </w:p>
        <w:p w14:paraId="5A73198D" w14:textId="1E04CB4A" w:rsidR="008F4A13" w:rsidRDefault="00000000">
          <w:pPr>
            <w:pStyle w:val="TOC3"/>
            <w:tabs>
              <w:tab w:val="left" w:pos="1320"/>
              <w:tab w:val="right" w:leader="dot" w:pos="10070"/>
            </w:tabs>
            <w:rPr>
              <w:rFonts w:cstheme="minorBidi"/>
              <w:noProof/>
              <w:color w:val="auto"/>
            </w:rPr>
          </w:pPr>
          <w:hyperlink w:anchor="_Toc50407209" w:history="1">
            <w:r w:rsidR="008F4A13" w:rsidRPr="00C56584">
              <w:rPr>
                <w:rStyle w:val="Hyperlink"/>
                <w:noProof/>
              </w:rPr>
              <w:t>7.1.1</w:t>
            </w:r>
            <w:r w:rsidR="008F4A13">
              <w:rPr>
                <w:rFonts w:cstheme="minorBidi"/>
                <w:noProof/>
                <w:color w:val="auto"/>
              </w:rPr>
              <w:tab/>
            </w:r>
            <w:r w:rsidR="008F4A13" w:rsidRPr="00C56584">
              <w:rPr>
                <w:rStyle w:val="Hyperlink"/>
                <w:noProof/>
              </w:rPr>
              <w:t>Enqueued Jobs</w:t>
            </w:r>
            <w:r w:rsidR="008F4A13">
              <w:rPr>
                <w:noProof/>
                <w:webHidden/>
              </w:rPr>
              <w:tab/>
            </w:r>
            <w:r w:rsidR="008F4A13">
              <w:rPr>
                <w:noProof/>
                <w:webHidden/>
              </w:rPr>
              <w:fldChar w:fldCharType="begin"/>
            </w:r>
            <w:r w:rsidR="008F4A13">
              <w:rPr>
                <w:noProof/>
                <w:webHidden/>
              </w:rPr>
              <w:instrText xml:space="preserve"> PAGEREF _Toc50407209 \h </w:instrText>
            </w:r>
            <w:r w:rsidR="008F4A13">
              <w:rPr>
                <w:noProof/>
                <w:webHidden/>
              </w:rPr>
            </w:r>
            <w:r w:rsidR="008F4A13">
              <w:rPr>
                <w:noProof/>
                <w:webHidden/>
              </w:rPr>
              <w:fldChar w:fldCharType="separate"/>
            </w:r>
            <w:r w:rsidR="00F84508">
              <w:rPr>
                <w:noProof/>
                <w:webHidden/>
              </w:rPr>
              <w:t>29</w:t>
            </w:r>
            <w:r w:rsidR="008F4A13">
              <w:rPr>
                <w:noProof/>
                <w:webHidden/>
              </w:rPr>
              <w:fldChar w:fldCharType="end"/>
            </w:r>
          </w:hyperlink>
        </w:p>
        <w:p w14:paraId="0CA80C65" w14:textId="0DBEC4AE" w:rsidR="008F4A13" w:rsidRDefault="00000000">
          <w:pPr>
            <w:pStyle w:val="TOC3"/>
            <w:tabs>
              <w:tab w:val="left" w:pos="1320"/>
              <w:tab w:val="right" w:leader="dot" w:pos="10070"/>
            </w:tabs>
            <w:rPr>
              <w:rFonts w:cstheme="minorBidi"/>
              <w:noProof/>
              <w:color w:val="auto"/>
            </w:rPr>
          </w:pPr>
          <w:hyperlink w:anchor="_Toc50407210" w:history="1">
            <w:r w:rsidR="008F4A13" w:rsidRPr="00C56584">
              <w:rPr>
                <w:rStyle w:val="Hyperlink"/>
                <w:noProof/>
              </w:rPr>
              <w:t>7.1.2</w:t>
            </w:r>
            <w:r w:rsidR="008F4A13">
              <w:rPr>
                <w:rFonts w:cstheme="minorBidi"/>
                <w:noProof/>
                <w:color w:val="auto"/>
              </w:rPr>
              <w:tab/>
            </w:r>
            <w:r w:rsidR="008F4A13" w:rsidRPr="00C56584">
              <w:rPr>
                <w:rStyle w:val="Hyperlink"/>
                <w:noProof/>
              </w:rPr>
              <w:t>Succeeded Jobs</w:t>
            </w:r>
            <w:r w:rsidR="008F4A13">
              <w:rPr>
                <w:noProof/>
                <w:webHidden/>
              </w:rPr>
              <w:tab/>
            </w:r>
            <w:r w:rsidR="008F4A13">
              <w:rPr>
                <w:noProof/>
                <w:webHidden/>
              </w:rPr>
              <w:fldChar w:fldCharType="begin"/>
            </w:r>
            <w:r w:rsidR="008F4A13">
              <w:rPr>
                <w:noProof/>
                <w:webHidden/>
              </w:rPr>
              <w:instrText xml:space="preserve"> PAGEREF _Toc50407210 \h </w:instrText>
            </w:r>
            <w:r w:rsidR="008F4A13">
              <w:rPr>
                <w:noProof/>
                <w:webHidden/>
              </w:rPr>
            </w:r>
            <w:r w:rsidR="008F4A13">
              <w:rPr>
                <w:noProof/>
                <w:webHidden/>
              </w:rPr>
              <w:fldChar w:fldCharType="separate"/>
            </w:r>
            <w:r w:rsidR="00F84508">
              <w:rPr>
                <w:noProof/>
                <w:webHidden/>
              </w:rPr>
              <w:t>30</w:t>
            </w:r>
            <w:r w:rsidR="008F4A13">
              <w:rPr>
                <w:noProof/>
                <w:webHidden/>
              </w:rPr>
              <w:fldChar w:fldCharType="end"/>
            </w:r>
          </w:hyperlink>
        </w:p>
        <w:p w14:paraId="25F02DD3" w14:textId="18593563" w:rsidR="008F4A13" w:rsidRDefault="00000000">
          <w:pPr>
            <w:pStyle w:val="TOC3"/>
            <w:tabs>
              <w:tab w:val="left" w:pos="1320"/>
              <w:tab w:val="right" w:leader="dot" w:pos="10070"/>
            </w:tabs>
            <w:rPr>
              <w:rFonts w:cstheme="minorBidi"/>
              <w:noProof/>
              <w:color w:val="auto"/>
            </w:rPr>
          </w:pPr>
          <w:hyperlink w:anchor="_Toc50407211" w:history="1">
            <w:r w:rsidR="008F4A13" w:rsidRPr="00C56584">
              <w:rPr>
                <w:rStyle w:val="Hyperlink"/>
                <w:noProof/>
              </w:rPr>
              <w:t>7.1.3</w:t>
            </w:r>
            <w:r w:rsidR="008F4A13">
              <w:rPr>
                <w:rFonts w:cstheme="minorBidi"/>
                <w:noProof/>
                <w:color w:val="auto"/>
              </w:rPr>
              <w:tab/>
            </w:r>
            <w:r w:rsidR="008F4A13" w:rsidRPr="00C56584">
              <w:rPr>
                <w:rStyle w:val="Hyperlink"/>
                <w:noProof/>
              </w:rPr>
              <w:t>Failed Jobs</w:t>
            </w:r>
            <w:r w:rsidR="008F4A13">
              <w:rPr>
                <w:noProof/>
                <w:webHidden/>
              </w:rPr>
              <w:tab/>
            </w:r>
            <w:r w:rsidR="008F4A13">
              <w:rPr>
                <w:noProof/>
                <w:webHidden/>
              </w:rPr>
              <w:fldChar w:fldCharType="begin"/>
            </w:r>
            <w:r w:rsidR="008F4A13">
              <w:rPr>
                <w:noProof/>
                <w:webHidden/>
              </w:rPr>
              <w:instrText xml:space="preserve"> PAGEREF _Toc50407211 \h </w:instrText>
            </w:r>
            <w:r w:rsidR="008F4A13">
              <w:rPr>
                <w:noProof/>
                <w:webHidden/>
              </w:rPr>
            </w:r>
            <w:r w:rsidR="008F4A13">
              <w:rPr>
                <w:noProof/>
                <w:webHidden/>
              </w:rPr>
              <w:fldChar w:fldCharType="separate"/>
            </w:r>
            <w:r w:rsidR="00F84508">
              <w:rPr>
                <w:noProof/>
                <w:webHidden/>
              </w:rPr>
              <w:t>31</w:t>
            </w:r>
            <w:r w:rsidR="008F4A13">
              <w:rPr>
                <w:noProof/>
                <w:webHidden/>
              </w:rPr>
              <w:fldChar w:fldCharType="end"/>
            </w:r>
          </w:hyperlink>
        </w:p>
        <w:p w14:paraId="0A1AB4CC" w14:textId="109D1758" w:rsidR="008F4A13" w:rsidRDefault="00000000">
          <w:pPr>
            <w:pStyle w:val="TOC3"/>
            <w:tabs>
              <w:tab w:val="left" w:pos="1320"/>
              <w:tab w:val="right" w:leader="dot" w:pos="10070"/>
            </w:tabs>
            <w:rPr>
              <w:rFonts w:cstheme="minorBidi"/>
              <w:noProof/>
              <w:color w:val="auto"/>
            </w:rPr>
          </w:pPr>
          <w:hyperlink w:anchor="_Toc50407212" w:history="1">
            <w:r w:rsidR="008F4A13" w:rsidRPr="00C56584">
              <w:rPr>
                <w:rStyle w:val="Hyperlink"/>
                <w:noProof/>
              </w:rPr>
              <w:t>7.1.4</w:t>
            </w:r>
            <w:r w:rsidR="008F4A13">
              <w:rPr>
                <w:rFonts w:cstheme="minorBidi"/>
                <w:noProof/>
                <w:color w:val="auto"/>
              </w:rPr>
              <w:tab/>
            </w:r>
            <w:r w:rsidR="008F4A13" w:rsidRPr="00C56584">
              <w:rPr>
                <w:rStyle w:val="Hyperlink"/>
                <w:noProof/>
              </w:rPr>
              <w:t>Deleted Jobs</w:t>
            </w:r>
            <w:r w:rsidR="008F4A13">
              <w:rPr>
                <w:noProof/>
                <w:webHidden/>
              </w:rPr>
              <w:tab/>
            </w:r>
            <w:r w:rsidR="008F4A13">
              <w:rPr>
                <w:noProof/>
                <w:webHidden/>
              </w:rPr>
              <w:fldChar w:fldCharType="begin"/>
            </w:r>
            <w:r w:rsidR="008F4A13">
              <w:rPr>
                <w:noProof/>
                <w:webHidden/>
              </w:rPr>
              <w:instrText xml:space="preserve"> PAGEREF _Toc50407212 \h </w:instrText>
            </w:r>
            <w:r w:rsidR="008F4A13">
              <w:rPr>
                <w:noProof/>
                <w:webHidden/>
              </w:rPr>
            </w:r>
            <w:r w:rsidR="008F4A13">
              <w:rPr>
                <w:noProof/>
                <w:webHidden/>
              </w:rPr>
              <w:fldChar w:fldCharType="separate"/>
            </w:r>
            <w:r w:rsidR="00F84508">
              <w:rPr>
                <w:noProof/>
                <w:webHidden/>
              </w:rPr>
              <w:t>33</w:t>
            </w:r>
            <w:r w:rsidR="008F4A13">
              <w:rPr>
                <w:noProof/>
                <w:webHidden/>
              </w:rPr>
              <w:fldChar w:fldCharType="end"/>
            </w:r>
          </w:hyperlink>
        </w:p>
        <w:p w14:paraId="3D96B1FA" w14:textId="7C9D09A6" w:rsidR="008F4A13" w:rsidRDefault="00000000">
          <w:pPr>
            <w:pStyle w:val="TOC2"/>
            <w:tabs>
              <w:tab w:val="left" w:pos="1100"/>
            </w:tabs>
            <w:rPr>
              <w:rFonts w:cstheme="minorBidi"/>
              <w:noProof/>
              <w:color w:val="auto"/>
            </w:rPr>
          </w:pPr>
          <w:hyperlink w:anchor="_Toc50407213" w:history="1">
            <w:r w:rsidR="008F4A13" w:rsidRPr="00C56584">
              <w:rPr>
                <w:rStyle w:val="Hyperlink"/>
                <w:noProof/>
              </w:rPr>
              <w:t>7.2</w:t>
            </w:r>
            <w:r w:rsidR="008F4A13">
              <w:rPr>
                <w:rFonts w:cstheme="minorBidi"/>
                <w:noProof/>
                <w:color w:val="auto"/>
              </w:rPr>
              <w:tab/>
            </w:r>
            <w:r w:rsidR="008F4A13" w:rsidRPr="00C56584">
              <w:rPr>
                <w:rStyle w:val="Hyperlink"/>
                <w:noProof/>
              </w:rPr>
              <w:t>Retries</w:t>
            </w:r>
            <w:r w:rsidR="008F4A13">
              <w:rPr>
                <w:noProof/>
                <w:webHidden/>
              </w:rPr>
              <w:tab/>
            </w:r>
            <w:r w:rsidR="008F4A13">
              <w:rPr>
                <w:noProof/>
                <w:webHidden/>
              </w:rPr>
              <w:fldChar w:fldCharType="begin"/>
            </w:r>
            <w:r w:rsidR="008F4A13">
              <w:rPr>
                <w:noProof/>
                <w:webHidden/>
              </w:rPr>
              <w:instrText xml:space="preserve"> PAGEREF _Toc50407213 \h </w:instrText>
            </w:r>
            <w:r w:rsidR="008F4A13">
              <w:rPr>
                <w:noProof/>
                <w:webHidden/>
              </w:rPr>
            </w:r>
            <w:r w:rsidR="008F4A13">
              <w:rPr>
                <w:noProof/>
                <w:webHidden/>
              </w:rPr>
              <w:fldChar w:fldCharType="separate"/>
            </w:r>
            <w:r w:rsidR="00F84508">
              <w:rPr>
                <w:noProof/>
                <w:webHidden/>
              </w:rPr>
              <w:t>34</w:t>
            </w:r>
            <w:r w:rsidR="008F4A13">
              <w:rPr>
                <w:noProof/>
                <w:webHidden/>
              </w:rPr>
              <w:fldChar w:fldCharType="end"/>
            </w:r>
          </w:hyperlink>
        </w:p>
        <w:p w14:paraId="5936A2AE" w14:textId="12845B76" w:rsidR="008F4A13" w:rsidRDefault="00000000">
          <w:pPr>
            <w:pStyle w:val="TOC2"/>
            <w:tabs>
              <w:tab w:val="left" w:pos="1100"/>
            </w:tabs>
            <w:rPr>
              <w:rFonts w:cstheme="minorBidi"/>
              <w:noProof/>
              <w:color w:val="auto"/>
            </w:rPr>
          </w:pPr>
          <w:hyperlink w:anchor="_Toc50407214" w:history="1">
            <w:r w:rsidR="008F4A13" w:rsidRPr="00C56584">
              <w:rPr>
                <w:rStyle w:val="Hyperlink"/>
                <w:noProof/>
              </w:rPr>
              <w:t>7.3</w:t>
            </w:r>
            <w:r w:rsidR="008F4A13">
              <w:rPr>
                <w:rFonts w:cstheme="minorBidi"/>
                <w:noProof/>
                <w:color w:val="auto"/>
              </w:rPr>
              <w:tab/>
            </w:r>
            <w:r w:rsidR="008F4A13" w:rsidRPr="00C56584">
              <w:rPr>
                <w:rStyle w:val="Hyperlink"/>
                <w:noProof/>
              </w:rPr>
              <w:t>Recurring Jobs</w:t>
            </w:r>
            <w:r w:rsidR="008F4A13">
              <w:rPr>
                <w:noProof/>
                <w:webHidden/>
              </w:rPr>
              <w:tab/>
            </w:r>
            <w:r w:rsidR="008F4A13">
              <w:rPr>
                <w:noProof/>
                <w:webHidden/>
              </w:rPr>
              <w:fldChar w:fldCharType="begin"/>
            </w:r>
            <w:r w:rsidR="008F4A13">
              <w:rPr>
                <w:noProof/>
                <w:webHidden/>
              </w:rPr>
              <w:instrText xml:space="preserve"> PAGEREF _Toc50407214 \h </w:instrText>
            </w:r>
            <w:r w:rsidR="008F4A13">
              <w:rPr>
                <w:noProof/>
                <w:webHidden/>
              </w:rPr>
            </w:r>
            <w:r w:rsidR="008F4A13">
              <w:rPr>
                <w:noProof/>
                <w:webHidden/>
              </w:rPr>
              <w:fldChar w:fldCharType="separate"/>
            </w:r>
            <w:r w:rsidR="00F84508">
              <w:rPr>
                <w:noProof/>
                <w:webHidden/>
              </w:rPr>
              <w:t>34</w:t>
            </w:r>
            <w:r w:rsidR="008F4A13">
              <w:rPr>
                <w:noProof/>
                <w:webHidden/>
              </w:rPr>
              <w:fldChar w:fldCharType="end"/>
            </w:r>
          </w:hyperlink>
        </w:p>
        <w:p w14:paraId="200BC567" w14:textId="219882CD" w:rsidR="008F4A13" w:rsidRDefault="00000000">
          <w:pPr>
            <w:pStyle w:val="TOC2"/>
            <w:tabs>
              <w:tab w:val="left" w:pos="1100"/>
            </w:tabs>
            <w:rPr>
              <w:rFonts w:cstheme="minorBidi"/>
              <w:noProof/>
              <w:color w:val="auto"/>
            </w:rPr>
          </w:pPr>
          <w:hyperlink w:anchor="_Toc50407215" w:history="1">
            <w:r w:rsidR="008F4A13" w:rsidRPr="00C56584">
              <w:rPr>
                <w:rStyle w:val="Hyperlink"/>
                <w:noProof/>
              </w:rPr>
              <w:t>7.4</w:t>
            </w:r>
            <w:r w:rsidR="008F4A13">
              <w:rPr>
                <w:rFonts w:cstheme="minorBidi"/>
                <w:noProof/>
                <w:color w:val="auto"/>
              </w:rPr>
              <w:tab/>
            </w:r>
            <w:r w:rsidR="008F4A13" w:rsidRPr="00C56584">
              <w:rPr>
                <w:rStyle w:val="Hyperlink"/>
                <w:noProof/>
              </w:rPr>
              <w:t>Servers</w:t>
            </w:r>
            <w:r w:rsidR="008F4A13">
              <w:rPr>
                <w:noProof/>
                <w:webHidden/>
              </w:rPr>
              <w:tab/>
            </w:r>
            <w:r w:rsidR="008F4A13">
              <w:rPr>
                <w:noProof/>
                <w:webHidden/>
              </w:rPr>
              <w:fldChar w:fldCharType="begin"/>
            </w:r>
            <w:r w:rsidR="008F4A13">
              <w:rPr>
                <w:noProof/>
                <w:webHidden/>
              </w:rPr>
              <w:instrText xml:space="preserve"> PAGEREF _Toc50407215 \h </w:instrText>
            </w:r>
            <w:r w:rsidR="008F4A13">
              <w:rPr>
                <w:noProof/>
                <w:webHidden/>
              </w:rPr>
            </w:r>
            <w:r w:rsidR="008F4A13">
              <w:rPr>
                <w:noProof/>
                <w:webHidden/>
              </w:rPr>
              <w:fldChar w:fldCharType="separate"/>
            </w:r>
            <w:r w:rsidR="00F84508">
              <w:rPr>
                <w:noProof/>
                <w:webHidden/>
              </w:rPr>
              <w:t>35</w:t>
            </w:r>
            <w:r w:rsidR="008F4A13">
              <w:rPr>
                <w:noProof/>
                <w:webHidden/>
              </w:rPr>
              <w:fldChar w:fldCharType="end"/>
            </w:r>
          </w:hyperlink>
        </w:p>
        <w:p w14:paraId="7EA0D23C" w14:textId="65DE46ED" w:rsidR="008F4A13" w:rsidRDefault="00000000">
          <w:pPr>
            <w:pStyle w:val="TOC1"/>
            <w:rPr>
              <w:rFonts w:asciiTheme="minorHAnsi" w:eastAsiaTheme="minorEastAsia" w:hAnsiTheme="minorHAnsi"/>
              <w:noProof/>
              <w:color w:val="auto"/>
            </w:rPr>
          </w:pPr>
          <w:hyperlink w:anchor="_Toc50407216" w:history="1">
            <w:r w:rsidR="008F4A13" w:rsidRPr="00C56584">
              <w:rPr>
                <w:rStyle w:val="Hyperlink"/>
                <w:noProof/>
              </w:rPr>
              <w:t>8</w:t>
            </w:r>
            <w:r w:rsidR="008F4A13">
              <w:rPr>
                <w:rFonts w:asciiTheme="minorHAnsi" w:eastAsiaTheme="minorEastAsia" w:hAnsiTheme="minorHAnsi"/>
                <w:noProof/>
                <w:color w:val="auto"/>
              </w:rPr>
              <w:tab/>
            </w:r>
            <w:r w:rsidR="008F4A13" w:rsidRPr="00C56584">
              <w:rPr>
                <w:rStyle w:val="Hyperlink"/>
                <w:noProof/>
              </w:rPr>
              <w:t>ICI Task Configuration</w:t>
            </w:r>
            <w:r w:rsidR="008F4A13">
              <w:rPr>
                <w:noProof/>
                <w:webHidden/>
              </w:rPr>
              <w:tab/>
            </w:r>
            <w:r w:rsidR="008F4A13">
              <w:rPr>
                <w:noProof/>
                <w:webHidden/>
              </w:rPr>
              <w:fldChar w:fldCharType="begin"/>
            </w:r>
            <w:r w:rsidR="008F4A13">
              <w:rPr>
                <w:noProof/>
                <w:webHidden/>
              </w:rPr>
              <w:instrText xml:space="preserve"> PAGEREF _Toc50407216 \h </w:instrText>
            </w:r>
            <w:r w:rsidR="008F4A13">
              <w:rPr>
                <w:noProof/>
                <w:webHidden/>
              </w:rPr>
            </w:r>
            <w:r w:rsidR="008F4A13">
              <w:rPr>
                <w:noProof/>
                <w:webHidden/>
              </w:rPr>
              <w:fldChar w:fldCharType="separate"/>
            </w:r>
            <w:r w:rsidR="00F84508">
              <w:rPr>
                <w:noProof/>
                <w:webHidden/>
              </w:rPr>
              <w:t>36</w:t>
            </w:r>
            <w:r w:rsidR="008F4A13">
              <w:rPr>
                <w:noProof/>
                <w:webHidden/>
              </w:rPr>
              <w:fldChar w:fldCharType="end"/>
            </w:r>
          </w:hyperlink>
        </w:p>
        <w:p w14:paraId="7AAE557C" w14:textId="7B196CF5" w:rsidR="008F4A13" w:rsidRDefault="00000000">
          <w:pPr>
            <w:pStyle w:val="TOC2"/>
            <w:tabs>
              <w:tab w:val="left" w:pos="1100"/>
            </w:tabs>
            <w:rPr>
              <w:rFonts w:cstheme="minorBidi"/>
              <w:noProof/>
              <w:color w:val="auto"/>
            </w:rPr>
          </w:pPr>
          <w:hyperlink w:anchor="_Toc50407217" w:history="1">
            <w:r w:rsidR="008F4A13" w:rsidRPr="00C56584">
              <w:rPr>
                <w:rStyle w:val="Hyperlink"/>
                <w:noProof/>
              </w:rPr>
              <w:t>8.1</w:t>
            </w:r>
            <w:r w:rsidR="008F4A13">
              <w:rPr>
                <w:rFonts w:cstheme="minorBidi"/>
                <w:noProof/>
                <w:color w:val="auto"/>
              </w:rPr>
              <w:tab/>
            </w:r>
            <w:r w:rsidR="008F4A13" w:rsidRPr="00C56584">
              <w:rPr>
                <w:rStyle w:val="Hyperlink"/>
                <w:noProof/>
              </w:rPr>
              <w:t>Configuration Files</w:t>
            </w:r>
            <w:r w:rsidR="008F4A13">
              <w:rPr>
                <w:noProof/>
                <w:webHidden/>
              </w:rPr>
              <w:tab/>
            </w:r>
            <w:r w:rsidR="008F4A13">
              <w:rPr>
                <w:noProof/>
                <w:webHidden/>
              </w:rPr>
              <w:fldChar w:fldCharType="begin"/>
            </w:r>
            <w:r w:rsidR="008F4A13">
              <w:rPr>
                <w:noProof/>
                <w:webHidden/>
              </w:rPr>
              <w:instrText xml:space="preserve"> PAGEREF _Toc50407217 \h </w:instrText>
            </w:r>
            <w:r w:rsidR="008F4A13">
              <w:rPr>
                <w:noProof/>
                <w:webHidden/>
              </w:rPr>
            </w:r>
            <w:r w:rsidR="008F4A13">
              <w:rPr>
                <w:noProof/>
                <w:webHidden/>
              </w:rPr>
              <w:fldChar w:fldCharType="separate"/>
            </w:r>
            <w:r w:rsidR="00F84508">
              <w:rPr>
                <w:noProof/>
                <w:webHidden/>
              </w:rPr>
              <w:t>36</w:t>
            </w:r>
            <w:r w:rsidR="008F4A13">
              <w:rPr>
                <w:noProof/>
                <w:webHidden/>
              </w:rPr>
              <w:fldChar w:fldCharType="end"/>
            </w:r>
          </w:hyperlink>
        </w:p>
        <w:p w14:paraId="0D126279" w14:textId="5AF4E189" w:rsidR="008F4A13" w:rsidRDefault="00000000">
          <w:pPr>
            <w:pStyle w:val="TOC3"/>
            <w:tabs>
              <w:tab w:val="left" w:pos="1320"/>
              <w:tab w:val="right" w:leader="dot" w:pos="10070"/>
            </w:tabs>
            <w:rPr>
              <w:rFonts w:cstheme="minorBidi"/>
              <w:noProof/>
              <w:color w:val="auto"/>
            </w:rPr>
          </w:pPr>
          <w:hyperlink w:anchor="_Toc50407218" w:history="1">
            <w:r w:rsidR="008F4A13" w:rsidRPr="00C56584">
              <w:rPr>
                <w:rStyle w:val="Hyperlink"/>
                <w:noProof/>
              </w:rPr>
              <w:t>8.1.1</w:t>
            </w:r>
            <w:r w:rsidR="008F4A13">
              <w:rPr>
                <w:rFonts w:cstheme="minorBidi"/>
                <w:noProof/>
                <w:color w:val="auto"/>
              </w:rPr>
              <w:tab/>
            </w:r>
            <w:r w:rsidR="008F4A13" w:rsidRPr="00C56584">
              <w:rPr>
                <w:rStyle w:val="Hyperlink"/>
                <w:noProof/>
              </w:rPr>
              <w:t>AppSettings.config XML file</w:t>
            </w:r>
            <w:r w:rsidR="008F4A13">
              <w:rPr>
                <w:noProof/>
                <w:webHidden/>
              </w:rPr>
              <w:tab/>
            </w:r>
            <w:r w:rsidR="008F4A13">
              <w:rPr>
                <w:noProof/>
                <w:webHidden/>
              </w:rPr>
              <w:fldChar w:fldCharType="begin"/>
            </w:r>
            <w:r w:rsidR="008F4A13">
              <w:rPr>
                <w:noProof/>
                <w:webHidden/>
              </w:rPr>
              <w:instrText xml:space="preserve"> PAGEREF _Toc50407218 \h </w:instrText>
            </w:r>
            <w:r w:rsidR="008F4A13">
              <w:rPr>
                <w:noProof/>
                <w:webHidden/>
              </w:rPr>
            </w:r>
            <w:r w:rsidR="008F4A13">
              <w:rPr>
                <w:noProof/>
                <w:webHidden/>
              </w:rPr>
              <w:fldChar w:fldCharType="separate"/>
            </w:r>
            <w:r w:rsidR="00F84508">
              <w:rPr>
                <w:noProof/>
                <w:webHidden/>
              </w:rPr>
              <w:t>36</w:t>
            </w:r>
            <w:r w:rsidR="008F4A13">
              <w:rPr>
                <w:noProof/>
                <w:webHidden/>
              </w:rPr>
              <w:fldChar w:fldCharType="end"/>
            </w:r>
          </w:hyperlink>
        </w:p>
        <w:p w14:paraId="15586924" w14:textId="0230C8A0" w:rsidR="008F4A13" w:rsidRDefault="00000000">
          <w:pPr>
            <w:pStyle w:val="TOC3"/>
            <w:tabs>
              <w:tab w:val="left" w:pos="1320"/>
              <w:tab w:val="right" w:leader="dot" w:pos="10070"/>
            </w:tabs>
            <w:rPr>
              <w:rFonts w:cstheme="minorBidi"/>
              <w:noProof/>
              <w:color w:val="auto"/>
            </w:rPr>
          </w:pPr>
          <w:hyperlink w:anchor="_Toc50407219" w:history="1">
            <w:r w:rsidR="008F4A13" w:rsidRPr="00C56584">
              <w:rPr>
                <w:rStyle w:val="Hyperlink"/>
                <w:noProof/>
              </w:rPr>
              <w:t>8.1.2</w:t>
            </w:r>
            <w:r w:rsidR="008F4A13">
              <w:rPr>
                <w:rFonts w:cstheme="minorBidi"/>
                <w:noProof/>
                <w:color w:val="auto"/>
              </w:rPr>
              <w:tab/>
            </w:r>
            <w:r w:rsidR="008F4A13" w:rsidRPr="00C56584">
              <w:rPr>
                <w:rStyle w:val="Hyperlink"/>
                <w:noProof/>
              </w:rPr>
              <w:t>Tenant Json file</w:t>
            </w:r>
            <w:r w:rsidR="008F4A13">
              <w:rPr>
                <w:noProof/>
                <w:webHidden/>
              </w:rPr>
              <w:tab/>
            </w:r>
            <w:r w:rsidR="008F4A13">
              <w:rPr>
                <w:noProof/>
                <w:webHidden/>
              </w:rPr>
              <w:fldChar w:fldCharType="begin"/>
            </w:r>
            <w:r w:rsidR="008F4A13">
              <w:rPr>
                <w:noProof/>
                <w:webHidden/>
              </w:rPr>
              <w:instrText xml:space="preserve"> PAGEREF _Toc50407219 \h </w:instrText>
            </w:r>
            <w:r w:rsidR="008F4A13">
              <w:rPr>
                <w:noProof/>
                <w:webHidden/>
              </w:rPr>
            </w:r>
            <w:r w:rsidR="008F4A13">
              <w:rPr>
                <w:noProof/>
                <w:webHidden/>
              </w:rPr>
              <w:fldChar w:fldCharType="separate"/>
            </w:r>
            <w:r w:rsidR="00F84508">
              <w:rPr>
                <w:noProof/>
                <w:webHidden/>
              </w:rPr>
              <w:t>37</w:t>
            </w:r>
            <w:r w:rsidR="008F4A13">
              <w:rPr>
                <w:noProof/>
                <w:webHidden/>
              </w:rPr>
              <w:fldChar w:fldCharType="end"/>
            </w:r>
          </w:hyperlink>
        </w:p>
        <w:p w14:paraId="7BC651DB" w14:textId="5F1F2F57" w:rsidR="008F4A13" w:rsidRDefault="00000000">
          <w:pPr>
            <w:pStyle w:val="TOC2"/>
            <w:tabs>
              <w:tab w:val="left" w:pos="1100"/>
            </w:tabs>
            <w:rPr>
              <w:rFonts w:cstheme="minorBidi"/>
              <w:noProof/>
              <w:color w:val="auto"/>
            </w:rPr>
          </w:pPr>
          <w:hyperlink w:anchor="_Toc50407220" w:history="1">
            <w:r w:rsidR="008F4A13" w:rsidRPr="00C56584">
              <w:rPr>
                <w:rStyle w:val="Hyperlink"/>
                <w:noProof/>
              </w:rPr>
              <w:t>8.2</w:t>
            </w:r>
            <w:r w:rsidR="008F4A13">
              <w:rPr>
                <w:rFonts w:cstheme="minorBidi"/>
                <w:noProof/>
                <w:color w:val="auto"/>
              </w:rPr>
              <w:tab/>
            </w:r>
            <w:r w:rsidR="008F4A13" w:rsidRPr="00C56584">
              <w:rPr>
                <w:rStyle w:val="Hyperlink"/>
                <w:noProof/>
              </w:rPr>
              <w:t>Service Bus Configuration</w:t>
            </w:r>
            <w:r w:rsidR="008F4A13">
              <w:rPr>
                <w:noProof/>
                <w:webHidden/>
              </w:rPr>
              <w:tab/>
            </w:r>
            <w:r w:rsidR="008F4A13">
              <w:rPr>
                <w:noProof/>
                <w:webHidden/>
              </w:rPr>
              <w:fldChar w:fldCharType="begin"/>
            </w:r>
            <w:r w:rsidR="008F4A13">
              <w:rPr>
                <w:noProof/>
                <w:webHidden/>
              </w:rPr>
              <w:instrText xml:space="preserve"> PAGEREF _Toc50407220 \h </w:instrText>
            </w:r>
            <w:r w:rsidR="008F4A13">
              <w:rPr>
                <w:noProof/>
                <w:webHidden/>
              </w:rPr>
            </w:r>
            <w:r w:rsidR="008F4A13">
              <w:rPr>
                <w:noProof/>
                <w:webHidden/>
              </w:rPr>
              <w:fldChar w:fldCharType="separate"/>
            </w:r>
            <w:r w:rsidR="00F84508">
              <w:rPr>
                <w:noProof/>
                <w:webHidden/>
              </w:rPr>
              <w:t>38</w:t>
            </w:r>
            <w:r w:rsidR="008F4A13">
              <w:rPr>
                <w:noProof/>
                <w:webHidden/>
              </w:rPr>
              <w:fldChar w:fldCharType="end"/>
            </w:r>
          </w:hyperlink>
        </w:p>
        <w:p w14:paraId="023F3F37" w14:textId="12D91468" w:rsidR="008F4A13" w:rsidRDefault="00000000">
          <w:pPr>
            <w:pStyle w:val="TOC2"/>
            <w:tabs>
              <w:tab w:val="left" w:pos="1100"/>
            </w:tabs>
            <w:rPr>
              <w:rFonts w:cstheme="minorBidi"/>
              <w:noProof/>
              <w:color w:val="auto"/>
            </w:rPr>
          </w:pPr>
          <w:hyperlink w:anchor="_Toc50407221" w:history="1">
            <w:r w:rsidR="008F4A13" w:rsidRPr="00C56584">
              <w:rPr>
                <w:rStyle w:val="Hyperlink"/>
                <w:noProof/>
              </w:rPr>
              <w:t>8.3</w:t>
            </w:r>
            <w:r w:rsidR="008F4A13">
              <w:rPr>
                <w:rFonts w:cstheme="minorBidi"/>
                <w:noProof/>
                <w:color w:val="auto"/>
              </w:rPr>
              <w:tab/>
            </w:r>
            <w:r w:rsidR="008F4A13" w:rsidRPr="00C56584">
              <w:rPr>
                <w:rStyle w:val="Hyperlink"/>
                <w:noProof/>
              </w:rPr>
              <w:t>Hangfire Configuration</w:t>
            </w:r>
            <w:r w:rsidR="008F4A13">
              <w:rPr>
                <w:noProof/>
                <w:webHidden/>
              </w:rPr>
              <w:tab/>
            </w:r>
            <w:r w:rsidR="008F4A13">
              <w:rPr>
                <w:noProof/>
                <w:webHidden/>
              </w:rPr>
              <w:fldChar w:fldCharType="begin"/>
            </w:r>
            <w:r w:rsidR="008F4A13">
              <w:rPr>
                <w:noProof/>
                <w:webHidden/>
              </w:rPr>
              <w:instrText xml:space="preserve"> PAGEREF _Toc50407221 \h </w:instrText>
            </w:r>
            <w:r w:rsidR="008F4A13">
              <w:rPr>
                <w:noProof/>
                <w:webHidden/>
              </w:rPr>
            </w:r>
            <w:r w:rsidR="008F4A13">
              <w:rPr>
                <w:noProof/>
                <w:webHidden/>
              </w:rPr>
              <w:fldChar w:fldCharType="separate"/>
            </w:r>
            <w:r w:rsidR="00F84508">
              <w:rPr>
                <w:noProof/>
                <w:webHidden/>
              </w:rPr>
              <w:t>39</w:t>
            </w:r>
            <w:r w:rsidR="008F4A13">
              <w:rPr>
                <w:noProof/>
                <w:webHidden/>
              </w:rPr>
              <w:fldChar w:fldCharType="end"/>
            </w:r>
          </w:hyperlink>
        </w:p>
        <w:p w14:paraId="4F68CFCF" w14:textId="242885FC" w:rsidR="008F4A13" w:rsidRDefault="00000000">
          <w:pPr>
            <w:pStyle w:val="TOC2"/>
            <w:tabs>
              <w:tab w:val="left" w:pos="1100"/>
            </w:tabs>
            <w:rPr>
              <w:rFonts w:cstheme="minorBidi"/>
              <w:noProof/>
              <w:color w:val="auto"/>
            </w:rPr>
          </w:pPr>
          <w:hyperlink w:anchor="_Toc50407222" w:history="1">
            <w:r w:rsidR="008F4A13" w:rsidRPr="00C56584">
              <w:rPr>
                <w:rStyle w:val="Hyperlink"/>
                <w:noProof/>
              </w:rPr>
              <w:t>8.4</w:t>
            </w:r>
            <w:r w:rsidR="008F4A13">
              <w:rPr>
                <w:rFonts w:cstheme="minorBidi"/>
                <w:noProof/>
                <w:color w:val="auto"/>
              </w:rPr>
              <w:tab/>
            </w:r>
            <w:r w:rsidR="008F4A13" w:rsidRPr="00C56584">
              <w:rPr>
                <w:rStyle w:val="Hyperlink"/>
                <w:noProof/>
              </w:rPr>
              <w:t>Configuration Database Tables</w:t>
            </w:r>
            <w:r w:rsidR="008F4A13">
              <w:rPr>
                <w:noProof/>
                <w:webHidden/>
              </w:rPr>
              <w:tab/>
            </w:r>
            <w:r w:rsidR="008F4A13">
              <w:rPr>
                <w:noProof/>
                <w:webHidden/>
              </w:rPr>
              <w:fldChar w:fldCharType="begin"/>
            </w:r>
            <w:r w:rsidR="008F4A13">
              <w:rPr>
                <w:noProof/>
                <w:webHidden/>
              </w:rPr>
              <w:instrText xml:space="preserve"> PAGEREF _Toc50407222 \h </w:instrText>
            </w:r>
            <w:r w:rsidR="008F4A13">
              <w:rPr>
                <w:noProof/>
                <w:webHidden/>
              </w:rPr>
            </w:r>
            <w:r w:rsidR="008F4A13">
              <w:rPr>
                <w:noProof/>
                <w:webHidden/>
              </w:rPr>
              <w:fldChar w:fldCharType="separate"/>
            </w:r>
            <w:r w:rsidR="00F84508">
              <w:rPr>
                <w:noProof/>
                <w:webHidden/>
              </w:rPr>
              <w:t>40</w:t>
            </w:r>
            <w:r w:rsidR="008F4A13">
              <w:rPr>
                <w:noProof/>
                <w:webHidden/>
              </w:rPr>
              <w:fldChar w:fldCharType="end"/>
            </w:r>
          </w:hyperlink>
        </w:p>
        <w:p w14:paraId="02F92633" w14:textId="079A8B7A" w:rsidR="008F4A13" w:rsidRDefault="00000000">
          <w:pPr>
            <w:pStyle w:val="TOC3"/>
            <w:tabs>
              <w:tab w:val="left" w:pos="1320"/>
              <w:tab w:val="right" w:leader="dot" w:pos="10070"/>
            </w:tabs>
            <w:rPr>
              <w:rFonts w:cstheme="minorBidi"/>
              <w:noProof/>
              <w:color w:val="auto"/>
            </w:rPr>
          </w:pPr>
          <w:hyperlink w:anchor="_Toc50407223" w:history="1">
            <w:r w:rsidR="008F4A13" w:rsidRPr="00C56584">
              <w:rPr>
                <w:rStyle w:val="Hyperlink"/>
                <w:noProof/>
              </w:rPr>
              <w:t>8.4.1</w:t>
            </w:r>
            <w:r w:rsidR="008F4A13">
              <w:rPr>
                <w:rFonts w:cstheme="minorBidi"/>
                <w:noProof/>
                <w:color w:val="auto"/>
              </w:rPr>
              <w:tab/>
            </w:r>
            <w:r w:rsidR="008F4A13" w:rsidRPr="00C56584">
              <w:rPr>
                <w:rStyle w:val="Hyperlink"/>
                <w:noProof/>
              </w:rPr>
              <w:t>WorkerTask Table</w:t>
            </w:r>
            <w:r w:rsidR="008F4A13">
              <w:rPr>
                <w:noProof/>
                <w:webHidden/>
              </w:rPr>
              <w:tab/>
            </w:r>
            <w:r w:rsidR="008F4A13">
              <w:rPr>
                <w:noProof/>
                <w:webHidden/>
              </w:rPr>
              <w:fldChar w:fldCharType="begin"/>
            </w:r>
            <w:r w:rsidR="008F4A13">
              <w:rPr>
                <w:noProof/>
                <w:webHidden/>
              </w:rPr>
              <w:instrText xml:space="preserve"> PAGEREF _Toc50407223 \h </w:instrText>
            </w:r>
            <w:r w:rsidR="008F4A13">
              <w:rPr>
                <w:noProof/>
                <w:webHidden/>
              </w:rPr>
            </w:r>
            <w:r w:rsidR="008F4A13">
              <w:rPr>
                <w:noProof/>
                <w:webHidden/>
              </w:rPr>
              <w:fldChar w:fldCharType="separate"/>
            </w:r>
            <w:r w:rsidR="00F84508">
              <w:rPr>
                <w:noProof/>
                <w:webHidden/>
              </w:rPr>
              <w:t>41</w:t>
            </w:r>
            <w:r w:rsidR="008F4A13">
              <w:rPr>
                <w:noProof/>
                <w:webHidden/>
              </w:rPr>
              <w:fldChar w:fldCharType="end"/>
            </w:r>
          </w:hyperlink>
        </w:p>
        <w:p w14:paraId="2B3B2F85" w14:textId="576AB5D6" w:rsidR="008F4A13" w:rsidRDefault="00000000">
          <w:pPr>
            <w:pStyle w:val="TOC3"/>
            <w:tabs>
              <w:tab w:val="left" w:pos="1320"/>
              <w:tab w:val="right" w:leader="dot" w:pos="10070"/>
            </w:tabs>
            <w:rPr>
              <w:rFonts w:cstheme="minorBidi"/>
              <w:noProof/>
              <w:color w:val="auto"/>
            </w:rPr>
          </w:pPr>
          <w:hyperlink w:anchor="_Toc50407224" w:history="1">
            <w:r w:rsidR="008F4A13" w:rsidRPr="00C56584">
              <w:rPr>
                <w:rStyle w:val="Hyperlink"/>
                <w:noProof/>
              </w:rPr>
              <w:t>8.4.2</w:t>
            </w:r>
            <w:r w:rsidR="008F4A13">
              <w:rPr>
                <w:rFonts w:cstheme="minorBidi"/>
                <w:noProof/>
                <w:color w:val="auto"/>
              </w:rPr>
              <w:tab/>
            </w:r>
            <w:r w:rsidR="008F4A13" w:rsidRPr="00C56584">
              <w:rPr>
                <w:rStyle w:val="Hyperlink"/>
                <w:noProof/>
              </w:rPr>
              <w:t>TaskEvent Table</w:t>
            </w:r>
            <w:r w:rsidR="008F4A13">
              <w:rPr>
                <w:noProof/>
                <w:webHidden/>
              </w:rPr>
              <w:tab/>
            </w:r>
            <w:r w:rsidR="008F4A13">
              <w:rPr>
                <w:noProof/>
                <w:webHidden/>
              </w:rPr>
              <w:fldChar w:fldCharType="begin"/>
            </w:r>
            <w:r w:rsidR="008F4A13">
              <w:rPr>
                <w:noProof/>
                <w:webHidden/>
              </w:rPr>
              <w:instrText xml:space="preserve"> PAGEREF _Toc50407224 \h </w:instrText>
            </w:r>
            <w:r w:rsidR="008F4A13">
              <w:rPr>
                <w:noProof/>
                <w:webHidden/>
              </w:rPr>
            </w:r>
            <w:r w:rsidR="008F4A13">
              <w:rPr>
                <w:noProof/>
                <w:webHidden/>
              </w:rPr>
              <w:fldChar w:fldCharType="separate"/>
            </w:r>
            <w:r w:rsidR="00F84508">
              <w:rPr>
                <w:noProof/>
                <w:webHidden/>
              </w:rPr>
              <w:t>43</w:t>
            </w:r>
            <w:r w:rsidR="008F4A13">
              <w:rPr>
                <w:noProof/>
                <w:webHidden/>
              </w:rPr>
              <w:fldChar w:fldCharType="end"/>
            </w:r>
          </w:hyperlink>
        </w:p>
        <w:p w14:paraId="189AD59E" w14:textId="1D5D63AC" w:rsidR="008F4A13" w:rsidRDefault="00000000">
          <w:pPr>
            <w:pStyle w:val="TOC3"/>
            <w:tabs>
              <w:tab w:val="left" w:pos="1320"/>
              <w:tab w:val="right" w:leader="dot" w:pos="10070"/>
            </w:tabs>
            <w:rPr>
              <w:rFonts w:cstheme="minorBidi"/>
              <w:noProof/>
              <w:color w:val="auto"/>
            </w:rPr>
          </w:pPr>
          <w:hyperlink w:anchor="_Toc50407225" w:history="1">
            <w:r w:rsidR="008F4A13" w:rsidRPr="00C56584">
              <w:rPr>
                <w:rStyle w:val="Hyperlink"/>
                <w:noProof/>
              </w:rPr>
              <w:t>8.4.3</w:t>
            </w:r>
            <w:r w:rsidR="008F4A13">
              <w:rPr>
                <w:rFonts w:cstheme="minorBidi"/>
                <w:noProof/>
                <w:color w:val="auto"/>
              </w:rPr>
              <w:tab/>
            </w:r>
            <w:r w:rsidR="008F4A13" w:rsidRPr="00C56584">
              <w:rPr>
                <w:rStyle w:val="Hyperlink"/>
                <w:noProof/>
              </w:rPr>
              <w:t>Interest Table</w:t>
            </w:r>
            <w:r w:rsidR="008F4A13">
              <w:rPr>
                <w:noProof/>
                <w:webHidden/>
              </w:rPr>
              <w:tab/>
            </w:r>
            <w:r w:rsidR="008F4A13">
              <w:rPr>
                <w:noProof/>
                <w:webHidden/>
              </w:rPr>
              <w:fldChar w:fldCharType="begin"/>
            </w:r>
            <w:r w:rsidR="008F4A13">
              <w:rPr>
                <w:noProof/>
                <w:webHidden/>
              </w:rPr>
              <w:instrText xml:space="preserve"> PAGEREF _Toc50407225 \h </w:instrText>
            </w:r>
            <w:r w:rsidR="008F4A13">
              <w:rPr>
                <w:noProof/>
                <w:webHidden/>
              </w:rPr>
            </w:r>
            <w:r w:rsidR="008F4A13">
              <w:rPr>
                <w:noProof/>
                <w:webHidden/>
              </w:rPr>
              <w:fldChar w:fldCharType="separate"/>
            </w:r>
            <w:r w:rsidR="00F84508">
              <w:rPr>
                <w:noProof/>
                <w:webHidden/>
              </w:rPr>
              <w:t>44</w:t>
            </w:r>
            <w:r w:rsidR="008F4A13">
              <w:rPr>
                <w:noProof/>
                <w:webHidden/>
              </w:rPr>
              <w:fldChar w:fldCharType="end"/>
            </w:r>
          </w:hyperlink>
        </w:p>
        <w:p w14:paraId="0701BFC8" w14:textId="0B4F01C2" w:rsidR="008F4A13" w:rsidRDefault="00000000">
          <w:pPr>
            <w:pStyle w:val="TOC3"/>
            <w:tabs>
              <w:tab w:val="left" w:pos="1320"/>
              <w:tab w:val="right" w:leader="dot" w:pos="10070"/>
            </w:tabs>
            <w:rPr>
              <w:rFonts w:cstheme="minorBidi"/>
              <w:noProof/>
              <w:color w:val="auto"/>
            </w:rPr>
          </w:pPr>
          <w:hyperlink w:anchor="_Toc50407226" w:history="1">
            <w:r w:rsidR="008F4A13" w:rsidRPr="00C56584">
              <w:rPr>
                <w:rStyle w:val="Hyperlink"/>
                <w:noProof/>
              </w:rPr>
              <w:t>8.4.4</w:t>
            </w:r>
            <w:r w:rsidR="008F4A13">
              <w:rPr>
                <w:rFonts w:cstheme="minorBidi"/>
                <w:noProof/>
                <w:color w:val="auto"/>
              </w:rPr>
              <w:tab/>
            </w:r>
            <w:r w:rsidR="008F4A13" w:rsidRPr="00C56584">
              <w:rPr>
                <w:rStyle w:val="Hyperlink"/>
                <w:noProof/>
              </w:rPr>
              <w:t>TaskHistory Table</w:t>
            </w:r>
            <w:r w:rsidR="008F4A13">
              <w:rPr>
                <w:noProof/>
                <w:webHidden/>
              </w:rPr>
              <w:tab/>
            </w:r>
            <w:r w:rsidR="008F4A13">
              <w:rPr>
                <w:noProof/>
                <w:webHidden/>
              </w:rPr>
              <w:fldChar w:fldCharType="begin"/>
            </w:r>
            <w:r w:rsidR="008F4A13">
              <w:rPr>
                <w:noProof/>
                <w:webHidden/>
              </w:rPr>
              <w:instrText xml:space="preserve"> PAGEREF _Toc50407226 \h </w:instrText>
            </w:r>
            <w:r w:rsidR="008F4A13">
              <w:rPr>
                <w:noProof/>
                <w:webHidden/>
              </w:rPr>
            </w:r>
            <w:r w:rsidR="008F4A13">
              <w:rPr>
                <w:noProof/>
                <w:webHidden/>
              </w:rPr>
              <w:fldChar w:fldCharType="separate"/>
            </w:r>
            <w:r w:rsidR="00F84508">
              <w:rPr>
                <w:noProof/>
                <w:webHidden/>
              </w:rPr>
              <w:t>46</w:t>
            </w:r>
            <w:r w:rsidR="008F4A13">
              <w:rPr>
                <w:noProof/>
                <w:webHidden/>
              </w:rPr>
              <w:fldChar w:fldCharType="end"/>
            </w:r>
          </w:hyperlink>
        </w:p>
        <w:p w14:paraId="692703AA" w14:textId="21C80C26" w:rsidR="008F4A13" w:rsidRDefault="00000000">
          <w:pPr>
            <w:pStyle w:val="TOC3"/>
            <w:tabs>
              <w:tab w:val="left" w:pos="1320"/>
              <w:tab w:val="right" w:leader="dot" w:pos="10070"/>
            </w:tabs>
            <w:rPr>
              <w:rFonts w:cstheme="minorBidi"/>
              <w:noProof/>
              <w:color w:val="auto"/>
            </w:rPr>
          </w:pPr>
          <w:hyperlink w:anchor="_Toc50407227" w:history="1">
            <w:r w:rsidR="008F4A13" w:rsidRPr="00C56584">
              <w:rPr>
                <w:rStyle w:val="Hyperlink"/>
                <w:noProof/>
              </w:rPr>
              <w:t>8.4.5</w:t>
            </w:r>
            <w:r w:rsidR="008F4A13">
              <w:rPr>
                <w:rFonts w:cstheme="minorBidi"/>
                <w:noProof/>
                <w:color w:val="auto"/>
              </w:rPr>
              <w:tab/>
            </w:r>
            <w:r w:rsidR="008F4A13" w:rsidRPr="00C56584">
              <w:rPr>
                <w:rStyle w:val="Hyperlink"/>
                <w:noProof/>
              </w:rPr>
              <w:t>Legacy Table</w:t>
            </w:r>
            <w:r w:rsidR="008F4A13">
              <w:rPr>
                <w:noProof/>
                <w:webHidden/>
              </w:rPr>
              <w:tab/>
            </w:r>
            <w:r w:rsidR="008F4A13">
              <w:rPr>
                <w:noProof/>
                <w:webHidden/>
              </w:rPr>
              <w:fldChar w:fldCharType="begin"/>
            </w:r>
            <w:r w:rsidR="008F4A13">
              <w:rPr>
                <w:noProof/>
                <w:webHidden/>
              </w:rPr>
              <w:instrText xml:space="preserve"> PAGEREF _Toc50407227 \h </w:instrText>
            </w:r>
            <w:r w:rsidR="008F4A13">
              <w:rPr>
                <w:noProof/>
                <w:webHidden/>
              </w:rPr>
            </w:r>
            <w:r w:rsidR="008F4A13">
              <w:rPr>
                <w:noProof/>
                <w:webHidden/>
              </w:rPr>
              <w:fldChar w:fldCharType="separate"/>
            </w:r>
            <w:r w:rsidR="00F84508">
              <w:rPr>
                <w:noProof/>
                <w:webHidden/>
              </w:rPr>
              <w:t>46</w:t>
            </w:r>
            <w:r w:rsidR="008F4A13">
              <w:rPr>
                <w:noProof/>
                <w:webHidden/>
              </w:rPr>
              <w:fldChar w:fldCharType="end"/>
            </w:r>
          </w:hyperlink>
        </w:p>
        <w:p w14:paraId="18C490D0" w14:textId="59ED9395" w:rsidR="008F4A13" w:rsidRDefault="00000000">
          <w:pPr>
            <w:pStyle w:val="TOC2"/>
            <w:tabs>
              <w:tab w:val="left" w:pos="1100"/>
            </w:tabs>
            <w:rPr>
              <w:rFonts w:cstheme="minorBidi"/>
              <w:noProof/>
              <w:color w:val="auto"/>
            </w:rPr>
          </w:pPr>
          <w:hyperlink w:anchor="_Toc50407228" w:history="1">
            <w:r w:rsidR="008F4A13" w:rsidRPr="00C56584">
              <w:rPr>
                <w:rStyle w:val="Hyperlink"/>
                <w:noProof/>
              </w:rPr>
              <w:t>8.5</w:t>
            </w:r>
            <w:r w:rsidR="008F4A13">
              <w:rPr>
                <w:rFonts w:cstheme="minorBidi"/>
                <w:noProof/>
                <w:color w:val="auto"/>
              </w:rPr>
              <w:tab/>
            </w:r>
            <w:r w:rsidR="008F4A13" w:rsidRPr="00C56584">
              <w:rPr>
                <w:rStyle w:val="Hyperlink"/>
                <w:noProof/>
              </w:rPr>
              <w:t>Adding Custom Keys Locally and on Azure Storage</w:t>
            </w:r>
            <w:r w:rsidR="008F4A13">
              <w:rPr>
                <w:noProof/>
                <w:webHidden/>
              </w:rPr>
              <w:tab/>
            </w:r>
            <w:r w:rsidR="008F4A13">
              <w:rPr>
                <w:noProof/>
                <w:webHidden/>
              </w:rPr>
              <w:fldChar w:fldCharType="begin"/>
            </w:r>
            <w:r w:rsidR="008F4A13">
              <w:rPr>
                <w:noProof/>
                <w:webHidden/>
              </w:rPr>
              <w:instrText xml:space="preserve"> PAGEREF _Toc50407228 \h </w:instrText>
            </w:r>
            <w:r w:rsidR="008F4A13">
              <w:rPr>
                <w:noProof/>
                <w:webHidden/>
              </w:rPr>
            </w:r>
            <w:r w:rsidR="008F4A13">
              <w:rPr>
                <w:noProof/>
                <w:webHidden/>
              </w:rPr>
              <w:fldChar w:fldCharType="separate"/>
            </w:r>
            <w:r w:rsidR="00F84508">
              <w:rPr>
                <w:noProof/>
                <w:webHidden/>
              </w:rPr>
              <w:t>47</w:t>
            </w:r>
            <w:r w:rsidR="008F4A13">
              <w:rPr>
                <w:noProof/>
                <w:webHidden/>
              </w:rPr>
              <w:fldChar w:fldCharType="end"/>
            </w:r>
          </w:hyperlink>
        </w:p>
        <w:p w14:paraId="47F43F4C" w14:textId="5E017C67" w:rsidR="008F4A13" w:rsidRDefault="00000000">
          <w:pPr>
            <w:pStyle w:val="TOC3"/>
            <w:tabs>
              <w:tab w:val="left" w:pos="1320"/>
              <w:tab w:val="right" w:leader="dot" w:pos="10070"/>
            </w:tabs>
            <w:rPr>
              <w:rFonts w:cstheme="minorBidi"/>
              <w:noProof/>
              <w:color w:val="auto"/>
            </w:rPr>
          </w:pPr>
          <w:hyperlink w:anchor="_Toc50407229" w:history="1">
            <w:r w:rsidR="008F4A13" w:rsidRPr="00C56584">
              <w:rPr>
                <w:rStyle w:val="Hyperlink"/>
                <w:noProof/>
              </w:rPr>
              <w:t>8.5.1</w:t>
            </w:r>
            <w:r w:rsidR="008F4A13">
              <w:rPr>
                <w:rFonts w:cstheme="minorBidi"/>
                <w:noProof/>
                <w:color w:val="auto"/>
              </w:rPr>
              <w:tab/>
            </w:r>
            <w:r w:rsidR="008F4A13" w:rsidRPr="00C56584">
              <w:rPr>
                <w:rStyle w:val="Hyperlink"/>
                <w:noProof/>
              </w:rPr>
              <w:t>Azure Storage Explorer Tool</w:t>
            </w:r>
            <w:r w:rsidR="008F4A13">
              <w:rPr>
                <w:noProof/>
                <w:webHidden/>
              </w:rPr>
              <w:tab/>
            </w:r>
            <w:r w:rsidR="008F4A13">
              <w:rPr>
                <w:noProof/>
                <w:webHidden/>
              </w:rPr>
              <w:fldChar w:fldCharType="begin"/>
            </w:r>
            <w:r w:rsidR="008F4A13">
              <w:rPr>
                <w:noProof/>
                <w:webHidden/>
              </w:rPr>
              <w:instrText xml:space="preserve"> PAGEREF _Toc50407229 \h </w:instrText>
            </w:r>
            <w:r w:rsidR="008F4A13">
              <w:rPr>
                <w:noProof/>
                <w:webHidden/>
              </w:rPr>
            </w:r>
            <w:r w:rsidR="008F4A13">
              <w:rPr>
                <w:noProof/>
                <w:webHidden/>
              </w:rPr>
              <w:fldChar w:fldCharType="separate"/>
            </w:r>
            <w:r w:rsidR="00F84508">
              <w:rPr>
                <w:noProof/>
                <w:webHidden/>
              </w:rPr>
              <w:t>48</w:t>
            </w:r>
            <w:r w:rsidR="008F4A13">
              <w:rPr>
                <w:noProof/>
                <w:webHidden/>
              </w:rPr>
              <w:fldChar w:fldCharType="end"/>
            </w:r>
          </w:hyperlink>
        </w:p>
        <w:p w14:paraId="002D283F" w14:textId="140909B8" w:rsidR="008F4A13" w:rsidRDefault="00000000">
          <w:pPr>
            <w:pStyle w:val="TOC1"/>
            <w:rPr>
              <w:rFonts w:asciiTheme="minorHAnsi" w:eastAsiaTheme="minorEastAsia" w:hAnsiTheme="minorHAnsi"/>
              <w:noProof/>
              <w:color w:val="auto"/>
            </w:rPr>
          </w:pPr>
          <w:hyperlink w:anchor="_Toc50407230" w:history="1">
            <w:r w:rsidR="008F4A13" w:rsidRPr="00C56584">
              <w:rPr>
                <w:rStyle w:val="Hyperlink"/>
                <w:noProof/>
              </w:rPr>
              <w:t>9</w:t>
            </w:r>
            <w:r w:rsidR="008F4A13">
              <w:rPr>
                <w:rFonts w:asciiTheme="minorHAnsi" w:eastAsiaTheme="minorEastAsia" w:hAnsiTheme="minorHAnsi"/>
                <w:noProof/>
                <w:color w:val="auto"/>
              </w:rPr>
              <w:tab/>
            </w:r>
            <w:r w:rsidR="008F4A13" w:rsidRPr="00C56584">
              <w:rPr>
                <w:rStyle w:val="Hyperlink"/>
                <w:noProof/>
              </w:rPr>
              <w:t>ICI Task Logging</w:t>
            </w:r>
            <w:r w:rsidR="008F4A13">
              <w:rPr>
                <w:noProof/>
                <w:webHidden/>
              </w:rPr>
              <w:tab/>
            </w:r>
            <w:r w:rsidR="008F4A13">
              <w:rPr>
                <w:noProof/>
                <w:webHidden/>
              </w:rPr>
              <w:fldChar w:fldCharType="begin"/>
            </w:r>
            <w:r w:rsidR="008F4A13">
              <w:rPr>
                <w:noProof/>
                <w:webHidden/>
              </w:rPr>
              <w:instrText xml:space="preserve"> PAGEREF _Toc50407230 \h </w:instrText>
            </w:r>
            <w:r w:rsidR="008F4A13">
              <w:rPr>
                <w:noProof/>
                <w:webHidden/>
              </w:rPr>
            </w:r>
            <w:r w:rsidR="008F4A13">
              <w:rPr>
                <w:noProof/>
                <w:webHidden/>
              </w:rPr>
              <w:fldChar w:fldCharType="separate"/>
            </w:r>
            <w:r w:rsidR="00F84508">
              <w:rPr>
                <w:noProof/>
                <w:webHidden/>
              </w:rPr>
              <w:t>49</w:t>
            </w:r>
            <w:r w:rsidR="008F4A13">
              <w:rPr>
                <w:noProof/>
                <w:webHidden/>
              </w:rPr>
              <w:fldChar w:fldCharType="end"/>
            </w:r>
          </w:hyperlink>
        </w:p>
        <w:p w14:paraId="5F6D9FFF" w14:textId="124B89E9" w:rsidR="008F4A13" w:rsidRDefault="00000000">
          <w:pPr>
            <w:pStyle w:val="TOC2"/>
            <w:tabs>
              <w:tab w:val="left" w:pos="1100"/>
            </w:tabs>
            <w:rPr>
              <w:rFonts w:cstheme="minorBidi"/>
              <w:noProof/>
              <w:color w:val="auto"/>
            </w:rPr>
          </w:pPr>
          <w:hyperlink w:anchor="_Toc50407231" w:history="1">
            <w:r w:rsidR="008F4A13" w:rsidRPr="00C56584">
              <w:rPr>
                <w:rStyle w:val="Hyperlink"/>
                <w:noProof/>
              </w:rPr>
              <w:t>9.1</w:t>
            </w:r>
            <w:r w:rsidR="008F4A13">
              <w:rPr>
                <w:rFonts w:cstheme="minorBidi"/>
                <w:noProof/>
                <w:color w:val="auto"/>
              </w:rPr>
              <w:tab/>
            </w:r>
            <w:r w:rsidR="008F4A13" w:rsidRPr="00C56584">
              <w:rPr>
                <w:rStyle w:val="Hyperlink"/>
                <w:noProof/>
              </w:rPr>
              <w:t>Stages of Logging</w:t>
            </w:r>
            <w:r w:rsidR="008F4A13">
              <w:rPr>
                <w:noProof/>
                <w:webHidden/>
              </w:rPr>
              <w:tab/>
            </w:r>
            <w:r w:rsidR="008F4A13">
              <w:rPr>
                <w:noProof/>
                <w:webHidden/>
              </w:rPr>
              <w:fldChar w:fldCharType="begin"/>
            </w:r>
            <w:r w:rsidR="008F4A13">
              <w:rPr>
                <w:noProof/>
                <w:webHidden/>
              </w:rPr>
              <w:instrText xml:space="preserve"> PAGEREF _Toc50407231 \h </w:instrText>
            </w:r>
            <w:r w:rsidR="008F4A13">
              <w:rPr>
                <w:noProof/>
                <w:webHidden/>
              </w:rPr>
            </w:r>
            <w:r w:rsidR="008F4A13">
              <w:rPr>
                <w:noProof/>
                <w:webHidden/>
              </w:rPr>
              <w:fldChar w:fldCharType="separate"/>
            </w:r>
            <w:r w:rsidR="00F84508">
              <w:rPr>
                <w:noProof/>
                <w:webHidden/>
              </w:rPr>
              <w:t>49</w:t>
            </w:r>
            <w:r w:rsidR="008F4A13">
              <w:rPr>
                <w:noProof/>
                <w:webHidden/>
              </w:rPr>
              <w:fldChar w:fldCharType="end"/>
            </w:r>
          </w:hyperlink>
        </w:p>
        <w:p w14:paraId="0B9FF2CD" w14:textId="66A41E27" w:rsidR="008F4A13" w:rsidRDefault="00000000">
          <w:pPr>
            <w:pStyle w:val="TOC3"/>
            <w:tabs>
              <w:tab w:val="left" w:pos="1320"/>
              <w:tab w:val="right" w:leader="dot" w:pos="10070"/>
            </w:tabs>
            <w:rPr>
              <w:rFonts w:cstheme="minorBidi"/>
              <w:noProof/>
              <w:color w:val="auto"/>
            </w:rPr>
          </w:pPr>
          <w:hyperlink w:anchor="_Toc50407232" w:history="1">
            <w:r w:rsidR="008F4A13" w:rsidRPr="00C56584">
              <w:rPr>
                <w:rStyle w:val="Hyperlink"/>
                <w:noProof/>
              </w:rPr>
              <w:t>9.1.1</w:t>
            </w:r>
            <w:r w:rsidR="008F4A13">
              <w:rPr>
                <w:rFonts w:cstheme="minorBidi"/>
                <w:noProof/>
                <w:color w:val="auto"/>
              </w:rPr>
              <w:tab/>
            </w:r>
            <w:r w:rsidR="008F4A13" w:rsidRPr="00C56584">
              <w:rPr>
                <w:rStyle w:val="Hyperlink"/>
                <w:noProof/>
              </w:rPr>
              <w:t>Using File Location C:/icmlogs</w:t>
            </w:r>
            <w:r w:rsidR="008F4A13">
              <w:rPr>
                <w:noProof/>
                <w:webHidden/>
              </w:rPr>
              <w:tab/>
            </w:r>
            <w:r w:rsidR="008F4A13">
              <w:rPr>
                <w:noProof/>
                <w:webHidden/>
              </w:rPr>
              <w:fldChar w:fldCharType="begin"/>
            </w:r>
            <w:r w:rsidR="008F4A13">
              <w:rPr>
                <w:noProof/>
                <w:webHidden/>
              </w:rPr>
              <w:instrText xml:space="preserve"> PAGEREF _Toc50407232 \h </w:instrText>
            </w:r>
            <w:r w:rsidR="008F4A13">
              <w:rPr>
                <w:noProof/>
                <w:webHidden/>
              </w:rPr>
            </w:r>
            <w:r w:rsidR="008F4A13">
              <w:rPr>
                <w:noProof/>
                <w:webHidden/>
              </w:rPr>
              <w:fldChar w:fldCharType="separate"/>
            </w:r>
            <w:r w:rsidR="00F84508">
              <w:rPr>
                <w:noProof/>
                <w:webHidden/>
              </w:rPr>
              <w:t>50</w:t>
            </w:r>
            <w:r w:rsidR="008F4A13">
              <w:rPr>
                <w:noProof/>
                <w:webHidden/>
              </w:rPr>
              <w:fldChar w:fldCharType="end"/>
            </w:r>
          </w:hyperlink>
        </w:p>
        <w:p w14:paraId="12325953" w14:textId="5F589BF1" w:rsidR="008F4A13" w:rsidRDefault="00000000">
          <w:pPr>
            <w:pStyle w:val="TOC3"/>
            <w:tabs>
              <w:tab w:val="left" w:pos="1320"/>
              <w:tab w:val="right" w:leader="dot" w:pos="10070"/>
            </w:tabs>
            <w:rPr>
              <w:rFonts w:cstheme="minorBidi"/>
              <w:noProof/>
              <w:color w:val="auto"/>
            </w:rPr>
          </w:pPr>
          <w:hyperlink w:anchor="_Toc50407233" w:history="1">
            <w:r w:rsidR="008F4A13" w:rsidRPr="00C56584">
              <w:rPr>
                <w:rStyle w:val="Hyperlink"/>
                <w:noProof/>
              </w:rPr>
              <w:t>9.1.2</w:t>
            </w:r>
            <w:r w:rsidR="008F4A13">
              <w:rPr>
                <w:rFonts w:cstheme="minorBidi"/>
                <w:noProof/>
                <w:color w:val="auto"/>
              </w:rPr>
              <w:tab/>
            </w:r>
            <w:r w:rsidR="008F4A13" w:rsidRPr="00C56584">
              <w:rPr>
                <w:rStyle w:val="Hyperlink"/>
                <w:noProof/>
              </w:rPr>
              <w:t>Windows EventViewer Tool</w:t>
            </w:r>
            <w:r w:rsidR="008F4A13">
              <w:rPr>
                <w:noProof/>
                <w:webHidden/>
              </w:rPr>
              <w:tab/>
            </w:r>
            <w:r w:rsidR="008F4A13">
              <w:rPr>
                <w:noProof/>
                <w:webHidden/>
              </w:rPr>
              <w:fldChar w:fldCharType="begin"/>
            </w:r>
            <w:r w:rsidR="008F4A13">
              <w:rPr>
                <w:noProof/>
                <w:webHidden/>
              </w:rPr>
              <w:instrText xml:space="preserve"> PAGEREF _Toc50407233 \h </w:instrText>
            </w:r>
            <w:r w:rsidR="008F4A13">
              <w:rPr>
                <w:noProof/>
                <w:webHidden/>
              </w:rPr>
            </w:r>
            <w:r w:rsidR="008F4A13">
              <w:rPr>
                <w:noProof/>
                <w:webHidden/>
              </w:rPr>
              <w:fldChar w:fldCharType="separate"/>
            </w:r>
            <w:r w:rsidR="00F84508">
              <w:rPr>
                <w:noProof/>
                <w:webHidden/>
              </w:rPr>
              <w:t>51</w:t>
            </w:r>
            <w:r w:rsidR="008F4A13">
              <w:rPr>
                <w:noProof/>
                <w:webHidden/>
              </w:rPr>
              <w:fldChar w:fldCharType="end"/>
            </w:r>
          </w:hyperlink>
        </w:p>
        <w:p w14:paraId="30997721" w14:textId="2F0E5F4A" w:rsidR="008F4A13" w:rsidRDefault="00000000">
          <w:pPr>
            <w:pStyle w:val="TOC3"/>
            <w:tabs>
              <w:tab w:val="left" w:pos="1320"/>
              <w:tab w:val="right" w:leader="dot" w:pos="10070"/>
            </w:tabs>
            <w:rPr>
              <w:rFonts w:cstheme="minorBidi"/>
              <w:noProof/>
              <w:color w:val="auto"/>
            </w:rPr>
          </w:pPr>
          <w:hyperlink w:anchor="_Toc50407234" w:history="1">
            <w:r w:rsidR="008F4A13" w:rsidRPr="00C56584">
              <w:rPr>
                <w:rStyle w:val="Hyperlink"/>
                <w:noProof/>
              </w:rPr>
              <w:t>9.1.3</w:t>
            </w:r>
            <w:r w:rsidR="008F4A13">
              <w:rPr>
                <w:rFonts w:cstheme="minorBidi"/>
                <w:noProof/>
                <w:color w:val="auto"/>
              </w:rPr>
              <w:tab/>
            </w:r>
            <w:r w:rsidR="008F4A13" w:rsidRPr="00C56584">
              <w:rPr>
                <w:rStyle w:val="Hyperlink"/>
                <w:noProof/>
              </w:rPr>
              <w:t>Kibana Tool</w:t>
            </w:r>
            <w:r w:rsidR="008F4A13">
              <w:rPr>
                <w:noProof/>
                <w:webHidden/>
              </w:rPr>
              <w:tab/>
            </w:r>
            <w:r w:rsidR="008F4A13">
              <w:rPr>
                <w:noProof/>
                <w:webHidden/>
              </w:rPr>
              <w:fldChar w:fldCharType="begin"/>
            </w:r>
            <w:r w:rsidR="008F4A13">
              <w:rPr>
                <w:noProof/>
                <w:webHidden/>
              </w:rPr>
              <w:instrText xml:space="preserve"> PAGEREF _Toc50407234 \h </w:instrText>
            </w:r>
            <w:r w:rsidR="008F4A13">
              <w:rPr>
                <w:noProof/>
                <w:webHidden/>
              </w:rPr>
            </w:r>
            <w:r w:rsidR="008F4A13">
              <w:rPr>
                <w:noProof/>
                <w:webHidden/>
              </w:rPr>
              <w:fldChar w:fldCharType="separate"/>
            </w:r>
            <w:r w:rsidR="00F84508">
              <w:rPr>
                <w:noProof/>
                <w:webHidden/>
              </w:rPr>
              <w:t>52</w:t>
            </w:r>
            <w:r w:rsidR="008F4A13">
              <w:rPr>
                <w:noProof/>
                <w:webHidden/>
              </w:rPr>
              <w:fldChar w:fldCharType="end"/>
            </w:r>
          </w:hyperlink>
        </w:p>
        <w:p w14:paraId="0A7C0CC0" w14:textId="70B54891" w:rsidR="008F4A13" w:rsidRDefault="00000000">
          <w:pPr>
            <w:pStyle w:val="TOC2"/>
            <w:tabs>
              <w:tab w:val="left" w:pos="1100"/>
            </w:tabs>
            <w:rPr>
              <w:rFonts w:cstheme="minorBidi"/>
              <w:noProof/>
              <w:color w:val="auto"/>
            </w:rPr>
          </w:pPr>
          <w:hyperlink w:anchor="_Toc50407235" w:history="1">
            <w:r w:rsidR="008F4A13" w:rsidRPr="00C56584">
              <w:rPr>
                <w:rStyle w:val="Hyperlink"/>
                <w:noProof/>
              </w:rPr>
              <w:t>9.2</w:t>
            </w:r>
            <w:r w:rsidR="008F4A13">
              <w:rPr>
                <w:rFonts w:cstheme="minorBidi"/>
                <w:noProof/>
                <w:color w:val="auto"/>
              </w:rPr>
              <w:tab/>
            </w:r>
            <w:r w:rsidR="008F4A13" w:rsidRPr="00C56584">
              <w:rPr>
                <w:rStyle w:val="Hyperlink"/>
                <w:noProof/>
              </w:rPr>
              <w:t>Logs Configuration Settings</w:t>
            </w:r>
            <w:r w:rsidR="008F4A13">
              <w:rPr>
                <w:noProof/>
                <w:webHidden/>
              </w:rPr>
              <w:tab/>
            </w:r>
            <w:r w:rsidR="008F4A13">
              <w:rPr>
                <w:noProof/>
                <w:webHidden/>
              </w:rPr>
              <w:fldChar w:fldCharType="begin"/>
            </w:r>
            <w:r w:rsidR="008F4A13">
              <w:rPr>
                <w:noProof/>
                <w:webHidden/>
              </w:rPr>
              <w:instrText xml:space="preserve"> PAGEREF _Toc50407235 \h </w:instrText>
            </w:r>
            <w:r w:rsidR="008F4A13">
              <w:rPr>
                <w:noProof/>
                <w:webHidden/>
              </w:rPr>
            </w:r>
            <w:r w:rsidR="008F4A13">
              <w:rPr>
                <w:noProof/>
                <w:webHidden/>
              </w:rPr>
              <w:fldChar w:fldCharType="separate"/>
            </w:r>
            <w:r w:rsidR="00F84508">
              <w:rPr>
                <w:noProof/>
                <w:webHidden/>
              </w:rPr>
              <w:t>54</w:t>
            </w:r>
            <w:r w:rsidR="008F4A13">
              <w:rPr>
                <w:noProof/>
                <w:webHidden/>
              </w:rPr>
              <w:fldChar w:fldCharType="end"/>
            </w:r>
          </w:hyperlink>
        </w:p>
        <w:p w14:paraId="5401DA78" w14:textId="269B94E4" w:rsidR="008F4A13" w:rsidRDefault="00000000">
          <w:pPr>
            <w:pStyle w:val="TOC3"/>
            <w:tabs>
              <w:tab w:val="left" w:pos="1320"/>
              <w:tab w:val="right" w:leader="dot" w:pos="10070"/>
            </w:tabs>
            <w:rPr>
              <w:rFonts w:cstheme="minorBidi"/>
              <w:noProof/>
              <w:color w:val="auto"/>
            </w:rPr>
          </w:pPr>
          <w:hyperlink w:anchor="_Toc50407236" w:history="1">
            <w:r w:rsidR="008F4A13" w:rsidRPr="00C56584">
              <w:rPr>
                <w:rStyle w:val="Hyperlink"/>
                <w:noProof/>
              </w:rPr>
              <w:t>9.2.1</w:t>
            </w:r>
            <w:r w:rsidR="008F4A13">
              <w:rPr>
                <w:rFonts w:cstheme="minorBidi"/>
                <w:noProof/>
                <w:color w:val="auto"/>
              </w:rPr>
              <w:tab/>
            </w:r>
            <w:r w:rsidR="008F4A13" w:rsidRPr="00C56584">
              <w:rPr>
                <w:rStyle w:val="Hyperlink"/>
                <w:noProof/>
              </w:rPr>
              <w:t>Log Levels</w:t>
            </w:r>
            <w:r w:rsidR="008F4A13">
              <w:rPr>
                <w:noProof/>
                <w:webHidden/>
              </w:rPr>
              <w:tab/>
            </w:r>
            <w:r w:rsidR="008F4A13">
              <w:rPr>
                <w:noProof/>
                <w:webHidden/>
              </w:rPr>
              <w:fldChar w:fldCharType="begin"/>
            </w:r>
            <w:r w:rsidR="008F4A13">
              <w:rPr>
                <w:noProof/>
                <w:webHidden/>
              </w:rPr>
              <w:instrText xml:space="preserve"> PAGEREF _Toc50407236 \h </w:instrText>
            </w:r>
            <w:r w:rsidR="008F4A13">
              <w:rPr>
                <w:noProof/>
                <w:webHidden/>
              </w:rPr>
            </w:r>
            <w:r w:rsidR="008F4A13">
              <w:rPr>
                <w:noProof/>
                <w:webHidden/>
              </w:rPr>
              <w:fldChar w:fldCharType="separate"/>
            </w:r>
            <w:r w:rsidR="00F84508">
              <w:rPr>
                <w:noProof/>
                <w:webHidden/>
              </w:rPr>
              <w:t>54</w:t>
            </w:r>
            <w:r w:rsidR="008F4A13">
              <w:rPr>
                <w:noProof/>
                <w:webHidden/>
              </w:rPr>
              <w:fldChar w:fldCharType="end"/>
            </w:r>
          </w:hyperlink>
        </w:p>
        <w:p w14:paraId="66271AB0" w14:textId="09AF0E4E" w:rsidR="008F4A13" w:rsidRDefault="00000000">
          <w:pPr>
            <w:pStyle w:val="TOC2"/>
            <w:tabs>
              <w:tab w:val="left" w:pos="1100"/>
            </w:tabs>
            <w:rPr>
              <w:rFonts w:cstheme="minorBidi"/>
              <w:noProof/>
              <w:color w:val="auto"/>
            </w:rPr>
          </w:pPr>
          <w:hyperlink w:anchor="_Toc50407237" w:history="1">
            <w:r w:rsidR="008F4A13" w:rsidRPr="00C56584">
              <w:rPr>
                <w:rStyle w:val="Hyperlink"/>
                <w:noProof/>
              </w:rPr>
              <w:t>9.3</w:t>
            </w:r>
            <w:r w:rsidR="008F4A13">
              <w:rPr>
                <w:rFonts w:cstheme="minorBidi"/>
                <w:noProof/>
                <w:color w:val="auto"/>
              </w:rPr>
              <w:tab/>
            </w:r>
            <w:r w:rsidR="008F4A13" w:rsidRPr="00C56584">
              <w:rPr>
                <w:rStyle w:val="Hyperlink"/>
                <w:noProof/>
              </w:rPr>
              <w:t>Logging Code and Laptimer Utility</w:t>
            </w:r>
            <w:r w:rsidR="008F4A13">
              <w:rPr>
                <w:noProof/>
                <w:webHidden/>
              </w:rPr>
              <w:tab/>
            </w:r>
            <w:r w:rsidR="008F4A13">
              <w:rPr>
                <w:noProof/>
                <w:webHidden/>
              </w:rPr>
              <w:fldChar w:fldCharType="begin"/>
            </w:r>
            <w:r w:rsidR="008F4A13">
              <w:rPr>
                <w:noProof/>
                <w:webHidden/>
              </w:rPr>
              <w:instrText xml:space="preserve"> PAGEREF _Toc50407237 \h </w:instrText>
            </w:r>
            <w:r w:rsidR="008F4A13">
              <w:rPr>
                <w:noProof/>
                <w:webHidden/>
              </w:rPr>
            </w:r>
            <w:r w:rsidR="008F4A13">
              <w:rPr>
                <w:noProof/>
                <w:webHidden/>
              </w:rPr>
              <w:fldChar w:fldCharType="separate"/>
            </w:r>
            <w:r w:rsidR="00F84508">
              <w:rPr>
                <w:noProof/>
                <w:webHidden/>
              </w:rPr>
              <w:t>55</w:t>
            </w:r>
            <w:r w:rsidR="008F4A13">
              <w:rPr>
                <w:noProof/>
                <w:webHidden/>
              </w:rPr>
              <w:fldChar w:fldCharType="end"/>
            </w:r>
          </w:hyperlink>
        </w:p>
        <w:p w14:paraId="0537BDC3" w14:textId="59378C9E" w:rsidR="008F4A13" w:rsidRDefault="00000000">
          <w:pPr>
            <w:pStyle w:val="TOC3"/>
            <w:tabs>
              <w:tab w:val="left" w:pos="1320"/>
              <w:tab w:val="right" w:leader="dot" w:pos="10070"/>
            </w:tabs>
            <w:rPr>
              <w:rFonts w:cstheme="minorBidi"/>
              <w:noProof/>
              <w:color w:val="auto"/>
            </w:rPr>
          </w:pPr>
          <w:hyperlink w:anchor="_Toc50407238" w:history="1">
            <w:r w:rsidR="008F4A13" w:rsidRPr="00C56584">
              <w:rPr>
                <w:rStyle w:val="Hyperlink"/>
                <w:noProof/>
              </w:rPr>
              <w:t>9.3.1</w:t>
            </w:r>
            <w:r w:rsidR="008F4A13">
              <w:rPr>
                <w:rFonts w:cstheme="minorBidi"/>
                <w:noProof/>
                <w:color w:val="auto"/>
              </w:rPr>
              <w:tab/>
            </w:r>
            <w:r w:rsidR="008F4A13" w:rsidRPr="00C56584">
              <w:rPr>
                <w:rStyle w:val="Hyperlink"/>
                <w:noProof/>
              </w:rPr>
              <w:t>Logging Code in ICI Task Manager</w:t>
            </w:r>
            <w:r w:rsidR="008F4A13">
              <w:rPr>
                <w:noProof/>
                <w:webHidden/>
              </w:rPr>
              <w:tab/>
            </w:r>
            <w:r w:rsidR="008F4A13">
              <w:rPr>
                <w:noProof/>
                <w:webHidden/>
              </w:rPr>
              <w:fldChar w:fldCharType="begin"/>
            </w:r>
            <w:r w:rsidR="008F4A13">
              <w:rPr>
                <w:noProof/>
                <w:webHidden/>
              </w:rPr>
              <w:instrText xml:space="preserve"> PAGEREF _Toc50407238 \h </w:instrText>
            </w:r>
            <w:r w:rsidR="008F4A13">
              <w:rPr>
                <w:noProof/>
                <w:webHidden/>
              </w:rPr>
            </w:r>
            <w:r w:rsidR="008F4A13">
              <w:rPr>
                <w:noProof/>
                <w:webHidden/>
              </w:rPr>
              <w:fldChar w:fldCharType="separate"/>
            </w:r>
            <w:r w:rsidR="00F84508">
              <w:rPr>
                <w:noProof/>
                <w:webHidden/>
              </w:rPr>
              <w:t>55</w:t>
            </w:r>
            <w:r w:rsidR="008F4A13">
              <w:rPr>
                <w:noProof/>
                <w:webHidden/>
              </w:rPr>
              <w:fldChar w:fldCharType="end"/>
            </w:r>
          </w:hyperlink>
        </w:p>
        <w:p w14:paraId="4677A3ED" w14:textId="65CE334C" w:rsidR="008F4A13" w:rsidRDefault="00000000">
          <w:pPr>
            <w:pStyle w:val="TOC3"/>
            <w:tabs>
              <w:tab w:val="left" w:pos="1320"/>
              <w:tab w:val="right" w:leader="dot" w:pos="10070"/>
            </w:tabs>
            <w:rPr>
              <w:rFonts w:cstheme="minorBidi"/>
              <w:noProof/>
              <w:color w:val="auto"/>
            </w:rPr>
          </w:pPr>
          <w:hyperlink w:anchor="_Toc50407239" w:history="1">
            <w:r w:rsidR="008F4A13" w:rsidRPr="00C56584">
              <w:rPr>
                <w:rStyle w:val="Hyperlink"/>
                <w:noProof/>
              </w:rPr>
              <w:t>9.3.2</w:t>
            </w:r>
            <w:r w:rsidR="008F4A13">
              <w:rPr>
                <w:rFonts w:cstheme="minorBidi"/>
                <w:noProof/>
                <w:color w:val="auto"/>
              </w:rPr>
              <w:tab/>
            </w:r>
            <w:r w:rsidR="008F4A13" w:rsidRPr="00C56584">
              <w:rPr>
                <w:rStyle w:val="Hyperlink"/>
                <w:noProof/>
              </w:rPr>
              <w:t>Laptimer Utility</w:t>
            </w:r>
            <w:r w:rsidR="008F4A13">
              <w:rPr>
                <w:noProof/>
                <w:webHidden/>
              </w:rPr>
              <w:tab/>
            </w:r>
            <w:r w:rsidR="008F4A13">
              <w:rPr>
                <w:noProof/>
                <w:webHidden/>
              </w:rPr>
              <w:fldChar w:fldCharType="begin"/>
            </w:r>
            <w:r w:rsidR="008F4A13">
              <w:rPr>
                <w:noProof/>
                <w:webHidden/>
              </w:rPr>
              <w:instrText xml:space="preserve"> PAGEREF _Toc50407239 \h </w:instrText>
            </w:r>
            <w:r w:rsidR="008F4A13">
              <w:rPr>
                <w:noProof/>
                <w:webHidden/>
              </w:rPr>
            </w:r>
            <w:r w:rsidR="008F4A13">
              <w:rPr>
                <w:noProof/>
                <w:webHidden/>
              </w:rPr>
              <w:fldChar w:fldCharType="separate"/>
            </w:r>
            <w:r w:rsidR="00F84508">
              <w:rPr>
                <w:noProof/>
                <w:webHidden/>
              </w:rPr>
              <w:t>59</w:t>
            </w:r>
            <w:r w:rsidR="008F4A13">
              <w:rPr>
                <w:noProof/>
                <w:webHidden/>
              </w:rPr>
              <w:fldChar w:fldCharType="end"/>
            </w:r>
          </w:hyperlink>
        </w:p>
        <w:p w14:paraId="76D89CE0" w14:textId="459829A7" w:rsidR="008F4A13" w:rsidRDefault="00000000">
          <w:pPr>
            <w:pStyle w:val="TOC1"/>
            <w:rPr>
              <w:rFonts w:asciiTheme="minorHAnsi" w:eastAsiaTheme="minorEastAsia" w:hAnsiTheme="minorHAnsi"/>
              <w:noProof/>
              <w:color w:val="auto"/>
            </w:rPr>
          </w:pPr>
          <w:hyperlink w:anchor="_Toc50407240" w:history="1">
            <w:r w:rsidR="008F4A13" w:rsidRPr="00C56584">
              <w:rPr>
                <w:rStyle w:val="Hyperlink"/>
                <w:noProof/>
              </w:rPr>
              <w:t>10</w:t>
            </w:r>
            <w:r w:rsidR="008F4A13">
              <w:rPr>
                <w:rFonts w:asciiTheme="minorHAnsi" w:eastAsiaTheme="minorEastAsia" w:hAnsiTheme="minorHAnsi"/>
                <w:noProof/>
                <w:color w:val="auto"/>
              </w:rPr>
              <w:tab/>
            </w:r>
            <w:r w:rsidR="008F4A13" w:rsidRPr="00C56584">
              <w:rPr>
                <w:rStyle w:val="Hyperlink"/>
                <w:noProof/>
              </w:rPr>
              <w:t>ICI Task Deployment</w:t>
            </w:r>
            <w:r w:rsidR="008F4A13">
              <w:rPr>
                <w:noProof/>
                <w:webHidden/>
              </w:rPr>
              <w:tab/>
            </w:r>
            <w:r w:rsidR="008F4A13">
              <w:rPr>
                <w:noProof/>
                <w:webHidden/>
              </w:rPr>
              <w:fldChar w:fldCharType="begin"/>
            </w:r>
            <w:r w:rsidR="008F4A13">
              <w:rPr>
                <w:noProof/>
                <w:webHidden/>
              </w:rPr>
              <w:instrText xml:space="preserve"> PAGEREF _Toc50407240 \h </w:instrText>
            </w:r>
            <w:r w:rsidR="008F4A13">
              <w:rPr>
                <w:noProof/>
                <w:webHidden/>
              </w:rPr>
            </w:r>
            <w:r w:rsidR="008F4A13">
              <w:rPr>
                <w:noProof/>
                <w:webHidden/>
              </w:rPr>
              <w:fldChar w:fldCharType="separate"/>
            </w:r>
            <w:r w:rsidR="00F84508">
              <w:rPr>
                <w:noProof/>
                <w:webHidden/>
              </w:rPr>
              <w:t>60</w:t>
            </w:r>
            <w:r w:rsidR="008F4A13">
              <w:rPr>
                <w:noProof/>
                <w:webHidden/>
              </w:rPr>
              <w:fldChar w:fldCharType="end"/>
            </w:r>
          </w:hyperlink>
        </w:p>
        <w:p w14:paraId="6F073F26" w14:textId="2A278F28" w:rsidR="008F4A13" w:rsidRDefault="00000000">
          <w:pPr>
            <w:pStyle w:val="TOC2"/>
            <w:tabs>
              <w:tab w:val="left" w:pos="1100"/>
            </w:tabs>
            <w:rPr>
              <w:rFonts w:cstheme="minorBidi"/>
              <w:noProof/>
              <w:color w:val="auto"/>
            </w:rPr>
          </w:pPr>
          <w:hyperlink w:anchor="_Toc50407241" w:history="1">
            <w:r w:rsidR="008F4A13" w:rsidRPr="00C56584">
              <w:rPr>
                <w:rStyle w:val="Hyperlink"/>
                <w:noProof/>
              </w:rPr>
              <w:t>10.1</w:t>
            </w:r>
            <w:r w:rsidR="008F4A13">
              <w:rPr>
                <w:rFonts w:cstheme="minorBidi"/>
                <w:noProof/>
                <w:color w:val="auto"/>
              </w:rPr>
              <w:tab/>
            </w:r>
            <w:r w:rsidR="008F4A13" w:rsidRPr="00C56584">
              <w:rPr>
                <w:rStyle w:val="Hyperlink"/>
                <w:noProof/>
              </w:rPr>
              <w:t>Hangfire Dashboard Deployment</w:t>
            </w:r>
            <w:r w:rsidR="008F4A13">
              <w:rPr>
                <w:noProof/>
                <w:webHidden/>
              </w:rPr>
              <w:tab/>
            </w:r>
            <w:r w:rsidR="008F4A13">
              <w:rPr>
                <w:noProof/>
                <w:webHidden/>
              </w:rPr>
              <w:fldChar w:fldCharType="begin"/>
            </w:r>
            <w:r w:rsidR="008F4A13">
              <w:rPr>
                <w:noProof/>
                <w:webHidden/>
              </w:rPr>
              <w:instrText xml:space="preserve"> PAGEREF _Toc50407241 \h </w:instrText>
            </w:r>
            <w:r w:rsidR="008F4A13">
              <w:rPr>
                <w:noProof/>
                <w:webHidden/>
              </w:rPr>
            </w:r>
            <w:r w:rsidR="008F4A13">
              <w:rPr>
                <w:noProof/>
                <w:webHidden/>
              </w:rPr>
              <w:fldChar w:fldCharType="separate"/>
            </w:r>
            <w:r w:rsidR="00F84508">
              <w:rPr>
                <w:noProof/>
                <w:webHidden/>
              </w:rPr>
              <w:t>61</w:t>
            </w:r>
            <w:r w:rsidR="008F4A13">
              <w:rPr>
                <w:noProof/>
                <w:webHidden/>
              </w:rPr>
              <w:fldChar w:fldCharType="end"/>
            </w:r>
          </w:hyperlink>
        </w:p>
        <w:p w14:paraId="040E85BA" w14:textId="3A2A5E41" w:rsidR="008F4A13" w:rsidRDefault="00000000">
          <w:pPr>
            <w:pStyle w:val="TOC2"/>
            <w:tabs>
              <w:tab w:val="left" w:pos="1100"/>
            </w:tabs>
            <w:rPr>
              <w:rFonts w:cstheme="minorBidi"/>
              <w:noProof/>
              <w:color w:val="auto"/>
            </w:rPr>
          </w:pPr>
          <w:hyperlink w:anchor="_Toc50407242" w:history="1">
            <w:r w:rsidR="008F4A13" w:rsidRPr="00C56584">
              <w:rPr>
                <w:rStyle w:val="Hyperlink"/>
                <w:noProof/>
              </w:rPr>
              <w:t>10.2</w:t>
            </w:r>
            <w:r w:rsidR="008F4A13">
              <w:rPr>
                <w:rFonts w:cstheme="minorBidi"/>
                <w:noProof/>
                <w:color w:val="auto"/>
              </w:rPr>
              <w:tab/>
            </w:r>
            <w:r w:rsidR="008F4A13" w:rsidRPr="00C56584">
              <w:rPr>
                <w:rStyle w:val="Hyperlink"/>
                <w:noProof/>
              </w:rPr>
              <w:t>ICI Task Database Deployment</w:t>
            </w:r>
            <w:r w:rsidR="008F4A13">
              <w:rPr>
                <w:noProof/>
                <w:webHidden/>
              </w:rPr>
              <w:tab/>
            </w:r>
            <w:r w:rsidR="008F4A13">
              <w:rPr>
                <w:noProof/>
                <w:webHidden/>
              </w:rPr>
              <w:fldChar w:fldCharType="begin"/>
            </w:r>
            <w:r w:rsidR="008F4A13">
              <w:rPr>
                <w:noProof/>
                <w:webHidden/>
              </w:rPr>
              <w:instrText xml:space="preserve"> PAGEREF _Toc50407242 \h </w:instrText>
            </w:r>
            <w:r w:rsidR="008F4A13">
              <w:rPr>
                <w:noProof/>
                <w:webHidden/>
              </w:rPr>
            </w:r>
            <w:r w:rsidR="008F4A13">
              <w:rPr>
                <w:noProof/>
                <w:webHidden/>
              </w:rPr>
              <w:fldChar w:fldCharType="separate"/>
            </w:r>
            <w:r w:rsidR="00F84508">
              <w:rPr>
                <w:noProof/>
                <w:webHidden/>
              </w:rPr>
              <w:t>62</w:t>
            </w:r>
            <w:r w:rsidR="008F4A13">
              <w:rPr>
                <w:noProof/>
                <w:webHidden/>
              </w:rPr>
              <w:fldChar w:fldCharType="end"/>
            </w:r>
          </w:hyperlink>
        </w:p>
        <w:p w14:paraId="3C2CD9DB" w14:textId="625E11B0" w:rsidR="008F4A13" w:rsidRDefault="00000000">
          <w:pPr>
            <w:pStyle w:val="TOC3"/>
            <w:tabs>
              <w:tab w:val="left" w:pos="1320"/>
              <w:tab w:val="right" w:leader="dot" w:pos="10070"/>
            </w:tabs>
            <w:rPr>
              <w:rFonts w:cstheme="minorBidi"/>
              <w:noProof/>
              <w:color w:val="auto"/>
            </w:rPr>
          </w:pPr>
          <w:hyperlink w:anchor="_Toc50407243" w:history="1">
            <w:r w:rsidR="008F4A13" w:rsidRPr="00C56584">
              <w:rPr>
                <w:rStyle w:val="Hyperlink"/>
                <w:noProof/>
              </w:rPr>
              <w:t>10.2.1</w:t>
            </w:r>
            <w:r w:rsidR="008F4A13">
              <w:rPr>
                <w:rFonts w:cstheme="minorBidi"/>
                <w:noProof/>
                <w:color w:val="auto"/>
              </w:rPr>
              <w:tab/>
            </w:r>
            <w:r w:rsidR="008F4A13" w:rsidRPr="00C56584">
              <w:rPr>
                <w:rStyle w:val="Hyperlink"/>
                <w:noProof/>
              </w:rPr>
              <w:t>Database Deployment</w:t>
            </w:r>
            <w:r w:rsidR="008F4A13">
              <w:rPr>
                <w:noProof/>
                <w:webHidden/>
              </w:rPr>
              <w:tab/>
            </w:r>
            <w:r w:rsidR="008F4A13">
              <w:rPr>
                <w:noProof/>
                <w:webHidden/>
              </w:rPr>
              <w:fldChar w:fldCharType="begin"/>
            </w:r>
            <w:r w:rsidR="008F4A13">
              <w:rPr>
                <w:noProof/>
                <w:webHidden/>
              </w:rPr>
              <w:instrText xml:space="preserve"> PAGEREF _Toc50407243 \h </w:instrText>
            </w:r>
            <w:r w:rsidR="008F4A13">
              <w:rPr>
                <w:noProof/>
                <w:webHidden/>
              </w:rPr>
            </w:r>
            <w:r w:rsidR="008F4A13">
              <w:rPr>
                <w:noProof/>
                <w:webHidden/>
              </w:rPr>
              <w:fldChar w:fldCharType="separate"/>
            </w:r>
            <w:r w:rsidR="00F84508">
              <w:rPr>
                <w:noProof/>
                <w:webHidden/>
              </w:rPr>
              <w:t>62</w:t>
            </w:r>
            <w:r w:rsidR="008F4A13">
              <w:rPr>
                <w:noProof/>
                <w:webHidden/>
              </w:rPr>
              <w:fldChar w:fldCharType="end"/>
            </w:r>
          </w:hyperlink>
        </w:p>
        <w:p w14:paraId="1FAE839F" w14:textId="2C98804E" w:rsidR="008F4A13" w:rsidRDefault="00000000">
          <w:pPr>
            <w:pStyle w:val="TOC3"/>
            <w:tabs>
              <w:tab w:val="left" w:pos="1320"/>
              <w:tab w:val="right" w:leader="dot" w:pos="10070"/>
            </w:tabs>
            <w:rPr>
              <w:rFonts w:cstheme="minorBidi"/>
              <w:noProof/>
              <w:color w:val="auto"/>
            </w:rPr>
          </w:pPr>
          <w:hyperlink w:anchor="_Toc50407244" w:history="1">
            <w:r w:rsidR="008F4A13" w:rsidRPr="00C56584">
              <w:rPr>
                <w:rStyle w:val="Hyperlink"/>
                <w:noProof/>
              </w:rPr>
              <w:t>10.2.2</w:t>
            </w:r>
            <w:r w:rsidR="008F4A13">
              <w:rPr>
                <w:rFonts w:cstheme="minorBidi"/>
                <w:noProof/>
                <w:color w:val="auto"/>
              </w:rPr>
              <w:tab/>
            </w:r>
            <w:r w:rsidR="008F4A13" w:rsidRPr="00C56584">
              <w:rPr>
                <w:rStyle w:val="Hyperlink"/>
                <w:noProof/>
              </w:rPr>
              <w:t>Custom Database Objects</w:t>
            </w:r>
            <w:r w:rsidR="008F4A13">
              <w:rPr>
                <w:noProof/>
                <w:webHidden/>
              </w:rPr>
              <w:tab/>
            </w:r>
            <w:r w:rsidR="008F4A13">
              <w:rPr>
                <w:noProof/>
                <w:webHidden/>
              </w:rPr>
              <w:fldChar w:fldCharType="begin"/>
            </w:r>
            <w:r w:rsidR="008F4A13">
              <w:rPr>
                <w:noProof/>
                <w:webHidden/>
              </w:rPr>
              <w:instrText xml:space="preserve"> PAGEREF _Toc50407244 \h </w:instrText>
            </w:r>
            <w:r w:rsidR="008F4A13">
              <w:rPr>
                <w:noProof/>
                <w:webHidden/>
              </w:rPr>
            </w:r>
            <w:r w:rsidR="008F4A13">
              <w:rPr>
                <w:noProof/>
                <w:webHidden/>
              </w:rPr>
              <w:fldChar w:fldCharType="separate"/>
            </w:r>
            <w:r w:rsidR="00F84508">
              <w:rPr>
                <w:noProof/>
                <w:webHidden/>
              </w:rPr>
              <w:t>63</w:t>
            </w:r>
            <w:r w:rsidR="008F4A13">
              <w:rPr>
                <w:noProof/>
                <w:webHidden/>
              </w:rPr>
              <w:fldChar w:fldCharType="end"/>
            </w:r>
          </w:hyperlink>
        </w:p>
        <w:p w14:paraId="04FC352B" w14:textId="3035035A" w:rsidR="008F4A13" w:rsidRDefault="00000000">
          <w:pPr>
            <w:pStyle w:val="TOC3"/>
            <w:tabs>
              <w:tab w:val="left" w:pos="1320"/>
              <w:tab w:val="right" w:leader="dot" w:pos="10070"/>
            </w:tabs>
            <w:rPr>
              <w:rFonts w:cstheme="minorBidi"/>
              <w:noProof/>
              <w:color w:val="auto"/>
            </w:rPr>
          </w:pPr>
          <w:hyperlink w:anchor="_Toc50407245" w:history="1">
            <w:r w:rsidR="008F4A13" w:rsidRPr="00C56584">
              <w:rPr>
                <w:rStyle w:val="Hyperlink"/>
                <w:noProof/>
              </w:rPr>
              <w:t>10.2.3</w:t>
            </w:r>
            <w:r w:rsidR="008F4A13">
              <w:rPr>
                <w:rFonts w:cstheme="minorBidi"/>
                <w:noProof/>
                <w:color w:val="auto"/>
              </w:rPr>
              <w:tab/>
            </w:r>
            <w:r w:rsidR="008F4A13" w:rsidRPr="00C56584">
              <w:rPr>
                <w:rStyle w:val="Hyperlink"/>
                <w:noProof/>
              </w:rPr>
              <w:t>Core Code Database Object Upgrades</w:t>
            </w:r>
            <w:r w:rsidR="008F4A13">
              <w:rPr>
                <w:noProof/>
                <w:webHidden/>
              </w:rPr>
              <w:tab/>
            </w:r>
            <w:r w:rsidR="008F4A13">
              <w:rPr>
                <w:noProof/>
                <w:webHidden/>
              </w:rPr>
              <w:fldChar w:fldCharType="begin"/>
            </w:r>
            <w:r w:rsidR="008F4A13">
              <w:rPr>
                <w:noProof/>
                <w:webHidden/>
              </w:rPr>
              <w:instrText xml:space="preserve"> PAGEREF _Toc50407245 \h </w:instrText>
            </w:r>
            <w:r w:rsidR="008F4A13">
              <w:rPr>
                <w:noProof/>
                <w:webHidden/>
              </w:rPr>
            </w:r>
            <w:r w:rsidR="008F4A13">
              <w:rPr>
                <w:noProof/>
                <w:webHidden/>
              </w:rPr>
              <w:fldChar w:fldCharType="separate"/>
            </w:r>
            <w:r w:rsidR="00F84508">
              <w:rPr>
                <w:noProof/>
                <w:webHidden/>
              </w:rPr>
              <w:t>65</w:t>
            </w:r>
            <w:r w:rsidR="008F4A13">
              <w:rPr>
                <w:noProof/>
                <w:webHidden/>
              </w:rPr>
              <w:fldChar w:fldCharType="end"/>
            </w:r>
          </w:hyperlink>
        </w:p>
        <w:p w14:paraId="5A907442" w14:textId="12C09B50" w:rsidR="008F4A13" w:rsidRDefault="00000000">
          <w:pPr>
            <w:pStyle w:val="TOC3"/>
            <w:tabs>
              <w:tab w:val="left" w:pos="1320"/>
              <w:tab w:val="right" w:leader="dot" w:pos="10070"/>
            </w:tabs>
            <w:rPr>
              <w:rFonts w:cstheme="minorBidi"/>
              <w:noProof/>
              <w:color w:val="auto"/>
            </w:rPr>
          </w:pPr>
          <w:hyperlink w:anchor="_Toc50407246" w:history="1">
            <w:r w:rsidR="008F4A13" w:rsidRPr="00C56584">
              <w:rPr>
                <w:rStyle w:val="Hyperlink"/>
                <w:noProof/>
              </w:rPr>
              <w:t>10.2.4</w:t>
            </w:r>
            <w:r w:rsidR="008F4A13">
              <w:rPr>
                <w:rFonts w:cstheme="minorBidi"/>
                <w:noProof/>
                <w:color w:val="auto"/>
              </w:rPr>
              <w:tab/>
            </w:r>
            <w:r w:rsidR="008F4A13" w:rsidRPr="00C56584">
              <w:rPr>
                <w:rStyle w:val="Hyperlink"/>
                <w:noProof/>
              </w:rPr>
              <w:t>Recommendations</w:t>
            </w:r>
            <w:r w:rsidR="008F4A13">
              <w:rPr>
                <w:noProof/>
                <w:webHidden/>
              </w:rPr>
              <w:tab/>
            </w:r>
            <w:r w:rsidR="008F4A13">
              <w:rPr>
                <w:noProof/>
                <w:webHidden/>
              </w:rPr>
              <w:fldChar w:fldCharType="begin"/>
            </w:r>
            <w:r w:rsidR="008F4A13">
              <w:rPr>
                <w:noProof/>
                <w:webHidden/>
              </w:rPr>
              <w:instrText xml:space="preserve"> PAGEREF _Toc50407246 \h </w:instrText>
            </w:r>
            <w:r w:rsidR="008F4A13">
              <w:rPr>
                <w:noProof/>
                <w:webHidden/>
              </w:rPr>
            </w:r>
            <w:r w:rsidR="008F4A13">
              <w:rPr>
                <w:noProof/>
                <w:webHidden/>
              </w:rPr>
              <w:fldChar w:fldCharType="separate"/>
            </w:r>
            <w:r w:rsidR="00F84508">
              <w:rPr>
                <w:noProof/>
                <w:webHidden/>
              </w:rPr>
              <w:t>66</w:t>
            </w:r>
            <w:r w:rsidR="008F4A13">
              <w:rPr>
                <w:noProof/>
                <w:webHidden/>
              </w:rPr>
              <w:fldChar w:fldCharType="end"/>
            </w:r>
          </w:hyperlink>
        </w:p>
        <w:p w14:paraId="72C8E64F" w14:textId="2D8626F2" w:rsidR="008F4A13" w:rsidRDefault="00000000">
          <w:pPr>
            <w:pStyle w:val="TOC1"/>
            <w:rPr>
              <w:rFonts w:asciiTheme="minorHAnsi" w:eastAsiaTheme="minorEastAsia" w:hAnsiTheme="minorHAnsi"/>
              <w:noProof/>
              <w:color w:val="auto"/>
            </w:rPr>
          </w:pPr>
          <w:hyperlink w:anchor="_Toc50407247" w:history="1">
            <w:r w:rsidR="008F4A13" w:rsidRPr="00C56584">
              <w:rPr>
                <w:rStyle w:val="Hyperlink"/>
                <w:noProof/>
              </w:rPr>
              <w:t>11</w:t>
            </w:r>
            <w:r w:rsidR="008F4A13">
              <w:rPr>
                <w:rFonts w:asciiTheme="minorHAnsi" w:eastAsiaTheme="minorEastAsia" w:hAnsiTheme="minorHAnsi"/>
                <w:noProof/>
                <w:color w:val="auto"/>
              </w:rPr>
              <w:tab/>
            </w:r>
            <w:r w:rsidR="008F4A13" w:rsidRPr="00C56584">
              <w:rPr>
                <w:rStyle w:val="Hyperlink"/>
                <w:noProof/>
              </w:rPr>
              <w:t>Setting up ICI Task on Local Machine</w:t>
            </w:r>
            <w:r w:rsidR="008F4A13">
              <w:rPr>
                <w:noProof/>
                <w:webHidden/>
              </w:rPr>
              <w:tab/>
            </w:r>
            <w:r w:rsidR="008F4A13">
              <w:rPr>
                <w:noProof/>
                <w:webHidden/>
              </w:rPr>
              <w:fldChar w:fldCharType="begin"/>
            </w:r>
            <w:r w:rsidR="008F4A13">
              <w:rPr>
                <w:noProof/>
                <w:webHidden/>
              </w:rPr>
              <w:instrText xml:space="preserve"> PAGEREF _Toc50407247 \h </w:instrText>
            </w:r>
            <w:r w:rsidR="008F4A13">
              <w:rPr>
                <w:noProof/>
                <w:webHidden/>
              </w:rPr>
            </w:r>
            <w:r w:rsidR="008F4A13">
              <w:rPr>
                <w:noProof/>
                <w:webHidden/>
              </w:rPr>
              <w:fldChar w:fldCharType="separate"/>
            </w:r>
            <w:r w:rsidR="00F84508">
              <w:rPr>
                <w:noProof/>
                <w:webHidden/>
              </w:rPr>
              <w:t>67</w:t>
            </w:r>
            <w:r w:rsidR="008F4A13">
              <w:rPr>
                <w:noProof/>
                <w:webHidden/>
              </w:rPr>
              <w:fldChar w:fldCharType="end"/>
            </w:r>
          </w:hyperlink>
        </w:p>
        <w:p w14:paraId="203858D7" w14:textId="656419CF" w:rsidR="008F4A13" w:rsidRDefault="00000000">
          <w:pPr>
            <w:pStyle w:val="TOC2"/>
            <w:tabs>
              <w:tab w:val="left" w:pos="1100"/>
            </w:tabs>
            <w:rPr>
              <w:rFonts w:cstheme="minorBidi"/>
              <w:noProof/>
              <w:color w:val="auto"/>
            </w:rPr>
          </w:pPr>
          <w:hyperlink w:anchor="_Toc50407248" w:history="1">
            <w:r w:rsidR="008F4A13" w:rsidRPr="00C56584">
              <w:rPr>
                <w:rStyle w:val="Hyperlink"/>
                <w:noProof/>
              </w:rPr>
              <w:t>11.1</w:t>
            </w:r>
            <w:r w:rsidR="008F4A13">
              <w:rPr>
                <w:rFonts w:cstheme="minorBidi"/>
                <w:noProof/>
                <w:color w:val="auto"/>
              </w:rPr>
              <w:tab/>
            </w:r>
            <w:r w:rsidR="008F4A13" w:rsidRPr="00C56584">
              <w:rPr>
                <w:rStyle w:val="Hyperlink"/>
                <w:noProof/>
              </w:rPr>
              <w:t>Setting up ICI Task locally as a Console Application</w:t>
            </w:r>
            <w:r w:rsidR="008F4A13">
              <w:rPr>
                <w:noProof/>
                <w:webHidden/>
              </w:rPr>
              <w:tab/>
            </w:r>
            <w:r w:rsidR="008F4A13">
              <w:rPr>
                <w:noProof/>
                <w:webHidden/>
              </w:rPr>
              <w:fldChar w:fldCharType="begin"/>
            </w:r>
            <w:r w:rsidR="008F4A13">
              <w:rPr>
                <w:noProof/>
                <w:webHidden/>
              </w:rPr>
              <w:instrText xml:space="preserve"> PAGEREF _Toc50407248 \h </w:instrText>
            </w:r>
            <w:r w:rsidR="008F4A13">
              <w:rPr>
                <w:noProof/>
                <w:webHidden/>
              </w:rPr>
            </w:r>
            <w:r w:rsidR="008F4A13">
              <w:rPr>
                <w:noProof/>
                <w:webHidden/>
              </w:rPr>
              <w:fldChar w:fldCharType="separate"/>
            </w:r>
            <w:r w:rsidR="00F84508">
              <w:rPr>
                <w:noProof/>
                <w:webHidden/>
              </w:rPr>
              <w:t>67</w:t>
            </w:r>
            <w:r w:rsidR="008F4A13">
              <w:rPr>
                <w:noProof/>
                <w:webHidden/>
              </w:rPr>
              <w:fldChar w:fldCharType="end"/>
            </w:r>
          </w:hyperlink>
        </w:p>
        <w:p w14:paraId="2CB4F890" w14:textId="28107F31" w:rsidR="008F4A13" w:rsidRDefault="00000000">
          <w:pPr>
            <w:pStyle w:val="TOC2"/>
            <w:tabs>
              <w:tab w:val="left" w:pos="1100"/>
            </w:tabs>
            <w:rPr>
              <w:rFonts w:cstheme="minorBidi"/>
              <w:noProof/>
              <w:color w:val="auto"/>
            </w:rPr>
          </w:pPr>
          <w:hyperlink w:anchor="_Toc50407249" w:history="1">
            <w:r w:rsidR="008F4A13" w:rsidRPr="00C56584">
              <w:rPr>
                <w:rStyle w:val="Hyperlink"/>
                <w:noProof/>
              </w:rPr>
              <w:t>11.2</w:t>
            </w:r>
            <w:r w:rsidR="008F4A13">
              <w:rPr>
                <w:rFonts w:cstheme="minorBidi"/>
                <w:noProof/>
                <w:color w:val="auto"/>
              </w:rPr>
              <w:tab/>
            </w:r>
            <w:r w:rsidR="008F4A13" w:rsidRPr="00C56584">
              <w:rPr>
                <w:rStyle w:val="Hyperlink"/>
                <w:noProof/>
              </w:rPr>
              <w:t>Setting up ICI Task as a Windows Service</w:t>
            </w:r>
            <w:r w:rsidR="008F4A13">
              <w:rPr>
                <w:noProof/>
                <w:webHidden/>
              </w:rPr>
              <w:tab/>
            </w:r>
            <w:r w:rsidR="008F4A13">
              <w:rPr>
                <w:noProof/>
                <w:webHidden/>
              </w:rPr>
              <w:fldChar w:fldCharType="begin"/>
            </w:r>
            <w:r w:rsidR="008F4A13">
              <w:rPr>
                <w:noProof/>
                <w:webHidden/>
              </w:rPr>
              <w:instrText xml:space="preserve"> PAGEREF _Toc50407249 \h </w:instrText>
            </w:r>
            <w:r w:rsidR="008F4A13">
              <w:rPr>
                <w:noProof/>
                <w:webHidden/>
              </w:rPr>
            </w:r>
            <w:r w:rsidR="008F4A13">
              <w:rPr>
                <w:noProof/>
                <w:webHidden/>
              </w:rPr>
              <w:fldChar w:fldCharType="separate"/>
            </w:r>
            <w:r w:rsidR="00F84508">
              <w:rPr>
                <w:noProof/>
                <w:webHidden/>
              </w:rPr>
              <w:t>70</w:t>
            </w:r>
            <w:r w:rsidR="008F4A13">
              <w:rPr>
                <w:noProof/>
                <w:webHidden/>
              </w:rPr>
              <w:fldChar w:fldCharType="end"/>
            </w:r>
          </w:hyperlink>
        </w:p>
        <w:p w14:paraId="35B07897" w14:textId="52476278" w:rsidR="008F4A13" w:rsidRDefault="00000000">
          <w:pPr>
            <w:pStyle w:val="TOC1"/>
            <w:rPr>
              <w:rFonts w:asciiTheme="minorHAnsi" w:eastAsiaTheme="minorEastAsia" w:hAnsiTheme="minorHAnsi"/>
              <w:noProof/>
              <w:color w:val="auto"/>
            </w:rPr>
          </w:pPr>
          <w:hyperlink w:anchor="_Toc50407250" w:history="1">
            <w:r w:rsidR="008F4A13" w:rsidRPr="00C56584">
              <w:rPr>
                <w:rStyle w:val="Hyperlink"/>
                <w:noProof/>
              </w:rPr>
              <w:t>12</w:t>
            </w:r>
            <w:r w:rsidR="008F4A13">
              <w:rPr>
                <w:rFonts w:asciiTheme="minorHAnsi" w:eastAsiaTheme="minorEastAsia" w:hAnsiTheme="minorHAnsi"/>
                <w:noProof/>
                <w:color w:val="auto"/>
              </w:rPr>
              <w:tab/>
            </w:r>
            <w:r w:rsidR="008F4A13" w:rsidRPr="00C56584">
              <w:rPr>
                <w:rStyle w:val="Hyperlink"/>
                <w:noProof/>
              </w:rPr>
              <w:t>Custom Task Implementation</w:t>
            </w:r>
            <w:r w:rsidR="008F4A13">
              <w:rPr>
                <w:noProof/>
                <w:webHidden/>
              </w:rPr>
              <w:tab/>
            </w:r>
            <w:r w:rsidR="008F4A13">
              <w:rPr>
                <w:noProof/>
                <w:webHidden/>
              </w:rPr>
              <w:fldChar w:fldCharType="begin"/>
            </w:r>
            <w:r w:rsidR="008F4A13">
              <w:rPr>
                <w:noProof/>
                <w:webHidden/>
              </w:rPr>
              <w:instrText xml:space="preserve"> PAGEREF _Toc50407250 \h </w:instrText>
            </w:r>
            <w:r w:rsidR="008F4A13">
              <w:rPr>
                <w:noProof/>
                <w:webHidden/>
              </w:rPr>
            </w:r>
            <w:r w:rsidR="008F4A13">
              <w:rPr>
                <w:noProof/>
                <w:webHidden/>
              </w:rPr>
              <w:fldChar w:fldCharType="separate"/>
            </w:r>
            <w:r w:rsidR="00F84508">
              <w:rPr>
                <w:noProof/>
                <w:webHidden/>
              </w:rPr>
              <w:t>74</w:t>
            </w:r>
            <w:r w:rsidR="008F4A13">
              <w:rPr>
                <w:noProof/>
                <w:webHidden/>
              </w:rPr>
              <w:fldChar w:fldCharType="end"/>
            </w:r>
          </w:hyperlink>
        </w:p>
        <w:p w14:paraId="4E0F0F3F" w14:textId="73F5EB43" w:rsidR="008F4A13" w:rsidRDefault="00000000">
          <w:pPr>
            <w:pStyle w:val="TOC2"/>
            <w:tabs>
              <w:tab w:val="left" w:pos="1100"/>
            </w:tabs>
            <w:rPr>
              <w:rFonts w:cstheme="minorBidi"/>
              <w:noProof/>
              <w:color w:val="auto"/>
            </w:rPr>
          </w:pPr>
          <w:hyperlink w:anchor="_Toc50407251" w:history="1">
            <w:r w:rsidR="008F4A13" w:rsidRPr="00C56584">
              <w:rPr>
                <w:rStyle w:val="Hyperlink"/>
                <w:noProof/>
              </w:rPr>
              <w:t>12.1</w:t>
            </w:r>
            <w:r w:rsidR="008F4A13">
              <w:rPr>
                <w:rFonts w:cstheme="minorBidi"/>
                <w:noProof/>
                <w:color w:val="auto"/>
              </w:rPr>
              <w:tab/>
            </w:r>
            <w:r w:rsidR="008F4A13" w:rsidRPr="00C56584">
              <w:rPr>
                <w:rStyle w:val="Hyperlink"/>
                <w:noProof/>
              </w:rPr>
              <w:t>Custom Task Project Structure</w:t>
            </w:r>
            <w:r w:rsidR="008F4A13">
              <w:rPr>
                <w:noProof/>
                <w:webHidden/>
              </w:rPr>
              <w:tab/>
            </w:r>
            <w:r w:rsidR="008F4A13">
              <w:rPr>
                <w:noProof/>
                <w:webHidden/>
              </w:rPr>
              <w:fldChar w:fldCharType="begin"/>
            </w:r>
            <w:r w:rsidR="008F4A13">
              <w:rPr>
                <w:noProof/>
                <w:webHidden/>
              </w:rPr>
              <w:instrText xml:space="preserve"> PAGEREF _Toc50407251 \h </w:instrText>
            </w:r>
            <w:r w:rsidR="008F4A13">
              <w:rPr>
                <w:noProof/>
                <w:webHidden/>
              </w:rPr>
            </w:r>
            <w:r w:rsidR="008F4A13">
              <w:rPr>
                <w:noProof/>
                <w:webHidden/>
              </w:rPr>
              <w:fldChar w:fldCharType="separate"/>
            </w:r>
            <w:r w:rsidR="00F84508">
              <w:rPr>
                <w:noProof/>
                <w:webHidden/>
              </w:rPr>
              <w:t>74</w:t>
            </w:r>
            <w:r w:rsidR="008F4A13">
              <w:rPr>
                <w:noProof/>
                <w:webHidden/>
              </w:rPr>
              <w:fldChar w:fldCharType="end"/>
            </w:r>
          </w:hyperlink>
        </w:p>
        <w:p w14:paraId="32C8CE49" w14:textId="4AE1CA14" w:rsidR="008F4A13" w:rsidRDefault="00000000">
          <w:pPr>
            <w:pStyle w:val="TOC3"/>
            <w:tabs>
              <w:tab w:val="left" w:pos="1320"/>
              <w:tab w:val="right" w:leader="dot" w:pos="10070"/>
            </w:tabs>
            <w:rPr>
              <w:rFonts w:cstheme="minorBidi"/>
              <w:noProof/>
              <w:color w:val="auto"/>
            </w:rPr>
          </w:pPr>
          <w:hyperlink w:anchor="_Toc50407252" w:history="1">
            <w:r w:rsidR="008F4A13" w:rsidRPr="00C56584">
              <w:rPr>
                <w:rStyle w:val="Hyperlink"/>
                <w:noProof/>
              </w:rPr>
              <w:t>12.1.1</w:t>
            </w:r>
            <w:r w:rsidR="008F4A13">
              <w:rPr>
                <w:rFonts w:cstheme="minorBidi"/>
                <w:noProof/>
                <w:color w:val="auto"/>
              </w:rPr>
              <w:tab/>
            </w:r>
            <w:r w:rsidR="008F4A13" w:rsidRPr="00C56584">
              <w:rPr>
                <w:rStyle w:val="Hyperlink"/>
                <w:noProof/>
              </w:rPr>
              <w:t>Custom Plugin Solution</w:t>
            </w:r>
            <w:r w:rsidR="008F4A13">
              <w:rPr>
                <w:noProof/>
                <w:webHidden/>
              </w:rPr>
              <w:tab/>
            </w:r>
            <w:r w:rsidR="008F4A13">
              <w:rPr>
                <w:noProof/>
                <w:webHidden/>
              </w:rPr>
              <w:fldChar w:fldCharType="begin"/>
            </w:r>
            <w:r w:rsidR="008F4A13">
              <w:rPr>
                <w:noProof/>
                <w:webHidden/>
              </w:rPr>
              <w:instrText xml:space="preserve"> PAGEREF _Toc50407252 \h </w:instrText>
            </w:r>
            <w:r w:rsidR="008F4A13">
              <w:rPr>
                <w:noProof/>
                <w:webHidden/>
              </w:rPr>
            </w:r>
            <w:r w:rsidR="008F4A13">
              <w:rPr>
                <w:noProof/>
                <w:webHidden/>
              </w:rPr>
              <w:fldChar w:fldCharType="separate"/>
            </w:r>
            <w:r w:rsidR="00F84508">
              <w:rPr>
                <w:noProof/>
                <w:webHidden/>
              </w:rPr>
              <w:t>74</w:t>
            </w:r>
            <w:r w:rsidR="008F4A13">
              <w:rPr>
                <w:noProof/>
                <w:webHidden/>
              </w:rPr>
              <w:fldChar w:fldCharType="end"/>
            </w:r>
          </w:hyperlink>
        </w:p>
        <w:p w14:paraId="5C9E9DA9" w14:textId="7B8102DA" w:rsidR="008F4A13" w:rsidRDefault="00000000">
          <w:pPr>
            <w:pStyle w:val="TOC2"/>
            <w:tabs>
              <w:tab w:val="left" w:pos="1100"/>
            </w:tabs>
            <w:rPr>
              <w:rFonts w:cstheme="minorBidi"/>
              <w:noProof/>
              <w:color w:val="auto"/>
            </w:rPr>
          </w:pPr>
          <w:hyperlink w:anchor="_Toc50407253" w:history="1">
            <w:r w:rsidR="008F4A13" w:rsidRPr="00C56584">
              <w:rPr>
                <w:rStyle w:val="Hyperlink"/>
                <w:noProof/>
              </w:rPr>
              <w:t>12.2</w:t>
            </w:r>
            <w:r w:rsidR="008F4A13">
              <w:rPr>
                <w:rFonts w:cstheme="minorBidi"/>
                <w:noProof/>
                <w:color w:val="auto"/>
              </w:rPr>
              <w:tab/>
            </w:r>
            <w:r w:rsidR="008F4A13" w:rsidRPr="00C56584">
              <w:rPr>
                <w:rStyle w:val="Hyperlink"/>
                <w:noProof/>
              </w:rPr>
              <w:t>Configuration for Custom Task</w:t>
            </w:r>
            <w:r w:rsidR="008F4A13">
              <w:rPr>
                <w:noProof/>
                <w:webHidden/>
              </w:rPr>
              <w:tab/>
            </w:r>
            <w:r w:rsidR="008F4A13">
              <w:rPr>
                <w:noProof/>
                <w:webHidden/>
              </w:rPr>
              <w:fldChar w:fldCharType="begin"/>
            </w:r>
            <w:r w:rsidR="008F4A13">
              <w:rPr>
                <w:noProof/>
                <w:webHidden/>
              </w:rPr>
              <w:instrText xml:space="preserve"> PAGEREF _Toc50407253 \h </w:instrText>
            </w:r>
            <w:r w:rsidR="008F4A13">
              <w:rPr>
                <w:noProof/>
                <w:webHidden/>
              </w:rPr>
            </w:r>
            <w:r w:rsidR="008F4A13">
              <w:rPr>
                <w:noProof/>
                <w:webHidden/>
              </w:rPr>
              <w:fldChar w:fldCharType="separate"/>
            </w:r>
            <w:r w:rsidR="00F84508">
              <w:rPr>
                <w:noProof/>
                <w:webHidden/>
              </w:rPr>
              <w:t>77</w:t>
            </w:r>
            <w:r w:rsidR="008F4A13">
              <w:rPr>
                <w:noProof/>
                <w:webHidden/>
              </w:rPr>
              <w:fldChar w:fldCharType="end"/>
            </w:r>
          </w:hyperlink>
        </w:p>
        <w:p w14:paraId="4C133FC0" w14:textId="7464480C" w:rsidR="008F4A13" w:rsidRDefault="00000000">
          <w:pPr>
            <w:pStyle w:val="TOC3"/>
            <w:tabs>
              <w:tab w:val="left" w:pos="1320"/>
              <w:tab w:val="right" w:leader="dot" w:pos="10070"/>
            </w:tabs>
            <w:rPr>
              <w:rFonts w:cstheme="minorBidi"/>
              <w:noProof/>
              <w:color w:val="auto"/>
            </w:rPr>
          </w:pPr>
          <w:hyperlink w:anchor="_Toc50407254" w:history="1">
            <w:r w:rsidR="008F4A13" w:rsidRPr="00C56584">
              <w:rPr>
                <w:rStyle w:val="Hyperlink"/>
                <w:noProof/>
              </w:rPr>
              <w:t>12.2.1</w:t>
            </w:r>
            <w:r w:rsidR="008F4A13">
              <w:rPr>
                <w:rFonts w:cstheme="minorBidi"/>
                <w:noProof/>
                <w:color w:val="auto"/>
              </w:rPr>
              <w:tab/>
            </w:r>
            <w:r w:rsidR="008F4A13" w:rsidRPr="00C56584">
              <w:rPr>
                <w:rStyle w:val="Hyperlink"/>
                <w:noProof/>
              </w:rPr>
              <w:t>Database Tables</w:t>
            </w:r>
            <w:r w:rsidR="008F4A13">
              <w:rPr>
                <w:noProof/>
                <w:webHidden/>
              </w:rPr>
              <w:tab/>
            </w:r>
            <w:r w:rsidR="008F4A13">
              <w:rPr>
                <w:noProof/>
                <w:webHidden/>
              </w:rPr>
              <w:fldChar w:fldCharType="begin"/>
            </w:r>
            <w:r w:rsidR="008F4A13">
              <w:rPr>
                <w:noProof/>
                <w:webHidden/>
              </w:rPr>
              <w:instrText xml:space="preserve"> PAGEREF _Toc50407254 \h </w:instrText>
            </w:r>
            <w:r w:rsidR="008F4A13">
              <w:rPr>
                <w:noProof/>
                <w:webHidden/>
              </w:rPr>
            </w:r>
            <w:r w:rsidR="008F4A13">
              <w:rPr>
                <w:noProof/>
                <w:webHidden/>
              </w:rPr>
              <w:fldChar w:fldCharType="separate"/>
            </w:r>
            <w:r w:rsidR="00F84508">
              <w:rPr>
                <w:noProof/>
                <w:webHidden/>
              </w:rPr>
              <w:t>77</w:t>
            </w:r>
            <w:r w:rsidR="008F4A13">
              <w:rPr>
                <w:noProof/>
                <w:webHidden/>
              </w:rPr>
              <w:fldChar w:fldCharType="end"/>
            </w:r>
          </w:hyperlink>
        </w:p>
        <w:p w14:paraId="19817D0C" w14:textId="42E34A56" w:rsidR="008F4A13" w:rsidRDefault="00000000">
          <w:pPr>
            <w:pStyle w:val="TOC2"/>
            <w:tabs>
              <w:tab w:val="left" w:pos="1100"/>
            </w:tabs>
            <w:rPr>
              <w:rFonts w:cstheme="minorBidi"/>
              <w:noProof/>
              <w:color w:val="auto"/>
            </w:rPr>
          </w:pPr>
          <w:hyperlink w:anchor="_Toc50407255" w:history="1">
            <w:r w:rsidR="008F4A13" w:rsidRPr="00C56584">
              <w:rPr>
                <w:rStyle w:val="Hyperlink"/>
                <w:noProof/>
              </w:rPr>
              <w:t>12.3</w:t>
            </w:r>
            <w:r w:rsidR="008F4A13">
              <w:rPr>
                <w:rFonts w:cstheme="minorBidi"/>
                <w:noProof/>
                <w:color w:val="auto"/>
              </w:rPr>
              <w:tab/>
            </w:r>
            <w:r w:rsidR="008F4A13" w:rsidRPr="00C56584">
              <w:rPr>
                <w:rStyle w:val="Hyperlink"/>
                <w:noProof/>
              </w:rPr>
              <w:t>Creation of Custom Task</w:t>
            </w:r>
            <w:r w:rsidR="008F4A13">
              <w:rPr>
                <w:noProof/>
                <w:webHidden/>
              </w:rPr>
              <w:tab/>
            </w:r>
            <w:r w:rsidR="008F4A13">
              <w:rPr>
                <w:noProof/>
                <w:webHidden/>
              </w:rPr>
              <w:fldChar w:fldCharType="begin"/>
            </w:r>
            <w:r w:rsidR="008F4A13">
              <w:rPr>
                <w:noProof/>
                <w:webHidden/>
              </w:rPr>
              <w:instrText xml:space="preserve"> PAGEREF _Toc50407255 \h </w:instrText>
            </w:r>
            <w:r w:rsidR="008F4A13">
              <w:rPr>
                <w:noProof/>
                <w:webHidden/>
              </w:rPr>
            </w:r>
            <w:r w:rsidR="008F4A13">
              <w:rPr>
                <w:noProof/>
                <w:webHidden/>
              </w:rPr>
              <w:fldChar w:fldCharType="separate"/>
            </w:r>
            <w:r w:rsidR="00F84508">
              <w:rPr>
                <w:noProof/>
                <w:webHidden/>
              </w:rPr>
              <w:t>78</w:t>
            </w:r>
            <w:r w:rsidR="008F4A13">
              <w:rPr>
                <w:noProof/>
                <w:webHidden/>
              </w:rPr>
              <w:fldChar w:fldCharType="end"/>
            </w:r>
          </w:hyperlink>
        </w:p>
        <w:p w14:paraId="17A6F61A" w14:textId="4E2153B4" w:rsidR="008F4A13" w:rsidRDefault="00000000">
          <w:pPr>
            <w:pStyle w:val="TOC3"/>
            <w:tabs>
              <w:tab w:val="left" w:pos="1320"/>
              <w:tab w:val="right" w:leader="dot" w:pos="10070"/>
            </w:tabs>
            <w:rPr>
              <w:rFonts w:cstheme="minorBidi"/>
              <w:noProof/>
              <w:color w:val="auto"/>
            </w:rPr>
          </w:pPr>
          <w:hyperlink w:anchor="_Toc50407256" w:history="1">
            <w:r w:rsidR="008F4A13" w:rsidRPr="00C56584">
              <w:rPr>
                <w:rStyle w:val="Hyperlink"/>
                <w:noProof/>
              </w:rPr>
              <w:t>12.3.1</w:t>
            </w:r>
            <w:r w:rsidR="008F4A13">
              <w:rPr>
                <w:rFonts w:cstheme="minorBidi"/>
                <w:noProof/>
                <w:color w:val="auto"/>
              </w:rPr>
              <w:tab/>
            </w:r>
            <w:r w:rsidR="008F4A13" w:rsidRPr="00C56584">
              <w:rPr>
                <w:rStyle w:val="Hyperlink"/>
                <w:noProof/>
              </w:rPr>
              <w:t>Coding Rules for Custom Task</w:t>
            </w:r>
            <w:r w:rsidR="008F4A13">
              <w:rPr>
                <w:noProof/>
                <w:webHidden/>
              </w:rPr>
              <w:tab/>
            </w:r>
            <w:r w:rsidR="008F4A13">
              <w:rPr>
                <w:noProof/>
                <w:webHidden/>
              </w:rPr>
              <w:fldChar w:fldCharType="begin"/>
            </w:r>
            <w:r w:rsidR="008F4A13">
              <w:rPr>
                <w:noProof/>
                <w:webHidden/>
              </w:rPr>
              <w:instrText xml:space="preserve"> PAGEREF _Toc50407256 \h </w:instrText>
            </w:r>
            <w:r w:rsidR="008F4A13">
              <w:rPr>
                <w:noProof/>
                <w:webHidden/>
              </w:rPr>
            </w:r>
            <w:r w:rsidR="008F4A13">
              <w:rPr>
                <w:noProof/>
                <w:webHidden/>
              </w:rPr>
              <w:fldChar w:fldCharType="separate"/>
            </w:r>
            <w:r w:rsidR="00F84508">
              <w:rPr>
                <w:noProof/>
                <w:webHidden/>
              </w:rPr>
              <w:t>78</w:t>
            </w:r>
            <w:r w:rsidR="008F4A13">
              <w:rPr>
                <w:noProof/>
                <w:webHidden/>
              </w:rPr>
              <w:fldChar w:fldCharType="end"/>
            </w:r>
          </w:hyperlink>
        </w:p>
        <w:p w14:paraId="7B3BF485" w14:textId="443EB95A" w:rsidR="008F4A13" w:rsidRDefault="00000000">
          <w:pPr>
            <w:pStyle w:val="TOC3"/>
            <w:tabs>
              <w:tab w:val="left" w:pos="1320"/>
              <w:tab w:val="right" w:leader="dot" w:pos="10070"/>
            </w:tabs>
            <w:rPr>
              <w:rFonts w:cstheme="minorBidi"/>
              <w:noProof/>
              <w:color w:val="auto"/>
            </w:rPr>
          </w:pPr>
          <w:hyperlink w:anchor="_Toc50407257" w:history="1">
            <w:r w:rsidR="008F4A13" w:rsidRPr="00C56584">
              <w:rPr>
                <w:rStyle w:val="Hyperlink"/>
                <w:noProof/>
              </w:rPr>
              <w:t>12.3.2</w:t>
            </w:r>
            <w:r w:rsidR="008F4A13">
              <w:rPr>
                <w:rFonts w:cstheme="minorBidi"/>
                <w:noProof/>
                <w:color w:val="auto"/>
              </w:rPr>
              <w:tab/>
            </w:r>
            <w:r w:rsidR="008F4A13" w:rsidRPr="00C56584">
              <w:rPr>
                <w:rStyle w:val="Hyperlink"/>
                <w:noProof/>
              </w:rPr>
              <w:t>Creating a Custom Event-based Task</w:t>
            </w:r>
            <w:r w:rsidR="008F4A13">
              <w:rPr>
                <w:noProof/>
                <w:webHidden/>
              </w:rPr>
              <w:tab/>
            </w:r>
            <w:r w:rsidR="008F4A13">
              <w:rPr>
                <w:noProof/>
                <w:webHidden/>
              </w:rPr>
              <w:fldChar w:fldCharType="begin"/>
            </w:r>
            <w:r w:rsidR="008F4A13">
              <w:rPr>
                <w:noProof/>
                <w:webHidden/>
              </w:rPr>
              <w:instrText xml:space="preserve"> PAGEREF _Toc50407257 \h </w:instrText>
            </w:r>
            <w:r w:rsidR="008F4A13">
              <w:rPr>
                <w:noProof/>
                <w:webHidden/>
              </w:rPr>
            </w:r>
            <w:r w:rsidR="008F4A13">
              <w:rPr>
                <w:noProof/>
                <w:webHidden/>
              </w:rPr>
              <w:fldChar w:fldCharType="separate"/>
            </w:r>
            <w:r w:rsidR="00F84508">
              <w:rPr>
                <w:noProof/>
                <w:webHidden/>
              </w:rPr>
              <w:t>79</w:t>
            </w:r>
            <w:r w:rsidR="008F4A13">
              <w:rPr>
                <w:noProof/>
                <w:webHidden/>
              </w:rPr>
              <w:fldChar w:fldCharType="end"/>
            </w:r>
          </w:hyperlink>
        </w:p>
        <w:p w14:paraId="4620918B" w14:textId="4705DB8C" w:rsidR="008F4A13" w:rsidRDefault="00000000">
          <w:pPr>
            <w:pStyle w:val="TOC3"/>
            <w:tabs>
              <w:tab w:val="left" w:pos="1320"/>
              <w:tab w:val="right" w:leader="dot" w:pos="10070"/>
            </w:tabs>
            <w:rPr>
              <w:rFonts w:cstheme="minorBidi"/>
              <w:noProof/>
              <w:color w:val="auto"/>
            </w:rPr>
          </w:pPr>
          <w:hyperlink w:anchor="_Toc50407258" w:history="1">
            <w:r w:rsidR="008F4A13" w:rsidRPr="00C56584">
              <w:rPr>
                <w:rStyle w:val="Hyperlink"/>
                <w:noProof/>
              </w:rPr>
              <w:t>12.3.3</w:t>
            </w:r>
            <w:r w:rsidR="008F4A13">
              <w:rPr>
                <w:rFonts w:cstheme="minorBidi"/>
                <w:noProof/>
                <w:color w:val="auto"/>
              </w:rPr>
              <w:tab/>
            </w:r>
            <w:r w:rsidR="008F4A13" w:rsidRPr="00C56584">
              <w:rPr>
                <w:rStyle w:val="Hyperlink"/>
                <w:noProof/>
              </w:rPr>
              <w:t>Creating a Custom Schedule-based Task</w:t>
            </w:r>
            <w:r w:rsidR="008F4A13">
              <w:rPr>
                <w:noProof/>
                <w:webHidden/>
              </w:rPr>
              <w:tab/>
            </w:r>
            <w:r w:rsidR="008F4A13">
              <w:rPr>
                <w:noProof/>
                <w:webHidden/>
              </w:rPr>
              <w:fldChar w:fldCharType="begin"/>
            </w:r>
            <w:r w:rsidR="008F4A13">
              <w:rPr>
                <w:noProof/>
                <w:webHidden/>
              </w:rPr>
              <w:instrText xml:space="preserve"> PAGEREF _Toc50407258 \h </w:instrText>
            </w:r>
            <w:r w:rsidR="008F4A13">
              <w:rPr>
                <w:noProof/>
                <w:webHidden/>
              </w:rPr>
            </w:r>
            <w:r w:rsidR="008F4A13">
              <w:rPr>
                <w:noProof/>
                <w:webHidden/>
              </w:rPr>
              <w:fldChar w:fldCharType="separate"/>
            </w:r>
            <w:r w:rsidR="00F84508">
              <w:rPr>
                <w:noProof/>
                <w:webHidden/>
              </w:rPr>
              <w:t>83</w:t>
            </w:r>
            <w:r w:rsidR="008F4A13">
              <w:rPr>
                <w:noProof/>
                <w:webHidden/>
              </w:rPr>
              <w:fldChar w:fldCharType="end"/>
            </w:r>
          </w:hyperlink>
        </w:p>
        <w:p w14:paraId="6A7C6BD1" w14:textId="74B37868" w:rsidR="008F4A13" w:rsidRDefault="00000000">
          <w:pPr>
            <w:pStyle w:val="TOC2"/>
            <w:tabs>
              <w:tab w:val="left" w:pos="1100"/>
            </w:tabs>
            <w:rPr>
              <w:rFonts w:cstheme="minorBidi"/>
              <w:noProof/>
              <w:color w:val="auto"/>
            </w:rPr>
          </w:pPr>
          <w:hyperlink w:anchor="_Toc50407259" w:history="1">
            <w:r w:rsidR="008F4A13" w:rsidRPr="00C56584">
              <w:rPr>
                <w:rStyle w:val="Hyperlink"/>
                <w:noProof/>
              </w:rPr>
              <w:t>12.4</w:t>
            </w:r>
            <w:r w:rsidR="008F4A13">
              <w:rPr>
                <w:rFonts w:cstheme="minorBidi"/>
                <w:noProof/>
                <w:color w:val="auto"/>
              </w:rPr>
              <w:tab/>
            </w:r>
            <w:r w:rsidR="008F4A13" w:rsidRPr="00C56584">
              <w:rPr>
                <w:rStyle w:val="Hyperlink"/>
                <w:noProof/>
              </w:rPr>
              <w:t>Building the Custom Task</w:t>
            </w:r>
            <w:r w:rsidR="008F4A13">
              <w:rPr>
                <w:noProof/>
                <w:webHidden/>
              </w:rPr>
              <w:tab/>
            </w:r>
            <w:r w:rsidR="008F4A13">
              <w:rPr>
                <w:noProof/>
                <w:webHidden/>
              </w:rPr>
              <w:fldChar w:fldCharType="begin"/>
            </w:r>
            <w:r w:rsidR="008F4A13">
              <w:rPr>
                <w:noProof/>
                <w:webHidden/>
              </w:rPr>
              <w:instrText xml:space="preserve"> PAGEREF _Toc50407259 \h </w:instrText>
            </w:r>
            <w:r w:rsidR="008F4A13">
              <w:rPr>
                <w:noProof/>
                <w:webHidden/>
              </w:rPr>
            </w:r>
            <w:r w:rsidR="008F4A13">
              <w:rPr>
                <w:noProof/>
                <w:webHidden/>
              </w:rPr>
              <w:fldChar w:fldCharType="separate"/>
            </w:r>
            <w:r w:rsidR="00F84508">
              <w:rPr>
                <w:noProof/>
                <w:webHidden/>
              </w:rPr>
              <w:t>89</w:t>
            </w:r>
            <w:r w:rsidR="008F4A13">
              <w:rPr>
                <w:noProof/>
                <w:webHidden/>
              </w:rPr>
              <w:fldChar w:fldCharType="end"/>
            </w:r>
          </w:hyperlink>
        </w:p>
        <w:p w14:paraId="42412776" w14:textId="5A427928" w:rsidR="008F4A13" w:rsidRDefault="00000000">
          <w:pPr>
            <w:pStyle w:val="TOC3"/>
            <w:tabs>
              <w:tab w:val="left" w:pos="1320"/>
              <w:tab w:val="right" w:leader="dot" w:pos="10070"/>
            </w:tabs>
            <w:rPr>
              <w:rFonts w:cstheme="minorBidi"/>
              <w:noProof/>
              <w:color w:val="auto"/>
            </w:rPr>
          </w:pPr>
          <w:hyperlink w:anchor="_Toc50407260" w:history="1">
            <w:r w:rsidR="008F4A13" w:rsidRPr="00C56584">
              <w:rPr>
                <w:rStyle w:val="Hyperlink"/>
                <w:noProof/>
              </w:rPr>
              <w:t>12.4.1</w:t>
            </w:r>
            <w:r w:rsidR="008F4A13">
              <w:rPr>
                <w:rFonts w:cstheme="minorBidi"/>
                <w:noProof/>
                <w:color w:val="auto"/>
              </w:rPr>
              <w:tab/>
            </w:r>
            <w:r w:rsidR="008F4A13" w:rsidRPr="00C56584">
              <w:rPr>
                <w:rStyle w:val="Hyperlink"/>
                <w:noProof/>
              </w:rPr>
              <w:t>Requirements to Successfully Build the Custom Task</w:t>
            </w:r>
            <w:r w:rsidR="008F4A13">
              <w:rPr>
                <w:noProof/>
                <w:webHidden/>
              </w:rPr>
              <w:tab/>
            </w:r>
            <w:r w:rsidR="008F4A13">
              <w:rPr>
                <w:noProof/>
                <w:webHidden/>
              </w:rPr>
              <w:fldChar w:fldCharType="begin"/>
            </w:r>
            <w:r w:rsidR="008F4A13">
              <w:rPr>
                <w:noProof/>
                <w:webHidden/>
              </w:rPr>
              <w:instrText xml:space="preserve"> PAGEREF _Toc50407260 \h </w:instrText>
            </w:r>
            <w:r w:rsidR="008F4A13">
              <w:rPr>
                <w:noProof/>
                <w:webHidden/>
              </w:rPr>
            </w:r>
            <w:r w:rsidR="008F4A13">
              <w:rPr>
                <w:noProof/>
                <w:webHidden/>
              </w:rPr>
              <w:fldChar w:fldCharType="separate"/>
            </w:r>
            <w:r w:rsidR="00F84508">
              <w:rPr>
                <w:noProof/>
                <w:webHidden/>
              </w:rPr>
              <w:t>89</w:t>
            </w:r>
            <w:r w:rsidR="008F4A13">
              <w:rPr>
                <w:noProof/>
                <w:webHidden/>
              </w:rPr>
              <w:fldChar w:fldCharType="end"/>
            </w:r>
          </w:hyperlink>
        </w:p>
        <w:p w14:paraId="5893C158" w14:textId="76A61A61" w:rsidR="008F4A13" w:rsidRDefault="00000000">
          <w:pPr>
            <w:pStyle w:val="TOC3"/>
            <w:tabs>
              <w:tab w:val="left" w:pos="1320"/>
              <w:tab w:val="right" w:leader="dot" w:pos="10070"/>
            </w:tabs>
            <w:rPr>
              <w:rFonts w:cstheme="minorBidi"/>
              <w:noProof/>
              <w:color w:val="auto"/>
            </w:rPr>
          </w:pPr>
          <w:hyperlink w:anchor="_Toc50407261" w:history="1">
            <w:r w:rsidR="008F4A13" w:rsidRPr="00C56584">
              <w:rPr>
                <w:rStyle w:val="Hyperlink"/>
                <w:noProof/>
              </w:rPr>
              <w:t>12.4.2</w:t>
            </w:r>
            <w:r w:rsidR="008F4A13">
              <w:rPr>
                <w:rFonts w:cstheme="minorBidi"/>
                <w:noProof/>
                <w:color w:val="auto"/>
              </w:rPr>
              <w:tab/>
            </w:r>
            <w:r w:rsidR="008F4A13" w:rsidRPr="00C56584">
              <w:rPr>
                <w:rStyle w:val="Hyperlink"/>
                <w:noProof/>
              </w:rPr>
              <w:t>Local Build in Visual Studio using Icertis.CLM.Custom Solution</w:t>
            </w:r>
            <w:r w:rsidR="008F4A13">
              <w:rPr>
                <w:noProof/>
                <w:webHidden/>
              </w:rPr>
              <w:tab/>
            </w:r>
            <w:r w:rsidR="008F4A13">
              <w:rPr>
                <w:noProof/>
                <w:webHidden/>
              </w:rPr>
              <w:fldChar w:fldCharType="begin"/>
            </w:r>
            <w:r w:rsidR="008F4A13">
              <w:rPr>
                <w:noProof/>
                <w:webHidden/>
              </w:rPr>
              <w:instrText xml:space="preserve"> PAGEREF _Toc50407261 \h </w:instrText>
            </w:r>
            <w:r w:rsidR="008F4A13">
              <w:rPr>
                <w:noProof/>
                <w:webHidden/>
              </w:rPr>
            </w:r>
            <w:r w:rsidR="008F4A13">
              <w:rPr>
                <w:noProof/>
                <w:webHidden/>
              </w:rPr>
              <w:fldChar w:fldCharType="separate"/>
            </w:r>
            <w:r w:rsidR="00F84508">
              <w:rPr>
                <w:noProof/>
                <w:webHidden/>
              </w:rPr>
              <w:t>90</w:t>
            </w:r>
            <w:r w:rsidR="008F4A13">
              <w:rPr>
                <w:noProof/>
                <w:webHidden/>
              </w:rPr>
              <w:fldChar w:fldCharType="end"/>
            </w:r>
          </w:hyperlink>
        </w:p>
        <w:p w14:paraId="376D20E4" w14:textId="36597A88" w:rsidR="008F4A13" w:rsidRDefault="00000000">
          <w:pPr>
            <w:pStyle w:val="TOC3"/>
            <w:tabs>
              <w:tab w:val="left" w:pos="1320"/>
              <w:tab w:val="right" w:leader="dot" w:pos="10070"/>
            </w:tabs>
            <w:rPr>
              <w:rFonts w:cstheme="minorBidi"/>
              <w:noProof/>
              <w:color w:val="auto"/>
            </w:rPr>
          </w:pPr>
          <w:hyperlink w:anchor="_Toc50407262" w:history="1">
            <w:r w:rsidR="008F4A13" w:rsidRPr="00C56584">
              <w:rPr>
                <w:rStyle w:val="Hyperlink"/>
                <w:noProof/>
              </w:rPr>
              <w:t>12.4.3</w:t>
            </w:r>
            <w:r w:rsidR="008F4A13">
              <w:rPr>
                <w:rFonts w:cstheme="minorBidi"/>
                <w:noProof/>
                <w:color w:val="auto"/>
              </w:rPr>
              <w:tab/>
            </w:r>
            <w:r w:rsidR="008F4A13" w:rsidRPr="00C56584">
              <w:rPr>
                <w:rStyle w:val="Hyperlink"/>
                <w:noProof/>
              </w:rPr>
              <w:t>Build using Building Definition (TFS Build)</w:t>
            </w:r>
            <w:r w:rsidR="008F4A13">
              <w:rPr>
                <w:noProof/>
                <w:webHidden/>
              </w:rPr>
              <w:tab/>
            </w:r>
            <w:r w:rsidR="008F4A13">
              <w:rPr>
                <w:noProof/>
                <w:webHidden/>
              </w:rPr>
              <w:fldChar w:fldCharType="begin"/>
            </w:r>
            <w:r w:rsidR="008F4A13">
              <w:rPr>
                <w:noProof/>
                <w:webHidden/>
              </w:rPr>
              <w:instrText xml:space="preserve"> PAGEREF _Toc50407262 \h </w:instrText>
            </w:r>
            <w:r w:rsidR="008F4A13">
              <w:rPr>
                <w:noProof/>
                <w:webHidden/>
              </w:rPr>
            </w:r>
            <w:r w:rsidR="008F4A13">
              <w:rPr>
                <w:noProof/>
                <w:webHidden/>
              </w:rPr>
              <w:fldChar w:fldCharType="separate"/>
            </w:r>
            <w:r w:rsidR="00F84508">
              <w:rPr>
                <w:noProof/>
                <w:webHidden/>
              </w:rPr>
              <w:t>92</w:t>
            </w:r>
            <w:r w:rsidR="008F4A13">
              <w:rPr>
                <w:noProof/>
                <w:webHidden/>
              </w:rPr>
              <w:fldChar w:fldCharType="end"/>
            </w:r>
          </w:hyperlink>
        </w:p>
        <w:p w14:paraId="70938F16" w14:textId="239FB9B2" w:rsidR="008F4A13" w:rsidRDefault="00000000">
          <w:pPr>
            <w:pStyle w:val="TOC2"/>
            <w:tabs>
              <w:tab w:val="left" w:pos="1100"/>
            </w:tabs>
            <w:rPr>
              <w:rFonts w:cstheme="minorBidi"/>
              <w:noProof/>
              <w:color w:val="auto"/>
            </w:rPr>
          </w:pPr>
          <w:hyperlink w:anchor="_Toc50407263" w:history="1">
            <w:r w:rsidR="008F4A13" w:rsidRPr="00C56584">
              <w:rPr>
                <w:rStyle w:val="Hyperlink"/>
                <w:noProof/>
              </w:rPr>
              <w:t>12.5</w:t>
            </w:r>
            <w:r w:rsidR="008F4A13">
              <w:rPr>
                <w:rFonts w:cstheme="minorBidi"/>
                <w:noProof/>
                <w:color w:val="auto"/>
              </w:rPr>
              <w:tab/>
            </w:r>
            <w:r w:rsidR="008F4A13" w:rsidRPr="00C56584">
              <w:rPr>
                <w:rStyle w:val="Hyperlink"/>
                <w:noProof/>
              </w:rPr>
              <w:t>Deployment of Custom Task</w:t>
            </w:r>
            <w:r w:rsidR="008F4A13">
              <w:rPr>
                <w:noProof/>
                <w:webHidden/>
              </w:rPr>
              <w:tab/>
            </w:r>
            <w:r w:rsidR="008F4A13">
              <w:rPr>
                <w:noProof/>
                <w:webHidden/>
              </w:rPr>
              <w:fldChar w:fldCharType="begin"/>
            </w:r>
            <w:r w:rsidR="008F4A13">
              <w:rPr>
                <w:noProof/>
                <w:webHidden/>
              </w:rPr>
              <w:instrText xml:space="preserve"> PAGEREF _Toc50407263 \h </w:instrText>
            </w:r>
            <w:r w:rsidR="008F4A13">
              <w:rPr>
                <w:noProof/>
                <w:webHidden/>
              </w:rPr>
            </w:r>
            <w:r w:rsidR="008F4A13">
              <w:rPr>
                <w:noProof/>
                <w:webHidden/>
              </w:rPr>
              <w:fldChar w:fldCharType="separate"/>
            </w:r>
            <w:r w:rsidR="00F84508">
              <w:rPr>
                <w:noProof/>
                <w:webHidden/>
              </w:rPr>
              <w:t>95</w:t>
            </w:r>
            <w:r w:rsidR="008F4A13">
              <w:rPr>
                <w:noProof/>
                <w:webHidden/>
              </w:rPr>
              <w:fldChar w:fldCharType="end"/>
            </w:r>
          </w:hyperlink>
        </w:p>
        <w:p w14:paraId="67E52B09" w14:textId="3BB73696" w:rsidR="008F4A13" w:rsidRDefault="00000000">
          <w:pPr>
            <w:pStyle w:val="TOC3"/>
            <w:tabs>
              <w:tab w:val="left" w:pos="1320"/>
              <w:tab w:val="right" w:leader="dot" w:pos="10070"/>
            </w:tabs>
            <w:rPr>
              <w:rFonts w:cstheme="minorBidi"/>
              <w:noProof/>
              <w:color w:val="auto"/>
            </w:rPr>
          </w:pPr>
          <w:hyperlink w:anchor="_Toc50407264" w:history="1">
            <w:r w:rsidR="008F4A13" w:rsidRPr="00C56584">
              <w:rPr>
                <w:rStyle w:val="Hyperlink"/>
                <w:noProof/>
              </w:rPr>
              <w:t>12.5.1</w:t>
            </w:r>
            <w:r w:rsidR="008F4A13">
              <w:rPr>
                <w:rFonts w:cstheme="minorBidi"/>
                <w:noProof/>
                <w:color w:val="auto"/>
              </w:rPr>
              <w:tab/>
            </w:r>
            <w:r w:rsidR="008F4A13" w:rsidRPr="00C56584">
              <w:rPr>
                <w:rStyle w:val="Hyperlink"/>
                <w:noProof/>
              </w:rPr>
              <w:t>Deployment on Development Environment</w:t>
            </w:r>
            <w:r w:rsidR="008F4A13">
              <w:rPr>
                <w:noProof/>
                <w:webHidden/>
              </w:rPr>
              <w:tab/>
            </w:r>
            <w:r w:rsidR="008F4A13">
              <w:rPr>
                <w:noProof/>
                <w:webHidden/>
              </w:rPr>
              <w:fldChar w:fldCharType="begin"/>
            </w:r>
            <w:r w:rsidR="008F4A13">
              <w:rPr>
                <w:noProof/>
                <w:webHidden/>
              </w:rPr>
              <w:instrText xml:space="preserve"> PAGEREF _Toc50407264 \h </w:instrText>
            </w:r>
            <w:r w:rsidR="008F4A13">
              <w:rPr>
                <w:noProof/>
                <w:webHidden/>
              </w:rPr>
            </w:r>
            <w:r w:rsidR="008F4A13">
              <w:rPr>
                <w:noProof/>
                <w:webHidden/>
              </w:rPr>
              <w:fldChar w:fldCharType="separate"/>
            </w:r>
            <w:r w:rsidR="00F84508">
              <w:rPr>
                <w:noProof/>
                <w:webHidden/>
              </w:rPr>
              <w:t>95</w:t>
            </w:r>
            <w:r w:rsidR="008F4A13">
              <w:rPr>
                <w:noProof/>
                <w:webHidden/>
              </w:rPr>
              <w:fldChar w:fldCharType="end"/>
            </w:r>
          </w:hyperlink>
        </w:p>
        <w:p w14:paraId="5DB0F5C6" w14:textId="253E1721" w:rsidR="008F4A13" w:rsidRDefault="00000000">
          <w:pPr>
            <w:pStyle w:val="TOC3"/>
            <w:tabs>
              <w:tab w:val="left" w:pos="1320"/>
              <w:tab w:val="right" w:leader="dot" w:pos="10070"/>
            </w:tabs>
            <w:rPr>
              <w:rFonts w:cstheme="minorBidi"/>
              <w:noProof/>
              <w:color w:val="auto"/>
            </w:rPr>
          </w:pPr>
          <w:hyperlink w:anchor="_Toc50407265" w:history="1">
            <w:r w:rsidR="008F4A13" w:rsidRPr="00C56584">
              <w:rPr>
                <w:rStyle w:val="Hyperlink"/>
                <w:noProof/>
              </w:rPr>
              <w:t>12.5.2</w:t>
            </w:r>
            <w:r w:rsidR="008F4A13">
              <w:rPr>
                <w:rFonts w:cstheme="minorBidi"/>
                <w:noProof/>
                <w:color w:val="auto"/>
              </w:rPr>
              <w:tab/>
            </w:r>
            <w:r w:rsidR="008F4A13" w:rsidRPr="00C56584">
              <w:rPr>
                <w:rStyle w:val="Hyperlink"/>
                <w:noProof/>
              </w:rPr>
              <w:t>Deployment in Production Environment</w:t>
            </w:r>
            <w:r w:rsidR="008F4A13">
              <w:rPr>
                <w:noProof/>
                <w:webHidden/>
              </w:rPr>
              <w:tab/>
            </w:r>
            <w:r w:rsidR="008F4A13">
              <w:rPr>
                <w:noProof/>
                <w:webHidden/>
              </w:rPr>
              <w:fldChar w:fldCharType="begin"/>
            </w:r>
            <w:r w:rsidR="008F4A13">
              <w:rPr>
                <w:noProof/>
                <w:webHidden/>
              </w:rPr>
              <w:instrText xml:space="preserve"> PAGEREF _Toc50407265 \h </w:instrText>
            </w:r>
            <w:r w:rsidR="008F4A13">
              <w:rPr>
                <w:noProof/>
                <w:webHidden/>
              </w:rPr>
            </w:r>
            <w:r w:rsidR="008F4A13">
              <w:rPr>
                <w:noProof/>
                <w:webHidden/>
              </w:rPr>
              <w:fldChar w:fldCharType="separate"/>
            </w:r>
            <w:r w:rsidR="00F84508">
              <w:rPr>
                <w:noProof/>
                <w:webHidden/>
              </w:rPr>
              <w:t>99</w:t>
            </w:r>
            <w:r w:rsidR="008F4A13">
              <w:rPr>
                <w:noProof/>
                <w:webHidden/>
              </w:rPr>
              <w:fldChar w:fldCharType="end"/>
            </w:r>
          </w:hyperlink>
        </w:p>
        <w:p w14:paraId="68D19048" w14:textId="5166B15C" w:rsidR="008F4A13" w:rsidRDefault="00000000">
          <w:pPr>
            <w:pStyle w:val="TOC2"/>
            <w:tabs>
              <w:tab w:val="left" w:pos="1100"/>
            </w:tabs>
            <w:rPr>
              <w:rFonts w:cstheme="minorBidi"/>
              <w:noProof/>
              <w:color w:val="auto"/>
            </w:rPr>
          </w:pPr>
          <w:hyperlink w:anchor="_Toc50407266" w:history="1">
            <w:r w:rsidR="008F4A13" w:rsidRPr="00C56584">
              <w:rPr>
                <w:rStyle w:val="Hyperlink"/>
                <w:noProof/>
              </w:rPr>
              <w:t>12.6</w:t>
            </w:r>
            <w:r w:rsidR="008F4A13">
              <w:rPr>
                <w:rFonts w:cstheme="minorBidi"/>
                <w:noProof/>
                <w:color w:val="auto"/>
              </w:rPr>
              <w:tab/>
            </w:r>
            <w:r w:rsidR="008F4A13" w:rsidRPr="00C56584">
              <w:rPr>
                <w:rStyle w:val="Hyperlink"/>
                <w:noProof/>
              </w:rPr>
              <w:t>Testing Custom Task</w:t>
            </w:r>
            <w:r w:rsidR="008F4A13">
              <w:rPr>
                <w:noProof/>
                <w:webHidden/>
              </w:rPr>
              <w:tab/>
            </w:r>
            <w:r w:rsidR="008F4A13">
              <w:rPr>
                <w:noProof/>
                <w:webHidden/>
              </w:rPr>
              <w:fldChar w:fldCharType="begin"/>
            </w:r>
            <w:r w:rsidR="008F4A13">
              <w:rPr>
                <w:noProof/>
                <w:webHidden/>
              </w:rPr>
              <w:instrText xml:space="preserve"> PAGEREF _Toc50407266 \h </w:instrText>
            </w:r>
            <w:r w:rsidR="008F4A13">
              <w:rPr>
                <w:noProof/>
                <w:webHidden/>
              </w:rPr>
            </w:r>
            <w:r w:rsidR="008F4A13">
              <w:rPr>
                <w:noProof/>
                <w:webHidden/>
              </w:rPr>
              <w:fldChar w:fldCharType="separate"/>
            </w:r>
            <w:r w:rsidR="00F84508">
              <w:rPr>
                <w:noProof/>
                <w:webHidden/>
              </w:rPr>
              <w:t>100</w:t>
            </w:r>
            <w:r w:rsidR="008F4A13">
              <w:rPr>
                <w:noProof/>
                <w:webHidden/>
              </w:rPr>
              <w:fldChar w:fldCharType="end"/>
            </w:r>
          </w:hyperlink>
        </w:p>
        <w:p w14:paraId="4A9914D0" w14:textId="343AE9DF" w:rsidR="008F4A13" w:rsidRDefault="00000000">
          <w:pPr>
            <w:pStyle w:val="TOC2"/>
            <w:tabs>
              <w:tab w:val="left" w:pos="1100"/>
            </w:tabs>
            <w:rPr>
              <w:rFonts w:cstheme="minorBidi"/>
              <w:noProof/>
              <w:color w:val="auto"/>
            </w:rPr>
          </w:pPr>
          <w:hyperlink w:anchor="_Toc50407267" w:history="1">
            <w:r w:rsidR="008F4A13" w:rsidRPr="00C56584">
              <w:rPr>
                <w:rStyle w:val="Hyperlink"/>
                <w:noProof/>
              </w:rPr>
              <w:t>12.7</w:t>
            </w:r>
            <w:r w:rsidR="008F4A13">
              <w:rPr>
                <w:rFonts w:cstheme="minorBidi"/>
                <w:noProof/>
                <w:color w:val="auto"/>
              </w:rPr>
              <w:tab/>
            </w:r>
            <w:r w:rsidR="008F4A13" w:rsidRPr="00C56584">
              <w:rPr>
                <w:rStyle w:val="Hyperlink"/>
                <w:noProof/>
              </w:rPr>
              <w:t>Debugging Custom Task</w:t>
            </w:r>
            <w:r w:rsidR="008F4A13">
              <w:rPr>
                <w:noProof/>
                <w:webHidden/>
              </w:rPr>
              <w:tab/>
            </w:r>
            <w:r w:rsidR="008F4A13">
              <w:rPr>
                <w:noProof/>
                <w:webHidden/>
              </w:rPr>
              <w:fldChar w:fldCharType="begin"/>
            </w:r>
            <w:r w:rsidR="008F4A13">
              <w:rPr>
                <w:noProof/>
                <w:webHidden/>
              </w:rPr>
              <w:instrText xml:space="preserve"> PAGEREF _Toc50407267 \h </w:instrText>
            </w:r>
            <w:r w:rsidR="008F4A13">
              <w:rPr>
                <w:noProof/>
                <w:webHidden/>
              </w:rPr>
            </w:r>
            <w:r w:rsidR="008F4A13">
              <w:rPr>
                <w:noProof/>
                <w:webHidden/>
              </w:rPr>
              <w:fldChar w:fldCharType="separate"/>
            </w:r>
            <w:r w:rsidR="00F84508">
              <w:rPr>
                <w:noProof/>
                <w:webHidden/>
              </w:rPr>
              <w:t>101</w:t>
            </w:r>
            <w:r w:rsidR="008F4A13">
              <w:rPr>
                <w:noProof/>
                <w:webHidden/>
              </w:rPr>
              <w:fldChar w:fldCharType="end"/>
            </w:r>
          </w:hyperlink>
        </w:p>
        <w:p w14:paraId="6DC056A9" w14:textId="2E3DBA2F" w:rsidR="008F4A13" w:rsidRDefault="00000000">
          <w:pPr>
            <w:pStyle w:val="TOC3"/>
            <w:tabs>
              <w:tab w:val="left" w:pos="1320"/>
              <w:tab w:val="right" w:leader="dot" w:pos="10070"/>
            </w:tabs>
            <w:rPr>
              <w:rFonts w:cstheme="minorBidi"/>
              <w:noProof/>
              <w:color w:val="auto"/>
            </w:rPr>
          </w:pPr>
          <w:hyperlink w:anchor="_Toc50407268" w:history="1">
            <w:r w:rsidR="008F4A13" w:rsidRPr="00C56584">
              <w:rPr>
                <w:rStyle w:val="Hyperlink"/>
                <w:noProof/>
              </w:rPr>
              <w:t>12.7.1</w:t>
            </w:r>
            <w:r w:rsidR="008F4A13">
              <w:rPr>
                <w:rFonts w:cstheme="minorBidi"/>
                <w:noProof/>
                <w:color w:val="auto"/>
              </w:rPr>
              <w:tab/>
            </w:r>
            <w:r w:rsidR="008F4A13" w:rsidRPr="00C56584">
              <w:rPr>
                <w:rStyle w:val="Hyperlink"/>
                <w:noProof/>
              </w:rPr>
              <w:t>Debugging with Core Code Access</w:t>
            </w:r>
            <w:r w:rsidR="008F4A13">
              <w:rPr>
                <w:noProof/>
                <w:webHidden/>
              </w:rPr>
              <w:tab/>
            </w:r>
            <w:r w:rsidR="008F4A13">
              <w:rPr>
                <w:noProof/>
                <w:webHidden/>
              </w:rPr>
              <w:fldChar w:fldCharType="begin"/>
            </w:r>
            <w:r w:rsidR="008F4A13">
              <w:rPr>
                <w:noProof/>
                <w:webHidden/>
              </w:rPr>
              <w:instrText xml:space="preserve"> PAGEREF _Toc50407268 \h </w:instrText>
            </w:r>
            <w:r w:rsidR="008F4A13">
              <w:rPr>
                <w:noProof/>
                <w:webHidden/>
              </w:rPr>
            </w:r>
            <w:r w:rsidR="008F4A13">
              <w:rPr>
                <w:noProof/>
                <w:webHidden/>
              </w:rPr>
              <w:fldChar w:fldCharType="separate"/>
            </w:r>
            <w:r w:rsidR="00F84508">
              <w:rPr>
                <w:noProof/>
                <w:webHidden/>
              </w:rPr>
              <w:t>101</w:t>
            </w:r>
            <w:r w:rsidR="008F4A13">
              <w:rPr>
                <w:noProof/>
                <w:webHidden/>
              </w:rPr>
              <w:fldChar w:fldCharType="end"/>
            </w:r>
          </w:hyperlink>
        </w:p>
        <w:p w14:paraId="06C98F34" w14:textId="075936BE" w:rsidR="008F4A13" w:rsidRDefault="00000000">
          <w:pPr>
            <w:pStyle w:val="TOC3"/>
            <w:tabs>
              <w:tab w:val="left" w:pos="1320"/>
              <w:tab w:val="right" w:leader="dot" w:pos="10070"/>
            </w:tabs>
            <w:rPr>
              <w:rFonts w:cstheme="minorBidi"/>
              <w:noProof/>
              <w:color w:val="auto"/>
            </w:rPr>
          </w:pPr>
          <w:hyperlink w:anchor="_Toc50407269" w:history="1">
            <w:r w:rsidR="008F4A13" w:rsidRPr="00C56584">
              <w:rPr>
                <w:rStyle w:val="Hyperlink"/>
                <w:noProof/>
              </w:rPr>
              <w:t>12.7.2</w:t>
            </w:r>
            <w:r w:rsidR="008F4A13">
              <w:rPr>
                <w:rFonts w:cstheme="minorBidi"/>
                <w:noProof/>
                <w:color w:val="auto"/>
              </w:rPr>
              <w:tab/>
            </w:r>
            <w:r w:rsidR="008F4A13" w:rsidRPr="00C56584">
              <w:rPr>
                <w:rStyle w:val="Hyperlink"/>
                <w:noProof/>
              </w:rPr>
              <w:t>Debugging using Nuget Packages of Core Code</w:t>
            </w:r>
            <w:r w:rsidR="008F4A13">
              <w:rPr>
                <w:noProof/>
                <w:webHidden/>
              </w:rPr>
              <w:tab/>
            </w:r>
            <w:r w:rsidR="008F4A13">
              <w:rPr>
                <w:noProof/>
                <w:webHidden/>
              </w:rPr>
              <w:fldChar w:fldCharType="begin"/>
            </w:r>
            <w:r w:rsidR="008F4A13">
              <w:rPr>
                <w:noProof/>
                <w:webHidden/>
              </w:rPr>
              <w:instrText xml:space="preserve"> PAGEREF _Toc50407269 \h </w:instrText>
            </w:r>
            <w:r w:rsidR="008F4A13">
              <w:rPr>
                <w:noProof/>
                <w:webHidden/>
              </w:rPr>
            </w:r>
            <w:r w:rsidR="008F4A13">
              <w:rPr>
                <w:noProof/>
                <w:webHidden/>
              </w:rPr>
              <w:fldChar w:fldCharType="separate"/>
            </w:r>
            <w:r w:rsidR="00F84508">
              <w:rPr>
                <w:noProof/>
                <w:webHidden/>
              </w:rPr>
              <w:t>103</w:t>
            </w:r>
            <w:r w:rsidR="008F4A13">
              <w:rPr>
                <w:noProof/>
                <w:webHidden/>
              </w:rPr>
              <w:fldChar w:fldCharType="end"/>
            </w:r>
          </w:hyperlink>
        </w:p>
        <w:p w14:paraId="7D877077" w14:textId="00E5696B" w:rsidR="008F4A13" w:rsidRDefault="00000000">
          <w:pPr>
            <w:pStyle w:val="TOC2"/>
            <w:tabs>
              <w:tab w:val="left" w:pos="1100"/>
            </w:tabs>
            <w:rPr>
              <w:rFonts w:cstheme="minorBidi"/>
              <w:noProof/>
              <w:color w:val="auto"/>
            </w:rPr>
          </w:pPr>
          <w:hyperlink w:anchor="_Toc50407270" w:history="1">
            <w:r w:rsidR="008F4A13" w:rsidRPr="00C56584">
              <w:rPr>
                <w:rStyle w:val="Hyperlink"/>
                <w:noProof/>
              </w:rPr>
              <w:t>12.8</w:t>
            </w:r>
            <w:r w:rsidR="008F4A13">
              <w:rPr>
                <w:rFonts w:cstheme="minorBidi"/>
                <w:noProof/>
                <w:color w:val="auto"/>
              </w:rPr>
              <w:tab/>
            </w:r>
            <w:r w:rsidR="008F4A13" w:rsidRPr="00C56584">
              <w:rPr>
                <w:rStyle w:val="Hyperlink"/>
                <w:noProof/>
              </w:rPr>
              <w:t>Guidelines for Writing a New ICI Task</w:t>
            </w:r>
            <w:r w:rsidR="008F4A13">
              <w:rPr>
                <w:noProof/>
                <w:webHidden/>
              </w:rPr>
              <w:tab/>
            </w:r>
            <w:r w:rsidR="008F4A13">
              <w:rPr>
                <w:noProof/>
                <w:webHidden/>
              </w:rPr>
              <w:fldChar w:fldCharType="begin"/>
            </w:r>
            <w:r w:rsidR="008F4A13">
              <w:rPr>
                <w:noProof/>
                <w:webHidden/>
              </w:rPr>
              <w:instrText xml:space="preserve"> PAGEREF _Toc50407270 \h </w:instrText>
            </w:r>
            <w:r w:rsidR="008F4A13">
              <w:rPr>
                <w:noProof/>
                <w:webHidden/>
              </w:rPr>
            </w:r>
            <w:r w:rsidR="008F4A13">
              <w:rPr>
                <w:noProof/>
                <w:webHidden/>
              </w:rPr>
              <w:fldChar w:fldCharType="separate"/>
            </w:r>
            <w:r w:rsidR="00F84508">
              <w:rPr>
                <w:noProof/>
                <w:webHidden/>
              </w:rPr>
              <w:t>110</w:t>
            </w:r>
            <w:r w:rsidR="008F4A13">
              <w:rPr>
                <w:noProof/>
                <w:webHidden/>
              </w:rPr>
              <w:fldChar w:fldCharType="end"/>
            </w:r>
          </w:hyperlink>
        </w:p>
        <w:p w14:paraId="4FF2765F" w14:textId="221CA4C0" w:rsidR="008F4A13" w:rsidRDefault="00000000">
          <w:pPr>
            <w:pStyle w:val="TOC3"/>
            <w:tabs>
              <w:tab w:val="left" w:pos="1320"/>
              <w:tab w:val="right" w:leader="dot" w:pos="10070"/>
            </w:tabs>
            <w:rPr>
              <w:rFonts w:cstheme="minorBidi"/>
              <w:noProof/>
              <w:color w:val="auto"/>
            </w:rPr>
          </w:pPr>
          <w:hyperlink w:anchor="_Toc50407271" w:history="1">
            <w:r w:rsidR="008F4A13" w:rsidRPr="00C56584">
              <w:rPr>
                <w:rStyle w:val="Hyperlink"/>
                <w:noProof/>
              </w:rPr>
              <w:t>12.8.1</w:t>
            </w:r>
            <w:r w:rsidR="008F4A13">
              <w:rPr>
                <w:rFonts w:cstheme="minorBidi"/>
                <w:noProof/>
                <w:color w:val="auto"/>
              </w:rPr>
              <w:tab/>
            </w:r>
            <w:r w:rsidR="008F4A13" w:rsidRPr="00C56584">
              <w:rPr>
                <w:rStyle w:val="Hyperlink"/>
                <w:noProof/>
              </w:rPr>
              <w:t>General Task</w:t>
            </w:r>
            <w:r w:rsidR="008F4A13">
              <w:rPr>
                <w:noProof/>
                <w:webHidden/>
              </w:rPr>
              <w:tab/>
            </w:r>
            <w:r w:rsidR="008F4A13">
              <w:rPr>
                <w:noProof/>
                <w:webHidden/>
              </w:rPr>
              <w:fldChar w:fldCharType="begin"/>
            </w:r>
            <w:r w:rsidR="008F4A13">
              <w:rPr>
                <w:noProof/>
                <w:webHidden/>
              </w:rPr>
              <w:instrText xml:space="preserve"> PAGEREF _Toc50407271 \h </w:instrText>
            </w:r>
            <w:r w:rsidR="008F4A13">
              <w:rPr>
                <w:noProof/>
                <w:webHidden/>
              </w:rPr>
            </w:r>
            <w:r w:rsidR="008F4A13">
              <w:rPr>
                <w:noProof/>
                <w:webHidden/>
              </w:rPr>
              <w:fldChar w:fldCharType="separate"/>
            </w:r>
            <w:r w:rsidR="00F84508">
              <w:rPr>
                <w:noProof/>
                <w:webHidden/>
              </w:rPr>
              <w:t>110</w:t>
            </w:r>
            <w:r w:rsidR="008F4A13">
              <w:rPr>
                <w:noProof/>
                <w:webHidden/>
              </w:rPr>
              <w:fldChar w:fldCharType="end"/>
            </w:r>
          </w:hyperlink>
        </w:p>
        <w:p w14:paraId="23B3FF24" w14:textId="6B1A76D3" w:rsidR="008F4A13" w:rsidRDefault="00000000">
          <w:pPr>
            <w:pStyle w:val="TOC3"/>
            <w:tabs>
              <w:tab w:val="left" w:pos="1320"/>
              <w:tab w:val="right" w:leader="dot" w:pos="10070"/>
            </w:tabs>
            <w:rPr>
              <w:rFonts w:cstheme="minorBidi"/>
              <w:noProof/>
              <w:color w:val="auto"/>
            </w:rPr>
          </w:pPr>
          <w:hyperlink w:anchor="_Toc50407272" w:history="1">
            <w:r w:rsidR="008F4A13" w:rsidRPr="00C56584">
              <w:rPr>
                <w:rStyle w:val="Hyperlink"/>
                <w:noProof/>
              </w:rPr>
              <w:t>12.8.2</w:t>
            </w:r>
            <w:r w:rsidR="008F4A13">
              <w:rPr>
                <w:rFonts w:cstheme="minorBidi"/>
                <w:noProof/>
                <w:color w:val="auto"/>
              </w:rPr>
              <w:tab/>
            </w:r>
            <w:r w:rsidR="008F4A13" w:rsidRPr="00C56584">
              <w:rPr>
                <w:rStyle w:val="Hyperlink"/>
                <w:noProof/>
              </w:rPr>
              <w:t>Integration Task</w:t>
            </w:r>
            <w:r w:rsidR="008F4A13">
              <w:rPr>
                <w:noProof/>
                <w:webHidden/>
              </w:rPr>
              <w:tab/>
            </w:r>
            <w:r w:rsidR="008F4A13">
              <w:rPr>
                <w:noProof/>
                <w:webHidden/>
              </w:rPr>
              <w:fldChar w:fldCharType="begin"/>
            </w:r>
            <w:r w:rsidR="008F4A13">
              <w:rPr>
                <w:noProof/>
                <w:webHidden/>
              </w:rPr>
              <w:instrText xml:space="preserve"> PAGEREF _Toc50407272 \h </w:instrText>
            </w:r>
            <w:r w:rsidR="008F4A13">
              <w:rPr>
                <w:noProof/>
                <w:webHidden/>
              </w:rPr>
            </w:r>
            <w:r w:rsidR="008F4A13">
              <w:rPr>
                <w:noProof/>
                <w:webHidden/>
              </w:rPr>
              <w:fldChar w:fldCharType="separate"/>
            </w:r>
            <w:r w:rsidR="00F84508">
              <w:rPr>
                <w:noProof/>
                <w:webHidden/>
              </w:rPr>
              <w:t>110</w:t>
            </w:r>
            <w:r w:rsidR="008F4A13">
              <w:rPr>
                <w:noProof/>
                <w:webHidden/>
              </w:rPr>
              <w:fldChar w:fldCharType="end"/>
            </w:r>
          </w:hyperlink>
        </w:p>
        <w:p w14:paraId="4B4FDFBE" w14:textId="4431B583" w:rsidR="008F4A13" w:rsidRDefault="00000000">
          <w:pPr>
            <w:pStyle w:val="TOC3"/>
            <w:tabs>
              <w:tab w:val="left" w:pos="1320"/>
              <w:tab w:val="right" w:leader="dot" w:pos="10070"/>
            </w:tabs>
            <w:rPr>
              <w:rFonts w:cstheme="minorBidi"/>
              <w:noProof/>
              <w:color w:val="auto"/>
            </w:rPr>
          </w:pPr>
          <w:hyperlink w:anchor="_Toc50407273" w:history="1">
            <w:r w:rsidR="008F4A13" w:rsidRPr="00C56584">
              <w:rPr>
                <w:rStyle w:val="Hyperlink"/>
                <w:noProof/>
              </w:rPr>
              <w:t>12.8.3</w:t>
            </w:r>
            <w:r w:rsidR="008F4A13">
              <w:rPr>
                <w:rFonts w:cstheme="minorBidi"/>
                <w:noProof/>
                <w:color w:val="auto"/>
              </w:rPr>
              <w:tab/>
            </w:r>
            <w:r w:rsidR="008F4A13" w:rsidRPr="00C56584">
              <w:rPr>
                <w:rStyle w:val="Hyperlink"/>
                <w:noProof/>
              </w:rPr>
              <w:t>High Volume Task</w:t>
            </w:r>
            <w:r w:rsidR="008F4A13">
              <w:rPr>
                <w:noProof/>
                <w:webHidden/>
              </w:rPr>
              <w:tab/>
            </w:r>
            <w:r w:rsidR="008F4A13">
              <w:rPr>
                <w:noProof/>
                <w:webHidden/>
              </w:rPr>
              <w:fldChar w:fldCharType="begin"/>
            </w:r>
            <w:r w:rsidR="008F4A13">
              <w:rPr>
                <w:noProof/>
                <w:webHidden/>
              </w:rPr>
              <w:instrText xml:space="preserve"> PAGEREF _Toc50407273 \h </w:instrText>
            </w:r>
            <w:r w:rsidR="008F4A13">
              <w:rPr>
                <w:noProof/>
                <w:webHidden/>
              </w:rPr>
            </w:r>
            <w:r w:rsidR="008F4A13">
              <w:rPr>
                <w:noProof/>
                <w:webHidden/>
              </w:rPr>
              <w:fldChar w:fldCharType="separate"/>
            </w:r>
            <w:r w:rsidR="00F84508">
              <w:rPr>
                <w:noProof/>
                <w:webHidden/>
              </w:rPr>
              <w:t>110</w:t>
            </w:r>
            <w:r w:rsidR="008F4A13">
              <w:rPr>
                <w:noProof/>
                <w:webHidden/>
              </w:rPr>
              <w:fldChar w:fldCharType="end"/>
            </w:r>
          </w:hyperlink>
        </w:p>
        <w:p w14:paraId="524769CB" w14:textId="12B703E9" w:rsidR="008F4A13" w:rsidRDefault="00000000">
          <w:pPr>
            <w:pStyle w:val="TOC1"/>
            <w:rPr>
              <w:rFonts w:asciiTheme="minorHAnsi" w:eastAsiaTheme="minorEastAsia" w:hAnsiTheme="minorHAnsi"/>
              <w:noProof/>
              <w:color w:val="auto"/>
            </w:rPr>
          </w:pPr>
          <w:hyperlink w:anchor="_Toc50407274" w:history="1">
            <w:r w:rsidR="008F4A13" w:rsidRPr="00C56584">
              <w:rPr>
                <w:rStyle w:val="Hyperlink"/>
                <w:noProof/>
              </w:rPr>
              <w:t>13</w:t>
            </w:r>
            <w:r w:rsidR="008F4A13">
              <w:rPr>
                <w:rFonts w:asciiTheme="minorHAnsi" w:eastAsiaTheme="minorEastAsia" w:hAnsiTheme="minorHAnsi"/>
                <w:noProof/>
                <w:color w:val="auto"/>
              </w:rPr>
              <w:tab/>
            </w:r>
            <w:r w:rsidR="008F4A13" w:rsidRPr="00C56584">
              <w:rPr>
                <w:rStyle w:val="Hyperlink"/>
                <w:noProof/>
              </w:rPr>
              <w:t>Troubleshooting</w:t>
            </w:r>
            <w:r w:rsidR="008F4A13">
              <w:rPr>
                <w:noProof/>
                <w:webHidden/>
              </w:rPr>
              <w:tab/>
            </w:r>
            <w:r w:rsidR="008F4A13">
              <w:rPr>
                <w:noProof/>
                <w:webHidden/>
              </w:rPr>
              <w:fldChar w:fldCharType="begin"/>
            </w:r>
            <w:r w:rsidR="008F4A13">
              <w:rPr>
                <w:noProof/>
                <w:webHidden/>
              </w:rPr>
              <w:instrText xml:space="preserve"> PAGEREF _Toc50407274 \h </w:instrText>
            </w:r>
            <w:r w:rsidR="008F4A13">
              <w:rPr>
                <w:noProof/>
                <w:webHidden/>
              </w:rPr>
            </w:r>
            <w:r w:rsidR="008F4A13">
              <w:rPr>
                <w:noProof/>
                <w:webHidden/>
              </w:rPr>
              <w:fldChar w:fldCharType="separate"/>
            </w:r>
            <w:r w:rsidR="00F84508">
              <w:rPr>
                <w:noProof/>
                <w:webHidden/>
              </w:rPr>
              <w:t>111</w:t>
            </w:r>
            <w:r w:rsidR="008F4A13">
              <w:rPr>
                <w:noProof/>
                <w:webHidden/>
              </w:rPr>
              <w:fldChar w:fldCharType="end"/>
            </w:r>
          </w:hyperlink>
        </w:p>
        <w:p w14:paraId="18B26E8F" w14:textId="1863FBD1" w:rsidR="008F4A13" w:rsidRDefault="00000000">
          <w:pPr>
            <w:pStyle w:val="TOC1"/>
            <w:rPr>
              <w:rFonts w:asciiTheme="minorHAnsi" w:eastAsiaTheme="minorEastAsia" w:hAnsiTheme="minorHAnsi"/>
              <w:noProof/>
              <w:color w:val="auto"/>
            </w:rPr>
          </w:pPr>
          <w:hyperlink w:anchor="_Toc50407275" w:history="1">
            <w:r w:rsidR="008F4A13" w:rsidRPr="00C56584">
              <w:rPr>
                <w:rStyle w:val="Hyperlink"/>
                <w:noProof/>
              </w:rPr>
              <w:t>14</w:t>
            </w:r>
            <w:r w:rsidR="008F4A13">
              <w:rPr>
                <w:rFonts w:asciiTheme="minorHAnsi" w:eastAsiaTheme="minorEastAsia" w:hAnsiTheme="minorHAnsi"/>
                <w:noProof/>
                <w:color w:val="auto"/>
              </w:rPr>
              <w:tab/>
            </w:r>
            <w:r w:rsidR="008F4A13" w:rsidRPr="00C56584">
              <w:rPr>
                <w:rStyle w:val="Hyperlink"/>
                <w:noProof/>
              </w:rPr>
              <w:t>FAQs</w:t>
            </w:r>
            <w:r w:rsidR="008F4A13">
              <w:rPr>
                <w:noProof/>
                <w:webHidden/>
              </w:rPr>
              <w:tab/>
            </w:r>
            <w:r w:rsidR="008F4A13">
              <w:rPr>
                <w:noProof/>
                <w:webHidden/>
              </w:rPr>
              <w:fldChar w:fldCharType="begin"/>
            </w:r>
            <w:r w:rsidR="008F4A13">
              <w:rPr>
                <w:noProof/>
                <w:webHidden/>
              </w:rPr>
              <w:instrText xml:space="preserve"> PAGEREF _Toc50407275 \h </w:instrText>
            </w:r>
            <w:r w:rsidR="008F4A13">
              <w:rPr>
                <w:noProof/>
                <w:webHidden/>
              </w:rPr>
            </w:r>
            <w:r w:rsidR="008F4A13">
              <w:rPr>
                <w:noProof/>
                <w:webHidden/>
              </w:rPr>
              <w:fldChar w:fldCharType="separate"/>
            </w:r>
            <w:r w:rsidR="00F84508">
              <w:rPr>
                <w:noProof/>
                <w:webHidden/>
              </w:rPr>
              <w:t>112</w:t>
            </w:r>
            <w:r w:rsidR="008F4A13">
              <w:rPr>
                <w:noProof/>
                <w:webHidden/>
              </w:rPr>
              <w:fldChar w:fldCharType="end"/>
            </w:r>
          </w:hyperlink>
        </w:p>
        <w:p w14:paraId="10482750" w14:textId="3FDD971F" w:rsidR="008F4A13" w:rsidRDefault="00000000">
          <w:pPr>
            <w:pStyle w:val="TOC1"/>
            <w:rPr>
              <w:rFonts w:asciiTheme="minorHAnsi" w:eastAsiaTheme="minorEastAsia" w:hAnsiTheme="minorHAnsi"/>
              <w:noProof/>
              <w:color w:val="auto"/>
            </w:rPr>
          </w:pPr>
          <w:hyperlink w:anchor="_Toc50407276" w:history="1">
            <w:r w:rsidR="008F4A13" w:rsidRPr="00C56584">
              <w:rPr>
                <w:rStyle w:val="Hyperlink"/>
                <w:noProof/>
              </w:rPr>
              <w:t>15</w:t>
            </w:r>
            <w:r w:rsidR="008F4A13">
              <w:rPr>
                <w:rFonts w:asciiTheme="minorHAnsi" w:eastAsiaTheme="minorEastAsia" w:hAnsiTheme="minorHAnsi"/>
                <w:noProof/>
                <w:color w:val="auto"/>
              </w:rPr>
              <w:tab/>
            </w:r>
            <w:r w:rsidR="008F4A13" w:rsidRPr="00C56584">
              <w:rPr>
                <w:rStyle w:val="Hyperlink"/>
                <w:noProof/>
              </w:rPr>
              <w:t>Appendix</w:t>
            </w:r>
            <w:r w:rsidR="008F4A13">
              <w:rPr>
                <w:noProof/>
                <w:webHidden/>
              </w:rPr>
              <w:tab/>
            </w:r>
            <w:r w:rsidR="008F4A13">
              <w:rPr>
                <w:noProof/>
                <w:webHidden/>
              </w:rPr>
              <w:fldChar w:fldCharType="begin"/>
            </w:r>
            <w:r w:rsidR="008F4A13">
              <w:rPr>
                <w:noProof/>
                <w:webHidden/>
              </w:rPr>
              <w:instrText xml:space="preserve"> PAGEREF _Toc50407276 \h </w:instrText>
            </w:r>
            <w:r w:rsidR="008F4A13">
              <w:rPr>
                <w:noProof/>
                <w:webHidden/>
              </w:rPr>
            </w:r>
            <w:r w:rsidR="008F4A13">
              <w:rPr>
                <w:noProof/>
                <w:webHidden/>
              </w:rPr>
              <w:fldChar w:fldCharType="separate"/>
            </w:r>
            <w:r w:rsidR="00F84508">
              <w:rPr>
                <w:noProof/>
                <w:webHidden/>
              </w:rPr>
              <w:t>115</w:t>
            </w:r>
            <w:r w:rsidR="008F4A13">
              <w:rPr>
                <w:noProof/>
                <w:webHidden/>
              </w:rPr>
              <w:fldChar w:fldCharType="end"/>
            </w:r>
          </w:hyperlink>
        </w:p>
        <w:p w14:paraId="3B18E6DA" w14:textId="71F58F82" w:rsidR="008F4A13" w:rsidRDefault="00000000">
          <w:pPr>
            <w:pStyle w:val="TOC2"/>
            <w:tabs>
              <w:tab w:val="left" w:pos="1100"/>
            </w:tabs>
            <w:rPr>
              <w:rFonts w:cstheme="minorBidi"/>
              <w:noProof/>
              <w:color w:val="auto"/>
            </w:rPr>
          </w:pPr>
          <w:hyperlink w:anchor="_Toc50407277" w:history="1">
            <w:r w:rsidR="008F4A13" w:rsidRPr="00C56584">
              <w:rPr>
                <w:rStyle w:val="Hyperlink"/>
                <w:noProof/>
              </w:rPr>
              <w:t>15.1</w:t>
            </w:r>
            <w:r w:rsidR="008F4A13">
              <w:rPr>
                <w:rFonts w:cstheme="minorBidi"/>
                <w:noProof/>
                <w:color w:val="auto"/>
              </w:rPr>
              <w:tab/>
            </w:r>
            <w:r w:rsidR="008F4A13" w:rsidRPr="00C56584">
              <w:rPr>
                <w:rStyle w:val="Hyperlink"/>
                <w:noProof/>
              </w:rPr>
              <w:t>Hangfire</w:t>
            </w:r>
            <w:r w:rsidR="008F4A13">
              <w:rPr>
                <w:noProof/>
                <w:webHidden/>
              </w:rPr>
              <w:tab/>
            </w:r>
            <w:r w:rsidR="008F4A13">
              <w:rPr>
                <w:noProof/>
                <w:webHidden/>
              </w:rPr>
              <w:fldChar w:fldCharType="begin"/>
            </w:r>
            <w:r w:rsidR="008F4A13">
              <w:rPr>
                <w:noProof/>
                <w:webHidden/>
              </w:rPr>
              <w:instrText xml:space="preserve"> PAGEREF _Toc50407277 \h </w:instrText>
            </w:r>
            <w:r w:rsidR="008F4A13">
              <w:rPr>
                <w:noProof/>
                <w:webHidden/>
              </w:rPr>
            </w:r>
            <w:r w:rsidR="008F4A13">
              <w:rPr>
                <w:noProof/>
                <w:webHidden/>
              </w:rPr>
              <w:fldChar w:fldCharType="separate"/>
            </w:r>
            <w:r w:rsidR="00F84508">
              <w:rPr>
                <w:noProof/>
                <w:webHidden/>
              </w:rPr>
              <w:t>115</w:t>
            </w:r>
            <w:r w:rsidR="008F4A13">
              <w:rPr>
                <w:noProof/>
                <w:webHidden/>
              </w:rPr>
              <w:fldChar w:fldCharType="end"/>
            </w:r>
          </w:hyperlink>
        </w:p>
        <w:p w14:paraId="455D1B47" w14:textId="3BEE5655" w:rsidR="008F4A13" w:rsidRDefault="00000000">
          <w:pPr>
            <w:pStyle w:val="TOC3"/>
            <w:tabs>
              <w:tab w:val="left" w:pos="1320"/>
              <w:tab w:val="right" w:leader="dot" w:pos="10070"/>
            </w:tabs>
            <w:rPr>
              <w:rFonts w:cstheme="minorBidi"/>
              <w:noProof/>
              <w:color w:val="auto"/>
            </w:rPr>
          </w:pPr>
          <w:hyperlink w:anchor="_Toc50407278" w:history="1">
            <w:r w:rsidR="008F4A13" w:rsidRPr="00C56584">
              <w:rPr>
                <w:rStyle w:val="Hyperlink"/>
                <w:noProof/>
              </w:rPr>
              <w:t>15.1.1</w:t>
            </w:r>
            <w:r w:rsidR="008F4A13">
              <w:rPr>
                <w:rFonts w:cstheme="minorBidi"/>
                <w:noProof/>
                <w:color w:val="auto"/>
              </w:rPr>
              <w:tab/>
            </w:r>
            <w:r w:rsidR="008F4A13" w:rsidRPr="00C56584">
              <w:rPr>
                <w:rStyle w:val="Hyperlink"/>
                <w:noProof/>
              </w:rPr>
              <w:t>Hangfire Database Size Recommendations</w:t>
            </w:r>
            <w:r w:rsidR="008F4A13">
              <w:rPr>
                <w:noProof/>
                <w:webHidden/>
              </w:rPr>
              <w:tab/>
            </w:r>
            <w:r w:rsidR="008F4A13">
              <w:rPr>
                <w:noProof/>
                <w:webHidden/>
              </w:rPr>
              <w:fldChar w:fldCharType="begin"/>
            </w:r>
            <w:r w:rsidR="008F4A13">
              <w:rPr>
                <w:noProof/>
                <w:webHidden/>
              </w:rPr>
              <w:instrText xml:space="preserve"> PAGEREF _Toc50407278 \h </w:instrText>
            </w:r>
            <w:r w:rsidR="008F4A13">
              <w:rPr>
                <w:noProof/>
                <w:webHidden/>
              </w:rPr>
            </w:r>
            <w:r w:rsidR="008F4A13">
              <w:rPr>
                <w:noProof/>
                <w:webHidden/>
              </w:rPr>
              <w:fldChar w:fldCharType="separate"/>
            </w:r>
            <w:r w:rsidR="00F84508">
              <w:rPr>
                <w:noProof/>
                <w:webHidden/>
              </w:rPr>
              <w:t>115</w:t>
            </w:r>
            <w:r w:rsidR="008F4A13">
              <w:rPr>
                <w:noProof/>
                <w:webHidden/>
              </w:rPr>
              <w:fldChar w:fldCharType="end"/>
            </w:r>
          </w:hyperlink>
        </w:p>
        <w:p w14:paraId="1FEC43B8" w14:textId="6B46804F" w:rsidR="008F4A13" w:rsidRDefault="00000000">
          <w:pPr>
            <w:pStyle w:val="TOC2"/>
            <w:tabs>
              <w:tab w:val="left" w:pos="1100"/>
            </w:tabs>
            <w:rPr>
              <w:rFonts w:cstheme="minorBidi"/>
              <w:noProof/>
              <w:color w:val="auto"/>
            </w:rPr>
          </w:pPr>
          <w:hyperlink w:anchor="_Toc50407279" w:history="1">
            <w:r w:rsidR="008F4A13" w:rsidRPr="00C56584">
              <w:rPr>
                <w:rStyle w:val="Hyperlink"/>
                <w:noProof/>
              </w:rPr>
              <w:t>15.2</w:t>
            </w:r>
            <w:r w:rsidR="008F4A13">
              <w:rPr>
                <w:rFonts w:cstheme="minorBidi"/>
                <w:noProof/>
                <w:color w:val="auto"/>
              </w:rPr>
              <w:tab/>
            </w:r>
            <w:r w:rsidR="008F4A13" w:rsidRPr="00C56584">
              <w:rPr>
                <w:rStyle w:val="Hyperlink"/>
                <w:noProof/>
              </w:rPr>
              <w:t>Concept of Service Bus</w:t>
            </w:r>
            <w:r w:rsidR="008F4A13">
              <w:rPr>
                <w:noProof/>
                <w:webHidden/>
              </w:rPr>
              <w:tab/>
            </w:r>
            <w:r w:rsidR="008F4A13">
              <w:rPr>
                <w:noProof/>
                <w:webHidden/>
              </w:rPr>
              <w:fldChar w:fldCharType="begin"/>
            </w:r>
            <w:r w:rsidR="008F4A13">
              <w:rPr>
                <w:noProof/>
                <w:webHidden/>
              </w:rPr>
              <w:instrText xml:space="preserve"> PAGEREF _Toc50407279 \h </w:instrText>
            </w:r>
            <w:r w:rsidR="008F4A13">
              <w:rPr>
                <w:noProof/>
                <w:webHidden/>
              </w:rPr>
            </w:r>
            <w:r w:rsidR="008F4A13">
              <w:rPr>
                <w:noProof/>
                <w:webHidden/>
              </w:rPr>
              <w:fldChar w:fldCharType="separate"/>
            </w:r>
            <w:r w:rsidR="00F84508">
              <w:rPr>
                <w:noProof/>
                <w:webHidden/>
              </w:rPr>
              <w:t>117</w:t>
            </w:r>
            <w:r w:rsidR="008F4A13">
              <w:rPr>
                <w:noProof/>
                <w:webHidden/>
              </w:rPr>
              <w:fldChar w:fldCharType="end"/>
            </w:r>
          </w:hyperlink>
        </w:p>
        <w:p w14:paraId="45EEA3EA" w14:textId="68697DF5" w:rsidR="008F4A13" w:rsidRDefault="00000000">
          <w:pPr>
            <w:pStyle w:val="TOC3"/>
            <w:tabs>
              <w:tab w:val="left" w:pos="1320"/>
              <w:tab w:val="right" w:leader="dot" w:pos="10070"/>
            </w:tabs>
            <w:rPr>
              <w:rFonts w:cstheme="minorBidi"/>
              <w:noProof/>
              <w:color w:val="auto"/>
            </w:rPr>
          </w:pPr>
          <w:hyperlink w:anchor="_Toc50407280" w:history="1">
            <w:r w:rsidR="008F4A13" w:rsidRPr="00C56584">
              <w:rPr>
                <w:rStyle w:val="Hyperlink"/>
                <w:noProof/>
              </w:rPr>
              <w:t>15.2.1</w:t>
            </w:r>
            <w:r w:rsidR="008F4A13">
              <w:rPr>
                <w:rFonts w:cstheme="minorBidi"/>
                <w:noProof/>
                <w:color w:val="auto"/>
              </w:rPr>
              <w:tab/>
            </w:r>
            <w:r w:rsidR="008F4A13" w:rsidRPr="00C56584">
              <w:rPr>
                <w:rStyle w:val="Hyperlink"/>
                <w:noProof/>
              </w:rPr>
              <w:t>Types of Communication</w:t>
            </w:r>
            <w:r w:rsidR="008F4A13">
              <w:rPr>
                <w:noProof/>
                <w:webHidden/>
              </w:rPr>
              <w:tab/>
            </w:r>
            <w:r w:rsidR="008F4A13">
              <w:rPr>
                <w:noProof/>
                <w:webHidden/>
              </w:rPr>
              <w:fldChar w:fldCharType="begin"/>
            </w:r>
            <w:r w:rsidR="008F4A13">
              <w:rPr>
                <w:noProof/>
                <w:webHidden/>
              </w:rPr>
              <w:instrText xml:space="preserve"> PAGEREF _Toc50407280 \h </w:instrText>
            </w:r>
            <w:r w:rsidR="008F4A13">
              <w:rPr>
                <w:noProof/>
                <w:webHidden/>
              </w:rPr>
            </w:r>
            <w:r w:rsidR="008F4A13">
              <w:rPr>
                <w:noProof/>
                <w:webHidden/>
              </w:rPr>
              <w:fldChar w:fldCharType="separate"/>
            </w:r>
            <w:r w:rsidR="00F84508">
              <w:rPr>
                <w:noProof/>
                <w:webHidden/>
              </w:rPr>
              <w:t>117</w:t>
            </w:r>
            <w:r w:rsidR="008F4A13">
              <w:rPr>
                <w:noProof/>
                <w:webHidden/>
              </w:rPr>
              <w:fldChar w:fldCharType="end"/>
            </w:r>
          </w:hyperlink>
        </w:p>
        <w:p w14:paraId="6F131914" w14:textId="7AB85673" w:rsidR="008F4A13" w:rsidRDefault="00000000">
          <w:pPr>
            <w:pStyle w:val="TOC3"/>
            <w:tabs>
              <w:tab w:val="left" w:pos="1320"/>
              <w:tab w:val="right" w:leader="dot" w:pos="10070"/>
            </w:tabs>
            <w:rPr>
              <w:rFonts w:cstheme="minorBidi"/>
              <w:noProof/>
              <w:color w:val="auto"/>
            </w:rPr>
          </w:pPr>
          <w:hyperlink w:anchor="_Toc50407281" w:history="1">
            <w:r w:rsidR="008F4A13" w:rsidRPr="00C56584">
              <w:rPr>
                <w:rStyle w:val="Hyperlink"/>
                <w:noProof/>
              </w:rPr>
              <w:t>15.2.2</w:t>
            </w:r>
            <w:r w:rsidR="008F4A13">
              <w:rPr>
                <w:rFonts w:cstheme="minorBidi"/>
                <w:noProof/>
                <w:color w:val="auto"/>
              </w:rPr>
              <w:tab/>
            </w:r>
            <w:r w:rsidR="008F4A13" w:rsidRPr="00C56584">
              <w:rPr>
                <w:rStyle w:val="Hyperlink"/>
                <w:noProof/>
              </w:rPr>
              <w:t>Azure Service Bus</w:t>
            </w:r>
            <w:r w:rsidR="008F4A13">
              <w:rPr>
                <w:noProof/>
                <w:webHidden/>
              </w:rPr>
              <w:tab/>
            </w:r>
            <w:r w:rsidR="008F4A13">
              <w:rPr>
                <w:noProof/>
                <w:webHidden/>
              </w:rPr>
              <w:fldChar w:fldCharType="begin"/>
            </w:r>
            <w:r w:rsidR="008F4A13">
              <w:rPr>
                <w:noProof/>
                <w:webHidden/>
              </w:rPr>
              <w:instrText xml:space="preserve"> PAGEREF _Toc50407281 \h </w:instrText>
            </w:r>
            <w:r w:rsidR="008F4A13">
              <w:rPr>
                <w:noProof/>
                <w:webHidden/>
              </w:rPr>
            </w:r>
            <w:r w:rsidR="008F4A13">
              <w:rPr>
                <w:noProof/>
                <w:webHidden/>
              </w:rPr>
              <w:fldChar w:fldCharType="separate"/>
            </w:r>
            <w:r w:rsidR="00F84508">
              <w:rPr>
                <w:noProof/>
                <w:webHidden/>
              </w:rPr>
              <w:t>117</w:t>
            </w:r>
            <w:r w:rsidR="008F4A13">
              <w:rPr>
                <w:noProof/>
                <w:webHidden/>
              </w:rPr>
              <w:fldChar w:fldCharType="end"/>
            </w:r>
          </w:hyperlink>
        </w:p>
        <w:p w14:paraId="4AB602A2" w14:textId="0F5CF62C" w:rsidR="008F4A13" w:rsidRDefault="00000000">
          <w:pPr>
            <w:pStyle w:val="TOC3"/>
            <w:tabs>
              <w:tab w:val="left" w:pos="1320"/>
              <w:tab w:val="right" w:leader="dot" w:pos="10070"/>
            </w:tabs>
            <w:rPr>
              <w:rFonts w:cstheme="minorBidi"/>
              <w:noProof/>
              <w:color w:val="auto"/>
            </w:rPr>
          </w:pPr>
          <w:hyperlink w:anchor="_Toc50407282" w:history="1">
            <w:r w:rsidR="008F4A13" w:rsidRPr="00C56584">
              <w:rPr>
                <w:rStyle w:val="Hyperlink"/>
                <w:noProof/>
              </w:rPr>
              <w:t>15.2.3</w:t>
            </w:r>
            <w:r w:rsidR="008F4A13">
              <w:rPr>
                <w:rFonts w:cstheme="minorBidi"/>
                <w:noProof/>
                <w:color w:val="auto"/>
              </w:rPr>
              <w:tab/>
            </w:r>
            <w:r w:rsidR="008F4A13" w:rsidRPr="00C56584">
              <w:rPr>
                <w:rStyle w:val="Hyperlink"/>
                <w:noProof/>
              </w:rPr>
              <w:t>Azure Service Bus Components</w:t>
            </w:r>
            <w:r w:rsidR="008F4A13">
              <w:rPr>
                <w:noProof/>
                <w:webHidden/>
              </w:rPr>
              <w:tab/>
            </w:r>
            <w:r w:rsidR="008F4A13">
              <w:rPr>
                <w:noProof/>
                <w:webHidden/>
              </w:rPr>
              <w:fldChar w:fldCharType="begin"/>
            </w:r>
            <w:r w:rsidR="008F4A13">
              <w:rPr>
                <w:noProof/>
                <w:webHidden/>
              </w:rPr>
              <w:instrText xml:space="preserve"> PAGEREF _Toc50407282 \h </w:instrText>
            </w:r>
            <w:r w:rsidR="008F4A13">
              <w:rPr>
                <w:noProof/>
                <w:webHidden/>
              </w:rPr>
            </w:r>
            <w:r w:rsidR="008F4A13">
              <w:rPr>
                <w:noProof/>
                <w:webHidden/>
              </w:rPr>
              <w:fldChar w:fldCharType="separate"/>
            </w:r>
            <w:r w:rsidR="00F84508">
              <w:rPr>
                <w:noProof/>
                <w:webHidden/>
              </w:rPr>
              <w:t>118</w:t>
            </w:r>
            <w:r w:rsidR="008F4A13">
              <w:rPr>
                <w:noProof/>
                <w:webHidden/>
              </w:rPr>
              <w:fldChar w:fldCharType="end"/>
            </w:r>
          </w:hyperlink>
        </w:p>
        <w:p w14:paraId="438FF01F" w14:textId="090C0EFC" w:rsidR="008F4A13" w:rsidRDefault="00000000">
          <w:pPr>
            <w:pStyle w:val="TOC3"/>
            <w:tabs>
              <w:tab w:val="left" w:pos="1320"/>
              <w:tab w:val="right" w:leader="dot" w:pos="10070"/>
            </w:tabs>
            <w:rPr>
              <w:rFonts w:cstheme="minorBidi"/>
              <w:noProof/>
              <w:color w:val="auto"/>
            </w:rPr>
          </w:pPr>
          <w:hyperlink w:anchor="_Toc50407283" w:history="1">
            <w:r w:rsidR="008F4A13" w:rsidRPr="00C56584">
              <w:rPr>
                <w:rStyle w:val="Hyperlink"/>
                <w:noProof/>
              </w:rPr>
              <w:t>15.2.4</w:t>
            </w:r>
            <w:r w:rsidR="008F4A13">
              <w:rPr>
                <w:rFonts w:cstheme="minorBidi"/>
                <w:noProof/>
                <w:color w:val="auto"/>
              </w:rPr>
              <w:tab/>
            </w:r>
            <w:r w:rsidR="008F4A13" w:rsidRPr="00C56584">
              <w:rPr>
                <w:rStyle w:val="Hyperlink"/>
                <w:noProof/>
              </w:rPr>
              <w:t>Working of Service Bus</w:t>
            </w:r>
            <w:r w:rsidR="008F4A13">
              <w:rPr>
                <w:noProof/>
                <w:webHidden/>
              </w:rPr>
              <w:tab/>
            </w:r>
            <w:r w:rsidR="008F4A13">
              <w:rPr>
                <w:noProof/>
                <w:webHidden/>
              </w:rPr>
              <w:fldChar w:fldCharType="begin"/>
            </w:r>
            <w:r w:rsidR="008F4A13">
              <w:rPr>
                <w:noProof/>
                <w:webHidden/>
              </w:rPr>
              <w:instrText xml:space="preserve"> PAGEREF _Toc50407283 \h </w:instrText>
            </w:r>
            <w:r w:rsidR="008F4A13">
              <w:rPr>
                <w:noProof/>
                <w:webHidden/>
              </w:rPr>
            </w:r>
            <w:r w:rsidR="008F4A13">
              <w:rPr>
                <w:noProof/>
                <w:webHidden/>
              </w:rPr>
              <w:fldChar w:fldCharType="separate"/>
            </w:r>
            <w:r w:rsidR="00F84508">
              <w:rPr>
                <w:noProof/>
                <w:webHidden/>
              </w:rPr>
              <w:t>119</w:t>
            </w:r>
            <w:r w:rsidR="008F4A13">
              <w:rPr>
                <w:noProof/>
                <w:webHidden/>
              </w:rPr>
              <w:fldChar w:fldCharType="end"/>
            </w:r>
          </w:hyperlink>
        </w:p>
        <w:p w14:paraId="03FBA4FD" w14:textId="6BE2BBF9" w:rsidR="008F4A13" w:rsidRDefault="00000000">
          <w:pPr>
            <w:pStyle w:val="TOC3"/>
            <w:tabs>
              <w:tab w:val="left" w:pos="1320"/>
              <w:tab w:val="right" w:leader="dot" w:pos="10070"/>
            </w:tabs>
            <w:rPr>
              <w:rFonts w:cstheme="minorBidi"/>
              <w:noProof/>
              <w:color w:val="auto"/>
            </w:rPr>
          </w:pPr>
          <w:hyperlink w:anchor="_Toc50407284" w:history="1">
            <w:r w:rsidR="008F4A13" w:rsidRPr="00C56584">
              <w:rPr>
                <w:rStyle w:val="Hyperlink"/>
                <w:noProof/>
              </w:rPr>
              <w:t>15.2.5</w:t>
            </w:r>
            <w:r w:rsidR="008F4A13">
              <w:rPr>
                <w:rFonts w:cstheme="minorBidi"/>
                <w:noProof/>
                <w:color w:val="auto"/>
              </w:rPr>
              <w:tab/>
            </w:r>
            <w:r w:rsidR="008F4A13" w:rsidRPr="00C56584">
              <w:rPr>
                <w:rStyle w:val="Hyperlink"/>
                <w:noProof/>
              </w:rPr>
              <w:t>Service Bus Explorer Tool</w:t>
            </w:r>
            <w:r w:rsidR="008F4A13">
              <w:rPr>
                <w:noProof/>
                <w:webHidden/>
              </w:rPr>
              <w:tab/>
            </w:r>
            <w:r w:rsidR="008F4A13">
              <w:rPr>
                <w:noProof/>
                <w:webHidden/>
              </w:rPr>
              <w:fldChar w:fldCharType="begin"/>
            </w:r>
            <w:r w:rsidR="008F4A13">
              <w:rPr>
                <w:noProof/>
                <w:webHidden/>
              </w:rPr>
              <w:instrText xml:space="preserve"> PAGEREF _Toc50407284 \h </w:instrText>
            </w:r>
            <w:r w:rsidR="008F4A13">
              <w:rPr>
                <w:noProof/>
                <w:webHidden/>
              </w:rPr>
            </w:r>
            <w:r w:rsidR="008F4A13">
              <w:rPr>
                <w:noProof/>
                <w:webHidden/>
              </w:rPr>
              <w:fldChar w:fldCharType="separate"/>
            </w:r>
            <w:r w:rsidR="00F84508">
              <w:rPr>
                <w:noProof/>
                <w:webHidden/>
              </w:rPr>
              <w:t>120</w:t>
            </w:r>
            <w:r w:rsidR="008F4A13">
              <w:rPr>
                <w:noProof/>
                <w:webHidden/>
              </w:rPr>
              <w:fldChar w:fldCharType="end"/>
            </w:r>
          </w:hyperlink>
        </w:p>
        <w:p w14:paraId="67F53B93" w14:textId="0DEEBB5C" w:rsidR="008F4A13" w:rsidRDefault="00000000">
          <w:pPr>
            <w:pStyle w:val="TOC2"/>
            <w:tabs>
              <w:tab w:val="left" w:pos="1100"/>
            </w:tabs>
            <w:rPr>
              <w:rFonts w:cstheme="minorBidi"/>
              <w:noProof/>
              <w:color w:val="auto"/>
            </w:rPr>
          </w:pPr>
          <w:hyperlink w:anchor="_Toc50407285" w:history="1">
            <w:r w:rsidR="008F4A13" w:rsidRPr="00C56584">
              <w:rPr>
                <w:rStyle w:val="Hyperlink"/>
                <w:noProof/>
              </w:rPr>
              <w:t>15.3</w:t>
            </w:r>
            <w:r w:rsidR="008F4A13">
              <w:rPr>
                <w:rFonts w:cstheme="minorBidi"/>
                <w:noProof/>
                <w:color w:val="auto"/>
              </w:rPr>
              <w:tab/>
            </w:r>
            <w:r w:rsidR="008F4A13" w:rsidRPr="00C56584">
              <w:rPr>
                <w:rStyle w:val="Hyperlink"/>
                <w:noProof/>
              </w:rPr>
              <w:t>Kibana</w:t>
            </w:r>
            <w:r w:rsidR="008F4A13">
              <w:rPr>
                <w:noProof/>
                <w:webHidden/>
              </w:rPr>
              <w:tab/>
            </w:r>
            <w:r w:rsidR="008F4A13">
              <w:rPr>
                <w:noProof/>
                <w:webHidden/>
              </w:rPr>
              <w:fldChar w:fldCharType="begin"/>
            </w:r>
            <w:r w:rsidR="008F4A13">
              <w:rPr>
                <w:noProof/>
                <w:webHidden/>
              </w:rPr>
              <w:instrText xml:space="preserve"> PAGEREF _Toc50407285 \h </w:instrText>
            </w:r>
            <w:r w:rsidR="008F4A13">
              <w:rPr>
                <w:noProof/>
                <w:webHidden/>
              </w:rPr>
            </w:r>
            <w:r w:rsidR="008F4A13">
              <w:rPr>
                <w:noProof/>
                <w:webHidden/>
              </w:rPr>
              <w:fldChar w:fldCharType="separate"/>
            </w:r>
            <w:r w:rsidR="00F84508">
              <w:rPr>
                <w:noProof/>
                <w:webHidden/>
              </w:rPr>
              <w:t>126</w:t>
            </w:r>
            <w:r w:rsidR="008F4A13">
              <w:rPr>
                <w:noProof/>
                <w:webHidden/>
              </w:rPr>
              <w:fldChar w:fldCharType="end"/>
            </w:r>
          </w:hyperlink>
        </w:p>
        <w:p w14:paraId="45FB630C" w14:textId="160CBB5F" w:rsidR="008F4A13" w:rsidRDefault="00000000">
          <w:pPr>
            <w:pStyle w:val="TOC2"/>
            <w:tabs>
              <w:tab w:val="left" w:pos="1100"/>
            </w:tabs>
            <w:rPr>
              <w:rFonts w:cstheme="minorBidi"/>
              <w:noProof/>
              <w:color w:val="auto"/>
            </w:rPr>
          </w:pPr>
          <w:hyperlink w:anchor="_Toc50407286" w:history="1">
            <w:r w:rsidR="008F4A13" w:rsidRPr="00C56584">
              <w:rPr>
                <w:rStyle w:val="Hyperlink"/>
                <w:noProof/>
              </w:rPr>
              <w:t>15.4</w:t>
            </w:r>
            <w:r w:rsidR="008F4A13">
              <w:rPr>
                <w:rFonts w:cstheme="minorBidi"/>
                <w:noProof/>
                <w:color w:val="auto"/>
              </w:rPr>
              <w:tab/>
            </w:r>
            <w:r w:rsidR="008F4A13" w:rsidRPr="00C56584">
              <w:rPr>
                <w:rStyle w:val="Hyperlink"/>
                <w:noProof/>
              </w:rPr>
              <w:t>Sample Postman Request for Sending Messages on Service Bus Topic</w:t>
            </w:r>
            <w:r w:rsidR="008F4A13">
              <w:rPr>
                <w:noProof/>
                <w:webHidden/>
              </w:rPr>
              <w:tab/>
            </w:r>
            <w:r w:rsidR="008F4A13">
              <w:rPr>
                <w:noProof/>
                <w:webHidden/>
              </w:rPr>
              <w:fldChar w:fldCharType="begin"/>
            </w:r>
            <w:r w:rsidR="008F4A13">
              <w:rPr>
                <w:noProof/>
                <w:webHidden/>
              </w:rPr>
              <w:instrText xml:space="preserve"> PAGEREF _Toc50407286 \h </w:instrText>
            </w:r>
            <w:r w:rsidR="008F4A13">
              <w:rPr>
                <w:noProof/>
                <w:webHidden/>
              </w:rPr>
            </w:r>
            <w:r w:rsidR="008F4A13">
              <w:rPr>
                <w:noProof/>
                <w:webHidden/>
              </w:rPr>
              <w:fldChar w:fldCharType="separate"/>
            </w:r>
            <w:r w:rsidR="00F84508">
              <w:rPr>
                <w:noProof/>
                <w:webHidden/>
              </w:rPr>
              <w:t>128</w:t>
            </w:r>
            <w:r w:rsidR="008F4A13">
              <w:rPr>
                <w:noProof/>
                <w:webHidden/>
              </w:rPr>
              <w:fldChar w:fldCharType="end"/>
            </w:r>
          </w:hyperlink>
        </w:p>
        <w:p w14:paraId="5813ABBC" w14:textId="2DDCA916" w:rsidR="008F4A13" w:rsidRDefault="00000000">
          <w:pPr>
            <w:pStyle w:val="TOC3"/>
            <w:tabs>
              <w:tab w:val="left" w:pos="1320"/>
              <w:tab w:val="right" w:leader="dot" w:pos="10070"/>
            </w:tabs>
            <w:rPr>
              <w:rFonts w:cstheme="minorBidi"/>
              <w:noProof/>
              <w:color w:val="auto"/>
            </w:rPr>
          </w:pPr>
          <w:hyperlink w:anchor="_Toc50407287" w:history="1">
            <w:r w:rsidR="008F4A13" w:rsidRPr="00C56584">
              <w:rPr>
                <w:rStyle w:val="Hyperlink"/>
                <w:noProof/>
              </w:rPr>
              <w:t>15.4.1</w:t>
            </w:r>
            <w:r w:rsidR="008F4A13">
              <w:rPr>
                <w:rFonts w:cstheme="minorBidi"/>
                <w:noProof/>
                <w:color w:val="auto"/>
              </w:rPr>
              <w:tab/>
            </w:r>
            <w:r w:rsidR="008F4A13" w:rsidRPr="00C56584">
              <w:rPr>
                <w:rStyle w:val="Hyperlink"/>
                <w:noProof/>
              </w:rPr>
              <w:t>Overview of Postman Tool</w:t>
            </w:r>
            <w:r w:rsidR="008F4A13">
              <w:rPr>
                <w:noProof/>
                <w:webHidden/>
              </w:rPr>
              <w:tab/>
            </w:r>
            <w:r w:rsidR="008F4A13">
              <w:rPr>
                <w:noProof/>
                <w:webHidden/>
              </w:rPr>
              <w:fldChar w:fldCharType="begin"/>
            </w:r>
            <w:r w:rsidR="008F4A13">
              <w:rPr>
                <w:noProof/>
                <w:webHidden/>
              </w:rPr>
              <w:instrText xml:space="preserve"> PAGEREF _Toc50407287 \h </w:instrText>
            </w:r>
            <w:r w:rsidR="008F4A13">
              <w:rPr>
                <w:noProof/>
                <w:webHidden/>
              </w:rPr>
            </w:r>
            <w:r w:rsidR="008F4A13">
              <w:rPr>
                <w:noProof/>
                <w:webHidden/>
              </w:rPr>
              <w:fldChar w:fldCharType="separate"/>
            </w:r>
            <w:r w:rsidR="00F84508">
              <w:rPr>
                <w:noProof/>
                <w:webHidden/>
              </w:rPr>
              <w:t>128</w:t>
            </w:r>
            <w:r w:rsidR="008F4A13">
              <w:rPr>
                <w:noProof/>
                <w:webHidden/>
              </w:rPr>
              <w:fldChar w:fldCharType="end"/>
            </w:r>
          </w:hyperlink>
        </w:p>
        <w:p w14:paraId="05B0261D" w14:textId="53101E48" w:rsidR="008F4A13" w:rsidRDefault="00000000">
          <w:pPr>
            <w:pStyle w:val="TOC3"/>
            <w:tabs>
              <w:tab w:val="left" w:pos="1320"/>
              <w:tab w:val="right" w:leader="dot" w:pos="10070"/>
            </w:tabs>
            <w:rPr>
              <w:rFonts w:cstheme="minorBidi"/>
              <w:noProof/>
              <w:color w:val="auto"/>
            </w:rPr>
          </w:pPr>
          <w:hyperlink w:anchor="_Toc50407288" w:history="1">
            <w:r w:rsidR="008F4A13" w:rsidRPr="00C56584">
              <w:rPr>
                <w:rStyle w:val="Hyperlink"/>
                <w:noProof/>
              </w:rPr>
              <w:t>15.4.2</w:t>
            </w:r>
            <w:r w:rsidR="008F4A13">
              <w:rPr>
                <w:rFonts w:cstheme="minorBidi"/>
                <w:noProof/>
                <w:color w:val="auto"/>
              </w:rPr>
              <w:tab/>
            </w:r>
            <w:r w:rsidR="008F4A13" w:rsidRPr="00C56584">
              <w:rPr>
                <w:rStyle w:val="Hyperlink"/>
                <w:noProof/>
              </w:rPr>
              <w:t>Setting up Postman Tool</w:t>
            </w:r>
            <w:r w:rsidR="008F4A13">
              <w:rPr>
                <w:noProof/>
                <w:webHidden/>
              </w:rPr>
              <w:tab/>
            </w:r>
            <w:r w:rsidR="008F4A13">
              <w:rPr>
                <w:noProof/>
                <w:webHidden/>
              </w:rPr>
              <w:fldChar w:fldCharType="begin"/>
            </w:r>
            <w:r w:rsidR="008F4A13">
              <w:rPr>
                <w:noProof/>
                <w:webHidden/>
              </w:rPr>
              <w:instrText xml:space="preserve"> PAGEREF _Toc50407288 \h </w:instrText>
            </w:r>
            <w:r w:rsidR="008F4A13">
              <w:rPr>
                <w:noProof/>
                <w:webHidden/>
              </w:rPr>
            </w:r>
            <w:r w:rsidR="008F4A13">
              <w:rPr>
                <w:noProof/>
                <w:webHidden/>
              </w:rPr>
              <w:fldChar w:fldCharType="separate"/>
            </w:r>
            <w:r w:rsidR="00F84508">
              <w:rPr>
                <w:noProof/>
                <w:webHidden/>
              </w:rPr>
              <w:t>129</w:t>
            </w:r>
            <w:r w:rsidR="008F4A13">
              <w:rPr>
                <w:noProof/>
                <w:webHidden/>
              </w:rPr>
              <w:fldChar w:fldCharType="end"/>
            </w:r>
          </w:hyperlink>
        </w:p>
        <w:p w14:paraId="51B2DFB4" w14:textId="76BB86E8" w:rsidR="008F4A13" w:rsidRDefault="00000000">
          <w:pPr>
            <w:pStyle w:val="TOC2"/>
            <w:tabs>
              <w:tab w:val="left" w:pos="1100"/>
            </w:tabs>
            <w:rPr>
              <w:rFonts w:cstheme="minorBidi"/>
              <w:noProof/>
              <w:color w:val="auto"/>
            </w:rPr>
          </w:pPr>
          <w:hyperlink w:anchor="_Toc50407289" w:history="1">
            <w:r w:rsidR="008F4A13" w:rsidRPr="00C56584">
              <w:rPr>
                <w:rStyle w:val="Hyperlink"/>
                <w:noProof/>
              </w:rPr>
              <w:t>15.5</w:t>
            </w:r>
            <w:r w:rsidR="008F4A13">
              <w:rPr>
                <w:rFonts w:cstheme="minorBidi"/>
                <w:noProof/>
                <w:color w:val="auto"/>
              </w:rPr>
              <w:tab/>
            </w:r>
            <w:r w:rsidR="008F4A13" w:rsidRPr="00C56584">
              <w:rPr>
                <w:rStyle w:val="Hyperlink"/>
                <w:noProof/>
              </w:rPr>
              <w:t>Azure Storage Explorer for Custom Key Updates</w:t>
            </w:r>
            <w:r w:rsidR="008F4A13">
              <w:rPr>
                <w:noProof/>
                <w:webHidden/>
              </w:rPr>
              <w:tab/>
            </w:r>
            <w:r w:rsidR="008F4A13">
              <w:rPr>
                <w:noProof/>
                <w:webHidden/>
              </w:rPr>
              <w:fldChar w:fldCharType="begin"/>
            </w:r>
            <w:r w:rsidR="008F4A13">
              <w:rPr>
                <w:noProof/>
                <w:webHidden/>
              </w:rPr>
              <w:instrText xml:space="preserve"> PAGEREF _Toc50407289 \h </w:instrText>
            </w:r>
            <w:r w:rsidR="008F4A13">
              <w:rPr>
                <w:noProof/>
                <w:webHidden/>
              </w:rPr>
            </w:r>
            <w:r w:rsidR="008F4A13">
              <w:rPr>
                <w:noProof/>
                <w:webHidden/>
              </w:rPr>
              <w:fldChar w:fldCharType="separate"/>
            </w:r>
            <w:r w:rsidR="00F84508">
              <w:rPr>
                <w:noProof/>
                <w:webHidden/>
              </w:rPr>
              <w:t>130</w:t>
            </w:r>
            <w:r w:rsidR="008F4A13">
              <w:rPr>
                <w:noProof/>
                <w:webHidden/>
              </w:rPr>
              <w:fldChar w:fldCharType="end"/>
            </w:r>
          </w:hyperlink>
        </w:p>
        <w:p w14:paraId="563CECEF" w14:textId="3485B5C8" w:rsidR="008F4A13" w:rsidRDefault="00000000">
          <w:pPr>
            <w:pStyle w:val="TOC3"/>
            <w:tabs>
              <w:tab w:val="left" w:pos="1320"/>
              <w:tab w:val="right" w:leader="dot" w:pos="10070"/>
            </w:tabs>
            <w:rPr>
              <w:rFonts w:cstheme="minorBidi"/>
              <w:noProof/>
              <w:color w:val="auto"/>
            </w:rPr>
          </w:pPr>
          <w:hyperlink w:anchor="_Toc50407290" w:history="1">
            <w:r w:rsidR="008F4A13" w:rsidRPr="00C56584">
              <w:rPr>
                <w:rStyle w:val="Hyperlink"/>
                <w:noProof/>
              </w:rPr>
              <w:t>15.5.1</w:t>
            </w:r>
            <w:r w:rsidR="008F4A13">
              <w:rPr>
                <w:rFonts w:cstheme="minorBidi"/>
                <w:noProof/>
                <w:color w:val="auto"/>
              </w:rPr>
              <w:tab/>
            </w:r>
            <w:r w:rsidR="008F4A13" w:rsidRPr="00C56584">
              <w:rPr>
                <w:rStyle w:val="Hyperlink"/>
                <w:noProof/>
              </w:rPr>
              <w:t>Overview</w:t>
            </w:r>
            <w:r w:rsidR="008F4A13">
              <w:rPr>
                <w:noProof/>
                <w:webHidden/>
              </w:rPr>
              <w:tab/>
            </w:r>
            <w:r w:rsidR="008F4A13">
              <w:rPr>
                <w:noProof/>
                <w:webHidden/>
              </w:rPr>
              <w:fldChar w:fldCharType="begin"/>
            </w:r>
            <w:r w:rsidR="008F4A13">
              <w:rPr>
                <w:noProof/>
                <w:webHidden/>
              </w:rPr>
              <w:instrText xml:space="preserve"> PAGEREF _Toc50407290 \h </w:instrText>
            </w:r>
            <w:r w:rsidR="008F4A13">
              <w:rPr>
                <w:noProof/>
                <w:webHidden/>
              </w:rPr>
            </w:r>
            <w:r w:rsidR="008F4A13">
              <w:rPr>
                <w:noProof/>
                <w:webHidden/>
              </w:rPr>
              <w:fldChar w:fldCharType="separate"/>
            </w:r>
            <w:r w:rsidR="00F84508">
              <w:rPr>
                <w:noProof/>
                <w:webHidden/>
              </w:rPr>
              <w:t>130</w:t>
            </w:r>
            <w:r w:rsidR="008F4A13">
              <w:rPr>
                <w:noProof/>
                <w:webHidden/>
              </w:rPr>
              <w:fldChar w:fldCharType="end"/>
            </w:r>
          </w:hyperlink>
        </w:p>
        <w:p w14:paraId="7A5A5FEB" w14:textId="52D827EC" w:rsidR="008F4A13" w:rsidRDefault="00000000">
          <w:pPr>
            <w:pStyle w:val="TOC3"/>
            <w:tabs>
              <w:tab w:val="left" w:pos="1320"/>
              <w:tab w:val="right" w:leader="dot" w:pos="10070"/>
            </w:tabs>
            <w:rPr>
              <w:rFonts w:cstheme="minorBidi"/>
              <w:noProof/>
              <w:color w:val="auto"/>
            </w:rPr>
          </w:pPr>
          <w:hyperlink w:anchor="_Toc50407291" w:history="1">
            <w:r w:rsidR="008F4A13" w:rsidRPr="00C56584">
              <w:rPr>
                <w:rStyle w:val="Hyperlink"/>
                <w:noProof/>
              </w:rPr>
              <w:t>15.5.2</w:t>
            </w:r>
            <w:r w:rsidR="008F4A13">
              <w:rPr>
                <w:rFonts w:cstheme="minorBidi"/>
                <w:noProof/>
                <w:color w:val="auto"/>
              </w:rPr>
              <w:tab/>
            </w:r>
            <w:r w:rsidR="008F4A13" w:rsidRPr="00C56584">
              <w:rPr>
                <w:rStyle w:val="Hyperlink"/>
                <w:noProof/>
              </w:rPr>
              <w:t>Setting Up Azure Storage Explorer</w:t>
            </w:r>
            <w:r w:rsidR="008F4A13">
              <w:rPr>
                <w:noProof/>
                <w:webHidden/>
              </w:rPr>
              <w:tab/>
            </w:r>
            <w:r w:rsidR="008F4A13">
              <w:rPr>
                <w:noProof/>
                <w:webHidden/>
              </w:rPr>
              <w:fldChar w:fldCharType="begin"/>
            </w:r>
            <w:r w:rsidR="008F4A13">
              <w:rPr>
                <w:noProof/>
                <w:webHidden/>
              </w:rPr>
              <w:instrText xml:space="preserve"> PAGEREF _Toc50407291 \h </w:instrText>
            </w:r>
            <w:r w:rsidR="008F4A13">
              <w:rPr>
                <w:noProof/>
                <w:webHidden/>
              </w:rPr>
            </w:r>
            <w:r w:rsidR="008F4A13">
              <w:rPr>
                <w:noProof/>
                <w:webHidden/>
              </w:rPr>
              <w:fldChar w:fldCharType="separate"/>
            </w:r>
            <w:r w:rsidR="00F84508">
              <w:rPr>
                <w:noProof/>
                <w:webHidden/>
              </w:rPr>
              <w:t>131</w:t>
            </w:r>
            <w:r w:rsidR="008F4A13">
              <w:rPr>
                <w:noProof/>
                <w:webHidden/>
              </w:rPr>
              <w:fldChar w:fldCharType="end"/>
            </w:r>
          </w:hyperlink>
        </w:p>
        <w:p w14:paraId="781EA511" w14:textId="5CBA19ED" w:rsidR="008F4A13" w:rsidRDefault="00000000">
          <w:pPr>
            <w:pStyle w:val="TOC3"/>
            <w:tabs>
              <w:tab w:val="left" w:pos="1320"/>
              <w:tab w:val="right" w:leader="dot" w:pos="10070"/>
            </w:tabs>
            <w:rPr>
              <w:rFonts w:cstheme="minorBidi"/>
              <w:noProof/>
              <w:color w:val="auto"/>
            </w:rPr>
          </w:pPr>
          <w:hyperlink w:anchor="_Toc50407292" w:history="1">
            <w:r w:rsidR="008F4A13" w:rsidRPr="00C56584">
              <w:rPr>
                <w:rStyle w:val="Hyperlink"/>
                <w:noProof/>
              </w:rPr>
              <w:t>15.5.3</w:t>
            </w:r>
            <w:r w:rsidR="008F4A13">
              <w:rPr>
                <w:rFonts w:cstheme="minorBidi"/>
                <w:noProof/>
                <w:color w:val="auto"/>
              </w:rPr>
              <w:tab/>
            </w:r>
            <w:r w:rsidR="008F4A13" w:rsidRPr="00C56584">
              <w:rPr>
                <w:rStyle w:val="Hyperlink"/>
                <w:noProof/>
              </w:rPr>
              <w:t>Azure Key Vault</w:t>
            </w:r>
            <w:r w:rsidR="008F4A13">
              <w:rPr>
                <w:noProof/>
                <w:webHidden/>
              </w:rPr>
              <w:tab/>
            </w:r>
            <w:r w:rsidR="008F4A13">
              <w:rPr>
                <w:noProof/>
                <w:webHidden/>
              </w:rPr>
              <w:fldChar w:fldCharType="begin"/>
            </w:r>
            <w:r w:rsidR="008F4A13">
              <w:rPr>
                <w:noProof/>
                <w:webHidden/>
              </w:rPr>
              <w:instrText xml:space="preserve"> PAGEREF _Toc50407292 \h </w:instrText>
            </w:r>
            <w:r w:rsidR="008F4A13">
              <w:rPr>
                <w:noProof/>
                <w:webHidden/>
              </w:rPr>
            </w:r>
            <w:r w:rsidR="008F4A13">
              <w:rPr>
                <w:noProof/>
                <w:webHidden/>
              </w:rPr>
              <w:fldChar w:fldCharType="separate"/>
            </w:r>
            <w:r w:rsidR="00F84508">
              <w:rPr>
                <w:noProof/>
                <w:webHidden/>
              </w:rPr>
              <w:t>134</w:t>
            </w:r>
            <w:r w:rsidR="008F4A13">
              <w:rPr>
                <w:noProof/>
                <w:webHidden/>
              </w:rPr>
              <w:fldChar w:fldCharType="end"/>
            </w:r>
          </w:hyperlink>
        </w:p>
        <w:p w14:paraId="4AAF7031" w14:textId="070E65BA" w:rsidR="008F4A13" w:rsidRDefault="00000000">
          <w:pPr>
            <w:pStyle w:val="TOC2"/>
            <w:tabs>
              <w:tab w:val="left" w:pos="1100"/>
            </w:tabs>
            <w:rPr>
              <w:rFonts w:cstheme="minorBidi"/>
              <w:noProof/>
              <w:color w:val="auto"/>
            </w:rPr>
          </w:pPr>
          <w:hyperlink w:anchor="_Toc50407293" w:history="1">
            <w:r w:rsidR="008F4A13" w:rsidRPr="00C56584">
              <w:rPr>
                <w:rStyle w:val="Hyperlink"/>
                <w:noProof/>
              </w:rPr>
              <w:t>15.6</w:t>
            </w:r>
            <w:r w:rsidR="008F4A13">
              <w:rPr>
                <w:rFonts w:cstheme="minorBidi"/>
                <w:noProof/>
                <w:color w:val="auto"/>
              </w:rPr>
              <w:tab/>
            </w:r>
            <w:r w:rsidR="008F4A13" w:rsidRPr="00C56584">
              <w:rPr>
                <w:rStyle w:val="Hyperlink"/>
                <w:noProof/>
              </w:rPr>
              <w:t>Encryption Utility</w:t>
            </w:r>
            <w:r w:rsidR="008F4A13">
              <w:rPr>
                <w:noProof/>
                <w:webHidden/>
              </w:rPr>
              <w:tab/>
            </w:r>
            <w:r w:rsidR="008F4A13">
              <w:rPr>
                <w:noProof/>
                <w:webHidden/>
              </w:rPr>
              <w:fldChar w:fldCharType="begin"/>
            </w:r>
            <w:r w:rsidR="008F4A13">
              <w:rPr>
                <w:noProof/>
                <w:webHidden/>
              </w:rPr>
              <w:instrText xml:space="preserve"> PAGEREF _Toc50407293 \h </w:instrText>
            </w:r>
            <w:r w:rsidR="008F4A13">
              <w:rPr>
                <w:noProof/>
                <w:webHidden/>
              </w:rPr>
            </w:r>
            <w:r w:rsidR="008F4A13">
              <w:rPr>
                <w:noProof/>
                <w:webHidden/>
              </w:rPr>
              <w:fldChar w:fldCharType="separate"/>
            </w:r>
            <w:r w:rsidR="00F84508">
              <w:rPr>
                <w:noProof/>
                <w:webHidden/>
              </w:rPr>
              <w:t>135</w:t>
            </w:r>
            <w:r w:rsidR="008F4A13">
              <w:rPr>
                <w:noProof/>
                <w:webHidden/>
              </w:rPr>
              <w:fldChar w:fldCharType="end"/>
            </w:r>
          </w:hyperlink>
        </w:p>
        <w:p w14:paraId="476FDABF" w14:textId="0759510F" w:rsidR="008F4A13" w:rsidRDefault="00000000">
          <w:pPr>
            <w:pStyle w:val="TOC3"/>
            <w:tabs>
              <w:tab w:val="left" w:pos="1320"/>
              <w:tab w:val="right" w:leader="dot" w:pos="10070"/>
            </w:tabs>
            <w:rPr>
              <w:rFonts w:cstheme="minorBidi"/>
              <w:noProof/>
              <w:color w:val="auto"/>
            </w:rPr>
          </w:pPr>
          <w:hyperlink w:anchor="_Toc50407294" w:history="1">
            <w:r w:rsidR="008F4A13" w:rsidRPr="00C56584">
              <w:rPr>
                <w:rStyle w:val="Hyperlink"/>
                <w:noProof/>
              </w:rPr>
              <w:t>15.6.1</w:t>
            </w:r>
            <w:r w:rsidR="008F4A13">
              <w:rPr>
                <w:rFonts w:cstheme="minorBidi"/>
                <w:noProof/>
                <w:color w:val="auto"/>
              </w:rPr>
              <w:tab/>
            </w:r>
            <w:r w:rsidR="008F4A13" w:rsidRPr="00C56584">
              <w:rPr>
                <w:rStyle w:val="Hyperlink"/>
                <w:noProof/>
              </w:rPr>
              <w:t>Encryption Utility Location in TFS</w:t>
            </w:r>
            <w:r w:rsidR="008F4A13">
              <w:rPr>
                <w:noProof/>
                <w:webHidden/>
              </w:rPr>
              <w:tab/>
            </w:r>
            <w:r w:rsidR="008F4A13">
              <w:rPr>
                <w:noProof/>
                <w:webHidden/>
              </w:rPr>
              <w:fldChar w:fldCharType="begin"/>
            </w:r>
            <w:r w:rsidR="008F4A13">
              <w:rPr>
                <w:noProof/>
                <w:webHidden/>
              </w:rPr>
              <w:instrText xml:space="preserve"> PAGEREF _Toc50407294 \h </w:instrText>
            </w:r>
            <w:r w:rsidR="008F4A13">
              <w:rPr>
                <w:noProof/>
                <w:webHidden/>
              </w:rPr>
            </w:r>
            <w:r w:rsidR="008F4A13">
              <w:rPr>
                <w:noProof/>
                <w:webHidden/>
              </w:rPr>
              <w:fldChar w:fldCharType="separate"/>
            </w:r>
            <w:r w:rsidR="00F84508">
              <w:rPr>
                <w:noProof/>
                <w:webHidden/>
              </w:rPr>
              <w:t>135</w:t>
            </w:r>
            <w:r w:rsidR="008F4A13">
              <w:rPr>
                <w:noProof/>
                <w:webHidden/>
              </w:rPr>
              <w:fldChar w:fldCharType="end"/>
            </w:r>
          </w:hyperlink>
        </w:p>
        <w:p w14:paraId="2927AE26" w14:textId="4A24D38A" w:rsidR="008F4A13" w:rsidRDefault="00000000">
          <w:pPr>
            <w:pStyle w:val="TOC3"/>
            <w:tabs>
              <w:tab w:val="left" w:pos="1320"/>
              <w:tab w:val="right" w:leader="dot" w:pos="10070"/>
            </w:tabs>
            <w:rPr>
              <w:rFonts w:cstheme="minorBidi"/>
              <w:noProof/>
              <w:color w:val="auto"/>
            </w:rPr>
          </w:pPr>
          <w:hyperlink w:anchor="_Toc50407295" w:history="1">
            <w:r w:rsidR="008F4A13" w:rsidRPr="00C56584">
              <w:rPr>
                <w:rStyle w:val="Hyperlink"/>
                <w:noProof/>
              </w:rPr>
              <w:t>15.6.2</w:t>
            </w:r>
            <w:r w:rsidR="008F4A13">
              <w:rPr>
                <w:rFonts w:cstheme="minorBidi"/>
                <w:noProof/>
                <w:color w:val="auto"/>
              </w:rPr>
              <w:tab/>
            </w:r>
            <w:r w:rsidR="008F4A13" w:rsidRPr="00C56584">
              <w:rPr>
                <w:rStyle w:val="Hyperlink"/>
                <w:noProof/>
              </w:rPr>
              <w:t>Certificate Location in TFS</w:t>
            </w:r>
            <w:r w:rsidR="008F4A13">
              <w:rPr>
                <w:noProof/>
                <w:webHidden/>
              </w:rPr>
              <w:tab/>
            </w:r>
            <w:r w:rsidR="008F4A13">
              <w:rPr>
                <w:noProof/>
                <w:webHidden/>
              </w:rPr>
              <w:fldChar w:fldCharType="begin"/>
            </w:r>
            <w:r w:rsidR="008F4A13">
              <w:rPr>
                <w:noProof/>
                <w:webHidden/>
              </w:rPr>
              <w:instrText xml:space="preserve"> PAGEREF _Toc50407295 \h </w:instrText>
            </w:r>
            <w:r w:rsidR="008F4A13">
              <w:rPr>
                <w:noProof/>
                <w:webHidden/>
              </w:rPr>
            </w:r>
            <w:r w:rsidR="008F4A13">
              <w:rPr>
                <w:noProof/>
                <w:webHidden/>
              </w:rPr>
              <w:fldChar w:fldCharType="separate"/>
            </w:r>
            <w:r w:rsidR="00F84508">
              <w:rPr>
                <w:noProof/>
                <w:webHidden/>
              </w:rPr>
              <w:t>136</w:t>
            </w:r>
            <w:r w:rsidR="008F4A13">
              <w:rPr>
                <w:noProof/>
                <w:webHidden/>
              </w:rPr>
              <w:fldChar w:fldCharType="end"/>
            </w:r>
          </w:hyperlink>
        </w:p>
        <w:p w14:paraId="7250BCB2" w14:textId="45656942" w:rsidR="008F4A13" w:rsidRDefault="00000000">
          <w:pPr>
            <w:pStyle w:val="TOC3"/>
            <w:tabs>
              <w:tab w:val="left" w:pos="1320"/>
              <w:tab w:val="right" w:leader="dot" w:pos="10070"/>
            </w:tabs>
            <w:rPr>
              <w:rFonts w:cstheme="minorBidi"/>
              <w:noProof/>
              <w:color w:val="auto"/>
            </w:rPr>
          </w:pPr>
          <w:hyperlink w:anchor="_Toc50407296" w:history="1">
            <w:r w:rsidR="008F4A13" w:rsidRPr="00C56584">
              <w:rPr>
                <w:rStyle w:val="Hyperlink"/>
                <w:noProof/>
              </w:rPr>
              <w:t>15.6.3</w:t>
            </w:r>
            <w:r w:rsidR="008F4A13">
              <w:rPr>
                <w:rFonts w:cstheme="minorBidi"/>
                <w:noProof/>
                <w:color w:val="auto"/>
              </w:rPr>
              <w:tab/>
            </w:r>
            <w:r w:rsidR="008F4A13" w:rsidRPr="00C56584">
              <w:rPr>
                <w:rStyle w:val="Hyperlink"/>
                <w:noProof/>
              </w:rPr>
              <w:t>Using the Encryption Utility</w:t>
            </w:r>
            <w:r w:rsidR="008F4A13">
              <w:rPr>
                <w:noProof/>
                <w:webHidden/>
              </w:rPr>
              <w:tab/>
            </w:r>
            <w:r w:rsidR="008F4A13">
              <w:rPr>
                <w:noProof/>
                <w:webHidden/>
              </w:rPr>
              <w:fldChar w:fldCharType="begin"/>
            </w:r>
            <w:r w:rsidR="008F4A13">
              <w:rPr>
                <w:noProof/>
                <w:webHidden/>
              </w:rPr>
              <w:instrText xml:space="preserve"> PAGEREF _Toc50407296 \h </w:instrText>
            </w:r>
            <w:r w:rsidR="008F4A13">
              <w:rPr>
                <w:noProof/>
                <w:webHidden/>
              </w:rPr>
            </w:r>
            <w:r w:rsidR="008F4A13">
              <w:rPr>
                <w:noProof/>
                <w:webHidden/>
              </w:rPr>
              <w:fldChar w:fldCharType="separate"/>
            </w:r>
            <w:r w:rsidR="00F84508">
              <w:rPr>
                <w:noProof/>
                <w:webHidden/>
              </w:rPr>
              <w:t>137</w:t>
            </w:r>
            <w:r w:rsidR="008F4A13">
              <w:rPr>
                <w:noProof/>
                <w:webHidden/>
              </w:rPr>
              <w:fldChar w:fldCharType="end"/>
            </w:r>
          </w:hyperlink>
        </w:p>
        <w:p w14:paraId="1E63F127" w14:textId="0287CCCA" w:rsidR="008F4A13" w:rsidRDefault="00000000">
          <w:pPr>
            <w:pStyle w:val="TOC2"/>
            <w:tabs>
              <w:tab w:val="left" w:pos="1100"/>
            </w:tabs>
            <w:rPr>
              <w:rFonts w:cstheme="minorBidi"/>
              <w:noProof/>
              <w:color w:val="auto"/>
            </w:rPr>
          </w:pPr>
          <w:hyperlink w:anchor="_Toc50407297" w:history="1">
            <w:r w:rsidR="008F4A13" w:rsidRPr="00C56584">
              <w:rPr>
                <w:rStyle w:val="Hyperlink"/>
                <w:noProof/>
              </w:rPr>
              <w:t>15.7</w:t>
            </w:r>
            <w:r w:rsidR="008F4A13">
              <w:rPr>
                <w:rFonts w:cstheme="minorBidi"/>
                <w:noProof/>
                <w:color w:val="auto"/>
              </w:rPr>
              <w:tab/>
            </w:r>
            <w:r w:rsidR="008F4A13" w:rsidRPr="00C56584">
              <w:rPr>
                <w:rStyle w:val="Hyperlink"/>
                <w:noProof/>
              </w:rPr>
              <w:t>Installing the Certificate on Local Machine</w:t>
            </w:r>
            <w:r w:rsidR="008F4A13">
              <w:rPr>
                <w:noProof/>
                <w:webHidden/>
              </w:rPr>
              <w:tab/>
            </w:r>
            <w:r w:rsidR="008F4A13">
              <w:rPr>
                <w:noProof/>
                <w:webHidden/>
              </w:rPr>
              <w:fldChar w:fldCharType="begin"/>
            </w:r>
            <w:r w:rsidR="008F4A13">
              <w:rPr>
                <w:noProof/>
                <w:webHidden/>
              </w:rPr>
              <w:instrText xml:space="preserve"> PAGEREF _Toc50407297 \h </w:instrText>
            </w:r>
            <w:r w:rsidR="008F4A13">
              <w:rPr>
                <w:noProof/>
                <w:webHidden/>
              </w:rPr>
            </w:r>
            <w:r w:rsidR="008F4A13">
              <w:rPr>
                <w:noProof/>
                <w:webHidden/>
              </w:rPr>
              <w:fldChar w:fldCharType="separate"/>
            </w:r>
            <w:r w:rsidR="00F84508">
              <w:rPr>
                <w:noProof/>
                <w:webHidden/>
              </w:rPr>
              <w:t>140</w:t>
            </w:r>
            <w:r w:rsidR="008F4A13">
              <w:rPr>
                <w:noProof/>
                <w:webHidden/>
              </w:rPr>
              <w:fldChar w:fldCharType="end"/>
            </w:r>
          </w:hyperlink>
        </w:p>
        <w:p w14:paraId="7B271BA3" w14:textId="4BE95833" w:rsidR="008F4A13" w:rsidRDefault="00000000">
          <w:pPr>
            <w:pStyle w:val="TOC2"/>
            <w:tabs>
              <w:tab w:val="left" w:pos="1100"/>
            </w:tabs>
            <w:rPr>
              <w:rFonts w:cstheme="minorBidi"/>
              <w:noProof/>
              <w:color w:val="auto"/>
            </w:rPr>
          </w:pPr>
          <w:hyperlink w:anchor="_Toc50407298" w:history="1">
            <w:r w:rsidR="008F4A13" w:rsidRPr="00C56584">
              <w:rPr>
                <w:rStyle w:val="Hyperlink"/>
                <w:noProof/>
              </w:rPr>
              <w:t>15.8</w:t>
            </w:r>
            <w:r w:rsidR="008F4A13">
              <w:rPr>
                <w:rFonts w:cstheme="minorBidi"/>
                <w:noProof/>
                <w:color w:val="auto"/>
              </w:rPr>
              <w:tab/>
            </w:r>
            <w:r w:rsidR="008F4A13" w:rsidRPr="00C56584">
              <w:rPr>
                <w:rStyle w:val="Hyperlink"/>
                <w:noProof/>
              </w:rPr>
              <w:t>Cron Expression</w:t>
            </w:r>
            <w:r w:rsidR="008F4A13">
              <w:rPr>
                <w:noProof/>
                <w:webHidden/>
              </w:rPr>
              <w:tab/>
            </w:r>
            <w:r w:rsidR="008F4A13">
              <w:rPr>
                <w:noProof/>
                <w:webHidden/>
              </w:rPr>
              <w:fldChar w:fldCharType="begin"/>
            </w:r>
            <w:r w:rsidR="008F4A13">
              <w:rPr>
                <w:noProof/>
                <w:webHidden/>
              </w:rPr>
              <w:instrText xml:space="preserve"> PAGEREF _Toc50407298 \h </w:instrText>
            </w:r>
            <w:r w:rsidR="008F4A13">
              <w:rPr>
                <w:noProof/>
                <w:webHidden/>
              </w:rPr>
            </w:r>
            <w:r w:rsidR="008F4A13">
              <w:rPr>
                <w:noProof/>
                <w:webHidden/>
              </w:rPr>
              <w:fldChar w:fldCharType="separate"/>
            </w:r>
            <w:r w:rsidR="00F84508">
              <w:rPr>
                <w:noProof/>
                <w:webHidden/>
              </w:rPr>
              <w:t>146</w:t>
            </w:r>
            <w:r w:rsidR="008F4A13">
              <w:rPr>
                <w:noProof/>
                <w:webHidden/>
              </w:rPr>
              <w:fldChar w:fldCharType="end"/>
            </w:r>
          </w:hyperlink>
        </w:p>
        <w:p w14:paraId="205BA57C" w14:textId="129FE1FB" w:rsidR="006E5117" w:rsidRPr="00E07DD2" w:rsidRDefault="006E5117" w:rsidP="00D050F3">
          <w:r w:rsidRPr="00E07DD2">
            <w:rPr>
              <w:b/>
              <w:noProof/>
            </w:rPr>
            <w:fldChar w:fldCharType="end"/>
          </w:r>
        </w:p>
      </w:sdtContent>
    </w:sdt>
    <w:p w14:paraId="7731923B" w14:textId="77777777" w:rsidR="009002D9" w:rsidRPr="00E07DD2" w:rsidRDefault="009002D9" w:rsidP="00D050F3">
      <w:pPr>
        <w:rPr>
          <w:rFonts w:eastAsiaTheme="majorEastAsia" w:cstheme="majorBidi"/>
          <w:sz w:val="28"/>
          <w:szCs w:val="32"/>
        </w:rPr>
      </w:pPr>
      <w:bookmarkStart w:id="7" w:name="_Toc11698241"/>
      <w:bookmarkStart w:id="8" w:name="_Hlk11699411"/>
      <w:r w:rsidRPr="00E07DD2">
        <w:br w:type="page"/>
      </w:r>
    </w:p>
    <w:p w14:paraId="59AC8B48" w14:textId="0884A20B" w:rsidR="00FD5326" w:rsidRDefault="00FD5326" w:rsidP="00FD5326">
      <w:pPr>
        <w:keepNext/>
        <w:keepLines/>
        <w:spacing w:before="240" w:after="0"/>
        <w:ind w:left="360" w:hanging="360"/>
        <w:outlineLvl w:val="0"/>
        <w:rPr>
          <w:rFonts w:eastAsiaTheme="majorEastAsia" w:cstheme="majorBidi"/>
          <w:b/>
          <w:color w:val="003B75" w:themeColor="text2" w:themeShade="80"/>
          <w:sz w:val="36"/>
          <w:szCs w:val="36"/>
        </w:rPr>
      </w:pPr>
      <w:bookmarkStart w:id="9" w:name="_Toc453850513"/>
      <w:bookmarkStart w:id="10" w:name="_Toc468887433"/>
      <w:bookmarkStart w:id="11" w:name="_Toc469051612"/>
      <w:bookmarkStart w:id="12" w:name="_Toc41826739"/>
      <w:bookmarkStart w:id="13" w:name="_Toc50407178"/>
      <w:r w:rsidRPr="00607693">
        <w:rPr>
          <w:rFonts w:eastAsiaTheme="majorEastAsia" w:cstheme="majorBidi"/>
          <w:b/>
          <w:color w:val="003B75" w:themeColor="text2" w:themeShade="80"/>
          <w:sz w:val="36"/>
          <w:szCs w:val="36"/>
        </w:rPr>
        <w:lastRenderedPageBreak/>
        <w:t>Document Revisions</w:t>
      </w:r>
      <w:bookmarkEnd w:id="9"/>
      <w:bookmarkEnd w:id="10"/>
      <w:bookmarkEnd w:id="11"/>
      <w:bookmarkEnd w:id="12"/>
      <w:bookmarkEnd w:id="13"/>
    </w:p>
    <w:tbl>
      <w:tblPr>
        <w:tblStyle w:val="GridTable4-Accent11"/>
        <w:tblW w:w="9767" w:type="dxa"/>
        <w:tblLook w:val="04A0" w:firstRow="1" w:lastRow="0" w:firstColumn="1" w:lastColumn="0" w:noHBand="0" w:noVBand="1"/>
      </w:tblPr>
      <w:tblGrid>
        <w:gridCol w:w="914"/>
        <w:gridCol w:w="1511"/>
        <w:gridCol w:w="1800"/>
        <w:gridCol w:w="1890"/>
        <w:gridCol w:w="3652"/>
      </w:tblGrid>
      <w:tr w:rsidR="00E7549C" w:rsidRPr="00607693" w14:paraId="2ABB2344" w14:textId="77777777" w:rsidTr="008A29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4" w:type="dxa"/>
          </w:tcPr>
          <w:p w14:paraId="59979A49" w14:textId="77777777" w:rsidR="00E7549C" w:rsidRPr="00C90E9A" w:rsidRDefault="00E7549C" w:rsidP="008A2987">
            <w:pPr>
              <w:jc w:val="center"/>
              <w:rPr>
                <w:color w:val="FFFFFF" w:themeColor="background1"/>
              </w:rPr>
            </w:pPr>
            <w:r w:rsidRPr="00C90E9A">
              <w:rPr>
                <w:color w:val="FFFFFF" w:themeColor="background1"/>
              </w:rPr>
              <w:t>Version</w:t>
            </w:r>
          </w:p>
        </w:tc>
        <w:tc>
          <w:tcPr>
            <w:tcW w:w="1511" w:type="dxa"/>
          </w:tcPr>
          <w:p w14:paraId="2806D5D6" w14:textId="77777777" w:rsidR="00E7549C" w:rsidRPr="00C90E9A" w:rsidRDefault="00E7549C" w:rsidP="008A2987">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C90E9A">
              <w:rPr>
                <w:color w:val="FFFFFF" w:themeColor="background1"/>
              </w:rPr>
              <w:t>Date</w:t>
            </w:r>
          </w:p>
        </w:tc>
        <w:tc>
          <w:tcPr>
            <w:tcW w:w="1800" w:type="dxa"/>
          </w:tcPr>
          <w:p w14:paraId="29463B20" w14:textId="77777777" w:rsidR="00E7549C" w:rsidRPr="00C90E9A" w:rsidRDefault="00E7549C" w:rsidP="008A2987">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C90E9A">
              <w:rPr>
                <w:color w:val="FFFFFF" w:themeColor="background1"/>
              </w:rPr>
              <w:t>Authors</w:t>
            </w:r>
          </w:p>
        </w:tc>
        <w:tc>
          <w:tcPr>
            <w:tcW w:w="1890" w:type="dxa"/>
          </w:tcPr>
          <w:p w14:paraId="0656FFF0" w14:textId="77777777" w:rsidR="00E7549C" w:rsidRPr="00C90E9A" w:rsidRDefault="00E7549C" w:rsidP="008A2987">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C90E9A">
              <w:rPr>
                <w:color w:val="FFFFFF" w:themeColor="background1"/>
              </w:rPr>
              <w:t>Approved By</w:t>
            </w:r>
          </w:p>
        </w:tc>
        <w:tc>
          <w:tcPr>
            <w:tcW w:w="3652" w:type="dxa"/>
          </w:tcPr>
          <w:p w14:paraId="52A54E56" w14:textId="77777777" w:rsidR="00E7549C" w:rsidRPr="00C90E9A" w:rsidRDefault="00E7549C" w:rsidP="008A2987">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C90E9A">
              <w:rPr>
                <w:color w:val="FFFFFF" w:themeColor="background1"/>
              </w:rPr>
              <w:t>Change Records</w:t>
            </w:r>
          </w:p>
        </w:tc>
      </w:tr>
      <w:tr w:rsidR="00E7549C" w:rsidRPr="00607693" w14:paraId="570416A8" w14:textId="77777777" w:rsidTr="008A29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4" w:type="dxa"/>
          </w:tcPr>
          <w:p w14:paraId="6844C25D" w14:textId="77777777" w:rsidR="00E7549C" w:rsidRPr="00607693" w:rsidRDefault="00E7549C" w:rsidP="00E7549C">
            <w:pPr>
              <w:jc w:val="center"/>
            </w:pPr>
            <w:r>
              <w:t>0.1</w:t>
            </w:r>
          </w:p>
        </w:tc>
        <w:tc>
          <w:tcPr>
            <w:tcW w:w="1511" w:type="dxa"/>
          </w:tcPr>
          <w:p w14:paraId="30E161BF" w14:textId="57C7F06E" w:rsidR="00E7549C" w:rsidRPr="00607693" w:rsidRDefault="00E7549C" w:rsidP="00E7549C">
            <w:pPr>
              <w:jc w:val="center"/>
              <w:cnfStyle w:val="000000100000" w:firstRow="0" w:lastRow="0" w:firstColumn="0" w:lastColumn="0" w:oddVBand="0" w:evenVBand="0" w:oddHBand="1" w:evenHBand="0" w:firstRowFirstColumn="0" w:firstRowLastColumn="0" w:lastRowFirstColumn="0" w:lastRowLastColumn="0"/>
            </w:pPr>
            <w:r>
              <w:t>02/12/20</w:t>
            </w:r>
          </w:p>
        </w:tc>
        <w:tc>
          <w:tcPr>
            <w:tcW w:w="1800" w:type="dxa"/>
          </w:tcPr>
          <w:p w14:paraId="516FAECF" w14:textId="6A8279C7" w:rsidR="00E7549C" w:rsidRPr="00607693" w:rsidRDefault="00E7549C" w:rsidP="00E7549C">
            <w:pPr>
              <w:jc w:val="center"/>
              <w:cnfStyle w:val="000000100000" w:firstRow="0" w:lastRow="0" w:firstColumn="0" w:lastColumn="0" w:oddVBand="0" w:evenVBand="0" w:oddHBand="1" w:evenHBand="0" w:firstRowFirstColumn="0" w:firstRowLastColumn="0" w:lastRowFirstColumn="0" w:lastRowLastColumn="0"/>
            </w:pPr>
            <w:r>
              <w:t>Shikha Mahajan</w:t>
            </w:r>
          </w:p>
        </w:tc>
        <w:tc>
          <w:tcPr>
            <w:tcW w:w="1890" w:type="dxa"/>
          </w:tcPr>
          <w:p w14:paraId="44920D8C" w14:textId="0B72D4EC" w:rsidR="00E7549C" w:rsidRPr="00607693" w:rsidRDefault="00E7549C" w:rsidP="00E7549C">
            <w:pPr>
              <w:jc w:val="center"/>
              <w:cnfStyle w:val="000000100000" w:firstRow="0" w:lastRow="0" w:firstColumn="0" w:lastColumn="0" w:oddVBand="0" w:evenVBand="0" w:oddHBand="1" w:evenHBand="0" w:firstRowFirstColumn="0" w:firstRowLastColumn="0" w:lastRowFirstColumn="0" w:lastRowLastColumn="0"/>
            </w:pPr>
            <w:r>
              <w:t>Sunil Bhade</w:t>
            </w:r>
          </w:p>
        </w:tc>
        <w:tc>
          <w:tcPr>
            <w:tcW w:w="3652" w:type="dxa"/>
          </w:tcPr>
          <w:p w14:paraId="321E7F3D" w14:textId="0D72CDA8" w:rsidR="00E7549C" w:rsidRPr="00607693" w:rsidRDefault="00E7549C" w:rsidP="00E7549C">
            <w:pPr>
              <w:cnfStyle w:val="000000100000" w:firstRow="0" w:lastRow="0" w:firstColumn="0" w:lastColumn="0" w:oddVBand="0" w:evenVBand="0" w:oddHBand="1" w:evenHBand="0" w:firstRowFirstColumn="0" w:firstRowLastColumn="0" w:lastRowFirstColumn="0" w:lastRowLastColumn="0"/>
            </w:pPr>
            <w:r>
              <w:t>Baseline version – TOC scoped</w:t>
            </w:r>
          </w:p>
        </w:tc>
      </w:tr>
      <w:tr w:rsidR="00E7549C" w:rsidRPr="00607693" w14:paraId="45377A99" w14:textId="77777777" w:rsidTr="008A2987">
        <w:tc>
          <w:tcPr>
            <w:cnfStyle w:val="001000000000" w:firstRow="0" w:lastRow="0" w:firstColumn="1" w:lastColumn="0" w:oddVBand="0" w:evenVBand="0" w:oddHBand="0" w:evenHBand="0" w:firstRowFirstColumn="0" w:firstRowLastColumn="0" w:lastRowFirstColumn="0" w:lastRowLastColumn="0"/>
            <w:tcW w:w="914" w:type="dxa"/>
          </w:tcPr>
          <w:p w14:paraId="4D02AB04" w14:textId="65705265" w:rsidR="00E7549C" w:rsidRPr="00607693" w:rsidRDefault="003254CC" w:rsidP="00E7549C">
            <w:pPr>
              <w:jc w:val="center"/>
            </w:pPr>
            <w:r>
              <w:t>0.3</w:t>
            </w:r>
          </w:p>
        </w:tc>
        <w:tc>
          <w:tcPr>
            <w:tcW w:w="1511" w:type="dxa"/>
          </w:tcPr>
          <w:p w14:paraId="7A67A552" w14:textId="26378D5A" w:rsidR="00E7549C" w:rsidRDefault="00E7549C" w:rsidP="00E7549C">
            <w:pPr>
              <w:jc w:val="center"/>
              <w:cnfStyle w:val="000000000000" w:firstRow="0" w:lastRow="0" w:firstColumn="0" w:lastColumn="0" w:oddVBand="0" w:evenVBand="0" w:oddHBand="0" w:evenHBand="0" w:firstRowFirstColumn="0" w:firstRowLastColumn="0" w:lastRowFirstColumn="0" w:lastRowLastColumn="0"/>
            </w:pPr>
            <w:r>
              <w:t>06/05/20</w:t>
            </w:r>
          </w:p>
        </w:tc>
        <w:tc>
          <w:tcPr>
            <w:tcW w:w="1800" w:type="dxa"/>
          </w:tcPr>
          <w:p w14:paraId="3C3682A6" w14:textId="77777777" w:rsidR="00E7549C" w:rsidRDefault="00E7549C" w:rsidP="00E7549C">
            <w:pPr>
              <w:jc w:val="center"/>
              <w:cnfStyle w:val="000000000000" w:firstRow="0" w:lastRow="0" w:firstColumn="0" w:lastColumn="0" w:oddVBand="0" w:evenVBand="0" w:oddHBand="0" w:evenHBand="0" w:firstRowFirstColumn="0" w:firstRowLastColumn="0" w:lastRowFirstColumn="0" w:lastRowLastColumn="0"/>
            </w:pPr>
            <w:r>
              <w:t>Shefali Dusane,</w:t>
            </w:r>
          </w:p>
          <w:p w14:paraId="753E3811" w14:textId="123EE2B0" w:rsidR="00E7549C" w:rsidRDefault="00E7549C" w:rsidP="00E7549C">
            <w:pPr>
              <w:jc w:val="center"/>
              <w:cnfStyle w:val="000000000000" w:firstRow="0" w:lastRow="0" w:firstColumn="0" w:lastColumn="0" w:oddVBand="0" w:evenVBand="0" w:oddHBand="0" w:evenHBand="0" w:firstRowFirstColumn="0" w:firstRowLastColumn="0" w:lastRowFirstColumn="0" w:lastRowLastColumn="0"/>
            </w:pPr>
            <w:r>
              <w:t>Shikha Mahajan</w:t>
            </w:r>
          </w:p>
        </w:tc>
        <w:tc>
          <w:tcPr>
            <w:tcW w:w="1890" w:type="dxa"/>
          </w:tcPr>
          <w:p w14:paraId="6EF9D8FD" w14:textId="37805CDD" w:rsidR="00E7549C" w:rsidRPr="00607693" w:rsidRDefault="003254CC" w:rsidP="003254CC">
            <w:pPr>
              <w:jc w:val="center"/>
              <w:cnfStyle w:val="000000000000" w:firstRow="0" w:lastRow="0" w:firstColumn="0" w:lastColumn="0" w:oddVBand="0" w:evenVBand="0" w:oddHBand="0" w:evenHBand="0" w:firstRowFirstColumn="0" w:firstRowLastColumn="0" w:lastRowFirstColumn="0" w:lastRowLastColumn="0"/>
            </w:pPr>
            <w:r>
              <w:t>Bhupendra Chepe, Mahesh Divate,  Pravin Shinde</w:t>
            </w:r>
          </w:p>
        </w:tc>
        <w:tc>
          <w:tcPr>
            <w:tcW w:w="3652" w:type="dxa"/>
          </w:tcPr>
          <w:p w14:paraId="020642A6" w14:textId="757D297D" w:rsidR="00E7549C" w:rsidRDefault="003254CC" w:rsidP="00E7549C">
            <w:pPr>
              <w:cnfStyle w:val="000000000000" w:firstRow="0" w:lastRow="0" w:firstColumn="0" w:lastColumn="0" w:oddVBand="0" w:evenVBand="0" w:oddHBand="0" w:evenHBand="0" w:firstRowFirstColumn="0" w:firstRowLastColumn="0" w:lastRowFirstColumn="0" w:lastRowLastColumn="0"/>
            </w:pPr>
            <w:r>
              <w:t>Incorporated comments from Deepak Pardeshi</w:t>
            </w:r>
          </w:p>
        </w:tc>
      </w:tr>
      <w:tr w:rsidR="003254CC" w:rsidRPr="00607693" w14:paraId="787C7F97" w14:textId="77777777" w:rsidTr="008A29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4" w:type="dxa"/>
          </w:tcPr>
          <w:p w14:paraId="7C67246F" w14:textId="3B1134A8" w:rsidR="003254CC" w:rsidRDefault="003254CC" w:rsidP="003254CC">
            <w:pPr>
              <w:jc w:val="center"/>
            </w:pPr>
            <w:r>
              <w:t>1.0</w:t>
            </w:r>
          </w:p>
        </w:tc>
        <w:tc>
          <w:tcPr>
            <w:tcW w:w="1511" w:type="dxa"/>
          </w:tcPr>
          <w:p w14:paraId="1BEDB9E7" w14:textId="7FE3C730" w:rsidR="003254CC" w:rsidRDefault="003254CC" w:rsidP="003254CC">
            <w:pPr>
              <w:jc w:val="center"/>
              <w:cnfStyle w:val="000000100000" w:firstRow="0" w:lastRow="0" w:firstColumn="0" w:lastColumn="0" w:oddVBand="0" w:evenVBand="0" w:oddHBand="1" w:evenHBand="0" w:firstRowFirstColumn="0" w:firstRowLastColumn="0" w:lastRowFirstColumn="0" w:lastRowLastColumn="0"/>
            </w:pPr>
            <w:r>
              <w:t>07/15/20</w:t>
            </w:r>
          </w:p>
        </w:tc>
        <w:tc>
          <w:tcPr>
            <w:tcW w:w="1800" w:type="dxa"/>
          </w:tcPr>
          <w:p w14:paraId="0A0184E6" w14:textId="66F0A747" w:rsidR="003254CC" w:rsidRDefault="003254CC" w:rsidP="003254CC">
            <w:pPr>
              <w:jc w:val="center"/>
              <w:cnfStyle w:val="000000100000" w:firstRow="0" w:lastRow="0" w:firstColumn="0" w:lastColumn="0" w:oddVBand="0" w:evenVBand="0" w:oddHBand="1" w:evenHBand="0" w:firstRowFirstColumn="0" w:firstRowLastColumn="0" w:lastRowFirstColumn="0" w:lastRowLastColumn="0"/>
            </w:pPr>
            <w:r>
              <w:t>Shefali Dusane, Shikha Mahajan</w:t>
            </w:r>
          </w:p>
        </w:tc>
        <w:tc>
          <w:tcPr>
            <w:tcW w:w="1890" w:type="dxa"/>
          </w:tcPr>
          <w:p w14:paraId="775424F2" w14:textId="52E13CF3" w:rsidR="003254CC" w:rsidRPr="00607693" w:rsidRDefault="003254CC" w:rsidP="003254CC">
            <w:pPr>
              <w:jc w:val="center"/>
              <w:cnfStyle w:val="000000100000" w:firstRow="0" w:lastRow="0" w:firstColumn="0" w:lastColumn="0" w:oddVBand="0" w:evenVBand="0" w:oddHBand="1" w:evenHBand="0" w:firstRowFirstColumn="0" w:firstRowLastColumn="0" w:lastRowFirstColumn="0" w:lastRowLastColumn="0"/>
            </w:pPr>
            <w:r>
              <w:t>Bhupendra Chepe, Mahesh Divate,  Pravin Shinde</w:t>
            </w:r>
          </w:p>
        </w:tc>
        <w:tc>
          <w:tcPr>
            <w:tcW w:w="3652" w:type="dxa"/>
          </w:tcPr>
          <w:p w14:paraId="721A5D5C" w14:textId="474CCD3A" w:rsidR="003254CC" w:rsidRDefault="003254CC" w:rsidP="003254CC">
            <w:pPr>
              <w:cnfStyle w:val="000000100000" w:firstRow="0" w:lastRow="0" w:firstColumn="0" w:lastColumn="0" w:oddVBand="0" w:evenVBand="0" w:oddHBand="1" w:evenHBand="0" w:firstRowFirstColumn="0" w:firstRowLastColumn="0" w:lastRowFirstColumn="0" w:lastRowLastColumn="0"/>
            </w:pPr>
            <w:r>
              <w:t>Created the first version</w:t>
            </w:r>
          </w:p>
        </w:tc>
      </w:tr>
    </w:tbl>
    <w:p w14:paraId="6755051F" w14:textId="77777777" w:rsidR="00E7549C" w:rsidRDefault="00E7549C" w:rsidP="00E7549C">
      <w:pPr>
        <w:rPr>
          <w:rFonts w:eastAsiaTheme="majorEastAsia" w:cstheme="majorBidi"/>
          <w:color w:val="003B75" w:themeColor="text2" w:themeShade="80"/>
          <w:spacing w:val="-10"/>
          <w:kern w:val="28"/>
          <w:sz w:val="56"/>
          <w:szCs w:val="56"/>
        </w:rPr>
      </w:pPr>
      <w:r>
        <w:br w:type="page"/>
      </w:r>
    </w:p>
    <w:p w14:paraId="2401E4DD" w14:textId="02549FEF" w:rsidR="00123672" w:rsidRPr="00E07DD2" w:rsidRDefault="00CE5AE5" w:rsidP="00E07DD2">
      <w:pPr>
        <w:pStyle w:val="Heading1"/>
      </w:pPr>
      <w:bookmarkStart w:id="14" w:name="_Toc50407179"/>
      <w:r>
        <w:lastRenderedPageBreak/>
        <w:t>Purpose of the Document</w:t>
      </w:r>
      <w:bookmarkEnd w:id="14"/>
    </w:p>
    <w:p w14:paraId="57B33528" w14:textId="77777777" w:rsidR="00FD5326" w:rsidRPr="00275671" w:rsidRDefault="00FD5326" w:rsidP="00FD5326">
      <w:r w:rsidRPr="00275671">
        <w:t xml:space="preserve">The purpose of this document is to provide an insight </w:t>
      </w:r>
      <w:r>
        <w:t>in</w:t>
      </w:r>
      <w:r w:rsidRPr="00275671">
        <w:t>to:</w:t>
      </w:r>
    </w:p>
    <w:p w14:paraId="110B1C98" w14:textId="17F27F3B" w:rsidR="00FD5326" w:rsidRDefault="00A5668C" w:rsidP="002D117A">
      <w:pPr>
        <w:pStyle w:val="ListParagraph"/>
        <w:numPr>
          <w:ilvl w:val="0"/>
          <w:numId w:val="19"/>
        </w:numPr>
        <w:spacing w:after="160"/>
        <w:jc w:val="left"/>
      </w:pPr>
      <w:r>
        <w:t>The Icertis Contract Intelligence</w:t>
      </w:r>
      <w:r w:rsidR="00FD5326">
        <w:t xml:space="preserve"> (</w:t>
      </w:r>
      <w:r w:rsidR="00BC4C59">
        <w:t>ICI</w:t>
      </w:r>
      <w:r w:rsidR="00FD5326">
        <w:t>) Task framework in detail</w:t>
      </w:r>
    </w:p>
    <w:p w14:paraId="7254BD9F" w14:textId="6C12B499" w:rsidR="00FD5326" w:rsidRDefault="00FD5326" w:rsidP="002D117A">
      <w:pPr>
        <w:pStyle w:val="ListParagraph"/>
        <w:numPr>
          <w:ilvl w:val="0"/>
          <w:numId w:val="19"/>
        </w:numPr>
        <w:spacing w:after="160"/>
        <w:jc w:val="left"/>
      </w:pPr>
      <w:r>
        <w:t xml:space="preserve">The design, troubleshooting and debugging of </w:t>
      </w:r>
      <w:r w:rsidR="00BC4C59">
        <w:t>ICI</w:t>
      </w:r>
      <w:r>
        <w:t xml:space="preserve"> Task</w:t>
      </w:r>
    </w:p>
    <w:p w14:paraId="37FB64C3" w14:textId="69F2D25E" w:rsidR="00FD5326" w:rsidRDefault="00FD5326" w:rsidP="002D117A">
      <w:pPr>
        <w:pStyle w:val="ListParagraph"/>
        <w:numPr>
          <w:ilvl w:val="0"/>
          <w:numId w:val="19"/>
        </w:numPr>
        <w:spacing w:after="160"/>
        <w:jc w:val="left"/>
      </w:pPr>
      <w:r>
        <w:t xml:space="preserve">The operational aspects of </w:t>
      </w:r>
      <w:r w:rsidR="008C3455">
        <w:t xml:space="preserve">the </w:t>
      </w:r>
      <w:r w:rsidR="00BC4C59">
        <w:t>ICI</w:t>
      </w:r>
      <w:r>
        <w:t xml:space="preserve"> Task</w:t>
      </w:r>
    </w:p>
    <w:p w14:paraId="681CB805" w14:textId="7CC71553" w:rsidR="00CE5AE5" w:rsidRDefault="00CE5AE5" w:rsidP="004C6A1A"/>
    <w:p w14:paraId="3373B0DB" w14:textId="792F1509" w:rsidR="00CE5AE5" w:rsidRPr="00E07DD2" w:rsidRDefault="00CE5AE5" w:rsidP="00CE5AE5">
      <w:pPr>
        <w:pStyle w:val="Heading1"/>
      </w:pPr>
      <w:bookmarkStart w:id="15" w:name="_Toc50407180"/>
      <w:r>
        <w:t>Introduction</w:t>
      </w:r>
      <w:bookmarkEnd w:id="15"/>
    </w:p>
    <w:p w14:paraId="4AC54AC3" w14:textId="6973F513" w:rsidR="00A516C7" w:rsidRDefault="00BC4C59" w:rsidP="00A516C7">
      <w:pPr>
        <w:spacing w:after="160"/>
        <w:rPr>
          <w:color w:val="auto"/>
        </w:rPr>
      </w:pPr>
      <w:r>
        <w:t>ICI</w:t>
      </w:r>
      <w:r w:rsidR="00A516C7">
        <w:t xml:space="preserve"> Task is one of </w:t>
      </w:r>
      <w:r w:rsidR="0011506F">
        <w:t>the core functionalities of the</w:t>
      </w:r>
      <w:r w:rsidR="008C3455">
        <w:t xml:space="preserve"> Icertis Contract Intelligence (ICI) </w:t>
      </w:r>
      <w:r w:rsidR="00A516C7">
        <w:t xml:space="preserve">platform that helps to manage, execute and monitor event-based and schedule-based tasks. It also helps in managing </w:t>
      </w:r>
      <w:r>
        <w:t>ICI</w:t>
      </w:r>
      <w:r w:rsidR="00A516C7">
        <w:t xml:space="preserve"> integrations with various third-party modules or components. It wor</w:t>
      </w:r>
      <w:r w:rsidR="00551A38">
        <w:t xml:space="preserve">ks with tasks using </w:t>
      </w:r>
      <w:r w:rsidR="008F4A13">
        <w:t>ICI</w:t>
      </w:r>
      <w:r w:rsidR="00551A38">
        <w:t xml:space="preserve">-API, </w:t>
      </w:r>
      <w:r w:rsidR="008F4A13">
        <w:t>ICI</w:t>
      </w:r>
      <w:r w:rsidR="00A516C7">
        <w:t>-UI and Azure Service Bus.</w:t>
      </w:r>
    </w:p>
    <w:p w14:paraId="0DD1E985" w14:textId="218476B8" w:rsidR="00A516C7" w:rsidRDefault="00A516C7" w:rsidP="00A516C7">
      <w:pPr>
        <w:spacing w:after="160"/>
      </w:pPr>
      <w:r>
        <w:t xml:space="preserve">Internally, the </w:t>
      </w:r>
      <w:r w:rsidR="00BC4C59">
        <w:t>ICI</w:t>
      </w:r>
      <w:r>
        <w:t xml:space="preserve"> Task uses Hangfire for scheduling tasks. It provides a Task Dashboard which presents a graphical view of all the tasks running at different stages. It also provides an interface to trigger or schedule a task.</w:t>
      </w:r>
    </w:p>
    <w:p w14:paraId="48F83C27" w14:textId="44F1755F" w:rsidR="00A516C7" w:rsidRDefault="00A516C7" w:rsidP="00A516C7">
      <w:pPr>
        <w:spacing w:after="160"/>
      </w:pPr>
      <w:r>
        <w:t xml:space="preserve">Hangfire (version 1.6.17), introduced with </w:t>
      </w:r>
      <w:r w:rsidR="00BC4C59">
        <w:t>ICI</w:t>
      </w:r>
      <w:r>
        <w:t xml:space="preserve"> 7.6 Patch 6, is a critical component of </w:t>
      </w:r>
      <w:r w:rsidR="00BC4C59">
        <w:t>ICI</w:t>
      </w:r>
      <w:r>
        <w:t xml:space="preserve"> Task. With the </w:t>
      </w:r>
      <w:r w:rsidR="00BC4C59">
        <w:t>ICI</w:t>
      </w:r>
      <w:r>
        <w:t xml:space="preserve"> 7.9 release, Hangfire is upgraded to version 1.7.3.</w:t>
      </w:r>
    </w:p>
    <w:p w14:paraId="2F6023A6" w14:textId="77777777" w:rsidR="00CE5AE5" w:rsidRDefault="00CE5AE5">
      <w:pPr>
        <w:spacing w:after="160"/>
        <w:jc w:val="left"/>
      </w:pPr>
      <w:r>
        <w:br w:type="page"/>
      </w:r>
    </w:p>
    <w:p w14:paraId="16005365" w14:textId="4E41717E" w:rsidR="006041F0" w:rsidRPr="00E07DD2" w:rsidRDefault="00CE5AE5" w:rsidP="00E07DD2">
      <w:pPr>
        <w:pStyle w:val="Heading1"/>
      </w:pPr>
      <w:bookmarkStart w:id="16" w:name="_Toc50407181"/>
      <w:r>
        <w:lastRenderedPageBreak/>
        <w:t>Overview of Tasks</w:t>
      </w:r>
      <w:bookmarkEnd w:id="16"/>
    </w:p>
    <w:bookmarkEnd w:id="7"/>
    <w:bookmarkEnd w:id="8"/>
    <w:p w14:paraId="2BF6B4EC" w14:textId="632DF376" w:rsidR="00F12F4D" w:rsidRPr="00E07DD2" w:rsidRDefault="00F12F4D" w:rsidP="00D050F3"/>
    <w:p w14:paraId="2C81FBD0" w14:textId="09E17284" w:rsidR="00F6542C" w:rsidRPr="005B23CB" w:rsidRDefault="00C443BD" w:rsidP="001D2B09">
      <w:pPr>
        <w:pStyle w:val="Heading2"/>
      </w:pPr>
      <w:bookmarkStart w:id="17" w:name="_Toc50407182"/>
      <w:r w:rsidRPr="005B23CB">
        <w:t xml:space="preserve">Tasks in </w:t>
      </w:r>
      <w:r w:rsidR="00BC4C59">
        <w:t>ICI</w:t>
      </w:r>
      <w:bookmarkEnd w:id="17"/>
    </w:p>
    <w:p w14:paraId="1E33C3F9" w14:textId="77777777" w:rsidR="00FD5326" w:rsidRDefault="00FD5326" w:rsidP="00FD5326">
      <w:r w:rsidRPr="000B1F82">
        <w:t>In computing, a task is a unit of work or unit of execution that performs a said work.</w:t>
      </w:r>
    </w:p>
    <w:p w14:paraId="42F1E400" w14:textId="5314879E" w:rsidR="00FD5326" w:rsidRDefault="00FD5326" w:rsidP="00FD5326">
      <w:r>
        <w:t xml:space="preserve">In </w:t>
      </w:r>
      <w:r w:rsidR="00113029">
        <w:t>Icertis Contract Intelligence (</w:t>
      </w:r>
      <w:r w:rsidR="00BC4C59">
        <w:t>ICI</w:t>
      </w:r>
      <w:r w:rsidR="00113029">
        <w:t>)</w:t>
      </w:r>
      <w:r>
        <w:t>, tasks are a</w:t>
      </w:r>
      <w:r w:rsidRPr="007B68D4">
        <w:t xml:space="preserve">ctivities that </w:t>
      </w:r>
      <w:r>
        <w:t>run</w:t>
      </w:r>
      <w:r w:rsidRPr="007B68D4">
        <w:t xml:space="preserve"> </w:t>
      </w:r>
      <w:r>
        <w:t>in</w:t>
      </w:r>
      <w:r w:rsidRPr="007B68D4">
        <w:t xml:space="preserve"> background</w:t>
      </w:r>
      <w:r>
        <w:t xml:space="preserve"> or backend; they are not visible on the </w:t>
      </w:r>
      <w:r w:rsidR="00C32BD3">
        <w:t>UI</w:t>
      </w:r>
      <w:r>
        <w:t>.</w:t>
      </w:r>
    </w:p>
    <w:p w14:paraId="76440077" w14:textId="66B4EFA5" w:rsidR="00FD5326" w:rsidRDefault="00FD5326" w:rsidP="00FD5326">
      <w:pPr>
        <w:spacing w:after="0" w:line="276" w:lineRule="auto"/>
      </w:pPr>
      <w:r>
        <w:t xml:space="preserve">Some examples of </w:t>
      </w:r>
      <w:r w:rsidR="00BC4C59">
        <w:t>ICI</w:t>
      </w:r>
      <w:r>
        <w:t xml:space="preserve"> background tasks include:</w:t>
      </w:r>
    </w:p>
    <w:p w14:paraId="164D6C5A" w14:textId="2EB48ACA" w:rsidR="00FD5326" w:rsidRDefault="00FD5326" w:rsidP="002D117A">
      <w:pPr>
        <w:pStyle w:val="ListParagraph"/>
        <w:numPr>
          <w:ilvl w:val="0"/>
          <w:numId w:val="20"/>
        </w:numPr>
        <w:jc w:val="left"/>
      </w:pPr>
      <w:r w:rsidRPr="00C71A70">
        <w:rPr>
          <w:b/>
        </w:rPr>
        <w:t>Notifications:</w:t>
      </w:r>
      <w:r w:rsidRPr="006B013E">
        <w:t xml:space="preserve"> </w:t>
      </w:r>
      <w:r w:rsidR="00C71A70">
        <w:t>E</w:t>
      </w:r>
      <w:r w:rsidRPr="006B013E">
        <w:t>mail messages that are sent to individuals</w:t>
      </w:r>
      <w:r>
        <w:t xml:space="preserve"> </w:t>
      </w:r>
      <w:r w:rsidRPr="006B013E">
        <w:t>and/or groups.</w:t>
      </w:r>
      <w:r>
        <w:t xml:space="preserve"> Notifications are</w:t>
      </w:r>
      <w:r w:rsidRPr="006B013E">
        <w:t xml:space="preserve"> configurable in </w:t>
      </w:r>
      <w:r w:rsidR="00BC4C59">
        <w:t>ICI</w:t>
      </w:r>
      <w:r>
        <w:t xml:space="preserve">. These tasks </w:t>
      </w:r>
      <w:r w:rsidR="00C46D3A">
        <w:t>get</w:t>
      </w:r>
      <w:r>
        <w:t xml:space="preserve"> triggered by </w:t>
      </w:r>
      <w:r w:rsidR="00BC4C59">
        <w:t>ICI</w:t>
      </w:r>
      <w:r>
        <w:t xml:space="preserve"> </w:t>
      </w:r>
      <w:r w:rsidR="00E754BF">
        <w:t>events or by schedule</w:t>
      </w:r>
      <w:r>
        <w:t>.</w:t>
      </w:r>
      <w:r w:rsidR="00C71A70">
        <w:t xml:space="preserve"> </w:t>
      </w:r>
      <w:r>
        <w:t xml:space="preserve">For example, </w:t>
      </w:r>
      <w:r w:rsidRPr="00C71A70">
        <w:rPr>
          <w:i/>
        </w:rPr>
        <w:t>EmailSenderTask</w:t>
      </w:r>
      <w:r>
        <w:t xml:space="preserve">, </w:t>
      </w:r>
      <w:r w:rsidRPr="00C71A70">
        <w:rPr>
          <w:i/>
        </w:rPr>
        <w:t xml:space="preserve">CommitmentDueDateReminderTask, </w:t>
      </w:r>
      <w:r w:rsidR="00E754BF">
        <w:rPr>
          <w:i/>
        </w:rPr>
        <w:t xml:space="preserve">AgreementExpiryNotificationTask, </w:t>
      </w:r>
      <w:r w:rsidRPr="00FB0098">
        <w:t>and so on</w:t>
      </w:r>
      <w:r w:rsidRPr="00C71A70">
        <w:rPr>
          <w:i/>
        </w:rPr>
        <w:t>.</w:t>
      </w:r>
    </w:p>
    <w:p w14:paraId="1925242A" w14:textId="5714F400" w:rsidR="00FD5326" w:rsidRDefault="00C71A70" w:rsidP="002D117A">
      <w:pPr>
        <w:pStyle w:val="ListParagraph"/>
        <w:numPr>
          <w:ilvl w:val="0"/>
          <w:numId w:val="20"/>
        </w:numPr>
        <w:jc w:val="left"/>
      </w:pPr>
      <w:r>
        <w:rPr>
          <w:b/>
        </w:rPr>
        <w:t xml:space="preserve">Scheduled Data Updates: </w:t>
      </w:r>
      <w:r w:rsidRPr="003E6789">
        <w:t>S</w:t>
      </w:r>
      <w:r w:rsidR="00FD5326" w:rsidRPr="003E6789">
        <w:t>ync</w:t>
      </w:r>
      <w:r w:rsidR="00FD5326">
        <w:t xml:space="preserve">ing </w:t>
      </w:r>
      <w:r w:rsidR="00BC4C59">
        <w:t>ICI</w:t>
      </w:r>
      <w:r w:rsidR="00FD5326">
        <w:t xml:space="preserve"> data with external systems data and so on.</w:t>
      </w:r>
      <w:r>
        <w:t xml:space="preserve"> </w:t>
      </w:r>
      <w:r w:rsidR="00FD5326">
        <w:t xml:space="preserve">For example, </w:t>
      </w:r>
      <w:r w:rsidR="00FD5326" w:rsidRPr="00C71A70">
        <w:rPr>
          <w:i/>
        </w:rPr>
        <w:t>EsSyncScheduledTask</w:t>
      </w:r>
      <w:r w:rsidR="00FD5326">
        <w:t xml:space="preserve"> to sync </w:t>
      </w:r>
      <w:r w:rsidR="00B03AE7">
        <w:t>Elastic S</w:t>
      </w:r>
      <w:r w:rsidR="00FD5326">
        <w:t xml:space="preserve">earch data with the </w:t>
      </w:r>
      <w:r w:rsidR="00BC4C59">
        <w:t>ICI</w:t>
      </w:r>
      <w:r w:rsidR="00FD5326">
        <w:t xml:space="preserve"> database, </w:t>
      </w:r>
      <w:r w:rsidR="00FD5326" w:rsidRPr="00C71A70">
        <w:rPr>
          <w:i/>
        </w:rPr>
        <w:t xml:space="preserve">AgreementExpiryTask </w:t>
      </w:r>
      <w:r w:rsidR="00FD5326">
        <w:t>to expire a</w:t>
      </w:r>
      <w:r w:rsidR="00FD5326" w:rsidRPr="001E7851">
        <w:t xml:space="preserve"> set of agreements</w:t>
      </w:r>
      <w:r w:rsidR="00FD5326">
        <w:t>.</w:t>
      </w:r>
    </w:p>
    <w:p w14:paraId="55B3BED0" w14:textId="12C7692A" w:rsidR="00FD5326" w:rsidRDefault="00D87FCE" w:rsidP="00FD5326">
      <w:r>
        <w:rPr>
          <w:noProof/>
        </w:rPr>
        <w:drawing>
          <wp:inline distT="0" distB="0" distL="0" distR="0" wp14:anchorId="071A210A" wp14:editId="3052DE7E">
            <wp:extent cx="6400800" cy="4006215"/>
            <wp:effectExtent l="19050" t="19050" r="19050"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4006215"/>
                    </a:xfrm>
                    <a:prstGeom prst="rect">
                      <a:avLst/>
                    </a:prstGeom>
                    <a:ln>
                      <a:solidFill>
                        <a:schemeClr val="tx2"/>
                      </a:solidFill>
                    </a:ln>
                  </pic:spPr>
                </pic:pic>
              </a:graphicData>
            </a:graphic>
          </wp:inline>
        </w:drawing>
      </w:r>
    </w:p>
    <w:p w14:paraId="5675A7F1" w14:textId="77777777" w:rsidR="008B5F9E" w:rsidRDefault="008B5F9E">
      <w:pPr>
        <w:spacing w:after="160"/>
        <w:jc w:val="left"/>
        <w:rPr>
          <w:b/>
        </w:rPr>
      </w:pPr>
      <w:r>
        <w:rPr>
          <w:b/>
        </w:rPr>
        <w:br w:type="page"/>
      </w:r>
    </w:p>
    <w:p w14:paraId="62F05667" w14:textId="78D05CCA" w:rsidR="00C45B63" w:rsidRPr="00E80254" w:rsidRDefault="00C45B63" w:rsidP="00C45B63">
      <w:pPr>
        <w:rPr>
          <w:b/>
        </w:rPr>
      </w:pPr>
      <w:r w:rsidRPr="00E80254">
        <w:rPr>
          <w:b/>
        </w:rPr>
        <w:lastRenderedPageBreak/>
        <w:t xml:space="preserve">Key Features of Tasks in </w:t>
      </w:r>
      <w:r w:rsidR="00BC4C59">
        <w:rPr>
          <w:b/>
        </w:rPr>
        <w:t>ICI</w:t>
      </w:r>
      <w:r w:rsidRPr="00E80254">
        <w:rPr>
          <w:b/>
        </w:rPr>
        <w:t>:</w:t>
      </w:r>
    </w:p>
    <w:p w14:paraId="392F8948" w14:textId="7EE0AF60" w:rsidR="00C45B63" w:rsidRDefault="008A2987" w:rsidP="002D117A">
      <w:pPr>
        <w:pStyle w:val="ListParagraph"/>
        <w:numPr>
          <w:ilvl w:val="0"/>
          <w:numId w:val="21"/>
        </w:numPr>
        <w:spacing w:after="160"/>
        <w:jc w:val="left"/>
      </w:pPr>
      <w:r>
        <w:t>Can</w:t>
      </w:r>
      <w:r w:rsidR="00C45B63" w:rsidRPr="00E75894">
        <w:t xml:space="preserve"> </w:t>
      </w:r>
      <w:r w:rsidR="00C45B63">
        <w:t>be triggered (either by an event or a schedule) to perform the desired action.</w:t>
      </w:r>
    </w:p>
    <w:p w14:paraId="6FB25D27" w14:textId="77777777" w:rsidR="00C45B63" w:rsidRPr="00006475" w:rsidRDefault="00C45B63" w:rsidP="002D117A">
      <w:pPr>
        <w:pStyle w:val="ListParagraph"/>
        <w:numPr>
          <w:ilvl w:val="0"/>
          <w:numId w:val="21"/>
        </w:numPr>
        <w:spacing w:after="160"/>
        <w:jc w:val="left"/>
      </w:pPr>
      <w:r>
        <w:t>Perform desired actions as a</w:t>
      </w:r>
      <w:r w:rsidRPr="00006475">
        <w:t xml:space="preserve"> background process</w:t>
      </w:r>
      <w:r>
        <w:t xml:space="preserve"> without interrupting the UI flow</w:t>
      </w:r>
      <w:r w:rsidRPr="00006475">
        <w:t>.</w:t>
      </w:r>
    </w:p>
    <w:p w14:paraId="0238E55E" w14:textId="109E3262" w:rsidR="00C45B63" w:rsidRDefault="00C45B63" w:rsidP="002D117A">
      <w:pPr>
        <w:pStyle w:val="ListParagraph"/>
        <w:numPr>
          <w:ilvl w:val="0"/>
          <w:numId w:val="21"/>
        </w:numPr>
        <w:spacing w:after="160"/>
        <w:jc w:val="left"/>
      </w:pPr>
      <w:r>
        <w:t xml:space="preserve">Perform </w:t>
      </w:r>
      <w:r w:rsidR="009C0B42">
        <w:t xml:space="preserve">actions such as </w:t>
      </w:r>
      <w:r>
        <w:t>a</w:t>
      </w:r>
      <w:r w:rsidR="000E59FB">
        <w:t>synchronous operations using</w:t>
      </w:r>
      <w:r w:rsidR="009C0B42">
        <w:t xml:space="preserve"> the </w:t>
      </w:r>
      <w:r>
        <w:t xml:space="preserve">Azure Service Bus </w:t>
      </w:r>
      <w:r w:rsidRPr="007B68D4">
        <w:t>(exception: Contract Type Publish)</w:t>
      </w:r>
      <w:r w:rsidR="009C0B42">
        <w:t xml:space="preserve"> </w:t>
      </w:r>
      <w:r w:rsidR="005979E8">
        <w:t xml:space="preserve">or as per </w:t>
      </w:r>
      <w:r w:rsidR="009C0B42">
        <w:t>the time set in Cron Expression</w:t>
      </w:r>
      <w:r>
        <w:t>.</w:t>
      </w:r>
    </w:p>
    <w:p w14:paraId="5BC4008B" w14:textId="77777777" w:rsidR="00C45B63" w:rsidRDefault="00C45B63" w:rsidP="002D117A">
      <w:pPr>
        <w:pStyle w:val="ListParagraph"/>
        <w:numPr>
          <w:ilvl w:val="0"/>
          <w:numId w:val="21"/>
        </w:numPr>
        <w:spacing w:after="160"/>
        <w:jc w:val="left"/>
      </w:pPr>
      <w:r>
        <w:t>Are customizable (can be customized as per customer requirements).</w:t>
      </w:r>
    </w:p>
    <w:p w14:paraId="0955B396" w14:textId="5031C00B" w:rsidR="00C45B63" w:rsidRDefault="00C45B63" w:rsidP="002D117A">
      <w:pPr>
        <w:pStyle w:val="ListParagraph"/>
        <w:numPr>
          <w:ilvl w:val="0"/>
          <w:numId w:val="21"/>
        </w:numPr>
        <w:spacing w:after="160"/>
        <w:jc w:val="left"/>
      </w:pPr>
      <w:r>
        <w:t>Are managed by a framework ‘</w:t>
      </w:r>
      <w:r w:rsidR="00BC4C59">
        <w:t>ICI</w:t>
      </w:r>
      <w:r w:rsidRPr="009E0FEC">
        <w:t>-Task</w:t>
      </w:r>
      <w:r>
        <w:t>’ (a Task Manager tool).</w:t>
      </w:r>
    </w:p>
    <w:p w14:paraId="37D738DD" w14:textId="563122CB" w:rsidR="00C45B63" w:rsidRPr="00E80254" w:rsidRDefault="00C45B63" w:rsidP="002D117A">
      <w:pPr>
        <w:pStyle w:val="ListParagraph"/>
        <w:numPr>
          <w:ilvl w:val="0"/>
          <w:numId w:val="21"/>
        </w:numPr>
        <w:spacing w:after="160"/>
        <w:jc w:val="left"/>
        <w:rPr>
          <w:i/>
        </w:rPr>
      </w:pPr>
      <w:r>
        <w:t xml:space="preserve">Are scheduled by Hangfire Server (Task Management software) which is integrated in </w:t>
      </w:r>
      <w:r w:rsidR="00BC4C59">
        <w:t>ICI</w:t>
      </w:r>
      <w:r w:rsidRPr="009E0FEC">
        <w:t>-Task</w:t>
      </w:r>
      <w:r w:rsidR="00AB7EF4">
        <w:t xml:space="preserve"> framework</w:t>
      </w:r>
      <w:r w:rsidRPr="00E80254">
        <w:rPr>
          <w:i/>
        </w:rPr>
        <w:t>.</w:t>
      </w:r>
    </w:p>
    <w:p w14:paraId="796421BD" w14:textId="6624C971" w:rsidR="008B5F9E" w:rsidRDefault="008B5F9E">
      <w:pPr>
        <w:spacing w:after="160"/>
        <w:jc w:val="left"/>
      </w:pPr>
      <w:r>
        <w:br w:type="page"/>
      </w:r>
    </w:p>
    <w:p w14:paraId="3E13F12A" w14:textId="71E1CDC4" w:rsidR="00DE4782" w:rsidRPr="009109CA" w:rsidRDefault="00C443BD" w:rsidP="001D2B09">
      <w:pPr>
        <w:pStyle w:val="Heading2"/>
      </w:pPr>
      <w:bookmarkStart w:id="18" w:name="_Toc50407183"/>
      <w:r>
        <w:lastRenderedPageBreak/>
        <w:t>Types of Tasks</w:t>
      </w:r>
      <w:bookmarkEnd w:id="18"/>
    </w:p>
    <w:p w14:paraId="288D0FB9" w14:textId="4F3FD332" w:rsidR="00C45B63" w:rsidRDefault="00C45B63" w:rsidP="00C45B63">
      <w:r>
        <w:t xml:space="preserve">Based on the trigger, </w:t>
      </w:r>
      <w:r w:rsidR="00BC4C59">
        <w:t>ICI</w:t>
      </w:r>
      <w:r>
        <w:t xml:space="preserve"> Tasks are classified as:</w:t>
      </w:r>
    </w:p>
    <w:p w14:paraId="46A0F63C" w14:textId="77777777" w:rsidR="00C45B63" w:rsidRDefault="00C45B63" w:rsidP="002D117A">
      <w:pPr>
        <w:pStyle w:val="ListParagraph"/>
        <w:numPr>
          <w:ilvl w:val="0"/>
          <w:numId w:val="22"/>
        </w:numPr>
        <w:spacing w:after="160"/>
        <w:jc w:val="left"/>
      </w:pPr>
      <w:r>
        <w:t>Event-based tasks</w:t>
      </w:r>
    </w:p>
    <w:p w14:paraId="28134752" w14:textId="77777777" w:rsidR="00C45B63" w:rsidRDefault="00C45B63" w:rsidP="002D117A">
      <w:pPr>
        <w:pStyle w:val="ListParagraph"/>
        <w:numPr>
          <w:ilvl w:val="0"/>
          <w:numId w:val="22"/>
        </w:numPr>
        <w:spacing w:after="160"/>
        <w:jc w:val="left"/>
      </w:pPr>
      <w:r>
        <w:t>Schedule-based tasks</w:t>
      </w:r>
    </w:p>
    <w:p w14:paraId="58099F0D" w14:textId="1EA12DF3" w:rsidR="00C45B63" w:rsidRDefault="00C45B63" w:rsidP="00C45B63"/>
    <w:p w14:paraId="2429BC09" w14:textId="15D84D0E" w:rsidR="00C443BD" w:rsidRDefault="00C443BD" w:rsidP="00C443BD">
      <w:pPr>
        <w:pStyle w:val="Heading3"/>
      </w:pPr>
      <w:bookmarkStart w:id="19" w:name="_Toc50407184"/>
      <w:r>
        <w:t>Event-based Tasks</w:t>
      </w:r>
      <w:bookmarkEnd w:id="19"/>
    </w:p>
    <w:p w14:paraId="0BA62A13" w14:textId="6107330A" w:rsidR="003323B8" w:rsidRDefault="003323B8" w:rsidP="00C45B63">
      <w:r>
        <w:t xml:space="preserve">An event is triggered in </w:t>
      </w:r>
      <w:r w:rsidR="00BC4C59">
        <w:t>ICI</w:t>
      </w:r>
      <w:r>
        <w:t xml:space="preserve"> by</w:t>
      </w:r>
      <w:r w:rsidR="00E6217B">
        <w:t xml:space="preserve"> multiple </w:t>
      </w:r>
      <w:r w:rsidR="00772B36">
        <w:t>ways such as</w:t>
      </w:r>
      <w:r>
        <w:t xml:space="preserve"> an action button on the UI, by calling an API, by background tasks</w:t>
      </w:r>
      <w:r w:rsidR="009325D5">
        <w:t>, and so on</w:t>
      </w:r>
      <w:r>
        <w:t>.</w:t>
      </w:r>
    </w:p>
    <w:p w14:paraId="3D3AA42F" w14:textId="21B6901C" w:rsidR="00C45B63" w:rsidRDefault="00C45B63" w:rsidP="004F7FB2">
      <w:pPr>
        <w:jc w:val="left"/>
      </w:pPr>
      <w:r>
        <w:t xml:space="preserve">An </w:t>
      </w:r>
      <w:r w:rsidR="00BC4C59">
        <w:t>ICI</w:t>
      </w:r>
      <w:r w:rsidR="003323B8">
        <w:t xml:space="preserve"> </w:t>
      </w:r>
      <w:r>
        <w:t>event consists of two parts - Entity Name and Action taken on the respective entity: For example, agreement creation, agreement approval, clause creation, and so on.</w:t>
      </w:r>
    </w:p>
    <w:tbl>
      <w:tblPr>
        <w:tblStyle w:val="GridTable4-Accent11"/>
        <w:tblW w:w="10075" w:type="dxa"/>
        <w:tblLook w:val="04A0" w:firstRow="1" w:lastRow="0" w:firstColumn="1" w:lastColumn="0" w:noHBand="0" w:noVBand="1"/>
      </w:tblPr>
      <w:tblGrid>
        <w:gridCol w:w="2065"/>
        <w:gridCol w:w="3060"/>
        <w:gridCol w:w="4950"/>
      </w:tblGrid>
      <w:tr w:rsidR="004914EB" w:rsidRPr="00607693" w14:paraId="3E993AEA" w14:textId="77777777" w:rsidTr="004914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183CA57" w14:textId="776A7956" w:rsidR="004914EB" w:rsidRPr="00D02875" w:rsidRDefault="004914EB" w:rsidP="00111760">
            <w:pPr>
              <w:jc w:val="center"/>
              <w:rPr>
                <w:color w:val="FFFFFF" w:themeColor="background1"/>
              </w:rPr>
            </w:pPr>
            <w:r w:rsidRPr="00D02875">
              <w:rPr>
                <w:color w:val="FFFFFF" w:themeColor="background1"/>
              </w:rPr>
              <w:t>Entity Name</w:t>
            </w:r>
          </w:p>
        </w:tc>
        <w:tc>
          <w:tcPr>
            <w:tcW w:w="3060" w:type="dxa"/>
          </w:tcPr>
          <w:p w14:paraId="76A58A45" w14:textId="459294DA" w:rsidR="004914EB" w:rsidRPr="00D02875" w:rsidRDefault="004914EB"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D02875">
              <w:rPr>
                <w:color w:val="FFFFFF" w:themeColor="background1"/>
              </w:rPr>
              <w:t>Action</w:t>
            </w:r>
          </w:p>
        </w:tc>
        <w:tc>
          <w:tcPr>
            <w:tcW w:w="4950" w:type="dxa"/>
          </w:tcPr>
          <w:p w14:paraId="47B67AFE" w14:textId="681188ED" w:rsidR="004914EB" w:rsidRPr="00D02875" w:rsidRDefault="004914EB"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D02875">
              <w:rPr>
                <w:color w:val="FFFFFF" w:themeColor="background1"/>
              </w:rPr>
              <w:t>Event = Entity Name + Action</w:t>
            </w:r>
          </w:p>
        </w:tc>
      </w:tr>
      <w:tr w:rsidR="004914EB" w:rsidRPr="00607693" w14:paraId="6F695479" w14:textId="77777777" w:rsidTr="004914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75F847" w14:textId="2DD7D773" w:rsidR="004914EB" w:rsidRPr="00607693" w:rsidRDefault="004914EB" w:rsidP="004914EB">
            <w:pPr>
              <w:jc w:val="center"/>
            </w:pPr>
            <w:r w:rsidRPr="00621700">
              <w:rPr>
                <w:b w:val="0"/>
              </w:rPr>
              <w:t xml:space="preserve">Agreement </w:t>
            </w:r>
          </w:p>
        </w:tc>
        <w:tc>
          <w:tcPr>
            <w:tcW w:w="3060" w:type="dxa"/>
          </w:tcPr>
          <w:p w14:paraId="42B09778" w14:textId="29E7D72A" w:rsidR="004914EB" w:rsidRPr="00607693" w:rsidRDefault="004914EB" w:rsidP="004914EB">
            <w:pPr>
              <w:jc w:val="center"/>
              <w:cnfStyle w:val="000000100000" w:firstRow="0" w:lastRow="0" w:firstColumn="0" w:lastColumn="0" w:oddVBand="0" w:evenVBand="0" w:oddHBand="1" w:evenHBand="0" w:firstRowFirstColumn="0" w:firstRowLastColumn="0" w:lastRowFirstColumn="0" w:lastRowLastColumn="0"/>
            </w:pPr>
            <w:r w:rsidRPr="00621700">
              <w:t>Created</w:t>
            </w:r>
          </w:p>
        </w:tc>
        <w:tc>
          <w:tcPr>
            <w:tcW w:w="4950" w:type="dxa"/>
          </w:tcPr>
          <w:p w14:paraId="0BAFB96D" w14:textId="3E2F7FD4" w:rsidR="004914EB" w:rsidRPr="00607693" w:rsidRDefault="004914EB" w:rsidP="004914EB">
            <w:pPr>
              <w:cnfStyle w:val="000000100000" w:firstRow="0" w:lastRow="0" w:firstColumn="0" w:lastColumn="0" w:oddVBand="0" w:evenVBand="0" w:oddHBand="1" w:evenHBand="0" w:firstRowFirstColumn="0" w:firstRowLastColumn="0" w:lastRowFirstColumn="0" w:lastRowLastColumn="0"/>
            </w:pPr>
            <w:r w:rsidRPr="00621700">
              <w:t>Agreement Created</w:t>
            </w:r>
          </w:p>
        </w:tc>
      </w:tr>
      <w:tr w:rsidR="004914EB" w:rsidRPr="00607693" w14:paraId="3B45CDA7" w14:textId="77777777" w:rsidTr="004914EB">
        <w:tc>
          <w:tcPr>
            <w:cnfStyle w:val="001000000000" w:firstRow="0" w:lastRow="0" w:firstColumn="1" w:lastColumn="0" w:oddVBand="0" w:evenVBand="0" w:oddHBand="0" w:evenHBand="0" w:firstRowFirstColumn="0" w:firstRowLastColumn="0" w:lastRowFirstColumn="0" w:lastRowLastColumn="0"/>
            <w:tcW w:w="2065" w:type="dxa"/>
          </w:tcPr>
          <w:p w14:paraId="36DAA9E8" w14:textId="3F68FA48" w:rsidR="004914EB" w:rsidRPr="00607693" w:rsidRDefault="004914EB" w:rsidP="004914EB">
            <w:pPr>
              <w:jc w:val="center"/>
            </w:pPr>
            <w:r w:rsidRPr="00621700">
              <w:rPr>
                <w:b w:val="0"/>
              </w:rPr>
              <w:t xml:space="preserve">Agreement </w:t>
            </w:r>
          </w:p>
        </w:tc>
        <w:tc>
          <w:tcPr>
            <w:tcW w:w="3060" w:type="dxa"/>
          </w:tcPr>
          <w:p w14:paraId="2D3B966E" w14:textId="453E8634" w:rsidR="004914EB" w:rsidRPr="00607693" w:rsidRDefault="004914EB" w:rsidP="004914EB">
            <w:pPr>
              <w:jc w:val="center"/>
              <w:cnfStyle w:val="000000000000" w:firstRow="0" w:lastRow="0" w:firstColumn="0" w:lastColumn="0" w:oddVBand="0" w:evenVBand="0" w:oddHBand="0" w:evenHBand="0" w:firstRowFirstColumn="0" w:firstRowLastColumn="0" w:lastRowFirstColumn="0" w:lastRowLastColumn="0"/>
            </w:pPr>
            <w:r w:rsidRPr="00621700">
              <w:t>Approved</w:t>
            </w:r>
          </w:p>
        </w:tc>
        <w:tc>
          <w:tcPr>
            <w:tcW w:w="4950" w:type="dxa"/>
          </w:tcPr>
          <w:p w14:paraId="6206D5D2" w14:textId="05614673" w:rsidR="004914EB" w:rsidRPr="00607693" w:rsidRDefault="004914EB" w:rsidP="004914EB">
            <w:pPr>
              <w:cnfStyle w:val="000000000000" w:firstRow="0" w:lastRow="0" w:firstColumn="0" w:lastColumn="0" w:oddVBand="0" w:evenVBand="0" w:oddHBand="0" w:evenHBand="0" w:firstRowFirstColumn="0" w:firstRowLastColumn="0" w:lastRowFirstColumn="0" w:lastRowLastColumn="0"/>
            </w:pPr>
            <w:r w:rsidRPr="00621700">
              <w:t>Agreement Approved</w:t>
            </w:r>
          </w:p>
        </w:tc>
      </w:tr>
      <w:tr w:rsidR="004914EB" w:rsidRPr="00607693" w14:paraId="64BD0442" w14:textId="77777777" w:rsidTr="004914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FEF5CE0" w14:textId="2CF6BBD6" w:rsidR="004914EB" w:rsidRPr="00607693" w:rsidRDefault="004914EB" w:rsidP="004914EB">
            <w:pPr>
              <w:jc w:val="center"/>
            </w:pPr>
            <w:r w:rsidRPr="00621700">
              <w:rPr>
                <w:b w:val="0"/>
              </w:rPr>
              <w:t xml:space="preserve">Clause </w:t>
            </w:r>
          </w:p>
        </w:tc>
        <w:tc>
          <w:tcPr>
            <w:tcW w:w="3060" w:type="dxa"/>
          </w:tcPr>
          <w:p w14:paraId="198BF554" w14:textId="1090C202" w:rsidR="004914EB" w:rsidRPr="00607693" w:rsidRDefault="004914EB" w:rsidP="004914EB">
            <w:pPr>
              <w:jc w:val="center"/>
              <w:cnfStyle w:val="000000100000" w:firstRow="0" w:lastRow="0" w:firstColumn="0" w:lastColumn="0" w:oddVBand="0" w:evenVBand="0" w:oddHBand="1" w:evenHBand="0" w:firstRowFirstColumn="0" w:firstRowLastColumn="0" w:lastRowFirstColumn="0" w:lastRowLastColumn="0"/>
            </w:pPr>
            <w:r w:rsidRPr="00621700">
              <w:t>Created</w:t>
            </w:r>
          </w:p>
        </w:tc>
        <w:tc>
          <w:tcPr>
            <w:tcW w:w="4950" w:type="dxa"/>
          </w:tcPr>
          <w:p w14:paraId="294F5D5A" w14:textId="7CE380B9" w:rsidR="004914EB" w:rsidRDefault="004914EB" w:rsidP="004914EB">
            <w:pPr>
              <w:cnfStyle w:val="000000100000" w:firstRow="0" w:lastRow="0" w:firstColumn="0" w:lastColumn="0" w:oddVBand="0" w:evenVBand="0" w:oddHBand="1" w:evenHBand="0" w:firstRowFirstColumn="0" w:firstRowLastColumn="0" w:lastRowFirstColumn="0" w:lastRowLastColumn="0"/>
            </w:pPr>
            <w:r w:rsidRPr="00621700">
              <w:t>Clause Created</w:t>
            </w:r>
          </w:p>
        </w:tc>
      </w:tr>
    </w:tbl>
    <w:p w14:paraId="29847692" w14:textId="77777777" w:rsidR="004914EB" w:rsidRDefault="004914EB" w:rsidP="00C45B63">
      <w:pPr>
        <w:spacing w:after="0"/>
      </w:pPr>
    </w:p>
    <w:p w14:paraId="72FB5A2B" w14:textId="2EFA1283" w:rsidR="00E22DBC" w:rsidRPr="007A275A" w:rsidRDefault="00E22DBC" w:rsidP="00C45B63">
      <w:pPr>
        <w:spacing w:after="0"/>
      </w:pPr>
      <w:r>
        <w:t xml:space="preserve">The </w:t>
      </w:r>
      <w:r w:rsidR="00BC4C59">
        <w:t>ICI</w:t>
      </w:r>
      <w:r>
        <w:t xml:space="preserve"> events are pushed/queued on the Azure Service Bus once triggered. The Service Bus schedules the event</w:t>
      </w:r>
      <w:r w:rsidR="00D73F50">
        <w:t>s</w:t>
      </w:r>
      <w:r>
        <w:t xml:space="preserve"> for further execution by triggering an event-based task.</w:t>
      </w:r>
    </w:p>
    <w:p w14:paraId="439F80A6" w14:textId="77777777" w:rsidR="00C45B63" w:rsidRDefault="00C45B63" w:rsidP="00C45B63">
      <w:r>
        <w:t>An event-based task:</w:t>
      </w:r>
    </w:p>
    <w:p w14:paraId="591728AF" w14:textId="29AC901A" w:rsidR="00C45B63" w:rsidRDefault="00C45B63" w:rsidP="002D117A">
      <w:pPr>
        <w:pStyle w:val="ListParagraph"/>
        <w:numPr>
          <w:ilvl w:val="0"/>
          <w:numId w:val="23"/>
        </w:numPr>
        <w:spacing w:after="160"/>
        <w:jc w:val="left"/>
      </w:pPr>
      <w:r>
        <w:t xml:space="preserve">Is triggered </w:t>
      </w:r>
      <w:r w:rsidR="005E36FD">
        <w:t xml:space="preserve">by </w:t>
      </w:r>
      <w:r w:rsidR="00BC4C59">
        <w:t>ICI</w:t>
      </w:r>
      <w:r w:rsidR="005E36FD">
        <w:t xml:space="preserve"> event queued on the Azure Service Bus</w:t>
      </w:r>
      <w:r>
        <w:t>.</w:t>
      </w:r>
    </w:p>
    <w:p w14:paraId="6880AD3E" w14:textId="53C53450" w:rsidR="00C45B63" w:rsidRDefault="00C45B63" w:rsidP="002D117A">
      <w:pPr>
        <w:pStyle w:val="ListParagraph"/>
        <w:numPr>
          <w:ilvl w:val="0"/>
          <w:numId w:val="23"/>
        </w:numPr>
        <w:spacing w:after="160"/>
        <w:jc w:val="left"/>
      </w:pPr>
      <w:r>
        <w:t xml:space="preserve">Needs to subscribe to an event </w:t>
      </w:r>
      <w:r w:rsidR="005E36FD">
        <w:t>that triggers it</w:t>
      </w:r>
      <w:r>
        <w:t>.</w:t>
      </w:r>
    </w:p>
    <w:p w14:paraId="7F7E2115" w14:textId="77777777" w:rsidR="00155EEC" w:rsidRDefault="00C45B63" w:rsidP="002D117A">
      <w:pPr>
        <w:pStyle w:val="ListParagraph"/>
        <w:numPr>
          <w:ilvl w:val="0"/>
          <w:numId w:val="23"/>
        </w:numPr>
        <w:spacing w:after="160"/>
        <w:jc w:val="left"/>
      </w:pPr>
      <w:r>
        <w:t xml:space="preserve">Needs to perform action in response to the event </w:t>
      </w:r>
      <w:r w:rsidR="00155EEC">
        <w:t xml:space="preserve">occurred </w:t>
      </w:r>
    </w:p>
    <w:p w14:paraId="2B832467" w14:textId="789E17A1" w:rsidR="00C45B63" w:rsidRDefault="00155EEC" w:rsidP="002D117A">
      <w:pPr>
        <w:pStyle w:val="ListParagraph"/>
        <w:numPr>
          <w:ilvl w:val="0"/>
          <w:numId w:val="23"/>
        </w:numPr>
        <w:spacing w:after="160"/>
        <w:jc w:val="left"/>
      </w:pPr>
      <w:r>
        <w:t>Can call other event-based task by raising an event.</w:t>
      </w:r>
    </w:p>
    <w:tbl>
      <w:tblPr>
        <w:tblStyle w:val="GridTable4-Accent11"/>
        <w:tblW w:w="9981" w:type="dxa"/>
        <w:tblLook w:val="04A0" w:firstRow="1" w:lastRow="0" w:firstColumn="1" w:lastColumn="0" w:noHBand="0" w:noVBand="1"/>
      </w:tblPr>
      <w:tblGrid>
        <w:gridCol w:w="3551"/>
        <w:gridCol w:w="6430"/>
      </w:tblGrid>
      <w:tr w:rsidR="00C45B63" w14:paraId="6BA3100E" w14:textId="77777777" w:rsidTr="003D3E3E">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551" w:type="dxa"/>
          </w:tcPr>
          <w:p w14:paraId="61184714" w14:textId="77777777" w:rsidR="00C45B63" w:rsidRPr="00D02875" w:rsidRDefault="00C45B63" w:rsidP="00CD5E22">
            <w:pPr>
              <w:jc w:val="center"/>
              <w:rPr>
                <w:color w:val="FFFFFF" w:themeColor="background1"/>
              </w:rPr>
            </w:pPr>
            <w:r w:rsidRPr="00D02875">
              <w:rPr>
                <w:color w:val="FFFFFF" w:themeColor="background1"/>
              </w:rPr>
              <w:t>Event (Entity Name + Action )</w:t>
            </w:r>
          </w:p>
        </w:tc>
        <w:tc>
          <w:tcPr>
            <w:tcW w:w="6430" w:type="dxa"/>
          </w:tcPr>
          <w:p w14:paraId="7B6BA4ED" w14:textId="4730AFF8" w:rsidR="00C45B63" w:rsidRPr="00D02875" w:rsidRDefault="000D1A19" w:rsidP="00CD5E22">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 xml:space="preserve">Event-based </w:t>
            </w:r>
            <w:r w:rsidR="00C45B63" w:rsidRPr="00D02875">
              <w:rPr>
                <w:color w:val="FFFFFF" w:themeColor="background1"/>
              </w:rPr>
              <w:t xml:space="preserve">Task (Action </w:t>
            </w:r>
            <w:r w:rsidR="00044F68" w:rsidRPr="00D02875">
              <w:rPr>
                <w:color w:val="FFFFFF" w:themeColor="background1"/>
              </w:rPr>
              <w:t>taken on e</w:t>
            </w:r>
            <w:r w:rsidR="00C45B63" w:rsidRPr="00D02875">
              <w:rPr>
                <w:color w:val="FFFFFF" w:themeColor="background1"/>
              </w:rPr>
              <w:t>vent)</w:t>
            </w:r>
          </w:p>
        </w:tc>
      </w:tr>
      <w:tr w:rsidR="00C45B63" w14:paraId="024EB091" w14:textId="77777777" w:rsidTr="003D3E3E">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3551" w:type="dxa"/>
            <w:vMerge w:val="restart"/>
          </w:tcPr>
          <w:p w14:paraId="69ABE1F1" w14:textId="77777777" w:rsidR="00C45B63" w:rsidRPr="00DD0DFF" w:rsidRDefault="00C45B63" w:rsidP="00095677">
            <w:r>
              <w:t>Associated D</w:t>
            </w:r>
            <w:r w:rsidRPr="00DD0DFF">
              <w:t xml:space="preserve">ocument </w:t>
            </w:r>
            <w:r>
              <w:t>C</w:t>
            </w:r>
            <w:r w:rsidRPr="00DD0DFF">
              <w:t>reation</w:t>
            </w:r>
          </w:p>
        </w:tc>
        <w:tc>
          <w:tcPr>
            <w:tcW w:w="6430" w:type="dxa"/>
          </w:tcPr>
          <w:p w14:paraId="0207DA4F" w14:textId="77777777" w:rsidR="00C45B63" w:rsidRDefault="00C45B63" w:rsidP="00095677">
            <w:pPr>
              <w:cnfStyle w:val="000000100000" w:firstRow="0" w:lastRow="0" w:firstColumn="0" w:lastColumn="0" w:oddVBand="0" w:evenVBand="0" w:oddHBand="1" w:evenHBand="0" w:firstRowFirstColumn="0" w:firstRowLastColumn="0" w:lastRowFirstColumn="0" w:lastRowLastColumn="0"/>
            </w:pPr>
            <w:r w:rsidRPr="00A90107">
              <w:rPr>
                <w:b/>
              </w:rPr>
              <w:t>Task</w:t>
            </w:r>
            <w:r>
              <w:rPr>
                <w:b/>
              </w:rPr>
              <w:t xml:space="preserve"> </w:t>
            </w:r>
            <w:r w:rsidRPr="00A90107">
              <w:rPr>
                <w:b/>
              </w:rPr>
              <w:t>1:</w:t>
            </w:r>
            <w:r>
              <w:t xml:space="preserve"> Copy the team from the parent agreement to the associated document</w:t>
            </w:r>
          </w:p>
        </w:tc>
      </w:tr>
      <w:tr w:rsidR="00C45B63" w14:paraId="1E0ECB58" w14:textId="77777777" w:rsidTr="003D3E3E">
        <w:trPr>
          <w:trHeight w:val="611"/>
        </w:trPr>
        <w:tc>
          <w:tcPr>
            <w:cnfStyle w:val="001000000000" w:firstRow="0" w:lastRow="0" w:firstColumn="1" w:lastColumn="0" w:oddVBand="0" w:evenVBand="0" w:oddHBand="0" w:evenHBand="0" w:firstRowFirstColumn="0" w:firstRowLastColumn="0" w:lastRowFirstColumn="0" w:lastRowLastColumn="0"/>
            <w:tcW w:w="3551" w:type="dxa"/>
            <w:vMerge/>
          </w:tcPr>
          <w:p w14:paraId="1FD85012" w14:textId="77777777" w:rsidR="00C45B63" w:rsidRDefault="00C45B63" w:rsidP="00095677">
            <w:pPr>
              <w:rPr>
                <w:i/>
              </w:rPr>
            </w:pPr>
          </w:p>
        </w:tc>
        <w:tc>
          <w:tcPr>
            <w:tcW w:w="6430" w:type="dxa"/>
            <w:shd w:val="clear" w:color="auto" w:fill="B0D7FF" w:themeFill="accent1" w:themeFillTint="33"/>
          </w:tcPr>
          <w:p w14:paraId="48847F27" w14:textId="3D8C79D1" w:rsidR="00C45B63" w:rsidRDefault="00C45B63" w:rsidP="00095677">
            <w:pPr>
              <w:cnfStyle w:val="000000000000" w:firstRow="0" w:lastRow="0" w:firstColumn="0" w:lastColumn="0" w:oddVBand="0" w:evenVBand="0" w:oddHBand="0" w:evenHBand="0" w:firstRowFirstColumn="0" w:firstRowLastColumn="0" w:lastRowFirstColumn="0" w:lastRowLastColumn="0"/>
            </w:pPr>
            <w:r w:rsidRPr="00A90107">
              <w:rPr>
                <w:b/>
              </w:rPr>
              <w:t>Task</w:t>
            </w:r>
            <w:r>
              <w:rPr>
                <w:b/>
              </w:rPr>
              <w:t xml:space="preserve"> </w:t>
            </w:r>
            <w:r w:rsidRPr="00A90107">
              <w:rPr>
                <w:b/>
              </w:rPr>
              <w:t>2</w:t>
            </w:r>
            <w:r>
              <w:t xml:space="preserve">: Send an email </w:t>
            </w:r>
            <w:r w:rsidR="00162630">
              <w:t xml:space="preserve">notification </w:t>
            </w:r>
            <w:r>
              <w:t>(</w:t>
            </w:r>
            <w:r w:rsidRPr="00547399">
              <w:rPr>
                <w:i/>
              </w:rPr>
              <w:t>EmailSenderTask</w:t>
            </w:r>
            <w:r>
              <w:t>)</w:t>
            </w:r>
          </w:p>
        </w:tc>
      </w:tr>
      <w:tr w:rsidR="00C45B63" w14:paraId="02128A7D" w14:textId="77777777" w:rsidTr="003D3E3E">
        <w:trPr>
          <w:cnfStyle w:val="000000100000" w:firstRow="0" w:lastRow="0" w:firstColumn="0" w:lastColumn="0" w:oddVBand="0" w:evenVBand="0" w:oddHBand="1" w:evenHBand="0" w:firstRowFirstColumn="0" w:firstRowLastColumn="0" w:lastRowFirstColumn="0" w:lastRowLastColumn="0"/>
          <w:trHeight w:val="1006"/>
        </w:trPr>
        <w:tc>
          <w:tcPr>
            <w:cnfStyle w:val="001000000000" w:firstRow="0" w:lastRow="0" w:firstColumn="1" w:lastColumn="0" w:oddVBand="0" w:evenVBand="0" w:oddHBand="0" w:evenHBand="0" w:firstRowFirstColumn="0" w:firstRowLastColumn="0" w:lastRowFirstColumn="0" w:lastRowLastColumn="0"/>
            <w:tcW w:w="3551" w:type="dxa"/>
            <w:shd w:val="clear" w:color="auto" w:fill="FFFFFF" w:themeFill="background1"/>
          </w:tcPr>
          <w:p w14:paraId="389BB015" w14:textId="77777777" w:rsidR="00C45B63" w:rsidRDefault="00C45B63" w:rsidP="00095677">
            <w:r>
              <w:t>Invoice Creation</w:t>
            </w:r>
          </w:p>
        </w:tc>
        <w:tc>
          <w:tcPr>
            <w:tcW w:w="6430" w:type="dxa"/>
            <w:shd w:val="clear" w:color="auto" w:fill="FFFFFF" w:themeFill="background1"/>
          </w:tcPr>
          <w:p w14:paraId="47BEE98C" w14:textId="77777777" w:rsidR="00C45B63" w:rsidRDefault="00C45B63" w:rsidP="00095677">
            <w:pPr>
              <w:pStyle w:val="ListParagraph"/>
              <w:ind w:left="0"/>
              <w:cnfStyle w:val="000000100000" w:firstRow="0" w:lastRow="0" w:firstColumn="0" w:lastColumn="0" w:oddVBand="0" w:evenVBand="0" w:oddHBand="1" w:evenHBand="0" w:firstRowFirstColumn="0" w:firstRowLastColumn="0" w:lastRowFirstColumn="0" w:lastRowLastColumn="0"/>
            </w:pPr>
            <w:r w:rsidRPr="00A90107">
              <w:rPr>
                <w:b/>
              </w:rPr>
              <w:t>Task</w:t>
            </w:r>
            <w:r>
              <w:rPr>
                <w:b/>
              </w:rPr>
              <w:t xml:space="preserve"> </w:t>
            </w:r>
            <w:r w:rsidRPr="00A90107">
              <w:rPr>
                <w:b/>
              </w:rPr>
              <w:t>1:</w:t>
            </w:r>
            <w:r>
              <w:t xml:space="preserve"> C</w:t>
            </w:r>
            <w:r w:rsidRPr="004B3560">
              <w:t>alculate Total Invoice of MSA (Master Services Agreement) as sum of all invoice amounts</w:t>
            </w:r>
          </w:p>
        </w:tc>
      </w:tr>
    </w:tbl>
    <w:p w14:paraId="3B5E9265" w14:textId="77777777" w:rsidR="004914EB" w:rsidRDefault="004914EB" w:rsidP="004914EB">
      <w:pPr>
        <w:spacing w:after="0"/>
      </w:pPr>
    </w:p>
    <w:p w14:paraId="1C577CBC" w14:textId="459EA493" w:rsidR="008B5F9E" w:rsidRDefault="008B5F9E" w:rsidP="00C45B63"/>
    <w:p w14:paraId="721C6235" w14:textId="77777777" w:rsidR="008B5F9E" w:rsidRDefault="008B5F9E">
      <w:pPr>
        <w:spacing w:after="160"/>
        <w:jc w:val="left"/>
      </w:pPr>
      <w:r>
        <w:br w:type="page"/>
      </w:r>
    </w:p>
    <w:p w14:paraId="274BAD06" w14:textId="1B91F600" w:rsidR="008735FD" w:rsidRDefault="00C443BD" w:rsidP="00C443BD">
      <w:pPr>
        <w:pStyle w:val="Heading3"/>
      </w:pPr>
      <w:bookmarkStart w:id="20" w:name="_Toc50407185"/>
      <w:r>
        <w:lastRenderedPageBreak/>
        <w:t>Schedule-based Tasks</w:t>
      </w:r>
      <w:bookmarkEnd w:id="20"/>
    </w:p>
    <w:p w14:paraId="5A08A808" w14:textId="0E0A0445" w:rsidR="005A24E8" w:rsidRDefault="005A24E8" w:rsidP="00C45B63">
      <w:r>
        <w:t xml:space="preserve">The schedule is the time set to perform a particular action. In </w:t>
      </w:r>
      <w:r w:rsidR="00BC4C59">
        <w:t>ICI</w:t>
      </w:r>
      <w:r>
        <w:t>, schedule-based tasks run on predefined schedules.</w:t>
      </w:r>
    </w:p>
    <w:p w14:paraId="18FBB27E" w14:textId="2EB7BE34" w:rsidR="00C45B63" w:rsidRDefault="00C45B63" w:rsidP="00C45B63">
      <w:r>
        <w:t>A</w:t>
      </w:r>
      <w:r w:rsidRPr="00E9453A">
        <w:t xml:space="preserve"> </w:t>
      </w:r>
      <w:r>
        <w:t xml:space="preserve">schedule-based </w:t>
      </w:r>
      <w:r w:rsidRPr="00E9453A">
        <w:t>task</w:t>
      </w:r>
      <w:r>
        <w:t>:</w:t>
      </w:r>
    </w:p>
    <w:p w14:paraId="0AFB52BC" w14:textId="77777777" w:rsidR="00C45B63" w:rsidRDefault="00C45B63" w:rsidP="002D117A">
      <w:pPr>
        <w:pStyle w:val="ListParagraph"/>
        <w:numPr>
          <w:ilvl w:val="0"/>
          <w:numId w:val="24"/>
        </w:numPr>
        <w:spacing w:after="160"/>
        <w:jc w:val="left"/>
      </w:pPr>
      <w:r>
        <w:t>I</w:t>
      </w:r>
      <w:r w:rsidRPr="00E9453A">
        <w:t xml:space="preserve">s </w:t>
      </w:r>
      <w:r>
        <w:t>triggered based on the schedule.</w:t>
      </w:r>
    </w:p>
    <w:p w14:paraId="66A1AA4C" w14:textId="4A3BE027" w:rsidR="00C45B63" w:rsidRDefault="00C45B63" w:rsidP="002D117A">
      <w:pPr>
        <w:pStyle w:val="ListParagraph"/>
        <w:numPr>
          <w:ilvl w:val="0"/>
          <w:numId w:val="24"/>
        </w:numPr>
        <w:spacing w:after="160"/>
        <w:jc w:val="left"/>
      </w:pPr>
      <w:r>
        <w:t xml:space="preserve">Is scheduled by </w:t>
      </w:r>
      <w:r w:rsidR="00242B2E">
        <w:t xml:space="preserve">a </w:t>
      </w:r>
      <w:r w:rsidRPr="000C352C">
        <w:rPr>
          <w:i/>
        </w:rPr>
        <w:t>CronExpression</w:t>
      </w:r>
      <w:r>
        <w:t xml:space="preserve">. The Cron expression in picked up from the </w:t>
      </w:r>
      <w:r w:rsidRPr="000C352C">
        <w:rPr>
          <w:i/>
        </w:rPr>
        <w:t>CronExpression</w:t>
      </w:r>
      <w:r>
        <w:t xml:space="preserve"> column of </w:t>
      </w:r>
      <w:r w:rsidRPr="000C352C">
        <w:rPr>
          <w:i/>
        </w:rPr>
        <w:t>WorkerTask</w:t>
      </w:r>
      <w:r>
        <w:t xml:space="preserve"> table in the </w:t>
      </w:r>
      <w:r w:rsidR="00BC4C59">
        <w:t>ICI</w:t>
      </w:r>
      <w:r>
        <w:t xml:space="preserve"> database.</w:t>
      </w:r>
    </w:p>
    <w:p w14:paraId="630F01B2" w14:textId="01167212" w:rsidR="00C45B63" w:rsidRDefault="005D5B77" w:rsidP="00C45B63">
      <w:r>
        <w:rPr>
          <w:noProof/>
        </w:rPr>
        <w:drawing>
          <wp:inline distT="0" distB="0" distL="0" distR="0" wp14:anchorId="5522D81B" wp14:editId="02182BEA">
            <wp:extent cx="6224445" cy="2352174"/>
            <wp:effectExtent l="19050" t="19050" r="24130" b="1016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50467" cy="2362008"/>
                    </a:xfrm>
                    <a:prstGeom prst="rect">
                      <a:avLst/>
                    </a:prstGeom>
                    <a:noFill/>
                    <a:ln>
                      <a:solidFill>
                        <a:schemeClr val="tx2"/>
                      </a:solidFill>
                    </a:ln>
                  </pic:spPr>
                </pic:pic>
              </a:graphicData>
            </a:graphic>
          </wp:inline>
        </w:drawing>
      </w:r>
    </w:p>
    <w:p w14:paraId="51C0EC92" w14:textId="77777777" w:rsidR="00C45B63" w:rsidRDefault="00C45B63" w:rsidP="00C45B63">
      <w:pPr>
        <w:rPr>
          <w:rStyle w:val="IntenseEmphasis"/>
          <w:color w:val="0077EB" w:themeColor="text2"/>
          <w:sz w:val="24"/>
          <w:szCs w:val="24"/>
        </w:rPr>
      </w:pPr>
    </w:p>
    <w:p w14:paraId="71406DE2" w14:textId="39D92FD9" w:rsidR="00C45B63" w:rsidRDefault="00C45B63" w:rsidP="00C45B63">
      <w:pPr>
        <w:rPr>
          <w:rStyle w:val="IntenseEmphasis"/>
          <w:color w:val="0077EB" w:themeColor="text2"/>
          <w:sz w:val="24"/>
          <w:szCs w:val="24"/>
        </w:rPr>
      </w:pPr>
      <w:r>
        <w:rPr>
          <w:rStyle w:val="IntenseEmphasis"/>
          <w:color w:val="0077EB" w:themeColor="text2"/>
          <w:sz w:val="24"/>
          <w:szCs w:val="24"/>
        </w:rPr>
        <w:t>Cron Expression Example</w:t>
      </w:r>
    </w:p>
    <w:tbl>
      <w:tblPr>
        <w:tblStyle w:val="GridTable4-Accent11"/>
        <w:tblW w:w="9895" w:type="dxa"/>
        <w:tblLook w:val="04A0" w:firstRow="1" w:lastRow="0" w:firstColumn="1" w:lastColumn="0" w:noHBand="0" w:noVBand="1"/>
      </w:tblPr>
      <w:tblGrid>
        <w:gridCol w:w="2965"/>
        <w:gridCol w:w="6930"/>
      </w:tblGrid>
      <w:tr w:rsidR="00D02875" w:rsidRPr="00607693" w14:paraId="073405AB" w14:textId="77777777" w:rsidTr="00D028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79439A0" w14:textId="1A7EBD2A" w:rsidR="00D02875" w:rsidRPr="00C90E9A" w:rsidRDefault="00D02875" w:rsidP="008A2987">
            <w:pPr>
              <w:jc w:val="center"/>
              <w:rPr>
                <w:color w:val="FFFFFF" w:themeColor="background1"/>
              </w:rPr>
            </w:pPr>
            <w:r>
              <w:rPr>
                <w:color w:val="FFFFFF" w:themeColor="background1"/>
              </w:rPr>
              <w:t>Cron Expression</w:t>
            </w:r>
          </w:p>
        </w:tc>
        <w:tc>
          <w:tcPr>
            <w:tcW w:w="6930" w:type="dxa"/>
          </w:tcPr>
          <w:p w14:paraId="278A7EED" w14:textId="3BF05BC4" w:rsidR="00D02875" w:rsidRPr="00C90E9A" w:rsidRDefault="00D02875" w:rsidP="008A2987">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Meaning</w:t>
            </w:r>
          </w:p>
        </w:tc>
      </w:tr>
      <w:tr w:rsidR="00D02875" w:rsidRPr="00607693" w14:paraId="5DA10660" w14:textId="77777777" w:rsidTr="00D028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1CA341B" w14:textId="76812561" w:rsidR="00D02875" w:rsidRPr="00607693" w:rsidRDefault="00D02875" w:rsidP="00D02875">
            <w:pPr>
              <w:jc w:val="center"/>
            </w:pPr>
            <w:r w:rsidRPr="00CD5E22">
              <w:t>0 */24 * * *</w:t>
            </w:r>
          </w:p>
        </w:tc>
        <w:tc>
          <w:tcPr>
            <w:tcW w:w="6930" w:type="dxa"/>
          </w:tcPr>
          <w:p w14:paraId="5D0D2DC0" w14:textId="077F4625" w:rsidR="00D02875" w:rsidRPr="00607693" w:rsidRDefault="00D02875" w:rsidP="00D02875">
            <w:pPr>
              <w:cnfStyle w:val="000000100000" w:firstRow="0" w:lastRow="0" w:firstColumn="0" w:lastColumn="0" w:oddVBand="0" w:evenVBand="0" w:oddHBand="1" w:evenHBand="0" w:firstRowFirstColumn="0" w:firstRowLastColumn="0" w:lastRowFirstColumn="0" w:lastRowLastColumn="0"/>
            </w:pPr>
            <w:r w:rsidRPr="00CD5E22">
              <w:t>Schedules the task once in 24 hours</w:t>
            </w:r>
          </w:p>
        </w:tc>
      </w:tr>
    </w:tbl>
    <w:p w14:paraId="4143219B" w14:textId="77777777" w:rsidR="00D02875" w:rsidRDefault="00D02875" w:rsidP="00C45B63"/>
    <w:p w14:paraId="3FEF7D9F" w14:textId="414B51B2" w:rsidR="0086756C" w:rsidRDefault="0086756C" w:rsidP="0086756C">
      <w:r>
        <w:t>For more details on Cron, r</w:t>
      </w:r>
      <w:r w:rsidRPr="00685FB6">
        <w:t xml:space="preserve">efer </w:t>
      </w:r>
      <w:r>
        <w:t xml:space="preserve">to </w:t>
      </w:r>
      <w:r w:rsidRPr="00685FB6">
        <w:t>the</w:t>
      </w:r>
      <w:r w:rsidRPr="0086756C">
        <w:rPr>
          <w:color w:val="0077EB" w:themeColor="text2"/>
        </w:rPr>
        <w:t xml:space="preserve"> </w:t>
      </w:r>
      <w:hyperlink w:anchor="_Cron_Expression" w:history="1">
        <w:r w:rsidR="00B1798C" w:rsidRPr="00B1798C">
          <w:rPr>
            <w:rStyle w:val="Hyperlink"/>
            <w:color w:val="0077EB" w:themeColor="text2"/>
          </w:rPr>
          <w:t>Cron Expression</w:t>
        </w:r>
      </w:hyperlink>
      <w:r w:rsidRPr="00685FB6">
        <w:t xml:space="preserve"> section in this document.</w:t>
      </w:r>
    </w:p>
    <w:p w14:paraId="0BA04CEE" w14:textId="77777777" w:rsidR="0086756C" w:rsidRDefault="0086756C" w:rsidP="00C45B63"/>
    <w:p w14:paraId="65B07956" w14:textId="77777777" w:rsidR="00C45B63" w:rsidRDefault="00C45B63" w:rsidP="00C45B63">
      <w:r>
        <w:t>Some examples of schedule-based tasks:</w:t>
      </w:r>
    </w:p>
    <w:p w14:paraId="3E2BB2FB" w14:textId="3045EB86" w:rsidR="00C45B63" w:rsidRDefault="00C45B63" w:rsidP="002D117A">
      <w:pPr>
        <w:pStyle w:val="ListParagraph"/>
        <w:numPr>
          <w:ilvl w:val="0"/>
          <w:numId w:val="25"/>
        </w:numPr>
        <w:spacing w:after="160"/>
        <w:jc w:val="left"/>
      </w:pPr>
      <w:r w:rsidRPr="000C352C">
        <w:rPr>
          <w:i/>
        </w:rPr>
        <w:t>EsSyncScheduledTask</w:t>
      </w:r>
      <w:r>
        <w:t>: r</w:t>
      </w:r>
      <w:r w:rsidRPr="008F5B47">
        <w:t>ecurring tasks that occur on</w:t>
      </w:r>
      <w:r>
        <w:t xml:space="preserve"> an</w:t>
      </w:r>
      <w:r w:rsidRPr="008F5B47">
        <w:t xml:space="preserve"> hourly or </w:t>
      </w:r>
      <w:r>
        <w:t xml:space="preserve">daily basis (syncing data between </w:t>
      </w:r>
      <w:r w:rsidR="006B409B">
        <w:t>ICI</w:t>
      </w:r>
      <w:r>
        <w:t xml:space="preserve"> and external systems).</w:t>
      </w:r>
    </w:p>
    <w:p w14:paraId="2D7E1FC0" w14:textId="77777777" w:rsidR="00C45B63" w:rsidRDefault="00C45B63" w:rsidP="002D117A">
      <w:pPr>
        <w:pStyle w:val="ListParagraph"/>
        <w:numPr>
          <w:ilvl w:val="0"/>
          <w:numId w:val="25"/>
        </w:numPr>
        <w:spacing w:after="160"/>
        <w:jc w:val="left"/>
      </w:pPr>
      <w:r w:rsidRPr="000C352C">
        <w:rPr>
          <w:i/>
        </w:rPr>
        <w:t>BulkUploadTask</w:t>
      </w:r>
      <w:r>
        <w:t xml:space="preserve">: bulk operations </w:t>
      </w:r>
      <w:r w:rsidRPr="008F5B47">
        <w:t>such as nightly data updates</w:t>
      </w:r>
      <w:r>
        <w:t>.</w:t>
      </w:r>
    </w:p>
    <w:p w14:paraId="5A94D70C" w14:textId="77777777" w:rsidR="00C45B63" w:rsidRDefault="00C45B63" w:rsidP="002D117A">
      <w:pPr>
        <w:pStyle w:val="ListParagraph"/>
        <w:numPr>
          <w:ilvl w:val="0"/>
          <w:numId w:val="25"/>
        </w:numPr>
        <w:spacing w:after="160"/>
        <w:jc w:val="left"/>
      </w:pPr>
      <w:r w:rsidRPr="000C352C">
        <w:rPr>
          <w:i/>
        </w:rPr>
        <w:t>AgreementExpiryReminderTask</w:t>
      </w:r>
      <w:r>
        <w:t>: send email notifications daily for the agreements expiring next month</w:t>
      </w:r>
      <w:r w:rsidRPr="000C352C">
        <w:rPr>
          <w:i/>
        </w:rPr>
        <w:t>.</w:t>
      </w:r>
    </w:p>
    <w:p w14:paraId="49971599" w14:textId="29B66C1B" w:rsidR="00B370BD" w:rsidRDefault="00B370BD">
      <w:pPr>
        <w:spacing w:after="160"/>
        <w:jc w:val="left"/>
      </w:pPr>
      <w:r>
        <w:br w:type="page"/>
      </w:r>
    </w:p>
    <w:p w14:paraId="1F7DB483" w14:textId="28BE7CE2" w:rsidR="008735FD" w:rsidRDefault="00362FCE" w:rsidP="008735FD">
      <w:pPr>
        <w:pStyle w:val="Heading1"/>
      </w:pPr>
      <w:bookmarkStart w:id="21" w:name="_Toc50407186"/>
      <w:r>
        <w:lastRenderedPageBreak/>
        <w:t>ICI</w:t>
      </w:r>
      <w:r w:rsidR="008735FD">
        <w:t xml:space="preserve"> Task Framework</w:t>
      </w:r>
      <w:bookmarkEnd w:id="21"/>
    </w:p>
    <w:p w14:paraId="3482CE45" w14:textId="77777777" w:rsidR="008735FD" w:rsidRPr="00E07DD2" w:rsidRDefault="008735FD" w:rsidP="008735FD"/>
    <w:p w14:paraId="19300E40" w14:textId="486B19B4" w:rsidR="008735FD" w:rsidRPr="009109CA" w:rsidRDefault="008735FD" w:rsidP="008735FD">
      <w:pPr>
        <w:pStyle w:val="Heading2"/>
      </w:pPr>
      <w:r>
        <w:t xml:space="preserve"> </w:t>
      </w:r>
      <w:bookmarkStart w:id="22" w:name="_Toc50407187"/>
      <w:r>
        <w:t>Need to Manage Tasks</w:t>
      </w:r>
      <w:bookmarkEnd w:id="22"/>
    </w:p>
    <w:p w14:paraId="58EDC17D" w14:textId="1786EEEB" w:rsidR="009F61F7" w:rsidRDefault="009F61F7" w:rsidP="009F61F7">
      <w:r>
        <w:t>Whenever a task is assigned, its successful completion needs to be ensured. A task may not be successfully completed</w:t>
      </w:r>
      <w:r w:rsidR="00B50A1A">
        <w:t>; it may fail</w:t>
      </w:r>
      <w:r>
        <w:t xml:space="preserve"> and interrupt the workflow. When the number of tasks increase, it becomes difficult to monitor their success or failure.</w:t>
      </w:r>
      <w:r w:rsidR="000A4E7A">
        <w:t xml:space="preserve"> Hence</w:t>
      </w:r>
      <w:r>
        <w:t>, a tool is required to monitor the task 24/7 and report its success or failure</w:t>
      </w:r>
      <w:r w:rsidR="008E69B8">
        <w:t>,</w:t>
      </w:r>
      <w:r>
        <w:t xml:space="preserve"> so that necessary actions can be taken (in case of failure).</w:t>
      </w:r>
    </w:p>
    <w:p w14:paraId="3424C2A9" w14:textId="5D14E0E3" w:rsidR="009F61F7" w:rsidRDefault="009F61F7" w:rsidP="009F61F7">
      <w:r w:rsidRPr="006E40F7">
        <w:t xml:space="preserve">There are various tools in </w:t>
      </w:r>
      <w:r>
        <w:t xml:space="preserve">the </w:t>
      </w:r>
      <w:r w:rsidRPr="006E40F7">
        <w:t xml:space="preserve">market to manage background </w:t>
      </w:r>
      <w:r>
        <w:t>tasks</w:t>
      </w:r>
      <w:r w:rsidRPr="006E40F7">
        <w:t xml:space="preserve"> as almost every large scale application need</w:t>
      </w:r>
      <w:r>
        <w:t>s it. Some of these</w:t>
      </w:r>
      <w:r w:rsidR="00D45C26">
        <w:t xml:space="preserve"> tools</w:t>
      </w:r>
      <w:r>
        <w:t xml:space="preserve"> include Hangfire, Resque, Service Bus, Azure Functions, RabbitMQ, Quartz, and so on.</w:t>
      </w:r>
    </w:p>
    <w:p w14:paraId="014C969B" w14:textId="5E7FBA2D" w:rsidR="009F61F7" w:rsidRDefault="00362FCE" w:rsidP="009F61F7">
      <w:r>
        <w:t>ICI</w:t>
      </w:r>
      <w:r w:rsidR="009F61F7">
        <w:t xml:space="preserve"> Task Manager (framework) is a tool to schedule and monitor background tasks in the </w:t>
      </w:r>
      <w:r>
        <w:t>ICI</w:t>
      </w:r>
      <w:r w:rsidR="009F61F7">
        <w:t xml:space="preserve"> platform. It also assists in </w:t>
      </w:r>
      <w:r>
        <w:t>ICI</w:t>
      </w:r>
      <w:r w:rsidR="009F61F7">
        <w:t xml:space="preserve">s integration with other external systems such as </w:t>
      </w:r>
      <w:r w:rsidR="009F61F7" w:rsidRPr="003E0226">
        <w:rPr>
          <w:i/>
        </w:rPr>
        <w:t>Salesforce</w:t>
      </w:r>
      <w:r w:rsidR="009F61F7">
        <w:t xml:space="preserve">, </w:t>
      </w:r>
      <w:r w:rsidR="009F61F7" w:rsidRPr="003E0226">
        <w:rPr>
          <w:i/>
        </w:rPr>
        <w:t>MS CRM</w:t>
      </w:r>
      <w:r w:rsidR="009F61F7">
        <w:t>, and so on.</w:t>
      </w:r>
    </w:p>
    <w:p w14:paraId="723A572D" w14:textId="77777777" w:rsidR="009F61F7" w:rsidRDefault="009F61F7" w:rsidP="009F61F7">
      <w:r>
        <w:rPr>
          <w:noProof/>
        </w:rPr>
        <w:drawing>
          <wp:inline distT="0" distB="0" distL="0" distR="0" wp14:anchorId="0999DE60" wp14:editId="6094A8BD">
            <wp:extent cx="6391096" cy="3409950"/>
            <wp:effectExtent l="19050" t="19050" r="10160"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94366" cy="3411695"/>
                    </a:xfrm>
                    <a:prstGeom prst="rect">
                      <a:avLst/>
                    </a:prstGeom>
                    <a:ln>
                      <a:solidFill>
                        <a:schemeClr val="tx2"/>
                      </a:solidFill>
                    </a:ln>
                  </pic:spPr>
                </pic:pic>
              </a:graphicData>
            </a:graphic>
          </wp:inline>
        </w:drawing>
      </w:r>
    </w:p>
    <w:p w14:paraId="77AFCA50" w14:textId="432F5342" w:rsidR="008735FD" w:rsidRPr="00E07DD2" w:rsidRDefault="009F61F7" w:rsidP="009F61F7">
      <w:pPr>
        <w:spacing w:before="120" w:after="0"/>
      </w:pPr>
      <w:r>
        <w:br w:type="page"/>
      </w:r>
    </w:p>
    <w:p w14:paraId="2DF15201" w14:textId="7DD1BE97" w:rsidR="008735FD" w:rsidRPr="009109CA" w:rsidRDefault="008735FD" w:rsidP="008735FD">
      <w:pPr>
        <w:pStyle w:val="Heading2"/>
      </w:pPr>
      <w:r>
        <w:lastRenderedPageBreak/>
        <w:t xml:space="preserve"> </w:t>
      </w:r>
      <w:bookmarkStart w:id="23" w:name="_Toc50407188"/>
      <w:r>
        <w:t xml:space="preserve">Managing Tasks using </w:t>
      </w:r>
      <w:r w:rsidR="00362FCE">
        <w:t>ICI</w:t>
      </w:r>
      <w:r>
        <w:t xml:space="preserve"> Task Framework</w:t>
      </w:r>
      <w:bookmarkEnd w:id="23"/>
    </w:p>
    <w:p w14:paraId="1BD68453" w14:textId="621CFABC" w:rsidR="009F61F7" w:rsidRDefault="009F61F7" w:rsidP="009F61F7">
      <w:r>
        <w:t xml:space="preserve">Using the </w:t>
      </w:r>
      <w:r w:rsidR="00362FCE">
        <w:t>ICI</w:t>
      </w:r>
      <w:r>
        <w:t xml:space="preserve"> Task framework, we can:</w:t>
      </w:r>
    </w:p>
    <w:p w14:paraId="0F9F3514" w14:textId="77777777" w:rsidR="009F61F7" w:rsidRDefault="009F61F7" w:rsidP="002D117A">
      <w:pPr>
        <w:pStyle w:val="ListParagraph"/>
        <w:numPr>
          <w:ilvl w:val="0"/>
          <w:numId w:val="26"/>
        </w:numPr>
        <w:spacing w:after="160"/>
        <w:jc w:val="left"/>
      </w:pPr>
      <w:r w:rsidRPr="00EB0367">
        <w:t>Monitor</w:t>
      </w:r>
      <w:r>
        <w:t xml:space="preserve"> the different statuses of tasks such as </w:t>
      </w:r>
      <w:r w:rsidRPr="000C352C">
        <w:rPr>
          <w:i/>
        </w:rPr>
        <w:t>Succeeded, Failed, Awaiting</w:t>
      </w:r>
      <w:r>
        <w:t>, and so on through the dashboard.</w:t>
      </w:r>
    </w:p>
    <w:p w14:paraId="69C3FA55" w14:textId="77777777" w:rsidR="009F61F7" w:rsidRDefault="009F61F7" w:rsidP="002D117A">
      <w:pPr>
        <w:pStyle w:val="ListParagraph"/>
        <w:numPr>
          <w:ilvl w:val="0"/>
          <w:numId w:val="26"/>
        </w:numPr>
        <w:spacing w:after="160"/>
        <w:jc w:val="left"/>
      </w:pPr>
      <w:r w:rsidRPr="00EB0367">
        <w:t>Enable</w:t>
      </w:r>
      <w:r>
        <w:t xml:space="preserve"> or </w:t>
      </w:r>
      <w:r w:rsidRPr="00EB0367">
        <w:t>Disable</w:t>
      </w:r>
      <w:r>
        <w:t xml:space="preserve"> tasks.</w:t>
      </w:r>
    </w:p>
    <w:p w14:paraId="1E678651" w14:textId="77777777" w:rsidR="009F61F7" w:rsidRDefault="009F61F7" w:rsidP="002D117A">
      <w:pPr>
        <w:pStyle w:val="ListParagraph"/>
        <w:numPr>
          <w:ilvl w:val="0"/>
          <w:numId w:val="26"/>
        </w:numPr>
        <w:spacing w:after="160"/>
        <w:jc w:val="left"/>
      </w:pPr>
      <w:r>
        <w:t>Enqueue or Delete tasks.</w:t>
      </w:r>
    </w:p>
    <w:p w14:paraId="04989970" w14:textId="77777777" w:rsidR="009F61F7" w:rsidRPr="00A90107" w:rsidRDefault="009F61F7" w:rsidP="002D117A">
      <w:pPr>
        <w:pStyle w:val="ListParagraph"/>
        <w:numPr>
          <w:ilvl w:val="0"/>
          <w:numId w:val="26"/>
        </w:numPr>
        <w:spacing w:after="160"/>
        <w:jc w:val="left"/>
      </w:pPr>
      <w:r w:rsidRPr="00EB0367">
        <w:t>Trigger</w:t>
      </w:r>
      <w:r>
        <w:t xml:space="preserve"> </w:t>
      </w:r>
      <w:r w:rsidRPr="00A90107">
        <w:t>task</w:t>
      </w:r>
      <w:r>
        <w:t>s.</w:t>
      </w:r>
    </w:p>
    <w:p w14:paraId="6D430027" w14:textId="77777777" w:rsidR="009F61F7" w:rsidRDefault="009F61F7" w:rsidP="002D117A">
      <w:pPr>
        <w:pStyle w:val="ListParagraph"/>
        <w:numPr>
          <w:ilvl w:val="0"/>
          <w:numId w:val="26"/>
        </w:numPr>
        <w:spacing w:after="160"/>
        <w:jc w:val="left"/>
      </w:pPr>
      <w:r w:rsidRPr="00EB0367">
        <w:t>Exchange</w:t>
      </w:r>
      <w:r w:rsidRPr="000C352C">
        <w:rPr>
          <w:b/>
        </w:rPr>
        <w:t xml:space="preserve"> </w:t>
      </w:r>
      <w:r w:rsidRPr="00EB0367">
        <w:t>data</w:t>
      </w:r>
      <w:r>
        <w:t xml:space="preserve"> with external systems such as Salesforce, MS CRM, and so on.</w:t>
      </w:r>
    </w:p>
    <w:p w14:paraId="3E69C749" w14:textId="77777777" w:rsidR="009F61F7" w:rsidRPr="00A5162F" w:rsidRDefault="009F61F7" w:rsidP="002D117A">
      <w:pPr>
        <w:pStyle w:val="ListParagraph"/>
        <w:numPr>
          <w:ilvl w:val="0"/>
          <w:numId w:val="26"/>
        </w:numPr>
        <w:spacing w:after="160"/>
        <w:jc w:val="left"/>
      </w:pPr>
      <w:r>
        <w:t>R</w:t>
      </w:r>
      <w:r w:rsidRPr="00EB0367">
        <w:t>e-queue</w:t>
      </w:r>
      <w:r>
        <w:t xml:space="preserve"> Succeeded or Failed tasks.</w:t>
      </w:r>
    </w:p>
    <w:p w14:paraId="7B0F23BE" w14:textId="1932E56F" w:rsidR="009F61F7" w:rsidRPr="003F45F6" w:rsidRDefault="009F61F7" w:rsidP="009F61F7">
      <w:pPr>
        <w:rPr>
          <w:rStyle w:val="Hyperlink"/>
          <w:color w:val="0059B0" w:themeColor="text2" w:themeShade="BF"/>
          <w:u w:val="none"/>
        </w:rPr>
      </w:pPr>
      <w:r w:rsidRPr="00963F4C">
        <w:t xml:space="preserve">To access the </w:t>
      </w:r>
      <w:r w:rsidR="00362FCE">
        <w:t>ICI</w:t>
      </w:r>
      <w:r w:rsidRPr="00963F4C">
        <w:t xml:space="preserve"> </w:t>
      </w:r>
      <w:r w:rsidR="00362FCE">
        <w:t xml:space="preserve">Task Framework </w:t>
      </w:r>
      <w:r w:rsidRPr="00963F4C">
        <w:t xml:space="preserve">Dashboard, go to </w:t>
      </w:r>
      <w:hyperlink r:id="rId16" w:history="1">
        <w:r w:rsidRPr="00963F4C">
          <w:rPr>
            <w:rStyle w:val="Hyperlink"/>
            <w:i/>
            <w:color w:val="0059B0" w:themeColor="text2" w:themeShade="BF"/>
            <w:highlight w:val="lightGray"/>
          </w:rPr>
          <w:t>https://opqalabs.icertis.com:8443/</w:t>
        </w:r>
      </w:hyperlink>
      <w:r w:rsidR="003F45F6" w:rsidRPr="00A84C08">
        <w:t>.</w:t>
      </w:r>
    </w:p>
    <w:p w14:paraId="1DE3BC6B" w14:textId="762FAAF7" w:rsidR="008735FD" w:rsidRPr="009F61F7" w:rsidRDefault="009F61F7" w:rsidP="008735FD">
      <w:r w:rsidRPr="0041004F">
        <w:rPr>
          <w:b/>
        </w:rPr>
        <w:t>Note:</w:t>
      </w:r>
      <w:r>
        <w:t xml:space="preserve"> This UI is for </w:t>
      </w:r>
      <w:r w:rsidR="00E62415">
        <w:t>ICI</w:t>
      </w:r>
      <w:r>
        <w:t xml:space="preserve"> release 7.11.</w:t>
      </w:r>
      <w:r w:rsidR="008735FD" w:rsidRPr="00E07DD2">
        <w:rPr>
          <w:rFonts w:asciiTheme="minorHAnsi" w:hAnsiTheme="minorHAnsi" w:cstheme="minorHAnsi"/>
        </w:rPr>
        <w:t xml:space="preserve"> </w:t>
      </w:r>
    </w:p>
    <w:p w14:paraId="7F5B0539" w14:textId="4491F068" w:rsidR="004F3798" w:rsidRDefault="004F3798">
      <w:pPr>
        <w:spacing w:after="160"/>
        <w:jc w:val="left"/>
        <w:rPr>
          <w:rFonts w:asciiTheme="minorHAnsi" w:hAnsiTheme="minorHAnsi" w:cstheme="minorHAnsi"/>
        </w:rPr>
      </w:pPr>
      <w:r>
        <w:rPr>
          <w:rFonts w:asciiTheme="minorHAnsi" w:hAnsiTheme="minorHAnsi" w:cstheme="minorHAnsi"/>
        </w:rPr>
        <w:br w:type="page"/>
      </w:r>
    </w:p>
    <w:p w14:paraId="25E836E9" w14:textId="44235CB0" w:rsidR="004A0E7F" w:rsidRDefault="008735FD" w:rsidP="00D26628">
      <w:pPr>
        <w:pStyle w:val="Heading2"/>
        <w:spacing w:after="160"/>
        <w:jc w:val="left"/>
      </w:pPr>
      <w:r>
        <w:lastRenderedPageBreak/>
        <w:t xml:space="preserve"> </w:t>
      </w:r>
      <w:bookmarkStart w:id="24" w:name="_Toc50407189"/>
      <w:r w:rsidR="00E62415">
        <w:t>ICI</w:t>
      </w:r>
      <w:r>
        <w:t xml:space="preserve"> Task Manager</w:t>
      </w:r>
      <w:r w:rsidR="009F61F7">
        <w:t xml:space="preserve"> Workflow</w:t>
      </w:r>
      <w:bookmarkEnd w:id="24"/>
      <w:r>
        <w:t xml:space="preserve"> </w:t>
      </w:r>
    </w:p>
    <w:p w14:paraId="32067930" w14:textId="333C1404" w:rsidR="004F3798" w:rsidRDefault="00E62415" w:rsidP="004F3798">
      <w:r>
        <w:t>ICI</w:t>
      </w:r>
      <w:r w:rsidR="004F3798" w:rsidRPr="008A0E32">
        <w:t xml:space="preserve"> Task Manager is a Microsoft Windows service.</w:t>
      </w:r>
      <w:r w:rsidR="00DB1EBE" w:rsidRPr="008A0E32">
        <w:t xml:space="preserve"> Once the </w:t>
      </w:r>
      <w:r>
        <w:t>ICI</w:t>
      </w:r>
      <w:r w:rsidR="00DB1EBE" w:rsidRPr="008A0E32">
        <w:t xml:space="preserve"> Task Manager is deployed on Windows operating system, it will be displayed in the list of services in running state. It can be stopped and restarted as required.</w:t>
      </w:r>
    </w:p>
    <w:p w14:paraId="38B803D1" w14:textId="3CF3D725" w:rsidR="00EA700A" w:rsidRDefault="00EA700A" w:rsidP="004F3798">
      <w:r>
        <w:t>To view the Task Windows service:</w:t>
      </w:r>
    </w:p>
    <w:p w14:paraId="71918A51" w14:textId="2E4AE162" w:rsidR="00EA700A" w:rsidRDefault="00EA700A" w:rsidP="002D117A">
      <w:pPr>
        <w:pStyle w:val="ListParagraph"/>
        <w:numPr>
          <w:ilvl w:val="0"/>
          <w:numId w:val="92"/>
        </w:numPr>
      </w:pPr>
      <w:r w:rsidRPr="00571AE1">
        <w:rPr>
          <w:b/>
        </w:rPr>
        <w:t>Type</w:t>
      </w:r>
      <w:r>
        <w:t xml:space="preserve"> </w:t>
      </w:r>
      <w:r w:rsidRPr="00571AE1">
        <w:rPr>
          <w:i/>
        </w:rPr>
        <w:t>Windows+R</w:t>
      </w:r>
      <w:r>
        <w:t xml:space="preserve"> on the keyboard.</w:t>
      </w:r>
    </w:p>
    <w:p w14:paraId="3AF10D6F" w14:textId="79B8539D" w:rsidR="00795DCA" w:rsidRDefault="00EA700A" w:rsidP="002D117A">
      <w:pPr>
        <w:pStyle w:val="ListParagraph"/>
        <w:numPr>
          <w:ilvl w:val="0"/>
          <w:numId w:val="92"/>
        </w:numPr>
      </w:pPr>
      <w:r>
        <w:t xml:space="preserve">In the </w:t>
      </w:r>
      <w:r w:rsidRPr="004C7A11">
        <w:rPr>
          <w:i/>
        </w:rPr>
        <w:t xml:space="preserve">Run </w:t>
      </w:r>
      <w:r>
        <w:t xml:space="preserve">window, </w:t>
      </w:r>
      <w:r w:rsidRPr="00571AE1">
        <w:rPr>
          <w:b/>
        </w:rPr>
        <w:t xml:space="preserve">enter </w:t>
      </w:r>
      <w:r w:rsidRPr="00571AE1">
        <w:rPr>
          <w:i/>
        </w:rPr>
        <w:t>services.msc</w:t>
      </w:r>
      <w:r>
        <w:t xml:space="preserve">. </w:t>
      </w:r>
    </w:p>
    <w:p w14:paraId="2F6CAAA4" w14:textId="439015BB" w:rsidR="0065368E" w:rsidRDefault="0065368E" w:rsidP="002D117A">
      <w:pPr>
        <w:pStyle w:val="ListParagraph"/>
        <w:numPr>
          <w:ilvl w:val="0"/>
          <w:numId w:val="92"/>
        </w:numPr>
      </w:pPr>
      <w:r>
        <w:rPr>
          <w:noProof/>
        </w:rPr>
        <w:drawing>
          <wp:inline distT="0" distB="0" distL="0" distR="0" wp14:anchorId="099E8FE9" wp14:editId="798EEC7A">
            <wp:extent cx="3571875" cy="1696192"/>
            <wp:effectExtent l="19050" t="19050" r="9525" b="18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4025" cy="1697213"/>
                    </a:xfrm>
                    <a:prstGeom prst="rect">
                      <a:avLst/>
                    </a:prstGeom>
                    <a:ln>
                      <a:solidFill>
                        <a:schemeClr val="tx2"/>
                      </a:solidFill>
                    </a:ln>
                  </pic:spPr>
                </pic:pic>
              </a:graphicData>
            </a:graphic>
          </wp:inline>
        </w:drawing>
      </w:r>
    </w:p>
    <w:p w14:paraId="760F5FD0" w14:textId="45502B80" w:rsidR="00EA700A" w:rsidRDefault="00795DCA" w:rsidP="002D117A">
      <w:pPr>
        <w:pStyle w:val="ListParagraph"/>
        <w:numPr>
          <w:ilvl w:val="0"/>
          <w:numId w:val="92"/>
        </w:numPr>
      </w:pPr>
      <w:r w:rsidRPr="00571AE1">
        <w:rPr>
          <w:b/>
        </w:rPr>
        <w:t>Click</w:t>
      </w:r>
      <w:r>
        <w:t xml:space="preserve"> </w:t>
      </w:r>
      <w:r w:rsidRPr="00571AE1">
        <w:rPr>
          <w:i/>
        </w:rPr>
        <w:t>OK</w:t>
      </w:r>
      <w:r>
        <w:t xml:space="preserve">. </w:t>
      </w:r>
      <w:r w:rsidR="00EA700A">
        <w:t xml:space="preserve">The </w:t>
      </w:r>
      <w:r w:rsidR="00EA700A" w:rsidRPr="00571AE1">
        <w:rPr>
          <w:i/>
        </w:rPr>
        <w:t xml:space="preserve">Services </w:t>
      </w:r>
      <w:r w:rsidR="00EA700A">
        <w:t>window is displayed listing all the Windows services.</w:t>
      </w:r>
    </w:p>
    <w:p w14:paraId="527CA3BD" w14:textId="2BF24170" w:rsidR="00EA700A" w:rsidRDefault="00795DCA" w:rsidP="002D117A">
      <w:pPr>
        <w:pStyle w:val="ListParagraph"/>
        <w:numPr>
          <w:ilvl w:val="0"/>
          <w:numId w:val="92"/>
        </w:numPr>
      </w:pPr>
      <w:r w:rsidRPr="00571AE1">
        <w:rPr>
          <w:b/>
        </w:rPr>
        <w:t>Select</w:t>
      </w:r>
      <w:r>
        <w:t xml:space="preserve"> </w:t>
      </w:r>
      <w:r w:rsidR="00E62415">
        <w:rPr>
          <w:i/>
        </w:rPr>
        <w:t>ICI</w:t>
      </w:r>
      <w:r w:rsidRPr="00571AE1">
        <w:rPr>
          <w:i/>
        </w:rPr>
        <w:t xml:space="preserve"> Task Service</w:t>
      </w:r>
      <w:r>
        <w:t xml:space="preserve"> from the list.</w:t>
      </w:r>
    </w:p>
    <w:p w14:paraId="2A97F60D" w14:textId="5891148B" w:rsidR="00B66E81" w:rsidRDefault="00B66E81" w:rsidP="002D117A">
      <w:pPr>
        <w:pStyle w:val="ListParagraph"/>
        <w:numPr>
          <w:ilvl w:val="0"/>
          <w:numId w:val="92"/>
        </w:numPr>
      </w:pPr>
      <w:r>
        <w:rPr>
          <w:b/>
        </w:rPr>
        <w:t xml:space="preserve">Click </w:t>
      </w:r>
      <w:r w:rsidRPr="00B66E81">
        <w:rPr>
          <w:i/>
        </w:rPr>
        <w:t>Start the service</w:t>
      </w:r>
      <w:r w:rsidRPr="00B66E81">
        <w:t xml:space="preserve"> in the left navigation pane</w:t>
      </w:r>
      <w:r>
        <w:rPr>
          <w:b/>
        </w:rPr>
        <w:t xml:space="preserve"> </w:t>
      </w:r>
      <w:r>
        <w:t>if it is not already in the</w:t>
      </w:r>
      <w:r w:rsidRPr="00BB24EB">
        <w:rPr>
          <w:i/>
        </w:rPr>
        <w:t xml:space="preserve"> Running </w:t>
      </w:r>
      <w:r>
        <w:t>status.</w:t>
      </w:r>
    </w:p>
    <w:p w14:paraId="531D5F46" w14:textId="5EF91EB4" w:rsidR="00BB24EB" w:rsidRDefault="00BB24EB" w:rsidP="00BB24EB">
      <w:r>
        <w:t>When this service starts</w:t>
      </w:r>
      <w:r w:rsidR="00BC3EE1">
        <w:t>,</w:t>
      </w:r>
      <w:r>
        <w:t xml:space="preserve"> it goes through a workflow to manage the tasks with the help of Azure Service Bus and Hangfire.</w:t>
      </w:r>
    </w:p>
    <w:p w14:paraId="49385C49" w14:textId="12C763E2" w:rsidR="00E925E8" w:rsidRDefault="002F51D9" w:rsidP="00BE49E2">
      <w:r>
        <w:rPr>
          <w:noProof/>
        </w:rPr>
        <w:drawing>
          <wp:inline distT="0" distB="0" distL="0" distR="0" wp14:anchorId="064F8AFB" wp14:editId="794D7901">
            <wp:extent cx="6400800" cy="3206338"/>
            <wp:effectExtent l="19050" t="19050" r="19050" b="133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w_TaskWindowsSErviceUntitled.png"/>
                    <pic:cNvPicPr/>
                  </pic:nvPicPr>
                  <pic:blipFill>
                    <a:blip r:embed="rId18">
                      <a:extLst>
                        <a:ext uri="{28A0092B-C50C-407E-A947-70E740481C1C}">
                          <a14:useLocalDpi xmlns:a14="http://schemas.microsoft.com/office/drawing/2010/main" val="0"/>
                        </a:ext>
                      </a:extLst>
                    </a:blip>
                    <a:stretch>
                      <a:fillRect/>
                    </a:stretch>
                  </pic:blipFill>
                  <pic:spPr>
                    <a:xfrm>
                      <a:off x="0" y="0"/>
                      <a:ext cx="6403216" cy="3207548"/>
                    </a:xfrm>
                    <a:prstGeom prst="rect">
                      <a:avLst/>
                    </a:prstGeom>
                    <a:ln>
                      <a:solidFill>
                        <a:schemeClr val="tx2"/>
                      </a:solidFill>
                    </a:ln>
                  </pic:spPr>
                </pic:pic>
              </a:graphicData>
            </a:graphic>
          </wp:inline>
        </w:drawing>
      </w:r>
    </w:p>
    <w:p w14:paraId="75C795DE" w14:textId="5DEFA906" w:rsidR="004F3798" w:rsidRDefault="004F3798" w:rsidP="004F3798">
      <w:pPr>
        <w:pStyle w:val="Title"/>
        <w:rPr>
          <w:rStyle w:val="IntenseEmphasis"/>
          <w:color w:val="0077EB" w:themeColor="text2"/>
          <w:sz w:val="24"/>
          <w:szCs w:val="24"/>
        </w:rPr>
      </w:pPr>
      <w:r>
        <w:rPr>
          <w:rStyle w:val="IntenseEmphasis"/>
          <w:color w:val="0077EB" w:themeColor="text2"/>
          <w:sz w:val="24"/>
          <w:szCs w:val="24"/>
        </w:rPr>
        <w:lastRenderedPageBreak/>
        <w:t xml:space="preserve">Steps of </w:t>
      </w:r>
      <w:r w:rsidR="00E62415">
        <w:rPr>
          <w:rStyle w:val="IntenseEmphasis"/>
          <w:color w:val="0077EB" w:themeColor="text2"/>
          <w:sz w:val="24"/>
          <w:szCs w:val="24"/>
        </w:rPr>
        <w:t>ICI</w:t>
      </w:r>
      <w:r>
        <w:rPr>
          <w:rStyle w:val="IntenseEmphasis"/>
          <w:color w:val="0077EB" w:themeColor="text2"/>
          <w:sz w:val="24"/>
          <w:szCs w:val="24"/>
        </w:rPr>
        <w:t xml:space="preserve"> Task Manager Workflow</w:t>
      </w:r>
    </w:p>
    <w:p w14:paraId="04CD6BC6" w14:textId="5645E613" w:rsidR="004F3798" w:rsidRDefault="00E62415" w:rsidP="002D117A">
      <w:pPr>
        <w:pStyle w:val="ListParagraph"/>
        <w:numPr>
          <w:ilvl w:val="0"/>
          <w:numId w:val="91"/>
        </w:numPr>
        <w:spacing w:after="160"/>
        <w:jc w:val="left"/>
      </w:pPr>
      <w:r>
        <w:t>ICI</w:t>
      </w:r>
      <w:r w:rsidR="004F3798">
        <w:t xml:space="preserve"> Task framework starts as a Windows service.</w:t>
      </w:r>
    </w:p>
    <w:p w14:paraId="57AC43CD" w14:textId="77777777" w:rsidR="004F3798" w:rsidRDefault="004F3798" w:rsidP="002D117A">
      <w:pPr>
        <w:pStyle w:val="ListParagraph"/>
        <w:numPr>
          <w:ilvl w:val="0"/>
          <w:numId w:val="91"/>
        </w:numPr>
        <w:spacing w:after="160"/>
        <w:jc w:val="left"/>
      </w:pPr>
      <w:r>
        <w:t xml:space="preserve">It creates the Hangfire infrastructure known as the </w:t>
      </w:r>
      <w:r w:rsidRPr="00533DA9">
        <w:rPr>
          <w:i/>
        </w:rPr>
        <w:t>Hangfire Server</w:t>
      </w:r>
      <w:r>
        <w:t>, which includes message queues and tables in the database.</w:t>
      </w:r>
    </w:p>
    <w:p w14:paraId="06B1E425" w14:textId="1EA500C5" w:rsidR="004F3798" w:rsidRDefault="004F3798" w:rsidP="002D117A">
      <w:pPr>
        <w:pStyle w:val="ListParagraph"/>
        <w:numPr>
          <w:ilvl w:val="0"/>
          <w:numId w:val="91"/>
        </w:numPr>
        <w:spacing w:after="160"/>
        <w:jc w:val="left"/>
      </w:pPr>
      <w:r>
        <w:t xml:space="preserve">All the active tasks are loaded from the </w:t>
      </w:r>
      <w:r w:rsidR="00E62415">
        <w:t>ICI</w:t>
      </w:r>
      <w:r>
        <w:t xml:space="preserve"> database.</w:t>
      </w:r>
    </w:p>
    <w:p w14:paraId="3C00142D" w14:textId="6D7DDA2E" w:rsidR="00605AE7" w:rsidRDefault="004F3798" w:rsidP="002D117A">
      <w:pPr>
        <w:pStyle w:val="ListParagraph"/>
        <w:numPr>
          <w:ilvl w:val="0"/>
          <w:numId w:val="91"/>
        </w:numPr>
        <w:spacing w:after="160"/>
        <w:jc w:val="left"/>
      </w:pPr>
      <w:r>
        <w:t xml:space="preserve">The event-based tasks </w:t>
      </w:r>
      <w:r w:rsidR="00C46D3A">
        <w:t>create</w:t>
      </w:r>
      <w:r>
        <w:t xml:space="preserve"> subs</w:t>
      </w:r>
      <w:r w:rsidR="002237FC">
        <w:t xml:space="preserve">criptions on Service Bus topics. These subscriptions are created </w:t>
      </w:r>
      <w:r>
        <w:t>according to the</w:t>
      </w:r>
      <w:r w:rsidR="002237FC">
        <w:t xml:space="preserve"> Topic Name and Subscription values mentioned in the</w:t>
      </w:r>
      <w:r>
        <w:t xml:space="preserve"> </w:t>
      </w:r>
      <w:r w:rsidRPr="00D76993">
        <w:t xml:space="preserve">Interest </w:t>
      </w:r>
      <w:r>
        <w:t>database table</w:t>
      </w:r>
      <w:r w:rsidR="002237FC">
        <w:t xml:space="preserve"> columns</w:t>
      </w:r>
      <w:r>
        <w:t>.</w:t>
      </w:r>
    </w:p>
    <w:p w14:paraId="2CAEDE04" w14:textId="28756DC0" w:rsidR="00605AE7" w:rsidRDefault="00605AE7" w:rsidP="002D117A">
      <w:pPr>
        <w:pStyle w:val="ListParagraph"/>
        <w:numPr>
          <w:ilvl w:val="1"/>
          <w:numId w:val="91"/>
        </w:numPr>
        <w:spacing w:after="160"/>
        <w:jc w:val="left"/>
      </w:pPr>
      <w:r>
        <w:t>For more details, r</w:t>
      </w:r>
      <w:r w:rsidRPr="00685FB6">
        <w:t xml:space="preserve">efer </w:t>
      </w:r>
      <w:r>
        <w:t xml:space="preserve">to </w:t>
      </w:r>
      <w:r w:rsidRPr="00685FB6">
        <w:t>the</w:t>
      </w:r>
      <w:r w:rsidRPr="00605AE7">
        <w:rPr>
          <w:color w:val="0077EB" w:themeColor="text2"/>
        </w:rPr>
        <w:t xml:space="preserve"> </w:t>
      </w:r>
      <w:hyperlink w:anchor="_Interest_Table" w:history="1">
        <w:r w:rsidRPr="00605AE7">
          <w:rPr>
            <w:rStyle w:val="Hyperlink"/>
            <w:color w:val="0077EB" w:themeColor="text2"/>
          </w:rPr>
          <w:t>Interest Table</w:t>
        </w:r>
      </w:hyperlink>
      <w:r w:rsidRPr="00685FB6">
        <w:t xml:space="preserve"> section in this document.</w:t>
      </w:r>
    </w:p>
    <w:p w14:paraId="5A7A423B" w14:textId="2A7581E0" w:rsidR="004F3798" w:rsidRDefault="00E62415" w:rsidP="002D117A">
      <w:pPr>
        <w:pStyle w:val="ListParagraph"/>
        <w:numPr>
          <w:ilvl w:val="0"/>
          <w:numId w:val="91"/>
        </w:numPr>
        <w:spacing w:after="160"/>
        <w:jc w:val="left"/>
      </w:pPr>
      <w:r>
        <w:t>ICI</w:t>
      </w:r>
      <w:r w:rsidR="004F3798">
        <w:t xml:space="preserve"> Task Manager starts polling the subscriptions for the event messages.</w:t>
      </w:r>
    </w:p>
    <w:p w14:paraId="1F4BAC2D" w14:textId="60CA1704" w:rsidR="004F3798" w:rsidRDefault="00E62415" w:rsidP="002D117A">
      <w:pPr>
        <w:pStyle w:val="ListParagraph"/>
        <w:numPr>
          <w:ilvl w:val="0"/>
          <w:numId w:val="91"/>
        </w:numPr>
        <w:spacing w:after="160"/>
        <w:jc w:val="left"/>
      </w:pPr>
      <w:r>
        <w:t>ICI</w:t>
      </w:r>
      <w:r w:rsidR="004F3798">
        <w:t xml:space="preserve"> UI fires the events which are queued as brokered messages in the Service Bus.</w:t>
      </w:r>
    </w:p>
    <w:p w14:paraId="3518EC8D" w14:textId="1EC0CBFD" w:rsidR="004F3798" w:rsidRDefault="00E62415" w:rsidP="002D117A">
      <w:pPr>
        <w:pStyle w:val="ListParagraph"/>
        <w:numPr>
          <w:ilvl w:val="0"/>
          <w:numId w:val="91"/>
        </w:numPr>
        <w:spacing w:after="160"/>
        <w:jc w:val="left"/>
      </w:pPr>
      <w:r>
        <w:t>ICI</w:t>
      </w:r>
      <w:r w:rsidR="004F3798">
        <w:t xml:space="preserve"> Task framework fetches the event messages</w:t>
      </w:r>
      <w:r w:rsidR="004F3798" w:rsidRPr="00C22F6F">
        <w:t xml:space="preserve"> </w:t>
      </w:r>
      <w:r w:rsidR="004F3798">
        <w:t>from Service Bus.</w:t>
      </w:r>
    </w:p>
    <w:p w14:paraId="1837AB87" w14:textId="77777777" w:rsidR="004F3798" w:rsidRDefault="004F3798" w:rsidP="002D117A">
      <w:pPr>
        <w:pStyle w:val="ListParagraph"/>
        <w:numPr>
          <w:ilvl w:val="0"/>
          <w:numId w:val="91"/>
        </w:numPr>
        <w:spacing w:after="160"/>
        <w:jc w:val="left"/>
      </w:pPr>
      <w:r>
        <w:t xml:space="preserve">These event messages are then </w:t>
      </w:r>
      <w:r w:rsidRPr="00C22F6F">
        <w:t>push</w:t>
      </w:r>
      <w:r>
        <w:t xml:space="preserve">ed </w:t>
      </w:r>
      <w:r w:rsidRPr="00C22F6F">
        <w:t>into Hangfire message queue for further scheduling</w:t>
      </w:r>
      <w:r>
        <w:t xml:space="preserve"> by Hangfire</w:t>
      </w:r>
      <w:r w:rsidRPr="00C22F6F">
        <w:t>.</w:t>
      </w:r>
    </w:p>
    <w:p w14:paraId="2ABC0667" w14:textId="10067CDE" w:rsidR="004F3798" w:rsidRDefault="004F3798" w:rsidP="002D117A">
      <w:pPr>
        <w:pStyle w:val="ListParagraph"/>
        <w:numPr>
          <w:ilvl w:val="0"/>
          <w:numId w:val="91"/>
        </w:numPr>
        <w:spacing w:after="160"/>
        <w:jc w:val="left"/>
      </w:pPr>
      <w:r w:rsidRPr="00873A6F">
        <w:t>Tasks get initialized when they are ready for execution</w:t>
      </w:r>
      <w:r>
        <w:t xml:space="preserve"> by the scheduler. (</w:t>
      </w:r>
      <w:r w:rsidRPr="00873A6F">
        <w:t xml:space="preserve">Not during </w:t>
      </w:r>
      <w:r w:rsidR="00E62415">
        <w:t>ICI</w:t>
      </w:r>
      <w:r w:rsidRPr="00873A6F">
        <w:t xml:space="preserve"> Task</w:t>
      </w:r>
      <w:r>
        <w:t xml:space="preserve"> framework</w:t>
      </w:r>
      <w:r w:rsidRPr="00873A6F">
        <w:t xml:space="preserve"> initialization</w:t>
      </w:r>
      <w:r>
        <w:t>).</w:t>
      </w:r>
    </w:p>
    <w:p w14:paraId="0A4E6547" w14:textId="67739E56" w:rsidR="00435DD4" w:rsidRDefault="004F3798" w:rsidP="002D117A">
      <w:pPr>
        <w:pStyle w:val="ListParagraph"/>
        <w:numPr>
          <w:ilvl w:val="0"/>
          <w:numId w:val="91"/>
        </w:numPr>
        <w:spacing w:after="160"/>
        <w:jc w:val="left"/>
      </w:pPr>
      <w:r>
        <w:t>All schedule-based tasks are loaded as recurring tasks in Hangfire queue and are further scheduled.</w:t>
      </w:r>
    </w:p>
    <w:p w14:paraId="598E3AFC" w14:textId="77777777" w:rsidR="00435DD4" w:rsidRDefault="00435DD4">
      <w:pPr>
        <w:spacing w:after="160"/>
        <w:jc w:val="left"/>
      </w:pPr>
      <w:r>
        <w:br w:type="page"/>
      </w:r>
    </w:p>
    <w:p w14:paraId="362EC6B5" w14:textId="18BDEABF" w:rsidR="00FB4C1C" w:rsidRDefault="00E62415" w:rsidP="004F3798">
      <w:pPr>
        <w:pStyle w:val="Heading1"/>
      </w:pPr>
      <w:bookmarkStart w:id="25" w:name="_Toc50407190"/>
      <w:r>
        <w:lastRenderedPageBreak/>
        <w:t>ICI</w:t>
      </w:r>
      <w:r w:rsidR="00FB4C1C">
        <w:t xml:space="preserve"> Task </w:t>
      </w:r>
      <w:r w:rsidR="005346D5">
        <w:t>Design</w:t>
      </w:r>
      <w:bookmarkEnd w:id="25"/>
    </w:p>
    <w:p w14:paraId="7CF4F8E5" w14:textId="02A9EF58" w:rsidR="004F3798" w:rsidRPr="00501642" w:rsidRDefault="004F3798" w:rsidP="004F3798">
      <w:r>
        <w:t xml:space="preserve">The </w:t>
      </w:r>
      <w:r w:rsidR="00E62415">
        <w:t>ICI</w:t>
      </w:r>
      <w:r>
        <w:t xml:space="preserve"> Task framework is composed of various components which assist in managing the core component - </w:t>
      </w:r>
      <w:r w:rsidRPr="00320E63">
        <w:rPr>
          <w:i/>
        </w:rPr>
        <w:t>The Task</w:t>
      </w:r>
      <w:r>
        <w:t>.</w:t>
      </w:r>
    </w:p>
    <w:p w14:paraId="5CFD6964" w14:textId="4D524FE9" w:rsidR="004F3798" w:rsidRDefault="007D70C4" w:rsidP="004F3798">
      <w:r>
        <w:rPr>
          <w:noProof/>
        </w:rPr>
        <w:drawing>
          <wp:inline distT="0" distB="0" distL="0" distR="0" wp14:anchorId="69D0881E" wp14:editId="6892E767">
            <wp:extent cx="6400800" cy="6551930"/>
            <wp:effectExtent l="19050" t="19050" r="19050" b="203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I Task Design.png"/>
                    <pic:cNvPicPr/>
                  </pic:nvPicPr>
                  <pic:blipFill>
                    <a:blip r:embed="rId19">
                      <a:extLst>
                        <a:ext uri="{28A0092B-C50C-407E-A947-70E740481C1C}">
                          <a14:useLocalDpi xmlns:a14="http://schemas.microsoft.com/office/drawing/2010/main" val="0"/>
                        </a:ext>
                      </a:extLst>
                    </a:blip>
                    <a:stretch>
                      <a:fillRect/>
                    </a:stretch>
                  </pic:blipFill>
                  <pic:spPr>
                    <a:xfrm>
                      <a:off x="0" y="0"/>
                      <a:ext cx="6400800" cy="6551930"/>
                    </a:xfrm>
                    <a:prstGeom prst="rect">
                      <a:avLst/>
                    </a:prstGeom>
                    <a:ln>
                      <a:solidFill>
                        <a:schemeClr val="tx2"/>
                      </a:solidFill>
                    </a:ln>
                  </pic:spPr>
                </pic:pic>
              </a:graphicData>
            </a:graphic>
          </wp:inline>
        </w:drawing>
      </w:r>
    </w:p>
    <w:p w14:paraId="3B89D862" w14:textId="00C11971" w:rsidR="00FB4C1C" w:rsidRPr="00E07DD2" w:rsidRDefault="004F3798" w:rsidP="004F3798">
      <w:r>
        <w:br w:type="page"/>
      </w:r>
    </w:p>
    <w:p w14:paraId="323F099C" w14:textId="7AF9670B" w:rsidR="00FB4C1C" w:rsidRPr="009109CA" w:rsidRDefault="00FB4C1C" w:rsidP="00FB4C1C">
      <w:pPr>
        <w:pStyle w:val="Heading2"/>
      </w:pPr>
      <w:r>
        <w:lastRenderedPageBreak/>
        <w:t xml:space="preserve"> </w:t>
      </w:r>
      <w:bookmarkStart w:id="26" w:name="_Toc50407191"/>
      <w:r w:rsidR="00505CED">
        <w:t>Components</w:t>
      </w:r>
      <w:bookmarkEnd w:id="26"/>
    </w:p>
    <w:p w14:paraId="644D3F60" w14:textId="0B6198D2" w:rsidR="004F3798" w:rsidRDefault="004F3798" w:rsidP="004F3798">
      <w:r>
        <w:t xml:space="preserve">The </w:t>
      </w:r>
      <w:r w:rsidR="00E62415">
        <w:t>ICI</w:t>
      </w:r>
      <w:r>
        <w:t xml:space="preserve"> Task framework is a Microsoft </w:t>
      </w:r>
      <w:r w:rsidRPr="00242F36">
        <w:t xml:space="preserve">Windows </w:t>
      </w:r>
      <w:r>
        <w:t>s</w:t>
      </w:r>
      <w:r w:rsidRPr="00242F36">
        <w:t>ervice</w:t>
      </w:r>
      <w:r>
        <w:t xml:space="preserve"> that gets started when </w:t>
      </w:r>
      <w:r w:rsidR="008C2BB5">
        <w:t xml:space="preserve">the </w:t>
      </w:r>
      <w:r>
        <w:t xml:space="preserve">Windows </w:t>
      </w:r>
      <w:r w:rsidR="008C2BB5">
        <w:t xml:space="preserve">operating system </w:t>
      </w:r>
      <w:r>
        <w:t xml:space="preserve">is started. It works in conjunction with other separate modules of </w:t>
      </w:r>
      <w:r w:rsidR="00E62415">
        <w:t>ICI</w:t>
      </w:r>
      <w:r>
        <w:t xml:space="preserve"> platform </w:t>
      </w:r>
      <w:r w:rsidR="008C2BB5">
        <w:t xml:space="preserve">such as </w:t>
      </w:r>
      <w:r w:rsidR="00EC4367">
        <w:t>ICI</w:t>
      </w:r>
      <w:r w:rsidR="008C2BB5">
        <w:t xml:space="preserve"> UI and </w:t>
      </w:r>
      <w:r w:rsidR="00EC4367">
        <w:t>ICI</w:t>
      </w:r>
      <w:r w:rsidR="008C2BB5">
        <w:t xml:space="preserve"> API </w:t>
      </w:r>
      <w:r>
        <w:t xml:space="preserve">to </w:t>
      </w:r>
      <w:r w:rsidR="008C2BB5">
        <w:t xml:space="preserve">manage the background tasks. The service </w:t>
      </w:r>
      <w:r>
        <w:t xml:space="preserve">can be stopped </w:t>
      </w:r>
      <w:r w:rsidR="008C2BB5">
        <w:t xml:space="preserve">and restarted just like any other Windows service, as </w:t>
      </w:r>
      <w:r>
        <w:t>required.</w:t>
      </w:r>
    </w:p>
    <w:p w14:paraId="38261A32" w14:textId="77777777" w:rsidR="0067437E" w:rsidRDefault="0067437E" w:rsidP="004F3798"/>
    <w:p w14:paraId="1819E485" w14:textId="41FC8614" w:rsidR="00505CED" w:rsidRDefault="00EC4367" w:rsidP="00505CED">
      <w:pPr>
        <w:pStyle w:val="Heading3"/>
      </w:pPr>
      <w:bookmarkStart w:id="27" w:name="_Toc50407192"/>
      <w:r>
        <w:t>ICI</w:t>
      </w:r>
      <w:r w:rsidR="00505CED">
        <w:t xml:space="preserve"> UI</w:t>
      </w:r>
      <w:bookmarkEnd w:id="27"/>
    </w:p>
    <w:p w14:paraId="0E7BEFD5" w14:textId="5E4604A2" w:rsidR="0067437E" w:rsidRDefault="0067437E" w:rsidP="0067437E">
      <w:r>
        <w:t xml:space="preserve">The </w:t>
      </w:r>
      <w:r w:rsidR="00EC4367">
        <w:t>ICI</w:t>
      </w:r>
      <w:r>
        <w:t xml:space="preserve"> UI is the user interface of the Icertis Contract Management (</w:t>
      </w:r>
      <w:r w:rsidR="00EC4367">
        <w:t>ICI</w:t>
      </w:r>
      <w:r>
        <w:t xml:space="preserve">) application. It is the producer/publisher of events that triggers the event-based tasks. It is also termed as </w:t>
      </w:r>
      <w:r w:rsidRPr="005656E7">
        <w:rPr>
          <w:i/>
        </w:rPr>
        <w:t xml:space="preserve">Web </w:t>
      </w:r>
      <w:r>
        <w:rPr>
          <w:i/>
        </w:rPr>
        <w:t>r</w:t>
      </w:r>
      <w:r w:rsidRPr="005656E7">
        <w:rPr>
          <w:i/>
        </w:rPr>
        <w:t>ole</w:t>
      </w:r>
      <w:r>
        <w:t xml:space="preserve"> in Microsoft Azure Cloud Service (PaaS).</w:t>
      </w:r>
    </w:p>
    <w:p w14:paraId="26393A13" w14:textId="77777777" w:rsidR="0067437E" w:rsidRPr="0067437E" w:rsidRDefault="0067437E" w:rsidP="0067437E"/>
    <w:p w14:paraId="594AC18F" w14:textId="46D5C5BC" w:rsidR="00505CED" w:rsidRDefault="00EC4367" w:rsidP="00505CED">
      <w:pPr>
        <w:pStyle w:val="Heading3"/>
      </w:pPr>
      <w:bookmarkStart w:id="28" w:name="_Toc50407193"/>
      <w:r>
        <w:t>ICI</w:t>
      </w:r>
      <w:r w:rsidR="00505CED">
        <w:t xml:space="preserve"> API</w:t>
      </w:r>
      <w:bookmarkEnd w:id="28"/>
    </w:p>
    <w:p w14:paraId="0FC41D96" w14:textId="0C38A7C4" w:rsidR="0067437E" w:rsidRPr="00161602" w:rsidRDefault="0067437E" w:rsidP="0067437E">
      <w:r>
        <w:t xml:space="preserve">Events that are triggered by the </w:t>
      </w:r>
      <w:r w:rsidR="00EC4367">
        <w:t>ICI</w:t>
      </w:r>
      <w:r>
        <w:t xml:space="preserve"> UI </w:t>
      </w:r>
      <w:r w:rsidR="005B18D8">
        <w:t xml:space="preserve">or API call </w:t>
      </w:r>
      <w:r>
        <w:t>are pushed as broke</w:t>
      </w:r>
      <w:r w:rsidR="00286727">
        <w:t>red messages of Service Bus. ICI</w:t>
      </w:r>
      <w:r>
        <w:t xml:space="preserve"> Task processes those messages with the help of </w:t>
      </w:r>
      <w:r w:rsidR="00EC4367">
        <w:t>ICI</w:t>
      </w:r>
      <w:r>
        <w:t xml:space="preserve"> </w:t>
      </w:r>
      <w:r w:rsidRPr="00C03DF9">
        <w:t xml:space="preserve">API for </w:t>
      </w:r>
      <w:r>
        <w:t>performing</w:t>
      </w:r>
      <w:r w:rsidRPr="00C03DF9">
        <w:t xml:space="preserve"> some action</w:t>
      </w:r>
      <w:r>
        <w:t>s</w:t>
      </w:r>
      <w:r w:rsidRPr="00C03DF9">
        <w:t xml:space="preserve"> on </w:t>
      </w:r>
      <w:r>
        <w:t xml:space="preserve">entities such as Agreements, Clauses, Templates, etc. in </w:t>
      </w:r>
      <w:r w:rsidR="00EC4367">
        <w:t>ICI</w:t>
      </w:r>
      <w:r>
        <w:t xml:space="preserve">. To use these APIs, settings need to be configured. </w:t>
      </w:r>
    </w:p>
    <w:p w14:paraId="3A10DF87" w14:textId="7732A3CC" w:rsidR="0062692F" w:rsidRDefault="0067437E" w:rsidP="0062692F">
      <w:r w:rsidRPr="0062692F">
        <w:t>For more details on configuration of</w:t>
      </w:r>
      <w:r w:rsidRPr="0062692F">
        <w:rPr>
          <w:b/>
        </w:rPr>
        <w:t xml:space="preserve"> </w:t>
      </w:r>
      <w:r w:rsidRPr="0062692F">
        <w:t xml:space="preserve">Service API URL, refer </w:t>
      </w:r>
      <w:r w:rsidR="0062692F" w:rsidRPr="0062692F">
        <w:t>to the</w:t>
      </w:r>
      <w:r w:rsidR="0062692F" w:rsidRPr="0062692F">
        <w:rPr>
          <w:color w:val="0077EB" w:themeColor="text2"/>
        </w:rPr>
        <w:t xml:space="preserve"> </w:t>
      </w:r>
      <w:hyperlink w:anchor="_Configuration_Files" w:history="1">
        <w:r w:rsidR="0062692F" w:rsidRPr="0062692F">
          <w:rPr>
            <w:rStyle w:val="Hyperlink"/>
            <w:color w:val="0077EB" w:themeColor="text2"/>
          </w:rPr>
          <w:t>Configuration Files</w:t>
        </w:r>
      </w:hyperlink>
      <w:r w:rsidR="0062692F" w:rsidRPr="0062692F">
        <w:t xml:space="preserve"> section in this document.</w:t>
      </w:r>
    </w:p>
    <w:p w14:paraId="09241647" w14:textId="77777777" w:rsidR="0067437E" w:rsidRPr="0067437E" w:rsidRDefault="0067437E" w:rsidP="0067437E"/>
    <w:p w14:paraId="32C0791D" w14:textId="2DD11DC0" w:rsidR="00505CED" w:rsidRDefault="00505CED" w:rsidP="00505CED">
      <w:pPr>
        <w:pStyle w:val="Heading3"/>
      </w:pPr>
      <w:bookmarkStart w:id="29" w:name="_Toc50407194"/>
      <w:r>
        <w:t>Azure Service Bus</w:t>
      </w:r>
      <w:bookmarkEnd w:id="29"/>
    </w:p>
    <w:p w14:paraId="1F5F58F7" w14:textId="77777777" w:rsidR="0067437E" w:rsidRDefault="0067437E" w:rsidP="0067437E">
      <w:r>
        <w:t>There are two types of Azure Cloud Services roles:</w:t>
      </w:r>
    </w:p>
    <w:p w14:paraId="27E4CE14" w14:textId="77777777" w:rsidR="0067437E" w:rsidRDefault="0067437E" w:rsidP="002D117A">
      <w:pPr>
        <w:pStyle w:val="ListParagraph"/>
        <w:numPr>
          <w:ilvl w:val="0"/>
          <w:numId w:val="82"/>
        </w:numPr>
        <w:spacing w:after="160"/>
        <w:jc w:val="left"/>
      </w:pPr>
      <w:r w:rsidRPr="00533DA9">
        <w:rPr>
          <w:b/>
        </w:rPr>
        <w:t>Web role</w:t>
      </w:r>
      <w:r>
        <w:t>: Automatically deploys and hosts your application through IIS ((</w:t>
      </w:r>
      <w:r w:rsidRPr="00135838">
        <w:t>Internet Informat</w:t>
      </w:r>
      <w:r>
        <w:t>ion Services) for Windows Server).</w:t>
      </w:r>
    </w:p>
    <w:p w14:paraId="0FC2A0A6" w14:textId="77777777" w:rsidR="0067437E" w:rsidRDefault="0067437E" w:rsidP="002D117A">
      <w:pPr>
        <w:pStyle w:val="ListParagraph"/>
        <w:numPr>
          <w:ilvl w:val="0"/>
          <w:numId w:val="82"/>
        </w:numPr>
        <w:spacing w:after="160"/>
        <w:jc w:val="left"/>
      </w:pPr>
      <w:r w:rsidRPr="00533DA9">
        <w:rPr>
          <w:b/>
        </w:rPr>
        <w:t>Worker role</w:t>
      </w:r>
      <w:r>
        <w:t>: Does not use IIS, and runs your application standalone.</w:t>
      </w:r>
    </w:p>
    <w:p w14:paraId="3899A971" w14:textId="77777777" w:rsidR="0067437E" w:rsidRDefault="0067437E" w:rsidP="0067437E">
      <w:r>
        <w:t>The two decoupled roles are bound with each other using the Azure Bus Service.</w:t>
      </w:r>
    </w:p>
    <w:p w14:paraId="7A06232C" w14:textId="3C71DE1F" w:rsidR="004C7A11" w:rsidRDefault="00D77488" w:rsidP="0067437E">
      <w:pPr>
        <w:jc w:val="left"/>
      </w:pPr>
      <w:r>
        <w:rPr>
          <w:noProof/>
        </w:rPr>
        <w:drawing>
          <wp:inline distT="0" distB="0" distL="0" distR="0" wp14:anchorId="6AE4FF66" wp14:editId="5120E25D">
            <wp:extent cx="6048375" cy="2736770"/>
            <wp:effectExtent l="19050" t="19050" r="9525"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90940" cy="2756030"/>
                    </a:xfrm>
                    <a:prstGeom prst="rect">
                      <a:avLst/>
                    </a:prstGeom>
                    <a:ln>
                      <a:solidFill>
                        <a:schemeClr val="tx2"/>
                      </a:solidFill>
                    </a:ln>
                  </pic:spPr>
                </pic:pic>
              </a:graphicData>
            </a:graphic>
          </wp:inline>
        </w:drawing>
      </w:r>
    </w:p>
    <w:p w14:paraId="4C56C299" w14:textId="00308F36" w:rsidR="0067437E" w:rsidRDefault="0067437E" w:rsidP="0067437E">
      <w:r>
        <w:t>The Service Bus:</w:t>
      </w:r>
    </w:p>
    <w:p w14:paraId="377453EE" w14:textId="77777777" w:rsidR="0067437E" w:rsidRDefault="0067437E" w:rsidP="002D117A">
      <w:pPr>
        <w:pStyle w:val="ListParagraph"/>
        <w:numPr>
          <w:ilvl w:val="0"/>
          <w:numId w:val="83"/>
        </w:numPr>
        <w:spacing w:after="160"/>
        <w:jc w:val="left"/>
      </w:pPr>
      <w:r>
        <w:lastRenderedPageBreak/>
        <w:t>Manages the asynchronous data or message transfer using multiple Topics (queues). With the publisher/subscriber model, one publisher can have multiple subscribers, i.e. 1: N relationship.</w:t>
      </w:r>
    </w:p>
    <w:p w14:paraId="04C49DF7" w14:textId="77777777" w:rsidR="0067437E" w:rsidRPr="00A90107" w:rsidRDefault="0067437E" w:rsidP="002D117A">
      <w:pPr>
        <w:pStyle w:val="ListParagraph"/>
        <w:numPr>
          <w:ilvl w:val="0"/>
          <w:numId w:val="83"/>
        </w:numPr>
        <w:spacing w:after="160"/>
        <w:jc w:val="left"/>
      </w:pPr>
      <w:r w:rsidRPr="009756B3">
        <w:t xml:space="preserve">Rules and filters are used to define conditions to filter </w:t>
      </w:r>
      <w:r>
        <w:t xml:space="preserve">the </w:t>
      </w:r>
      <w:r w:rsidRPr="009756B3">
        <w:t xml:space="preserve">messages being picked up by </w:t>
      </w:r>
      <w:r>
        <w:t>the individual subscriber</w:t>
      </w:r>
      <w:r w:rsidRPr="009308FF">
        <w:rPr>
          <w:rFonts w:ascii="Segoe UI" w:hAnsi="Segoe UI" w:cs="Segoe UI"/>
          <w:color w:val="171717"/>
          <w:shd w:val="clear" w:color="auto" w:fill="FFFFFF"/>
        </w:rPr>
        <w:t>.</w:t>
      </w:r>
    </w:p>
    <w:p w14:paraId="4B285F0F" w14:textId="12308FBE" w:rsidR="00FA24BF" w:rsidRDefault="0067437E" w:rsidP="00FA24BF">
      <w:r w:rsidRPr="00FA24BF">
        <w:rPr>
          <w:rFonts w:asciiTheme="minorHAnsi" w:hAnsiTheme="minorHAnsi" w:cstheme="minorHAnsi"/>
          <w:color w:val="171717"/>
          <w:shd w:val="clear" w:color="auto" w:fill="FFFFFF"/>
        </w:rPr>
        <w:t xml:space="preserve">For more details on Azure Service Bus, </w:t>
      </w:r>
      <w:r w:rsidR="00FA24BF">
        <w:rPr>
          <w:rFonts w:asciiTheme="minorHAnsi" w:hAnsiTheme="minorHAnsi" w:cstheme="minorHAnsi"/>
          <w:color w:val="171717"/>
          <w:shd w:val="clear" w:color="auto" w:fill="FFFFFF"/>
        </w:rPr>
        <w:t>r</w:t>
      </w:r>
      <w:r w:rsidR="00FA24BF" w:rsidRPr="00685FB6">
        <w:t xml:space="preserve">efer </w:t>
      </w:r>
      <w:r w:rsidR="00FA24BF">
        <w:t xml:space="preserve">to </w:t>
      </w:r>
      <w:r w:rsidR="00FA24BF" w:rsidRPr="00685FB6">
        <w:t>the</w:t>
      </w:r>
      <w:r w:rsidR="00FA24BF" w:rsidRPr="0086756C">
        <w:rPr>
          <w:color w:val="0077EB" w:themeColor="text2"/>
        </w:rPr>
        <w:t xml:space="preserve"> </w:t>
      </w:r>
      <w:hyperlink w:anchor="_Concept_of_Service" w:history="1">
        <w:r w:rsidR="00FA24BF" w:rsidRPr="00FA24BF">
          <w:rPr>
            <w:rStyle w:val="Hyperlink"/>
            <w:color w:val="0077EB" w:themeColor="text2"/>
          </w:rPr>
          <w:t>Concept of Service Bus</w:t>
        </w:r>
      </w:hyperlink>
      <w:r w:rsidR="00FA24BF" w:rsidRPr="00685FB6">
        <w:t xml:space="preserve"> section in this document.</w:t>
      </w:r>
    </w:p>
    <w:p w14:paraId="51EACF36" w14:textId="77777777" w:rsidR="00FA24BF" w:rsidRPr="00E6575B" w:rsidRDefault="00FA24BF" w:rsidP="0067437E">
      <w:pPr>
        <w:rPr>
          <w:rFonts w:asciiTheme="minorHAnsi" w:hAnsiTheme="minorHAnsi" w:cstheme="minorHAnsi"/>
        </w:rPr>
      </w:pPr>
    </w:p>
    <w:p w14:paraId="4A6F11F6" w14:textId="2F672253" w:rsidR="0067437E" w:rsidRDefault="00851B45" w:rsidP="0067437E">
      <w:r>
        <w:rPr>
          <w:noProof/>
        </w:rPr>
        <w:drawing>
          <wp:inline distT="0" distB="0" distL="0" distR="0" wp14:anchorId="229C929C" wp14:editId="1F3FDBF6">
            <wp:extent cx="6400800" cy="4084320"/>
            <wp:effectExtent l="19050" t="19050" r="19050" b="114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Web_Worker_Role.JPG"/>
                    <pic:cNvPicPr/>
                  </pic:nvPicPr>
                  <pic:blipFill>
                    <a:blip r:embed="rId21">
                      <a:extLst>
                        <a:ext uri="{28A0092B-C50C-407E-A947-70E740481C1C}">
                          <a14:useLocalDpi xmlns:a14="http://schemas.microsoft.com/office/drawing/2010/main" val="0"/>
                        </a:ext>
                      </a:extLst>
                    </a:blip>
                    <a:stretch>
                      <a:fillRect/>
                    </a:stretch>
                  </pic:blipFill>
                  <pic:spPr>
                    <a:xfrm>
                      <a:off x="0" y="0"/>
                      <a:ext cx="6400800" cy="4084320"/>
                    </a:xfrm>
                    <a:prstGeom prst="rect">
                      <a:avLst/>
                    </a:prstGeom>
                    <a:ln>
                      <a:solidFill>
                        <a:schemeClr val="tx2"/>
                      </a:solidFill>
                    </a:ln>
                  </pic:spPr>
                </pic:pic>
              </a:graphicData>
            </a:graphic>
          </wp:inline>
        </w:drawing>
      </w:r>
    </w:p>
    <w:p w14:paraId="4EFAA1BD" w14:textId="2C1F7C25" w:rsidR="00021169" w:rsidRDefault="00021169">
      <w:pPr>
        <w:spacing w:after="160"/>
        <w:jc w:val="left"/>
      </w:pPr>
      <w:r>
        <w:br w:type="page"/>
      </w:r>
    </w:p>
    <w:p w14:paraId="42CDB29C" w14:textId="0D21853C" w:rsidR="00505CED" w:rsidRDefault="00505CED" w:rsidP="00505CED">
      <w:pPr>
        <w:pStyle w:val="Heading3"/>
      </w:pPr>
      <w:bookmarkStart w:id="30" w:name="_Toc50407195"/>
      <w:r>
        <w:lastRenderedPageBreak/>
        <w:t>Service Bus Explorer</w:t>
      </w:r>
      <w:bookmarkEnd w:id="30"/>
    </w:p>
    <w:p w14:paraId="35BD40DC" w14:textId="77777777" w:rsidR="0067437E" w:rsidRDefault="0067437E" w:rsidP="0067437E">
      <w:r>
        <w:t xml:space="preserve">There are multiple topics created depending on the event. To view the topics and subscribers of Azure Service Bus, a </w:t>
      </w:r>
      <w:r>
        <w:rPr>
          <w:i/>
        </w:rPr>
        <w:t>Service Bus E</w:t>
      </w:r>
      <w:r w:rsidRPr="00DD662F">
        <w:rPr>
          <w:i/>
        </w:rPr>
        <w:t>xplorer</w:t>
      </w:r>
      <w:r>
        <w:t xml:space="preserve"> tool is used.</w:t>
      </w:r>
    </w:p>
    <w:p w14:paraId="5A010AE3" w14:textId="73D6FA46" w:rsidR="0067437E" w:rsidRDefault="00247296" w:rsidP="00E67A67">
      <w:r>
        <w:rPr>
          <w:noProof/>
        </w:rPr>
        <w:drawing>
          <wp:inline distT="0" distB="0" distL="0" distR="0" wp14:anchorId="194C5195" wp14:editId="0EF73F86">
            <wp:extent cx="6735486" cy="3286125"/>
            <wp:effectExtent l="19050" t="19050" r="2730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67712" cy="3301848"/>
                    </a:xfrm>
                    <a:prstGeom prst="rect">
                      <a:avLst/>
                    </a:prstGeom>
                    <a:ln>
                      <a:solidFill>
                        <a:schemeClr val="tx2"/>
                      </a:solidFill>
                    </a:ln>
                  </pic:spPr>
                </pic:pic>
              </a:graphicData>
            </a:graphic>
          </wp:inline>
        </w:drawing>
      </w:r>
    </w:p>
    <w:p w14:paraId="5EB2B815" w14:textId="77777777" w:rsidR="0067437E" w:rsidRPr="0067437E" w:rsidRDefault="0067437E" w:rsidP="0067437E"/>
    <w:p w14:paraId="152E9C73" w14:textId="134FAC75" w:rsidR="0067437E" w:rsidRDefault="00EC4367" w:rsidP="0067437E">
      <w:pPr>
        <w:pStyle w:val="Heading3"/>
      </w:pPr>
      <w:bookmarkStart w:id="31" w:name="_Toc50407196"/>
      <w:r>
        <w:t>ICI</w:t>
      </w:r>
      <w:r w:rsidR="00505CED">
        <w:t xml:space="preserve"> Task Node</w:t>
      </w:r>
      <w:bookmarkEnd w:id="31"/>
    </w:p>
    <w:p w14:paraId="26B67C3A" w14:textId="5FD504CC" w:rsidR="009C4B06" w:rsidRDefault="009C4B06" w:rsidP="009C4B06">
      <w:r>
        <w:t xml:space="preserve">The task node is an instance of </w:t>
      </w:r>
      <w:r w:rsidR="00EC4367">
        <w:t>ICI</w:t>
      </w:r>
      <w:r>
        <w:t xml:space="preserve"> Task framework containing:</w:t>
      </w:r>
    </w:p>
    <w:p w14:paraId="41C88BD2" w14:textId="4C893A8B" w:rsidR="009C4B06" w:rsidRDefault="00EC4367" w:rsidP="002D117A">
      <w:pPr>
        <w:pStyle w:val="ListParagraph"/>
        <w:numPr>
          <w:ilvl w:val="0"/>
          <w:numId w:val="27"/>
        </w:numPr>
        <w:spacing w:after="160"/>
        <w:jc w:val="left"/>
      </w:pPr>
      <w:r>
        <w:t>ICI</w:t>
      </w:r>
      <w:r w:rsidR="009C4B06" w:rsidRPr="004616F2">
        <w:t xml:space="preserve"> Task </w:t>
      </w:r>
      <w:r w:rsidR="009C4B06">
        <w:t xml:space="preserve">(Task </w:t>
      </w:r>
      <w:r w:rsidR="009C4B06" w:rsidRPr="004616F2">
        <w:t>Manager</w:t>
      </w:r>
      <w:r w:rsidR="009C4B06">
        <w:t>)</w:t>
      </w:r>
    </w:p>
    <w:p w14:paraId="45A8CD75" w14:textId="77777777" w:rsidR="009C4B06" w:rsidRDefault="009C4B06" w:rsidP="002D117A">
      <w:pPr>
        <w:pStyle w:val="ListParagraph"/>
        <w:numPr>
          <w:ilvl w:val="0"/>
          <w:numId w:val="27"/>
        </w:numPr>
        <w:spacing w:after="160"/>
        <w:jc w:val="left"/>
      </w:pPr>
      <w:r>
        <w:t>Tasks (both event-based and schedule-based)</w:t>
      </w:r>
    </w:p>
    <w:p w14:paraId="7B8C58FB" w14:textId="6266B3A6" w:rsidR="0067437E" w:rsidRDefault="009C4B06" w:rsidP="002D117A">
      <w:pPr>
        <w:pStyle w:val="ListParagraph"/>
        <w:numPr>
          <w:ilvl w:val="0"/>
          <w:numId w:val="27"/>
        </w:numPr>
        <w:spacing w:after="160"/>
        <w:jc w:val="left"/>
      </w:pPr>
      <w:r>
        <w:t>Hangfire (Task Manager)</w:t>
      </w:r>
    </w:p>
    <w:p w14:paraId="1906D574" w14:textId="77777777" w:rsidR="009C4B06" w:rsidRPr="0067437E" w:rsidRDefault="009C4B06" w:rsidP="009C4B06">
      <w:pPr>
        <w:pStyle w:val="ListParagraph"/>
        <w:spacing w:after="160"/>
        <w:jc w:val="left"/>
      </w:pPr>
    </w:p>
    <w:p w14:paraId="28D387EC" w14:textId="3E64FC3C" w:rsidR="00505CED" w:rsidRDefault="00EC4367" w:rsidP="00E55AEF">
      <w:pPr>
        <w:pStyle w:val="Heading3"/>
      </w:pPr>
      <w:bookmarkStart w:id="32" w:name="_Toc50407197"/>
      <w:r>
        <w:t>ICI</w:t>
      </w:r>
      <w:r w:rsidR="00505CED" w:rsidRPr="00E55AEF">
        <w:t xml:space="preserve"> Task Manager</w:t>
      </w:r>
      <w:bookmarkEnd w:id="32"/>
    </w:p>
    <w:p w14:paraId="6E140DA4" w14:textId="0AF56B5C" w:rsidR="0067437E" w:rsidRDefault="009C4B06" w:rsidP="0067437E">
      <w:r>
        <w:t xml:space="preserve">This is the task manager that manages the tasks. </w:t>
      </w:r>
      <w:r w:rsidR="00EC4367">
        <w:t>ICI</w:t>
      </w:r>
      <w:r>
        <w:t xml:space="preserve"> tasks can be deployed on multiple instances.</w:t>
      </w:r>
      <w:r w:rsidRPr="002F300E">
        <w:t xml:space="preserve"> </w:t>
      </w:r>
      <w:r>
        <w:t xml:space="preserve">When the </w:t>
      </w:r>
      <w:r w:rsidR="00EC4367">
        <w:t>ICI</w:t>
      </w:r>
      <w:r>
        <w:t xml:space="preserve"> task node starts, it polls the Service Bus for all event-based tasks</w:t>
      </w:r>
      <w:r w:rsidRPr="00AE731F">
        <w:rPr>
          <w:sz w:val="20"/>
          <w:szCs w:val="20"/>
        </w:rPr>
        <w:t>.</w:t>
      </w:r>
      <w:r w:rsidRPr="009E4656">
        <w:t xml:space="preserve"> </w:t>
      </w:r>
      <w:r>
        <w:t xml:space="preserve">Tasks get initialized when they are ready for execution, not during </w:t>
      </w:r>
      <w:r w:rsidR="00EC4367">
        <w:t>ICI</w:t>
      </w:r>
      <w:r>
        <w:t xml:space="preserve"> Task initialization. It then delegates the scheduling </w:t>
      </w:r>
      <w:r w:rsidR="00033EA7">
        <w:t>of both – event-based and schedule-based</w:t>
      </w:r>
      <w:r>
        <w:t xml:space="preserve"> tasks to Hangfire by sending all tasks in the Hangfire queue.</w:t>
      </w:r>
    </w:p>
    <w:p w14:paraId="313683E4" w14:textId="77777777" w:rsidR="0067437E" w:rsidRPr="0067437E" w:rsidRDefault="0067437E" w:rsidP="0067437E"/>
    <w:p w14:paraId="082853E8" w14:textId="64A78719" w:rsidR="00505CED" w:rsidRDefault="00505CED" w:rsidP="00E55AEF">
      <w:pPr>
        <w:pStyle w:val="Heading3"/>
      </w:pPr>
      <w:bookmarkStart w:id="33" w:name="_Toc50407198"/>
      <w:r w:rsidRPr="00E55AEF">
        <w:t xml:space="preserve">Tasks in </w:t>
      </w:r>
      <w:r w:rsidR="00EC4367">
        <w:t>ICI</w:t>
      </w:r>
      <w:bookmarkEnd w:id="33"/>
    </w:p>
    <w:p w14:paraId="2B8F4E00" w14:textId="5D320C2A" w:rsidR="0067437E" w:rsidRDefault="009C4B06" w:rsidP="0067437E">
      <w:r>
        <w:t>These are background tasks (event-based and scheduled-based) which perform some work on being triggered by an event or a schedule.</w:t>
      </w:r>
      <w:r w:rsidRPr="008C45D7">
        <w:t xml:space="preserve"> </w:t>
      </w:r>
      <w:r>
        <w:t xml:space="preserve">Once the </w:t>
      </w:r>
      <w:r w:rsidR="00EC4367">
        <w:t>ICI</w:t>
      </w:r>
      <w:r>
        <w:t xml:space="preserve"> Task framework is started, it </w:t>
      </w:r>
      <w:r w:rsidR="0062439D">
        <w:t>enqueues all the tasks</w:t>
      </w:r>
      <w:r>
        <w:t xml:space="preserve"> for further processing.</w:t>
      </w:r>
    </w:p>
    <w:p w14:paraId="0833E7A6" w14:textId="2EB88471" w:rsidR="00505CED" w:rsidRDefault="00505CED" w:rsidP="00E55AEF">
      <w:pPr>
        <w:pStyle w:val="Heading3"/>
      </w:pPr>
      <w:bookmarkStart w:id="34" w:name="_Toc50407199"/>
      <w:r w:rsidRPr="00E55AEF">
        <w:lastRenderedPageBreak/>
        <w:t>Hangfire</w:t>
      </w:r>
      <w:bookmarkEnd w:id="34"/>
    </w:p>
    <w:p w14:paraId="5F8E2B0A" w14:textId="13DFE043" w:rsidR="009C4B06" w:rsidRDefault="009C4B06" w:rsidP="009C4B06">
      <w:r>
        <w:t>Hangfire provides an</w:t>
      </w:r>
      <w:r w:rsidRPr="007314F5">
        <w:t xml:space="preserve"> easy way to perform ba</w:t>
      </w:r>
      <w:r>
        <w:t xml:space="preserve">ckground processing in </w:t>
      </w:r>
      <w:r w:rsidRPr="007314F5">
        <w:t xml:space="preserve">.NET </w:t>
      </w:r>
      <w:r>
        <w:t>c</w:t>
      </w:r>
      <w:r w:rsidRPr="007314F5">
        <w:t>ore applications</w:t>
      </w:r>
      <w:r>
        <w:t xml:space="preserve">. It is deployed with </w:t>
      </w:r>
      <w:r w:rsidR="00EC4367">
        <w:t>ICI</w:t>
      </w:r>
      <w:r>
        <w:t xml:space="preserve"> as an extension for the </w:t>
      </w:r>
      <w:r w:rsidR="00EC4367">
        <w:t>ICI</w:t>
      </w:r>
      <w:r>
        <w:t xml:space="preserve"> Task dashboard.</w:t>
      </w:r>
    </w:p>
    <w:p w14:paraId="6C1605E2" w14:textId="2B77340F" w:rsidR="009C4B06" w:rsidRDefault="009C4B06" w:rsidP="009C4B06">
      <w:r w:rsidRPr="009E580D">
        <w:t xml:space="preserve">Hangfire is a critical component of </w:t>
      </w:r>
      <w:r w:rsidR="00EC4367">
        <w:t>ICI</w:t>
      </w:r>
      <w:r w:rsidRPr="009E580D">
        <w:t xml:space="preserve"> Task</w:t>
      </w:r>
      <w:r>
        <w:t xml:space="preserve"> that:</w:t>
      </w:r>
    </w:p>
    <w:p w14:paraId="23EC947B" w14:textId="77777777" w:rsidR="009C4B06" w:rsidRDefault="009C4B06" w:rsidP="002D117A">
      <w:pPr>
        <w:pStyle w:val="ListParagraph"/>
        <w:numPr>
          <w:ilvl w:val="0"/>
          <w:numId w:val="28"/>
        </w:numPr>
        <w:spacing w:after="160"/>
        <w:jc w:val="left"/>
      </w:pPr>
      <w:r>
        <w:t>Acts as a scheduler for both event-based and schedule-based tasks.</w:t>
      </w:r>
    </w:p>
    <w:p w14:paraId="46090362" w14:textId="6524E9D7" w:rsidR="009C4B06" w:rsidRDefault="009C4B06" w:rsidP="002D117A">
      <w:pPr>
        <w:pStyle w:val="ListParagraph"/>
        <w:numPr>
          <w:ilvl w:val="0"/>
          <w:numId w:val="28"/>
        </w:numPr>
        <w:spacing w:after="160"/>
        <w:jc w:val="left"/>
      </w:pPr>
      <w:r>
        <w:t xml:space="preserve">Enqueues </w:t>
      </w:r>
      <w:r w:rsidR="00E61F29">
        <w:t xml:space="preserve">and schedules </w:t>
      </w:r>
      <w:r>
        <w:t>the task in its queue on specific time mentioned in Cron expression for schedule-based tasks.</w:t>
      </w:r>
    </w:p>
    <w:p w14:paraId="542BBF56" w14:textId="59BB9271" w:rsidR="00E61F29" w:rsidRDefault="00E61F29" w:rsidP="002D117A">
      <w:pPr>
        <w:pStyle w:val="ListParagraph"/>
        <w:numPr>
          <w:ilvl w:val="0"/>
          <w:numId w:val="28"/>
        </w:numPr>
        <w:spacing w:after="160"/>
        <w:jc w:val="left"/>
      </w:pPr>
      <w:r>
        <w:t>Enqueues the events and schedules the event-based tasks subscribed for the event.</w:t>
      </w:r>
    </w:p>
    <w:p w14:paraId="62D39221" w14:textId="27D88EBD" w:rsidR="009C4B06" w:rsidRDefault="00692E47" w:rsidP="002D117A">
      <w:pPr>
        <w:pStyle w:val="ListParagraph"/>
        <w:numPr>
          <w:ilvl w:val="0"/>
          <w:numId w:val="28"/>
        </w:numPr>
        <w:spacing w:after="160"/>
        <w:jc w:val="left"/>
      </w:pPr>
      <w:r>
        <w:t xml:space="preserve">Monitors </w:t>
      </w:r>
      <w:r w:rsidR="00FC3344">
        <w:t>success, failure, re-trigger of all tasks</w:t>
      </w:r>
      <w:r w:rsidR="009C4B06">
        <w:t>.</w:t>
      </w:r>
    </w:p>
    <w:p w14:paraId="6999D96C" w14:textId="4294E6FA" w:rsidR="009C4B06" w:rsidRDefault="009C4B06" w:rsidP="002D117A">
      <w:pPr>
        <w:pStyle w:val="ListParagraph"/>
        <w:numPr>
          <w:ilvl w:val="0"/>
          <w:numId w:val="28"/>
        </w:numPr>
        <w:spacing w:after="160"/>
        <w:jc w:val="left"/>
      </w:pPr>
      <w:r>
        <w:t>Retries tasks execution using retry count set in the tenant.json fil</w:t>
      </w:r>
      <w:r w:rsidR="00C11E12">
        <w:t>e, if task</w:t>
      </w:r>
      <w:r>
        <w:t xml:space="preserve"> fails.</w:t>
      </w:r>
    </w:p>
    <w:p w14:paraId="54E0A10D" w14:textId="3D1DDF24" w:rsidR="00CA22D4" w:rsidRDefault="009C4B06" w:rsidP="00CA22D4">
      <w:r w:rsidRPr="00CA22D4">
        <w:t xml:space="preserve">For more details on retry count, refer </w:t>
      </w:r>
      <w:r w:rsidR="00CA22D4">
        <w:t xml:space="preserve">to </w:t>
      </w:r>
      <w:r w:rsidR="00CA22D4" w:rsidRPr="00685FB6">
        <w:t>the</w:t>
      </w:r>
      <w:r w:rsidR="00CA22D4" w:rsidRPr="0086756C">
        <w:rPr>
          <w:color w:val="0077EB" w:themeColor="text2"/>
        </w:rPr>
        <w:t xml:space="preserve"> </w:t>
      </w:r>
      <w:hyperlink w:anchor="_Hangfire_Configuration" w:history="1">
        <w:r w:rsidR="00CA22D4" w:rsidRPr="00CA22D4">
          <w:rPr>
            <w:rStyle w:val="Hyperlink"/>
            <w:color w:val="0077EB" w:themeColor="text2"/>
          </w:rPr>
          <w:t>Hangfire Configuration</w:t>
        </w:r>
      </w:hyperlink>
      <w:r w:rsidR="00CA22D4" w:rsidRPr="00685FB6">
        <w:t xml:space="preserve"> section in this document.</w:t>
      </w:r>
    </w:p>
    <w:p w14:paraId="2CDACF15" w14:textId="65257079" w:rsidR="009C4B06" w:rsidRDefault="009C4B06" w:rsidP="009C4B06">
      <w:r>
        <w:t xml:space="preserve">Hangfire dashboard deployment was started with </w:t>
      </w:r>
      <w:r w:rsidR="00EC4367">
        <w:t>ICI</w:t>
      </w:r>
      <w:r>
        <w:t xml:space="preserve"> 7.9</w:t>
      </w:r>
      <w:r w:rsidR="004B072D">
        <w:t xml:space="preserve"> release</w:t>
      </w:r>
      <w:r>
        <w:t>.</w:t>
      </w:r>
    </w:p>
    <w:p w14:paraId="1EC391F6" w14:textId="77777777" w:rsidR="0067437E" w:rsidRPr="0067437E" w:rsidRDefault="0067437E" w:rsidP="0067437E"/>
    <w:p w14:paraId="12D41DBC" w14:textId="77777777" w:rsidR="00505CED" w:rsidRPr="00E55AEF" w:rsidRDefault="00505CED" w:rsidP="00E55AEF">
      <w:pPr>
        <w:pStyle w:val="Heading3"/>
      </w:pPr>
      <w:bookmarkStart w:id="35" w:name="_Toc50407200"/>
      <w:r w:rsidRPr="00E55AEF">
        <w:t>Dashboard</w:t>
      </w:r>
      <w:bookmarkEnd w:id="35"/>
    </w:p>
    <w:p w14:paraId="04F73353" w14:textId="54FBB577" w:rsidR="009C4B06" w:rsidRDefault="009C4B06" w:rsidP="009C4B06">
      <w:r>
        <w:t xml:space="preserve">The </w:t>
      </w:r>
      <w:r w:rsidR="00EC4367">
        <w:t>ICI</w:t>
      </w:r>
      <w:r>
        <w:t xml:space="preserve"> Task framework includes two dashboards:</w:t>
      </w:r>
    </w:p>
    <w:p w14:paraId="1A78AA8E" w14:textId="439F60F7" w:rsidR="009C4B06" w:rsidRDefault="00EC4367" w:rsidP="002D117A">
      <w:pPr>
        <w:pStyle w:val="ListParagraph"/>
        <w:numPr>
          <w:ilvl w:val="0"/>
          <w:numId w:val="29"/>
        </w:numPr>
        <w:spacing w:after="160"/>
        <w:jc w:val="left"/>
      </w:pPr>
      <w:r>
        <w:t>ICI</w:t>
      </w:r>
      <w:r w:rsidR="009C4B06">
        <w:t xml:space="preserve"> Task Framework Dashboard</w:t>
      </w:r>
    </w:p>
    <w:p w14:paraId="2233D44B" w14:textId="77777777" w:rsidR="009C4B06" w:rsidRDefault="009C4B06" w:rsidP="002D117A">
      <w:pPr>
        <w:pStyle w:val="ListParagraph"/>
        <w:numPr>
          <w:ilvl w:val="0"/>
          <w:numId w:val="29"/>
        </w:numPr>
        <w:spacing w:after="160"/>
        <w:jc w:val="left"/>
      </w:pPr>
      <w:r>
        <w:t>Hangfire Dashboard</w:t>
      </w:r>
    </w:p>
    <w:p w14:paraId="3963F865" w14:textId="77777777" w:rsidR="009C4B06" w:rsidRPr="00547B75" w:rsidRDefault="009C4B06" w:rsidP="009C4B06">
      <w:r w:rsidRPr="00605AE7">
        <w:t>For more details on each of the Dashboards, refer to the following topics.</w:t>
      </w:r>
    </w:p>
    <w:p w14:paraId="767BD10E" w14:textId="441B9EA4" w:rsidR="00505CED" w:rsidRDefault="00505CED">
      <w:pPr>
        <w:spacing w:after="160"/>
        <w:jc w:val="left"/>
      </w:pPr>
      <w:r>
        <w:br w:type="page"/>
      </w:r>
    </w:p>
    <w:p w14:paraId="252393D6" w14:textId="24A0D310" w:rsidR="00505CED" w:rsidRDefault="00EC4367" w:rsidP="00505CED">
      <w:pPr>
        <w:pStyle w:val="Heading1"/>
      </w:pPr>
      <w:bookmarkStart w:id="36" w:name="_Toc50407201"/>
      <w:r>
        <w:lastRenderedPageBreak/>
        <w:t>ICI</w:t>
      </w:r>
      <w:r w:rsidR="00505CED">
        <w:t xml:space="preserve"> Task Framework Dashboard</w:t>
      </w:r>
      <w:bookmarkEnd w:id="36"/>
    </w:p>
    <w:p w14:paraId="0C545356" w14:textId="37BED208" w:rsidR="004A727E" w:rsidRPr="00DC2C4D" w:rsidRDefault="004A727E" w:rsidP="004A727E">
      <w:r>
        <w:t xml:space="preserve">Using the </w:t>
      </w:r>
      <w:r w:rsidR="00EC4367">
        <w:t>ICI</w:t>
      </w:r>
      <w:r>
        <w:t xml:space="preserve"> Task Framework Dashboard, you can view and manage tasks.</w:t>
      </w:r>
    </w:p>
    <w:p w14:paraId="1A0DD21A" w14:textId="18616602" w:rsidR="004A727E" w:rsidRDefault="004A727E" w:rsidP="004A727E">
      <w:pPr>
        <w:rPr>
          <w:rStyle w:val="Hyperlink"/>
          <w:color w:val="0059B0" w:themeColor="text2" w:themeShade="BF"/>
        </w:rPr>
      </w:pPr>
      <w:r w:rsidRPr="00EF61E5">
        <w:rPr>
          <w:highlight w:val="lightGray"/>
        </w:rPr>
        <w:t xml:space="preserve">To access the </w:t>
      </w:r>
      <w:r w:rsidR="00EC4367">
        <w:rPr>
          <w:highlight w:val="lightGray"/>
        </w:rPr>
        <w:t>ICI</w:t>
      </w:r>
      <w:r w:rsidRPr="00EF61E5">
        <w:rPr>
          <w:highlight w:val="lightGray"/>
        </w:rPr>
        <w:t xml:space="preserve"> </w:t>
      </w:r>
      <w:r w:rsidR="00EC4367">
        <w:rPr>
          <w:highlight w:val="lightGray"/>
        </w:rPr>
        <w:t xml:space="preserve">Task </w:t>
      </w:r>
      <w:r w:rsidRPr="00EF61E5">
        <w:rPr>
          <w:highlight w:val="lightGray"/>
        </w:rPr>
        <w:t xml:space="preserve">Dashboard, go to </w:t>
      </w:r>
      <w:hyperlink r:id="rId23" w:history="1">
        <w:r w:rsidR="00CA22D4" w:rsidRPr="00EF61E5">
          <w:rPr>
            <w:rStyle w:val="Hyperlink"/>
            <w:color w:val="0077EB" w:themeColor="text2"/>
            <w:highlight w:val="lightGray"/>
          </w:rPr>
          <w:t>https://opqalabs.icertis.com:8443/</w:t>
        </w:r>
      </w:hyperlink>
      <w:r w:rsidRPr="00EF61E5">
        <w:rPr>
          <w:rStyle w:val="Hyperlink"/>
          <w:color w:val="auto"/>
          <w:highlight w:val="lightGray"/>
        </w:rPr>
        <w:t>.</w:t>
      </w:r>
    </w:p>
    <w:p w14:paraId="1F41EA57" w14:textId="77777777" w:rsidR="004A727E" w:rsidRDefault="004A727E" w:rsidP="004A727E">
      <w:r>
        <w:rPr>
          <w:noProof/>
        </w:rPr>
        <w:drawing>
          <wp:inline distT="0" distB="0" distL="0" distR="0" wp14:anchorId="3D7E8BA0" wp14:editId="6E247C0F">
            <wp:extent cx="6205994" cy="3278038"/>
            <wp:effectExtent l="19050" t="19050" r="23495" b="17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10208" cy="3280264"/>
                    </a:xfrm>
                    <a:prstGeom prst="rect">
                      <a:avLst/>
                    </a:prstGeom>
                    <a:ln>
                      <a:solidFill>
                        <a:schemeClr val="tx2"/>
                      </a:solidFill>
                    </a:ln>
                  </pic:spPr>
                </pic:pic>
              </a:graphicData>
            </a:graphic>
          </wp:inline>
        </w:drawing>
      </w:r>
    </w:p>
    <w:p w14:paraId="3EC7DC9A" w14:textId="57EE307F" w:rsidR="004A727E" w:rsidRDefault="004A727E" w:rsidP="004A727E">
      <w:r w:rsidRPr="0041004F">
        <w:rPr>
          <w:b/>
        </w:rPr>
        <w:t>Note:</w:t>
      </w:r>
      <w:r>
        <w:t xml:space="preserve"> This UI is for </w:t>
      </w:r>
      <w:r w:rsidR="009C4997">
        <w:t>ICI</w:t>
      </w:r>
      <w:r>
        <w:t xml:space="preserve"> release 7.11.</w:t>
      </w:r>
    </w:p>
    <w:p w14:paraId="57657202" w14:textId="77777777" w:rsidR="00986008" w:rsidRDefault="00986008" w:rsidP="004A727E"/>
    <w:p w14:paraId="1466E759" w14:textId="369A4568" w:rsidR="004A727E" w:rsidRDefault="004A727E" w:rsidP="004A727E">
      <w:r w:rsidRPr="00986008">
        <w:t>The following tabs are displayed in the left navigation pane of the Dashboard, each having their own respective function:</w:t>
      </w:r>
    </w:p>
    <w:tbl>
      <w:tblPr>
        <w:tblStyle w:val="GridTable4-Accent11"/>
        <w:tblpPr w:leftFromText="180" w:rightFromText="180" w:vertAnchor="text" w:horzAnchor="margin" w:tblpY="249"/>
        <w:tblW w:w="0" w:type="auto"/>
        <w:tblLook w:val="04A0" w:firstRow="1" w:lastRow="0" w:firstColumn="1" w:lastColumn="0" w:noHBand="0" w:noVBand="1"/>
      </w:tblPr>
      <w:tblGrid>
        <w:gridCol w:w="2620"/>
        <w:gridCol w:w="7121"/>
      </w:tblGrid>
      <w:tr w:rsidR="004A727E" w14:paraId="57F4393A" w14:textId="77777777" w:rsidTr="003717B7">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620" w:type="dxa"/>
          </w:tcPr>
          <w:p w14:paraId="4AC60E48" w14:textId="77777777" w:rsidR="004A727E" w:rsidRPr="003717B7" w:rsidRDefault="004A727E" w:rsidP="00CD5E22">
            <w:pPr>
              <w:jc w:val="center"/>
              <w:rPr>
                <w:color w:val="FFFFFF" w:themeColor="background1"/>
                <w:sz w:val="24"/>
                <w:szCs w:val="24"/>
              </w:rPr>
            </w:pPr>
            <w:r w:rsidRPr="003717B7">
              <w:rPr>
                <w:color w:val="FFFFFF" w:themeColor="background1"/>
                <w:sz w:val="24"/>
                <w:szCs w:val="24"/>
              </w:rPr>
              <w:t>Menu Item</w:t>
            </w:r>
          </w:p>
        </w:tc>
        <w:tc>
          <w:tcPr>
            <w:tcW w:w="7121" w:type="dxa"/>
          </w:tcPr>
          <w:p w14:paraId="2B1ECEE7" w14:textId="77777777" w:rsidR="004A727E" w:rsidRPr="003717B7" w:rsidRDefault="004A727E" w:rsidP="00CD5E22">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Purpose</w:t>
            </w:r>
          </w:p>
        </w:tc>
      </w:tr>
      <w:tr w:rsidR="004A727E" w14:paraId="11EA78D6" w14:textId="77777777" w:rsidTr="00ED4ABE">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2620" w:type="dxa"/>
          </w:tcPr>
          <w:p w14:paraId="4F444095" w14:textId="77777777" w:rsidR="004A727E" w:rsidRDefault="004A727E" w:rsidP="00095677">
            <w:r>
              <w:t>Manage Tasks</w:t>
            </w:r>
          </w:p>
        </w:tc>
        <w:tc>
          <w:tcPr>
            <w:tcW w:w="7121" w:type="dxa"/>
          </w:tcPr>
          <w:p w14:paraId="086E7E28" w14:textId="77777777" w:rsidR="004A727E" w:rsidRDefault="004A727E" w:rsidP="00095677">
            <w:pPr>
              <w:cnfStyle w:val="000000100000" w:firstRow="0" w:lastRow="0" w:firstColumn="0" w:lastColumn="0" w:oddVBand="0" w:evenVBand="0" w:oddHBand="1" w:evenHBand="0" w:firstRowFirstColumn="0" w:firstRowLastColumn="0" w:lastRowFirstColumn="0" w:lastRowLastColumn="0"/>
            </w:pPr>
            <w:r>
              <w:t>To enable and disable individual or bulk tasks</w:t>
            </w:r>
          </w:p>
        </w:tc>
      </w:tr>
      <w:tr w:rsidR="004A727E" w14:paraId="037095E0" w14:textId="77777777" w:rsidTr="00ED4ABE">
        <w:trPr>
          <w:trHeight w:val="550"/>
        </w:trPr>
        <w:tc>
          <w:tcPr>
            <w:cnfStyle w:val="001000000000" w:firstRow="0" w:lastRow="0" w:firstColumn="1" w:lastColumn="0" w:oddVBand="0" w:evenVBand="0" w:oddHBand="0" w:evenHBand="0" w:firstRowFirstColumn="0" w:firstRowLastColumn="0" w:lastRowFirstColumn="0" w:lastRowLastColumn="0"/>
            <w:tcW w:w="2620" w:type="dxa"/>
          </w:tcPr>
          <w:p w14:paraId="6B2A54F9" w14:textId="6305CB41" w:rsidR="004A727E" w:rsidRDefault="004A727E" w:rsidP="00095677">
            <w:r>
              <w:t>Service Bus</w:t>
            </w:r>
          </w:p>
        </w:tc>
        <w:tc>
          <w:tcPr>
            <w:tcW w:w="7121" w:type="dxa"/>
          </w:tcPr>
          <w:p w14:paraId="520ACD3E" w14:textId="7053607D" w:rsidR="004A727E" w:rsidRDefault="004A727E" w:rsidP="00095677">
            <w:pPr>
              <w:cnfStyle w:val="000000000000" w:firstRow="0" w:lastRow="0" w:firstColumn="0" w:lastColumn="0" w:oddVBand="0" w:evenVBand="0" w:oddHBand="0" w:evenHBand="0" w:firstRowFirstColumn="0" w:firstRowLastColumn="0" w:lastRowFirstColumn="0" w:lastRowLastColumn="0"/>
            </w:pPr>
            <w:r>
              <w:t>To view the queues and topics of the Service Bus</w:t>
            </w:r>
          </w:p>
        </w:tc>
      </w:tr>
      <w:tr w:rsidR="004A727E" w14:paraId="2828A224" w14:textId="77777777" w:rsidTr="00ED4ABE">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2620" w:type="dxa"/>
          </w:tcPr>
          <w:p w14:paraId="11325765" w14:textId="77777777" w:rsidR="004A727E" w:rsidRDefault="004A727E" w:rsidP="00095677">
            <w:r>
              <w:t>Succeeded</w:t>
            </w:r>
          </w:p>
        </w:tc>
        <w:tc>
          <w:tcPr>
            <w:tcW w:w="7121" w:type="dxa"/>
          </w:tcPr>
          <w:p w14:paraId="534F66D4" w14:textId="77777777" w:rsidR="004A727E" w:rsidRDefault="004A727E" w:rsidP="00095677">
            <w:pPr>
              <w:cnfStyle w:val="000000100000" w:firstRow="0" w:lastRow="0" w:firstColumn="0" w:lastColumn="0" w:oddVBand="0" w:evenVBand="0" w:oddHBand="1" w:evenHBand="0" w:firstRowFirstColumn="0" w:firstRowLastColumn="0" w:lastRowFirstColumn="0" w:lastRowLastColumn="0"/>
            </w:pPr>
            <w:r>
              <w:t>Number of tasks that are successful</w:t>
            </w:r>
          </w:p>
        </w:tc>
      </w:tr>
      <w:tr w:rsidR="004A727E" w14:paraId="4AE3E6E2" w14:textId="77777777" w:rsidTr="00ED4ABE">
        <w:trPr>
          <w:trHeight w:val="602"/>
        </w:trPr>
        <w:tc>
          <w:tcPr>
            <w:cnfStyle w:val="001000000000" w:firstRow="0" w:lastRow="0" w:firstColumn="1" w:lastColumn="0" w:oddVBand="0" w:evenVBand="0" w:oddHBand="0" w:evenHBand="0" w:firstRowFirstColumn="0" w:firstRowLastColumn="0" w:lastRowFirstColumn="0" w:lastRowLastColumn="0"/>
            <w:tcW w:w="2620" w:type="dxa"/>
          </w:tcPr>
          <w:p w14:paraId="39E111BA" w14:textId="77777777" w:rsidR="004A727E" w:rsidRDefault="004A727E" w:rsidP="00095677">
            <w:r>
              <w:t>Failed</w:t>
            </w:r>
          </w:p>
        </w:tc>
        <w:tc>
          <w:tcPr>
            <w:tcW w:w="7121" w:type="dxa"/>
          </w:tcPr>
          <w:p w14:paraId="0A71CD76" w14:textId="77777777" w:rsidR="004A727E" w:rsidRDefault="004A727E" w:rsidP="00095677">
            <w:pPr>
              <w:cnfStyle w:val="000000000000" w:firstRow="0" w:lastRow="0" w:firstColumn="0" w:lastColumn="0" w:oddVBand="0" w:evenVBand="0" w:oddHBand="0" w:evenHBand="0" w:firstRowFirstColumn="0" w:firstRowLastColumn="0" w:lastRowFirstColumn="0" w:lastRowLastColumn="0"/>
            </w:pPr>
            <w:r>
              <w:t>Number of tasks that failed and the logs for failed condition</w:t>
            </w:r>
          </w:p>
        </w:tc>
      </w:tr>
      <w:tr w:rsidR="004A727E" w14:paraId="356D838C" w14:textId="77777777" w:rsidTr="00ED4ABE">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620" w:type="dxa"/>
          </w:tcPr>
          <w:p w14:paraId="241D3CBA" w14:textId="77777777" w:rsidR="004A727E" w:rsidRDefault="004A727E" w:rsidP="00095677">
            <w:r>
              <w:t>External Task Dashboard</w:t>
            </w:r>
          </w:p>
        </w:tc>
        <w:tc>
          <w:tcPr>
            <w:tcW w:w="7121" w:type="dxa"/>
          </w:tcPr>
          <w:p w14:paraId="10AF7022" w14:textId="77777777" w:rsidR="004A727E" w:rsidRDefault="004A727E" w:rsidP="00095677">
            <w:pPr>
              <w:cnfStyle w:val="000000100000" w:firstRow="0" w:lastRow="0" w:firstColumn="0" w:lastColumn="0" w:oddVBand="0" w:evenVBand="0" w:oddHBand="1" w:evenHBand="0" w:firstRowFirstColumn="0" w:firstRowLastColumn="0" w:lastRowFirstColumn="0" w:lastRowLastColumn="0"/>
            </w:pPr>
            <w:r>
              <w:t>Directs you to the Hangfire Dashboard</w:t>
            </w:r>
          </w:p>
        </w:tc>
      </w:tr>
    </w:tbl>
    <w:p w14:paraId="455C585E" w14:textId="77777777" w:rsidR="004A727E" w:rsidRDefault="004A727E" w:rsidP="004A727E">
      <w:pPr>
        <w:rPr>
          <w:b/>
        </w:rPr>
      </w:pPr>
    </w:p>
    <w:p w14:paraId="3DE03A68" w14:textId="6B892A8D" w:rsidR="00505CED" w:rsidRPr="009109CA" w:rsidRDefault="00505CED" w:rsidP="00505CED">
      <w:pPr>
        <w:pStyle w:val="Heading2"/>
      </w:pPr>
      <w:bookmarkStart w:id="37" w:name="_Toc50407202"/>
      <w:r>
        <w:lastRenderedPageBreak/>
        <w:t>Manage Tasks</w:t>
      </w:r>
      <w:bookmarkEnd w:id="37"/>
    </w:p>
    <w:p w14:paraId="2CF2A770" w14:textId="79E1BF36" w:rsidR="004A727E" w:rsidRDefault="0040257F" w:rsidP="004A727E">
      <w:r>
        <w:t>This page displays</w:t>
      </w:r>
      <w:r w:rsidR="004A727E" w:rsidRPr="00171888">
        <w:t xml:space="preserve"> the tasks list provided by</w:t>
      </w:r>
      <w:r w:rsidR="004A727E">
        <w:t xml:space="preserve"> the</w:t>
      </w:r>
      <w:r w:rsidR="004A727E" w:rsidRPr="00171888">
        <w:t xml:space="preserve"> </w:t>
      </w:r>
      <w:r w:rsidR="009C4997">
        <w:t>ICI</w:t>
      </w:r>
      <w:r w:rsidR="004A727E" w:rsidRPr="00171888">
        <w:t xml:space="preserve"> platform. </w:t>
      </w:r>
      <w:r w:rsidR="004A727E">
        <w:t>You can</w:t>
      </w:r>
      <w:r w:rsidR="004A727E" w:rsidRPr="00171888">
        <w:t xml:space="preserve"> </w:t>
      </w:r>
      <w:r w:rsidR="004A727E">
        <w:t xml:space="preserve">select a task to </w:t>
      </w:r>
      <w:r w:rsidR="004A727E" w:rsidRPr="00171888">
        <w:t xml:space="preserve">enable or disable </w:t>
      </w:r>
      <w:r w:rsidR="004A727E">
        <w:t xml:space="preserve">by clicking the </w:t>
      </w:r>
      <w:r w:rsidR="004A727E" w:rsidRPr="00E6575B">
        <w:rPr>
          <w:i/>
        </w:rPr>
        <w:t xml:space="preserve">Enable </w:t>
      </w:r>
      <w:r w:rsidR="004A727E">
        <w:t xml:space="preserve">or </w:t>
      </w:r>
      <w:r w:rsidR="004A727E" w:rsidRPr="00E6575B">
        <w:rPr>
          <w:i/>
        </w:rPr>
        <w:t>Disable</w:t>
      </w:r>
      <w:r w:rsidR="004A727E">
        <w:t xml:space="preserve"> button and the status change will be displayed in the </w:t>
      </w:r>
      <w:r w:rsidR="004A727E" w:rsidRPr="00E6575B">
        <w:rPr>
          <w:i/>
        </w:rPr>
        <w:t>Enabled</w:t>
      </w:r>
      <w:r w:rsidR="004A727E">
        <w:t xml:space="preserve"> column with a green or red dot respectively.</w:t>
      </w:r>
    </w:p>
    <w:p w14:paraId="740E473B" w14:textId="77777777" w:rsidR="004A727E" w:rsidRDefault="004A727E" w:rsidP="004A727E">
      <w:r>
        <w:rPr>
          <w:noProof/>
        </w:rPr>
        <w:drawing>
          <wp:inline distT="0" distB="0" distL="0" distR="0" wp14:anchorId="4FEA5834" wp14:editId="0D042AB1">
            <wp:extent cx="6381750" cy="3209282"/>
            <wp:effectExtent l="19050" t="19050" r="19050" b="107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93115" cy="3214997"/>
                    </a:xfrm>
                    <a:prstGeom prst="rect">
                      <a:avLst/>
                    </a:prstGeom>
                    <a:ln>
                      <a:solidFill>
                        <a:schemeClr val="tx2"/>
                      </a:solidFill>
                    </a:ln>
                  </pic:spPr>
                </pic:pic>
              </a:graphicData>
            </a:graphic>
          </wp:inline>
        </w:drawing>
      </w:r>
    </w:p>
    <w:p w14:paraId="62CF9094" w14:textId="77777777" w:rsidR="004A727E" w:rsidRDefault="004A727E" w:rsidP="004A727E">
      <w:r>
        <w:rPr>
          <w:noProof/>
        </w:rPr>
        <w:drawing>
          <wp:inline distT="0" distB="0" distL="0" distR="0" wp14:anchorId="6D5913B2" wp14:editId="7BFC161E">
            <wp:extent cx="6381750" cy="1582484"/>
            <wp:effectExtent l="19050" t="19050" r="19050" b="177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25120" cy="1593238"/>
                    </a:xfrm>
                    <a:prstGeom prst="rect">
                      <a:avLst/>
                    </a:prstGeom>
                    <a:ln>
                      <a:solidFill>
                        <a:schemeClr val="tx2"/>
                      </a:solidFill>
                    </a:ln>
                  </pic:spPr>
                </pic:pic>
              </a:graphicData>
            </a:graphic>
          </wp:inline>
        </w:drawing>
      </w:r>
    </w:p>
    <w:p w14:paraId="14ECFFCC" w14:textId="7656D6FE" w:rsidR="004A727E" w:rsidRDefault="004A727E">
      <w:pPr>
        <w:spacing w:after="160"/>
        <w:jc w:val="left"/>
      </w:pPr>
      <w:r>
        <w:br w:type="page"/>
      </w:r>
    </w:p>
    <w:p w14:paraId="2220C007" w14:textId="17023240" w:rsidR="00505CED" w:rsidRPr="009109CA" w:rsidRDefault="00505CED" w:rsidP="00505CED">
      <w:pPr>
        <w:pStyle w:val="Heading2"/>
      </w:pPr>
      <w:r>
        <w:lastRenderedPageBreak/>
        <w:t xml:space="preserve"> </w:t>
      </w:r>
      <w:bookmarkStart w:id="38" w:name="_Toc50407203"/>
      <w:r>
        <w:t>Service Bus</w:t>
      </w:r>
      <w:bookmarkEnd w:id="38"/>
    </w:p>
    <w:p w14:paraId="07D79D98" w14:textId="77777777" w:rsidR="004A727E" w:rsidRDefault="004A727E" w:rsidP="004A727E">
      <w:r w:rsidRPr="009D513F">
        <w:t>This page displays the queues and topics along with the messages they contain</w:t>
      </w:r>
      <w:r>
        <w:t xml:space="preserve"> such as queue </w:t>
      </w:r>
      <w:r w:rsidRPr="00E6575B">
        <w:rPr>
          <w:i/>
        </w:rPr>
        <w:t>Created Date</w:t>
      </w:r>
      <w:r>
        <w:t xml:space="preserve">, </w:t>
      </w:r>
      <w:r w:rsidRPr="00E6575B">
        <w:rPr>
          <w:i/>
        </w:rPr>
        <w:t>Status</w:t>
      </w:r>
      <w:r>
        <w:t>, and so on</w:t>
      </w:r>
      <w:r w:rsidRPr="009D513F">
        <w:t>.</w:t>
      </w:r>
    </w:p>
    <w:p w14:paraId="75C581BE" w14:textId="77777777" w:rsidR="004A727E" w:rsidRDefault="004A727E" w:rsidP="004A727E">
      <w:r>
        <w:rPr>
          <w:noProof/>
        </w:rPr>
        <w:drawing>
          <wp:inline distT="0" distB="0" distL="0" distR="0" wp14:anchorId="117B916D" wp14:editId="0955CE0D">
            <wp:extent cx="6487160" cy="1971792"/>
            <wp:effectExtent l="19050" t="19050" r="2794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02936" cy="1976587"/>
                    </a:xfrm>
                    <a:prstGeom prst="rect">
                      <a:avLst/>
                    </a:prstGeom>
                    <a:ln>
                      <a:solidFill>
                        <a:schemeClr val="tx2"/>
                      </a:solidFill>
                    </a:ln>
                  </pic:spPr>
                </pic:pic>
              </a:graphicData>
            </a:graphic>
          </wp:inline>
        </w:drawing>
      </w:r>
    </w:p>
    <w:p w14:paraId="350F58B3" w14:textId="3EBEFC04" w:rsidR="004A727E" w:rsidRDefault="00A45454" w:rsidP="004A727E">
      <w:r>
        <w:t xml:space="preserve">For more details on Topics, refer to the </w:t>
      </w:r>
      <w:hyperlink w:anchor="_Concept_of_Service" w:history="1">
        <w:r w:rsidRPr="00A45454">
          <w:rPr>
            <w:rStyle w:val="Hyperlink"/>
            <w:color w:val="0077EB" w:themeColor="text2"/>
          </w:rPr>
          <w:t>Concept of Service Bus</w:t>
        </w:r>
      </w:hyperlink>
      <w:r w:rsidR="00617625">
        <w:t xml:space="preserve"> section in</w:t>
      </w:r>
      <w:r>
        <w:t xml:space="preserve"> this document.</w:t>
      </w:r>
    </w:p>
    <w:p w14:paraId="28CA9C7A" w14:textId="77777777" w:rsidR="004A727E" w:rsidRDefault="004A727E" w:rsidP="004A727E">
      <w:r>
        <w:rPr>
          <w:noProof/>
        </w:rPr>
        <w:drawing>
          <wp:inline distT="0" distB="0" distL="0" distR="0" wp14:anchorId="6A7EE07B" wp14:editId="3D0B3019">
            <wp:extent cx="6487522" cy="3438525"/>
            <wp:effectExtent l="19050" t="19050" r="279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95000" cy="3442489"/>
                    </a:xfrm>
                    <a:prstGeom prst="rect">
                      <a:avLst/>
                    </a:prstGeom>
                    <a:ln>
                      <a:solidFill>
                        <a:schemeClr val="tx2"/>
                      </a:solidFill>
                    </a:ln>
                  </pic:spPr>
                </pic:pic>
              </a:graphicData>
            </a:graphic>
          </wp:inline>
        </w:drawing>
      </w:r>
    </w:p>
    <w:p w14:paraId="7BBE4268" w14:textId="33D49FDB" w:rsidR="004A727E" w:rsidRDefault="004A727E">
      <w:pPr>
        <w:spacing w:after="160"/>
        <w:jc w:val="left"/>
      </w:pPr>
      <w:r>
        <w:br w:type="page"/>
      </w:r>
    </w:p>
    <w:p w14:paraId="4D074A15" w14:textId="06EAC379" w:rsidR="00505CED" w:rsidRPr="009109CA" w:rsidRDefault="00505CED" w:rsidP="00505CED">
      <w:pPr>
        <w:pStyle w:val="Heading2"/>
      </w:pPr>
      <w:r>
        <w:lastRenderedPageBreak/>
        <w:t xml:space="preserve"> </w:t>
      </w:r>
      <w:bookmarkStart w:id="39" w:name="_Toc50407204"/>
      <w:r>
        <w:t>Succeeded</w:t>
      </w:r>
      <w:bookmarkEnd w:id="39"/>
    </w:p>
    <w:p w14:paraId="7F2BDAE1" w14:textId="3C00F709" w:rsidR="004A727E" w:rsidRDefault="004A727E" w:rsidP="004A727E">
      <w:pPr>
        <w:rPr>
          <w:b/>
        </w:rPr>
      </w:pPr>
      <w:r w:rsidRPr="00342CAD">
        <w:t xml:space="preserve">This page </w:t>
      </w:r>
      <w:r>
        <w:t>displays only the tasks that have</w:t>
      </w:r>
      <w:r w:rsidRPr="00342CAD">
        <w:t xml:space="preserve"> succeeded from all the scheduled </w:t>
      </w:r>
      <w:r w:rsidR="009C4997">
        <w:t>ICI</w:t>
      </w:r>
      <w:r w:rsidRPr="00342CAD">
        <w:t xml:space="preserve"> tasks</w:t>
      </w:r>
      <w:r>
        <w:t>, including both - the</w:t>
      </w:r>
      <w:r w:rsidRPr="00342CAD">
        <w:t xml:space="preserve"> event-based and scheduled-base</w:t>
      </w:r>
      <w:r>
        <w:t>d</w:t>
      </w:r>
      <w:r w:rsidRPr="00342CAD">
        <w:t xml:space="preserve"> task</w:t>
      </w:r>
      <w:r>
        <w:t>s</w:t>
      </w:r>
      <w:r>
        <w:rPr>
          <w:b/>
        </w:rPr>
        <w:t>.</w:t>
      </w:r>
    </w:p>
    <w:p w14:paraId="5078F1E2" w14:textId="77777777" w:rsidR="004A727E" w:rsidRDefault="004A727E" w:rsidP="004A727E">
      <w:pPr>
        <w:rPr>
          <w:b/>
        </w:rPr>
      </w:pPr>
      <w:r>
        <w:rPr>
          <w:noProof/>
        </w:rPr>
        <w:drawing>
          <wp:inline distT="0" distB="0" distL="0" distR="0" wp14:anchorId="09B0C0C6" wp14:editId="476D1F9E">
            <wp:extent cx="6356656" cy="3370521"/>
            <wp:effectExtent l="19050" t="19050" r="25400" b="209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63841" cy="3374331"/>
                    </a:xfrm>
                    <a:prstGeom prst="rect">
                      <a:avLst/>
                    </a:prstGeom>
                    <a:ln>
                      <a:solidFill>
                        <a:schemeClr val="tx2"/>
                      </a:solidFill>
                    </a:ln>
                  </pic:spPr>
                </pic:pic>
              </a:graphicData>
            </a:graphic>
          </wp:inline>
        </w:drawing>
      </w:r>
    </w:p>
    <w:p w14:paraId="4AE44697" w14:textId="77777777" w:rsidR="004A727E" w:rsidRPr="00E00EDE" w:rsidRDefault="004A727E" w:rsidP="004A727E">
      <w:r>
        <w:t xml:space="preserve">Click </w:t>
      </w:r>
      <w:r w:rsidRPr="00E00EDE">
        <w:t xml:space="preserve">a task record </w:t>
      </w:r>
      <w:r>
        <w:t xml:space="preserve">that has succeeded </w:t>
      </w:r>
      <w:r w:rsidRPr="00E00EDE">
        <w:t>to view details about it.</w:t>
      </w:r>
    </w:p>
    <w:p w14:paraId="3274E061" w14:textId="77777777" w:rsidR="004A727E" w:rsidRDefault="004A727E" w:rsidP="004A727E">
      <w:pPr>
        <w:rPr>
          <w:b/>
        </w:rPr>
      </w:pPr>
      <w:r>
        <w:rPr>
          <w:noProof/>
        </w:rPr>
        <w:drawing>
          <wp:inline distT="0" distB="0" distL="0" distR="0" wp14:anchorId="1AE88410" wp14:editId="14208FAF">
            <wp:extent cx="6377576" cy="1775637"/>
            <wp:effectExtent l="19050" t="19050" r="23495" b="152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96373" cy="1780871"/>
                    </a:xfrm>
                    <a:prstGeom prst="rect">
                      <a:avLst/>
                    </a:prstGeom>
                    <a:ln>
                      <a:solidFill>
                        <a:schemeClr val="tx2"/>
                      </a:solidFill>
                    </a:ln>
                  </pic:spPr>
                </pic:pic>
              </a:graphicData>
            </a:graphic>
          </wp:inline>
        </w:drawing>
      </w:r>
    </w:p>
    <w:p w14:paraId="48D0B4B1" w14:textId="77777777" w:rsidR="004A727E" w:rsidRDefault="004A727E" w:rsidP="004A727E">
      <w:pPr>
        <w:rPr>
          <w:b/>
        </w:rPr>
      </w:pPr>
      <w:r>
        <w:rPr>
          <w:b/>
        </w:rPr>
        <w:br w:type="page"/>
      </w:r>
    </w:p>
    <w:p w14:paraId="3B2B4A8A" w14:textId="3F256D2F" w:rsidR="00505CED" w:rsidRPr="009109CA" w:rsidRDefault="00505CED" w:rsidP="00505CED">
      <w:pPr>
        <w:pStyle w:val="Heading2"/>
      </w:pPr>
      <w:r>
        <w:lastRenderedPageBreak/>
        <w:t xml:space="preserve"> </w:t>
      </w:r>
      <w:bookmarkStart w:id="40" w:name="_Toc50407205"/>
      <w:r>
        <w:t>Failed</w:t>
      </w:r>
      <w:bookmarkEnd w:id="40"/>
    </w:p>
    <w:p w14:paraId="4AD2A7B4" w14:textId="77777777" w:rsidR="004A727E" w:rsidRDefault="004A727E" w:rsidP="004A727E">
      <w:r>
        <w:t xml:space="preserve">This page displays all the tasks that have failed in execution. </w:t>
      </w:r>
    </w:p>
    <w:p w14:paraId="0E788979" w14:textId="77777777" w:rsidR="004A727E" w:rsidRDefault="004A727E" w:rsidP="004A727E">
      <w:r>
        <w:rPr>
          <w:noProof/>
        </w:rPr>
        <w:drawing>
          <wp:inline distT="0" distB="0" distL="0" distR="0" wp14:anchorId="72A159AA" wp14:editId="5140C1FB">
            <wp:extent cx="6164965" cy="3286664"/>
            <wp:effectExtent l="19050" t="19050" r="26670" b="285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92025" cy="3301090"/>
                    </a:xfrm>
                    <a:prstGeom prst="rect">
                      <a:avLst/>
                    </a:prstGeom>
                    <a:ln>
                      <a:solidFill>
                        <a:schemeClr val="tx2"/>
                      </a:solidFill>
                    </a:ln>
                  </pic:spPr>
                </pic:pic>
              </a:graphicData>
            </a:graphic>
          </wp:inline>
        </w:drawing>
      </w:r>
    </w:p>
    <w:p w14:paraId="413E9BB5" w14:textId="77777777" w:rsidR="004A727E" w:rsidRPr="00E00EDE" w:rsidRDefault="004A727E" w:rsidP="004A727E">
      <w:r>
        <w:t xml:space="preserve">Click </w:t>
      </w:r>
      <w:r w:rsidRPr="00E00EDE">
        <w:t xml:space="preserve">a task record </w:t>
      </w:r>
      <w:r>
        <w:t xml:space="preserve">that has failed </w:t>
      </w:r>
      <w:r w:rsidRPr="00E00EDE">
        <w:t>to view details about it.</w:t>
      </w:r>
    </w:p>
    <w:p w14:paraId="19E843CD" w14:textId="77777777" w:rsidR="004A727E" w:rsidRDefault="004A727E" w:rsidP="004A727E">
      <w:r>
        <w:rPr>
          <w:noProof/>
        </w:rPr>
        <w:drawing>
          <wp:inline distT="0" distB="0" distL="0" distR="0" wp14:anchorId="32BC799A" wp14:editId="290DE4A4">
            <wp:extent cx="6133381" cy="2415346"/>
            <wp:effectExtent l="19050" t="19050" r="20320" b="2349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56257" cy="2424355"/>
                    </a:xfrm>
                    <a:prstGeom prst="rect">
                      <a:avLst/>
                    </a:prstGeom>
                    <a:ln>
                      <a:solidFill>
                        <a:schemeClr val="tx2"/>
                      </a:solidFill>
                    </a:ln>
                  </pic:spPr>
                </pic:pic>
              </a:graphicData>
            </a:graphic>
          </wp:inline>
        </w:drawing>
      </w:r>
    </w:p>
    <w:p w14:paraId="3A9B4B37" w14:textId="77777777" w:rsidR="004A727E" w:rsidRDefault="004A727E" w:rsidP="004A727E">
      <w:r>
        <w:t xml:space="preserve">The complete stack trace for the exception being thrown is displayed in the </w:t>
      </w:r>
      <w:r w:rsidRPr="00E6575B">
        <w:rPr>
          <w:i/>
        </w:rPr>
        <w:t>Exception</w:t>
      </w:r>
      <w:r>
        <w:t xml:space="preserve"> row which will assist in the debugging process.</w:t>
      </w:r>
    </w:p>
    <w:p w14:paraId="3CDE8697" w14:textId="77777777" w:rsidR="002A2BAB" w:rsidRPr="00E07DD2" w:rsidRDefault="002A2BAB" w:rsidP="00505CED"/>
    <w:p w14:paraId="4661F8EB" w14:textId="1B111882" w:rsidR="00505CED" w:rsidRPr="009109CA" w:rsidRDefault="00505CED" w:rsidP="00505CED">
      <w:pPr>
        <w:pStyle w:val="Heading2"/>
      </w:pPr>
      <w:r>
        <w:lastRenderedPageBreak/>
        <w:t xml:space="preserve"> </w:t>
      </w:r>
      <w:bookmarkStart w:id="41" w:name="_Toc50407206"/>
      <w:r>
        <w:t>External Task Dashboard</w:t>
      </w:r>
      <w:bookmarkEnd w:id="41"/>
    </w:p>
    <w:p w14:paraId="76514D8C" w14:textId="11CC20AE" w:rsidR="004A727E" w:rsidRDefault="004A727E" w:rsidP="004A727E">
      <w:r>
        <w:t xml:space="preserve">The External Task Dashboard tab on the left navigation pane of the </w:t>
      </w:r>
      <w:r w:rsidR="009C4997">
        <w:t>ICI</w:t>
      </w:r>
      <w:r>
        <w:t xml:space="preserve"> Task Framework directs the user to the Hangfire </w:t>
      </w:r>
      <w:r w:rsidR="00AE7382">
        <w:t>D</w:t>
      </w:r>
      <w:r>
        <w:t>ashboard.</w:t>
      </w:r>
    </w:p>
    <w:p w14:paraId="2818DD6F" w14:textId="77777777" w:rsidR="004A727E" w:rsidRDefault="004A727E" w:rsidP="004A727E">
      <w:r>
        <w:rPr>
          <w:noProof/>
        </w:rPr>
        <w:drawing>
          <wp:inline distT="0" distB="0" distL="0" distR="0" wp14:anchorId="10C64C92" wp14:editId="7E2C2B66">
            <wp:extent cx="6490352" cy="3324225"/>
            <wp:effectExtent l="19050" t="19050" r="24765"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97179" cy="3327722"/>
                    </a:xfrm>
                    <a:prstGeom prst="rect">
                      <a:avLst/>
                    </a:prstGeom>
                    <a:ln>
                      <a:solidFill>
                        <a:schemeClr val="tx2"/>
                      </a:solidFill>
                    </a:ln>
                  </pic:spPr>
                </pic:pic>
              </a:graphicData>
            </a:graphic>
          </wp:inline>
        </w:drawing>
      </w:r>
    </w:p>
    <w:p w14:paraId="5CF3C29D" w14:textId="77777777" w:rsidR="004A727E" w:rsidRPr="00D61DBD" w:rsidRDefault="004A727E" w:rsidP="004A727E"/>
    <w:p w14:paraId="66875282" w14:textId="0E7DF255" w:rsidR="002A2BAB" w:rsidRPr="00E07DD2" w:rsidRDefault="004A727E" w:rsidP="004A727E">
      <w:r>
        <w:br w:type="page"/>
      </w:r>
    </w:p>
    <w:p w14:paraId="2D26DAD3" w14:textId="30F7435F" w:rsidR="00505CED" w:rsidRPr="009109CA" w:rsidRDefault="00505CED" w:rsidP="00E05A08">
      <w:pPr>
        <w:pStyle w:val="Heading1"/>
      </w:pPr>
      <w:bookmarkStart w:id="42" w:name="_Hangfire_Dashboard"/>
      <w:bookmarkEnd w:id="42"/>
      <w:r>
        <w:lastRenderedPageBreak/>
        <w:t xml:space="preserve"> </w:t>
      </w:r>
      <w:bookmarkStart w:id="43" w:name="_Toc50407207"/>
      <w:r>
        <w:t>Hangfire Dashboard</w:t>
      </w:r>
      <w:bookmarkEnd w:id="43"/>
    </w:p>
    <w:p w14:paraId="6B96E209" w14:textId="4DAFCD61" w:rsidR="00622720" w:rsidRDefault="000F389D" w:rsidP="000F389D">
      <w:r>
        <w:t xml:space="preserve">Hangfire Dashboard can be accessed with the link </w:t>
      </w:r>
      <w:r w:rsidRPr="00F37D2A">
        <w:rPr>
          <w:i/>
        </w:rPr>
        <w:t>External Task Dashboard</w:t>
      </w:r>
      <w:r>
        <w:t xml:space="preserve"> on the left navigation pane of the </w:t>
      </w:r>
      <w:r w:rsidR="009C4997">
        <w:t>ICI</w:t>
      </w:r>
      <w:r>
        <w:t xml:space="preserve"> Task framework dashboard. You can return to the </w:t>
      </w:r>
      <w:r w:rsidR="009C4997">
        <w:t>ICI</w:t>
      </w:r>
      <w:r>
        <w:t xml:space="preserve"> Task Framework dashboard by clicking </w:t>
      </w:r>
      <w:r w:rsidRPr="00F37D2A">
        <w:rPr>
          <w:i/>
        </w:rPr>
        <w:t>Back to site</w:t>
      </w:r>
      <w:r w:rsidR="00622720">
        <w:t xml:space="preserve"> on the Hangfire D</w:t>
      </w:r>
      <w:r>
        <w:t>ashboard.</w:t>
      </w:r>
      <w:r w:rsidR="00B243BE">
        <w:t xml:space="preserve"> </w:t>
      </w:r>
    </w:p>
    <w:p w14:paraId="5E26E8E3" w14:textId="44A5EA70" w:rsidR="000F389D" w:rsidRDefault="00622720" w:rsidP="000F389D">
      <w:r>
        <w:t>The Hangfire D</w:t>
      </w:r>
      <w:r w:rsidR="000F389D">
        <w:t>ashboard displays a graphical representation of the number of tasks succeeded and failed within given intervals.</w:t>
      </w:r>
    </w:p>
    <w:p w14:paraId="2E012ED8" w14:textId="77777777" w:rsidR="000F389D" w:rsidRDefault="000F389D" w:rsidP="000F389D">
      <w:pPr>
        <w:rPr>
          <w:noProof/>
        </w:rPr>
      </w:pPr>
      <w:r w:rsidRPr="0020571C">
        <w:rPr>
          <w:noProof/>
        </w:rPr>
        <w:t xml:space="preserve"> </w:t>
      </w:r>
      <w:r>
        <w:rPr>
          <w:noProof/>
        </w:rPr>
        <w:drawing>
          <wp:inline distT="0" distB="0" distL="0" distR="0" wp14:anchorId="12998EFA" wp14:editId="6C18C07D">
            <wp:extent cx="6416371" cy="3545457"/>
            <wp:effectExtent l="19050" t="19050" r="22860" b="1714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23171" cy="3549214"/>
                    </a:xfrm>
                    <a:prstGeom prst="rect">
                      <a:avLst/>
                    </a:prstGeom>
                    <a:ln>
                      <a:solidFill>
                        <a:schemeClr val="tx2"/>
                      </a:solidFill>
                    </a:ln>
                  </pic:spPr>
                </pic:pic>
              </a:graphicData>
            </a:graphic>
          </wp:inline>
        </w:drawing>
      </w:r>
    </w:p>
    <w:p w14:paraId="7E6EEF21" w14:textId="77777777" w:rsidR="000F389D" w:rsidRDefault="000F389D" w:rsidP="000F389D">
      <w:pPr>
        <w:rPr>
          <w:b/>
        </w:rPr>
      </w:pPr>
    </w:p>
    <w:p w14:paraId="00D8BCF4" w14:textId="77777777" w:rsidR="000F389D" w:rsidRDefault="000F389D" w:rsidP="000F389D">
      <w:r w:rsidRPr="00CE6326">
        <w:t>The following tabs are displayed in the left navigation pane of the Dashboard:</w:t>
      </w:r>
    </w:p>
    <w:tbl>
      <w:tblPr>
        <w:tblStyle w:val="GridTable4-Accent11"/>
        <w:tblW w:w="10165" w:type="dxa"/>
        <w:tblLook w:val="04A0" w:firstRow="1" w:lastRow="0" w:firstColumn="1" w:lastColumn="0" w:noHBand="0" w:noVBand="1"/>
      </w:tblPr>
      <w:tblGrid>
        <w:gridCol w:w="4675"/>
        <w:gridCol w:w="5490"/>
      </w:tblGrid>
      <w:tr w:rsidR="000F389D" w14:paraId="0B565CA6" w14:textId="77777777" w:rsidTr="00A11A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D588C7" w14:textId="77777777" w:rsidR="000F389D" w:rsidRPr="003717B7" w:rsidRDefault="000F389D" w:rsidP="00D52822">
            <w:pPr>
              <w:pStyle w:val="ListParagraph"/>
              <w:ind w:left="0"/>
              <w:jc w:val="center"/>
              <w:rPr>
                <w:color w:val="FFFFFF" w:themeColor="background1"/>
                <w:sz w:val="24"/>
                <w:szCs w:val="24"/>
              </w:rPr>
            </w:pPr>
            <w:r w:rsidRPr="003717B7">
              <w:rPr>
                <w:color w:val="FFFFFF" w:themeColor="background1"/>
                <w:sz w:val="24"/>
                <w:szCs w:val="24"/>
              </w:rPr>
              <w:t>Menu</w:t>
            </w:r>
          </w:p>
        </w:tc>
        <w:tc>
          <w:tcPr>
            <w:tcW w:w="5490" w:type="dxa"/>
          </w:tcPr>
          <w:p w14:paraId="3BECED3F" w14:textId="77777777" w:rsidR="000F389D" w:rsidRPr="003717B7" w:rsidRDefault="000F389D" w:rsidP="00D52822">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Purpose</w:t>
            </w:r>
          </w:p>
        </w:tc>
      </w:tr>
      <w:tr w:rsidR="000F389D" w14:paraId="368C1805" w14:textId="77777777" w:rsidTr="00A11A44">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4675" w:type="dxa"/>
          </w:tcPr>
          <w:p w14:paraId="0B2D0481" w14:textId="77777777" w:rsidR="000F389D" w:rsidRDefault="000F389D" w:rsidP="00095677">
            <w:pPr>
              <w:pStyle w:val="ListParagraph"/>
              <w:ind w:left="0"/>
            </w:pPr>
            <w:r>
              <w:t>Jobs</w:t>
            </w:r>
          </w:p>
        </w:tc>
        <w:tc>
          <w:tcPr>
            <w:tcW w:w="5490" w:type="dxa"/>
          </w:tcPr>
          <w:p w14:paraId="5912852E" w14:textId="77777777" w:rsidR="000F389D" w:rsidRDefault="000F389D" w:rsidP="00095677">
            <w:pPr>
              <w:pStyle w:val="ListParagraph"/>
              <w:ind w:left="0"/>
              <w:cnfStyle w:val="000000100000" w:firstRow="0" w:lastRow="0" w:firstColumn="0" w:lastColumn="0" w:oddVBand="0" w:evenVBand="0" w:oddHBand="1" w:evenHBand="0" w:firstRowFirstColumn="0" w:firstRowLastColumn="0" w:lastRowFirstColumn="0" w:lastRowLastColumn="0"/>
            </w:pPr>
            <w:r>
              <w:t>Information of all Jobs</w:t>
            </w:r>
          </w:p>
        </w:tc>
      </w:tr>
      <w:tr w:rsidR="000F389D" w14:paraId="34F61845" w14:textId="77777777" w:rsidTr="00A11A44">
        <w:trPr>
          <w:trHeight w:val="521"/>
        </w:trPr>
        <w:tc>
          <w:tcPr>
            <w:cnfStyle w:val="001000000000" w:firstRow="0" w:lastRow="0" w:firstColumn="1" w:lastColumn="0" w:oddVBand="0" w:evenVBand="0" w:oddHBand="0" w:evenHBand="0" w:firstRowFirstColumn="0" w:firstRowLastColumn="0" w:lastRowFirstColumn="0" w:lastRowLastColumn="0"/>
            <w:tcW w:w="4675" w:type="dxa"/>
          </w:tcPr>
          <w:p w14:paraId="37823748" w14:textId="77777777" w:rsidR="000F389D" w:rsidRDefault="000F389D" w:rsidP="00095677">
            <w:pPr>
              <w:pStyle w:val="ListParagraph"/>
              <w:ind w:left="0"/>
            </w:pPr>
            <w:r>
              <w:t>Retries</w:t>
            </w:r>
          </w:p>
        </w:tc>
        <w:tc>
          <w:tcPr>
            <w:tcW w:w="5490" w:type="dxa"/>
          </w:tcPr>
          <w:p w14:paraId="198F993A" w14:textId="77777777" w:rsidR="000F389D" w:rsidRDefault="000F389D" w:rsidP="00095677">
            <w:pPr>
              <w:pStyle w:val="ListParagraph"/>
              <w:ind w:left="0"/>
              <w:cnfStyle w:val="000000000000" w:firstRow="0" w:lastRow="0" w:firstColumn="0" w:lastColumn="0" w:oddVBand="0" w:evenVBand="0" w:oddHBand="0" w:evenHBand="0" w:firstRowFirstColumn="0" w:firstRowLastColumn="0" w:lastRowFirstColumn="0" w:lastRowLastColumn="0"/>
            </w:pPr>
            <w:r>
              <w:t>Jobs that have to be retried</w:t>
            </w:r>
          </w:p>
        </w:tc>
      </w:tr>
      <w:tr w:rsidR="000F389D" w14:paraId="108CEE79" w14:textId="77777777" w:rsidTr="00A11A44">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675" w:type="dxa"/>
          </w:tcPr>
          <w:p w14:paraId="600DCC82" w14:textId="77777777" w:rsidR="000F389D" w:rsidRDefault="000F389D" w:rsidP="00095677">
            <w:pPr>
              <w:pStyle w:val="ListParagraph"/>
              <w:ind w:left="0"/>
            </w:pPr>
            <w:r>
              <w:t>Recurring Jobs</w:t>
            </w:r>
          </w:p>
        </w:tc>
        <w:tc>
          <w:tcPr>
            <w:tcW w:w="5490" w:type="dxa"/>
          </w:tcPr>
          <w:p w14:paraId="0C6B6EF9" w14:textId="77777777" w:rsidR="000F389D" w:rsidRDefault="000F389D" w:rsidP="00095677">
            <w:pPr>
              <w:pStyle w:val="ListParagraph"/>
              <w:ind w:left="0"/>
              <w:cnfStyle w:val="000000100000" w:firstRow="0" w:lastRow="0" w:firstColumn="0" w:lastColumn="0" w:oddVBand="0" w:evenVBand="0" w:oddHBand="1" w:evenHBand="0" w:firstRowFirstColumn="0" w:firstRowLastColumn="0" w:lastRowFirstColumn="0" w:lastRowLastColumn="0"/>
            </w:pPr>
            <w:r>
              <w:t>Information on only scheduled jobs</w:t>
            </w:r>
          </w:p>
        </w:tc>
      </w:tr>
      <w:tr w:rsidR="000F389D" w14:paraId="0791E640" w14:textId="77777777" w:rsidTr="00A11A44">
        <w:trPr>
          <w:trHeight w:val="548"/>
        </w:trPr>
        <w:tc>
          <w:tcPr>
            <w:cnfStyle w:val="001000000000" w:firstRow="0" w:lastRow="0" w:firstColumn="1" w:lastColumn="0" w:oddVBand="0" w:evenVBand="0" w:oddHBand="0" w:evenHBand="0" w:firstRowFirstColumn="0" w:firstRowLastColumn="0" w:lastRowFirstColumn="0" w:lastRowLastColumn="0"/>
            <w:tcW w:w="4675" w:type="dxa"/>
          </w:tcPr>
          <w:p w14:paraId="09A54B49" w14:textId="77777777" w:rsidR="000F389D" w:rsidRDefault="000F389D" w:rsidP="00095677">
            <w:pPr>
              <w:pStyle w:val="ListParagraph"/>
              <w:ind w:left="0"/>
            </w:pPr>
            <w:r>
              <w:t>Servers</w:t>
            </w:r>
          </w:p>
        </w:tc>
        <w:tc>
          <w:tcPr>
            <w:tcW w:w="5490" w:type="dxa"/>
          </w:tcPr>
          <w:p w14:paraId="2545F342" w14:textId="77777777" w:rsidR="000F389D" w:rsidRDefault="000F389D" w:rsidP="00095677">
            <w:pPr>
              <w:pStyle w:val="ListParagraph"/>
              <w:ind w:left="0"/>
              <w:cnfStyle w:val="000000000000" w:firstRow="0" w:lastRow="0" w:firstColumn="0" w:lastColumn="0" w:oddVBand="0" w:evenVBand="0" w:oddHBand="0" w:evenHBand="0" w:firstRowFirstColumn="0" w:firstRowLastColumn="0" w:lastRowFirstColumn="0" w:lastRowLastColumn="0"/>
            </w:pPr>
            <w:r>
              <w:t>Details about Hangfire servers</w:t>
            </w:r>
          </w:p>
        </w:tc>
      </w:tr>
    </w:tbl>
    <w:p w14:paraId="033ACC5E" w14:textId="77777777" w:rsidR="000F389D" w:rsidRDefault="000F389D" w:rsidP="000F389D">
      <w:pPr>
        <w:pStyle w:val="ListParagraph"/>
      </w:pPr>
    </w:p>
    <w:p w14:paraId="01BEDE96" w14:textId="77777777" w:rsidR="000F389D" w:rsidRDefault="000F389D" w:rsidP="000F389D">
      <w:r w:rsidRPr="00A15537">
        <w:rPr>
          <w:b/>
        </w:rPr>
        <w:lastRenderedPageBreak/>
        <w:t>Note</w:t>
      </w:r>
      <w:r>
        <w:t>: Tasks are referred to as jobs on the Hangfire dashboard.</w:t>
      </w:r>
    </w:p>
    <w:p w14:paraId="7DF1B38A" w14:textId="0F564936" w:rsidR="000F389D" w:rsidRDefault="000F389D" w:rsidP="000F389D">
      <w:pPr>
        <w:pStyle w:val="Heading2"/>
      </w:pPr>
      <w:bookmarkStart w:id="44" w:name="_Toc50407208"/>
      <w:r>
        <w:t>Jobs</w:t>
      </w:r>
      <w:bookmarkEnd w:id="44"/>
    </w:p>
    <w:p w14:paraId="027F070A" w14:textId="77777777" w:rsidR="00101978" w:rsidRPr="008E3E87" w:rsidRDefault="00101978" w:rsidP="00101978">
      <w:r>
        <w:t xml:space="preserve">This tab displays all the phases of the job scheduling lifecycle along with the count of tasks in each </w:t>
      </w:r>
      <w:r w:rsidRPr="008E3E87">
        <w:t>phase including jobs that are enqueued, scheduled, processing, succeeded, failed, deleted and awaiting.</w:t>
      </w:r>
    </w:p>
    <w:p w14:paraId="7C4356AF" w14:textId="77777777" w:rsidR="00101978" w:rsidRPr="008E3E87" w:rsidRDefault="00101978" w:rsidP="00101978"/>
    <w:p w14:paraId="6A1A9AA9" w14:textId="77777777" w:rsidR="00101978" w:rsidRPr="00BA6A01" w:rsidRDefault="00101978" w:rsidP="002D117A">
      <w:pPr>
        <w:pStyle w:val="Heading3"/>
        <w:numPr>
          <w:ilvl w:val="2"/>
          <w:numId w:val="7"/>
        </w:numPr>
        <w:jc w:val="left"/>
      </w:pPr>
      <w:bookmarkStart w:id="45" w:name="_Toc50407209"/>
      <w:r>
        <w:t>Enqueued</w:t>
      </w:r>
      <w:r w:rsidRPr="00BA6A01">
        <w:t xml:space="preserve"> Jobs</w:t>
      </w:r>
      <w:bookmarkEnd w:id="45"/>
    </w:p>
    <w:p w14:paraId="19AC2501" w14:textId="5854E667" w:rsidR="00101978" w:rsidRPr="002A183D" w:rsidRDefault="00101978" w:rsidP="00101978">
      <w:r>
        <w:t>Th</w:t>
      </w:r>
      <w:r w:rsidR="009A65FE">
        <w:t>is tab displays</w:t>
      </w:r>
      <w:r>
        <w:t xml:space="preserve"> the succeeded or failed jobs that can be requeued by clicking </w:t>
      </w:r>
      <w:r w:rsidRPr="00DE7B23">
        <w:rPr>
          <w:i/>
        </w:rPr>
        <w:t xml:space="preserve">Requeue </w:t>
      </w:r>
      <w:r>
        <w:rPr>
          <w:i/>
        </w:rPr>
        <w:t xml:space="preserve">jobs </w:t>
      </w:r>
      <w:r w:rsidR="009A65FE">
        <w:t>on the respective records</w:t>
      </w:r>
      <w:r>
        <w:rPr>
          <w:i/>
        </w:rPr>
        <w:t>.</w:t>
      </w:r>
      <w:r>
        <w:t xml:space="preserve"> </w:t>
      </w:r>
    </w:p>
    <w:p w14:paraId="7C146882" w14:textId="77777777" w:rsidR="00101978" w:rsidRDefault="00101978" w:rsidP="00101978">
      <w:r>
        <w:rPr>
          <w:noProof/>
        </w:rPr>
        <w:drawing>
          <wp:inline distT="0" distB="0" distL="0" distR="0" wp14:anchorId="5B58D789" wp14:editId="33F4DA64">
            <wp:extent cx="6594013" cy="2562225"/>
            <wp:effectExtent l="19050" t="19050" r="1651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595831" cy="2562931"/>
                    </a:xfrm>
                    <a:prstGeom prst="rect">
                      <a:avLst/>
                    </a:prstGeom>
                    <a:ln>
                      <a:solidFill>
                        <a:schemeClr val="tx2"/>
                      </a:solidFill>
                    </a:ln>
                  </pic:spPr>
                </pic:pic>
              </a:graphicData>
            </a:graphic>
          </wp:inline>
        </w:drawing>
      </w:r>
    </w:p>
    <w:p w14:paraId="70AEFDCA" w14:textId="35FA3891" w:rsidR="00101978" w:rsidRPr="00101978" w:rsidRDefault="00101978" w:rsidP="00101978">
      <w:r>
        <w:br w:type="page"/>
      </w:r>
    </w:p>
    <w:p w14:paraId="1157F319" w14:textId="2D9DA34A" w:rsidR="000F389D" w:rsidRDefault="000F389D" w:rsidP="00101978">
      <w:pPr>
        <w:pStyle w:val="Heading3"/>
      </w:pPr>
      <w:bookmarkStart w:id="46" w:name="_Toc50407210"/>
      <w:r>
        <w:lastRenderedPageBreak/>
        <w:t>Succeeded Jobs</w:t>
      </w:r>
      <w:bookmarkEnd w:id="46"/>
    </w:p>
    <w:p w14:paraId="553B7C14" w14:textId="5062A312" w:rsidR="00101978" w:rsidRDefault="00101978" w:rsidP="00101978">
      <w:r>
        <w:t>Th</w:t>
      </w:r>
      <w:r w:rsidR="009177D3">
        <w:t>is tab displays</w:t>
      </w:r>
      <w:r>
        <w:t xml:space="preserve"> the jobs that were scheduled and have been successfully processed. They can be requeued by clicking </w:t>
      </w:r>
      <w:r w:rsidRPr="00DE7B23">
        <w:rPr>
          <w:i/>
        </w:rPr>
        <w:t xml:space="preserve">Requeue </w:t>
      </w:r>
      <w:r>
        <w:rPr>
          <w:i/>
        </w:rPr>
        <w:t>jobs.</w:t>
      </w:r>
    </w:p>
    <w:p w14:paraId="6613F450" w14:textId="6FF87EA0" w:rsidR="00101978" w:rsidRDefault="00101978" w:rsidP="00101978">
      <w:pPr>
        <w:rPr>
          <w:b/>
        </w:rPr>
      </w:pPr>
      <w:r>
        <w:rPr>
          <w:noProof/>
        </w:rPr>
        <w:drawing>
          <wp:inline distT="0" distB="0" distL="0" distR="0" wp14:anchorId="1652664B" wp14:editId="7CBCA741">
            <wp:extent cx="6421299" cy="3019245"/>
            <wp:effectExtent l="19050" t="19050" r="17780" b="1016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55246" cy="3035206"/>
                    </a:xfrm>
                    <a:prstGeom prst="rect">
                      <a:avLst/>
                    </a:prstGeom>
                    <a:ln>
                      <a:solidFill>
                        <a:schemeClr val="tx2"/>
                      </a:solidFill>
                    </a:ln>
                  </pic:spPr>
                </pic:pic>
              </a:graphicData>
            </a:graphic>
          </wp:inline>
        </w:drawing>
      </w:r>
    </w:p>
    <w:p w14:paraId="2B1EB9F6" w14:textId="77777777" w:rsidR="001828FD" w:rsidRDefault="001828FD" w:rsidP="00101978">
      <w:pPr>
        <w:rPr>
          <w:b/>
        </w:rPr>
      </w:pPr>
    </w:p>
    <w:p w14:paraId="2690943B" w14:textId="77777777" w:rsidR="00101978" w:rsidRDefault="00101978" w:rsidP="00101978">
      <w:pPr>
        <w:rPr>
          <w:b/>
        </w:rPr>
      </w:pPr>
      <w:r>
        <w:t>Click the Job ID</w:t>
      </w:r>
      <w:r w:rsidRPr="00E00EDE">
        <w:t xml:space="preserve"> to view </w:t>
      </w:r>
      <w:r>
        <w:t>more details</w:t>
      </w:r>
      <w:r w:rsidRPr="00E00EDE">
        <w:t xml:space="preserve"> about it.</w:t>
      </w:r>
      <w:r>
        <w:t xml:space="preserve"> When the job is finished, it is removed from the list within 24 hours.</w:t>
      </w:r>
      <w:r>
        <w:rPr>
          <w:noProof/>
        </w:rPr>
        <w:drawing>
          <wp:inline distT="0" distB="0" distL="0" distR="0" wp14:anchorId="7677F101" wp14:editId="327D13D1">
            <wp:extent cx="6383128" cy="3246803"/>
            <wp:effectExtent l="19050" t="19050" r="17780" b="1079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384109" cy="3247302"/>
                    </a:xfrm>
                    <a:prstGeom prst="rect">
                      <a:avLst/>
                    </a:prstGeom>
                    <a:ln>
                      <a:solidFill>
                        <a:schemeClr val="tx2"/>
                      </a:solidFill>
                    </a:ln>
                  </pic:spPr>
                </pic:pic>
              </a:graphicData>
            </a:graphic>
          </wp:inline>
        </w:drawing>
      </w:r>
    </w:p>
    <w:p w14:paraId="139355E1" w14:textId="77777777" w:rsidR="00101978" w:rsidRDefault="00101978" w:rsidP="00101978">
      <w:pPr>
        <w:rPr>
          <w:b/>
        </w:rPr>
      </w:pPr>
    </w:p>
    <w:p w14:paraId="2744A274" w14:textId="2C0F8ECA" w:rsidR="000F389D" w:rsidRDefault="000F389D" w:rsidP="00101978">
      <w:pPr>
        <w:pStyle w:val="Heading3"/>
      </w:pPr>
      <w:bookmarkStart w:id="47" w:name="_Toc50407211"/>
      <w:r>
        <w:t>Failed Jobs</w:t>
      </w:r>
      <w:bookmarkEnd w:id="47"/>
    </w:p>
    <w:p w14:paraId="124B3327" w14:textId="77777777" w:rsidR="005B20B3" w:rsidRDefault="00101978" w:rsidP="00101978">
      <w:r>
        <w:t>Th</w:t>
      </w:r>
      <w:r w:rsidR="001B7FA0">
        <w:t xml:space="preserve">is tab displays </w:t>
      </w:r>
      <w:r>
        <w:t xml:space="preserve">the scheduled jobs that have failed due to some reason. </w:t>
      </w:r>
    </w:p>
    <w:p w14:paraId="3858D879" w14:textId="53CB92E4" w:rsidR="008825D5" w:rsidRDefault="00101978" w:rsidP="00101978">
      <w:r>
        <w:t xml:space="preserve">Click </w:t>
      </w:r>
      <w:r w:rsidRPr="00E00EDE">
        <w:t xml:space="preserve">a </w:t>
      </w:r>
      <w:r>
        <w:t>Job ID</w:t>
      </w:r>
      <w:r w:rsidRPr="00E00EDE">
        <w:t xml:space="preserve"> to </w:t>
      </w:r>
      <w:r>
        <w:t>get more details to understand why the respective job has failed</w:t>
      </w:r>
      <w:r w:rsidRPr="00E00EDE">
        <w:t>.</w:t>
      </w:r>
      <w:r>
        <w:t xml:space="preserve"> For example, the job in the screenshot below threw an exception error and it had been re-tried 5 times before being displayed in the failed tasks count list. </w:t>
      </w:r>
    </w:p>
    <w:p w14:paraId="414AEFFB" w14:textId="7347E552" w:rsidR="005B20B3" w:rsidRDefault="005B20B3" w:rsidP="00101978">
      <w:r>
        <w:rPr>
          <w:noProof/>
        </w:rPr>
        <w:drawing>
          <wp:inline distT="0" distB="0" distL="0" distR="0" wp14:anchorId="08E27CA7" wp14:editId="78AEBD38">
            <wp:extent cx="6400800" cy="3005076"/>
            <wp:effectExtent l="19050" t="19050" r="19050" b="2413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00800" cy="3005076"/>
                    </a:xfrm>
                    <a:prstGeom prst="rect">
                      <a:avLst/>
                    </a:prstGeom>
                    <a:ln>
                      <a:solidFill>
                        <a:schemeClr val="tx2"/>
                      </a:solidFill>
                    </a:ln>
                  </pic:spPr>
                </pic:pic>
              </a:graphicData>
            </a:graphic>
          </wp:inline>
        </w:drawing>
      </w:r>
    </w:p>
    <w:p w14:paraId="6CA4FDC7" w14:textId="77777777" w:rsidR="00317F1F" w:rsidRDefault="00317F1F">
      <w:pPr>
        <w:spacing w:after="160"/>
        <w:jc w:val="left"/>
      </w:pPr>
      <w:r>
        <w:br w:type="page"/>
      </w:r>
    </w:p>
    <w:p w14:paraId="2C24434F" w14:textId="0E3A463B" w:rsidR="00317F1F" w:rsidRDefault="00317F1F" w:rsidP="00317F1F">
      <w:r>
        <w:lastRenderedPageBreak/>
        <w:t xml:space="preserve">Failed jobs do not expire and can also be </w:t>
      </w:r>
      <w:r w:rsidRPr="00637560">
        <w:rPr>
          <w:i/>
        </w:rPr>
        <w:t>requeued</w:t>
      </w:r>
      <w:r>
        <w:t xml:space="preserve"> as and when required. Alternatively, you can also delete them.</w:t>
      </w:r>
    </w:p>
    <w:p w14:paraId="6BE59C7E" w14:textId="62A743D0" w:rsidR="00317F1F" w:rsidRDefault="00101978" w:rsidP="00101978">
      <w:r>
        <w:rPr>
          <w:noProof/>
        </w:rPr>
        <w:drawing>
          <wp:inline distT="0" distB="0" distL="0" distR="0" wp14:anchorId="4F3FE14A" wp14:editId="44E86E55">
            <wp:extent cx="5810250" cy="7017573"/>
            <wp:effectExtent l="19050" t="19050" r="19050" b="1206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37181" cy="7050100"/>
                    </a:xfrm>
                    <a:prstGeom prst="rect">
                      <a:avLst/>
                    </a:prstGeom>
                    <a:ln>
                      <a:solidFill>
                        <a:schemeClr val="tx2"/>
                      </a:solidFill>
                    </a:ln>
                  </pic:spPr>
                </pic:pic>
              </a:graphicData>
            </a:graphic>
          </wp:inline>
        </w:drawing>
      </w:r>
    </w:p>
    <w:p w14:paraId="754D0F84" w14:textId="54C20EBD" w:rsidR="00101978" w:rsidRDefault="00101978" w:rsidP="00101978">
      <w:pPr>
        <w:pStyle w:val="Heading3"/>
      </w:pPr>
      <w:bookmarkStart w:id="48" w:name="_Toc50407212"/>
      <w:r>
        <w:lastRenderedPageBreak/>
        <w:t>Deleted Jobs</w:t>
      </w:r>
      <w:bookmarkEnd w:id="48"/>
    </w:p>
    <w:p w14:paraId="2087248B" w14:textId="77777777" w:rsidR="00101978" w:rsidRDefault="00101978" w:rsidP="00101978">
      <w:r>
        <w:t>These are the jobs that have been deleted. However, they can still be requeued.</w:t>
      </w:r>
    </w:p>
    <w:p w14:paraId="7B919F31" w14:textId="77777777" w:rsidR="00101978" w:rsidRPr="00531906" w:rsidRDefault="00101978" w:rsidP="00101978">
      <w:r>
        <w:rPr>
          <w:noProof/>
        </w:rPr>
        <w:drawing>
          <wp:inline distT="0" distB="0" distL="0" distR="0" wp14:anchorId="1CE9A1C1" wp14:editId="3ABE83AC">
            <wp:extent cx="6335166" cy="2352675"/>
            <wp:effectExtent l="19050" t="19050" r="27940"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36703" cy="2353246"/>
                    </a:xfrm>
                    <a:prstGeom prst="rect">
                      <a:avLst/>
                    </a:prstGeom>
                    <a:ln>
                      <a:solidFill>
                        <a:schemeClr val="tx2"/>
                      </a:solidFill>
                    </a:ln>
                  </pic:spPr>
                </pic:pic>
              </a:graphicData>
            </a:graphic>
          </wp:inline>
        </w:drawing>
      </w:r>
    </w:p>
    <w:p w14:paraId="1C950B92" w14:textId="77777777" w:rsidR="00101978" w:rsidRDefault="00101978" w:rsidP="00101978"/>
    <w:p w14:paraId="18A41628" w14:textId="3A382202" w:rsidR="0030540C" w:rsidRDefault="0030540C">
      <w:pPr>
        <w:spacing w:after="160"/>
        <w:jc w:val="left"/>
      </w:pPr>
      <w:r>
        <w:br w:type="page"/>
      </w:r>
    </w:p>
    <w:p w14:paraId="21767332" w14:textId="10EF0A2C" w:rsidR="000F389D" w:rsidRDefault="000F389D" w:rsidP="000F389D">
      <w:pPr>
        <w:pStyle w:val="Heading2"/>
      </w:pPr>
      <w:bookmarkStart w:id="49" w:name="_Toc50407213"/>
      <w:r>
        <w:lastRenderedPageBreak/>
        <w:t>Retries</w:t>
      </w:r>
      <w:bookmarkEnd w:id="49"/>
    </w:p>
    <w:p w14:paraId="63DDA7B7" w14:textId="77777777" w:rsidR="0030540C" w:rsidRDefault="0030540C" w:rsidP="0030540C">
      <w:r>
        <w:t>This tab displays tasks that may have failed and are requeued to be retried.</w:t>
      </w:r>
    </w:p>
    <w:p w14:paraId="4977F896" w14:textId="77777777" w:rsidR="0030540C" w:rsidRDefault="0030540C" w:rsidP="0030540C">
      <w:r>
        <w:rPr>
          <w:noProof/>
        </w:rPr>
        <w:drawing>
          <wp:inline distT="0" distB="0" distL="0" distR="0" wp14:anchorId="1A887BEB" wp14:editId="6456AF57">
            <wp:extent cx="6219825" cy="2469988"/>
            <wp:effectExtent l="19050" t="19050" r="9525" b="2603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25459" cy="2472225"/>
                    </a:xfrm>
                    <a:prstGeom prst="rect">
                      <a:avLst/>
                    </a:prstGeom>
                    <a:ln>
                      <a:solidFill>
                        <a:schemeClr val="tx2"/>
                      </a:solidFill>
                    </a:ln>
                  </pic:spPr>
                </pic:pic>
              </a:graphicData>
            </a:graphic>
          </wp:inline>
        </w:drawing>
      </w:r>
    </w:p>
    <w:p w14:paraId="3D65E990" w14:textId="77777777" w:rsidR="0030540C" w:rsidRPr="0030540C" w:rsidRDefault="0030540C" w:rsidP="0030540C"/>
    <w:p w14:paraId="677FDFB9" w14:textId="64192427" w:rsidR="000F389D" w:rsidRDefault="000F389D" w:rsidP="000F389D">
      <w:pPr>
        <w:pStyle w:val="Heading2"/>
      </w:pPr>
      <w:bookmarkStart w:id="50" w:name="_Toc50407214"/>
      <w:r>
        <w:t>Recurring Jobs</w:t>
      </w:r>
      <w:bookmarkEnd w:id="50"/>
    </w:p>
    <w:p w14:paraId="6230C5EE" w14:textId="77777777" w:rsidR="0030540C" w:rsidRDefault="0030540C" w:rsidP="0030540C">
      <w:r>
        <w:t xml:space="preserve">This tab displays all the tasks that were scheduled through Cron tasks. These jobs can be triggered again by clicking the </w:t>
      </w:r>
      <w:r w:rsidRPr="000136A5">
        <w:rPr>
          <w:i/>
        </w:rPr>
        <w:t>Trigger now</w:t>
      </w:r>
      <w:r>
        <w:t xml:space="preserve"> button or deleted if required.</w:t>
      </w:r>
    </w:p>
    <w:p w14:paraId="04261DC5" w14:textId="77777777" w:rsidR="0030540C" w:rsidRDefault="0030540C" w:rsidP="0030540C">
      <w:r>
        <w:rPr>
          <w:noProof/>
        </w:rPr>
        <w:drawing>
          <wp:inline distT="0" distB="0" distL="0" distR="0" wp14:anchorId="47FCDCFA" wp14:editId="073A10A0">
            <wp:extent cx="6298635" cy="3390900"/>
            <wp:effectExtent l="19050" t="19050" r="26035" b="1905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99810" cy="3391533"/>
                    </a:xfrm>
                    <a:prstGeom prst="rect">
                      <a:avLst/>
                    </a:prstGeom>
                    <a:ln>
                      <a:solidFill>
                        <a:schemeClr val="tx2"/>
                      </a:solidFill>
                    </a:ln>
                  </pic:spPr>
                </pic:pic>
              </a:graphicData>
            </a:graphic>
          </wp:inline>
        </w:drawing>
      </w:r>
    </w:p>
    <w:p w14:paraId="5F60F3E4" w14:textId="3DD7808D" w:rsidR="000F389D" w:rsidRDefault="000F389D" w:rsidP="000F389D">
      <w:pPr>
        <w:pStyle w:val="Heading2"/>
      </w:pPr>
      <w:bookmarkStart w:id="51" w:name="_Toc50407215"/>
      <w:r>
        <w:lastRenderedPageBreak/>
        <w:t>Servers</w:t>
      </w:r>
      <w:bookmarkEnd w:id="51"/>
    </w:p>
    <w:p w14:paraId="4F9A3AB6" w14:textId="36DDDC39" w:rsidR="0030540C" w:rsidRDefault="0030540C" w:rsidP="0030540C">
      <w:r>
        <w:t>This tab displays</w:t>
      </w:r>
      <w:r w:rsidR="006C643D">
        <w:t xml:space="preserve"> details of</w:t>
      </w:r>
      <w:r>
        <w:t xml:space="preserve"> </w:t>
      </w:r>
      <w:r w:rsidR="005D521F">
        <w:t>the Hangfire servers used.</w:t>
      </w:r>
      <w:r w:rsidR="00935E63">
        <w:t xml:space="preserve"> The server entry is done in the</w:t>
      </w:r>
      <w:r w:rsidR="00935E63" w:rsidRPr="00935E63">
        <w:rPr>
          <w:i/>
        </w:rPr>
        <w:t xml:space="preserve"> WorkerTask</w:t>
      </w:r>
      <w:r w:rsidR="00935E63">
        <w:t xml:space="preserve"> table’s </w:t>
      </w:r>
      <w:r w:rsidR="00935E63" w:rsidRPr="00935E63">
        <w:rPr>
          <w:i/>
        </w:rPr>
        <w:t>PriorityServer</w:t>
      </w:r>
      <w:r w:rsidR="00935E63">
        <w:t xml:space="preserve"> column.</w:t>
      </w:r>
    </w:p>
    <w:p w14:paraId="6ACB3F84" w14:textId="77777777" w:rsidR="0030540C" w:rsidRDefault="0030540C" w:rsidP="0030540C">
      <w:r>
        <w:rPr>
          <w:noProof/>
        </w:rPr>
        <w:drawing>
          <wp:inline distT="0" distB="0" distL="0" distR="0" wp14:anchorId="39D48586" wp14:editId="76BA60F9">
            <wp:extent cx="6368143" cy="1704975"/>
            <wp:effectExtent l="19050" t="19050" r="1397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380617" cy="1708315"/>
                    </a:xfrm>
                    <a:prstGeom prst="rect">
                      <a:avLst/>
                    </a:prstGeom>
                    <a:ln>
                      <a:solidFill>
                        <a:schemeClr val="tx2"/>
                      </a:solidFill>
                    </a:ln>
                  </pic:spPr>
                </pic:pic>
              </a:graphicData>
            </a:graphic>
          </wp:inline>
        </w:drawing>
      </w:r>
    </w:p>
    <w:p w14:paraId="0F6B6D0E" w14:textId="12509E45" w:rsidR="0030540C" w:rsidRPr="0030540C" w:rsidRDefault="0030540C" w:rsidP="0030540C">
      <w:r>
        <w:br w:type="page"/>
      </w:r>
    </w:p>
    <w:p w14:paraId="2FA98A9D" w14:textId="652A6859" w:rsidR="004A0E7F" w:rsidRDefault="009C4997" w:rsidP="004A0E7F">
      <w:pPr>
        <w:pStyle w:val="Heading1"/>
      </w:pPr>
      <w:bookmarkStart w:id="52" w:name="_ICM_Task_Configuration"/>
      <w:bookmarkStart w:id="53" w:name="_Toc50407216"/>
      <w:bookmarkEnd w:id="52"/>
      <w:r>
        <w:lastRenderedPageBreak/>
        <w:t>ICI</w:t>
      </w:r>
      <w:r w:rsidR="004A0E7F">
        <w:t xml:space="preserve"> Task Configuration</w:t>
      </w:r>
      <w:bookmarkEnd w:id="53"/>
    </w:p>
    <w:p w14:paraId="593DF3CE" w14:textId="766A5C42" w:rsidR="008E2C20" w:rsidRPr="00A52825" w:rsidRDefault="008E2C20" w:rsidP="008E2C20">
      <w:r w:rsidRPr="00A52825">
        <w:t xml:space="preserve">The </w:t>
      </w:r>
      <w:r w:rsidR="009C4997">
        <w:t>ICI</w:t>
      </w:r>
      <w:r w:rsidRPr="00A52825">
        <w:t xml:space="preserve"> configuration setting consists of a keys having key name-value pair as:</w:t>
      </w:r>
    </w:p>
    <w:p w14:paraId="38BF17A7" w14:textId="77777777" w:rsidR="008E2C20" w:rsidRPr="00A52825" w:rsidRDefault="008E2C20" w:rsidP="008E2C20">
      <w:r w:rsidRPr="00A52825">
        <w:rPr>
          <w:noProof/>
        </w:rPr>
        <mc:AlternateContent>
          <mc:Choice Requires="wps">
            <w:drawing>
              <wp:anchor distT="0" distB="0" distL="114300" distR="114300" simplePos="0" relativeHeight="251683840" behindDoc="0" locked="0" layoutInCell="1" allowOverlap="1" wp14:anchorId="5E5B5639" wp14:editId="5733031E">
                <wp:simplePos x="0" y="0"/>
                <wp:positionH relativeFrom="margin">
                  <wp:posOffset>19050</wp:posOffset>
                </wp:positionH>
                <wp:positionV relativeFrom="paragraph">
                  <wp:posOffset>29845</wp:posOffset>
                </wp:positionV>
                <wp:extent cx="3600450" cy="389965"/>
                <wp:effectExtent l="0" t="0" r="19050" b="10160"/>
                <wp:wrapNone/>
                <wp:docPr id="44" name="Rectangle 44"/>
                <wp:cNvGraphicFramePr/>
                <a:graphic xmlns:a="http://schemas.openxmlformats.org/drawingml/2006/main">
                  <a:graphicData uri="http://schemas.microsoft.com/office/word/2010/wordprocessingShape">
                    <wps:wsp>
                      <wps:cNvSpPr/>
                      <wps:spPr>
                        <a:xfrm>
                          <a:off x="0" y="0"/>
                          <a:ext cx="3600450" cy="389965"/>
                        </a:xfrm>
                        <a:prstGeom prst="rect">
                          <a:avLst/>
                        </a:prstGeom>
                        <a:solidFill>
                          <a:schemeClr val="accent1">
                            <a:lumMod val="20000"/>
                            <a:lumOff val="80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D16DF3" w14:textId="77777777" w:rsidR="00E8547A" w:rsidRPr="00AE3F3D" w:rsidRDefault="00E8547A" w:rsidP="008E2C20">
                            <w:pPr>
                              <w:rPr>
                                <w:rFonts w:ascii="Consolas" w:hAnsi="Consolas"/>
                                <w:color w:val="262626" w:themeColor="text1" w:themeShade="80"/>
                                <w:sz w:val="20"/>
                                <w:szCs w:val="20"/>
                              </w:rPr>
                            </w:pPr>
                            <w:r w:rsidRPr="00AE3F3D">
                              <w:rPr>
                                <w:rFonts w:ascii="Consolas" w:hAnsi="Consolas"/>
                                <w:color w:val="393939" w:themeColor="text1" w:themeShade="BF"/>
                                <w:sz w:val="20"/>
                                <w:szCs w:val="20"/>
                              </w:rPr>
                              <w:t xml:space="preserve">Configuration Setting (Key) </w:t>
                            </w:r>
                            <w:r w:rsidRPr="00AE3F3D">
                              <w:rPr>
                                <w:rFonts w:ascii="Consolas" w:hAnsi="Consolas"/>
                                <w:color w:val="262626" w:themeColor="text1" w:themeShade="80"/>
                                <w:sz w:val="20"/>
                                <w:szCs w:val="20"/>
                              </w:rPr>
                              <w:t xml:space="preserve">= </w:t>
                            </w:r>
                            <w:r w:rsidRPr="00AE3F3D">
                              <w:rPr>
                                <w:rFonts w:ascii="Consolas" w:hAnsi="Consolas"/>
                                <w:color w:val="393939" w:themeColor="text1" w:themeShade="BF"/>
                                <w:sz w:val="20"/>
                                <w:szCs w:val="20"/>
                              </w:rPr>
                              <w:t>Key name + Key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5B5639" id="Rectangle 44" o:spid="_x0000_s1027" style="position:absolute;left:0;text-align:left;margin-left:1.5pt;margin-top:2.35pt;width:283.5pt;height:30.7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" fillcolor="#b0d7ff [660]" strokecolor="#a5a5a5 [2092]" strokeweight="1pt">
                <v:textbox>
                  <w:txbxContent>
                    <w:p w14:paraId="4DD16DF3" w14:textId="77777777" w:rsidR="00E8547A" w:rsidRPr="00AE3F3D" w:rsidRDefault="00E8547A" w:rsidP="008E2C20">
                      <w:pPr>
                        <w:rPr>
                          <w:rFonts w:ascii="Consolas" w:hAnsi="Consolas"/>
                          <w:color w:val="262626" w:themeColor="text1" w:themeShade="80"/>
                          <w:sz w:val="20"/>
                          <w:szCs w:val="20"/>
                        </w:rPr>
                      </w:pPr>
                      <w:r w:rsidRPr="00AE3F3D">
                        <w:rPr>
                          <w:rFonts w:ascii="Consolas" w:hAnsi="Consolas"/>
                          <w:color w:val="393939" w:themeColor="text1" w:themeShade="BF"/>
                          <w:sz w:val="20"/>
                          <w:szCs w:val="20"/>
                        </w:rPr>
                        <w:t xml:space="preserve">Configuration Setting (Key) </w:t>
                      </w:r>
                      <w:r w:rsidRPr="00AE3F3D">
                        <w:rPr>
                          <w:rFonts w:ascii="Consolas" w:hAnsi="Consolas"/>
                          <w:color w:val="262626" w:themeColor="text1" w:themeShade="80"/>
                          <w:sz w:val="20"/>
                          <w:szCs w:val="20"/>
                        </w:rPr>
                        <w:t xml:space="preserve">= </w:t>
                      </w:r>
                      <w:r w:rsidRPr="00AE3F3D">
                        <w:rPr>
                          <w:rFonts w:ascii="Consolas" w:hAnsi="Consolas"/>
                          <w:color w:val="393939" w:themeColor="text1" w:themeShade="BF"/>
                          <w:sz w:val="20"/>
                          <w:szCs w:val="20"/>
                        </w:rPr>
                        <w:t>Key name + Key Value</w:t>
                      </w:r>
                    </w:p>
                  </w:txbxContent>
                </v:textbox>
                <w10:wrap anchorx="margin"/>
              </v:rect>
            </w:pict>
          </mc:Fallback>
        </mc:AlternateContent>
      </w:r>
    </w:p>
    <w:p w14:paraId="15FB3823" w14:textId="77777777" w:rsidR="008E2C20" w:rsidRPr="00A52825" w:rsidRDefault="008E2C20" w:rsidP="008E2C20"/>
    <w:p w14:paraId="61A561B7" w14:textId="77777777" w:rsidR="008E2C20" w:rsidRPr="00A52825" w:rsidRDefault="008E2C20" w:rsidP="008E2C20">
      <w:r w:rsidRPr="00A52825">
        <w:t>The configuration is done using:</w:t>
      </w:r>
    </w:p>
    <w:p w14:paraId="20A2A2DE" w14:textId="77777777" w:rsidR="008E2C20" w:rsidRPr="00A52825" w:rsidRDefault="008E2C20" w:rsidP="002D117A">
      <w:pPr>
        <w:pStyle w:val="ListParagraph"/>
        <w:numPr>
          <w:ilvl w:val="0"/>
          <w:numId w:val="30"/>
        </w:numPr>
        <w:spacing w:after="160"/>
        <w:jc w:val="left"/>
      </w:pPr>
      <w:r w:rsidRPr="00A52825">
        <w:rPr>
          <w:b/>
        </w:rPr>
        <w:t>Configuration Files</w:t>
      </w:r>
      <w:r w:rsidRPr="00A52825">
        <w:t>: Contains the configuration key name-value pair.</w:t>
      </w:r>
    </w:p>
    <w:p w14:paraId="1A4EDC04" w14:textId="25E8EC32" w:rsidR="008E2C20" w:rsidRDefault="008E2C20" w:rsidP="002D117A">
      <w:pPr>
        <w:pStyle w:val="ListParagraph"/>
        <w:numPr>
          <w:ilvl w:val="0"/>
          <w:numId w:val="30"/>
        </w:numPr>
        <w:spacing w:after="160"/>
        <w:jc w:val="left"/>
      </w:pPr>
      <w:r w:rsidRPr="00B50C5C">
        <w:rPr>
          <w:b/>
        </w:rPr>
        <w:t>Database Tables</w:t>
      </w:r>
      <w:r>
        <w:t>: Contains key names and the respective values are</w:t>
      </w:r>
      <w:r w:rsidRPr="000630BD">
        <w:t xml:space="preserve"> picked up from </w:t>
      </w:r>
      <w:r>
        <w:t xml:space="preserve">the </w:t>
      </w:r>
      <w:r w:rsidRPr="000630BD">
        <w:t xml:space="preserve">configuration file by </w:t>
      </w:r>
      <w:r>
        <w:t xml:space="preserve">the </w:t>
      </w:r>
      <w:r w:rsidR="009C4997">
        <w:t>ICI</w:t>
      </w:r>
      <w:r>
        <w:t xml:space="preserve"> T</w:t>
      </w:r>
      <w:r w:rsidRPr="000630BD">
        <w:t>ask Manager</w:t>
      </w:r>
      <w:r>
        <w:t>.</w:t>
      </w:r>
    </w:p>
    <w:p w14:paraId="16376ECC" w14:textId="77777777" w:rsidR="004A0E7F" w:rsidRPr="00E07DD2" w:rsidRDefault="004A0E7F" w:rsidP="004A0E7F"/>
    <w:p w14:paraId="67A23FB4" w14:textId="48FA4437" w:rsidR="004A0E7F" w:rsidRPr="009109CA" w:rsidRDefault="004A0E7F" w:rsidP="004A0E7F">
      <w:pPr>
        <w:pStyle w:val="Heading2"/>
      </w:pPr>
      <w:bookmarkStart w:id="54" w:name="_Configuration_Files"/>
      <w:bookmarkEnd w:id="54"/>
      <w:r>
        <w:t xml:space="preserve"> </w:t>
      </w:r>
      <w:bookmarkStart w:id="55" w:name="_Toc50407217"/>
      <w:r>
        <w:t>Configuration Files</w:t>
      </w:r>
      <w:bookmarkEnd w:id="55"/>
    </w:p>
    <w:p w14:paraId="36461B5E" w14:textId="2B5136FF" w:rsidR="008E2C20" w:rsidRDefault="008E2C20" w:rsidP="008E2C20">
      <w:r>
        <w:t xml:space="preserve">For </w:t>
      </w:r>
      <w:r w:rsidR="009C4997">
        <w:t>ICI</w:t>
      </w:r>
      <w:r>
        <w:t xml:space="preserve"> Task framework, configuration settings are done in files named:</w:t>
      </w:r>
    </w:p>
    <w:p w14:paraId="3A94A8CF" w14:textId="77777777" w:rsidR="008E2C20" w:rsidRDefault="008E2C20" w:rsidP="002D117A">
      <w:pPr>
        <w:pStyle w:val="ListParagraph"/>
        <w:numPr>
          <w:ilvl w:val="0"/>
          <w:numId w:val="31"/>
        </w:numPr>
        <w:spacing w:after="160"/>
        <w:jc w:val="left"/>
      </w:pPr>
      <w:r>
        <w:t xml:space="preserve">AppSettings.config </w:t>
      </w:r>
    </w:p>
    <w:p w14:paraId="741CE7DC" w14:textId="04398F7E" w:rsidR="008E2C20" w:rsidRDefault="008E2C20" w:rsidP="002D117A">
      <w:pPr>
        <w:pStyle w:val="ListParagraph"/>
        <w:numPr>
          <w:ilvl w:val="0"/>
          <w:numId w:val="31"/>
        </w:numPr>
        <w:spacing w:after="160"/>
        <w:jc w:val="left"/>
      </w:pPr>
      <w:r>
        <w:t xml:space="preserve">Tenant.json </w:t>
      </w:r>
    </w:p>
    <w:p w14:paraId="5914081E" w14:textId="77777777" w:rsidR="008E2C20" w:rsidRDefault="008E2C20" w:rsidP="008E2C20">
      <w:pPr>
        <w:pStyle w:val="ListParagraph"/>
        <w:spacing w:after="160"/>
        <w:jc w:val="left"/>
      </w:pPr>
    </w:p>
    <w:p w14:paraId="70885F9B" w14:textId="77777777" w:rsidR="008E2C20" w:rsidRPr="00F21007" w:rsidRDefault="008E2C20" w:rsidP="008E2C20">
      <w:pPr>
        <w:pStyle w:val="Heading3"/>
        <w:ind w:hanging="432"/>
        <w:jc w:val="left"/>
      </w:pPr>
      <w:bookmarkStart w:id="56" w:name="_Toc50407218"/>
      <w:r w:rsidRPr="00F21007">
        <w:t>AppSettings.config XML file</w:t>
      </w:r>
      <w:bookmarkEnd w:id="56"/>
    </w:p>
    <w:p w14:paraId="3AC8AF0D" w14:textId="660EC51F" w:rsidR="008E2C20" w:rsidRPr="00F21007" w:rsidRDefault="008E2C20" w:rsidP="008E2C20">
      <w:r w:rsidRPr="00F21007">
        <w:t xml:space="preserve">When </w:t>
      </w:r>
      <w:r>
        <w:t xml:space="preserve">the </w:t>
      </w:r>
      <w:r w:rsidR="009C4997">
        <w:t>ICI</w:t>
      </w:r>
      <w:r w:rsidRPr="00F21007">
        <w:t xml:space="preserve"> application is started, it refers </w:t>
      </w:r>
      <w:r>
        <w:t>to</w:t>
      </w:r>
      <w:r w:rsidRPr="00F21007">
        <w:t xml:space="preserve"> </w:t>
      </w:r>
      <w:r w:rsidRPr="00F21007">
        <w:rPr>
          <w:i/>
        </w:rPr>
        <w:t>AppSettings.config</w:t>
      </w:r>
      <w:r w:rsidRPr="00F21007">
        <w:t xml:space="preserve"> </w:t>
      </w:r>
      <w:r>
        <w:t xml:space="preserve">file </w:t>
      </w:r>
      <w:r w:rsidRPr="00F21007">
        <w:t>for the key name:</w:t>
      </w:r>
    </w:p>
    <w:p w14:paraId="3FF0555F" w14:textId="77777777" w:rsidR="008E2C20" w:rsidRPr="00F21007" w:rsidRDefault="008E2C20" w:rsidP="002D117A">
      <w:pPr>
        <w:pStyle w:val="ListParagraph"/>
        <w:numPr>
          <w:ilvl w:val="0"/>
          <w:numId w:val="32"/>
        </w:numPr>
        <w:spacing w:after="160"/>
        <w:jc w:val="left"/>
      </w:pPr>
      <w:r w:rsidRPr="00ED54B1">
        <w:rPr>
          <w:i/>
        </w:rPr>
        <w:t>IsMultiTenantMode</w:t>
      </w:r>
      <w:r w:rsidRPr="00F21007">
        <w:t xml:space="preserve"> </w:t>
      </w:r>
    </w:p>
    <w:p w14:paraId="0207FA94" w14:textId="77777777" w:rsidR="008E2C20" w:rsidRPr="00ED54B1" w:rsidRDefault="008E2C20" w:rsidP="002D117A">
      <w:pPr>
        <w:pStyle w:val="ListParagraph"/>
        <w:numPr>
          <w:ilvl w:val="0"/>
          <w:numId w:val="32"/>
        </w:numPr>
        <w:spacing w:after="160"/>
        <w:jc w:val="left"/>
        <w:rPr>
          <w:rFonts w:ascii="Segoe UI" w:eastAsia="Times New Roman" w:hAnsi="Segoe UI" w:cs="Segoe UI"/>
          <w:i/>
          <w:sz w:val="21"/>
          <w:szCs w:val="21"/>
        </w:rPr>
      </w:pPr>
      <w:r w:rsidRPr="00ED54B1">
        <w:rPr>
          <w:rFonts w:ascii="Segoe UI" w:eastAsia="Times New Roman" w:hAnsi="Segoe UI" w:cs="Segoe UI"/>
          <w:i/>
          <w:sz w:val="21"/>
          <w:szCs w:val="21"/>
        </w:rPr>
        <w:t>Core.MultiTenancy.TenantConfigsSourceInfo</w:t>
      </w:r>
    </w:p>
    <w:p w14:paraId="0724A3CF" w14:textId="77777777" w:rsidR="008E2C20" w:rsidRPr="00F21007" w:rsidRDefault="008E2C20" w:rsidP="008E2C20">
      <w:pPr>
        <w:rPr>
          <w:i/>
        </w:rPr>
      </w:pPr>
      <w:r>
        <w:t>If the value of the key name</w:t>
      </w:r>
      <w:r w:rsidRPr="00F21007">
        <w:t xml:space="preserve"> </w:t>
      </w:r>
      <w:r w:rsidRPr="00F21007">
        <w:rPr>
          <w:i/>
        </w:rPr>
        <w:t>IsMultiTenantMode</w:t>
      </w:r>
      <w:r w:rsidRPr="00F21007">
        <w:t xml:space="preserve"> in this file is </w:t>
      </w:r>
      <w:r w:rsidRPr="00F21007">
        <w:rPr>
          <w:i/>
        </w:rPr>
        <w:t>true</w:t>
      </w:r>
      <w:r>
        <w:t>,</w:t>
      </w:r>
      <w:r w:rsidRPr="00F21007">
        <w:rPr>
          <w:i/>
        </w:rPr>
        <w:t xml:space="preserve"> </w:t>
      </w:r>
      <w:r w:rsidRPr="00F21007">
        <w:t>then all other configurations in this file are ignored and instead referred from</w:t>
      </w:r>
      <w:r>
        <w:t xml:space="preserve"> the</w:t>
      </w:r>
      <w:r w:rsidRPr="00F21007">
        <w:t xml:space="preserve"> Tenant.json</w:t>
      </w:r>
      <w:r>
        <w:t xml:space="preserve"> file</w:t>
      </w:r>
      <w:r w:rsidRPr="00F21007">
        <w:rPr>
          <w:i/>
        </w:rPr>
        <w:t>.</w:t>
      </w:r>
    </w:p>
    <w:p w14:paraId="23ACFDD7" w14:textId="7273D9F6" w:rsidR="008E2C20" w:rsidRPr="00986C65" w:rsidRDefault="008E2C20" w:rsidP="008E2C20">
      <w:r>
        <w:t>If the v</w:t>
      </w:r>
      <w:r w:rsidRPr="00F21007">
        <w:t xml:space="preserve">alue of the Key Name </w:t>
      </w:r>
      <w:r w:rsidRPr="00F21007">
        <w:rPr>
          <w:i/>
        </w:rPr>
        <w:t>IsMultiTenantMode</w:t>
      </w:r>
      <w:r w:rsidRPr="00F21007">
        <w:t xml:space="preserve"> in this </w:t>
      </w:r>
      <w:r w:rsidRPr="000A6287">
        <w:t xml:space="preserve">file is </w:t>
      </w:r>
      <w:r w:rsidR="000A6287">
        <w:rPr>
          <w:i/>
        </w:rPr>
        <w:t>false</w:t>
      </w:r>
      <w:r w:rsidRPr="000A6287">
        <w:rPr>
          <w:i/>
        </w:rPr>
        <w:t xml:space="preserve">, </w:t>
      </w:r>
      <w:r w:rsidRPr="000A6287">
        <w:t>then</w:t>
      </w:r>
      <w:r w:rsidRPr="00986C65">
        <w:t xml:space="preserve"> all other configurations in this file are referred.</w:t>
      </w:r>
    </w:p>
    <w:p w14:paraId="3E92F012" w14:textId="29513B65" w:rsidR="008E2C20" w:rsidRDefault="00AE3F3D" w:rsidP="008E2C20">
      <w:r w:rsidRPr="00A52825">
        <w:rPr>
          <w:noProof/>
        </w:rPr>
        <mc:AlternateContent>
          <mc:Choice Requires="wps">
            <w:drawing>
              <wp:anchor distT="0" distB="0" distL="114300" distR="114300" simplePos="0" relativeHeight="251708416" behindDoc="0" locked="0" layoutInCell="1" allowOverlap="1" wp14:anchorId="5E6E0032" wp14:editId="3B16015F">
                <wp:simplePos x="0" y="0"/>
                <wp:positionH relativeFrom="margin">
                  <wp:posOffset>0</wp:posOffset>
                </wp:positionH>
                <wp:positionV relativeFrom="page">
                  <wp:posOffset>6572250</wp:posOffset>
                </wp:positionV>
                <wp:extent cx="3514725" cy="389890"/>
                <wp:effectExtent l="0" t="0" r="28575" b="10160"/>
                <wp:wrapNone/>
                <wp:docPr id="4" name="Rectangle 4"/>
                <wp:cNvGraphicFramePr/>
                <a:graphic xmlns:a="http://schemas.openxmlformats.org/drawingml/2006/main">
                  <a:graphicData uri="http://schemas.microsoft.com/office/word/2010/wordprocessingShape">
                    <wps:wsp>
                      <wps:cNvSpPr/>
                      <wps:spPr>
                        <a:xfrm>
                          <a:off x="0" y="0"/>
                          <a:ext cx="3514725" cy="389890"/>
                        </a:xfrm>
                        <a:prstGeom prst="rect">
                          <a:avLst/>
                        </a:prstGeom>
                        <a:solidFill>
                          <a:schemeClr val="accent1">
                            <a:lumMod val="20000"/>
                            <a:lumOff val="80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4C03B9" w14:textId="693EC9B5" w:rsidR="00E8547A" w:rsidRPr="00AE3F3D" w:rsidRDefault="00E8547A" w:rsidP="00A22CC8">
                            <w:pPr>
                              <w:rPr>
                                <w:rFonts w:ascii="Consolas" w:hAnsi="Consolas"/>
                                <w:color w:val="262626" w:themeColor="text1" w:themeShade="80"/>
                                <w:sz w:val="20"/>
                                <w:szCs w:val="20"/>
                              </w:rPr>
                            </w:pPr>
                            <w:r>
                              <w:rPr>
                                <w:rFonts w:ascii="Consolas" w:hAnsi="Consolas"/>
                                <w:color w:val="393939" w:themeColor="text1" w:themeShade="BF"/>
                                <w:sz w:val="20"/>
                                <w:szCs w:val="20"/>
                              </w:rPr>
                              <w:t>&lt;add key=“</w:t>
                            </w:r>
                            <w:r w:rsidRPr="00AE3F3D">
                              <w:rPr>
                                <w:rFonts w:ascii="Consolas" w:hAnsi="Consolas"/>
                                <w:color w:val="393939" w:themeColor="text1" w:themeShade="BF"/>
                                <w:sz w:val="20"/>
                                <w:szCs w:val="20"/>
                              </w:rPr>
                              <w:t>IsMultiTenantMode”</w:t>
                            </w:r>
                            <w:r>
                              <w:rPr>
                                <w:rFonts w:ascii="Consolas" w:hAnsi="Consolas"/>
                                <w:color w:val="393939" w:themeColor="text1" w:themeShade="BF"/>
                                <w:sz w:val="20"/>
                                <w:szCs w:val="20"/>
                              </w:rPr>
                              <w:t xml:space="preserve"> </w:t>
                            </w:r>
                            <w:r w:rsidRPr="00AE3F3D">
                              <w:rPr>
                                <w:rFonts w:ascii="Consolas" w:hAnsi="Consolas"/>
                                <w:color w:val="393939" w:themeColor="text1" w:themeShade="BF"/>
                                <w:sz w:val="20"/>
                                <w:szCs w:val="20"/>
                              </w:rPr>
                              <w:t>value</w:t>
                            </w:r>
                            <w:r>
                              <w:rPr>
                                <w:rFonts w:ascii="Consolas" w:hAnsi="Consolas"/>
                                <w:color w:val="262626" w:themeColor="text1" w:themeShade="80"/>
                                <w:sz w:val="20"/>
                                <w:szCs w:val="20"/>
                              </w:rPr>
                              <w:t>=</w:t>
                            </w:r>
                            <w:r w:rsidRPr="00AE3F3D">
                              <w:rPr>
                                <w:rFonts w:ascii="Consolas" w:hAnsi="Consolas"/>
                                <w:color w:val="262626" w:themeColor="text1" w:themeShade="80"/>
                                <w:sz w:val="20"/>
                                <w:szCs w:val="20"/>
                              </w:rPr>
                              <w:t>“True”/&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E0032" id="Rectangle 4" o:spid="_x0000_s1028" style="position:absolute;left:0;text-align:left;margin-left:0;margin-top:517.5pt;width:276.75pt;height:30.7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" fillcolor="#b0d7ff [660]" strokecolor="#a5a5a5 [2092]" strokeweight="1pt">
                <v:textbox>
                  <w:txbxContent>
                    <w:p w14:paraId="104C03B9" w14:textId="693EC9B5" w:rsidR="00E8547A" w:rsidRPr="00AE3F3D" w:rsidRDefault="00E8547A" w:rsidP="00A22CC8">
                      <w:pPr>
                        <w:rPr>
                          <w:rFonts w:ascii="Consolas" w:hAnsi="Consolas"/>
                          <w:color w:val="262626" w:themeColor="text1" w:themeShade="80"/>
                          <w:sz w:val="20"/>
                          <w:szCs w:val="20"/>
                        </w:rPr>
                      </w:pPr>
                      <w:r>
                        <w:rPr>
                          <w:rFonts w:ascii="Consolas" w:hAnsi="Consolas"/>
                          <w:color w:val="393939" w:themeColor="text1" w:themeShade="BF"/>
                          <w:sz w:val="20"/>
                          <w:szCs w:val="20"/>
                        </w:rPr>
                        <w:t>&lt;add key=“</w:t>
                      </w:r>
                      <w:r w:rsidRPr="00AE3F3D">
                        <w:rPr>
                          <w:rFonts w:ascii="Consolas" w:hAnsi="Consolas"/>
                          <w:color w:val="393939" w:themeColor="text1" w:themeShade="BF"/>
                          <w:sz w:val="20"/>
                          <w:szCs w:val="20"/>
                        </w:rPr>
                        <w:t>IsMultiTenantMode”</w:t>
                      </w:r>
                      <w:r>
                        <w:rPr>
                          <w:rFonts w:ascii="Consolas" w:hAnsi="Consolas"/>
                          <w:color w:val="393939" w:themeColor="text1" w:themeShade="BF"/>
                          <w:sz w:val="20"/>
                          <w:szCs w:val="20"/>
                        </w:rPr>
                        <w:t xml:space="preserve"> </w:t>
                      </w:r>
                      <w:r w:rsidRPr="00AE3F3D">
                        <w:rPr>
                          <w:rFonts w:ascii="Consolas" w:hAnsi="Consolas"/>
                          <w:color w:val="393939" w:themeColor="text1" w:themeShade="BF"/>
                          <w:sz w:val="20"/>
                          <w:szCs w:val="20"/>
                        </w:rPr>
                        <w:t>value</w:t>
                      </w:r>
                      <w:r>
                        <w:rPr>
                          <w:rFonts w:ascii="Consolas" w:hAnsi="Consolas"/>
                          <w:color w:val="262626" w:themeColor="text1" w:themeShade="80"/>
                          <w:sz w:val="20"/>
                          <w:szCs w:val="20"/>
                        </w:rPr>
                        <w:t>=</w:t>
                      </w:r>
                      <w:r w:rsidRPr="00AE3F3D">
                        <w:rPr>
                          <w:rFonts w:ascii="Consolas" w:hAnsi="Consolas"/>
                          <w:color w:val="262626" w:themeColor="text1" w:themeShade="80"/>
                          <w:sz w:val="20"/>
                          <w:szCs w:val="20"/>
                        </w:rPr>
                        <w:t>“True”/&gt;</w:t>
                      </w:r>
                    </w:p>
                  </w:txbxContent>
                </v:textbox>
                <w10:wrap anchorx="margin" anchory="page"/>
              </v:rect>
            </w:pict>
          </mc:Fallback>
        </mc:AlternateContent>
      </w:r>
      <w:r w:rsidR="004E657C" w:rsidRPr="004E657C">
        <w:t>This</w:t>
      </w:r>
      <w:r w:rsidR="008E2C20" w:rsidRPr="004E657C">
        <w:t xml:space="preserve"> is </w:t>
      </w:r>
      <w:r w:rsidR="004E657C" w:rsidRPr="004E657C">
        <w:t xml:space="preserve">a </w:t>
      </w:r>
      <w:r w:rsidR="008E2C20" w:rsidRPr="004E657C">
        <w:t>snapshot of the Multitenancy mode key entry in AppSettings.config file</w:t>
      </w:r>
      <w:r w:rsidR="00A22CC8" w:rsidRPr="004E657C">
        <w:t>:</w:t>
      </w:r>
    </w:p>
    <w:p w14:paraId="10B3F99C" w14:textId="7D6F13A2" w:rsidR="00A22CC8" w:rsidRDefault="00A22CC8" w:rsidP="008E2C20"/>
    <w:p w14:paraId="2610BE5E" w14:textId="29CD2F35" w:rsidR="008E2C20" w:rsidRPr="00F21007" w:rsidRDefault="008E2C20" w:rsidP="008E2C20"/>
    <w:p w14:paraId="6B63D371" w14:textId="79C42C8F" w:rsidR="008E2C20" w:rsidRDefault="008E2C20" w:rsidP="008E2C20">
      <w:pPr>
        <w:rPr>
          <w:b/>
        </w:rPr>
      </w:pPr>
    </w:p>
    <w:p w14:paraId="6FB39833" w14:textId="11E26F95" w:rsidR="008E2C20" w:rsidRDefault="008E2C20" w:rsidP="008E2C20">
      <w:r w:rsidRPr="00F21007">
        <w:rPr>
          <w:b/>
        </w:rPr>
        <w:t>Note:</w:t>
      </w:r>
      <w:r w:rsidRPr="00F21007">
        <w:t xml:space="preserve"> In </w:t>
      </w:r>
      <w:r w:rsidR="009C4997">
        <w:t>ICI</w:t>
      </w:r>
      <w:r w:rsidRPr="00F21007">
        <w:t xml:space="preserve"> release 7.11</w:t>
      </w:r>
      <w:r>
        <w:t>,</w:t>
      </w:r>
      <w:r w:rsidRPr="00F21007">
        <w:t xml:space="preserve"> the value of I</w:t>
      </w:r>
      <w:r w:rsidRPr="00F21007">
        <w:rPr>
          <w:i/>
        </w:rPr>
        <w:t>sMultiTenantMode</w:t>
      </w:r>
      <w:r w:rsidRPr="00F21007">
        <w:t xml:space="preserve"> is always </w:t>
      </w:r>
      <w:r>
        <w:t xml:space="preserve">set to </w:t>
      </w:r>
      <w:r w:rsidRPr="008D1E61">
        <w:rPr>
          <w:i/>
        </w:rPr>
        <w:t>true</w:t>
      </w:r>
      <w:r w:rsidRPr="00F21007">
        <w:t>. So</w:t>
      </w:r>
      <w:r>
        <w:t>,</w:t>
      </w:r>
      <w:r w:rsidRPr="00F21007">
        <w:t xml:space="preserve"> all config settings related to</w:t>
      </w:r>
      <w:r>
        <w:t xml:space="preserve"> the </w:t>
      </w:r>
      <w:r w:rsidR="009C4997">
        <w:t>ICI</w:t>
      </w:r>
      <w:r>
        <w:t xml:space="preserve"> </w:t>
      </w:r>
      <w:r w:rsidRPr="00F21007">
        <w:t>Task framework a</w:t>
      </w:r>
      <w:r>
        <w:t>re read into and written from the</w:t>
      </w:r>
      <w:r w:rsidRPr="00F21007">
        <w:t xml:space="preserve"> Tenant.json</w:t>
      </w:r>
      <w:r>
        <w:t xml:space="preserve"> file</w:t>
      </w:r>
      <w:r w:rsidRPr="00F21007">
        <w:t>.</w:t>
      </w:r>
    </w:p>
    <w:p w14:paraId="57E2C9FF" w14:textId="4DCD7596" w:rsidR="008E2C20" w:rsidRDefault="008E2C20" w:rsidP="008E2C20">
      <w:r>
        <w:br w:type="page"/>
      </w:r>
    </w:p>
    <w:p w14:paraId="326C2403" w14:textId="77777777" w:rsidR="008E2C20" w:rsidRPr="00F21007" w:rsidRDefault="008E2C20" w:rsidP="008E2C20">
      <w:pPr>
        <w:pStyle w:val="Heading3"/>
        <w:ind w:hanging="432"/>
        <w:jc w:val="left"/>
      </w:pPr>
      <w:bookmarkStart w:id="57" w:name="_Toc50407219"/>
      <w:r w:rsidRPr="00F21007">
        <w:lastRenderedPageBreak/>
        <w:t>Tenant Json file</w:t>
      </w:r>
      <w:bookmarkEnd w:id="57"/>
    </w:p>
    <w:p w14:paraId="2E73BE65" w14:textId="67F11CC6" w:rsidR="008E2C20" w:rsidRPr="00217185" w:rsidRDefault="008E2C20" w:rsidP="008E2C20">
      <w:r w:rsidRPr="009041C6">
        <w:t xml:space="preserve">Some of the commonly referred </w:t>
      </w:r>
      <w:r w:rsidR="009C4997">
        <w:t>ICI</w:t>
      </w:r>
      <w:r w:rsidRPr="009041C6">
        <w:t xml:space="preserve"> and Task Framework related configuration that referred from the Tenant.json file include:</w:t>
      </w:r>
    </w:p>
    <w:tbl>
      <w:tblPr>
        <w:tblStyle w:val="GridTable4-Accent11"/>
        <w:tblpPr w:leftFromText="180" w:rightFromText="180" w:vertAnchor="text" w:horzAnchor="margin" w:tblpY="249"/>
        <w:tblW w:w="10435" w:type="dxa"/>
        <w:tblLayout w:type="fixed"/>
        <w:tblLook w:val="04A0" w:firstRow="1" w:lastRow="0" w:firstColumn="1" w:lastColumn="0" w:noHBand="0" w:noVBand="1"/>
      </w:tblPr>
      <w:tblGrid>
        <w:gridCol w:w="3325"/>
        <w:gridCol w:w="2880"/>
        <w:gridCol w:w="4230"/>
      </w:tblGrid>
      <w:tr w:rsidR="008E2C20" w:rsidRPr="00F34FCD" w14:paraId="06F078DE" w14:textId="77777777" w:rsidTr="007934EB">
        <w:trPr>
          <w:cnfStyle w:val="100000000000" w:firstRow="1" w:lastRow="0" w:firstColumn="0" w:lastColumn="0" w:oddVBand="0" w:evenVBand="0" w:oddHBand="0"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3325" w:type="dxa"/>
          </w:tcPr>
          <w:p w14:paraId="295C02C2" w14:textId="77777777" w:rsidR="008E2C20" w:rsidRPr="003717B7" w:rsidRDefault="008E2C20" w:rsidP="00D52822">
            <w:pPr>
              <w:jc w:val="center"/>
              <w:rPr>
                <w:color w:val="FFFFFF" w:themeColor="background1"/>
                <w:sz w:val="24"/>
                <w:szCs w:val="24"/>
              </w:rPr>
            </w:pPr>
            <w:r w:rsidRPr="003717B7">
              <w:rPr>
                <w:color w:val="FFFFFF" w:themeColor="background1"/>
                <w:sz w:val="24"/>
                <w:szCs w:val="24"/>
              </w:rPr>
              <w:t>Configuration Key Name</w:t>
            </w:r>
          </w:p>
        </w:tc>
        <w:tc>
          <w:tcPr>
            <w:tcW w:w="2880" w:type="dxa"/>
          </w:tcPr>
          <w:p w14:paraId="49E28CB1" w14:textId="77777777" w:rsidR="008E2C20" w:rsidRPr="003717B7" w:rsidRDefault="008E2C20" w:rsidP="00D52822">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Description</w:t>
            </w:r>
          </w:p>
        </w:tc>
        <w:tc>
          <w:tcPr>
            <w:tcW w:w="4230" w:type="dxa"/>
          </w:tcPr>
          <w:p w14:paraId="133C2F55" w14:textId="77777777" w:rsidR="008E2C20" w:rsidRPr="003717B7" w:rsidRDefault="008E2C20" w:rsidP="00D52822">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Sample Value</w:t>
            </w:r>
          </w:p>
        </w:tc>
      </w:tr>
      <w:tr w:rsidR="008E2C20" w:rsidRPr="00F34FCD" w14:paraId="3569CD5A" w14:textId="77777777" w:rsidTr="007934EB">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3325" w:type="dxa"/>
          </w:tcPr>
          <w:p w14:paraId="52599DD6" w14:textId="77777777" w:rsidR="008E2C20" w:rsidRPr="00F34FCD" w:rsidRDefault="008E2C20" w:rsidP="00095677">
            <w:r w:rsidRPr="00F34FCD">
              <w:t>TaskFrameworkConnectionstring</w:t>
            </w:r>
          </w:p>
        </w:tc>
        <w:tc>
          <w:tcPr>
            <w:tcW w:w="2880" w:type="dxa"/>
          </w:tcPr>
          <w:p w14:paraId="5308F5A1" w14:textId="358A3A4F" w:rsidR="008E2C20" w:rsidRPr="00F34FCD" w:rsidRDefault="008E2C20" w:rsidP="00095677">
            <w:pPr>
              <w:cnfStyle w:val="000000100000" w:firstRow="0" w:lastRow="0" w:firstColumn="0" w:lastColumn="0" w:oddVBand="0" w:evenVBand="0" w:oddHBand="1" w:evenHBand="0" w:firstRowFirstColumn="0" w:firstRowLastColumn="0" w:lastRowFirstColumn="0" w:lastRowLastColumn="0"/>
            </w:pPr>
            <w:r>
              <w:t xml:space="preserve">Connect to </w:t>
            </w:r>
            <w:r w:rsidR="009C4997">
              <w:t>ICI</w:t>
            </w:r>
            <w:r>
              <w:t xml:space="preserve"> Task database</w:t>
            </w:r>
          </w:p>
        </w:tc>
        <w:tc>
          <w:tcPr>
            <w:tcW w:w="4230" w:type="dxa"/>
          </w:tcPr>
          <w:p w14:paraId="19C407FE" w14:textId="72293880" w:rsidR="008E2C20" w:rsidRPr="00F34FCD" w:rsidRDefault="008E2C20" w:rsidP="00D52822">
            <w:pPr>
              <w:jc w:val="left"/>
              <w:cnfStyle w:val="000000100000" w:firstRow="0" w:lastRow="0" w:firstColumn="0" w:lastColumn="0" w:oddVBand="0" w:evenVBand="0" w:oddHBand="1" w:evenHBand="0" w:firstRowFirstColumn="0" w:firstRowLastColumn="0" w:lastRowFirstColumn="0" w:lastRowLastColumn="0"/>
            </w:pPr>
            <w:r>
              <w:t>The connections</w:t>
            </w:r>
            <w:r w:rsidRPr="00F34FCD">
              <w:t>tring is in encrypted format. Encryption/Decryption Utility is used to decrypt the same.</w:t>
            </w:r>
          </w:p>
          <w:p w14:paraId="10736156" w14:textId="6E5D7411" w:rsidR="00B46292" w:rsidRPr="00F34FCD" w:rsidRDefault="00B46292" w:rsidP="00D52822">
            <w:pPr>
              <w:jc w:val="left"/>
              <w:cnfStyle w:val="000000100000" w:firstRow="0" w:lastRow="0" w:firstColumn="0" w:lastColumn="0" w:oddVBand="0" w:evenVBand="0" w:oddHBand="1" w:evenHBand="0" w:firstRowFirstColumn="0" w:firstRowLastColumn="0" w:lastRowFirstColumn="0" w:lastRowLastColumn="0"/>
            </w:pPr>
            <w:r>
              <w:t>For more details, r</w:t>
            </w:r>
            <w:r w:rsidRPr="00685FB6">
              <w:t xml:space="preserve">efer </w:t>
            </w:r>
            <w:r>
              <w:t xml:space="preserve">to </w:t>
            </w:r>
            <w:r w:rsidRPr="00685FB6">
              <w:t>the</w:t>
            </w:r>
            <w:r w:rsidRPr="0086756C">
              <w:rPr>
                <w:color w:val="0077EB" w:themeColor="text2"/>
              </w:rPr>
              <w:t xml:space="preserve"> </w:t>
            </w:r>
            <w:hyperlink w:anchor="_Encrypt/_Decrypt_Utility" w:history="1">
              <w:r w:rsidRPr="00B46292">
                <w:rPr>
                  <w:rStyle w:val="Hyperlink"/>
                  <w:color w:val="0077EB" w:themeColor="text2"/>
                </w:rPr>
                <w:t>Encrypt</w:t>
              </w:r>
              <w:r w:rsidR="00E65A4B">
                <w:rPr>
                  <w:rStyle w:val="Hyperlink"/>
                  <w:color w:val="0077EB" w:themeColor="text2"/>
                </w:rPr>
                <w:t>ion</w:t>
              </w:r>
              <w:r w:rsidRPr="00B46292">
                <w:rPr>
                  <w:rStyle w:val="Hyperlink"/>
                  <w:color w:val="0077EB" w:themeColor="text2"/>
                </w:rPr>
                <w:t>/ Decrypt</w:t>
              </w:r>
              <w:r w:rsidR="00E65A4B">
                <w:rPr>
                  <w:rStyle w:val="Hyperlink"/>
                  <w:color w:val="0077EB" w:themeColor="text2"/>
                </w:rPr>
                <w:t>ion</w:t>
              </w:r>
              <w:r w:rsidRPr="00B46292">
                <w:rPr>
                  <w:rStyle w:val="Hyperlink"/>
                  <w:color w:val="0077EB" w:themeColor="text2"/>
                </w:rPr>
                <w:t xml:space="preserve"> Utility</w:t>
              </w:r>
            </w:hyperlink>
            <w:r w:rsidRPr="00685FB6">
              <w:t xml:space="preserve"> section in this document.</w:t>
            </w:r>
          </w:p>
        </w:tc>
      </w:tr>
      <w:tr w:rsidR="008E2C20" w:rsidRPr="00F34FCD" w14:paraId="1CEBDF4E" w14:textId="77777777" w:rsidTr="007934EB">
        <w:trPr>
          <w:trHeight w:val="413"/>
        </w:trPr>
        <w:tc>
          <w:tcPr>
            <w:cnfStyle w:val="001000000000" w:firstRow="0" w:lastRow="0" w:firstColumn="1" w:lastColumn="0" w:oddVBand="0" w:evenVBand="0" w:oddHBand="0" w:evenHBand="0" w:firstRowFirstColumn="0" w:firstRowLastColumn="0" w:lastRowFirstColumn="0" w:lastRowLastColumn="0"/>
            <w:tcW w:w="3325" w:type="dxa"/>
          </w:tcPr>
          <w:p w14:paraId="36F7B682" w14:textId="77777777" w:rsidR="008E2C20" w:rsidRPr="00F34FCD" w:rsidRDefault="008E2C20" w:rsidP="00095677">
            <w:r w:rsidRPr="00F34FCD">
              <w:t>FacadeServiceURI</w:t>
            </w:r>
          </w:p>
        </w:tc>
        <w:tc>
          <w:tcPr>
            <w:tcW w:w="2880" w:type="dxa"/>
          </w:tcPr>
          <w:p w14:paraId="582177A3" w14:textId="77777777" w:rsidR="008E2C20" w:rsidRPr="00F34FCD" w:rsidRDefault="008E2C20" w:rsidP="00095677">
            <w:pPr>
              <w:cnfStyle w:val="000000000000" w:firstRow="0" w:lastRow="0" w:firstColumn="0" w:lastColumn="0" w:oddVBand="0" w:evenVBand="0" w:oddHBand="0" w:evenHBand="0" w:firstRowFirstColumn="0" w:firstRowLastColumn="0" w:lastRowFirstColumn="0" w:lastRowLastColumn="0"/>
            </w:pPr>
            <w:r w:rsidRPr="00F34FCD">
              <w:t xml:space="preserve">API URL </w:t>
            </w:r>
          </w:p>
        </w:tc>
        <w:tc>
          <w:tcPr>
            <w:tcW w:w="4230" w:type="dxa"/>
          </w:tcPr>
          <w:p w14:paraId="16F77CF6" w14:textId="77503042" w:rsidR="008E2C20" w:rsidRDefault="00000000" w:rsidP="00D52822">
            <w:pPr>
              <w:jc w:val="left"/>
              <w:cnfStyle w:val="000000000000" w:firstRow="0" w:lastRow="0" w:firstColumn="0" w:lastColumn="0" w:oddVBand="0" w:evenVBand="0" w:oddHBand="0" w:evenHBand="0" w:firstRowFirstColumn="0" w:firstRowLastColumn="0" w:lastRowFirstColumn="0" w:lastRowLastColumn="0"/>
              <w:rPr>
                <w:rStyle w:val="Hyperlink"/>
                <w:color w:val="0077EB" w:themeColor="text2"/>
              </w:rPr>
            </w:pPr>
            <w:hyperlink r:id="rId44" w:history="1">
              <w:r w:rsidR="00B46292" w:rsidRPr="00870E49">
                <w:rPr>
                  <w:rStyle w:val="Hyperlink"/>
                  <w:color w:val="0077EB" w:themeColor="text2"/>
                </w:rPr>
                <w:t>https://www.devtenant1.local:777/serviceapi</w:t>
              </w:r>
            </w:hyperlink>
          </w:p>
          <w:p w14:paraId="6D1BA02F" w14:textId="77777777" w:rsidR="00971A4A" w:rsidRDefault="00971A4A" w:rsidP="00D52822">
            <w:pPr>
              <w:jc w:val="left"/>
              <w:cnfStyle w:val="000000000000" w:firstRow="0" w:lastRow="0" w:firstColumn="0" w:lastColumn="0" w:oddVBand="0" w:evenVBand="0" w:oddHBand="0" w:evenHBand="0" w:firstRowFirstColumn="0" w:firstRowLastColumn="0" w:lastRowFirstColumn="0" w:lastRowLastColumn="0"/>
            </w:pPr>
            <w:r w:rsidRPr="00971A4A">
              <w:rPr>
                <w:b/>
              </w:rPr>
              <w:t>Note:</w:t>
            </w:r>
            <w:r>
              <w:t xml:space="preserve"> The hostname will differ as per customer name. For example,</w:t>
            </w:r>
          </w:p>
          <w:p w14:paraId="2F81AD8E" w14:textId="2ECA9B4B" w:rsidR="00A47FCC" w:rsidRPr="00F34FCD" w:rsidRDefault="00971A4A" w:rsidP="00D52822">
            <w:pPr>
              <w:jc w:val="left"/>
              <w:cnfStyle w:val="000000000000" w:firstRow="0" w:lastRow="0" w:firstColumn="0" w:lastColumn="0" w:oddVBand="0" w:evenVBand="0" w:oddHBand="0" w:evenHBand="0" w:firstRowFirstColumn="0" w:firstRowLastColumn="0" w:lastRowFirstColumn="0" w:lastRowLastColumn="0"/>
            </w:pPr>
            <w:r>
              <w:t>https://www.&lt;CustName&gt; tenant.local:777/serviceapi</w:t>
            </w:r>
          </w:p>
        </w:tc>
      </w:tr>
      <w:tr w:rsidR="008E2C20" w:rsidRPr="00F34FCD" w14:paraId="72363BC8" w14:textId="77777777" w:rsidTr="007934EB">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325" w:type="dxa"/>
          </w:tcPr>
          <w:p w14:paraId="1FE26816" w14:textId="77777777" w:rsidR="008E2C20" w:rsidRPr="00F34FCD" w:rsidRDefault="008E2C20" w:rsidP="00095677">
            <w:r w:rsidRPr="00F34FCD">
              <w:t>FacadeServiceApiUri</w:t>
            </w:r>
          </w:p>
        </w:tc>
        <w:tc>
          <w:tcPr>
            <w:tcW w:w="2880" w:type="dxa"/>
          </w:tcPr>
          <w:p w14:paraId="4BBFE909" w14:textId="77777777" w:rsidR="008E2C20" w:rsidRPr="00961CBC" w:rsidRDefault="008E2C20" w:rsidP="00095677">
            <w:pPr>
              <w:cnfStyle w:val="000000100000" w:firstRow="0" w:lastRow="0" w:firstColumn="0" w:lastColumn="0" w:oddVBand="0" w:evenVBand="0" w:oddHBand="1" w:evenHBand="0" w:firstRowFirstColumn="0" w:firstRowLastColumn="0" w:lastRowFirstColumn="0" w:lastRowLastColumn="0"/>
              <w:rPr>
                <w:color w:val="0077EB" w:themeColor="text2"/>
              </w:rPr>
            </w:pPr>
            <w:r w:rsidRPr="00BD2E23">
              <w:t>ServiceAPI URL</w:t>
            </w:r>
          </w:p>
        </w:tc>
        <w:tc>
          <w:tcPr>
            <w:tcW w:w="4230" w:type="dxa"/>
          </w:tcPr>
          <w:p w14:paraId="1C5BDE55" w14:textId="77777777" w:rsidR="008E2C20" w:rsidRPr="00961CBC" w:rsidRDefault="00000000" w:rsidP="00D52822">
            <w:pPr>
              <w:jc w:val="left"/>
              <w:cnfStyle w:val="000000100000" w:firstRow="0" w:lastRow="0" w:firstColumn="0" w:lastColumn="0" w:oddVBand="0" w:evenVBand="0" w:oddHBand="1" w:evenHBand="0" w:firstRowFirstColumn="0" w:firstRowLastColumn="0" w:lastRowFirstColumn="0" w:lastRowLastColumn="0"/>
              <w:rPr>
                <w:color w:val="0077EB" w:themeColor="text2"/>
              </w:rPr>
            </w:pPr>
            <w:hyperlink r:id="rId45" w:history="1">
              <w:r w:rsidR="008E2C20" w:rsidRPr="00961CBC">
                <w:rPr>
                  <w:rStyle w:val="Hyperlink"/>
                  <w:color w:val="0077EB" w:themeColor="text2"/>
                </w:rPr>
                <w:t>https://www.devtenant1.local:777/api</w:t>
              </w:r>
            </w:hyperlink>
          </w:p>
          <w:p w14:paraId="0B6D111D" w14:textId="619763E0" w:rsidR="008E2C20" w:rsidRPr="00961CBC" w:rsidRDefault="00A47FCC" w:rsidP="00D52822">
            <w:pPr>
              <w:jc w:val="left"/>
              <w:cnfStyle w:val="000000100000" w:firstRow="0" w:lastRow="0" w:firstColumn="0" w:lastColumn="0" w:oddVBand="0" w:evenVBand="0" w:oddHBand="1" w:evenHBand="0" w:firstRowFirstColumn="0" w:firstRowLastColumn="0" w:lastRowFirstColumn="0" w:lastRowLastColumn="0"/>
              <w:rPr>
                <w:color w:val="0077EB" w:themeColor="text2"/>
              </w:rPr>
            </w:pPr>
            <w:r w:rsidRPr="00971A4A">
              <w:rPr>
                <w:b/>
              </w:rPr>
              <w:t>Note:</w:t>
            </w:r>
            <w:r>
              <w:t xml:space="preserve"> The hostname will differ as per customer name.</w:t>
            </w:r>
          </w:p>
        </w:tc>
      </w:tr>
      <w:tr w:rsidR="008E2C20" w:rsidRPr="00F34FCD" w14:paraId="34A0A6A0" w14:textId="77777777" w:rsidTr="007934EB">
        <w:trPr>
          <w:trHeight w:val="300"/>
        </w:trPr>
        <w:tc>
          <w:tcPr>
            <w:cnfStyle w:val="001000000000" w:firstRow="0" w:lastRow="0" w:firstColumn="1" w:lastColumn="0" w:oddVBand="0" w:evenVBand="0" w:oddHBand="0" w:evenHBand="0" w:firstRowFirstColumn="0" w:firstRowLastColumn="0" w:lastRowFirstColumn="0" w:lastRowLastColumn="0"/>
            <w:tcW w:w="3325" w:type="dxa"/>
          </w:tcPr>
          <w:p w14:paraId="25A054FB" w14:textId="77777777" w:rsidR="008E2C20" w:rsidRPr="00F34FCD" w:rsidRDefault="008E2C20" w:rsidP="00095677">
            <w:r w:rsidRPr="00F34FCD">
              <w:t>FacadeServiceUri_task</w:t>
            </w:r>
          </w:p>
        </w:tc>
        <w:tc>
          <w:tcPr>
            <w:tcW w:w="2880" w:type="dxa"/>
          </w:tcPr>
          <w:p w14:paraId="12E8D543" w14:textId="77777777" w:rsidR="008E2C20" w:rsidRPr="00F34FCD" w:rsidRDefault="008E2C20" w:rsidP="00095677">
            <w:pPr>
              <w:cnfStyle w:val="000000000000" w:firstRow="0" w:lastRow="0" w:firstColumn="0" w:lastColumn="0" w:oddVBand="0" w:evenVBand="0" w:oddHBand="0" w:evenHBand="0" w:firstRowFirstColumn="0" w:firstRowLastColumn="0" w:lastRowFirstColumn="0" w:lastRowLastColumn="0"/>
            </w:pPr>
            <w:r w:rsidRPr="00F34FCD">
              <w:t>API URL for task framework</w:t>
            </w:r>
          </w:p>
        </w:tc>
        <w:tc>
          <w:tcPr>
            <w:tcW w:w="4230" w:type="dxa"/>
          </w:tcPr>
          <w:p w14:paraId="094A2809" w14:textId="77777777" w:rsidR="008E2C20" w:rsidRPr="00961CBC" w:rsidRDefault="00000000" w:rsidP="00D52822">
            <w:pPr>
              <w:jc w:val="left"/>
              <w:cnfStyle w:val="000000000000" w:firstRow="0" w:lastRow="0" w:firstColumn="0" w:lastColumn="0" w:oddVBand="0" w:evenVBand="0" w:oddHBand="0" w:evenHBand="0" w:firstRowFirstColumn="0" w:firstRowLastColumn="0" w:lastRowFirstColumn="0" w:lastRowLastColumn="0"/>
              <w:rPr>
                <w:rStyle w:val="Hyperlink"/>
                <w:color w:val="0077EB" w:themeColor="text2"/>
              </w:rPr>
            </w:pPr>
            <w:hyperlink w:history="1">
              <w:r w:rsidR="008E2C20" w:rsidRPr="00961CBC">
                <w:rPr>
                  <w:rStyle w:val="Hyperlink"/>
                  <w:color w:val="0077EB" w:themeColor="text2"/>
                </w:rPr>
                <w:t>https://&lt;custName&gt;api.icertis.com/serviceapi</w:t>
              </w:r>
            </w:hyperlink>
          </w:p>
          <w:p w14:paraId="688AEC85" w14:textId="22C0A3DE" w:rsidR="008E2C20" w:rsidRPr="00F34FCD" w:rsidRDefault="00AC55A7" w:rsidP="00D52822">
            <w:pPr>
              <w:jc w:val="left"/>
              <w:cnfStyle w:val="000000000000" w:firstRow="0" w:lastRow="0" w:firstColumn="0" w:lastColumn="0" w:oddVBand="0" w:evenVBand="0" w:oddHBand="0" w:evenHBand="0" w:firstRowFirstColumn="0" w:firstRowLastColumn="0" w:lastRowFirstColumn="0" w:lastRowLastColumn="0"/>
            </w:pPr>
            <w:r w:rsidRPr="00971A4A">
              <w:rPr>
                <w:b/>
              </w:rPr>
              <w:t>Note:</w:t>
            </w:r>
            <w:r>
              <w:t xml:space="preserve"> The hostname will differ as per customer name.</w:t>
            </w:r>
          </w:p>
        </w:tc>
      </w:tr>
      <w:tr w:rsidR="008E2C20" w:rsidRPr="00F34FCD" w14:paraId="09F3E714" w14:textId="77777777" w:rsidTr="007934EB">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325" w:type="dxa"/>
          </w:tcPr>
          <w:p w14:paraId="122508B7" w14:textId="77777777" w:rsidR="008E2C20" w:rsidRPr="00F34FCD" w:rsidRDefault="008E2C20" w:rsidP="00095677">
            <w:r w:rsidRPr="00F34FCD">
              <w:t>FacadeServiceApiUri_task</w:t>
            </w:r>
          </w:p>
        </w:tc>
        <w:tc>
          <w:tcPr>
            <w:tcW w:w="2880" w:type="dxa"/>
          </w:tcPr>
          <w:p w14:paraId="31CC1DFC" w14:textId="77777777" w:rsidR="008E2C20" w:rsidRPr="00F34FCD" w:rsidRDefault="008E2C20" w:rsidP="00095677">
            <w:pPr>
              <w:cnfStyle w:val="000000100000" w:firstRow="0" w:lastRow="0" w:firstColumn="0" w:lastColumn="0" w:oddVBand="0" w:evenVBand="0" w:oddHBand="1" w:evenHBand="0" w:firstRowFirstColumn="0" w:firstRowLastColumn="0" w:lastRowFirstColumn="0" w:lastRowLastColumn="0"/>
            </w:pPr>
            <w:r>
              <w:t>ServiceAPI URL for task f</w:t>
            </w:r>
            <w:r w:rsidRPr="00F34FCD">
              <w:t>ramework</w:t>
            </w:r>
          </w:p>
        </w:tc>
        <w:tc>
          <w:tcPr>
            <w:tcW w:w="4230" w:type="dxa"/>
          </w:tcPr>
          <w:p w14:paraId="7EA72DA7" w14:textId="77777777" w:rsidR="008E2C20" w:rsidRPr="00870E49" w:rsidRDefault="00000000" w:rsidP="00D52822">
            <w:pPr>
              <w:jc w:val="left"/>
              <w:cnfStyle w:val="000000100000" w:firstRow="0" w:lastRow="0" w:firstColumn="0" w:lastColumn="0" w:oddVBand="0" w:evenVBand="0" w:oddHBand="1" w:evenHBand="0" w:firstRowFirstColumn="0" w:firstRowLastColumn="0" w:lastRowFirstColumn="0" w:lastRowLastColumn="0"/>
              <w:rPr>
                <w:color w:val="0077EB" w:themeColor="text2"/>
              </w:rPr>
            </w:pPr>
            <w:hyperlink w:history="1">
              <w:r w:rsidR="008E2C20" w:rsidRPr="00870E49">
                <w:rPr>
                  <w:rStyle w:val="Hyperlink"/>
                  <w:color w:val="0077EB" w:themeColor="text2"/>
                </w:rPr>
                <w:t>https://&lt;custName&gt;-api.icertis.com/serviceapi</w:t>
              </w:r>
            </w:hyperlink>
          </w:p>
          <w:p w14:paraId="6E8F4917" w14:textId="1506DCF6" w:rsidR="008E2C20" w:rsidRPr="00F34FCD" w:rsidRDefault="001F3ED4" w:rsidP="00D52822">
            <w:pPr>
              <w:jc w:val="left"/>
              <w:cnfStyle w:val="000000100000" w:firstRow="0" w:lastRow="0" w:firstColumn="0" w:lastColumn="0" w:oddVBand="0" w:evenVBand="0" w:oddHBand="1" w:evenHBand="0" w:firstRowFirstColumn="0" w:firstRowLastColumn="0" w:lastRowFirstColumn="0" w:lastRowLastColumn="0"/>
            </w:pPr>
            <w:r w:rsidRPr="00971A4A">
              <w:rPr>
                <w:b/>
              </w:rPr>
              <w:t>Note:</w:t>
            </w:r>
            <w:r>
              <w:t xml:space="preserve"> The hostname will differ as per customer name.</w:t>
            </w:r>
          </w:p>
        </w:tc>
      </w:tr>
      <w:tr w:rsidR="008E2C20" w:rsidRPr="00F34FCD" w14:paraId="6688704D" w14:textId="77777777" w:rsidTr="007934EB">
        <w:trPr>
          <w:trHeight w:val="480"/>
        </w:trPr>
        <w:tc>
          <w:tcPr>
            <w:cnfStyle w:val="001000000000" w:firstRow="0" w:lastRow="0" w:firstColumn="1" w:lastColumn="0" w:oddVBand="0" w:evenVBand="0" w:oddHBand="0" w:evenHBand="0" w:firstRowFirstColumn="0" w:firstRowLastColumn="0" w:lastRowFirstColumn="0" w:lastRowLastColumn="0"/>
            <w:tcW w:w="3325" w:type="dxa"/>
          </w:tcPr>
          <w:p w14:paraId="6CF49725" w14:textId="77777777" w:rsidR="008E2C20" w:rsidRPr="00F34FCD" w:rsidRDefault="008E2C20" w:rsidP="00095677">
            <w:r w:rsidRPr="00F34FCD">
              <w:t>IntegrationCertificateThumbprint</w:t>
            </w:r>
          </w:p>
        </w:tc>
        <w:tc>
          <w:tcPr>
            <w:tcW w:w="2880" w:type="dxa"/>
          </w:tcPr>
          <w:p w14:paraId="7E575F13" w14:textId="77777777" w:rsidR="008E2C20" w:rsidRDefault="008E2C20" w:rsidP="00095677">
            <w:pPr>
              <w:cnfStyle w:val="000000000000" w:firstRow="0" w:lastRow="0" w:firstColumn="0" w:lastColumn="0" w:oddVBand="0" w:evenVBand="0" w:oddHBand="0" w:evenHBand="0" w:firstRowFirstColumn="0" w:firstRowLastColumn="0" w:lastRowFirstColumn="0" w:lastRowLastColumn="0"/>
              <w:rPr>
                <w:rStyle w:val="normaltextrun"/>
                <w:rFonts w:cs="Calibri"/>
                <w:color w:val="000000"/>
                <w:shd w:val="clear" w:color="auto" w:fill="FFFFFF"/>
              </w:rPr>
            </w:pPr>
            <w:r w:rsidRPr="00F34FCD">
              <w:rPr>
                <w:rStyle w:val="normaltextrun"/>
                <w:rFonts w:cs="Calibri"/>
                <w:color w:val="000000"/>
                <w:shd w:val="clear" w:color="auto" w:fill="FFFFFF"/>
              </w:rPr>
              <w:t>Authentication for service API</w:t>
            </w:r>
          </w:p>
          <w:p w14:paraId="78E746D2" w14:textId="77777777" w:rsidR="008E2C20" w:rsidRPr="00F34FCD" w:rsidRDefault="008E2C20" w:rsidP="00095677">
            <w:pPr>
              <w:cnfStyle w:val="000000000000" w:firstRow="0" w:lastRow="0" w:firstColumn="0" w:lastColumn="0" w:oddVBand="0" w:evenVBand="0" w:oddHBand="0" w:evenHBand="0" w:firstRowFirstColumn="0" w:firstRowLastColumn="0" w:lastRowFirstColumn="0" w:lastRowLastColumn="0"/>
            </w:pPr>
          </w:p>
        </w:tc>
        <w:tc>
          <w:tcPr>
            <w:tcW w:w="4230" w:type="dxa"/>
          </w:tcPr>
          <w:p w14:paraId="5B94EE48" w14:textId="77777777" w:rsidR="008E2C20" w:rsidRDefault="008E2C20" w:rsidP="00D52822">
            <w:pPr>
              <w:jc w:val="left"/>
              <w:cnfStyle w:val="000000000000" w:firstRow="0" w:lastRow="0" w:firstColumn="0" w:lastColumn="0" w:oddVBand="0" w:evenVBand="0" w:oddHBand="0" w:evenHBand="0" w:firstRowFirstColumn="0" w:firstRowLastColumn="0" w:lastRowFirstColumn="0" w:lastRowLastColumn="0"/>
            </w:pPr>
            <w:r w:rsidRPr="00F34FCD">
              <w:t>Encrypted value</w:t>
            </w:r>
          </w:p>
          <w:p w14:paraId="7B863411" w14:textId="77777777" w:rsidR="008E2C20" w:rsidRPr="00F34FCD" w:rsidRDefault="008E2C20" w:rsidP="00D52822">
            <w:pPr>
              <w:jc w:val="left"/>
              <w:cnfStyle w:val="000000000000" w:firstRow="0" w:lastRow="0" w:firstColumn="0" w:lastColumn="0" w:oddVBand="0" w:evenVBand="0" w:oddHBand="0" w:evenHBand="0" w:firstRowFirstColumn="0" w:firstRowLastColumn="0" w:lastRowFirstColumn="0" w:lastRowLastColumn="0"/>
            </w:pPr>
          </w:p>
        </w:tc>
      </w:tr>
      <w:tr w:rsidR="008E2C20" w:rsidRPr="00F34FCD" w14:paraId="4E919760" w14:textId="77777777" w:rsidTr="007934EB">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325" w:type="dxa"/>
          </w:tcPr>
          <w:p w14:paraId="1B492B31" w14:textId="77777777" w:rsidR="008E2C20" w:rsidRPr="00F34FCD" w:rsidRDefault="008E2C20" w:rsidP="00095677">
            <w:r w:rsidRPr="00F34FCD">
              <w:t>UseDllForApiCalls</w:t>
            </w:r>
          </w:p>
        </w:tc>
        <w:tc>
          <w:tcPr>
            <w:tcW w:w="2880" w:type="dxa"/>
          </w:tcPr>
          <w:p w14:paraId="73D6B912" w14:textId="7419FBA5" w:rsidR="008E2C20" w:rsidRPr="00F34FCD" w:rsidRDefault="008E2C20" w:rsidP="00095677">
            <w:pPr>
              <w:cnfStyle w:val="000000100000" w:firstRow="0" w:lastRow="0" w:firstColumn="0" w:lastColumn="0" w:oddVBand="0" w:evenVBand="0" w:oddHBand="1" w:evenHBand="0" w:firstRowFirstColumn="0" w:firstRowLastColumn="0" w:lastRowFirstColumn="0" w:lastRowLastColumn="0"/>
            </w:pPr>
            <w:r w:rsidRPr="00F34FCD">
              <w:t xml:space="preserve">For using </w:t>
            </w:r>
            <w:r>
              <w:t>DLLs,</w:t>
            </w:r>
            <w:r w:rsidRPr="00F34FCD">
              <w:t xml:space="preserve"> instead of API calls</w:t>
            </w:r>
          </w:p>
        </w:tc>
        <w:tc>
          <w:tcPr>
            <w:tcW w:w="4230" w:type="dxa"/>
          </w:tcPr>
          <w:p w14:paraId="0F86DDEE" w14:textId="77777777" w:rsidR="008E2C20" w:rsidRPr="00F34FCD" w:rsidRDefault="008E2C20" w:rsidP="00D52822">
            <w:pPr>
              <w:jc w:val="left"/>
              <w:cnfStyle w:val="000000100000" w:firstRow="0" w:lastRow="0" w:firstColumn="0" w:lastColumn="0" w:oddVBand="0" w:evenVBand="0" w:oddHBand="1" w:evenHBand="0" w:firstRowFirstColumn="0" w:firstRowLastColumn="0" w:lastRowFirstColumn="0" w:lastRowLastColumn="0"/>
            </w:pPr>
            <w:r w:rsidRPr="00F34FCD">
              <w:t>False for Task framework</w:t>
            </w:r>
          </w:p>
          <w:p w14:paraId="43FCA6A3" w14:textId="77777777" w:rsidR="008E2C20" w:rsidRPr="00F34FCD" w:rsidRDefault="008E2C20" w:rsidP="00D52822">
            <w:pPr>
              <w:jc w:val="left"/>
              <w:cnfStyle w:val="000000100000" w:firstRow="0" w:lastRow="0" w:firstColumn="0" w:lastColumn="0" w:oddVBand="0" w:evenVBand="0" w:oddHBand="1" w:evenHBand="0" w:firstRowFirstColumn="0" w:firstRowLastColumn="0" w:lastRowFirstColumn="0" w:lastRowLastColumn="0"/>
            </w:pPr>
            <w:r w:rsidRPr="00F34FCD">
              <w:t>True for other modules</w:t>
            </w:r>
          </w:p>
        </w:tc>
      </w:tr>
      <w:tr w:rsidR="008E2C20" w:rsidRPr="00F34FCD" w14:paraId="257F5511" w14:textId="77777777" w:rsidTr="007934EB">
        <w:trPr>
          <w:trHeight w:val="480"/>
        </w:trPr>
        <w:tc>
          <w:tcPr>
            <w:cnfStyle w:val="001000000000" w:firstRow="0" w:lastRow="0" w:firstColumn="1" w:lastColumn="0" w:oddVBand="0" w:evenVBand="0" w:oddHBand="0" w:evenHBand="0" w:firstRowFirstColumn="0" w:firstRowLastColumn="0" w:lastRowFirstColumn="0" w:lastRowLastColumn="0"/>
            <w:tcW w:w="3325" w:type="dxa"/>
          </w:tcPr>
          <w:p w14:paraId="426927C0" w14:textId="77777777" w:rsidR="008E2C20" w:rsidRPr="00F34FCD" w:rsidRDefault="008E2C20" w:rsidP="00095677">
            <w:r w:rsidRPr="00F34FCD">
              <w:t>EmailOverride</w:t>
            </w:r>
          </w:p>
        </w:tc>
        <w:tc>
          <w:tcPr>
            <w:tcW w:w="2880" w:type="dxa"/>
          </w:tcPr>
          <w:p w14:paraId="043FCB2A" w14:textId="4EBE06F6" w:rsidR="00882298" w:rsidRPr="00F34FCD" w:rsidRDefault="008E2C20" w:rsidP="00E66AD4">
            <w:pPr>
              <w:cnfStyle w:val="000000000000" w:firstRow="0" w:lastRow="0" w:firstColumn="0" w:lastColumn="0" w:oddVBand="0" w:evenVBand="0" w:oddHBand="0" w:evenHBand="0" w:firstRowFirstColumn="0" w:firstRowLastColumn="0" w:lastRowFirstColumn="0" w:lastRowLastColumn="0"/>
            </w:pPr>
            <w:r>
              <w:t>The comma separated E</w:t>
            </w:r>
            <w:r w:rsidRPr="00F34FCD">
              <w:t xml:space="preserve">mail ids </w:t>
            </w:r>
          </w:p>
        </w:tc>
        <w:tc>
          <w:tcPr>
            <w:tcW w:w="4230" w:type="dxa"/>
          </w:tcPr>
          <w:p w14:paraId="1E61B592" w14:textId="77777777" w:rsidR="008E2C20" w:rsidRPr="00F34FCD" w:rsidRDefault="008E2C20" w:rsidP="00D52822">
            <w:pPr>
              <w:jc w:val="left"/>
              <w:cnfStyle w:val="000000000000" w:firstRow="0" w:lastRow="0" w:firstColumn="0" w:lastColumn="0" w:oddVBand="0" w:evenVBand="0" w:oddHBand="0" w:evenHBand="0" w:firstRowFirstColumn="0" w:firstRowLastColumn="0" w:lastRowFirstColumn="0" w:lastRowLastColumn="0"/>
            </w:pPr>
            <w:r w:rsidRPr="00F34FCD">
              <w:t xml:space="preserve">None in development </w:t>
            </w:r>
          </w:p>
        </w:tc>
      </w:tr>
      <w:tr w:rsidR="00870E49" w:rsidRPr="00F34FCD" w14:paraId="753320FD" w14:textId="77777777" w:rsidTr="007934EB">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325" w:type="dxa"/>
          </w:tcPr>
          <w:p w14:paraId="03DBACE7" w14:textId="52B3EFE8" w:rsidR="00870E49" w:rsidRPr="00F34FCD" w:rsidRDefault="00870E49" w:rsidP="00095677">
            <w:r>
              <w:t>DefaultStoreConnectionString</w:t>
            </w:r>
          </w:p>
        </w:tc>
        <w:tc>
          <w:tcPr>
            <w:tcW w:w="2880" w:type="dxa"/>
          </w:tcPr>
          <w:p w14:paraId="1D84D3B1" w14:textId="1941BBF0" w:rsidR="00870E49" w:rsidRDefault="00870E49" w:rsidP="00095677">
            <w:pPr>
              <w:cnfStyle w:val="000000100000" w:firstRow="0" w:lastRow="0" w:firstColumn="0" w:lastColumn="0" w:oddVBand="0" w:evenVBand="0" w:oddHBand="1" w:evenHBand="0" w:firstRowFirstColumn="0" w:firstRowLastColumn="0" w:lastRowFirstColumn="0" w:lastRowLastColumn="0"/>
            </w:pPr>
            <w:r>
              <w:t>Connect to Azure Storage</w:t>
            </w:r>
          </w:p>
        </w:tc>
        <w:tc>
          <w:tcPr>
            <w:tcW w:w="4230" w:type="dxa"/>
          </w:tcPr>
          <w:p w14:paraId="0BB9E281" w14:textId="1E4DC25B" w:rsidR="00870E49" w:rsidRPr="00F34FCD" w:rsidRDefault="00870E49" w:rsidP="00D52822">
            <w:pPr>
              <w:jc w:val="left"/>
              <w:cnfStyle w:val="000000100000" w:firstRow="0" w:lastRow="0" w:firstColumn="0" w:lastColumn="0" w:oddVBand="0" w:evenVBand="0" w:oddHBand="1" w:evenHBand="0" w:firstRowFirstColumn="0" w:firstRowLastColumn="0" w:lastRowFirstColumn="0" w:lastRowLastColumn="0"/>
            </w:pPr>
            <w:r>
              <w:t>Encrypted connection string</w:t>
            </w:r>
          </w:p>
        </w:tc>
      </w:tr>
    </w:tbl>
    <w:p w14:paraId="3493AA34" w14:textId="77777777" w:rsidR="00882298" w:rsidRDefault="00882298" w:rsidP="00882298"/>
    <w:p w14:paraId="24C641DB" w14:textId="77777777" w:rsidR="00882298" w:rsidRDefault="00882298">
      <w:pPr>
        <w:spacing w:after="160"/>
        <w:jc w:val="left"/>
        <w:rPr>
          <w:rFonts w:eastAsiaTheme="majorEastAsia" w:cstheme="majorBidi"/>
          <w:b/>
          <w:color w:val="0077EB" w:themeColor="text2"/>
          <w:sz w:val="28"/>
          <w:szCs w:val="26"/>
        </w:rPr>
      </w:pPr>
      <w:r>
        <w:br w:type="page"/>
      </w:r>
    </w:p>
    <w:p w14:paraId="4CE83699" w14:textId="1FF568E8" w:rsidR="004A0E7F" w:rsidRDefault="004A0E7F" w:rsidP="008E2C20">
      <w:pPr>
        <w:pStyle w:val="Heading2"/>
      </w:pPr>
      <w:bookmarkStart w:id="58" w:name="_Toc50407220"/>
      <w:r>
        <w:lastRenderedPageBreak/>
        <w:t>Service Bus Configuration</w:t>
      </w:r>
      <w:bookmarkEnd w:id="58"/>
    </w:p>
    <w:tbl>
      <w:tblPr>
        <w:tblStyle w:val="GridTable4-Accent11"/>
        <w:tblW w:w="9745" w:type="dxa"/>
        <w:tblLook w:val="04A0" w:firstRow="1" w:lastRow="0" w:firstColumn="1" w:lastColumn="0" w:noHBand="0" w:noVBand="1"/>
      </w:tblPr>
      <w:tblGrid>
        <w:gridCol w:w="3247"/>
        <w:gridCol w:w="3249"/>
        <w:gridCol w:w="3249"/>
      </w:tblGrid>
      <w:tr w:rsidR="000A3056" w:rsidRPr="00F34FCD" w14:paraId="2EF1CB40" w14:textId="77777777" w:rsidTr="00111760">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247" w:type="dxa"/>
          </w:tcPr>
          <w:p w14:paraId="4C0E70A4" w14:textId="77777777" w:rsidR="000A3056" w:rsidRPr="003717B7" w:rsidRDefault="000A3056" w:rsidP="003717B7">
            <w:pPr>
              <w:jc w:val="center"/>
              <w:rPr>
                <w:color w:val="FFFFFF" w:themeColor="background1"/>
                <w:sz w:val="24"/>
                <w:szCs w:val="24"/>
              </w:rPr>
            </w:pPr>
            <w:r w:rsidRPr="003717B7">
              <w:rPr>
                <w:color w:val="FFFFFF" w:themeColor="background1"/>
                <w:sz w:val="24"/>
                <w:szCs w:val="24"/>
              </w:rPr>
              <w:t>Configuration Key Name</w:t>
            </w:r>
          </w:p>
        </w:tc>
        <w:tc>
          <w:tcPr>
            <w:tcW w:w="3249" w:type="dxa"/>
          </w:tcPr>
          <w:p w14:paraId="61042821" w14:textId="77777777" w:rsidR="000A3056" w:rsidRPr="003717B7" w:rsidRDefault="000A3056" w:rsidP="003717B7">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Description</w:t>
            </w:r>
          </w:p>
        </w:tc>
        <w:tc>
          <w:tcPr>
            <w:tcW w:w="3249" w:type="dxa"/>
          </w:tcPr>
          <w:p w14:paraId="7784710C" w14:textId="77777777" w:rsidR="000A3056" w:rsidRPr="003717B7" w:rsidRDefault="000A3056" w:rsidP="003717B7">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Sample Value</w:t>
            </w:r>
          </w:p>
        </w:tc>
      </w:tr>
      <w:tr w:rsidR="000A3056" w:rsidRPr="00F34FCD" w14:paraId="358AE9CF" w14:textId="77777777" w:rsidTr="00111760">
        <w:trPr>
          <w:cnfStyle w:val="000000100000" w:firstRow="0" w:lastRow="0" w:firstColumn="0" w:lastColumn="0" w:oddVBand="0" w:evenVBand="0" w:oddHBand="1" w:evenHBand="0" w:firstRowFirstColumn="0" w:firstRowLastColumn="0" w:lastRowFirstColumn="0" w:lastRowLastColumn="0"/>
          <w:trHeight w:val="1950"/>
        </w:trPr>
        <w:tc>
          <w:tcPr>
            <w:cnfStyle w:val="001000000000" w:firstRow="0" w:lastRow="0" w:firstColumn="1" w:lastColumn="0" w:oddVBand="0" w:evenVBand="0" w:oddHBand="0" w:evenHBand="0" w:firstRowFirstColumn="0" w:firstRowLastColumn="0" w:lastRowFirstColumn="0" w:lastRowLastColumn="0"/>
            <w:tcW w:w="3247" w:type="dxa"/>
          </w:tcPr>
          <w:p w14:paraId="0D0F33B0" w14:textId="77777777" w:rsidR="000A3056" w:rsidRPr="00F34FCD" w:rsidRDefault="000A3056" w:rsidP="00111760">
            <w:r w:rsidRPr="00F34FCD">
              <w:t>ServiceBusConnectionString</w:t>
            </w:r>
          </w:p>
        </w:tc>
        <w:tc>
          <w:tcPr>
            <w:tcW w:w="3249" w:type="dxa"/>
          </w:tcPr>
          <w:p w14:paraId="1B3EADD2" w14:textId="77777777" w:rsidR="000A3056" w:rsidRPr="00F34FCD" w:rsidRDefault="000A3056" w:rsidP="00111760">
            <w:pPr>
              <w:cnfStyle w:val="000000100000" w:firstRow="0" w:lastRow="0" w:firstColumn="0" w:lastColumn="0" w:oddVBand="0" w:evenVBand="0" w:oddHBand="1" w:evenHBand="0" w:firstRowFirstColumn="0" w:firstRowLastColumn="0" w:lastRowFirstColumn="0" w:lastRowLastColumn="0"/>
            </w:pPr>
            <w:r w:rsidRPr="00F34FCD">
              <w:t xml:space="preserve">Connect to Azure </w:t>
            </w:r>
            <w:r>
              <w:t>Service Bus</w:t>
            </w:r>
          </w:p>
        </w:tc>
        <w:tc>
          <w:tcPr>
            <w:tcW w:w="3249" w:type="dxa"/>
          </w:tcPr>
          <w:p w14:paraId="4E9F24AF" w14:textId="77777777" w:rsidR="000A3056" w:rsidRPr="00F34FCD" w:rsidRDefault="000A3056" w:rsidP="00D52822">
            <w:pPr>
              <w:jc w:val="left"/>
              <w:cnfStyle w:val="000000100000" w:firstRow="0" w:lastRow="0" w:firstColumn="0" w:lastColumn="0" w:oddVBand="0" w:evenVBand="0" w:oddHBand="1" w:evenHBand="0" w:firstRowFirstColumn="0" w:firstRowLastColumn="0" w:lastRowFirstColumn="0" w:lastRowLastColumn="0"/>
            </w:pPr>
            <w:r>
              <w:t>The connections</w:t>
            </w:r>
            <w:r w:rsidRPr="00F34FCD">
              <w:t>tring value is in encrypt</w:t>
            </w:r>
            <w:r>
              <w:t xml:space="preserve">ed format. Encryption </w:t>
            </w:r>
            <w:r w:rsidRPr="00F34FCD">
              <w:t>Utility is used to decrypt the same.</w:t>
            </w:r>
          </w:p>
          <w:p w14:paraId="4A4F2DC8" w14:textId="77777777" w:rsidR="000A3056" w:rsidRDefault="000A3056" w:rsidP="00D52822">
            <w:pPr>
              <w:jc w:val="left"/>
              <w:cnfStyle w:val="000000100000" w:firstRow="0" w:lastRow="0" w:firstColumn="0" w:lastColumn="0" w:oddVBand="0" w:evenVBand="0" w:oddHBand="1" w:evenHBand="0" w:firstRowFirstColumn="0" w:firstRowLastColumn="0" w:lastRowFirstColumn="0" w:lastRowLastColumn="0"/>
            </w:pPr>
            <w:r>
              <w:t>For more details, r</w:t>
            </w:r>
            <w:r w:rsidRPr="00685FB6">
              <w:t xml:space="preserve">efer </w:t>
            </w:r>
            <w:r>
              <w:t xml:space="preserve">to </w:t>
            </w:r>
            <w:r w:rsidRPr="00685FB6">
              <w:t>the</w:t>
            </w:r>
            <w:r w:rsidRPr="0086756C">
              <w:rPr>
                <w:color w:val="0077EB" w:themeColor="text2"/>
              </w:rPr>
              <w:t xml:space="preserve"> </w:t>
            </w:r>
            <w:hyperlink w:anchor="_Encrypt/_Decrypt_Utility" w:history="1">
              <w:r w:rsidRPr="00B46292">
                <w:rPr>
                  <w:rStyle w:val="Hyperlink"/>
                  <w:color w:val="0077EB" w:themeColor="text2"/>
                </w:rPr>
                <w:t>Encrypt</w:t>
              </w:r>
              <w:r>
                <w:rPr>
                  <w:rStyle w:val="Hyperlink"/>
                  <w:color w:val="0077EB" w:themeColor="text2"/>
                </w:rPr>
                <w:t>ion</w:t>
              </w:r>
              <w:r w:rsidRPr="00B46292">
                <w:rPr>
                  <w:rStyle w:val="Hyperlink"/>
                  <w:color w:val="0077EB" w:themeColor="text2"/>
                </w:rPr>
                <w:t xml:space="preserve"> Utility</w:t>
              </w:r>
            </w:hyperlink>
            <w:r w:rsidRPr="00685FB6">
              <w:t xml:space="preserve"> section in this document.</w:t>
            </w:r>
          </w:p>
          <w:p w14:paraId="5A9C3430" w14:textId="77777777" w:rsidR="000A3056" w:rsidRPr="00F34FCD" w:rsidRDefault="000A3056" w:rsidP="00D52822">
            <w:pPr>
              <w:jc w:val="left"/>
              <w:cnfStyle w:val="000000100000" w:firstRow="0" w:lastRow="0" w:firstColumn="0" w:lastColumn="0" w:oddVBand="0" w:evenVBand="0" w:oddHBand="1" w:evenHBand="0" w:firstRowFirstColumn="0" w:firstRowLastColumn="0" w:lastRowFirstColumn="0" w:lastRowLastColumn="0"/>
            </w:pPr>
          </w:p>
        </w:tc>
      </w:tr>
      <w:tr w:rsidR="000A3056" w:rsidRPr="00134DE5" w14:paraId="0D89CEBB" w14:textId="77777777" w:rsidTr="00111760">
        <w:trPr>
          <w:trHeight w:val="975"/>
        </w:trPr>
        <w:tc>
          <w:tcPr>
            <w:cnfStyle w:val="001000000000" w:firstRow="0" w:lastRow="0" w:firstColumn="1" w:lastColumn="0" w:oddVBand="0" w:evenVBand="0" w:oddHBand="0" w:evenHBand="0" w:firstRowFirstColumn="0" w:firstRowLastColumn="0" w:lastRowFirstColumn="0" w:lastRowLastColumn="0"/>
            <w:tcW w:w="3247" w:type="dxa"/>
          </w:tcPr>
          <w:p w14:paraId="2D3871E8" w14:textId="77777777" w:rsidR="000A3056" w:rsidRPr="00F34FCD" w:rsidRDefault="000A3056" w:rsidP="00111760">
            <w:r w:rsidRPr="00F34FCD">
              <w:t>ServiceBusSuffix</w:t>
            </w:r>
          </w:p>
        </w:tc>
        <w:tc>
          <w:tcPr>
            <w:tcW w:w="3249" w:type="dxa"/>
          </w:tcPr>
          <w:p w14:paraId="6976A499" w14:textId="77777777" w:rsidR="000A3056" w:rsidRPr="00F34FCD" w:rsidRDefault="000A3056" w:rsidP="00111760">
            <w:pPr>
              <w:cnfStyle w:val="000000000000" w:firstRow="0" w:lastRow="0" w:firstColumn="0" w:lastColumn="0" w:oddVBand="0" w:evenVBand="0" w:oddHBand="0" w:evenHBand="0" w:firstRowFirstColumn="0" w:firstRowLastColumn="0" w:lastRowFirstColumn="0" w:lastRowLastColumn="0"/>
            </w:pPr>
            <w:r w:rsidRPr="00F34FCD">
              <w:t>Suffix is the tag to be appended in the topic name to publish and consume from same topic</w:t>
            </w:r>
          </w:p>
        </w:tc>
        <w:tc>
          <w:tcPr>
            <w:tcW w:w="3249" w:type="dxa"/>
          </w:tcPr>
          <w:p w14:paraId="07958130" w14:textId="77777777" w:rsidR="000A3056" w:rsidRPr="00F34FCD" w:rsidRDefault="000A3056" w:rsidP="00D52822">
            <w:pPr>
              <w:jc w:val="left"/>
              <w:cnfStyle w:val="000000000000" w:firstRow="0" w:lastRow="0" w:firstColumn="0" w:lastColumn="0" w:oddVBand="0" w:evenVBand="0" w:oddHBand="0" w:evenHBand="0" w:firstRowFirstColumn="0" w:firstRowLastColumn="0" w:lastRowFirstColumn="0" w:lastRowLastColumn="0"/>
            </w:pPr>
            <w:r w:rsidRPr="00F34FCD">
              <w:t>SubscriptionName</w:t>
            </w:r>
            <w:r>
              <w:t xml:space="preserve"> </w:t>
            </w:r>
            <w:r w:rsidRPr="00F34FCD">
              <w:t>&lt;suffix&gt;</w:t>
            </w:r>
          </w:p>
        </w:tc>
      </w:tr>
    </w:tbl>
    <w:p w14:paraId="03625C48" w14:textId="086CFDA1" w:rsidR="00E56F6B" w:rsidRDefault="00E56F6B">
      <w:pPr>
        <w:spacing w:after="160"/>
        <w:jc w:val="left"/>
      </w:pPr>
    </w:p>
    <w:p w14:paraId="1AB84F51" w14:textId="4D9A218B" w:rsidR="005B0A7B" w:rsidRDefault="00010BEF" w:rsidP="005B0A7B">
      <w:pPr>
        <w:spacing w:after="160"/>
        <w:jc w:val="left"/>
      </w:pPr>
      <w:r w:rsidRPr="007A4523">
        <w:rPr>
          <w:noProof/>
        </w:rPr>
        <mc:AlternateContent>
          <mc:Choice Requires="wps">
            <w:drawing>
              <wp:anchor distT="45720" distB="45720" distL="114300" distR="114300" simplePos="0" relativeHeight="251758592" behindDoc="0" locked="0" layoutInCell="1" allowOverlap="1" wp14:anchorId="1CCF6A44" wp14:editId="02A4059B">
                <wp:simplePos x="0" y="0"/>
                <wp:positionH relativeFrom="margin">
                  <wp:posOffset>5316</wp:posOffset>
                </wp:positionH>
                <wp:positionV relativeFrom="page">
                  <wp:posOffset>4529470</wp:posOffset>
                </wp:positionV>
                <wp:extent cx="6267450" cy="3305175"/>
                <wp:effectExtent l="0" t="0" r="19050"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305175"/>
                        </a:xfrm>
                        <a:prstGeom prst="rect">
                          <a:avLst/>
                        </a:prstGeom>
                        <a:solidFill>
                          <a:schemeClr val="accent1">
                            <a:lumMod val="20000"/>
                            <a:lumOff val="80000"/>
                          </a:schemeClr>
                        </a:solidFill>
                        <a:ln w="9525">
                          <a:solidFill>
                            <a:schemeClr val="tx2"/>
                          </a:solidFill>
                          <a:miter lim="800000"/>
                          <a:headEnd/>
                          <a:tailEnd/>
                        </a:ln>
                      </wps:spPr>
                      <wps:txbx>
                        <w:txbxContent>
                          <w:p w14:paraId="25DCEDBA"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w:t>
                            </w:r>
                          </w:p>
                          <w:p w14:paraId="2798B02B"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Id": "09454c29-5db0-4001-9619-ab882ec7d168",</w:t>
                            </w:r>
                          </w:p>
                          <w:p w14:paraId="27AB32EC"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IsEncrypted": false,</w:t>
                            </w:r>
                          </w:p>
                          <w:p w14:paraId="6DCD3E48"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OverrideType": "MustOverride",</w:t>
                            </w:r>
                          </w:p>
                          <w:p w14:paraId="75DB32FC"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ValueType": "System.String, mscorlib, Version=4.0.0.0, Culture=neutral, PublicKeyToken=b77a5c561934e089",</w:t>
                            </w:r>
                          </w:p>
                          <w:p w14:paraId="753FDDDD"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Value": "rijtJGun/a3uXTWBXWtZZGhnNoNU4KNQIE0ZpnMosGLv2ReDW28SXYkX2v/jNBXlnkjIOTkFJldnWIybhaZjsF1DsqCoeIUJi3X8Sv7XV3I7tC4MgYye+n8u5rb6kXeKZXPWXEou7xGSCW1Ek5jg4rZ2DBrsE794QOKVH1TdJ89M2bIf95aGUBFH4UzfLmKdAh2z96oM71mbbu6lnYl8+gR4W6792N7rXYx8wE+mGs+TC4knNRgbA2qxAXItFwloLcBQVhEAdldW/5XEgiCMjZZEPlxpaa4en7GDsW5LpBIww50vAni9AovGXtRFDQaSjxGi9ldc5FaG0GTIx3iZYQ==$ssGRgI3zF3G0Wfp72h7HpO43UwK2c8VIRrc031z1xKhVE2jgy8LJb2LLaFnHss0WE93MMfnwYOoOkCpvZz5MQj31lOoSeggm1RNPXPz5RdGZde51OSxURh71X1YKhDH3ZVK8EWyk9XwLRgjYhKfQn+tXiN2Pu7ez7ZBMGmt1wJHjjV1E8OfdXWNefF/rrGSGvToV9FYm3mWKwQsGpnWuQPcz31jeE+YrdAknWWk4xwE=",</w:t>
                            </w:r>
                          </w:p>
                          <w:p w14:paraId="2E2F4BEA"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Description": null,</w:t>
                            </w:r>
                          </w:p>
                          <w:p w14:paraId="678027BF"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DefaultValue": null,</w:t>
                            </w:r>
                          </w:p>
                          <w:p w14:paraId="3A81BF20"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IsReadOnly": false,</w:t>
                            </w:r>
                          </w:p>
                          <w:p w14:paraId="1E8E0851"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ErrorMessageDescription": null,</w:t>
                            </w:r>
                          </w:p>
                          <w:p w14:paraId="49E1CF29"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Name": "ServiceBusConnectionString"</w:t>
                            </w:r>
                          </w:p>
                          <w:p w14:paraId="76D53986" w14:textId="77777777" w:rsidR="00E8547A" w:rsidRPr="00193CD5" w:rsidRDefault="00E8547A" w:rsidP="00010BEF">
                            <w:pPr>
                              <w:spacing w:after="0"/>
                              <w:rPr>
                                <w:rFonts w:ascii="Consolas" w:hAnsi="Consolas"/>
                                <w:sz w:val="20"/>
                                <w:szCs w:val="20"/>
                              </w:rPr>
                            </w:pPr>
                            <w:r w:rsidRPr="009970D9">
                              <w:rPr>
                                <w:rFonts w:ascii="Consolas" w:hAnsi="Consolas"/>
                                <w:sz w:val="20"/>
                                <w:szCs w:val="20"/>
                              </w:rPr>
                              <w:t xml:space="preserve">                },</w:t>
                            </w:r>
                            <w:r w:rsidRPr="009970D9" w:rsidDel="006524F2">
                              <w:rPr>
                                <w:rFonts w:ascii="Consolas" w:hAnsi="Consola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F6A44" id="Text Box 2" o:spid="_x0000_s1029" type="#_x0000_t202" style="position:absolute;margin-left:.4pt;margin-top:356.65pt;width:493.5pt;height:260.25pt;z-index:251758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" fillcolor="#b0d7ff [660]" strokecolor="#0077eb [3215]">
                <v:textbox>
                  <w:txbxContent>
                    <w:p w14:paraId="25DCEDBA"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w:t>
                      </w:r>
                    </w:p>
                    <w:p w14:paraId="2798B02B"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Id": "09454c29-5db0-4001-9619-ab882ec7d168",</w:t>
                      </w:r>
                    </w:p>
                    <w:p w14:paraId="27AB32EC"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IsEncrypted": false,</w:t>
                      </w:r>
                    </w:p>
                    <w:p w14:paraId="6DCD3E48"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OverrideType": "MustOverride",</w:t>
                      </w:r>
                    </w:p>
                    <w:p w14:paraId="75DB32FC"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ValueType": "System.String, mscorlib, Version=4.0.0.0, Culture=neutral, PublicKeyToken=b77a5c561934e089",</w:t>
                      </w:r>
                    </w:p>
                    <w:p w14:paraId="753FDDDD"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Value": "rijtJGun/a3uXTWBXWtZZGhnNoNU4KNQIE0ZpnMosGLv2ReDW28SXYkX2v/jNBXlnkjIOTkFJldnWIybhaZjsF1DsqCoeIUJi3X8Sv7XV3I7tC4MgYye+n8u5rb6kXeKZXPWXEou7xGSCW1Ek5jg4rZ2DBrsE794QOKVH1TdJ89M2bIf95aGUBFH4UzfLmKdAh2z96oM71mbbu6lnYl8+gR4W6792N7rXYx8wE+mGs+TC4knNRgbA2qxAXItFwloLcBQVhEAdldW/5XEgiCMjZZEPlxpaa4en7GDsW5LpBIww50vAni9AovGXtRFDQaSjxGi9ldc5FaG0GTIx3iZYQ==$ssGRgI3zF3G0Wfp72h7HpO43UwK2c8VIRrc031z1xKhVE2jgy8LJb2LLaFnHss0WE93MMfnwYOoOkCpvZz5MQj31lOoSeggm1RNPXPz5RdGZde51OSxURh71X1YKhDH3ZVK8EWyk9XwLRgjYhKfQn+tXiN2Pu7ez7ZBMGmt1wJHjjV1E8OfdXWNefF/rrGSGvToV9FYm3mWKwQsGpnWuQPcz31jeE+YrdAknWWk4xwE=",</w:t>
                      </w:r>
                    </w:p>
                    <w:p w14:paraId="2E2F4BEA"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Description": null,</w:t>
                      </w:r>
                    </w:p>
                    <w:p w14:paraId="678027BF"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DefaultValue": null,</w:t>
                      </w:r>
                    </w:p>
                    <w:p w14:paraId="3A81BF20"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IsReadOnly": false,</w:t>
                      </w:r>
                    </w:p>
                    <w:p w14:paraId="1E8E0851"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ErrorMessageDescription": null,</w:t>
                      </w:r>
                    </w:p>
                    <w:p w14:paraId="49E1CF29" w14:textId="77777777" w:rsidR="00E8547A" w:rsidRPr="009970D9" w:rsidRDefault="00E8547A" w:rsidP="00010BEF">
                      <w:pPr>
                        <w:spacing w:after="0"/>
                        <w:rPr>
                          <w:rFonts w:ascii="Consolas" w:hAnsi="Consolas"/>
                          <w:sz w:val="20"/>
                          <w:szCs w:val="20"/>
                        </w:rPr>
                      </w:pPr>
                      <w:r w:rsidRPr="009970D9">
                        <w:rPr>
                          <w:rFonts w:ascii="Consolas" w:hAnsi="Consolas"/>
                          <w:sz w:val="20"/>
                          <w:szCs w:val="20"/>
                        </w:rPr>
                        <w:t xml:space="preserve">                  "Name": "ServiceBusConnectionString"</w:t>
                      </w:r>
                    </w:p>
                    <w:p w14:paraId="76D53986" w14:textId="77777777" w:rsidR="00E8547A" w:rsidRPr="00193CD5" w:rsidRDefault="00E8547A" w:rsidP="00010BEF">
                      <w:pPr>
                        <w:spacing w:after="0"/>
                        <w:rPr>
                          <w:rFonts w:ascii="Consolas" w:hAnsi="Consolas"/>
                          <w:sz w:val="20"/>
                          <w:szCs w:val="20"/>
                        </w:rPr>
                      </w:pPr>
                      <w:r w:rsidRPr="009970D9">
                        <w:rPr>
                          <w:rFonts w:ascii="Consolas" w:hAnsi="Consolas"/>
                          <w:sz w:val="20"/>
                          <w:szCs w:val="20"/>
                        </w:rPr>
                        <w:t xml:space="preserve">                },</w:t>
                      </w:r>
                      <w:r w:rsidRPr="009970D9" w:rsidDel="006524F2">
                        <w:rPr>
                          <w:rFonts w:ascii="Consolas" w:hAnsi="Consolas"/>
                          <w:sz w:val="20"/>
                          <w:szCs w:val="20"/>
                        </w:rPr>
                        <w:t xml:space="preserve"> </w:t>
                      </w:r>
                    </w:p>
                  </w:txbxContent>
                </v:textbox>
                <w10:wrap type="square" anchorx="margin" anchory="page"/>
              </v:shape>
            </w:pict>
          </mc:Fallback>
        </mc:AlternateContent>
      </w:r>
      <w:r w:rsidR="000A3056">
        <w:t>An</w:t>
      </w:r>
      <w:r w:rsidR="005B0A7B" w:rsidRPr="005B0A7B">
        <w:t xml:space="preserve"> example of the </w:t>
      </w:r>
      <w:r w:rsidR="005B0A7B" w:rsidRPr="005B0A7B">
        <w:rPr>
          <w:i/>
        </w:rPr>
        <w:t>ServiceBusConnectionString</w:t>
      </w:r>
      <w:r w:rsidR="005B0A7B" w:rsidRPr="005B0A7B">
        <w:t xml:space="preserve"> used in the Tenant.json file:</w:t>
      </w:r>
    </w:p>
    <w:p w14:paraId="6F5A6A40" w14:textId="580B892B" w:rsidR="00010BEF" w:rsidRDefault="00010BEF" w:rsidP="005B0A7B">
      <w:pPr>
        <w:spacing w:after="160"/>
        <w:jc w:val="left"/>
      </w:pPr>
    </w:p>
    <w:p w14:paraId="07409075" w14:textId="300162CC" w:rsidR="00E56F6B" w:rsidRDefault="005B0A7B">
      <w:pPr>
        <w:spacing w:after="160"/>
        <w:jc w:val="left"/>
      </w:pPr>
      <w:r>
        <w:br w:type="page"/>
      </w:r>
    </w:p>
    <w:p w14:paraId="74ECD0AE" w14:textId="54E98A6A" w:rsidR="004A0E7F" w:rsidRDefault="004A0E7F" w:rsidP="008E2C20">
      <w:pPr>
        <w:pStyle w:val="Heading2"/>
      </w:pPr>
      <w:bookmarkStart w:id="59" w:name="_Hangfire_Configuration"/>
      <w:bookmarkStart w:id="60" w:name="_Toc50407221"/>
      <w:bookmarkEnd w:id="59"/>
      <w:r>
        <w:lastRenderedPageBreak/>
        <w:t>Hangfire Configuration</w:t>
      </w:r>
      <w:bookmarkEnd w:id="60"/>
    </w:p>
    <w:p w14:paraId="54C1C2BE" w14:textId="65E0E42C" w:rsidR="00560468" w:rsidRPr="00D516C3" w:rsidRDefault="00560468" w:rsidP="00560468">
      <w:r w:rsidRPr="00CC40CE">
        <w:t>The key name-value pair in the Tenant.json file related to Hangfire configuration include:</w:t>
      </w:r>
    </w:p>
    <w:tbl>
      <w:tblPr>
        <w:tblStyle w:val="GridTable4-Accent11"/>
        <w:tblpPr w:leftFromText="180" w:rightFromText="180" w:vertAnchor="text" w:horzAnchor="margin" w:tblpY="249"/>
        <w:tblW w:w="9666" w:type="dxa"/>
        <w:tblLook w:val="04A0" w:firstRow="1" w:lastRow="0" w:firstColumn="1" w:lastColumn="0" w:noHBand="0" w:noVBand="1"/>
      </w:tblPr>
      <w:tblGrid>
        <w:gridCol w:w="3859"/>
        <w:gridCol w:w="2682"/>
        <w:gridCol w:w="3125"/>
      </w:tblGrid>
      <w:tr w:rsidR="00560468" w14:paraId="0F9E58B7" w14:textId="77777777" w:rsidTr="00095677">
        <w:trPr>
          <w:cnfStyle w:val="100000000000" w:firstRow="1" w:lastRow="0" w:firstColumn="0" w:lastColumn="0" w:oddVBand="0" w:evenVBand="0" w:oddHBand="0"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3859" w:type="dxa"/>
          </w:tcPr>
          <w:p w14:paraId="2858E058" w14:textId="77777777" w:rsidR="00560468" w:rsidRPr="003717B7" w:rsidRDefault="00560468" w:rsidP="00D52822">
            <w:pPr>
              <w:jc w:val="center"/>
              <w:rPr>
                <w:color w:val="FFFFFF" w:themeColor="background1"/>
                <w:sz w:val="24"/>
                <w:szCs w:val="24"/>
              </w:rPr>
            </w:pPr>
            <w:r w:rsidRPr="003717B7">
              <w:rPr>
                <w:color w:val="FFFFFF" w:themeColor="background1"/>
                <w:sz w:val="24"/>
                <w:szCs w:val="24"/>
              </w:rPr>
              <w:t>Configuration Key Name</w:t>
            </w:r>
          </w:p>
        </w:tc>
        <w:tc>
          <w:tcPr>
            <w:tcW w:w="2682" w:type="dxa"/>
          </w:tcPr>
          <w:p w14:paraId="74A36A54" w14:textId="77777777" w:rsidR="00560468" w:rsidRPr="003717B7" w:rsidRDefault="00560468" w:rsidP="00D52822">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Description</w:t>
            </w:r>
          </w:p>
        </w:tc>
        <w:tc>
          <w:tcPr>
            <w:tcW w:w="3125" w:type="dxa"/>
          </w:tcPr>
          <w:p w14:paraId="3C331AF7" w14:textId="77777777" w:rsidR="00560468" w:rsidRPr="003717B7" w:rsidRDefault="00560468" w:rsidP="00D52822">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Default Value</w:t>
            </w:r>
          </w:p>
        </w:tc>
      </w:tr>
      <w:tr w:rsidR="00560468" w14:paraId="3D52B9C1" w14:textId="77777777" w:rsidTr="00095677">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3859" w:type="dxa"/>
          </w:tcPr>
          <w:p w14:paraId="48BE15EF" w14:textId="77777777" w:rsidR="00560468" w:rsidRDefault="00560468" w:rsidP="00095677">
            <w:r w:rsidRPr="00E32306">
              <w:t>ExternalTaskDashboard</w:t>
            </w:r>
          </w:p>
        </w:tc>
        <w:tc>
          <w:tcPr>
            <w:tcW w:w="2682" w:type="dxa"/>
          </w:tcPr>
          <w:p w14:paraId="3F5C472B" w14:textId="77777777" w:rsidR="00560468" w:rsidRPr="00F91774" w:rsidRDefault="00560468" w:rsidP="00095677">
            <w:pPr>
              <w:cnfStyle w:val="000000100000" w:firstRow="0" w:lastRow="0" w:firstColumn="0" w:lastColumn="0" w:oddVBand="0" w:evenVBand="0" w:oddHBand="1" w:evenHBand="0" w:firstRowFirstColumn="0" w:firstRowLastColumn="0" w:lastRowFirstColumn="0" w:lastRowLastColumn="0"/>
            </w:pPr>
            <w:r w:rsidRPr="00F91774">
              <w:t>Dashboard handler name.</w:t>
            </w:r>
          </w:p>
        </w:tc>
        <w:tc>
          <w:tcPr>
            <w:tcW w:w="3125" w:type="dxa"/>
          </w:tcPr>
          <w:p w14:paraId="52231230" w14:textId="77777777" w:rsidR="00560468" w:rsidRPr="00F91774" w:rsidRDefault="00560468" w:rsidP="00D52822">
            <w:pPr>
              <w:jc w:val="left"/>
              <w:cnfStyle w:val="000000100000" w:firstRow="0" w:lastRow="0" w:firstColumn="0" w:lastColumn="0" w:oddVBand="0" w:evenVBand="0" w:oddHBand="1" w:evenHBand="0" w:firstRowFirstColumn="0" w:firstRowLastColumn="0" w:lastRowFirstColumn="0" w:lastRowLastColumn="0"/>
            </w:pPr>
            <w:r w:rsidRPr="00F91774">
              <w:t>String: “Hangfire” or “hangfire”</w:t>
            </w:r>
          </w:p>
          <w:p w14:paraId="267DA5EA" w14:textId="77777777" w:rsidR="00560468" w:rsidRPr="00F91774" w:rsidRDefault="00560468" w:rsidP="00D52822">
            <w:pPr>
              <w:jc w:val="left"/>
              <w:cnfStyle w:val="000000100000" w:firstRow="0" w:lastRow="0" w:firstColumn="0" w:lastColumn="0" w:oddVBand="0" w:evenVBand="0" w:oddHBand="1" w:evenHBand="0" w:firstRowFirstColumn="0" w:firstRowLastColumn="0" w:lastRowFirstColumn="0" w:lastRowLastColumn="0"/>
            </w:pPr>
            <w:r w:rsidRPr="00F91774">
              <w:t>(To point to Hangfire Dashboard)</w:t>
            </w:r>
          </w:p>
        </w:tc>
      </w:tr>
      <w:tr w:rsidR="00560468" w14:paraId="7F2F5109" w14:textId="77777777" w:rsidTr="00095677">
        <w:trPr>
          <w:trHeight w:val="413"/>
        </w:trPr>
        <w:tc>
          <w:tcPr>
            <w:cnfStyle w:val="001000000000" w:firstRow="0" w:lastRow="0" w:firstColumn="1" w:lastColumn="0" w:oddVBand="0" w:evenVBand="0" w:oddHBand="0" w:evenHBand="0" w:firstRowFirstColumn="0" w:firstRowLastColumn="0" w:lastRowFirstColumn="0" w:lastRowLastColumn="0"/>
            <w:tcW w:w="3859" w:type="dxa"/>
          </w:tcPr>
          <w:p w14:paraId="29AD0059" w14:textId="77777777" w:rsidR="00560468" w:rsidRDefault="00560468" w:rsidP="00095677">
            <w:r w:rsidRPr="00823632">
              <w:t>Core.Taskframework.Workercount</w:t>
            </w:r>
          </w:p>
        </w:tc>
        <w:tc>
          <w:tcPr>
            <w:tcW w:w="2682" w:type="dxa"/>
          </w:tcPr>
          <w:p w14:paraId="6CF32B00" w14:textId="77777777" w:rsidR="00560468" w:rsidRPr="00F91774" w:rsidRDefault="00560468" w:rsidP="00095677">
            <w:pPr>
              <w:cnfStyle w:val="000000000000" w:firstRow="0" w:lastRow="0" w:firstColumn="0" w:lastColumn="0" w:oddVBand="0" w:evenVBand="0" w:oddHBand="0" w:evenHBand="0" w:firstRowFirstColumn="0" w:firstRowLastColumn="0" w:lastRowFirstColumn="0" w:lastRowLastColumn="0"/>
            </w:pPr>
            <w:r w:rsidRPr="00F91774">
              <w:t>Hangfire worker count</w:t>
            </w:r>
          </w:p>
        </w:tc>
        <w:tc>
          <w:tcPr>
            <w:tcW w:w="3125" w:type="dxa"/>
          </w:tcPr>
          <w:p w14:paraId="47C58294" w14:textId="77777777" w:rsidR="00560468" w:rsidRPr="00F91774" w:rsidRDefault="00560468" w:rsidP="00D52822">
            <w:pPr>
              <w:jc w:val="left"/>
              <w:cnfStyle w:val="000000000000" w:firstRow="0" w:lastRow="0" w:firstColumn="0" w:lastColumn="0" w:oddVBand="0" w:evenVBand="0" w:oddHBand="0" w:evenHBand="0" w:firstRowFirstColumn="0" w:firstRowLastColumn="0" w:lastRowFirstColumn="0" w:lastRowLastColumn="0"/>
            </w:pPr>
            <w:r w:rsidRPr="00F91774">
              <w:t>20</w:t>
            </w:r>
          </w:p>
        </w:tc>
      </w:tr>
      <w:tr w:rsidR="00560468" w14:paraId="579B8941" w14:textId="77777777" w:rsidTr="00095677">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859" w:type="dxa"/>
          </w:tcPr>
          <w:p w14:paraId="5544CE57" w14:textId="77777777" w:rsidR="00560468" w:rsidRDefault="00560468" w:rsidP="00095677">
            <w:r w:rsidRPr="00AF67DA">
              <w:t>Core.Taskframework.Dashboard.Serve</w:t>
            </w:r>
            <w:r>
              <w:t>r</w:t>
            </w:r>
          </w:p>
        </w:tc>
        <w:tc>
          <w:tcPr>
            <w:tcW w:w="2682" w:type="dxa"/>
          </w:tcPr>
          <w:p w14:paraId="4BACB40D" w14:textId="0E9DDC15" w:rsidR="00560468" w:rsidRPr="00F91774" w:rsidRDefault="00A4740D" w:rsidP="00AA53BE">
            <w:pPr>
              <w:jc w:val="left"/>
              <w:cnfStyle w:val="000000100000" w:firstRow="0" w:lastRow="0" w:firstColumn="0" w:lastColumn="0" w:oddVBand="0" w:evenVBand="0" w:oddHBand="1" w:evenHBand="0" w:firstRowFirstColumn="0" w:firstRowLastColumn="0" w:lastRowFirstColumn="0" w:lastRowLastColumn="0"/>
            </w:pPr>
            <w:r w:rsidRPr="00F91774">
              <w:t xml:space="preserve">Whether to start </w:t>
            </w:r>
            <w:r w:rsidR="00560468" w:rsidRPr="00F91774">
              <w:t>Hangfire server on the dashboard</w:t>
            </w:r>
          </w:p>
        </w:tc>
        <w:tc>
          <w:tcPr>
            <w:tcW w:w="3125" w:type="dxa"/>
          </w:tcPr>
          <w:p w14:paraId="3B842566" w14:textId="77777777" w:rsidR="00560468" w:rsidRPr="00F91774" w:rsidRDefault="00560468" w:rsidP="00D52822">
            <w:pPr>
              <w:jc w:val="left"/>
              <w:cnfStyle w:val="000000100000" w:firstRow="0" w:lastRow="0" w:firstColumn="0" w:lastColumn="0" w:oddVBand="0" w:evenVBand="0" w:oddHBand="1" w:evenHBand="0" w:firstRowFirstColumn="0" w:firstRowLastColumn="0" w:lastRowFirstColumn="0" w:lastRowLastColumn="0"/>
            </w:pPr>
            <w:r w:rsidRPr="00F91774">
              <w:t>False</w:t>
            </w:r>
          </w:p>
        </w:tc>
      </w:tr>
      <w:tr w:rsidR="00560468" w14:paraId="78C1B941" w14:textId="77777777" w:rsidTr="00095677">
        <w:trPr>
          <w:trHeight w:val="300"/>
        </w:trPr>
        <w:tc>
          <w:tcPr>
            <w:cnfStyle w:val="001000000000" w:firstRow="0" w:lastRow="0" w:firstColumn="1" w:lastColumn="0" w:oddVBand="0" w:evenVBand="0" w:oddHBand="0" w:evenHBand="0" w:firstRowFirstColumn="0" w:firstRowLastColumn="0" w:lastRowFirstColumn="0" w:lastRowLastColumn="0"/>
            <w:tcW w:w="3859" w:type="dxa"/>
          </w:tcPr>
          <w:p w14:paraId="04ED5C3B" w14:textId="77777777" w:rsidR="00560468" w:rsidRDefault="00560468" w:rsidP="00095677">
            <w:r w:rsidRPr="00D42773">
              <w:t>Core.Taskframework.Retrycount</w:t>
            </w:r>
          </w:p>
        </w:tc>
        <w:tc>
          <w:tcPr>
            <w:tcW w:w="2682" w:type="dxa"/>
          </w:tcPr>
          <w:p w14:paraId="20F80034" w14:textId="77777777" w:rsidR="00560468" w:rsidRPr="00F91774" w:rsidRDefault="00560468" w:rsidP="00095677">
            <w:pPr>
              <w:cnfStyle w:val="000000000000" w:firstRow="0" w:lastRow="0" w:firstColumn="0" w:lastColumn="0" w:oddVBand="0" w:evenVBand="0" w:oddHBand="0" w:evenHBand="0" w:firstRowFirstColumn="0" w:firstRowLastColumn="0" w:lastRowFirstColumn="0" w:lastRowLastColumn="0"/>
            </w:pPr>
            <w:r w:rsidRPr="00F91774">
              <w:t>Hangfire retry count</w:t>
            </w:r>
          </w:p>
        </w:tc>
        <w:tc>
          <w:tcPr>
            <w:tcW w:w="3125" w:type="dxa"/>
          </w:tcPr>
          <w:p w14:paraId="652C8A47" w14:textId="77777777" w:rsidR="00560468" w:rsidRPr="00F91774" w:rsidRDefault="00560468" w:rsidP="00D52822">
            <w:pPr>
              <w:jc w:val="left"/>
              <w:cnfStyle w:val="000000000000" w:firstRow="0" w:lastRow="0" w:firstColumn="0" w:lastColumn="0" w:oddVBand="0" w:evenVBand="0" w:oddHBand="0" w:evenHBand="0" w:firstRowFirstColumn="0" w:firstRowLastColumn="0" w:lastRowFirstColumn="0" w:lastRowLastColumn="0"/>
            </w:pPr>
            <w:r w:rsidRPr="00F91774">
              <w:t>5</w:t>
            </w:r>
          </w:p>
        </w:tc>
      </w:tr>
      <w:tr w:rsidR="00560468" w14:paraId="6DC18826" w14:textId="77777777" w:rsidTr="0009567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859" w:type="dxa"/>
          </w:tcPr>
          <w:p w14:paraId="3AECEF4B" w14:textId="77777777" w:rsidR="00560468" w:rsidRDefault="00560468" w:rsidP="00095677">
            <w:r w:rsidRPr="004B1786">
              <w:t>ExternalTaskDBConnectionString</w:t>
            </w:r>
          </w:p>
        </w:tc>
        <w:tc>
          <w:tcPr>
            <w:tcW w:w="2682" w:type="dxa"/>
          </w:tcPr>
          <w:p w14:paraId="2EA4F3AD" w14:textId="77777777" w:rsidR="00560468" w:rsidRPr="00F91774" w:rsidRDefault="00560468" w:rsidP="00EB5C6C">
            <w:pPr>
              <w:jc w:val="left"/>
              <w:cnfStyle w:val="000000100000" w:firstRow="0" w:lastRow="0" w:firstColumn="0" w:lastColumn="0" w:oddVBand="0" w:evenVBand="0" w:oddHBand="1" w:evenHBand="0" w:firstRowFirstColumn="0" w:firstRowLastColumn="0" w:lastRowFirstColumn="0" w:lastRowLastColumn="0"/>
            </w:pPr>
            <w:r w:rsidRPr="00F91774">
              <w:t>Hangfire database connection string</w:t>
            </w:r>
          </w:p>
        </w:tc>
        <w:tc>
          <w:tcPr>
            <w:tcW w:w="3125" w:type="dxa"/>
          </w:tcPr>
          <w:p w14:paraId="09250F1D" w14:textId="77777777" w:rsidR="00560468" w:rsidRPr="00F91774" w:rsidRDefault="00560468" w:rsidP="00D52822">
            <w:pPr>
              <w:jc w:val="left"/>
              <w:cnfStyle w:val="000000100000" w:firstRow="0" w:lastRow="0" w:firstColumn="0" w:lastColumn="0" w:oddVBand="0" w:evenVBand="0" w:oddHBand="1" w:evenHBand="0" w:firstRowFirstColumn="0" w:firstRowLastColumn="0" w:lastRowFirstColumn="0" w:lastRowLastColumn="0"/>
            </w:pPr>
            <w:r w:rsidRPr="00F91774">
              <w:t>Hangfire database connection string</w:t>
            </w:r>
          </w:p>
        </w:tc>
      </w:tr>
    </w:tbl>
    <w:p w14:paraId="349117FC" w14:textId="77777777" w:rsidR="00560468" w:rsidRDefault="00560468" w:rsidP="00560468"/>
    <w:p w14:paraId="158CEAF8" w14:textId="504D33BE" w:rsidR="009E1286" w:rsidRPr="008E2C20" w:rsidRDefault="00540844" w:rsidP="009E1286">
      <w:r w:rsidRPr="007A4523">
        <w:rPr>
          <w:noProof/>
        </w:rPr>
        <mc:AlternateContent>
          <mc:Choice Requires="wps">
            <w:drawing>
              <wp:anchor distT="45720" distB="45720" distL="114300" distR="114300" simplePos="0" relativeHeight="251764736" behindDoc="0" locked="0" layoutInCell="1" allowOverlap="1" wp14:anchorId="1431D162" wp14:editId="247D6C2A">
                <wp:simplePos x="0" y="0"/>
                <wp:positionH relativeFrom="margin">
                  <wp:posOffset>0</wp:posOffset>
                </wp:positionH>
                <wp:positionV relativeFrom="page">
                  <wp:posOffset>4652645</wp:posOffset>
                </wp:positionV>
                <wp:extent cx="6157595" cy="2266950"/>
                <wp:effectExtent l="0" t="0" r="14605"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7595" cy="2266950"/>
                        </a:xfrm>
                        <a:prstGeom prst="rect">
                          <a:avLst/>
                        </a:prstGeom>
                        <a:solidFill>
                          <a:schemeClr val="accent1">
                            <a:lumMod val="20000"/>
                            <a:lumOff val="80000"/>
                          </a:schemeClr>
                        </a:solidFill>
                        <a:ln w="9525">
                          <a:solidFill>
                            <a:schemeClr val="tx2"/>
                          </a:solidFill>
                          <a:miter lim="800000"/>
                          <a:headEnd/>
                          <a:tailEnd/>
                        </a:ln>
                      </wps:spPr>
                      <wps:txbx>
                        <w:txbxContent>
                          <w:p w14:paraId="55848CD4" w14:textId="77777777" w:rsidR="00E8547A" w:rsidRPr="00633DE8" w:rsidRDefault="00E8547A" w:rsidP="00540844">
                            <w:pPr>
                              <w:spacing w:after="0"/>
                              <w:rPr>
                                <w:rFonts w:ascii="Consolas" w:hAnsi="Consolas"/>
                                <w:sz w:val="20"/>
                                <w:szCs w:val="20"/>
                              </w:rPr>
                            </w:pPr>
                            <w:r w:rsidRPr="00633DE8">
                              <w:rPr>
                                <w:rFonts w:ascii="Consolas" w:hAnsi="Consolas"/>
                                <w:sz w:val="20"/>
                                <w:szCs w:val="20"/>
                              </w:rPr>
                              <w:t xml:space="preserve">   {</w:t>
                            </w:r>
                          </w:p>
                          <w:p w14:paraId="591B899D" w14:textId="77777777" w:rsidR="00E8547A" w:rsidRPr="00C82AB8" w:rsidRDefault="00E8547A" w:rsidP="00540844">
                            <w:pPr>
                              <w:spacing w:after="0"/>
                              <w:rPr>
                                <w:rFonts w:ascii="Consolas" w:hAnsi="Consolas"/>
                                <w:sz w:val="20"/>
                                <w:szCs w:val="20"/>
                              </w:rPr>
                            </w:pPr>
                            <w:r w:rsidRPr="00633DE8">
                              <w:rPr>
                                <w:rFonts w:ascii="Consolas" w:hAnsi="Consolas"/>
                                <w:sz w:val="20"/>
                                <w:szCs w:val="20"/>
                              </w:rPr>
                              <w:t xml:space="preserve">                  </w:t>
                            </w:r>
                            <w:r w:rsidRPr="00C82AB8">
                              <w:rPr>
                                <w:rFonts w:ascii="Consolas" w:hAnsi="Consolas"/>
                                <w:sz w:val="20"/>
                                <w:szCs w:val="20"/>
                              </w:rPr>
                              <w:t>"Id": "48270531-6845-4854-beec-f44837708c00",</w:t>
                            </w:r>
                          </w:p>
                          <w:p w14:paraId="107B3BC2"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IsEncrypted": false,</w:t>
                            </w:r>
                          </w:p>
                          <w:p w14:paraId="62B02E48"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OverrideType": "Overridable",</w:t>
                            </w:r>
                          </w:p>
                          <w:p w14:paraId="1BEC71D3"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ValueType": "System.String, mscorlib, Version=4.0.0.0, Culture=neutral, PublicKeyToken=b77a5c561934e089",</w:t>
                            </w:r>
                          </w:p>
                          <w:p w14:paraId="58D7742F"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Value": "hangfire",</w:t>
                            </w:r>
                          </w:p>
                          <w:p w14:paraId="5C910251"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Description": null,</w:t>
                            </w:r>
                          </w:p>
                          <w:p w14:paraId="4212D60F"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DefaultValue": null,</w:t>
                            </w:r>
                          </w:p>
                          <w:p w14:paraId="67AAE838"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IsReadOnly": false,</w:t>
                            </w:r>
                          </w:p>
                          <w:p w14:paraId="229BA654"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ErrorMessageDescription": null,</w:t>
                            </w:r>
                          </w:p>
                          <w:p w14:paraId="4848B344"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Name": "ExternalTaskDashboard"</w:t>
                            </w:r>
                          </w:p>
                          <w:p w14:paraId="28120DDF" w14:textId="77777777" w:rsidR="00E8547A" w:rsidRPr="00193CD5" w:rsidRDefault="00E8547A" w:rsidP="00540844">
                            <w:pPr>
                              <w:spacing w:after="0"/>
                              <w:rPr>
                                <w:rFonts w:ascii="Consolas" w:hAnsi="Consolas"/>
                                <w:sz w:val="20"/>
                                <w:szCs w:val="20"/>
                              </w:rPr>
                            </w:pPr>
                            <w:r w:rsidRPr="00C82AB8">
                              <w:rPr>
                                <w:rFonts w:ascii="Consolas" w:hAnsi="Consolas"/>
                                <w:sz w:val="20"/>
                                <w:szCs w:val="20"/>
                              </w:rPr>
                              <w:t xml:space="preserve">                },</w:t>
                            </w:r>
                            <w:r w:rsidRPr="00633DE8" w:rsidDel="006524F2">
                              <w:rPr>
                                <w:rFonts w:ascii="Consolas" w:hAnsi="Consolas"/>
                                <w:sz w:val="20"/>
                                <w:szCs w:val="20"/>
                              </w:rPr>
                              <w:t xml:space="preserve"> </w:t>
                            </w:r>
                          </w:p>
                          <w:p w14:paraId="57AAF981" w14:textId="77777777" w:rsidR="00E8547A" w:rsidRPr="00193CD5" w:rsidRDefault="00E8547A" w:rsidP="00540844">
                            <w:pPr>
                              <w:spacing w:after="0"/>
                              <w:rPr>
                                <w:rFonts w:ascii="Consolas" w:hAnsi="Consolas"/>
                                <w:sz w:val="20"/>
                                <w:szCs w:val="20"/>
                              </w:rPr>
                            </w:pPr>
                            <w:r w:rsidRPr="009970D9" w:rsidDel="006524F2">
                              <w:rPr>
                                <w:rFonts w:ascii="Consolas" w:hAnsi="Consola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31D162" id="_x0000_s1030" type="#_x0000_t202" style="position:absolute;left:0;text-align:left;margin-left:0;margin-top:366.35pt;width:484.85pt;height:17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" fillcolor="#b0d7ff [660]" strokecolor="#0077eb [3215]">
                <v:textbox>
                  <w:txbxContent>
                    <w:p w14:paraId="55848CD4" w14:textId="77777777" w:rsidR="00E8547A" w:rsidRPr="00633DE8" w:rsidRDefault="00E8547A" w:rsidP="00540844">
                      <w:pPr>
                        <w:spacing w:after="0"/>
                        <w:rPr>
                          <w:rFonts w:ascii="Consolas" w:hAnsi="Consolas"/>
                          <w:sz w:val="20"/>
                          <w:szCs w:val="20"/>
                        </w:rPr>
                      </w:pPr>
                      <w:r w:rsidRPr="00633DE8">
                        <w:rPr>
                          <w:rFonts w:ascii="Consolas" w:hAnsi="Consolas"/>
                          <w:sz w:val="20"/>
                          <w:szCs w:val="20"/>
                        </w:rPr>
                        <w:t xml:space="preserve">   {</w:t>
                      </w:r>
                    </w:p>
                    <w:p w14:paraId="591B899D" w14:textId="77777777" w:rsidR="00E8547A" w:rsidRPr="00C82AB8" w:rsidRDefault="00E8547A" w:rsidP="00540844">
                      <w:pPr>
                        <w:spacing w:after="0"/>
                        <w:rPr>
                          <w:rFonts w:ascii="Consolas" w:hAnsi="Consolas"/>
                          <w:sz w:val="20"/>
                          <w:szCs w:val="20"/>
                        </w:rPr>
                      </w:pPr>
                      <w:r w:rsidRPr="00633DE8">
                        <w:rPr>
                          <w:rFonts w:ascii="Consolas" w:hAnsi="Consolas"/>
                          <w:sz w:val="20"/>
                          <w:szCs w:val="20"/>
                        </w:rPr>
                        <w:t xml:space="preserve">                  </w:t>
                      </w:r>
                      <w:r w:rsidRPr="00C82AB8">
                        <w:rPr>
                          <w:rFonts w:ascii="Consolas" w:hAnsi="Consolas"/>
                          <w:sz w:val="20"/>
                          <w:szCs w:val="20"/>
                        </w:rPr>
                        <w:t>"Id": "48270531-6845-4854-beec-f44837708c00",</w:t>
                      </w:r>
                    </w:p>
                    <w:p w14:paraId="107B3BC2"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IsEncrypted": false,</w:t>
                      </w:r>
                    </w:p>
                    <w:p w14:paraId="62B02E48"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OverrideType": "Overridable",</w:t>
                      </w:r>
                    </w:p>
                    <w:p w14:paraId="1BEC71D3"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ValueType": "System.String, mscorlib, Version=4.0.0.0, Culture=neutral, PublicKeyToken=b77a5c561934e089",</w:t>
                      </w:r>
                    </w:p>
                    <w:p w14:paraId="58D7742F"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Value": "hangfire",</w:t>
                      </w:r>
                    </w:p>
                    <w:p w14:paraId="5C910251"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Description": null,</w:t>
                      </w:r>
                    </w:p>
                    <w:p w14:paraId="4212D60F"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DefaultValue": null,</w:t>
                      </w:r>
                    </w:p>
                    <w:p w14:paraId="67AAE838"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IsReadOnly": false,</w:t>
                      </w:r>
                    </w:p>
                    <w:p w14:paraId="229BA654"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ErrorMessageDescription": null,</w:t>
                      </w:r>
                    </w:p>
                    <w:p w14:paraId="4848B344" w14:textId="77777777" w:rsidR="00E8547A" w:rsidRPr="00C82AB8" w:rsidRDefault="00E8547A" w:rsidP="00540844">
                      <w:pPr>
                        <w:spacing w:after="0"/>
                        <w:rPr>
                          <w:rFonts w:ascii="Consolas" w:hAnsi="Consolas"/>
                          <w:sz w:val="20"/>
                          <w:szCs w:val="20"/>
                        </w:rPr>
                      </w:pPr>
                      <w:r w:rsidRPr="00C82AB8">
                        <w:rPr>
                          <w:rFonts w:ascii="Consolas" w:hAnsi="Consolas"/>
                          <w:sz w:val="20"/>
                          <w:szCs w:val="20"/>
                        </w:rPr>
                        <w:t xml:space="preserve">                  "Name": "ExternalTaskDashboard"</w:t>
                      </w:r>
                    </w:p>
                    <w:p w14:paraId="28120DDF" w14:textId="77777777" w:rsidR="00E8547A" w:rsidRPr="00193CD5" w:rsidRDefault="00E8547A" w:rsidP="00540844">
                      <w:pPr>
                        <w:spacing w:after="0"/>
                        <w:rPr>
                          <w:rFonts w:ascii="Consolas" w:hAnsi="Consolas"/>
                          <w:sz w:val="20"/>
                          <w:szCs w:val="20"/>
                        </w:rPr>
                      </w:pPr>
                      <w:r w:rsidRPr="00C82AB8">
                        <w:rPr>
                          <w:rFonts w:ascii="Consolas" w:hAnsi="Consolas"/>
                          <w:sz w:val="20"/>
                          <w:szCs w:val="20"/>
                        </w:rPr>
                        <w:t xml:space="preserve">                },</w:t>
                      </w:r>
                      <w:r w:rsidRPr="00633DE8" w:rsidDel="006524F2">
                        <w:rPr>
                          <w:rFonts w:ascii="Consolas" w:hAnsi="Consolas"/>
                          <w:sz w:val="20"/>
                          <w:szCs w:val="20"/>
                        </w:rPr>
                        <w:t xml:space="preserve"> </w:t>
                      </w:r>
                    </w:p>
                    <w:p w14:paraId="57AAF981" w14:textId="77777777" w:rsidR="00E8547A" w:rsidRPr="00193CD5" w:rsidRDefault="00E8547A" w:rsidP="00540844">
                      <w:pPr>
                        <w:spacing w:after="0"/>
                        <w:rPr>
                          <w:rFonts w:ascii="Consolas" w:hAnsi="Consolas"/>
                          <w:sz w:val="20"/>
                          <w:szCs w:val="20"/>
                        </w:rPr>
                      </w:pPr>
                      <w:r w:rsidRPr="009970D9" w:rsidDel="006524F2">
                        <w:rPr>
                          <w:rFonts w:ascii="Consolas" w:hAnsi="Consolas"/>
                          <w:sz w:val="20"/>
                          <w:szCs w:val="20"/>
                        </w:rPr>
                        <w:t xml:space="preserve"> </w:t>
                      </w:r>
                    </w:p>
                  </w:txbxContent>
                </v:textbox>
                <w10:wrap type="square" anchorx="margin" anchory="page"/>
              </v:shape>
            </w:pict>
          </mc:Fallback>
        </mc:AlternateContent>
      </w:r>
      <w:r w:rsidR="00560468" w:rsidRPr="006F3574">
        <w:t xml:space="preserve">An example of the </w:t>
      </w:r>
      <w:r w:rsidR="00560468" w:rsidRPr="006F3574">
        <w:rPr>
          <w:i/>
        </w:rPr>
        <w:t>ExternalTaskD</w:t>
      </w:r>
      <w:r w:rsidR="009E1286">
        <w:rPr>
          <w:i/>
        </w:rPr>
        <w:t>a</w:t>
      </w:r>
      <w:r w:rsidR="00287B7B">
        <w:rPr>
          <w:i/>
        </w:rPr>
        <w:t>s</w:t>
      </w:r>
      <w:r w:rsidR="009E1286">
        <w:rPr>
          <w:i/>
        </w:rPr>
        <w:t>hboard</w:t>
      </w:r>
      <w:r w:rsidR="00560468" w:rsidRPr="006F3574">
        <w:rPr>
          <w:b/>
        </w:rPr>
        <w:t xml:space="preserve"> </w:t>
      </w:r>
      <w:r w:rsidR="00560468" w:rsidRPr="006F3574">
        <w:t>used in the Tenant.json file:</w:t>
      </w:r>
    </w:p>
    <w:p w14:paraId="2A8AA15F" w14:textId="34FFB19A" w:rsidR="00560468" w:rsidRDefault="00F824F9" w:rsidP="00540844">
      <w:r>
        <w:br w:type="page"/>
      </w:r>
    </w:p>
    <w:p w14:paraId="163BA6E1" w14:textId="77777777" w:rsidR="004A0E7F" w:rsidRPr="00721858" w:rsidRDefault="004A0E7F" w:rsidP="00721858">
      <w:pPr>
        <w:pStyle w:val="Heading2"/>
      </w:pPr>
      <w:bookmarkStart w:id="61" w:name="_Configuration_Database_Tables"/>
      <w:bookmarkEnd w:id="61"/>
      <w:r w:rsidRPr="00721858">
        <w:lastRenderedPageBreak/>
        <w:t xml:space="preserve"> </w:t>
      </w:r>
      <w:bookmarkStart w:id="62" w:name="_Toc50407222"/>
      <w:r w:rsidRPr="00721858">
        <w:t>Configuration Database Tables</w:t>
      </w:r>
      <w:bookmarkEnd w:id="62"/>
    </w:p>
    <w:p w14:paraId="2148F97F" w14:textId="2C8E7A13" w:rsidR="00560468" w:rsidRDefault="00560468" w:rsidP="00560468">
      <w:r>
        <w:t xml:space="preserve">The database tables used for configurations of </w:t>
      </w:r>
      <w:r w:rsidR="009C4997">
        <w:t>ICI</w:t>
      </w:r>
      <w:r>
        <w:t xml:space="preserve"> Task include:</w:t>
      </w:r>
    </w:p>
    <w:p w14:paraId="07983509" w14:textId="77777777" w:rsidR="00560468" w:rsidRPr="003B0F4D" w:rsidRDefault="00560468" w:rsidP="002D117A">
      <w:pPr>
        <w:pStyle w:val="ListParagraph"/>
        <w:numPr>
          <w:ilvl w:val="0"/>
          <w:numId w:val="84"/>
        </w:numPr>
        <w:spacing w:after="160"/>
        <w:jc w:val="left"/>
        <w:rPr>
          <w:i/>
        </w:rPr>
      </w:pPr>
      <w:r w:rsidRPr="003B0F4D">
        <w:rPr>
          <w:i/>
        </w:rPr>
        <w:t>WorkerTask</w:t>
      </w:r>
    </w:p>
    <w:p w14:paraId="75376113" w14:textId="77777777" w:rsidR="00560468" w:rsidRPr="003B0F4D" w:rsidRDefault="00560468" w:rsidP="002D117A">
      <w:pPr>
        <w:pStyle w:val="ListParagraph"/>
        <w:numPr>
          <w:ilvl w:val="0"/>
          <w:numId w:val="84"/>
        </w:numPr>
        <w:spacing w:after="160"/>
        <w:jc w:val="left"/>
        <w:rPr>
          <w:i/>
        </w:rPr>
      </w:pPr>
      <w:r w:rsidRPr="003B0F4D">
        <w:rPr>
          <w:i/>
        </w:rPr>
        <w:t>TaskEvent</w:t>
      </w:r>
    </w:p>
    <w:p w14:paraId="689408B1" w14:textId="77777777" w:rsidR="00560468" w:rsidRPr="003B0F4D" w:rsidRDefault="00560468" w:rsidP="002D117A">
      <w:pPr>
        <w:pStyle w:val="ListParagraph"/>
        <w:numPr>
          <w:ilvl w:val="0"/>
          <w:numId w:val="84"/>
        </w:numPr>
        <w:spacing w:after="160"/>
        <w:jc w:val="left"/>
        <w:rPr>
          <w:i/>
        </w:rPr>
      </w:pPr>
      <w:r w:rsidRPr="003B0F4D">
        <w:rPr>
          <w:i/>
        </w:rPr>
        <w:t>Interest</w:t>
      </w:r>
    </w:p>
    <w:p w14:paraId="121E52A2" w14:textId="77777777" w:rsidR="00560468" w:rsidRPr="003B0F4D" w:rsidRDefault="00560468" w:rsidP="002D117A">
      <w:pPr>
        <w:pStyle w:val="ListParagraph"/>
        <w:numPr>
          <w:ilvl w:val="0"/>
          <w:numId w:val="84"/>
        </w:numPr>
        <w:spacing w:after="160"/>
        <w:jc w:val="left"/>
        <w:rPr>
          <w:i/>
        </w:rPr>
      </w:pPr>
      <w:r w:rsidRPr="003B0F4D">
        <w:rPr>
          <w:i/>
        </w:rPr>
        <w:t>TaskHistory</w:t>
      </w:r>
    </w:p>
    <w:p w14:paraId="3054CCA5" w14:textId="77777777" w:rsidR="00560468" w:rsidRDefault="00560468" w:rsidP="00560468">
      <w:r w:rsidRPr="00A90107">
        <w:rPr>
          <w:b/>
        </w:rPr>
        <w:t>Note</w:t>
      </w:r>
      <w:r>
        <w:t xml:space="preserve">: All these tables are linked together with </w:t>
      </w:r>
      <w:r w:rsidRPr="007A275A">
        <w:rPr>
          <w:i/>
        </w:rPr>
        <w:t>TaskId</w:t>
      </w:r>
      <w:r>
        <w:t xml:space="preserve"> as foreign key.</w:t>
      </w:r>
    </w:p>
    <w:p w14:paraId="403BADD5" w14:textId="5116715B" w:rsidR="00560468" w:rsidRDefault="00560468" w:rsidP="00560468">
      <w:r w:rsidRPr="006F3574">
        <w:t>An example of the output from all the tables in SQL server database:</w:t>
      </w:r>
    </w:p>
    <w:p w14:paraId="4D3C37F9" w14:textId="1288315B" w:rsidR="004A0E7F" w:rsidRDefault="003A4452" w:rsidP="008A0E32">
      <w:pPr>
        <w:pStyle w:val="Bullets-Sub"/>
      </w:pPr>
      <w:r>
        <w:rPr>
          <w:noProof/>
          <w:lang w:eastAsia="en-US"/>
        </w:rPr>
        <w:drawing>
          <wp:inline distT="0" distB="0" distL="0" distR="0" wp14:anchorId="0DDA33F2" wp14:editId="0707941F">
            <wp:extent cx="6051149" cy="3132438"/>
            <wp:effectExtent l="19050" t="19050" r="2603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ventBasedTaskTables.JPG"/>
                    <pic:cNvPicPr/>
                  </pic:nvPicPr>
                  <pic:blipFill>
                    <a:blip r:embed="rId46">
                      <a:extLst>
                        <a:ext uri="{28A0092B-C50C-407E-A947-70E740481C1C}">
                          <a14:useLocalDpi xmlns:a14="http://schemas.microsoft.com/office/drawing/2010/main" val="0"/>
                        </a:ext>
                      </a:extLst>
                    </a:blip>
                    <a:stretch>
                      <a:fillRect/>
                    </a:stretch>
                  </pic:blipFill>
                  <pic:spPr>
                    <a:xfrm>
                      <a:off x="0" y="0"/>
                      <a:ext cx="6079882" cy="3147312"/>
                    </a:xfrm>
                    <a:prstGeom prst="rect">
                      <a:avLst/>
                    </a:prstGeom>
                    <a:ln>
                      <a:solidFill>
                        <a:schemeClr val="tx2"/>
                      </a:solidFill>
                    </a:ln>
                  </pic:spPr>
                </pic:pic>
              </a:graphicData>
            </a:graphic>
          </wp:inline>
        </w:drawing>
      </w:r>
      <w:r w:rsidR="00560468">
        <w:br w:type="page"/>
      </w:r>
    </w:p>
    <w:p w14:paraId="6D4AF2E5" w14:textId="2B0EA67B" w:rsidR="008A0E32" w:rsidRPr="004E11B5" w:rsidRDefault="008A0E32" w:rsidP="004E11B5">
      <w:pPr>
        <w:pStyle w:val="Heading3"/>
      </w:pPr>
      <w:bookmarkStart w:id="63" w:name="_Toc50407223"/>
      <w:r w:rsidRPr="004E11B5">
        <w:lastRenderedPageBreak/>
        <w:t>WorkerTask Table</w:t>
      </w:r>
      <w:bookmarkEnd w:id="63"/>
    </w:p>
    <w:p w14:paraId="1EBF331A" w14:textId="54E1962C" w:rsidR="00560468" w:rsidRDefault="00560468" w:rsidP="00560468">
      <w:r>
        <w:t>This table stores data about both event-based and schedule-based tasks.</w:t>
      </w:r>
    </w:p>
    <w:p w14:paraId="2818210C" w14:textId="72174AC9" w:rsidR="00560468" w:rsidRPr="00217185" w:rsidRDefault="00AB440E" w:rsidP="00560468">
      <w:r>
        <w:t>The</w:t>
      </w:r>
      <w:r w:rsidR="00560468" w:rsidRPr="00DF7FB3">
        <w:t xml:space="preserve"> column names of the </w:t>
      </w:r>
      <w:r w:rsidR="00560468" w:rsidRPr="00DF7FB3">
        <w:rPr>
          <w:i/>
        </w:rPr>
        <w:t>WorkerTask</w:t>
      </w:r>
      <w:r w:rsidR="00560468" w:rsidRPr="00DF7FB3">
        <w:t xml:space="preserve"> table include:</w:t>
      </w:r>
    </w:p>
    <w:tbl>
      <w:tblPr>
        <w:tblStyle w:val="GridTable4-Accent1"/>
        <w:tblW w:w="0" w:type="auto"/>
        <w:tblLook w:val="04A0" w:firstRow="1" w:lastRow="0" w:firstColumn="1" w:lastColumn="0" w:noHBand="0" w:noVBand="1"/>
      </w:tblPr>
      <w:tblGrid>
        <w:gridCol w:w="2647"/>
        <w:gridCol w:w="1567"/>
        <w:gridCol w:w="3028"/>
        <w:gridCol w:w="2563"/>
      </w:tblGrid>
      <w:tr w:rsidR="00560468" w:rsidRPr="008C4CC1" w14:paraId="0F88BE17" w14:textId="77777777" w:rsidTr="00836CA6">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7" w:type="dxa"/>
            <w:noWrap/>
            <w:hideMark/>
          </w:tcPr>
          <w:p w14:paraId="40B89077" w14:textId="77777777" w:rsidR="00560468" w:rsidRPr="003717B7" w:rsidRDefault="00560468" w:rsidP="00D52822">
            <w:pPr>
              <w:jc w:val="center"/>
              <w:rPr>
                <w:rFonts w:cs="Calibri"/>
                <w:color w:val="FFFFFF" w:themeColor="background1"/>
                <w:sz w:val="24"/>
                <w:szCs w:val="24"/>
              </w:rPr>
            </w:pPr>
            <w:r w:rsidRPr="003717B7">
              <w:rPr>
                <w:rFonts w:cs="Calibri"/>
                <w:color w:val="FFFFFF" w:themeColor="background1"/>
                <w:sz w:val="24"/>
                <w:szCs w:val="24"/>
              </w:rPr>
              <w:t>Column Name</w:t>
            </w:r>
          </w:p>
        </w:tc>
        <w:tc>
          <w:tcPr>
            <w:tcW w:w="1567" w:type="dxa"/>
            <w:noWrap/>
            <w:hideMark/>
          </w:tcPr>
          <w:p w14:paraId="038B0D89" w14:textId="77777777" w:rsidR="00560468" w:rsidRPr="003717B7" w:rsidRDefault="00560468" w:rsidP="00D52822">
            <w:pPr>
              <w:jc w:val="center"/>
              <w:cnfStyle w:val="100000000000" w:firstRow="1" w:lastRow="0" w:firstColumn="0" w:lastColumn="0" w:oddVBand="0" w:evenVBand="0" w:oddHBand="0" w:evenHBand="0" w:firstRowFirstColumn="0" w:firstRowLastColumn="0" w:lastRowFirstColumn="0" w:lastRowLastColumn="0"/>
              <w:rPr>
                <w:rFonts w:cs="Calibri"/>
                <w:color w:val="FFFFFF" w:themeColor="background1"/>
                <w:sz w:val="24"/>
                <w:szCs w:val="24"/>
              </w:rPr>
            </w:pPr>
            <w:r w:rsidRPr="003717B7">
              <w:rPr>
                <w:rFonts w:cs="Calibri"/>
                <w:color w:val="FFFFFF" w:themeColor="background1"/>
                <w:sz w:val="24"/>
                <w:szCs w:val="24"/>
              </w:rPr>
              <w:t>Data Type</w:t>
            </w:r>
          </w:p>
        </w:tc>
        <w:tc>
          <w:tcPr>
            <w:tcW w:w="3028" w:type="dxa"/>
          </w:tcPr>
          <w:p w14:paraId="0892EE41" w14:textId="77777777" w:rsidR="00560468" w:rsidRPr="003717B7" w:rsidRDefault="00560468" w:rsidP="00D52822">
            <w:pPr>
              <w:jc w:val="center"/>
              <w:cnfStyle w:val="100000000000" w:firstRow="1" w:lastRow="0" w:firstColumn="0" w:lastColumn="0" w:oddVBand="0" w:evenVBand="0" w:oddHBand="0" w:evenHBand="0" w:firstRowFirstColumn="0" w:firstRowLastColumn="0" w:lastRowFirstColumn="0" w:lastRowLastColumn="0"/>
              <w:rPr>
                <w:rFonts w:cs="Calibri"/>
                <w:color w:val="FFFFFF" w:themeColor="background1"/>
                <w:sz w:val="24"/>
                <w:szCs w:val="24"/>
              </w:rPr>
            </w:pPr>
            <w:r w:rsidRPr="003717B7">
              <w:rPr>
                <w:rFonts w:cs="Calibri"/>
                <w:color w:val="FFFFFF" w:themeColor="background1"/>
                <w:sz w:val="24"/>
                <w:szCs w:val="24"/>
              </w:rPr>
              <w:t>Data Value</w:t>
            </w:r>
          </w:p>
        </w:tc>
        <w:tc>
          <w:tcPr>
            <w:tcW w:w="2563" w:type="dxa"/>
          </w:tcPr>
          <w:p w14:paraId="07CAF0E9" w14:textId="77777777" w:rsidR="00560468" w:rsidRPr="003717B7" w:rsidRDefault="00560468" w:rsidP="00D52822">
            <w:pPr>
              <w:jc w:val="center"/>
              <w:cnfStyle w:val="100000000000" w:firstRow="1" w:lastRow="0" w:firstColumn="0" w:lastColumn="0" w:oddVBand="0" w:evenVBand="0" w:oddHBand="0" w:evenHBand="0" w:firstRowFirstColumn="0" w:firstRowLastColumn="0" w:lastRowFirstColumn="0" w:lastRowLastColumn="0"/>
              <w:rPr>
                <w:rFonts w:cs="Calibri"/>
                <w:color w:val="FFFFFF" w:themeColor="background1"/>
                <w:sz w:val="24"/>
                <w:szCs w:val="24"/>
              </w:rPr>
            </w:pPr>
            <w:r w:rsidRPr="003717B7">
              <w:rPr>
                <w:rFonts w:cs="Calibri"/>
                <w:color w:val="FFFFFF" w:themeColor="background1"/>
                <w:sz w:val="24"/>
                <w:szCs w:val="24"/>
              </w:rPr>
              <w:t>Description</w:t>
            </w:r>
          </w:p>
        </w:tc>
      </w:tr>
      <w:tr w:rsidR="00560468" w:rsidRPr="008C4CC1" w14:paraId="28F79DBA" w14:textId="77777777" w:rsidTr="00836CA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7" w:type="dxa"/>
            <w:noWrap/>
            <w:hideMark/>
          </w:tcPr>
          <w:p w14:paraId="0BF1289D" w14:textId="77777777" w:rsidR="00560468" w:rsidRPr="008C4CC1" w:rsidRDefault="00560468" w:rsidP="00095677">
            <w:pPr>
              <w:rPr>
                <w:rFonts w:cs="Calibri"/>
                <w:color w:val="000000"/>
              </w:rPr>
            </w:pPr>
            <w:r w:rsidRPr="008C4CC1">
              <w:rPr>
                <w:rFonts w:cs="Calibri"/>
                <w:color w:val="000000"/>
              </w:rPr>
              <w:t>Id</w:t>
            </w:r>
          </w:p>
        </w:tc>
        <w:tc>
          <w:tcPr>
            <w:tcW w:w="1567" w:type="dxa"/>
            <w:noWrap/>
            <w:hideMark/>
          </w:tcPr>
          <w:p w14:paraId="3DAFC19D" w14:textId="77777777" w:rsidR="00560468" w:rsidRPr="00F91774" w:rsidRDefault="00560468" w:rsidP="00095677">
            <w:pPr>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int</w:t>
            </w:r>
          </w:p>
        </w:tc>
        <w:tc>
          <w:tcPr>
            <w:tcW w:w="3028" w:type="dxa"/>
          </w:tcPr>
          <w:p w14:paraId="1AA36ED1"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r w:rsidRPr="00F91774">
              <w:t xml:space="preserve">1011    </w:t>
            </w:r>
          </w:p>
        </w:tc>
        <w:tc>
          <w:tcPr>
            <w:tcW w:w="2563" w:type="dxa"/>
          </w:tcPr>
          <w:p w14:paraId="0ADF060B" w14:textId="77777777" w:rsidR="00560468" w:rsidRPr="00F91774" w:rsidRDefault="00560468" w:rsidP="00973648">
            <w:pPr>
              <w:jc w:val="left"/>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Id of the task</w:t>
            </w:r>
          </w:p>
        </w:tc>
      </w:tr>
      <w:tr w:rsidR="00560468" w:rsidRPr="008C4CC1" w14:paraId="630180EF" w14:textId="77777777" w:rsidTr="00A006A0">
        <w:trPr>
          <w:trHeight w:val="557"/>
        </w:trPr>
        <w:tc>
          <w:tcPr>
            <w:cnfStyle w:val="001000000000" w:firstRow="0" w:lastRow="0" w:firstColumn="1" w:lastColumn="0" w:oddVBand="0" w:evenVBand="0" w:oddHBand="0" w:evenHBand="0" w:firstRowFirstColumn="0" w:firstRowLastColumn="0" w:lastRowFirstColumn="0" w:lastRowLastColumn="0"/>
            <w:tcW w:w="2647" w:type="dxa"/>
            <w:noWrap/>
            <w:hideMark/>
          </w:tcPr>
          <w:p w14:paraId="3E6AB838" w14:textId="77777777" w:rsidR="00560468" w:rsidRPr="008C4CC1" w:rsidRDefault="00560468" w:rsidP="00095677">
            <w:pPr>
              <w:rPr>
                <w:rFonts w:cs="Calibri"/>
                <w:color w:val="000000"/>
              </w:rPr>
            </w:pPr>
            <w:r w:rsidRPr="008C4CC1">
              <w:rPr>
                <w:rFonts w:cs="Calibri"/>
                <w:color w:val="000000"/>
              </w:rPr>
              <w:t>Name</w:t>
            </w:r>
          </w:p>
        </w:tc>
        <w:tc>
          <w:tcPr>
            <w:tcW w:w="1567" w:type="dxa"/>
            <w:noWrap/>
            <w:hideMark/>
          </w:tcPr>
          <w:p w14:paraId="1F2A1968" w14:textId="77777777" w:rsidR="00560468" w:rsidRPr="00F91774" w:rsidRDefault="00560468" w:rsidP="00095677">
            <w:pPr>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nvarchar(50)</w:t>
            </w:r>
          </w:p>
        </w:tc>
        <w:tc>
          <w:tcPr>
            <w:tcW w:w="3028" w:type="dxa"/>
          </w:tcPr>
          <w:p w14:paraId="2D1D7530" w14:textId="77777777" w:rsidR="00560468" w:rsidRPr="00F91774" w:rsidRDefault="00560468" w:rsidP="00836CA6">
            <w:pPr>
              <w:cnfStyle w:val="000000000000" w:firstRow="0" w:lastRow="0" w:firstColumn="0" w:lastColumn="0" w:oddVBand="0" w:evenVBand="0" w:oddHBand="0" w:evenHBand="0" w:firstRowFirstColumn="0" w:firstRowLastColumn="0" w:lastRowFirstColumn="0" w:lastRowLastColumn="0"/>
            </w:pPr>
            <w:r w:rsidRPr="00F91774">
              <w:t>AddAmendmentMasterTask    </w:t>
            </w:r>
          </w:p>
          <w:p w14:paraId="5E257413" w14:textId="77777777" w:rsidR="00560468" w:rsidRPr="00F91774" w:rsidRDefault="00560468" w:rsidP="00836CA6">
            <w:pPr>
              <w:cnfStyle w:val="000000000000" w:firstRow="0" w:lastRow="0" w:firstColumn="0" w:lastColumn="0" w:oddVBand="0" w:evenVBand="0" w:oddHBand="0" w:evenHBand="0" w:firstRowFirstColumn="0" w:firstRowLastColumn="0" w:lastRowFirstColumn="0" w:lastRowLastColumn="0"/>
              <w:rPr>
                <w:rFonts w:cs="Calibri"/>
              </w:rPr>
            </w:pPr>
          </w:p>
        </w:tc>
        <w:tc>
          <w:tcPr>
            <w:tcW w:w="2563" w:type="dxa"/>
          </w:tcPr>
          <w:p w14:paraId="5DE2DB3C" w14:textId="77777777" w:rsidR="00560468" w:rsidRPr="00F91774" w:rsidRDefault="00560468" w:rsidP="00973648">
            <w:pPr>
              <w:jc w:val="left"/>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Name of the task</w:t>
            </w:r>
          </w:p>
        </w:tc>
      </w:tr>
      <w:tr w:rsidR="00560468" w:rsidRPr="008C4CC1" w14:paraId="77076A11" w14:textId="77777777" w:rsidTr="00836CA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7" w:type="dxa"/>
            <w:noWrap/>
            <w:hideMark/>
          </w:tcPr>
          <w:p w14:paraId="4BBC3F7E" w14:textId="77777777" w:rsidR="00560468" w:rsidRPr="008C4CC1" w:rsidRDefault="00560468" w:rsidP="00095677">
            <w:pPr>
              <w:rPr>
                <w:rFonts w:cs="Calibri"/>
                <w:color w:val="000000"/>
              </w:rPr>
            </w:pPr>
            <w:r w:rsidRPr="008C4CC1">
              <w:rPr>
                <w:rFonts w:cs="Calibri"/>
                <w:color w:val="000000"/>
              </w:rPr>
              <w:t>UseDecryption</w:t>
            </w:r>
          </w:p>
        </w:tc>
        <w:tc>
          <w:tcPr>
            <w:tcW w:w="1567" w:type="dxa"/>
            <w:noWrap/>
            <w:hideMark/>
          </w:tcPr>
          <w:p w14:paraId="0FDCA97B" w14:textId="77777777" w:rsidR="00560468" w:rsidRPr="00F91774" w:rsidRDefault="00560468" w:rsidP="00095677">
            <w:pPr>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bit</w:t>
            </w:r>
          </w:p>
        </w:tc>
        <w:tc>
          <w:tcPr>
            <w:tcW w:w="3028" w:type="dxa"/>
          </w:tcPr>
          <w:p w14:paraId="1F5E8BF5"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1</w:t>
            </w:r>
          </w:p>
        </w:tc>
        <w:tc>
          <w:tcPr>
            <w:tcW w:w="2563" w:type="dxa"/>
          </w:tcPr>
          <w:p w14:paraId="092BF94B" w14:textId="7B7FDA33" w:rsidR="00560468" w:rsidRPr="00F91774" w:rsidRDefault="00560468" w:rsidP="00973648">
            <w:pPr>
              <w:jc w:val="left"/>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Decryption to be used</w:t>
            </w:r>
          </w:p>
        </w:tc>
      </w:tr>
      <w:tr w:rsidR="00560468" w:rsidRPr="008C4CC1" w14:paraId="70188FBC" w14:textId="77777777" w:rsidTr="00836CA6">
        <w:trPr>
          <w:trHeight w:val="231"/>
        </w:trPr>
        <w:tc>
          <w:tcPr>
            <w:cnfStyle w:val="001000000000" w:firstRow="0" w:lastRow="0" w:firstColumn="1" w:lastColumn="0" w:oddVBand="0" w:evenVBand="0" w:oddHBand="0" w:evenHBand="0" w:firstRowFirstColumn="0" w:firstRowLastColumn="0" w:lastRowFirstColumn="0" w:lastRowLastColumn="0"/>
            <w:tcW w:w="2647" w:type="dxa"/>
            <w:noWrap/>
            <w:hideMark/>
          </w:tcPr>
          <w:p w14:paraId="727CF460" w14:textId="77777777" w:rsidR="00560468" w:rsidRPr="008C4CC1" w:rsidRDefault="00560468" w:rsidP="00095677">
            <w:pPr>
              <w:rPr>
                <w:rFonts w:cs="Calibri"/>
                <w:color w:val="000000"/>
              </w:rPr>
            </w:pPr>
            <w:r w:rsidRPr="008C4CC1">
              <w:rPr>
                <w:rFonts w:cs="Calibri"/>
                <w:color w:val="000000"/>
              </w:rPr>
              <w:t>DecryptionThumbprintKey</w:t>
            </w:r>
          </w:p>
        </w:tc>
        <w:tc>
          <w:tcPr>
            <w:tcW w:w="1567" w:type="dxa"/>
            <w:noWrap/>
            <w:hideMark/>
          </w:tcPr>
          <w:p w14:paraId="3EB7FDC9" w14:textId="77777777" w:rsidR="00560468" w:rsidRPr="00F91774" w:rsidRDefault="00560468" w:rsidP="00095677">
            <w:pPr>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nvarchar(50)</w:t>
            </w:r>
          </w:p>
        </w:tc>
        <w:tc>
          <w:tcPr>
            <w:tcW w:w="3028" w:type="dxa"/>
          </w:tcPr>
          <w:p w14:paraId="338FEC0D" w14:textId="77777777" w:rsidR="00560468" w:rsidRPr="00F91774" w:rsidRDefault="00560468" w:rsidP="00836CA6">
            <w:pPr>
              <w:cnfStyle w:val="000000000000" w:firstRow="0" w:lastRow="0" w:firstColumn="0" w:lastColumn="0" w:oddVBand="0" w:evenVBand="0" w:oddHBand="0" w:evenHBand="0" w:firstRowFirstColumn="0" w:firstRowLastColumn="0" w:lastRowFirstColumn="0" w:lastRowLastColumn="0"/>
            </w:pPr>
            <w:r w:rsidRPr="00F91774">
              <w:t>EncryptionThumbprint</w:t>
            </w:r>
          </w:p>
        </w:tc>
        <w:tc>
          <w:tcPr>
            <w:tcW w:w="2563" w:type="dxa"/>
          </w:tcPr>
          <w:p w14:paraId="335F7502" w14:textId="77777777" w:rsidR="00560468" w:rsidRPr="00F91774" w:rsidRDefault="00560468" w:rsidP="00973648">
            <w:pPr>
              <w:jc w:val="left"/>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Key name to be used from the config file</w:t>
            </w:r>
          </w:p>
        </w:tc>
      </w:tr>
      <w:tr w:rsidR="00560468" w:rsidRPr="008C4CC1" w14:paraId="740DBFC1" w14:textId="77777777" w:rsidTr="00836CA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7" w:type="dxa"/>
            <w:noWrap/>
            <w:hideMark/>
          </w:tcPr>
          <w:p w14:paraId="794F2078" w14:textId="77777777" w:rsidR="00560468" w:rsidRPr="008C4CC1" w:rsidRDefault="00560468" w:rsidP="00095677">
            <w:pPr>
              <w:rPr>
                <w:rFonts w:cs="Calibri"/>
                <w:color w:val="000000"/>
              </w:rPr>
            </w:pPr>
            <w:r w:rsidRPr="008C4CC1">
              <w:rPr>
                <w:rFonts w:cs="Calibri"/>
                <w:color w:val="000000"/>
              </w:rPr>
              <w:t>IsEnabled</w:t>
            </w:r>
          </w:p>
        </w:tc>
        <w:tc>
          <w:tcPr>
            <w:tcW w:w="1567" w:type="dxa"/>
            <w:noWrap/>
            <w:hideMark/>
          </w:tcPr>
          <w:p w14:paraId="6B9DA17D" w14:textId="77777777" w:rsidR="00560468" w:rsidRPr="00F91774" w:rsidRDefault="00560468" w:rsidP="00095677">
            <w:pPr>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bit</w:t>
            </w:r>
          </w:p>
        </w:tc>
        <w:tc>
          <w:tcPr>
            <w:tcW w:w="3028" w:type="dxa"/>
          </w:tcPr>
          <w:p w14:paraId="19492908"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r w:rsidRPr="00F91774">
              <w:t>1</w:t>
            </w:r>
          </w:p>
        </w:tc>
        <w:tc>
          <w:tcPr>
            <w:tcW w:w="2563" w:type="dxa"/>
          </w:tcPr>
          <w:p w14:paraId="26B7CBAF" w14:textId="77777777" w:rsidR="00560468" w:rsidRPr="00F91774" w:rsidRDefault="00560468" w:rsidP="00973648">
            <w:pPr>
              <w:jc w:val="left"/>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Task is enabled</w:t>
            </w:r>
          </w:p>
        </w:tc>
      </w:tr>
      <w:tr w:rsidR="00560468" w:rsidRPr="008C4CC1" w14:paraId="54A6A581" w14:textId="77777777" w:rsidTr="00836CA6">
        <w:trPr>
          <w:trHeight w:val="231"/>
        </w:trPr>
        <w:tc>
          <w:tcPr>
            <w:cnfStyle w:val="001000000000" w:firstRow="0" w:lastRow="0" w:firstColumn="1" w:lastColumn="0" w:oddVBand="0" w:evenVBand="0" w:oddHBand="0" w:evenHBand="0" w:firstRowFirstColumn="0" w:firstRowLastColumn="0" w:lastRowFirstColumn="0" w:lastRowLastColumn="0"/>
            <w:tcW w:w="2647" w:type="dxa"/>
            <w:noWrap/>
            <w:hideMark/>
          </w:tcPr>
          <w:p w14:paraId="4E823E62" w14:textId="77777777" w:rsidR="00560468" w:rsidRPr="008C4CC1" w:rsidRDefault="00560468" w:rsidP="00095677">
            <w:pPr>
              <w:rPr>
                <w:rFonts w:cs="Calibri"/>
                <w:color w:val="000000"/>
              </w:rPr>
            </w:pPr>
            <w:r w:rsidRPr="008C4CC1">
              <w:rPr>
                <w:rFonts w:cs="Calibri"/>
                <w:color w:val="000000"/>
              </w:rPr>
              <w:t>InstanceToRunOn</w:t>
            </w:r>
          </w:p>
        </w:tc>
        <w:tc>
          <w:tcPr>
            <w:tcW w:w="1567" w:type="dxa"/>
            <w:noWrap/>
            <w:hideMark/>
          </w:tcPr>
          <w:p w14:paraId="75A00566" w14:textId="77777777" w:rsidR="00560468" w:rsidRPr="00F91774" w:rsidRDefault="00560468" w:rsidP="00095677">
            <w:pPr>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nvarchar(50)</w:t>
            </w:r>
          </w:p>
        </w:tc>
        <w:tc>
          <w:tcPr>
            <w:tcW w:w="3028" w:type="dxa"/>
          </w:tcPr>
          <w:p w14:paraId="16FC050E" w14:textId="77777777" w:rsidR="00560468" w:rsidRPr="00F91774" w:rsidRDefault="00560468" w:rsidP="00836CA6">
            <w:pPr>
              <w:cnfStyle w:val="000000000000" w:firstRow="0" w:lastRow="0" w:firstColumn="0" w:lastColumn="0" w:oddVBand="0" w:evenVBand="0" w:oddHBand="0" w:evenHBand="0" w:firstRowFirstColumn="0" w:firstRowLastColumn="0" w:lastRowFirstColumn="0" w:lastRowLastColumn="0"/>
            </w:pPr>
            <w:r w:rsidRPr="00F91774">
              <w:t>Jan 17 2020 10:51AM</w:t>
            </w:r>
          </w:p>
          <w:p w14:paraId="5D5AAC3F" w14:textId="77777777" w:rsidR="00560468" w:rsidRPr="00F91774" w:rsidRDefault="00560468" w:rsidP="00836CA6">
            <w:pPr>
              <w:cnfStyle w:val="000000000000" w:firstRow="0" w:lastRow="0" w:firstColumn="0" w:lastColumn="0" w:oddVBand="0" w:evenVBand="0" w:oddHBand="0" w:evenHBand="0" w:firstRowFirstColumn="0" w:firstRowLastColumn="0" w:lastRowFirstColumn="0" w:lastRowLastColumn="0"/>
            </w:pPr>
          </w:p>
        </w:tc>
        <w:tc>
          <w:tcPr>
            <w:tcW w:w="2563" w:type="dxa"/>
          </w:tcPr>
          <w:p w14:paraId="7A8ED5A2" w14:textId="77777777" w:rsidR="00560468" w:rsidRPr="00F91774" w:rsidRDefault="00560468" w:rsidP="00973648">
            <w:pPr>
              <w:jc w:val="left"/>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Not used currently in 7.11 version</w:t>
            </w:r>
          </w:p>
        </w:tc>
      </w:tr>
      <w:tr w:rsidR="00560468" w:rsidRPr="008C4CC1" w14:paraId="4F9FC684" w14:textId="77777777" w:rsidTr="00836CA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7" w:type="dxa"/>
            <w:noWrap/>
            <w:hideMark/>
          </w:tcPr>
          <w:p w14:paraId="1828373C" w14:textId="77777777" w:rsidR="00560468" w:rsidRPr="008C4CC1" w:rsidRDefault="00560468" w:rsidP="00095677">
            <w:pPr>
              <w:rPr>
                <w:rFonts w:cs="Calibri"/>
                <w:color w:val="000000"/>
              </w:rPr>
            </w:pPr>
            <w:r w:rsidRPr="008C4CC1">
              <w:rPr>
                <w:rFonts w:cs="Calibri"/>
                <w:color w:val="000000"/>
              </w:rPr>
              <w:t>IsRunning</w:t>
            </w:r>
          </w:p>
        </w:tc>
        <w:tc>
          <w:tcPr>
            <w:tcW w:w="1567" w:type="dxa"/>
            <w:noWrap/>
            <w:hideMark/>
          </w:tcPr>
          <w:p w14:paraId="59DBA574" w14:textId="77777777" w:rsidR="00560468" w:rsidRPr="00F91774" w:rsidRDefault="00560468" w:rsidP="00095677">
            <w:pPr>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bit</w:t>
            </w:r>
          </w:p>
        </w:tc>
        <w:tc>
          <w:tcPr>
            <w:tcW w:w="3028" w:type="dxa"/>
          </w:tcPr>
          <w:p w14:paraId="5A6736DE"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r w:rsidRPr="00F91774">
              <w:t>0</w:t>
            </w:r>
          </w:p>
        </w:tc>
        <w:tc>
          <w:tcPr>
            <w:tcW w:w="2563" w:type="dxa"/>
          </w:tcPr>
          <w:p w14:paraId="44B0D9C9" w14:textId="77777777" w:rsidR="00560468" w:rsidRPr="00F91774" w:rsidRDefault="00560468" w:rsidP="00973648">
            <w:pPr>
              <w:jc w:val="left"/>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Task not running</w:t>
            </w:r>
          </w:p>
        </w:tc>
      </w:tr>
      <w:tr w:rsidR="00560468" w:rsidRPr="008C4CC1" w14:paraId="70C8DF8C" w14:textId="77777777" w:rsidTr="00836CA6">
        <w:trPr>
          <w:trHeight w:val="231"/>
        </w:trPr>
        <w:tc>
          <w:tcPr>
            <w:cnfStyle w:val="001000000000" w:firstRow="0" w:lastRow="0" w:firstColumn="1" w:lastColumn="0" w:oddVBand="0" w:evenVBand="0" w:oddHBand="0" w:evenHBand="0" w:firstRowFirstColumn="0" w:firstRowLastColumn="0" w:lastRowFirstColumn="0" w:lastRowLastColumn="0"/>
            <w:tcW w:w="2647" w:type="dxa"/>
            <w:noWrap/>
            <w:hideMark/>
          </w:tcPr>
          <w:p w14:paraId="3F8F8F45" w14:textId="77777777" w:rsidR="00560468" w:rsidRPr="008C4CC1" w:rsidRDefault="00560468" w:rsidP="00095677">
            <w:pPr>
              <w:rPr>
                <w:rFonts w:cs="Calibri"/>
                <w:color w:val="000000"/>
              </w:rPr>
            </w:pPr>
            <w:r w:rsidRPr="008C4CC1">
              <w:rPr>
                <w:rFonts w:cs="Calibri"/>
                <w:color w:val="000000"/>
              </w:rPr>
              <w:t>LastExecutedOn</w:t>
            </w:r>
          </w:p>
        </w:tc>
        <w:tc>
          <w:tcPr>
            <w:tcW w:w="1567" w:type="dxa"/>
            <w:noWrap/>
            <w:hideMark/>
          </w:tcPr>
          <w:p w14:paraId="01781154" w14:textId="77777777" w:rsidR="00560468" w:rsidRPr="00F91774" w:rsidRDefault="00560468" w:rsidP="00095677">
            <w:pPr>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datetime</w:t>
            </w:r>
          </w:p>
        </w:tc>
        <w:tc>
          <w:tcPr>
            <w:tcW w:w="3028" w:type="dxa"/>
          </w:tcPr>
          <w:p w14:paraId="763D6D06" w14:textId="77777777" w:rsidR="00560468" w:rsidRPr="00F91774" w:rsidRDefault="00560468" w:rsidP="00836CA6">
            <w:pPr>
              <w:cnfStyle w:val="000000000000" w:firstRow="0" w:lastRow="0" w:firstColumn="0" w:lastColumn="0" w:oddVBand="0" w:evenVBand="0" w:oddHBand="0" w:evenHBand="0" w:firstRowFirstColumn="0" w:firstRowLastColumn="0" w:lastRowFirstColumn="0" w:lastRowLastColumn="0"/>
            </w:pPr>
            <w:r w:rsidRPr="00F91774">
              <w:t>2020-04-28 13:55:03.193</w:t>
            </w:r>
          </w:p>
          <w:p w14:paraId="2D8C7126" w14:textId="77777777" w:rsidR="00560468" w:rsidRPr="00F91774" w:rsidRDefault="00560468" w:rsidP="00836CA6">
            <w:pPr>
              <w:cnfStyle w:val="000000000000" w:firstRow="0" w:lastRow="0" w:firstColumn="0" w:lastColumn="0" w:oddVBand="0" w:evenVBand="0" w:oddHBand="0" w:evenHBand="0" w:firstRowFirstColumn="0" w:firstRowLastColumn="0" w:lastRowFirstColumn="0" w:lastRowLastColumn="0"/>
            </w:pPr>
          </w:p>
        </w:tc>
        <w:tc>
          <w:tcPr>
            <w:tcW w:w="2563" w:type="dxa"/>
          </w:tcPr>
          <w:p w14:paraId="7FDD8875" w14:textId="77777777" w:rsidR="00560468" w:rsidRPr="00F91774" w:rsidRDefault="00560468" w:rsidP="00973648">
            <w:pPr>
              <w:jc w:val="left"/>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Timestamp of last execution</w:t>
            </w:r>
          </w:p>
        </w:tc>
      </w:tr>
      <w:tr w:rsidR="00560468" w:rsidRPr="008C4CC1" w14:paraId="0DBDDB15" w14:textId="77777777" w:rsidTr="00836CA6">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647" w:type="dxa"/>
            <w:noWrap/>
            <w:hideMark/>
          </w:tcPr>
          <w:p w14:paraId="6534DF30" w14:textId="77777777" w:rsidR="00560468" w:rsidRPr="008C4CC1" w:rsidRDefault="00560468" w:rsidP="00095677">
            <w:pPr>
              <w:rPr>
                <w:rFonts w:cs="Calibri"/>
                <w:color w:val="000000"/>
              </w:rPr>
            </w:pPr>
            <w:r w:rsidRPr="008C4CC1">
              <w:rPr>
                <w:rFonts w:cs="Calibri"/>
                <w:color w:val="000000"/>
              </w:rPr>
              <w:t>TaskType</w:t>
            </w:r>
          </w:p>
        </w:tc>
        <w:tc>
          <w:tcPr>
            <w:tcW w:w="1567" w:type="dxa"/>
            <w:noWrap/>
            <w:hideMark/>
          </w:tcPr>
          <w:p w14:paraId="386332D8" w14:textId="77777777" w:rsidR="00560468" w:rsidRPr="00F91774" w:rsidRDefault="00560468" w:rsidP="00095677">
            <w:pPr>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nvarchar(MAX)</w:t>
            </w:r>
          </w:p>
        </w:tc>
        <w:tc>
          <w:tcPr>
            <w:tcW w:w="3028" w:type="dxa"/>
          </w:tcPr>
          <w:p w14:paraId="50A24C5A"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r w:rsidRPr="00F91774">
              <w:t>Icertis.CLM.Custom.Tasks.</w:t>
            </w:r>
          </w:p>
          <w:p w14:paraId="7D580843"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r w:rsidRPr="00F91774">
              <w:t>Integrations.Interfaces.</w:t>
            </w:r>
          </w:p>
          <w:p w14:paraId="3541DDF0"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r w:rsidRPr="00F91774">
              <w:t>AddAmendmentMasterTask, Icertis.CLM.Custom.Tasks</w:t>
            </w:r>
          </w:p>
        </w:tc>
        <w:tc>
          <w:tcPr>
            <w:tcW w:w="2563" w:type="dxa"/>
          </w:tcPr>
          <w:p w14:paraId="3AEC13BC" w14:textId="77777777" w:rsidR="00560468" w:rsidRPr="00F91774" w:rsidRDefault="00560468" w:rsidP="00973648">
            <w:pPr>
              <w:jc w:val="left"/>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Fully qualified class name, namespace for custom task</w:t>
            </w:r>
          </w:p>
        </w:tc>
      </w:tr>
      <w:tr w:rsidR="00560468" w:rsidRPr="008C4CC1" w14:paraId="78DB361A" w14:textId="77777777" w:rsidTr="00836CA6">
        <w:trPr>
          <w:trHeight w:val="231"/>
        </w:trPr>
        <w:tc>
          <w:tcPr>
            <w:cnfStyle w:val="001000000000" w:firstRow="0" w:lastRow="0" w:firstColumn="1" w:lastColumn="0" w:oddVBand="0" w:evenVBand="0" w:oddHBand="0" w:evenHBand="0" w:firstRowFirstColumn="0" w:firstRowLastColumn="0" w:lastRowFirstColumn="0" w:lastRowLastColumn="0"/>
            <w:tcW w:w="2647" w:type="dxa"/>
            <w:noWrap/>
            <w:hideMark/>
          </w:tcPr>
          <w:p w14:paraId="478A688E" w14:textId="77777777" w:rsidR="00560468" w:rsidRPr="008C4CC1" w:rsidRDefault="00560468" w:rsidP="00095677">
            <w:pPr>
              <w:rPr>
                <w:rFonts w:cs="Calibri"/>
                <w:color w:val="000000"/>
              </w:rPr>
            </w:pPr>
            <w:r w:rsidRPr="008C4CC1">
              <w:rPr>
                <w:rFonts w:cs="Calibri"/>
                <w:color w:val="000000"/>
              </w:rPr>
              <w:t>LastExecutedBy</w:t>
            </w:r>
          </w:p>
        </w:tc>
        <w:tc>
          <w:tcPr>
            <w:tcW w:w="1567" w:type="dxa"/>
            <w:noWrap/>
            <w:hideMark/>
          </w:tcPr>
          <w:p w14:paraId="23D9E4B5" w14:textId="77777777" w:rsidR="00560468" w:rsidRPr="00F91774" w:rsidRDefault="00560468" w:rsidP="00095677">
            <w:pPr>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nvarchar(MAX)</w:t>
            </w:r>
          </w:p>
        </w:tc>
        <w:tc>
          <w:tcPr>
            <w:tcW w:w="3028" w:type="dxa"/>
          </w:tcPr>
          <w:p w14:paraId="7927B46A" w14:textId="77777777" w:rsidR="00560468" w:rsidRPr="00F91774" w:rsidRDefault="00560468" w:rsidP="00836CA6">
            <w:pPr>
              <w:cnfStyle w:val="000000000000" w:firstRow="0" w:lastRow="0" w:firstColumn="0" w:lastColumn="0" w:oddVBand="0" w:evenVBand="0" w:oddHBand="0" w:evenHBand="0" w:firstRowFirstColumn="0" w:firstRowLastColumn="0" w:lastRowFirstColumn="0" w:lastRowLastColumn="0"/>
            </w:pPr>
            <w:r w:rsidRPr="00F91774">
              <w:t>--</w:t>
            </w:r>
          </w:p>
        </w:tc>
        <w:tc>
          <w:tcPr>
            <w:tcW w:w="2563" w:type="dxa"/>
          </w:tcPr>
          <w:p w14:paraId="03413D59" w14:textId="77777777" w:rsidR="00560468" w:rsidRPr="00F91774" w:rsidRDefault="00560468" w:rsidP="00973648">
            <w:pPr>
              <w:jc w:val="left"/>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w:t>
            </w:r>
          </w:p>
        </w:tc>
      </w:tr>
      <w:tr w:rsidR="00560468" w:rsidRPr="008C4CC1" w14:paraId="0D22530F" w14:textId="77777777" w:rsidTr="00836CA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7" w:type="dxa"/>
            <w:noWrap/>
            <w:hideMark/>
          </w:tcPr>
          <w:p w14:paraId="0CB77B30" w14:textId="77777777" w:rsidR="00560468" w:rsidRPr="008C4CC1" w:rsidRDefault="00560468" w:rsidP="00095677">
            <w:pPr>
              <w:rPr>
                <w:rFonts w:cs="Calibri"/>
                <w:color w:val="000000"/>
              </w:rPr>
            </w:pPr>
            <w:r w:rsidRPr="008C4CC1">
              <w:rPr>
                <w:rFonts w:cs="Calibri"/>
                <w:color w:val="000000"/>
              </w:rPr>
              <w:t>Category</w:t>
            </w:r>
          </w:p>
        </w:tc>
        <w:tc>
          <w:tcPr>
            <w:tcW w:w="1567" w:type="dxa"/>
            <w:noWrap/>
            <w:hideMark/>
          </w:tcPr>
          <w:p w14:paraId="75FD8EAA" w14:textId="77777777" w:rsidR="00560468" w:rsidRPr="00F91774" w:rsidRDefault="00560468" w:rsidP="00095677">
            <w:pPr>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nvarchar(MAX)</w:t>
            </w:r>
          </w:p>
        </w:tc>
        <w:tc>
          <w:tcPr>
            <w:tcW w:w="3028" w:type="dxa"/>
          </w:tcPr>
          <w:p w14:paraId="1B5712BC"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r w:rsidRPr="00F91774">
              <w:t xml:space="preserve">EventBased OR </w:t>
            </w:r>
          </w:p>
          <w:p w14:paraId="76767D40"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r w:rsidRPr="00F91774">
              <w:t>Scheduled</w:t>
            </w:r>
          </w:p>
        </w:tc>
        <w:tc>
          <w:tcPr>
            <w:tcW w:w="2563" w:type="dxa"/>
          </w:tcPr>
          <w:p w14:paraId="3AB000FA" w14:textId="77777777" w:rsidR="00560468" w:rsidRPr="00F91774" w:rsidRDefault="00560468" w:rsidP="00973648">
            <w:pPr>
              <w:jc w:val="left"/>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Category or Type of the task</w:t>
            </w:r>
          </w:p>
        </w:tc>
      </w:tr>
      <w:tr w:rsidR="00560468" w:rsidRPr="008C4CC1" w14:paraId="4F678DE5" w14:textId="77777777" w:rsidTr="00836CA6">
        <w:trPr>
          <w:trHeight w:val="80"/>
        </w:trPr>
        <w:tc>
          <w:tcPr>
            <w:cnfStyle w:val="001000000000" w:firstRow="0" w:lastRow="0" w:firstColumn="1" w:lastColumn="0" w:oddVBand="0" w:evenVBand="0" w:oddHBand="0" w:evenHBand="0" w:firstRowFirstColumn="0" w:firstRowLastColumn="0" w:lastRowFirstColumn="0" w:lastRowLastColumn="0"/>
            <w:tcW w:w="2647" w:type="dxa"/>
            <w:noWrap/>
            <w:hideMark/>
          </w:tcPr>
          <w:p w14:paraId="78D930ED" w14:textId="77777777" w:rsidR="00560468" w:rsidRPr="008C4CC1" w:rsidRDefault="00560468" w:rsidP="00095677">
            <w:pPr>
              <w:rPr>
                <w:rFonts w:cs="Calibri"/>
                <w:color w:val="000000"/>
              </w:rPr>
            </w:pPr>
            <w:r w:rsidRPr="008C4CC1">
              <w:rPr>
                <w:rFonts w:cs="Calibri"/>
                <w:color w:val="000000"/>
              </w:rPr>
              <w:t>Description</w:t>
            </w:r>
          </w:p>
        </w:tc>
        <w:tc>
          <w:tcPr>
            <w:tcW w:w="1567" w:type="dxa"/>
            <w:noWrap/>
            <w:hideMark/>
          </w:tcPr>
          <w:p w14:paraId="3F36E311" w14:textId="77777777" w:rsidR="00560468" w:rsidRPr="00F91774" w:rsidRDefault="00560468" w:rsidP="00095677">
            <w:pPr>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nvarchar(MAX)</w:t>
            </w:r>
          </w:p>
        </w:tc>
        <w:tc>
          <w:tcPr>
            <w:tcW w:w="3028" w:type="dxa"/>
          </w:tcPr>
          <w:p w14:paraId="37B1DD77" w14:textId="77777777" w:rsidR="00560468" w:rsidRPr="00F91774" w:rsidRDefault="00560468" w:rsidP="00836CA6">
            <w:pPr>
              <w:cnfStyle w:val="000000000000" w:firstRow="0" w:lastRow="0" w:firstColumn="0" w:lastColumn="0" w:oddVBand="0" w:evenVBand="0" w:oddHBand="0" w:evenHBand="0" w:firstRowFirstColumn="0" w:firstRowLastColumn="0" w:lastRowFirstColumn="0" w:lastRowLastColumn="0"/>
            </w:pPr>
            <w:r w:rsidRPr="00F91774">
              <w:t>Create mass amendment</w:t>
            </w:r>
          </w:p>
          <w:p w14:paraId="3D89F359" w14:textId="77777777" w:rsidR="00560468" w:rsidRPr="00F91774" w:rsidRDefault="00560468" w:rsidP="00836CA6">
            <w:pPr>
              <w:cnfStyle w:val="000000000000" w:firstRow="0" w:lastRow="0" w:firstColumn="0" w:lastColumn="0" w:oddVBand="0" w:evenVBand="0" w:oddHBand="0" w:evenHBand="0" w:firstRowFirstColumn="0" w:firstRowLastColumn="0" w:lastRowFirstColumn="0" w:lastRowLastColumn="0"/>
            </w:pPr>
          </w:p>
        </w:tc>
        <w:tc>
          <w:tcPr>
            <w:tcW w:w="2563" w:type="dxa"/>
          </w:tcPr>
          <w:p w14:paraId="7049845B" w14:textId="7D8DE35B" w:rsidR="00560468" w:rsidRPr="00F91774" w:rsidRDefault="00B638B3" w:rsidP="00973648">
            <w:pPr>
              <w:jc w:val="left"/>
              <w:cnfStyle w:val="000000000000" w:firstRow="0" w:lastRow="0" w:firstColumn="0" w:lastColumn="0" w:oddVBand="0" w:evenVBand="0" w:oddHBand="0" w:evenHBand="0" w:firstRowFirstColumn="0" w:firstRowLastColumn="0" w:lastRowFirstColumn="0" w:lastRowLastColumn="0"/>
              <w:rPr>
                <w:rFonts w:cs="Calibri"/>
              </w:rPr>
            </w:pPr>
            <w:r w:rsidRPr="00F91774">
              <w:rPr>
                <w:rFonts w:cs="Calibri"/>
              </w:rPr>
              <w:t>Description of the task</w:t>
            </w:r>
          </w:p>
        </w:tc>
      </w:tr>
      <w:tr w:rsidR="00560468" w:rsidRPr="008C4CC1" w14:paraId="07C98BC0" w14:textId="77777777" w:rsidTr="00836CA6">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2647" w:type="dxa"/>
            <w:noWrap/>
          </w:tcPr>
          <w:p w14:paraId="52BB6754" w14:textId="77777777" w:rsidR="00560468" w:rsidRPr="008C4CC1" w:rsidRDefault="00560468" w:rsidP="00095677">
            <w:pPr>
              <w:rPr>
                <w:rFonts w:cs="Calibri"/>
                <w:color w:val="000000"/>
              </w:rPr>
            </w:pPr>
            <w:r>
              <w:rPr>
                <w:rFonts w:cs="Calibri"/>
                <w:color w:val="000000"/>
              </w:rPr>
              <w:t>CronExpression</w:t>
            </w:r>
          </w:p>
        </w:tc>
        <w:tc>
          <w:tcPr>
            <w:tcW w:w="1567" w:type="dxa"/>
            <w:noWrap/>
          </w:tcPr>
          <w:p w14:paraId="7A77D2E2" w14:textId="77777777" w:rsidR="00560468" w:rsidRPr="00F91774" w:rsidRDefault="00560468" w:rsidP="00095677">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rPr>
            </w:pPr>
            <w:r w:rsidRPr="00F91774">
              <w:rPr>
                <w:rFonts w:ascii="Segoe UI" w:eastAsia="Times New Roman" w:hAnsi="Segoe UI" w:cs="Segoe UI"/>
                <w:sz w:val="21"/>
                <w:szCs w:val="21"/>
              </w:rPr>
              <w:t>nvarchar</w:t>
            </w:r>
          </w:p>
          <w:p w14:paraId="61E23258" w14:textId="77777777" w:rsidR="00560468" w:rsidRPr="00F91774" w:rsidRDefault="00560468" w:rsidP="00095677">
            <w:pPr>
              <w:cnfStyle w:val="000000100000" w:firstRow="0" w:lastRow="0" w:firstColumn="0" w:lastColumn="0" w:oddVBand="0" w:evenVBand="0" w:oddHBand="1" w:evenHBand="0" w:firstRowFirstColumn="0" w:firstRowLastColumn="0" w:lastRowFirstColumn="0" w:lastRowLastColumn="0"/>
              <w:rPr>
                <w:rFonts w:cs="Calibri"/>
              </w:rPr>
            </w:pPr>
          </w:p>
        </w:tc>
        <w:tc>
          <w:tcPr>
            <w:tcW w:w="3028" w:type="dxa"/>
          </w:tcPr>
          <w:p w14:paraId="3DB238C1"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r w:rsidRPr="00F91774">
              <w:t xml:space="preserve">NULL OR </w:t>
            </w:r>
          </w:p>
          <w:p w14:paraId="79381555"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r w:rsidRPr="00F91774">
              <w:t xml:space="preserve">*/10 * * * *  </w:t>
            </w:r>
          </w:p>
          <w:p w14:paraId="77975A2F"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p>
          <w:p w14:paraId="046BA41B"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pPr>
          </w:p>
        </w:tc>
        <w:tc>
          <w:tcPr>
            <w:tcW w:w="2563" w:type="dxa"/>
          </w:tcPr>
          <w:p w14:paraId="308349FF" w14:textId="72E2DC92" w:rsidR="00560468" w:rsidRPr="00F91774" w:rsidRDefault="00560468" w:rsidP="00973648">
            <w:pPr>
              <w:jc w:val="left"/>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 xml:space="preserve">NULL for event-based task </w:t>
            </w:r>
          </w:p>
          <w:p w14:paraId="37BA793B" w14:textId="38574667" w:rsidR="00560468" w:rsidRPr="00F91774" w:rsidRDefault="00560468" w:rsidP="00B638B3">
            <w:pPr>
              <w:jc w:val="left"/>
              <w:cnfStyle w:val="000000100000" w:firstRow="0" w:lastRow="0" w:firstColumn="0" w:lastColumn="0" w:oddVBand="0" w:evenVBand="0" w:oddHBand="1" w:evenHBand="0" w:firstRowFirstColumn="0" w:firstRowLastColumn="0" w:lastRowFirstColumn="0" w:lastRowLastColumn="0"/>
              <w:rPr>
                <w:rFonts w:cs="Calibri"/>
              </w:rPr>
            </w:pPr>
            <w:r w:rsidRPr="00F91774">
              <w:rPr>
                <w:rFonts w:cs="Calibri"/>
              </w:rPr>
              <w:t>CronExpression value for schedule-based task</w:t>
            </w:r>
            <w:r w:rsidR="00B638B3" w:rsidRPr="00F91774">
              <w:rPr>
                <w:rFonts w:cs="Calibri"/>
              </w:rPr>
              <w:t>.</w:t>
            </w:r>
            <w:r w:rsidRPr="00F91774">
              <w:rPr>
                <w:rFonts w:cs="Calibri"/>
              </w:rPr>
              <w:t xml:space="preserve"> On Azure, the frequency is to be UTC.</w:t>
            </w:r>
          </w:p>
        </w:tc>
      </w:tr>
      <w:tr w:rsidR="00560468" w:rsidRPr="008C4CC1" w14:paraId="3D496E67" w14:textId="77777777" w:rsidTr="00836CA6">
        <w:trPr>
          <w:trHeight w:val="458"/>
        </w:trPr>
        <w:tc>
          <w:tcPr>
            <w:cnfStyle w:val="001000000000" w:firstRow="0" w:lastRow="0" w:firstColumn="1" w:lastColumn="0" w:oddVBand="0" w:evenVBand="0" w:oddHBand="0" w:evenHBand="0" w:firstRowFirstColumn="0" w:firstRowLastColumn="0" w:lastRowFirstColumn="0" w:lastRowLastColumn="0"/>
            <w:tcW w:w="2647" w:type="dxa"/>
            <w:noWrap/>
          </w:tcPr>
          <w:p w14:paraId="5A030AE2" w14:textId="77777777" w:rsidR="00560468" w:rsidRPr="00B638B3" w:rsidRDefault="00560468" w:rsidP="00095677">
            <w:pPr>
              <w:rPr>
                <w:rFonts w:asciiTheme="minorHAnsi" w:eastAsia="Times New Roman" w:hAnsiTheme="minorHAnsi" w:cstheme="minorHAnsi"/>
              </w:rPr>
            </w:pPr>
            <w:r w:rsidRPr="00B638B3">
              <w:rPr>
                <w:rFonts w:asciiTheme="minorHAnsi" w:eastAsia="Times New Roman" w:hAnsiTheme="minorHAnsi" w:cstheme="minorHAnsi"/>
              </w:rPr>
              <w:t>PriorityServer</w:t>
            </w:r>
          </w:p>
          <w:p w14:paraId="41C55A8A" w14:textId="77777777" w:rsidR="00560468" w:rsidRPr="00B638B3" w:rsidRDefault="00560468" w:rsidP="00095677">
            <w:pPr>
              <w:rPr>
                <w:rFonts w:asciiTheme="minorHAnsi" w:hAnsiTheme="minorHAnsi" w:cstheme="minorHAnsi"/>
                <w:color w:val="000000"/>
              </w:rPr>
            </w:pPr>
          </w:p>
        </w:tc>
        <w:tc>
          <w:tcPr>
            <w:tcW w:w="1567" w:type="dxa"/>
            <w:noWrap/>
          </w:tcPr>
          <w:p w14:paraId="4B2F4330" w14:textId="77777777" w:rsidR="00560468" w:rsidRPr="00F91774" w:rsidRDefault="00560468" w:rsidP="00095677">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F91774">
              <w:rPr>
                <w:rFonts w:asciiTheme="minorHAnsi" w:eastAsia="Times New Roman" w:hAnsiTheme="minorHAnsi" w:cstheme="minorHAnsi"/>
              </w:rPr>
              <w:t>nvarchar</w:t>
            </w:r>
          </w:p>
        </w:tc>
        <w:tc>
          <w:tcPr>
            <w:tcW w:w="3028" w:type="dxa"/>
          </w:tcPr>
          <w:p w14:paraId="6F316738" w14:textId="77777777" w:rsidR="00560468" w:rsidRPr="00F91774" w:rsidRDefault="00560468" w:rsidP="00836CA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1774">
              <w:rPr>
                <w:rFonts w:asciiTheme="minorHAnsi" w:hAnsiTheme="minorHAnsi" w:cstheme="minorHAnsi"/>
              </w:rPr>
              <w:t>s01</w:t>
            </w:r>
          </w:p>
        </w:tc>
        <w:tc>
          <w:tcPr>
            <w:tcW w:w="2563" w:type="dxa"/>
          </w:tcPr>
          <w:p w14:paraId="5551C6EE" w14:textId="77777777" w:rsidR="00560468" w:rsidRPr="00F91774" w:rsidRDefault="00560468" w:rsidP="00973648">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1774">
              <w:rPr>
                <w:rFonts w:asciiTheme="minorHAnsi" w:hAnsiTheme="minorHAnsi" w:cstheme="minorHAnsi"/>
              </w:rPr>
              <w:t>Hangfire server priority</w:t>
            </w:r>
          </w:p>
        </w:tc>
      </w:tr>
      <w:tr w:rsidR="00560468" w:rsidRPr="008C4CC1" w14:paraId="12DBBB28" w14:textId="77777777" w:rsidTr="00836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647" w:type="dxa"/>
            <w:noWrap/>
          </w:tcPr>
          <w:p w14:paraId="451D4C5F" w14:textId="77777777" w:rsidR="00560468" w:rsidRPr="00B638B3" w:rsidRDefault="00560468" w:rsidP="00095677">
            <w:pPr>
              <w:rPr>
                <w:rFonts w:asciiTheme="minorHAnsi" w:eastAsia="Times New Roman" w:hAnsiTheme="minorHAnsi" w:cstheme="minorHAnsi"/>
              </w:rPr>
            </w:pPr>
            <w:r w:rsidRPr="00B638B3">
              <w:rPr>
                <w:rFonts w:asciiTheme="minorHAnsi" w:eastAsia="Times New Roman" w:hAnsiTheme="minorHAnsi" w:cstheme="minorHAnsi"/>
              </w:rPr>
              <w:t> PriorityQueue</w:t>
            </w:r>
          </w:p>
        </w:tc>
        <w:tc>
          <w:tcPr>
            <w:tcW w:w="1567" w:type="dxa"/>
            <w:noWrap/>
          </w:tcPr>
          <w:p w14:paraId="1007A205" w14:textId="77777777" w:rsidR="00560468" w:rsidRPr="00F91774" w:rsidRDefault="00560468" w:rsidP="00095677">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F91774">
              <w:rPr>
                <w:rFonts w:asciiTheme="minorHAnsi" w:eastAsia="Times New Roman" w:hAnsiTheme="minorHAnsi" w:cstheme="minorHAnsi"/>
              </w:rPr>
              <w:t>nvarchar</w:t>
            </w:r>
          </w:p>
        </w:tc>
        <w:tc>
          <w:tcPr>
            <w:tcW w:w="3028" w:type="dxa"/>
          </w:tcPr>
          <w:p w14:paraId="0FDF5490" w14:textId="77777777" w:rsidR="00560468" w:rsidRPr="00F91774" w:rsidRDefault="00560468" w:rsidP="00836CA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91774">
              <w:rPr>
                <w:rFonts w:asciiTheme="minorHAnsi" w:hAnsiTheme="minorHAnsi" w:cstheme="minorHAnsi"/>
              </w:rPr>
              <w:t>p05</w:t>
            </w:r>
          </w:p>
        </w:tc>
        <w:tc>
          <w:tcPr>
            <w:tcW w:w="2563" w:type="dxa"/>
          </w:tcPr>
          <w:p w14:paraId="05BBDB61" w14:textId="7873581D" w:rsidR="00560468" w:rsidRPr="00F91774" w:rsidRDefault="00560468" w:rsidP="00973648">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91774">
              <w:rPr>
                <w:rFonts w:asciiTheme="minorHAnsi" w:hAnsiTheme="minorHAnsi" w:cstheme="minorHAnsi"/>
              </w:rPr>
              <w:t>Hangfire queue priority</w:t>
            </w:r>
          </w:p>
        </w:tc>
      </w:tr>
    </w:tbl>
    <w:p w14:paraId="12A7B9BD" w14:textId="77777777" w:rsidR="00560468" w:rsidRDefault="00560468" w:rsidP="00560468"/>
    <w:p w14:paraId="7535FB5A" w14:textId="7AE3647A" w:rsidR="00F8186F" w:rsidRPr="00F248B1" w:rsidRDefault="00F8186F" w:rsidP="00F8186F">
      <w:pPr>
        <w:pStyle w:val="Title"/>
        <w:rPr>
          <w:rStyle w:val="IntenseEmphasis"/>
          <w:color w:val="00C650" w:themeColor="accent2"/>
          <w:sz w:val="24"/>
          <w:szCs w:val="24"/>
        </w:rPr>
      </w:pPr>
      <w:r>
        <w:rPr>
          <w:rStyle w:val="IntenseEmphasis"/>
          <w:color w:val="00C650" w:themeColor="accent2"/>
          <w:sz w:val="24"/>
          <w:szCs w:val="24"/>
        </w:rPr>
        <w:lastRenderedPageBreak/>
        <w:t>SQL Command</w:t>
      </w:r>
      <w:r w:rsidRPr="00F248B1">
        <w:rPr>
          <w:rStyle w:val="IntenseEmphasis"/>
          <w:color w:val="00C650" w:themeColor="accent2"/>
          <w:sz w:val="24"/>
          <w:szCs w:val="24"/>
        </w:rPr>
        <w:t>:</w:t>
      </w:r>
    </w:p>
    <w:p w14:paraId="0E92F15E" w14:textId="4ACC7473" w:rsidR="00560468" w:rsidRDefault="00560468" w:rsidP="00560468">
      <w:r>
        <w:t>&gt;</w:t>
      </w:r>
      <w:r w:rsidRPr="00A90107">
        <w:rPr>
          <w:color w:val="1389FF" w:themeColor="accent1" w:themeTint="99"/>
        </w:rPr>
        <w:t>Select *</w:t>
      </w:r>
      <w:r w:rsidR="00E14406">
        <w:rPr>
          <w:color w:val="1389FF" w:themeColor="accent1" w:themeTint="99"/>
        </w:rPr>
        <w:t xml:space="preserve"> from</w:t>
      </w:r>
      <w:r w:rsidRPr="00A90107">
        <w:rPr>
          <w:color w:val="1389FF" w:themeColor="accent1" w:themeTint="99"/>
        </w:rPr>
        <w:t xml:space="preserve"> WorkerTask where Id=100</w:t>
      </w:r>
      <w:r w:rsidR="00BB3A99">
        <w:rPr>
          <w:color w:val="1389FF" w:themeColor="accent1" w:themeTint="99"/>
        </w:rPr>
        <w:t>01</w:t>
      </w:r>
      <w:r w:rsidRPr="00A90107">
        <w:rPr>
          <w:color w:val="1389FF" w:themeColor="accent1" w:themeTint="99"/>
        </w:rPr>
        <w:t>;</w:t>
      </w:r>
    </w:p>
    <w:p w14:paraId="3642538E" w14:textId="6CEE7227" w:rsidR="00560468" w:rsidRDefault="00650DF4" w:rsidP="00560468">
      <w:pPr>
        <w:spacing w:line="240" w:lineRule="auto"/>
      </w:pPr>
      <w:r>
        <w:rPr>
          <w:noProof/>
        </w:rPr>
        <w:drawing>
          <wp:inline distT="0" distB="0" distL="0" distR="0" wp14:anchorId="129E4479" wp14:editId="5CB584A3">
            <wp:extent cx="6179907" cy="1660358"/>
            <wp:effectExtent l="19050" t="19050" r="11430" b="165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45634" cy="1678017"/>
                    </a:xfrm>
                    <a:prstGeom prst="rect">
                      <a:avLst/>
                    </a:prstGeom>
                    <a:noFill/>
                    <a:ln>
                      <a:solidFill>
                        <a:schemeClr val="tx2"/>
                      </a:solidFill>
                    </a:ln>
                  </pic:spPr>
                </pic:pic>
              </a:graphicData>
            </a:graphic>
          </wp:inline>
        </w:drawing>
      </w:r>
    </w:p>
    <w:p w14:paraId="42C1A13E" w14:textId="77777777" w:rsidR="00650DF4" w:rsidRDefault="00650DF4" w:rsidP="00560468">
      <w:pPr>
        <w:spacing w:line="240" w:lineRule="auto"/>
      </w:pPr>
    </w:p>
    <w:p w14:paraId="4616E918" w14:textId="77777777" w:rsidR="00650DF4" w:rsidRDefault="00650DF4" w:rsidP="00650DF4">
      <w:pPr>
        <w:jc w:val="left"/>
      </w:pPr>
      <w:r w:rsidRPr="00650DF4">
        <w:rPr>
          <w:b/>
        </w:rPr>
        <w:t>Note:</w:t>
      </w:r>
      <w:r w:rsidRPr="00650DF4">
        <w:t xml:space="preserve"> The primary key Id column (that denotes the Task Ids) of WorkerTask table displays both Core tasks as well as Custom tasks. The Id range from 1-1000 are for Core Tasks and 1000 and above for Custom Tasks.</w:t>
      </w:r>
    </w:p>
    <w:p w14:paraId="01F7BAFC" w14:textId="0130AC31" w:rsidR="00560468" w:rsidRPr="00DE4C2E" w:rsidRDefault="00650DF4" w:rsidP="000F3F0A">
      <w:pPr>
        <w:spacing w:line="240" w:lineRule="auto"/>
        <w:jc w:val="left"/>
        <w:rPr>
          <w:b/>
        </w:rPr>
      </w:pPr>
      <w:r w:rsidRPr="007A4523">
        <w:rPr>
          <w:noProof/>
        </w:rPr>
        <mc:AlternateContent>
          <mc:Choice Requires="wps">
            <w:drawing>
              <wp:anchor distT="45720" distB="45720" distL="114300" distR="114300" simplePos="0" relativeHeight="251756544" behindDoc="0" locked="0" layoutInCell="1" allowOverlap="1" wp14:anchorId="300925F8" wp14:editId="634321CB">
                <wp:simplePos x="0" y="0"/>
                <wp:positionH relativeFrom="margin">
                  <wp:posOffset>68876</wp:posOffset>
                </wp:positionH>
                <wp:positionV relativeFrom="page">
                  <wp:posOffset>3667597</wp:posOffset>
                </wp:positionV>
                <wp:extent cx="6157595" cy="2266950"/>
                <wp:effectExtent l="0" t="0" r="14605"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7595" cy="2266950"/>
                        </a:xfrm>
                        <a:prstGeom prst="rect">
                          <a:avLst/>
                        </a:prstGeom>
                        <a:solidFill>
                          <a:schemeClr val="accent1">
                            <a:lumMod val="20000"/>
                            <a:lumOff val="80000"/>
                          </a:schemeClr>
                        </a:solidFill>
                        <a:ln w="9525">
                          <a:solidFill>
                            <a:schemeClr val="tx2"/>
                          </a:solidFill>
                          <a:miter lim="800000"/>
                          <a:headEnd/>
                          <a:tailEnd/>
                        </a:ln>
                      </wps:spPr>
                      <wps:txbx>
                        <w:txbxContent>
                          <w:p w14:paraId="0C135AF0"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w:t>
                            </w:r>
                          </w:p>
                          <w:p w14:paraId="5D94716B"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Id": "050c189f-fa30-4dab-aa66-771c427469f7",</w:t>
                            </w:r>
                          </w:p>
                          <w:p w14:paraId="22CFF39C"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IsEncrypted": false,</w:t>
                            </w:r>
                          </w:p>
                          <w:p w14:paraId="1EC16411"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OverrideType": "MustOverride",</w:t>
                            </w:r>
                          </w:p>
                          <w:p w14:paraId="7C28A315"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ValueType": "System.String, mscorlib, Version=4.0.0.0, Culture=neutral, PublicKeyToken=b77a5c561934e089",</w:t>
                            </w:r>
                          </w:p>
                          <w:p w14:paraId="3E0564B3"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Value": "1A552CAC60BB9C5D75FAF7CA9BB9F0BBCDEE97F7",</w:t>
                            </w:r>
                          </w:p>
                          <w:p w14:paraId="6FF4FB78"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Description": null,</w:t>
                            </w:r>
                          </w:p>
                          <w:p w14:paraId="24601FA2"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DefaultValue": null,</w:t>
                            </w:r>
                          </w:p>
                          <w:p w14:paraId="16AA5934"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IsReadOnly": false,</w:t>
                            </w:r>
                          </w:p>
                          <w:p w14:paraId="202CE115"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ErrorMessageDescription": null,</w:t>
                            </w:r>
                          </w:p>
                          <w:p w14:paraId="74C39727"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Name": "EncryptionThumbprint"</w:t>
                            </w:r>
                          </w:p>
                          <w:p w14:paraId="0E8A99AC" w14:textId="77777777" w:rsidR="00E8547A" w:rsidRPr="00193CD5" w:rsidRDefault="00E8547A" w:rsidP="00E87CF5">
                            <w:pPr>
                              <w:spacing w:after="0"/>
                              <w:rPr>
                                <w:rFonts w:ascii="Consolas" w:hAnsi="Consolas"/>
                                <w:sz w:val="20"/>
                                <w:szCs w:val="20"/>
                              </w:rPr>
                            </w:pPr>
                            <w:r w:rsidRPr="00055DE9">
                              <w:rPr>
                                <w:rFonts w:ascii="Consolas" w:hAnsi="Consolas"/>
                                <w:sz w:val="20"/>
                                <w:szCs w:val="20"/>
                              </w:rPr>
                              <w:t xml:space="preserve">                },</w:t>
                            </w:r>
                          </w:p>
                          <w:p w14:paraId="0865C972" w14:textId="77777777" w:rsidR="00E8547A" w:rsidRPr="00193CD5" w:rsidRDefault="00E8547A" w:rsidP="00B8598D">
                            <w:pPr>
                              <w:spacing w:after="0"/>
                              <w:rPr>
                                <w:rFonts w:ascii="Consolas" w:hAnsi="Consolas"/>
                                <w:sz w:val="20"/>
                                <w:szCs w:val="20"/>
                              </w:rPr>
                            </w:pPr>
                            <w:r w:rsidRPr="009970D9" w:rsidDel="006524F2">
                              <w:rPr>
                                <w:rFonts w:ascii="Consolas" w:hAnsi="Consola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925F8" id="_x0000_s1031" type="#_x0000_t202" style="position:absolute;margin-left:5.4pt;margin-top:288.8pt;width:484.85pt;height:178.5pt;z-index:251756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" fillcolor="#b0d7ff [660]" strokecolor="#0077eb [3215]">
                <v:textbox>
                  <w:txbxContent>
                    <w:p w14:paraId="0C135AF0"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w:t>
                      </w:r>
                    </w:p>
                    <w:p w14:paraId="5D94716B"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Id": "050c189f-fa30-4dab-aa66-771c427469f7",</w:t>
                      </w:r>
                    </w:p>
                    <w:p w14:paraId="22CFF39C"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IsEncrypted": false,</w:t>
                      </w:r>
                    </w:p>
                    <w:p w14:paraId="1EC16411"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OverrideType": "MustOverride",</w:t>
                      </w:r>
                    </w:p>
                    <w:p w14:paraId="7C28A315"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ValueType": "System.String, mscorlib, Version=4.0.0.0, Culture=neutral, PublicKeyToken=b77a5c561934e089",</w:t>
                      </w:r>
                    </w:p>
                    <w:p w14:paraId="3E0564B3"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Value": "1A552CAC60BB9C5D75FAF7CA9BB9F0BBCDEE97F7",</w:t>
                      </w:r>
                    </w:p>
                    <w:p w14:paraId="6FF4FB78"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Description": null,</w:t>
                      </w:r>
                    </w:p>
                    <w:p w14:paraId="24601FA2"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DefaultValue": null,</w:t>
                      </w:r>
                    </w:p>
                    <w:p w14:paraId="16AA5934"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IsReadOnly": false,</w:t>
                      </w:r>
                    </w:p>
                    <w:p w14:paraId="202CE115"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ErrorMessageDescription": null,</w:t>
                      </w:r>
                    </w:p>
                    <w:p w14:paraId="74C39727" w14:textId="77777777" w:rsidR="00E8547A" w:rsidRPr="00055DE9" w:rsidRDefault="00E8547A" w:rsidP="00E87CF5">
                      <w:pPr>
                        <w:spacing w:after="0"/>
                        <w:rPr>
                          <w:rFonts w:ascii="Consolas" w:hAnsi="Consolas"/>
                          <w:sz w:val="20"/>
                          <w:szCs w:val="20"/>
                        </w:rPr>
                      </w:pPr>
                      <w:r w:rsidRPr="00055DE9">
                        <w:rPr>
                          <w:rFonts w:ascii="Consolas" w:hAnsi="Consolas"/>
                          <w:sz w:val="20"/>
                          <w:szCs w:val="20"/>
                        </w:rPr>
                        <w:t xml:space="preserve">                  "Name": "EncryptionThumbprint"</w:t>
                      </w:r>
                    </w:p>
                    <w:p w14:paraId="0E8A99AC" w14:textId="77777777" w:rsidR="00E8547A" w:rsidRPr="00193CD5" w:rsidRDefault="00E8547A" w:rsidP="00E87CF5">
                      <w:pPr>
                        <w:spacing w:after="0"/>
                        <w:rPr>
                          <w:rFonts w:ascii="Consolas" w:hAnsi="Consolas"/>
                          <w:sz w:val="20"/>
                          <w:szCs w:val="20"/>
                        </w:rPr>
                      </w:pPr>
                      <w:r w:rsidRPr="00055DE9">
                        <w:rPr>
                          <w:rFonts w:ascii="Consolas" w:hAnsi="Consolas"/>
                          <w:sz w:val="20"/>
                          <w:szCs w:val="20"/>
                        </w:rPr>
                        <w:t xml:space="preserve">                },</w:t>
                      </w:r>
                    </w:p>
                    <w:p w14:paraId="0865C972" w14:textId="77777777" w:rsidR="00E8547A" w:rsidRPr="00193CD5" w:rsidRDefault="00E8547A" w:rsidP="00B8598D">
                      <w:pPr>
                        <w:spacing w:after="0"/>
                        <w:rPr>
                          <w:rFonts w:ascii="Consolas" w:hAnsi="Consolas"/>
                          <w:sz w:val="20"/>
                          <w:szCs w:val="20"/>
                        </w:rPr>
                      </w:pPr>
                      <w:r w:rsidRPr="009970D9" w:rsidDel="006524F2">
                        <w:rPr>
                          <w:rFonts w:ascii="Consolas" w:hAnsi="Consolas"/>
                          <w:sz w:val="20"/>
                          <w:szCs w:val="20"/>
                        </w:rPr>
                        <w:t xml:space="preserve"> </w:t>
                      </w:r>
                    </w:p>
                  </w:txbxContent>
                </v:textbox>
                <w10:wrap type="square" anchorx="margin" anchory="page"/>
              </v:shape>
            </w:pict>
          </mc:Fallback>
        </mc:AlternateContent>
      </w:r>
      <w:r w:rsidR="002978FB">
        <w:t>In</w:t>
      </w:r>
      <w:r w:rsidR="00560468" w:rsidRPr="002978FB">
        <w:t xml:space="preserve"> the </w:t>
      </w:r>
      <w:r w:rsidR="002978FB">
        <w:t xml:space="preserve">above output of the </w:t>
      </w:r>
      <w:r w:rsidR="00560468" w:rsidRPr="002978FB">
        <w:rPr>
          <w:i/>
        </w:rPr>
        <w:t>WorkerTask</w:t>
      </w:r>
      <w:r w:rsidR="00560468" w:rsidRPr="002978FB">
        <w:t xml:space="preserve"> table</w:t>
      </w:r>
      <w:r w:rsidR="002978FB">
        <w:t xml:space="preserve">, the </w:t>
      </w:r>
      <w:r w:rsidR="00560468" w:rsidRPr="002978FB">
        <w:rPr>
          <w:i/>
        </w:rPr>
        <w:t>DecryptionThumbprintKey</w:t>
      </w:r>
      <w:r w:rsidR="002978FB">
        <w:t xml:space="preserve"> column has value </w:t>
      </w:r>
      <w:r w:rsidR="002978FB" w:rsidRPr="002978FB">
        <w:rPr>
          <w:i/>
        </w:rPr>
        <w:t>EncryptionThumbprint</w:t>
      </w:r>
      <w:r w:rsidR="002978FB">
        <w:rPr>
          <w:b/>
        </w:rPr>
        <w:t xml:space="preserve">. </w:t>
      </w:r>
      <w:r w:rsidR="002978FB" w:rsidRPr="002978FB">
        <w:t>This value if u</w:t>
      </w:r>
      <w:r w:rsidR="00560468" w:rsidRPr="002978FB">
        <w:t>sed as key to</w:t>
      </w:r>
      <w:r w:rsidR="00560468">
        <w:t xml:space="preserve"> pick up thumbprint value from </w:t>
      </w:r>
      <w:r w:rsidR="00560468" w:rsidRPr="00DE4C2E">
        <w:rPr>
          <w:i/>
        </w:rPr>
        <w:t>tenant.json</w:t>
      </w:r>
      <w:r w:rsidR="00560468">
        <w:t xml:space="preserve"> config file.</w:t>
      </w:r>
    </w:p>
    <w:p w14:paraId="17CD146A" w14:textId="2DD1B1A5" w:rsidR="00560468" w:rsidRDefault="00560468" w:rsidP="00560468">
      <w:pPr>
        <w:rPr>
          <w:b/>
        </w:rPr>
      </w:pPr>
    </w:p>
    <w:p w14:paraId="3194E933" w14:textId="1F133055" w:rsidR="00560468" w:rsidRPr="009509B7" w:rsidRDefault="00560468" w:rsidP="00560468">
      <w:pPr>
        <w:pStyle w:val="ListParagraph"/>
        <w:spacing w:line="240" w:lineRule="auto"/>
        <w:rPr>
          <w:b/>
        </w:rPr>
      </w:pPr>
    </w:p>
    <w:p w14:paraId="3DB5FE5D" w14:textId="39D91337" w:rsidR="00560468" w:rsidRPr="00560468" w:rsidRDefault="00560468" w:rsidP="00560468">
      <w:r w:rsidRPr="004C0659">
        <w:rPr>
          <w:b/>
        </w:rPr>
        <w:br w:type="page"/>
      </w:r>
    </w:p>
    <w:p w14:paraId="1A3C2932" w14:textId="68C6659D" w:rsidR="004A0E7F" w:rsidRDefault="004A0E7F" w:rsidP="002D117A">
      <w:pPr>
        <w:pStyle w:val="Heading3"/>
        <w:numPr>
          <w:ilvl w:val="2"/>
          <w:numId w:val="75"/>
        </w:numPr>
      </w:pPr>
      <w:bookmarkStart w:id="64" w:name="_Toc50407224"/>
      <w:r>
        <w:lastRenderedPageBreak/>
        <w:t>TaskEvent Table</w:t>
      </w:r>
      <w:bookmarkEnd w:id="64"/>
    </w:p>
    <w:p w14:paraId="035A5ACF" w14:textId="77777777" w:rsidR="00560468" w:rsidRDefault="00560468" w:rsidP="00560468">
      <w:r>
        <w:t>This table contains:</w:t>
      </w:r>
    </w:p>
    <w:p w14:paraId="3C5A7C82" w14:textId="77777777" w:rsidR="00560468" w:rsidRDefault="00560468" w:rsidP="002D117A">
      <w:pPr>
        <w:pStyle w:val="ListParagraph"/>
        <w:numPr>
          <w:ilvl w:val="0"/>
          <w:numId w:val="33"/>
        </w:numPr>
        <w:spacing w:after="160"/>
        <w:jc w:val="left"/>
      </w:pPr>
      <w:r>
        <w:t>Name of the event handler for event-based tasks. The schedule-based tasks do not have an entry.</w:t>
      </w:r>
    </w:p>
    <w:p w14:paraId="771D79AE" w14:textId="4FEFA318" w:rsidR="00560468" w:rsidRDefault="00560468" w:rsidP="002D117A">
      <w:pPr>
        <w:pStyle w:val="ListParagraph"/>
        <w:numPr>
          <w:ilvl w:val="0"/>
          <w:numId w:val="33"/>
        </w:numPr>
        <w:spacing w:after="160"/>
        <w:jc w:val="left"/>
      </w:pPr>
      <w:r>
        <w:t xml:space="preserve">All the configuration key names (not the values of the key). The value for the respective key is picked up from the </w:t>
      </w:r>
      <w:r w:rsidR="00CB63C6">
        <w:t>tenant.json</w:t>
      </w:r>
      <w:r>
        <w:t xml:space="preserve"> file. </w:t>
      </w:r>
    </w:p>
    <w:p w14:paraId="40D20950" w14:textId="2BBF489A" w:rsidR="00560468" w:rsidRDefault="00560468" w:rsidP="002D117A">
      <w:pPr>
        <w:pStyle w:val="ListParagraph"/>
        <w:numPr>
          <w:ilvl w:val="0"/>
          <w:numId w:val="33"/>
        </w:numPr>
        <w:spacing w:after="160"/>
        <w:jc w:val="left"/>
      </w:pPr>
      <w:r>
        <w:t xml:space="preserve">An important key </w:t>
      </w:r>
      <w:r w:rsidRPr="001A5A1A">
        <w:rPr>
          <w:i/>
        </w:rPr>
        <w:t>MaxDeliveryCount</w:t>
      </w:r>
      <w:r>
        <w:t xml:space="preserve"> provides information regarding the retry count for event messages in the Service Bus. </w:t>
      </w:r>
    </w:p>
    <w:tbl>
      <w:tblPr>
        <w:tblStyle w:val="GridTable4-Accent1"/>
        <w:tblW w:w="10345" w:type="dxa"/>
        <w:tblLook w:val="04A0" w:firstRow="1" w:lastRow="0" w:firstColumn="1" w:lastColumn="0" w:noHBand="0" w:noVBand="1"/>
      </w:tblPr>
      <w:tblGrid>
        <w:gridCol w:w="3110"/>
        <w:gridCol w:w="1205"/>
        <w:gridCol w:w="3240"/>
        <w:gridCol w:w="2790"/>
      </w:tblGrid>
      <w:tr w:rsidR="007950B3" w:rsidRPr="008C4CC1" w14:paraId="7C583C63" w14:textId="77777777" w:rsidTr="00230712">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3110" w:type="dxa"/>
            <w:noWrap/>
            <w:hideMark/>
          </w:tcPr>
          <w:p w14:paraId="5455DA53" w14:textId="77777777" w:rsidR="00241B82" w:rsidRPr="003717B7" w:rsidRDefault="00241B82" w:rsidP="00D52822">
            <w:pPr>
              <w:jc w:val="center"/>
              <w:rPr>
                <w:rFonts w:cs="Calibri"/>
                <w:color w:val="FFFFFF" w:themeColor="background1"/>
                <w:sz w:val="24"/>
                <w:szCs w:val="24"/>
              </w:rPr>
            </w:pPr>
            <w:r w:rsidRPr="003717B7">
              <w:rPr>
                <w:rFonts w:cs="Calibri"/>
                <w:color w:val="FFFFFF" w:themeColor="background1"/>
                <w:sz w:val="24"/>
                <w:szCs w:val="24"/>
              </w:rPr>
              <w:t>Column Name</w:t>
            </w:r>
          </w:p>
        </w:tc>
        <w:tc>
          <w:tcPr>
            <w:tcW w:w="1205" w:type="dxa"/>
            <w:noWrap/>
            <w:hideMark/>
          </w:tcPr>
          <w:p w14:paraId="7CA583B5" w14:textId="77777777" w:rsidR="00241B82" w:rsidRPr="003717B7" w:rsidRDefault="00241B82" w:rsidP="00D52822">
            <w:pPr>
              <w:jc w:val="center"/>
              <w:cnfStyle w:val="100000000000" w:firstRow="1" w:lastRow="0" w:firstColumn="0" w:lastColumn="0" w:oddVBand="0" w:evenVBand="0" w:oddHBand="0" w:evenHBand="0" w:firstRowFirstColumn="0" w:firstRowLastColumn="0" w:lastRowFirstColumn="0" w:lastRowLastColumn="0"/>
              <w:rPr>
                <w:rFonts w:cs="Calibri"/>
                <w:color w:val="FFFFFF" w:themeColor="background1"/>
                <w:sz w:val="24"/>
                <w:szCs w:val="24"/>
              </w:rPr>
            </w:pPr>
            <w:r w:rsidRPr="003717B7">
              <w:rPr>
                <w:rFonts w:cs="Calibri"/>
                <w:color w:val="FFFFFF" w:themeColor="background1"/>
                <w:sz w:val="24"/>
                <w:szCs w:val="24"/>
              </w:rPr>
              <w:t>Data Type</w:t>
            </w:r>
          </w:p>
        </w:tc>
        <w:tc>
          <w:tcPr>
            <w:tcW w:w="3240" w:type="dxa"/>
          </w:tcPr>
          <w:p w14:paraId="74BAA39F" w14:textId="77777777" w:rsidR="00241B82" w:rsidRPr="003717B7" w:rsidRDefault="00241B82" w:rsidP="00D52822">
            <w:pPr>
              <w:jc w:val="center"/>
              <w:cnfStyle w:val="100000000000" w:firstRow="1" w:lastRow="0" w:firstColumn="0" w:lastColumn="0" w:oddVBand="0" w:evenVBand="0" w:oddHBand="0" w:evenHBand="0" w:firstRowFirstColumn="0" w:firstRowLastColumn="0" w:lastRowFirstColumn="0" w:lastRowLastColumn="0"/>
              <w:rPr>
                <w:rFonts w:cs="Calibri"/>
                <w:color w:val="FFFFFF" w:themeColor="background1"/>
                <w:sz w:val="24"/>
                <w:szCs w:val="24"/>
              </w:rPr>
            </w:pPr>
            <w:r w:rsidRPr="003717B7">
              <w:rPr>
                <w:rFonts w:cs="Calibri"/>
                <w:color w:val="FFFFFF" w:themeColor="background1"/>
                <w:sz w:val="24"/>
                <w:szCs w:val="24"/>
              </w:rPr>
              <w:t>Data Value</w:t>
            </w:r>
          </w:p>
        </w:tc>
        <w:tc>
          <w:tcPr>
            <w:tcW w:w="2790" w:type="dxa"/>
          </w:tcPr>
          <w:p w14:paraId="3724081E" w14:textId="77777777" w:rsidR="00241B82" w:rsidRPr="003717B7" w:rsidRDefault="00241B82" w:rsidP="00D52822">
            <w:pPr>
              <w:jc w:val="center"/>
              <w:cnfStyle w:val="100000000000" w:firstRow="1" w:lastRow="0" w:firstColumn="0" w:lastColumn="0" w:oddVBand="0" w:evenVBand="0" w:oddHBand="0" w:evenHBand="0" w:firstRowFirstColumn="0" w:firstRowLastColumn="0" w:lastRowFirstColumn="0" w:lastRowLastColumn="0"/>
              <w:rPr>
                <w:rFonts w:cs="Calibri"/>
                <w:color w:val="FFFFFF" w:themeColor="background1"/>
                <w:sz w:val="24"/>
                <w:szCs w:val="24"/>
              </w:rPr>
            </w:pPr>
            <w:r w:rsidRPr="003717B7">
              <w:rPr>
                <w:rFonts w:cs="Calibri"/>
                <w:color w:val="FFFFFF" w:themeColor="background1"/>
                <w:sz w:val="24"/>
                <w:szCs w:val="24"/>
              </w:rPr>
              <w:t>Description</w:t>
            </w:r>
          </w:p>
        </w:tc>
      </w:tr>
      <w:tr w:rsidR="007950B3" w:rsidRPr="008C4CC1" w14:paraId="60E58767" w14:textId="77777777" w:rsidTr="00230712">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3110" w:type="dxa"/>
            <w:noWrap/>
            <w:hideMark/>
          </w:tcPr>
          <w:p w14:paraId="6011ABD5" w14:textId="77777777" w:rsidR="00241B82" w:rsidRPr="008C4CC1" w:rsidRDefault="00241B82" w:rsidP="00BB2E5C">
            <w:pPr>
              <w:rPr>
                <w:rFonts w:cs="Calibri"/>
                <w:color w:val="000000"/>
              </w:rPr>
            </w:pPr>
            <w:r w:rsidRPr="008C4CC1">
              <w:rPr>
                <w:rFonts w:cs="Calibri"/>
                <w:color w:val="000000"/>
              </w:rPr>
              <w:t>Id</w:t>
            </w:r>
          </w:p>
        </w:tc>
        <w:tc>
          <w:tcPr>
            <w:tcW w:w="1205" w:type="dxa"/>
            <w:noWrap/>
            <w:hideMark/>
          </w:tcPr>
          <w:p w14:paraId="20F9EC9D" w14:textId="77777777" w:rsidR="00241B82" w:rsidRPr="008C4CC1" w:rsidRDefault="00241B82" w:rsidP="00BB2E5C">
            <w:pPr>
              <w:cnfStyle w:val="000000100000" w:firstRow="0" w:lastRow="0" w:firstColumn="0" w:lastColumn="0" w:oddVBand="0" w:evenVBand="0" w:oddHBand="1" w:evenHBand="0" w:firstRowFirstColumn="0" w:firstRowLastColumn="0" w:lastRowFirstColumn="0" w:lastRowLastColumn="0"/>
              <w:rPr>
                <w:rFonts w:cs="Calibri"/>
                <w:color w:val="000000"/>
              </w:rPr>
            </w:pPr>
            <w:r w:rsidRPr="008C4CC1">
              <w:rPr>
                <w:rFonts w:cs="Calibri"/>
                <w:color w:val="000000"/>
              </w:rPr>
              <w:t>int</w:t>
            </w:r>
          </w:p>
        </w:tc>
        <w:tc>
          <w:tcPr>
            <w:tcW w:w="3240" w:type="dxa"/>
          </w:tcPr>
          <w:p w14:paraId="2EF6FB88" w14:textId="16A7F022" w:rsidR="00241B82" w:rsidRPr="008E4023" w:rsidRDefault="007950B3" w:rsidP="00BB2E5C">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rPr>
            </w:pPr>
            <w:r>
              <w:rPr>
                <w:rFonts w:ascii="Segoe UI" w:eastAsia="Times New Roman" w:hAnsi="Segoe UI" w:cs="Segoe UI"/>
                <w:sz w:val="21"/>
                <w:szCs w:val="21"/>
              </w:rPr>
              <w:t>10021</w:t>
            </w:r>
          </w:p>
        </w:tc>
        <w:tc>
          <w:tcPr>
            <w:tcW w:w="2790" w:type="dxa"/>
          </w:tcPr>
          <w:p w14:paraId="541C6899" w14:textId="74FC2405" w:rsidR="00241B82" w:rsidRPr="008C4CC1" w:rsidRDefault="007950B3" w:rsidP="007950B3">
            <w:pP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Unique ID Primary Key</w:t>
            </w:r>
          </w:p>
        </w:tc>
      </w:tr>
      <w:tr w:rsidR="007950B3" w:rsidRPr="008C4CC1" w14:paraId="367EC307" w14:textId="77777777" w:rsidTr="00230712">
        <w:trPr>
          <w:trHeight w:val="231"/>
        </w:trPr>
        <w:tc>
          <w:tcPr>
            <w:cnfStyle w:val="001000000000" w:firstRow="0" w:lastRow="0" w:firstColumn="1" w:lastColumn="0" w:oddVBand="0" w:evenVBand="0" w:oddHBand="0" w:evenHBand="0" w:firstRowFirstColumn="0" w:firstRowLastColumn="0" w:lastRowFirstColumn="0" w:lastRowLastColumn="0"/>
            <w:tcW w:w="3110" w:type="dxa"/>
            <w:noWrap/>
            <w:hideMark/>
          </w:tcPr>
          <w:p w14:paraId="608861BE" w14:textId="5A057A37" w:rsidR="00241B82" w:rsidRPr="008C4CC1" w:rsidRDefault="007950B3" w:rsidP="00BB2E5C">
            <w:pPr>
              <w:rPr>
                <w:rFonts w:cs="Calibri"/>
                <w:color w:val="000000"/>
              </w:rPr>
            </w:pPr>
            <w:r>
              <w:rPr>
                <w:rFonts w:cs="Calibri"/>
                <w:color w:val="000000"/>
              </w:rPr>
              <w:t>TaskId (Foreign Key)</w:t>
            </w:r>
          </w:p>
        </w:tc>
        <w:tc>
          <w:tcPr>
            <w:tcW w:w="1205" w:type="dxa"/>
            <w:noWrap/>
            <w:hideMark/>
          </w:tcPr>
          <w:p w14:paraId="6B1AA25E" w14:textId="3B022608" w:rsidR="00241B82" w:rsidRPr="008C4CC1" w:rsidRDefault="007950B3" w:rsidP="00BB2E5C">
            <w:pP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Int</w:t>
            </w:r>
          </w:p>
        </w:tc>
        <w:tc>
          <w:tcPr>
            <w:tcW w:w="3240" w:type="dxa"/>
          </w:tcPr>
          <w:p w14:paraId="77D3E303" w14:textId="28A76324" w:rsidR="00241B82" w:rsidRPr="008E4023" w:rsidRDefault="007950B3" w:rsidP="00BB2E5C">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Pr>
                <w:rFonts w:ascii="Segoe UI" w:eastAsia="Times New Roman" w:hAnsi="Segoe UI" w:cs="Segoe UI"/>
                <w:sz w:val="21"/>
                <w:szCs w:val="21"/>
              </w:rPr>
              <w:t>1002</w:t>
            </w:r>
          </w:p>
          <w:p w14:paraId="16B8D577" w14:textId="77777777" w:rsidR="00241B82" w:rsidRPr="008C4CC1" w:rsidRDefault="00241B82" w:rsidP="00BB2E5C">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2790" w:type="dxa"/>
          </w:tcPr>
          <w:p w14:paraId="4BE1F4F2" w14:textId="0F762935" w:rsidR="00241B82" w:rsidRPr="008C4CC1" w:rsidRDefault="007950B3" w:rsidP="007950B3">
            <w:pPr>
              <w:jc w:val="lef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Foreign Key referring WorkerTask table</w:t>
            </w:r>
          </w:p>
        </w:tc>
      </w:tr>
      <w:tr w:rsidR="007950B3" w:rsidRPr="008C4CC1" w14:paraId="67F78216" w14:textId="77777777" w:rsidTr="00230712">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3110" w:type="dxa"/>
            <w:noWrap/>
            <w:hideMark/>
          </w:tcPr>
          <w:p w14:paraId="380CB896" w14:textId="7F988498" w:rsidR="00241B82" w:rsidRPr="008C4CC1" w:rsidRDefault="007950B3" w:rsidP="00BB2E5C">
            <w:pPr>
              <w:rPr>
                <w:rFonts w:cs="Calibri"/>
                <w:color w:val="000000"/>
              </w:rPr>
            </w:pPr>
            <w:r>
              <w:rPr>
                <w:rFonts w:cs="Calibri"/>
                <w:color w:val="000000"/>
              </w:rPr>
              <w:t>EventHandlerType</w:t>
            </w:r>
          </w:p>
        </w:tc>
        <w:tc>
          <w:tcPr>
            <w:tcW w:w="1205" w:type="dxa"/>
            <w:noWrap/>
            <w:hideMark/>
          </w:tcPr>
          <w:p w14:paraId="5B12328D" w14:textId="0664A030" w:rsidR="00241B82" w:rsidRPr="008C4CC1" w:rsidRDefault="007950B3" w:rsidP="00BB2E5C">
            <w:pP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n</w:t>
            </w:r>
            <w:r w:rsidRPr="008C4CC1">
              <w:rPr>
                <w:rFonts w:cs="Calibri"/>
                <w:color w:val="000000"/>
              </w:rPr>
              <w:t>varchar</w:t>
            </w:r>
          </w:p>
        </w:tc>
        <w:tc>
          <w:tcPr>
            <w:tcW w:w="3240" w:type="dxa"/>
          </w:tcPr>
          <w:p w14:paraId="7D9110E0" w14:textId="77777777" w:rsidR="007950B3" w:rsidRDefault="007950B3" w:rsidP="00BB2E5C">
            <w:pP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Icertis.CLM.Tasks.</w:t>
            </w:r>
          </w:p>
          <w:p w14:paraId="642A1FD1" w14:textId="49347C4A" w:rsidR="00241B82" w:rsidRPr="008C4CC1" w:rsidRDefault="007950B3" w:rsidP="00BB2E5C">
            <w:pP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MDFCalculateTotalsEventHandler</w:t>
            </w:r>
          </w:p>
        </w:tc>
        <w:tc>
          <w:tcPr>
            <w:tcW w:w="2790" w:type="dxa"/>
          </w:tcPr>
          <w:p w14:paraId="3F13718A" w14:textId="710A1A9A" w:rsidR="00241B82" w:rsidRPr="008C4CC1" w:rsidRDefault="007950B3" w:rsidP="007950B3">
            <w:pPr>
              <w:jc w:val="left"/>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Fully qualified name of the EventHandler class for task 1002</w:t>
            </w:r>
          </w:p>
        </w:tc>
      </w:tr>
      <w:tr w:rsidR="007950B3" w:rsidRPr="008C4CC1" w14:paraId="248BDF1B" w14:textId="77777777" w:rsidTr="00230712">
        <w:trPr>
          <w:trHeight w:val="231"/>
        </w:trPr>
        <w:tc>
          <w:tcPr>
            <w:cnfStyle w:val="001000000000" w:firstRow="0" w:lastRow="0" w:firstColumn="1" w:lastColumn="0" w:oddVBand="0" w:evenVBand="0" w:oddHBand="0" w:evenHBand="0" w:firstRowFirstColumn="0" w:firstRowLastColumn="0" w:lastRowFirstColumn="0" w:lastRowLastColumn="0"/>
            <w:tcW w:w="3110" w:type="dxa"/>
            <w:noWrap/>
            <w:hideMark/>
          </w:tcPr>
          <w:p w14:paraId="1D4686B9" w14:textId="5A3BDC3A" w:rsidR="00241B82" w:rsidRPr="008C4CC1" w:rsidRDefault="007950B3" w:rsidP="00BB2E5C">
            <w:pPr>
              <w:rPr>
                <w:rFonts w:cs="Calibri"/>
                <w:color w:val="000000"/>
              </w:rPr>
            </w:pPr>
            <w:r>
              <w:rPr>
                <w:rFonts w:cs="Calibri"/>
                <w:color w:val="000000"/>
              </w:rPr>
              <w:t>ServiceBusConnectionStringKey</w:t>
            </w:r>
          </w:p>
        </w:tc>
        <w:tc>
          <w:tcPr>
            <w:tcW w:w="1205" w:type="dxa"/>
            <w:noWrap/>
            <w:hideMark/>
          </w:tcPr>
          <w:p w14:paraId="35AB1CEE" w14:textId="4C3AF969" w:rsidR="00241B82" w:rsidRPr="008C4CC1" w:rsidRDefault="007950B3" w:rsidP="007950B3">
            <w:pP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n</w:t>
            </w:r>
            <w:r w:rsidR="00241B82" w:rsidRPr="008C4CC1">
              <w:rPr>
                <w:rFonts w:cs="Calibri"/>
                <w:color w:val="000000"/>
              </w:rPr>
              <w:t>varchar</w:t>
            </w:r>
          </w:p>
        </w:tc>
        <w:tc>
          <w:tcPr>
            <w:tcW w:w="3240" w:type="dxa"/>
          </w:tcPr>
          <w:p w14:paraId="0081B95F" w14:textId="0EAFB6AE" w:rsidR="00241B82" w:rsidRPr="008C4CC1" w:rsidRDefault="007950B3" w:rsidP="00BB2E5C">
            <w:pP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erviceBusConnectionString</w:t>
            </w:r>
          </w:p>
        </w:tc>
        <w:tc>
          <w:tcPr>
            <w:tcW w:w="2790" w:type="dxa"/>
          </w:tcPr>
          <w:p w14:paraId="0BB11C00" w14:textId="36722BDC" w:rsidR="00241B82" w:rsidRPr="008C4CC1" w:rsidRDefault="007950B3" w:rsidP="007950B3">
            <w:pPr>
              <w:jc w:val="lef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ervice Bus Configuration Key name in tenant.json file</w:t>
            </w:r>
          </w:p>
        </w:tc>
      </w:tr>
      <w:tr w:rsidR="007950B3" w:rsidRPr="008C4CC1" w14:paraId="5956B57E" w14:textId="77777777" w:rsidTr="00230712">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3110" w:type="dxa"/>
            <w:noWrap/>
            <w:hideMark/>
          </w:tcPr>
          <w:p w14:paraId="24FAC924" w14:textId="4B27C352" w:rsidR="007950B3" w:rsidRPr="008C4CC1" w:rsidRDefault="007950B3" w:rsidP="007950B3">
            <w:pPr>
              <w:rPr>
                <w:rFonts w:cs="Calibri"/>
                <w:color w:val="000000"/>
              </w:rPr>
            </w:pPr>
            <w:r>
              <w:rPr>
                <w:rFonts w:cs="Calibri"/>
                <w:color w:val="000000"/>
              </w:rPr>
              <w:t>ServerWaitTimeKey</w:t>
            </w:r>
          </w:p>
        </w:tc>
        <w:tc>
          <w:tcPr>
            <w:tcW w:w="1205" w:type="dxa"/>
            <w:noWrap/>
            <w:hideMark/>
          </w:tcPr>
          <w:p w14:paraId="4403405C" w14:textId="0663A2F9" w:rsidR="007950B3" w:rsidRPr="008C4CC1" w:rsidRDefault="007950B3" w:rsidP="007950B3">
            <w:pPr>
              <w:cnfStyle w:val="000000100000" w:firstRow="0" w:lastRow="0" w:firstColumn="0" w:lastColumn="0" w:oddVBand="0" w:evenVBand="0" w:oddHBand="1" w:evenHBand="0" w:firstRowFirstColumn="0" w:firstRowLastColumn="0" w:lastRowFirstColumn="0" w:lastRowLastColumn="0"/>
              <w:rPr>
                <w:rFonts w:cs="Calibri"/>
                <w:color w:val="000000"/>
              </w:rPr>
            </w:pPr>
            <w:r w:rsidRPr="008C4CC1">
              <w:rPr>
                <w:rFonts w:cs="Calibri"/>
                <w:color w:val="000000"/>
              </w:rPr>
              <w:t>nvarchar</w:t>
            </w:r>
          </w:p>
        </w:tc>
        <w:tc>
          <w:tcPr>
            <w:tcW w:w="3240" w:type="dxa"/>
          </w:tcPr>
          <w:p w14:paraId="4BC8D62F" w14:textId="0F9089AD" w:rsidR="007950B3" w:rsidRPr="008C4CC1" w:rsidRDefault="007950B3" w:rsidP="007950B3">
            <w:pP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ServerWaitTime</w:t>
            </w:r>
          </w:p>
        </w:tc>
        <w:tc>
          <w:tcPr>
            <w:tcW w:w="2790" w:type="dxa"/>
          </w:tcPr>
          <w:p w14:paraId="72CDB99D" w14:textId="2307C06D" w:rsidR="007950B3" w:rsidRPr="008C4CC1" w:rsidRDefault="007950B3" w:rsidP="007950B3">
            <w:pPr>
              <w:jc w:val="left"/>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Service Bus Configuration Key name in tenant.json file</w:t>
            </w:r>
          </w:p>
        </w:tc>
      </w:tr>
      <w:tr w:rsidR="00BD517E" w:rsidRPr="008C4CC1" w14:paraId="3631F16D" w14:textId="77777777" w:rsidTr="00230712">
        <w:trPr>
          <w:trHeight w:val="231"/>
        </w:trPr>
        <w:tc>
          <w:tcPr>
            <w:cnfStyle w:val="001000000000" w:firstRow="0" w:lastRow="0" w:firstColumn="1" w:lastColumn="0" w:oddVBand="0" w:evenVBand="0" w:oddHBand="0" w:evenHBand="0" w:firstRowFirstColumn="0" w:firstRowLastColumn="0" w:lastRowFirstColumn="0" w:lastRowLastColumn="0"/>
            <w:tcW w:w="3110" w:type="dxa"/>
            <w:noWrap/>
          </w:tcPr>
          <w:p w14:paraId="3AA0C2BC" w14:textId="73430A76" w:rsidR="00BD517E" w:rsidRDefault="00BD517E" w:rsidP="00BD517E">
            <w:pPr>
              <w:rPr>
                <w:rFonts w:cs="Calibri"/>
                <w:color w:val="000000"/>
              </w:rPr>
            </w:pPr>
            <w:r>
              <w:t>MessageCountKey</w:t>
            </w:r>
          </w:p>
        </w:tc>
        <w:tc>
          <w:tcPr>
            <w:tcW w:w="1205" w:type="dxa"/>
            <w:noWrap/>
          </w:tcPr>
          <w:p w14:paraId="445B792B" w14:textId="6DF5503E" w:rsidR="00BD517E" w:rsidRPr="008C4CC1" w:rsidRDefault="00BD517E" w:rsidP="00BD517E">
            <w:pPr>
              <w:cnfStyle w:val="000000000000" w:firstRow="0" w:lastRow="0" w:firstColumn="0" w:lastColumn="0" w:oddVBand="0" w:evenVBand="0" w:oddHBand="0" w:evenHBand="0" w:firstRowFirstColumn="0" w:firstRowLastColumn="0" w:lastRowFirstColumn="0" w:lastRowLastColumn="0"/>
              <w:rPr>
                <w:rFonts w:cs="Calibri"/>
                <w:color w:val="000000"/>
              </w:rPr>
            </w:pPr>
            <w:r>
              <w:t>nvarchar</w:t>
            </w:r>
          </w:p>
        </w:tc>
        <w:tc>
          <w:tcPr>
            <w:tcW w:w="3240" w:type="dxa"/>
          </w:tcPr>
          <w:p w14:paraId="04443C6B" w14:textId="771452A1" w:rsidR="00BD517E" w:rsidRDefault="00BD517E" w:rsidP="00BD517E">
            <w:pPr>
              <w:cnfStyle w:val="000000000000" w:firstRow="0" w:lastRow="0" w:firstColumn="0" w:lastColumn="0" w:oddVBand="0" w:evenVBand="0" w:oddHBand="0" w:evenHBand="0" w:firstRowFirstColumn="0" w:firstRowLastColumn="0" w:lastRowFirstColumn="0" w:lastRowLastColumn="0"/>
              <w:rPr>
                <w:rFonts w:cs="Calibri"/>
                <w:color w:val="000000"/>
              </w:rPr>
            </w:pPr>
            <w:r>
              <w:t>MessageCount</w:t>
            </w:r>
          </w:p>
        </w:tc>
        <w:tc>
          <w:tcPr>
            <w:tcW w:w="2790" w:type="dxa"/>
          </w:tcPr>
          <w:p w14:paraId="48CE8786" w14:textId="61B2F148" w:rsidR="00BD517E" w:rsidRDefault="00BD517E" w:rsidP="00BD517E">
            <w:pPr>
              <w:jc w:val="left"/>
              <w:cnfStyle w:val="000000000000" w:firstRow="0" w:lastRow="0" w:firstColumn="0" w:lastColumn="0" w:oddVBand="0" w:evenVBand="0" w:oddHBand="0" w:evenHBand="0" w:firstRowFirstColumn="0" w:firstRowLastColumn="0" w:lastRowFirstColumn="0" w:lastRowLastColumn="0"/>
              <w:rPr>
                <w:rFonts w:cs="Calibri"/>
                <w:color w:val="000000"/>
              </w:rPr>
            </w:pPr>
            <w:r>
              <w:t>Service Bus Configuration Key name in tenant.json file</w:t>
            </w:r>
          </w:p>
        </w:tc>
      </w:tr>
      <w:tr w:rsidR="00BD517E" w:rsidRPr="008C4CC1" w14:paraId="0F1F6751" w14:textId="77777777" w:rsidTr="00230712">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3110" w:type="dxa"/>
            <w:noWrap/>
          </w:tcPr>
          <w:p w14:paraId="3507C2F5" w14:textId="28DF4EAB" w:rsidR="00BD517E" w:rsidRDefault="00BD517E" w:rsidP="00BD517E">
            <w:pPr>
              <w:rPr>
                <w:rFonts w:cs="Calibri"/>
                <w:color w:val="000000"/>
              </w:rPr>
            </w:pPr>
            <w:r>
              <w:t>LockTimeoutKey</w:t>
            </w:r>
          </w:p>
        </w:tc>
        <w:tc>
          <w:tcPr>
            <w:tcW w:w="1205" w:type="dxa"/>
            <w:noWrap/>
          </w:tcPr>
          <w:p w14:paraId="05CEFB1D" w14:textId="19D9C519" w:rsidR="00BD517E" w:rsidRPr="008C4CC1" w:rsidRDefault="00BD517E" w:rsidP="00BD517E">
            <w:pPr>
              <w:cnfStyle w:val="000000100000" w:firstRow="0" w:lastRow="0" w:firstColumn="0" w:lastColumn="0" w:oddVBand="0" w:evenVBand="0" w:oddHBand="1" w:evenHBand="0" w:firstRowFirstColumn="0" w:firstRowLastColumn="0" w:lastRowFirstColumn="0" w:lastRowLastColumn="0"/>
              <w:rPr>
                <w:rFonts w:cs="Calibri"/>
                <w:color w:val="000000"/>
              </w:rPr>
            </w:pPr>
            <w:r>
              <w:t>nvarchar</w:t>
            </w:r>
          </w:p>
        </w:tc>
        <w:tc>
          <w:tcPr>
            <w:tcW w:w="3240" w:type="dxa"/>
          </w:tcPr>
          <w:p w14:paraId="70842D4C" w14:textId="06772CD6" w:rsidR="00BD517E" w:rsidRDefault="00BD517E" w:rsidP="00BD517E">
            <w:pPr>
              <w:cnfStyle w:val="000000100000" w:firstRow="0" w:lastRow="0" w:firstColumn="0" w:lastColumn="0" w:oddVBand="0" w:evenVBand="0" w:oddHBand="1" w:evenHBand="0" w:firstRowFirstColumn="0" w:firstRowLastColumn="0" w:lastRowFirstColumn="0" w:lastRowLastColumn="0"/>
              <w:rPr>
                <w:rFonts w:cs="Calibri"/>
                <w:color w:val="000000"/>
              </w:rPr>
            </w:pPr>
            <w:r>
              <w:t>LockTimeou</w:t>
            </w:r>
            <w:r w:rsidR="00B71C8D">
              <w:t>t</w:t>
            </w:r>
          </w:p>
        </w:tc>
        <w:tc>
          <w:tcPr>
            <w:tcW w:w="2790" w:type="dxa"/>
          </w:tcPr>
          <w:p w14:paraId="19CAAB6E" w14:textId="710978E0" w:rsidR="00BD517E" w:rsidRDefault="00BD517E" w:rsidP="00BD517E">
            <w:pPr>
              <w:jc w:val="left"/>
              <w:cnfStyle w:val="000000100000" w:firstRow="0" w:lastRow="0" w:firstColumn="0" w:lastColumn="0" w:oddVBand="0" w:evenVBand="0" w:oddHBand="1" w:evenHBand="0" w:firstRowFirstColumn="0" w:firstRowLastColumn="0" w:lastRowFirstColumn="0" w:lastRowLastColumn="0"/>
              <w:rPr>
                <w:rFonts w:cs="Calibri"/>
                <w:color w:val="000000"/>
              </w:rPr>
            </w:pPr>
            <w:r>
              <w:t>Service Bus Configuration Key name in tenant.json file</w:t>
            </w:r>
          </w:p>
        </w:tc>
      </w:tr>
      <w:tr w:rsidR="00BD517E" w:rsidRPr="008C4CC1" w14:paraId="7FB097A0" w14:textId="77777777" w:rsidTr="00230712">
        <w:trPr>
          <w:trHeight w:val="231"/>
        </w:trPr>
        <w:tc>
          <w:tcPr>
            <w:cnfStyle w:val="001000000000" w:firstRow="0" w:lastRow="0" w:firstColumn="1" w:lastColumn="0" w:oddVBand="0" w:evenVBand="0" w:oddHBand="0" w:evenHBand="0" w:firstRowFirstColumn="0" w:firstRowLastColumn="0" w:lastRowFirstColumn="0" w:lastRowLastColumn="0"/>
            <w:tcW w:w="3110" w:type="dxa"/>
            <w:noWrap/>
          </w:tcPr>
          <w:p w14:paraId="42CB456C" w14:textId="136F0E02" w:rsidR="00BD517E" w:rsidRDefault="00BD517E" w:rsidP="00BD517E">
            <w:pPr>
              <w:rPr>
                <w:rFonts w:cs="Calibri"/>
                <w:color w:val="000000"/>
              </w:rPr>
            </w:pPr>
            <w:r>
              <w:t>MessageTimeToLiveKey</w:t>
            </w:r>
          </w:p>
        </w:tc>
        <w:tc>
          <w:tcPr>
            <w:tcW w:w="1205" w:type="dxa"/>
            <w:noWrap/>
          </w:tcPr>
          <w:p w14:paraId="0B332684" w14:textId="2679141B" w:rsidR="00BD517E" w:rsidRPr="008C4CC1" w:rsidRDefault="00BD517E" w:rsidP="00BD517E">
            <w:pPr>
              <w:cnfStyle w:val="000000000000" w:firstRow="0" w:lastRow="0" w:firstColumn="0" w:lastColumn="0" w:oddVBand="0" w:evenVBand="0" w:oddHBand="0" w:evenHBand="0" w:firstRowFirstColumn="0" w:firstRowLastColumn="0" w:lastRowFirstColumn="0" w:lastRowLastColumn="0"/>
              <w:rPr>
                <w:rFonts w:cs="Calibri"/>
                <w:color w:val="000000"/>
              </w:rPr>
            </w:pPr>
            <w:r>
              <w:t>nvarchar</w:t>
            </w:r>
          </w:p>
        </w:tc>
        <w:tc>
          <w:tcPr>
            <w:tcW w:w="3240" w:type="dxa"/>
          </w:tcPr>
          <w:p w14:paraId="4459471B" w14:textId="0E051E30" w:rsidR="00BD517E" w:rsidRDefault="00BD517E" w:rsidP="00BD517E">
            <w:pPr>
              <w:cnfStyle w:val="000000000000" w:firstRow="0" w:lastRow="0" w:firstColumn="0" w:lastColumn="0" w:oddVBand="0" w:evenVBand="0" w:oddHBand="0" w:evenHBand="0" w:firstRowFirstColumn="0" w:firstRowLastColumn="0" w:lastRowFirstColumn="0" w:lastRowLastColumn="0"/>
              <w:rPr>
                <w:rFonts w:cs="Calibri"/>
                <w:color w:val="000000"/>
              </w:rPr>
            </w:pPr>
            <w:r>
              <w:t>MessageTimeToLive</w:t>
            </w:r>
          </w:p>
        </w:tc>
        <w:tc>
          <w:tcPr>
            <w:tcW w:w="2790" w:type="dxa"/>
          </w:tcPr>
          <w:p w14:paraId="3009B6A5" w14:textId="7563CAC3" w:rsidR="00BD517E" w:rsidRDefault="00BD517E" w:rsidP="00BD517E">
            <w:pPr>
              <w:jc w:val="left"/>
              <w:cnfStyle w:val="000000000000" w:firstRow="0" w:lastRow="0" w:firstColumn="0" w:lastColumn="0" w:oddVBand="0" w:evenVBand="0" w:oddHBand="0" w:evenHBand="0" w:firstRowFirstColumn="0" w:firstRowLastColumn="0" w:lastRowFirstColumn="0" w:lastRowLastColumn="0"/>
              <w:rPr>
                <w:rFonts w:cs="Calibri"/>
                <w:color w:val="000000"/>
              </w:rPr>
            </w:pPr>
            <w:r>
              <w:t>Service Bus Configuration Key name in tenant.json file</w:t>
            </w:r>
          </w:p>
        </w:tc>
      </w:tr>
      <w:tr w:rsidR="00BD517E" w:rsidRPr="008C4CC1" w14:paraId="44528504" w14:textId="77777777" w:rsidTr="00230712">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3110" w:type="dxa"/>
            <w:noWrap/>
          </w:tcPr>
          <w:p w14:paraId="34B5E477" w14:textId="106684F1" w:rsidR="00BD517E" w:rsidRDefault="00BD517E" w:rsidP="00BD517E">
            <w:pPr>
              <w:rPr>
                <w:rFonts w:cs="Calibri"/>
                <w:color w:val="000000"/>
              </w:rPr>
            </w:pPr>
            <w:r>
              <w:t>MaxDeliveryCountKey</w:t>
            </w:r>
          </w:p>
        </w:tc>
        <w:tc>
          <w:tcPr>
            <w:tcW w:w="1205" w:type="dxa"/>
            <w:noWrap/>
          </w:tcPr>
          <w:p w14:paraId="410A6F24" w14:textId="4806CCD2" w:rsidR="00BD517E" w:rsidRPr="008C4CC1" w:rsidRDefault="00BD517E" w:rsidP="00BD517E">
            <w:pPr>
              <w:cnfStyle w:val="000000100000" w:firstRow="0" w:lastRow="0" w:firstColumn="0" w:lastColumn="0" w:oddVBand="0" w:evenVBand="0" w:oddHBand="1" w:evenHBand="0" w:firstRowFirstColumn="0" w:firstRowLastColumn="0" w:lastRowFirstColumn="0" w:lastRowLastColumn="0"/>
              <w:rPr>
                <w:rFonts w:cs="Calibri"/>
                <w:color w:val="000000"/>
              </w:rPr>
            </w:pPr>
            <w:r>
              <w:t>nvarchar</w:t>
            </w:r>
          </w:p>
        </w:tc>
        <w:tc>
          <w:tcPr>
            <w:tcW w:w="3240" w:type="dxa"/>
          </w:tcPr>
          <w:p w14:paraId="48567D9D" w14:textId="47EC61C4" w:rsidR="00BD517E" w:rsidRDefault="00BD517E" w:rsidP="00BD517E">
            <w:pPr>
              <w:cnfStyle w:val="000000100000" w:firstRow="0" w:lastRow="0" w:firstColumn="0" w:lastColumn="0" w:oddVBand="0" w:evenVBand="0" w:oddHBand="1" w:evenHBand="0" w:firstRowFirstColumn="0" w:firstRowLastColumn="0" w:lastRowFirstColumn="0" w:lastRowLastColumn="0"/>
              <w:rPr>
                <w:rFonts w:cs="Calibri"/>
                <w:color w:val="000000"/>
              </w:rPr>
            </w:pPr>
            <w:r>
              <w:t>MaxDeliveryCount</w:t>
            </w:r>
          </w:p>
        </w:tc>
        <w:tc>
          <w:tcPr>
            <w:tcW w:w="2790" w:type="dxa"/>
          </w:tcPr>
          <w:p w14:paraId="391DB917" w14:textId="526F6F00" w:rsidR="00BD517E" w:rsidRDefault="00BD517E" w:rsidP="00BD517E">
            <w:pPr>
              <w:jc w:val="left"/>
              <w:cnfStyle w:val="000000100000" w:firstRow="0" w:lastRow="0" w:firstColumn="0" w:lastColumn="0" w:oddVBand="0" w:evenVBand="0" w:oddHBand="1" w:evenHBand="0" w:firstRowFirstColumn="0" w:firstRowLastColumn="0" w:lastRowFirstColumn="0" w:lastRowLastColumn="0"/>
              <w:rPr>
                <w:rFonts w:cs="Calibri"/>
                <w:color w:val="000000"/>
              </w:rPr>
            </w:pPr>
            <w:r>
              <w:t>Service Bus Configuration Key name in tenant.json file</w:t>
            </w:r>
          </w:p>
        </w:tc>
      </w:tr>
      <w:tr w:rsidR="00BD517E" w:rsidRPr="008C4CC1" w14:paraId="101FE390" w14:textId="77777777" w:rsidTr="00230712">
        <w:trPr>
          <w:trHeight w:val="231"/>
        </w:trPr>
        <w:tc>
          <w:tcPr>
            <w:cnfStyle w:val="001000000000" w:firstRow="0" w:lastRow="0" w:firstColumn="1" w:lastColumn="0" w:oddVBand="0" w:evenVBand="0" w:oddHBand="0" w:evenHBand="0" w:firstRowFirstColumn="0" w:firstRowLastColumn="0" w:lastRowFirstColumn="0" w:lastRowLastColumn="0"/>
            <w:tcW w:w="3110" w:type="dxa"/>
            <w:noWrap/>
          </w:tcPr>
          <w:p w14:paraId="0CD76360" w14:textId="180221D4" w:rsidR="00BD517E" w:rsidRDefault="00BD517E" w:rsidP="00BD517E">
            <w:pPr>
              <w:rPr>
                <w:rFonts w:cs="Calibri"/>
                <w:color w:val="000000"/>
              </w:rPr>
            </w:pPr>
            <w:r>
              <w:t>ClearQueueBeforeStart</w:t>
            </w:r>
          </w:p>
        </w:tc>
        <w:tc>
          <w:tcPr>
            <w:tcW w:w="1205" w:type="dxa"/>
            <w:noWrap/>
          </w:tcPr>
          <w:p w14:paraId="3E0C20FB" w14:textId="24D878CA" w:rsidR="00BD517E" w:rsidRPr="008C4CC1" w:rsidRDefault="00BD517E" w:rsidP="00BD517E">
            <w:pPr>
              <w:cnfStyle w:val="000000000000" w:firstRow="0" w:lastRow="0" w:firstColumn="0" w:lastColumn="0" w:oddVBand="0" w:evenVBand="0" w:oddHBand="0" w:evenHBand="0" w:firstRowFirstColumn="0" w:firstRowLastColumn="0" w:lastRowFirstColumn="0" w:lastRowLastColumn="0"/>
              <w:rPr>
                <w:rFonts w:cs="Calibri"/>
                <w:color w:val="000000"/>
              </w:rPr>
            </w:pPr>
            <w:r>
              <w:t>bit</w:t>
            </w:r>
          </w:p>
        </w:tc>
        <w:tc>
          <w:tcPr>
            <w:tcW w:w="3240" w:type="dxa"/>
          </w:tcPr>
          <w:p w14:paraId="725A257B" w14:textId="1F9EAEC2" w:rsidR="00BD517E" w:rsidRDefault="00BD517E" w:rsidP="00BD517E">
            <w:pPr>
              <w:cnfStyle w:val="000000000000" w:firstRow="0" w:lastRow="0" w:firstColumn="0" w:lastColumn="0" w:oddVBand="0" w:evenVBand="0" w:oddHBand="0" w:evenHBand="0" w:firstRowFirstColumn="0" w:firstRowLastColumn="0" w:lastRowFirstColumn="0" w:lastRowLastColumn="0"/>
              <w:rPr>
                <w:rFonts w:cs="Calibri"/>
                <w:color w:val="000000"/>
              </w:rPr>
            </w:pPr>
            <w:r>
              <w:t>0</w:t>
            </w:r>
          </w:p>
        </w:tc>
        <w:tc>
          <w:tcPr>
            <w:tcW w:w="2790" w:type="dxa"/>
          </w:tcPr>
          <w:p w14:paraId="075CD9E5" w14:textId="5768C504" w:rsidR="00BD517E" w:rsidRDefault="002007D0" w:rsidP="00BD517E">
            <w:pPr>
              <w:jc w:val="lef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ecides to clear the queue</w:t>
            </w:r>
          </w:p>
        </w:tc>
      </w:tr>
    </w:tbl>
    <w:p w14:paraId="2D879E0D" w14:textId="77BDAEE7" w:rsidR="001C2DCA" w:rsidRDefault="001C2DCA" w:rsidP="00560468"/>
    <w:p w14:paraId="42EBD129" w14:textId="77777777" w:rsidR="001C2DCA" w:rsidRDefault="001C2DCA">
      <w:pPr>
        <w:spacing w:after="160"/>
        <w:jc w:val="left"/>
      </w:pPr>
      <w:r>
        <w:br w:type="page"/>
      </w:r>
    </w:p>
    <w:p w14:paraId="52D7075D" w14:textId="1DF0C67C" w:rsidR="004A0E7F" w:rsidRDefault="004A0E7F" w:rsidP="004A0E7F">
      <w:pPr>
        <w:pStyle w:val="Heading3"/>
      </w:pPr>
      <w:bookmarkStart w:id="65" w:name="_Interest_Table"/>
      <w:bookmarkStart w:id="66" w:name="_Toc50407225"/>
      <w:bookmarkEnd w:id="65"/>
      <w:r>
        <w:lastRenderedPageBreak/>
        <w:t>Interest Table</w:t>
      </w:r>
      <w:bookmarkEnd w:id="66"/>
    </w:p>
    <w:p w14:paraId="036B2F3F" w14:textId="29898819" w:rsidR="00A37012" w:rsidRDefault="00560468" w:rsidP="00560468">
      <w:r>
        <w:t>This table contains settings for all topics and topics subscriptions related to a particular task</w:t>
      </w:r>
      <w:r w:rsidR="00A06DA0">
        <w:t xml:space="preserve"> to be created on the Service Bus</w:t>
      </w:r>
      <w:r>
        <w:t xml:space="preserve">. The </w:t>
      </w:r>
      <w:r w:rsidRPr="00A90107">
        <w:rPr>
          <w:i/>
        </w:rPr>
        <w:t>Filters</w:t>
      </w:r>
      <w:r>
        <w:t xml:space="preserve"> applied to rules are also mentioned in this table.</w:t>
      </w:r>
      <w:r w:rsidR="00A37012">
        <w:t xml:space="preserve"> For more details on topics, subscription, rules and filters, refer to the </w:t>
      </w:r>
      <w:hyperlink w:anchor="_Concept_of_Service" w:history="1">
        <w:r w:rsidR="00A37012" w:rsidRPr="00A37012">
          <w:rPr>
            <w:rStyle w:val="Hyperlink"/>
            <w:color w:val="0077EB" w:themeColor="text2"/>
          </w:rPr>
          <w:t>Concept of Service Bus</w:t>
        </w:r>
      </w:hyperlink>
      <w:r w:rsidR="00A37012">
        <w:t xml:space="preserve"> section in this document.</w:t>
      </w:r>
    </w:p>
    <w:p w14:paraId="04050ED4" w14:textId="6D0AFDC4" w:rsidR="00922789" w:rsidRDefault="00077096" w:rsidP="00124F21">
      <w:r>
        <w:t>The</w:t>
      </w:r>
      <w:r w:rsidR="00560468" w:rsidRPr="00124F21">
        <w:t xml:space="preserve"> column names of the </w:t>
      </w:r>
      <w:r w:rsidR="00560468" w:rsidRPr="00124F21">
        <w:rPr>
          <w:i/>
        </w:rPr>
        <w:t>Interest</w:t>
      </w:r>
      <w:r w:rsidR="00560468" w:rsidRPr="00124F21">
        <w:t xml:space="preserve"> table include:</w:t>
      </w:r>
    </w:p>
    <w:tbl>
      <w:tblPr>
        <w:tblStyle w:val="GridTable4-Accent1"/>
        <w:tblW w:w="10345" w:type="dxa"/>
        <w:tblLook w:val="04A0" w:firstRow="1" w:lastRow="0" w:firstColumn="1" w:lastColumn="0" w:noHBand="0" w:noVBand="1"/>
      </w:tblPr>
      <w:tblGrid>
        <w:gridCol w:w="2695"/>
        <w:gridCol w:w="1620"/>
        <w:gridCol w:w="2700"/>
        <w:gridCol w:w="3330"/>
      </w:tblGrid>
      <w:tr w:rsidR="00922789" w:rsidRPr="008C4CC1" w14:paraId="3B83419F" w14:textId="77777777" w:rsidTr="00E8296D">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95" w:type="dxa"/>
            <w:noWrap/>
            <w:hideMark/>
          </w:tcPr>
          <w:p w14:paraId="5116959C" w14:textId="77777777" w:rsidR="00922789" w:rsidRPr="003717B7" w:rsidRDefault="00922789" w:rsidP="00D52822">
            <w:pPr>
              <w:jc w:val="center"/>
              <w:rPr>
                <w:rFonts w:cs="Calibri"/>
                <w:color w:val="FFFFFF" w:themeColor="background1"/>
                <w:sz w:val="24"/>
                <w:szCs w:val="24"/>
              </w:rPr>
            </w:pPr>
            <w:r w:rsidRPr="003717B7">
              <w:rPr>
                <w:rFonts w:cs="Calibri"/>
                <w:color w:val="FFFFFF" w:themeColor="background1"/>
                <w:sz w:val="24"/>
                <w:szCs w:val="24"/>
              </w:rPr>
              <w:t>Column Name</w:t>
            </w:r>
          </w:p>
        </w:tc>
        <w:tc>
          <w:tcPr>
            <w:tcW w:w="1620" w:type="dxa"/>
            <w:noWrap/>
            <w:hideMark/>
          </w:tcPr>
          <w:p w14:paraId="6A765D28" w14:textId="77777777" w:rsidR="00922789" w:rsidRPr="003717B7" w:rsidRDefault="00922789" w:rsidP="00D52822">
            <w:pPr>
              <w:jc w:val="center"/>
              <w:cnfStyle w:val="100000000000" w:firstRow="1" w:lastRow="0" w:firstColumn="0" w:lastColumn="0" w:oddVBand="0" w:evenVBand="0" w:oddHBand="0" w:evenHBand="0" w:firstRowFirstColumn="0" w:firstRowLastColumn="0" w:lastRowFirstColumn="0" w:lastRowLastColumn="0"/>
              <w:rPr>
                <w:rFonts w:cs="Calibri"/>
                <w:color w:val="FFFFFF" w:themeColor="background1"/>
                <w:sz w:val="24"/>
                <w:szCs w:val="24"/>
              </w:rPr>
            </w:pPr>
            <w:r w:rsidRPr="003717B7">
              <w:rPr>
                <w:rFonts w:cs="Calibri"/>
                <w:color w:val="FFFFFF" w:themeColor="background1"/>
                <w:sz w:val="24"/>
                <w:szCs w:val="24"/>
              </w:rPr>
              <w:t>Data Type</w:t>
            </w:r>
          </w:p>
        </w:tc>
        <w:tc>
          <w:tcPr>
            <w:tcW w:w="2700" w:type="dxa"/>
          </w:tcPr>
          <w:p w14:paraId="59E0BF6A" w14:textId="77777777" w:rsidR="00922789" w:rsidRPr="003717B7" w:rsidRDefault="00922789" w:rsidP="00D52822">
            <w:pPr>
              <w:jc w:val="center"/>
              <w:cnfStyle w:val="100000000000" w:firstRow="1" w:lastRow="0" w:firstColumn="0" w:lastColumn="0" w:oddVBand="0" w:evenVBand="0" w:oddHBand="0" w:evenHBand="0" w:firstRowFirstColumn="0" w:firstRowLastColumn="0" w:lastRowFirstColumn="0" w:lastRowLastColumn="0"/>
              <w:rPr>
                <w:rFonts w:cs="Calibri"/>
                <w:color w:val="FFFFFF" w:themeColor="background1"/>
                <w:sz w:val="24"/>
                <w:szCs w:val="24"/>
              </w:rPr>
            </w:pPr>
            <w:r w:rsidRPr="003717B7">
              <w:rPr>
                <w:rFonts w:cs="Calibri"/>
                <w:color w:val="FFFFFF" w:themeColor="background1"/>
                <w:sz w:val="24"/>
                <w:szCs w:val="24"/>
              </w:rPr>
              <w:t>Data Value</w:t>
            </w:r>
          </w:p>
        </w:tc>
        <w:tc>
          <w:tcPr>
            <w:tcW w:w="3330" w:type="dxa"/>
          </w:tcPr>
          <w:p w14:paraId="1E1C3754" w14:textId="77777777" w:rsidR="00922789" w:rsidRPr="003717B7" w:rsidRDefault="00922789" w:rsidP="00D52822">
            <w:pPr>
              <w:jc w:val="center"/>
              <w:cnfStyle w:val="100000000000" w:firstRow="1" w:lastRow="0" w:firstColumn="0" w:lastColumn="0" w:oddVBand="0" w:evenVBand="0" w:oddHBand="0" w:evenHBand="0" w:firstRowFirstColumn="0" w:firstRowLastColumn="0" w:lastRowFirstColumn="0" w:lastRowLastColumn="0"/>
              <w:rPr>
                <w:rFonts w:cs="Calibri"/>
                <w:color w:val="FFFFFF" w:themeColor="background1"/>
                <w:sz w:val="24"/>
                <w:szCs w:val="24"/>
              </w:rPr>
            </w:pPr>
            <w:r w:rsidRPr="003717B7">
              <w:rPr>
                <w:rFonts w:cs="Calibri"/>
                <w:color w:val="FFFFFF" w:themeColor="background1"/>
                <w:sz w:val="24"/>
                <w:szCs w:val="24"/>
              </w:rPr>
              <w:t>Description</w:t>
            </w:r>
          </w:p>
        </w:tc>
      </w:tr>
      <w:tr w:rsidR="00922789" w:rsidRPr="008C4CC1" w14:paraId="0537995E" w14:textId="77777777" w:rsidTr="00E8296D">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95" w:type="dxa"/>
            <w:noWrap/>
            <w:hideMark/>
          </w:tcPr>
          <w:p w14:paraId="35793BC4" w14:textId="2ACEEBE2" w:rsidR="00922789" w:rsidRPr="008C4CC1" w:rsidRDefault="00922789" w:rsidP="00922789">
            <w:pPr>
              <w:rPr>
                <w:rFonts w:cs="Calibri"/>
                <w:color w:val="000000"/>
              </w:rPr>
            </w:pPr>
            <w:r w:rsidRPr="008C4CC1">
              <w:rPr>
                <w:rFonts w:cs="Calibri"/>
                <w:color w:val="000000"/>
              </w:rPr>
              <w:t>Id</w:t>
            </w:r>
          </w:p>
        </w:tc>
        <w:tc>
          <w:tcPr>
            <w:tcW w:w="1620" w:type="dxa"/>
            <w:noWrap/>
            <w:hideMark/>
          </w:tcPr>
          <w:p w14:paraId="06F6A13A" w14:textId="1CA84B7D" w:rsidR="00922789" w:rsidRPr="008C4CC1" w:rsidRDefault="00922789" w:rsidP="00922789">
            <w:pPr>
              <w:cnfStyle w:val="000000100000" w:firstRow="0" w:lastRow="0" w:firstColumn="0" w:lastColumn="0" w:oddVBand="0" w:evenVBand="0" w:oddHBand="1" w:evenHBand="0" w:firstRowFirstColumn="0" w:firstRowLastColumn="0" w:lastRowFirstColumn="0" w:lastRowLastColumn="0"/>
              <w:rPr>
                <w:rFonts w:cs="Calibri"/>
                <w:color w:val="000000"/>
              </w:rPr>
            </w:pPr>
            <w:r w:rsidRPr="008C4CC1">
              <w:rPr>
                <w:rFonts w:cs="Calibri"/>
                <w:color w:val="000000"/>
              </w:rPr>
              <w:t>int</w:t>
            </w:r>
          </w:p>
        </w:tc>
        <w:tc>
          <w:tcPr>
            <w:tcW w:w="2700" w:type="dxa"/>
          </w:tcPr>
          <w:p w14:paraId="3E93EB70" w14:textId="5527A6DC" w:rsidR="00922789" w:rsidRPr="008E4023" w:rsidRDefault="00922789" w:rsidP="00922789">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1"/>
                <w:szCs w:val="21"/>
              </w:rPr>
            </w:pPr>
            <w:r>
              <w:rPr>
                <w:rFonts w:ascii="Segoe UI" w:eastAsia="Times New Roman" w:hAnsi="Segoe UI" w:cs="Segoe UI"/>
                <w:sz w:val="21"/>
                <w:szCs w:val="21"/>
              </w:rPr>
              <w:t>10021</w:t>
            </w:r>
          </w:p>
        </w:tc>
        <w:tc>
          <w:tcPr>
            <w:tcW w:w="3330" w:type="dxa"/>
          </w:tcPr>
          <w:p w14:paraId="4BBBF876" w14:textId="4430C5C1" w:rsidR="00922789" w:rsidRPr="008C4CC1" w:rsidRDefault="00922789" w:rsidP="00922789">
            <w:pPr>
              <w:cnfStyle w:val="000000100000" w:firstRow="0" w:lastRow="0" w:firstColumn="0" w:lastColumn="0" w:oddVBand="0" w:evenVBand="0" w:oddHBand="1" w:evenHBand="0" w:firstRowFirstColumn="0" w:firstRowLastColumn="0" w:lastRowFirstColumn="0" w:lastRowLastColumn="0"/>
              <w:rPr>
                <w:rFonts w:cs="Calibri"/>
                <w:color w:val="000000"/>
              </w:rPr>
            </w:pPr>
            <w:r>
              <w:rPr>
                <w:rFonts w:ascii="Segoe UI" w:eastAsia="Times New Roman" w:hAnsi="Segoe UI" w:cs="Segoe UI"/>
                <w:sz w:val="21"/>
                <w:szCs w:val="21"/>
              </w:rPr>
              <w:t>Unique ID Primary Key</w:t>
            </w:r>
          </w:p>
        </w:tc>
      </w:tr>
      <w:tr w:rsidR="00922789" w:rsidRPr="008C4CC1" w14:paraId="7CEC3AC8" w14:textId="77777777" w:rsidTr="00E8296D">
        <w:trPr>
          <w:trHeight w:val="231"/>
        </w:trPr>
        <w:tc>
          <w:tcPr>
            <w:cnfStyle w:val="001000000000" w:firstRow="0" w:lastRow="0" w:firstColumn="1" w:lastColumn="0" w:oddVBand="0" w:evenVBand="0" w:oddHBand="0" w:evenHBand="0" w:firstRowFirstColumn="0" w:firstRowLastColumn="0" w:lastRowFirstColumn="0" w:lastRowLastColumn="0"/>
            <w:tcW w:w="2695" w:type="dxa"/>
            <w:noWrap/>
            <w:hideMark/>
          </w:tcPr>
          <w:p w14:paraId="41035E1A" w14:textId="30BCBE51" w:rsidR="00922789" w:rsidRPr="008C4CC1" w:rsidRDefault="00922789" w:rsidP="00922789">
            <w:pPr>
              <w:rPr>
                <w:rFonts w:cs="Calibri"/>
                <w:color w:val="000000"/>
              </w:rPr>
            </w:pPr>
            <w:r>
              <w:t>TaskId (Foreign Key)</w:t>
            </w:r>
          </w:p>
        </w:tc>
        <w:tc>
          <w:tcPr>
            <w:tcW w:w="1620" w:type="dxa"/>
            <w:noWrap/>
            <w:hideMark/>
          </w:tcPr>
          <w:p w14:paraId="393DD2B4" w14:textId="06ABDF54" w:rsidR="00922789" w:rsidRPr="008C4CC1" w:rsidRDefault="00922789" w:rsidP="00922789">
            <w:pPr>
              <w:cnfStyle w:val="000000000000" w:firstRow="0" w:lastRow="0" w:firstColumn="0" w:lastColumn="0" w:oddVBand="0" w:evenVBand="0" w:oddHBand="0" w:evenHBand="0" w:firstRowFirstColumn="0" w:firstRowLastColumn="0" w:lastRowFirstColumn="0" w:lastRowLastColumn="0"/>
              <w:rPr>
                <w:rFonts w:cs="Calibri"/>
                <w:color w:val="000000"/>
              </w:rPr>
            </w:pPr>
            <w:r>
              <w:t>int</w:t>
            </w:r>
          </w:p>
        </w:tc>
        <w:tc>
          <w:tcPr>
            <w:tcW w:w="2700" w:type="dxa"/>
          </w:tcPr>
          <w:p w14:paraId="23F4E34F" w14:textId="0AA34A4C" w:rsidR="00922789" w:rsidRPr="008C4CC1" w:rsidRDefault="00922789" w:rsidP="00922789">
            <w:pPr>
              <w:cnfStyle w:val="000000000000" w:firstRow="0" w:lastRow="0" w:firstColumn="0" w:lastColumn="0" w:oddVBand="0" w:evenVBand="0" w:oddHBand="0" w:evenHBand="0" w:firstRowFirstColumn="0" w:firstRowLastColumn="0" w:lastRowFirstColumn="0" w:lastRowLastColumn="0"/>
              <w:rPr>
                <w:rFonts w:cs="Calibri"/>
                <w:color w:val="000000"/>
              </w:rPr>
            </w:pPr>
            <w:r>
              <w:t>1002</w:t>
            </w:r>
          </w:p>
        </w:tc>
        <w:tc>
          <w:tcPr>
            <w:tcW w:w="3330" w:type="dxa"/>
          </w:tcPr>
          <w:p w14:paraId="04C10BBE" w14:textId="257EA23E" w:rsidR="00922789" w:rsidRPr="008C4CC1" w:rsidRDefault="00922789" w:rsidP="00922789">
            <w:pPr>
              <w:jc w:val="left"/>
              <w:cnfStyle w:val="000000000000" w:firstRow="0" w:lastRow="0" w:firstColumn="0" w:lastColumn="0" w:oddVBand="0" w:evenVBand="0" w:oddHBand="0" w:evenHBand="0" w:firstRowFirstColumn="0" w:firstRowLastColumn="0" w:lastRowFirstColumn="0" w:lastRowLastColumn="0"/>
              <w:rPr>
                <w:rFonts w:cs="Calibri"/>
                <w:color w:val="000000"/>
              </w:rPr>
            </w:pPr>
            <w:r>
              <w:t>Foreign Key referring WorkerTask table</w:t>
            </w:r>
          </w:p>
        </w:tc>
      </w:tr>
      <w:tr w:rsidR="00922789" w:rsidRPr="008C4CC1" w14:paraId="7D8615FD" w14:textId="77777777" w:rsidTr="00E8296D">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95" w:type="dxa"/>
            <w:noWrap/>
            <w:hideMark/>
          </w:tcPr>
          <w:p w14:paraId="0D9804CB" w14:textId="03C212C9" w:rsidR="00922789" w:rsidRPr="008C4CC1" w:rsidRDefault="00922789" w:rsidP="00922789">
            <w:pPr>
              <w:rPr>
                <w:rFonts w:cs="Calibri"/>
                <w:color w:val="000000"/>
              </w:rPr>
            </w:pPr>
            <w:r>
              <w:t>Name</w:t>
            </w:r>
          </w:p>
        </w:tc>
        <w:tc>
          <w:tcPr>
            <w:tcW w:w="1620" w:type="dxa"/>
            <w:noWrap/>
            <w:hideMark/>
          </w:tcPr>
          <w:p w14:paraId="1BFC9639" w14:textId="7D5EE77D" w:rsidR="00922789" w:rsidRPr="008C4CC1" w:rsidRDefault="00922789" w:rsidP="00922789">
            <w:pPr>
              <w:cnfStyle w:val="000000100000" w:firstRow="0" w:lastRow="0" w:firstColumn="0" w:lastColumn="0" w:oddVBand="0" w:evenVBand="0" w:oddHBand="1" w:evenHBand="0" w:firstRowFirstColumn="0" w:firstRowLastColumn="0" w:lastRowFirstColumn="0" w:lastRowLastColumn="0"/>
              <w:rPr>
                <w:rFonts w:cs="Calibri"/>
                <w:color w:val="000000"/>
              </w:rPr>
            </w:pPr>
            <w:r>
              <w:t>nvarchar</w:t>
            </w:r>
          </w:p>
        </w:tc>
        <w:tc>
          <w:tcPr>
            <w:tcW w:w="2700" w:type="dxa"/>
          </w:tcPr>
          <w:p w14:paraId="775CC540" w14:textId="00F22F73" w:rsidR="00922789" w:rsidRPr="008C4CC1" w:rsidRDefault="00922789" w:rsidP="00922789">
            <w:pPr>
              <w:cnfStyle w:val="000000100000" w:firstRow="0" w:lastRow="0" w:firstColumn="0" w:lastColumn="0" w:oddVBand="0" w:evenVBand="0" w:oddHBand="1" w:evenHBand="0" w:firstRowFirstColumn="0" w:firstRowLastColumn="0" w:lastRowFirstColumn="0" w:lastRowLastColumn="0"/>
              <w:rPr>
                <w:rFonts w:cs="Calibri"/>
                <w:color w:val="000000"/>
              </w:rPr>
            </w:pPr>
            <w:r>
              <w:t>MDFCDealDetailsEvent</w:t>
            </w:r>
          </w:p>
        </w:tc>
        <w:tc>
          <w:tcPr>
            <w:tcW w:w="3330" w:type="dxa"/>
          </w:tcPr>
          <w:p w14:paraId="3D082BD3" w14:textId="014A74CD" w:rsidR="00922789" w:rsidRPr="008C4CC1" w:rsidRDefault="00922789" w:rsidP="00922789">
            <w:pPr>
              <w:jc w:val="left"/>
              <w:cnfStyle w:val="000000100000" w:firstRow="0" w:lastRow="0" w:firstColumn="0" w:lastColumn="0" w:oddVBand="0" w:evenVBand="0" w:oddHBand="1" w:evenHBand="0" w:firstRowFirstColumn="0" w:firstRowLastColumn="0" w:lastRowFirstColumn="0" w:lastRowLastColumn="0"/>
              <w:rPr>
                <w:rFonts w:cs="Calibri"/>
                <w:color w:val="000000"/>
              </w:rPr>
            </w:pPr>
            <w:r>
              <w:t>Event Name</w:t>
            </w:r>
          </w:p>
        </w:tc>
      </w:tr>
      <w:tr w:rsidR="00922789" w:rsidRPr="008C4CC1" w14:paraId="5FFFA2EE" w14:textId="77777777" w:rsidTr="00E8296D">
        <w:trPr>
          <w:trHeight w:val="231"/>
        </w:trPr>
        <w:tc>
          <w:tcPr>
            <w:cnfStyle w:val="001000000000" w:firstRow="0" w:lastRow="0" w:firstColumn="1" w:lastColumn="0" w:oddVBand="0" w:evenVBand="0" w:oddHBand="0" w:evenHBand="0" w:firstRowFirstColumn="0" w:firstRowLastColumn="0" w:lastRowFirstColumn="0" w:lastRowLastColumn="0"/>
            <w:tcW w:w="2695" w:type="dxa"/>
            <w:noWrap/>
            <w:hideMark/>
          </w:tcPr>
          <w:p w14:paraId="1C069109" w14:textId="7211F909" w:rsidR="00922789" w:rsidRPr="008C4CC1" w:rsidRDefault="00922789" w:rsidP="00922789">
            <w:pPr>
              <w:rPr>
                <w:rFonts w:cs="Calibri"/>
                <w:color w:val="000000"/>
              </w:rPr>
            </w:pPr>
            <w:r>
              <w:t>TopicName</w:t>
            </w:r>
          </w:p>
        </w:tc>
        <w:tc>
          <w:tcPr>
            <w:tcW w:w="1620" w:type="dxa"/>
            <w:noWrap/>
            <w:hideMark/>
          </w:tcPr>
          <w:p w14:paraId="42F6BF24" w14:textId="2A92AFCB" w:rsidR="00922789" w:rsidRPr="008C4CC1" w:rsidRDefault="00922789" w:rsidP="00922789">
            <w:pPr>
              <w:cnfStyle w:val="000000000000" w:firstRow="0" w:lastRow="0" w:firstColumn="0" w:lastColumn="0" w:oddVBand="0" w:evenVBand="0" w:oddHBand="0" w:evenHBand="0" w:firstRowFirstColumn="0" w:firstRowLastColumn="0" w:lastRowFirstColumn="0" w:lastRowLastColumn="0"/>
              <w:rPr>
                <w:rFonts w:cs="Calibri"/>
                <w:color w:val="000000"/>
              </w:rPr>
            </w:pPr>
            <w:r>
              <w:t>nvarchar</w:t>
            </w:r>
          </w:p>
        </w:tc>
        <w:tc>
          <w:tcPr>
            <w:tcW w:w="2700" w:type="dxa"/>
          </w:tcPr>
          <w:p w14:paraId="0F0F9CC0" w14:textId="2D08003B" w:rsidR="00922789" w:rsidRPr="008C4CC1" w:rsidRDefault="00922789" w:rsidP="00922789">
            <w:pPr>
              <w:cnfStyle w:val="000000000000" w:firstRow="0" w:lastRow="0" w:firstColumn="0" w:lastColumn="0" w:oddVBand="0" w:evenVBand="0" w:oddHBand="0" w:evenHBand="0" w:firstRowFirstColumn="0" w:firstRowLastColumn="0" w:lastRowFirstColumn="0" w:lastRowLastColumn="0"/>
              <w:rPr>
                <w:rFonts w:cs="Calibri"/>
                <w:color w:val="000000"/>
              </w:rPr>
            </w:pPr>
            <w:r>
              <w:t>AssociatedDocument</w:t>
            </w:r>
          </w:p>
        </w:tc>
        <w:tc>
          <w:tcPr>
            <w:tcW w:w="3330" w:type="dxa"/>
          </w:tcPr>
          <w:p w14:paraId="64FD2EF7" w14:textId="697EAA87" w:rsidR="00922789" w:rsidRPr="008C4CC1" w:rsidRDefault="00922789" w:rsidP="00922789">
            <w:pPr>
              <w:jc w:val="left"/>
              <w:cnfStyle w:val="000000000000" w:firstRow="0" w:lastRow="0" w:firstColumn="0" w:lastColumn="0" w:oddVBand="0" w:evenVBand="0" w:oddHBand="0" w:evenHBand="0" w:firstRowFirstColumn="0" w:firstRowLastColumn="0" w:lastRowFirstColumn="0" w:lastRowLastColumn="0"/>
              <w:rPr>
                <w:rFonts w:cs="Calibri"/>
                <w:color w:val="000000"/>
              </w:rPr>
            </w:pPr>
            <w:r>
              <w:t>Name of the Service Bus Topic into which messages generated from the MDFCDealsDetailsEvent will be pushed.</w:t>
            </w:r>
          </w:p>
        </w:tc>
      </w:tr>
      <w:tr w:rsidR="00922789" w:rsidRPr="008C4CC1" w14:paraId="230332EC" w14:textId="77777777" w:rsidTr="00E8296D">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95" w:type="dxa"/>
            <w:noWrap/>
            <w:hideMark/>
          </w:tcPr>
          <w:p w14:paraId="6D1A5F32" w14:textId="104DE92D" w:rsidR="00922789" w:rsidRPr="008C4CC1" w:rsidRDefault="00922789" w:rsidP="00922789">
            <w:pPr>
              <w:rPr>
                <w:rFonts w:cs="Calibri"/>
                <w:color w:val="000000"/>
              </w:rPr>
            </w:pPr>
            <w:r>
              <w:t>SubscriptionName</w:t>
            </w:r>
          </w:p>
        </w:tc>
        <w:tc>
          <w:tcPr>
            <w:tcW w:w="1620" w:type="dxa"/>
            <w:noWrap/>
            <w:hideMark/>
          </w:tcPr>
          <w:p w14:paraId="27C30018" w14:textId="0094A767" w:rsidR="00922789" w:rsidRPr="008C4CC1" w:rsidRDefault="00922789" w:rsidP="00922789">
            <w:pPr>
              <w:cnfStyle w:val="000000100000" w:firstRow="0" w:lastRow="0" w:firstColumn="0" w:lastColumn="0" w:oddVBand="0" w:evenVBand="0" w:oddHBand="1" w:evenHBand="0" w:firstRowFirstColumn="0" w:firstRowLastColumn="0" w:lastRowFirstColumn="0" w:lastRowLastColumn="0"/>
              <w:rPr>
                <w:rFonts w:cs="Calibri"/>
                <w:color w:val="000000"/>
              </w:rPr>
            </w:pPr>
            <w:r>
              <w:t>nvarchar</w:t>
            </w:r>
          </w:p>
        </w:tc>
        <w:tc>
          <w:tcPr>
            <w:tcW w:w="2700" w:type="dxa"/>
          </w:tcPr>
          <w:p w14:paraId="7EE7672A" w14:textId="6C78D2C1" w:rsidR="00922789" w:rsidRPr="008C4CC1" w:rsidRDefault="00922789" w:rsidP="00922789">
            <w:pPr>
              <w:cnfStyle w:val="000000100000" w:firstRow="0" w:lastRow="0" w:firstColumn="0" w:lastColumn="0" w:oddVBand="0" w:evenVBand="0" w:oddHBand="1" w:evenHBand="0" w:firstRowFirstColumn="0" w:firstRowLastColumn="0" w:lastRowFirstColumn="0" w:lastRowLastColumn="0"/>
              <w:rPr>
                <w:rFonts w:cs="Calibri"/>
                <w:color w:val="000000"/>
              </w:rPr>
            </w:pPr>
            <w:r>
              <w:t>MDFCDealDtlsCrtdUpdtSub</w:t>
            </w:r>
          </w:p>
        </w:tc>
        <w:tc>
          <w:tcPr>
            <w:tcW w:w="3330" w:type="dxa"/>
          </w:tcPr>
          <w:p w14:paraId="0E6DBD48" w14:textId="3A3D8179" w:rsidR="00922789" w:rsidRPr="008C4CC1" w:rsidRDefault="00922789" w:rsidP="00922789">
            <w:pPr>
              <w:jc w:val="left"/>
              <w:cnfStyle w:val="000000100000" w:firstRow="0" w:lastRow="0" w:firstColumn="0" w:lastColumn="0" w:oddVBand="0" w:evenVBand="0" w:oddHBand="1" w:evenHBand="0" w:firstRowFirstColumn="0" w:firstRowLastColumn="0" w:lastRowFirstColumn="0" w:lastRowLastColumn="0"/>
              <w:rPr>
                <w:rFonts w:cs="Calibri"/>
                <w:color w:val="000000"/>
              </w:rPr>
            </w:pPr>
            <w:r>
              <w:t>Name of the Service Bus Subscription associated with topic AssociatedDocument. Messages from topic will be pushed into this subscription depending on filters applied</w:t>
            </w:r>
          </w:p>
        </w:tc>
      </w:tr>
      <w:tr w:rsidR="00922789" w:rsidRPr="008C4CC1" w14:paraId="5D448DA3" w14:textId="77777777" w:rsidTr="00E8296D">
        <w:trPr>
          <w:trHeight w:val="231"/>
        </w:trPr>
        <w:tc>
          <w:tcPr>
            <w:cnfStyle w:val="001000000000" w:firstRow="0" w:lastRow="0" w:firstColumn="1" w:lastColumn="0" w:oddVBand="0" w:evenVBand="0" w:oddHBand="0" w:evenHBand="0" w:firstRowFirstColumn="0" w:firstRowLastColumn="0" w:lastRowFirstColumn="0" w:lastRowLastColumn="0"/>
            <w:tcW w:w="2695" w:type="dxa"/>
            <w:noWrap/>
          </w:tcPr>
          <w:p w14:paraId="4CC55150" w14:textId="6E13B45A" w:rsidR="00922789" w:rsidRDefault="00922789" w:rsidP="00922789">
            <w:pPr>
              <w:rPr>
                <w:rFonts w:cs="Calibri"/>
                <w:color w:val="000000"/>
              </w:rPr>
            </w:pPr>
            <w:r>
              <w:t>ParallelWorkers</w:t>
            </w:r>
          </w:p>
        </w:tc>
        <w:tc>
          <w:tcPr>
            <w:tcW w:w="1620" w:type="dxa"/>
            <w:noWrap/>
          </w:tcPr>
          <w:p w14:paraId="48CD5223" w14:textId="241D5123" w:rsidR="00922789" w:rsidRPr="008C4CC1" w:rsidRDefault="00922789" w:rsidP="00922789">
            <w:pPr>
              <w:cnfStyle w:val="000000000000" w:firstRow="0" w:lastRow="0" w:firstColumn="0" w:lastColumn="0" w:oddVBand="0" w:evenVBand="0" w:oddHBand="0" w:evenHBand="0" w:firstRowFirstColumn="0" w:firstRowLastColumn="0" w:lastRowFirstColumn="0" w:lastRowLastColumn="0"/>
              <w:rPr>
                <w:rFonts w:cs="Calibri"/>
                <w:color w:val="000000"/>
              </w:rPr>
            </w:pPr>
            <w:r>
              <w:t>int</w:t>
            </w:r>
          </w:p>
        </w:tc>
        <w:tc>
          <w:tcPr>
            <w:tcW w:w="2700" w:type="dxa"/>
          </w:tcPr>
          <w:p w14:paraId="07D4EE06" w14:textId="0ACF3B89" w:rsidR="00922789" w:rsidRDefault="00922789" w:rsidP="00922789">
            <w:pPr>
              <w:cnfStyle w:val="000000000000" w:firstRow="0" w:lastRow="0" w:firstColumn="0" w:lastColumn="0" w:oddVBand="0" w:evenVBand="0" w:oddHBand="0" w:evenHBand="0" w:firstRowFirstColumn="0" w:firstRowLastColumn="0" w:lastRowFirstColumn="0" w:lastRowLastColumn="0"/>
              <w:rPr>
                <w:rFonts w:cs="Calibri"/>
                <w:color w:val="000000"/>
              </w:rPr>
            </w:pPr>
            <w:r>
              <w:t>1</w:t>
            </w:r>
          </w:p>
        </w:tc>
        <w:tc>
          <w:tcPr>
            <w:tcW w:w="3330" w:type="dxa"/>
          </w:tcPr>
          <w:p w14:paraId="0EBBFF79" w14:textId="2359A7C9" w:rsidR="00922789" w:rsidRDefault="00922789" w:rsidP="00922789">
            <w:pPr>
              <w:jc w:val="left"/>
              <w:cnfStyle w:val="000000000000" w:firstRow="0" w:lastRow="0" w:firstColumn="0" w:lastColumn="0" w:oddVBand="0" w:evenVBand="0" w:oddHBand="0" w:evenHBand="0" w:firstRowFirstColumn="0" w:firstRowLastColumn="0" w:lastRowFirstColumn="0" w:lastRowLastColumn="0"/>
              <w:rPr>
                <w:rFonts w:cs="Calibri"/>
                <w:color w:val="000000"/>
              </w:rPr>
            </w:pPr>
            <w:r>
              <w:t>Number of Workers running in parallel to work on the Task</w:t>
            </w:r>
          </w:p>
        </w:tc>
      </w:tr>
      <w:tr w:rsidR="00922789" w:rsidRPr="008C4CC1" w14:paraId="11AEEE4B" w14:textId="77777777" w:rsidTr="00E8296D">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95" w:type="dxa"/>
            <w:noWrap/>
          </w:tcPr>
          <w:p w14:paraId="29FA8766" w14:textId="23244E1D" w:rsidR="00922789" w:rsidRDefault="00922789" w:rsidP="00922789">
            <w:pPr>
              <w:rPr>
                <w:rFonts w:cs="Calibri"/>
                <w:color w:val="000000"/>
              </w:rPr>
            </w:pPr>
            <w:r>
              <w:t>Filter</w:t>
            </w:r>
          </w:p>
        </w:tc>
        <w:tc>
          <w:tcPr>
            <w:tcW w:w="1620" w:type="dxa"/>
            <w:noWrap/>
          </w:tcPr>
          <w:p w14:paraId="0B291E16" w14:textId="1273985B" w:rsidR="00922789" w:rsidRPr="008C4CC1" w:rsidRDefault="00922789" w:rsidP="00922789">
            <w:pPr>
              <w:cnfStyle w:val="000000100000" w:firstRow="0" w:lastRow="0" w:firstColumn="0" w:lastColumn="0" w:oddVBand="0" w:evenVBand="0" w:oddHBand="1" w:evenHBand="0" w:firstRowFirstColumn="0" w:firstRowLastColumn="0" w:lastRowFirstColumn="0" w:lastRowLastColumn="0"/>
              <w:rPr>
                <w:rFonts w:cs="Calibri"/>
                <w:color w:val="000000"/>
              </w:rPr>
            </w:pPr>
            <w:r>
              <w:t>nvarchar</w:t>
            </w:r>
          </w:p>
        </w:tc>
        <w:tc>
          <w:tcPr>
            <w:tcW w:w="2700" w:type="dxa"/>
          </w:tcPr>
          <w:p w14:paraId="4373F727" w14:textId="2E90BCDC" w:rsidR="00922789" w:rsidRDefault="00922789" w:rsidP="00757F21">
            <w:pPr>
              <w:jc w:val="left"/>
              <w:cnfStyle w:val="000000100000" w:firstRow="0" w:lastRow="0" w:firstColumn="0" w:lastColumn="0" w:oddVBand="0" w:evenVBand="0" w:oddHBand="1" w:evenHBand="0" w:firstRowFirstColumn="0" w:firstRowLastColumn="0" w:lastRowFirstColumn="0" w:lastRowLastColumn="0"/>
              <w:rPr>
                <w:rFonts w:cs="Calibri"/>
                <w:color w:val="000000"/>
              </w:rPr>
            </w:pPr>
            <w:r>
              <w:t>Actio</w:t>
            </w:r>
            <w:r w:rsidR="00757F21">
              <w:t>n</w:t>
            </w:r>
            <w:r>
              <w:t>= ‘Created’ or Action= ‘Updated’</w:t>
            </w:r>
          </w:p>
        </w:tc>
        <w:tc>
          <w:tcPr>
            <w:tcW w:w="3330" w:type="dxa"/>
          </w:tcPr>
          <w:p w14:paraId="52DD5FBE" w14:textId="509264DD" w:rsidR="00922789" w:rsidRDefault="00922789" w:rsidP="00922789">
            <w:pPr>
              <w:jc w:val="left"/>
              <w:cnfStyle w:val="000000100000" w:firstRow="0" w:lastRow="0" w:firstColumn="0" w:lastColumn="0" w:oddVBand="0" w:evenVBand="0" w:oddHBand="1" w:evenHBand="0" w:firstRowFirstColumn="0" w:firstRowLastColumn="0" w:lastRowFirstColumn="0" w:lastRowLastColumn="0"/>
              <w:rPr>
                <w:rFonts w:cs="Calibri"/>
                <w:color w:val="000000"/>
              </w:rPr>
            </w:pPr>
            <w:r>
              <w:t>Filter messages from the topic</w:t>
            </w:r>
          </w:p>
        </w:tc>
      </w:tr>
    </w:tbl>
    <w:p w14:paraId="1DE3B631" w14:textId="2B8D78B4" w:rsidR="00206038" w:rsidRDefault="00206038" w:rsidP="00922789"/>
    <w:p w14:paraId="6D5C5D97" w14:textId="77777777" w:rsidR="00206038" w:rsidRDefault="00206038">
      <w:pPr>
        <w:spacing w:after="160"/>
        <w:jc w:val="left"/>
      </w:pPr>
      <w:r>
        <w:br w:type="page"/>
      </w:r>
    </w:p>
    <w:p w14:paraId="715A2D6C" w14:textId="77777777" w:rsidR="00922789" w:rsidRDefault="00922789" w:rsidP="00922789"/>
    <w:p w14:paraId="331CA75D" w14:textId="77777777" w:rsidR="00F8186F" w:rsidRPr="00F248B1" w:rsidRDefault="00F8186F" w:rsidP="00F8186F">
      <w:pPr>
        <w:pStyle w:val="Title"/>
        <w:rPr>
          <w:rStyle w:val="IntenseEmphasis"/>
          <w:color w:val="00C650" w:themeColor="accent2"/>
          <w:sz w:val="24"/>
          <w:szCs w:val="24"/>
        </w:rPr>
      </w:pPr>
      <w:r>
        <w:rPr>
          <w:rStyle w:val="IntenseEmphasis"/>
          <w:color w:val="00C650" w:themeColor="accent2"/>
          <w:sz w:val="24"/>
          <w:szCs w:val="24"/>
        </w:rPr>
        <w:t>SQL Command</w:t>
      </w:r>
      <w:r w:rsidRPr="00F248B1">
        <w:rPr>
          <w:rStyle w:val="IntenseEmphasis"/>
          <w:color w:val="00C650" w:themeColor="accent2"/>
          <w:sz w:val="24"/>
          <w:szCs w:val="24"/>
        </w:rPr>
        <w:t>:</w:t>
      </w:r>
    </w:p>
    <w:p w14:paraId="4081E1A5" w14:textId="4071D0C9" w:rsidR="00560468" w:rsidRDefault="00560468" w:rsidP="00560468">
      <w:pPr>
        <w:rPr>
          <w:color w:val="1389FF" w:themeColor="accent1" w:themeTint="99"/>
        </w:rPr>
      </w:pPr>
      <w:r>
        <w:t>&gt;</w:t>
      </w:r>
      <w:r w:rsidRPr="004667C4">
        <w:rPr>
          <w:color w:val="1389FF" w:themeColor="accent1" w:themeTint="99"/>
        </w:rPr>
        <w:t xml:space="preserve">Select * </w:t>
      </w:r>
      <w:r>
        <w:rPr>
          <w:color w:val="1389FF" w:themeColor="accent1" w:themeTint="99"/>
        </w:rPr>
        <w:t xml:space="preserve">from Interest </w:t>
      </w:r>
      <w:r w:rsidRPr="004667C4">
        <w:rPr>
          <w:color w:val="1389FF" w:themeColor="accent1" w:themeTint="99"/>
        </w:rPr>
        <w:t xml:space="preserve">where </w:t>
      </w:r>
      <w:r>
        <w:rPr>
          <w:color w:val="1389FF" w:themeColor="accent1" w:themeTint="99"/>
        </w:rPr>
        <w:t>Task</w:t>
      </w:r>
      <w:r w:rsidRPr="004667C4">
        <w:rPr>
          <w:color w:val="1389FF" w:themeColor="accent1" w:themeTint="99"/>
        </w:rPr>
        <w:t>Id=100</w:t>
      </w:r>
      <w:r w:rsidR="001E70FB">
        <w:rPr>
          <w:color w:val="1389FF" w:themeColor="accent1" w:themeTint="99"/>
        </w:rPr>
        <w:t>01</w:t>
      </w:r>
      <w:r w:rsidRPr="004667C4">
        <w:rPr>
          <w:color w:val="1389FF" w:themeColor="accent1" w:themeTint="99"/>
        </w:rPr>
        <w:t>;</w:t>
      </w:r>
    </w:p>
    <w:p w14:paraId="51BA5A85" w14:textId="2DAABDD5" w:rsidR="00DA61DB" w:rsidRDefault="00E8296D" w:rsidP="00560468">
      <w:r>
        <w:rPr>
          <w:noProof/>
        </w:rPr>
        <w:drawing>
          <wp:inline distT="0" distB="0" distL="0" distR="0" wp14:anchorId="43FFF8D4" wp14:editId="630803CF">
            <wp:extent cx="6334125" cy="2133600"/>
            <wp:effectExtent l="19050" t="19050" r="2857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334125" cy="2133600"/>
                    </a:xfrm>
                    <a:prstGeom prst="rect">
                      <a:avLst/>
                    </a:prstGeom>
                    <a:ln>
                      <a:solidFill>
                        <a:schemeClr val="tx2"/>
                      </a:solidFill>
                    </a:ln>
                  </pic:spPr>
                </pic:pic>
              </a:graphicData>
            </a:graphic>
          </wp:inline>
        </w:drawing>
      </w:r>
    </w:p>
    <w:p w14:paraId="0A415DF6" w14:textId="77777777" w:rsidR="00DA61DB" w:rsidRDefault="00DA61DB">
      <w:pPr>
        <w:spacing w:after="160"/>
        <w:jc w:val="left"/>
      </w:pPr>
      <w:r>
        <w:br w:type="page"/>
      </w:r>
    </w:p>
    <w:p w14:paraId="7AA5E52A" w14:textId="141CE9FD" w:rsidR="00D763EF" w:rsidRDefault="00D763EF" w:rsidP="00D763EF">
      <w:pPr>
        <w:pStyle w:val="Heading3"/>
      </w:pPr>
      <w:bookmarkStart w:id="67" w:name="_Toc50407226"/>
      <w:r>
        <w:lastRenderedPageBreak/>
        <w:t>TaskHistory Table</w:t>
      </w:r>
      <w:bookmarkEnd w:id="67"/>
    </w:p>
    <w:p w14:paraId="569DB2DE" w14:textId="77777777" w:rsidR="00D763EF" w:rsidRDefault="00D763EF" w:rsidP="00D763EF">
      <w:r w:rsidRPr="00166C1F">
        <w:t xml:space="preserve">The </w:t>
      </w:r>
      <w:r w:rsidRPr="00166C1F">
        <w:rPr>
          <w:i/>
        </w:rPr>
        <w:t>TaskHistory</w:t>
      </w:r>
      <w:r w:rsidRPr="00166C1F">
        <w:t xml:space="preserve"> table, as the name suggests, stores the detail history of the task executed.</w:t>
      </w:r>
    </w:p>
    <w:p w14:paraId="7AE3DA04" w14:textId="17E7A58D" w:rsidR="00D763EF" w:rsidRPr="00217185" w:rsidRDefault="00C24985" w:rsidP="00D763EF">
      <w:r>
        <w:t>The</w:t>
      </w:r>
      <w:r w:rsidR="00D763EF" w:rsidRPr="008E33EF">
        <w:t xml:space="preserve"> column names of the </w:t>
      </w:r>
      <w:r w:rsidR="00D763EF" w:rsidRPr="008E33EF">
        <w:rPr>
          <w:i/>
        </w:rPr>
        <w:t>TaskHistory</w:t>
      </w:r>
      <w:r w:rsidR="00D763EF" w:rsidRPr="008E33EF">
        <w:t xml:space="preserve"> table include:</w:t>
      </w:r>
    </w:p>
    <w:tbl>
      <w:tblPr>
        <w:tblStyle w:val="GridTable4-Accent11"/>
        <w:tblW w:w="9985" w:type="dxa"/>
        <w:tblLook w:val="04A0" w:firstRow="1" w:lastRow="0" w:firstColumn="1" w:lastColumn="0" w:noHBand="0" w:noVBand="1"/>
      </w:tblPr>
      <w:tblGrid>
        <w:gridCol w:w="4702"/>
        <w:gridCol w:w="5283"/>
      </w:tblGrid>
      <w:tr w:rsidR="00D763EF" w:rsidRPr="00166C1F" w14:paraId="500A1D7D" w14:textId="77777777" w:rsidTr="00635870">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702" w:type="dxa"/>
          </w:tcPr>
          <w:p w14:paraId="122FD6D3" w14:textId="77777777" w:rsidR="00D763EF" w:rsidRPr="003717B7" w:rsidRDefault="00D763EF" w:rsidP="00111760">
            <w:pPr>
              <w:jc w:val="center"/>
              <w:rPr>
                <w:color w:val="FFFFFF" w:themeColor="background1"/>
                <w:sz w:val="24"/>
                <w:szCs w:val="24"/>
              </w:rPr>
            </w:pPr>
            <w:r w:rsidRPr="003717B7">
              <w:rPr>
                <w:color w:val="FFFFFF" w:themeColor="background1"/>
                <w:sz w:val="24"/>
                <w:szCs w:val="24"/>
              </w:rPr>
              <w:t>Column Name</w:t>
            </w:r>
          </w:p>
        </w:tc>
        <w:tc>
          <w:tcPr>
            <w:tcW w:w="5283" w:type="dxa"/>
          </w:tcPr>
          <w:p w14:paraId="50510A6F" w14:textId="77777777" w:rsidR="00D763EF" w:rsidRPr="003717B7" w:rsidRDefault="00D763EF"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Data Type</w:t>
            </w:r>
          </w:p>
        </w:tc>
      </w:tr>
      <w:tr w:rsidR="00D763EF" w14:paraId="04DFD099" w14:textId="77777777" w:rsidTr="0063587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702" w:type="dxa"/>
            <w:vAlign w:val="center"/>
          </w:tcPr>
          <w:p w14:paraId="2F1A2418" w14:textId="77777777" w:rsidR="00D763EF" w:rsidRDefault="00D763EF" w:rsidP="00095677">
            <w:pPr>
              <w:rPr>
                <w:b w:val="0"/>
              </w:rPr>
            </w:pPr>
            <w:r>
              <w:t>Id</w:t>
            </w:r>
          </w:p>
        </w:tc>
        <w:tc>
          <w:tcPr>
            <w:tcW w:w="5283" w:type="dxa"/>
            <w:vAlign w:val="center"/>
          </w:tcPr>
          <w:p w14:paraId="18E784D6" w14:textId="77777777" w:rsidR="00D763EF" w:rsidRDefault="00D763EF" w:rsidP="00095677">
            <w:pPr>
              <w:cnfStyle w:val="000000100000" w:firstRow="0" w:lastRow="0" w:firstColumn="0" w:lastColumn="0" w:oddVBand="0" w:evenVBand="0" w:oddHBand="1" w:evenHBand="0" w:firstRowFirstColumn="0" w:firstRowLastColumn="0" w:lastRowFirstColumn="0" w:lastRowLastColumn="0"/>
              <w:rPr>
                <w:b/>
              </w:rPr>
            </w:pPr>
            <w:r>
              <w:t>uniqueidentifier</w:t>
            </w:r>
          </w:p>
        </w:tc>
      </w:tr>
      <w:tr w:rsidR="00D763EF" w14:paraId="056958F6" w14:textId="77777777" w:rsidTr="00635870">
        <w:trPr>
          <w:trHeight w:val="323"/>
        </w:trPr>
        <w:tc>
          <w:tcPr>
            <w:cnfStyle w:val="001000000000" w:firstRow="0" w:lastRow="0" w:firstColumn="1" w:lastColumn="0" w:oddVBand="0" w:evenVBand="0" w:oddHBand="0" w:evenHBand="0" w:firstRowFirstColumn="0" w:firstRowLastColumn="0" w:lastRowFirstColumn="0" w:lastRowLastColumn="0"/>
            <w:tcW w:w="4702" w:type="dxa"/>
            <w:vAlign w:val="center"/>
          </w:tcPr>
          <w:p w14:paraId="195242AB" w14:textId="77777777" w:rsidR="00D763EF" w:rsidRDefault="00D763EF" w:rsidP="00095677">
            <w:pPr>
              <w:rPr>
                <w:b w:val="0"/>
              </w:rPr>
            </w:pPr>
            <w:r>
              <w:t>TaskId</w:t>
            </w:r>
          </w:p>
        </w:tc>
        <w:tc>
          <w:tcPr>
            <w:tcW w:w="5283" w:type="dxa"/>
            <w:vAlign w:val="center"/>
          </w:tcPr>
          <w:p w14:paraId="03D45FBC" w14:textId="77777777" w:rsidR="00D763EF" w:rsidRDefault="00D763EF" w:rsidP="00095677">
            <w:pPr>
              <w:cnfStyle w:val="000000000000" w:firstRow="0" w:lastRow="0" w:firstColumn="0" w:lastColumn="0" w:oddVBand="0" w:evenVBand="0" w:oddHBand="0" w:evenHBand="0" w:firstRowFirstColumn="0" w:firstRowLastColumn="0" w:lastRowFirstColumn="0" w:lastRowLastColumn="0"/>
              <w:rPr>
                <w:b/>
              </w:rPr>
            </w:pPr>
            <w:r>
              <w:t>int</w:t>
            </w:r>
          </w:p>
        </w:tc>
      </w:tr>
      <w:tr w:rsidR="00D763EF" w14:paraId="478BCEE8" w14:textId="77777777" w:rsidTr="0063587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702" w:type="dxa"/>
            <w:vAlign w:val="center"/>
          </w:tcPr>
          <w:p w14:paraId="3586888B" w14:textId="77777777" w:rsidR="00D763EF" w:rsidRDefault="00D763EF" w:rsidP="00095677">
            <w:pPr>
              <w:rPr>
                <w:b w:val="0"/>
              </w:rPr>
            </w:pPr>
            <w:r>
              <w:t>StartDate</w:t>
            </w:r>
          </w:p>
        </w:tc>
        <w:tc>
          <w:tcPr>
            <w:tcW w:w="5283" w:type="dxa"/>
            <w:vAlign w:val="center"/>
          </w:tcPr>
          <w:p w14:paraId="053118A9" w14:textId="77777777" w:rsidR="00D763EF" w:rsidRDefault="00D763EF" w:rsidP="00095677">
            <w:pPr>
              <w:cnfStyle w:val="000000100000" w:firstRow="0" w:lastRow="0" w:firstColumn="0" w:lastColumn="0" w:oddVBand="0" w:evenVBand="0" w:oddHBand="1" w:evenHBand="0" w:firstRowFirstColumn="0" w:firstRowLastColumn="0" w:lastRowFirstColumn="0" w:lastRowLastColumn="0"/>
              <w:rPr>
                <w:b/>
              </w:rPr>
            </w:pPr>
            <w:r>
              <w:t>datetime</w:t>
            </w:r>
          </w:p>
        </w:tc>
      </w:tr>
      <w:tr w:rsidR="00D763EF" w14:paraId="709E3958" w14:textId="77777777" w:rsidTr="00635870">
        <w:trPr>
          <w:trHeight w:val="323"/>
        </w:trPr>
        <w:tc>
          <w:tcPr>
            <w:cnfStyle w:val="001000000000" w:firstRow="0" w:lastRow="0" w:firstColumn="1" w:lastColumn="0" w:oddVBand="0" w:evenVBand="0" w:oddHBand="0" w:evenHBand="0" w:firstRowFirstColumn="0" w:firstRowLastColumn="0" w:lastRowFirstColumn="0" w:lastRowLastColumn="0"/>
            <w:tcW w:w="4702" w:type="dxa"/>
            <w:vAlign w:val="center"/>
          </w:tcPr>
          <w:p w14:paraId="598D6702" w14:textId="77777777" w:rsidR="00D763EF" w:rsidRDefault="00D763EF" w:rsidP="00095677">
            <w:pPr>
              <w:rPr>
                <w:b w:val="0"/>
              </w:rPr>
            </w:pPr>
            <w:r>
              <w:t>EndDate</w:t>
            </w:r>
          </w:p>
        </w:tc>
        <w:tc>
          <w:tcPr>
            <w:tcW w:w="5283" w:type="dxa"/>
            <w:vAlign w:val="center"/>
          </w:tcPr>
          <w:p w14:paraId="20B59191" w14:textId="77777777" w:rsidR="00D763EF" w:rsidRDefault="00D763EF" w:rsidP="00095677">
            <w:pPr>
              <w:cnfStyle w:val="000000000000" w:firstRow="0" w:lastRow="0" w:firstColumn="0" w:lastColumn="0" w:oddVBand="0" w:evenVBand="0" w:oddHBand="0" w:evenHBand="0" w:firstRowFirstColumn="0" w:firstRowLastColumn="0" w:lastRowFirstColumn="0" w:lastRowLastColumn="0"/>
              <w:rPr>
                <w:b/>
              </w:rPr>
            </w:pPr>
            <w:r>
              <w:t>datetime</w:t>
            </w:r>
          </w:p>
        </w:tc>
      </w:tr>
      <w:tr w:rsidR="00D763EF" w14:paraId="74C45CF2" w14:textId="77777777" w:rsidTr="0063587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702" w:type="dxa"/>
            <w:vAlign w:val="center"/>
          </w:tcPr>
          <w:p w14:paraId="010AE4BA" w14:textId="77777777" w:rsidR="00D763EF" w:rsidRDefault="00D763EF" w:rsidP="00095677">
            <w:pPr>
              <w:rPr>
                <w:b w:val="0"/>
              </w:rPr>
            </w:pPr>
            <w:r>
              <w:t>InputParams</w:t>
            </w:r>
          </w:p>
        </w:tc>
        <w:tc>
          <w:tcPr>
            <w:tcW w:w="5283" w:type="dxa"/>
            <w:vAlign w:val="center"/>
          </w:tcPr>
          <w:p w14:paraId="19F55B82" w14:textId="77777777" w:rsidR="00D763EF" w:rsidRDefault="00D763EF" w:rsidP="00095677">
            <w:pPr>
              <w:cnfStyle w:val="000000100000" w:firstRow="0" w:lastRow="0" w:firstColumn="0" w:lastColumn="0" w:oddVBand="0" w:evenVBand="0" w:oddHBand="1" w:evenHBand="0" w:firstRowFirstColumn="0" w:firstRowLastColumn="0" w:lastRowFirstColumn="0" w:lastRowLastColumn="0"/>
              <w:rPr>
                <w:b/>
              </w:rPr>
            </w:pPr>
            <w:r>
              <w:t>nvarchar</w:t>
            </w:r>
          </w:p>
        </w:tc>
      </w:tr>
      <w:tr w:rsidR="00D763EF" w14:paraId="381E82B1" w14:textId="77777777" w:rsidTr="00635870">
        <w:trPr>
          <w:trHeight w:val="323"/>
        </w:trPr>
        <w:tc>
          <w:tcPr>
            <w:cnfStyle w:val="001000000000" w:firstRow="0" w:lastRow="0" w:firstColumn="1" w:lastColumn="0" w:oddVBand="0" w:evenVBand="0" w:oddHBand="0" w:evenHBand="0" w:firstRowFirstColumn="0" w:firstRowLastColumn="0" w:lastRowFirstColumn="0" w:lastRowLastColumn="0"/>
            <w:tcW w:w="4702" w:type="dxa"/>
            <w:vAlign w:val="center"/>
          </w:tcPr>
          <w:p w14:paraId="2C2EA9A3" w14:textId="77777777" w:rsidR="00D763EF" w:rsidRDefault="00D763EF" w:rsidP="00095677">
            <w:pPr>
              <w:rPr>
                <w:b w:val="0"/>
              </w:rPr>
            </w:pPr>
            <w:r>
              <w:t>IsSuccessful</w:t>
            </w:r>
          </w:p>
        </w:tc>
        <w:tc>
          <w:tcPr>
            <w:tcW w:w="5283" w:type="dxa"/>
            <w:vAlign w:val="center"/>
          </w:tcPr>
          <w:p w14:paraId="152E9BDF" w14:textId="77777777" w:rsidR="00D763EF" w:rsidRDefault="00D763EF" w:rsidP="00095677">
            <w:pPr>
              <w:cnfStyle w:val="000000000000" w:firstRow="0" w:lastRow="0" w:firstColumn="0" w:lastColumn="0" w:oddVBand="0" w:evenVBand="0" w:oddHBand="0" w:evenHBand="0" w:firstRowFirstColumn="0" w:firstRowLastColumn="0" w:lastRowFirstColumn="0" w:lastRowLastColumn="0"/>
              <w:rPr>
                <w:b/>
              </w:rPr>
            </w:pPr>
            <w:r>
              <w:t>bit</w:t>
            </w:r>
          </w:p>
        </w:tc>
      </w:tr>
      <w:tr w:rsidR="00D763EF" w14:paraId="73B2B06C" w14:textId="77777777" w:rsidTr="0063587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702" w:type="dxa"/>
            <w:vAlign w:val="center"/>
          </w:tcPr>
          <w:p w14:paraId="0588A17D" w14:textId="77777777" w:rsidR="00D763EF" w:rsidRDefault="00D763EF" w:rsidP="00095677">
            <w:pPr>
              <w:rPr>
                <w:b w:val="0"/>
              </w:rPr>
            </w:pPr>
            <w:r>
              <w:t>Exception</w:t>
            </w:r>
          </w:p>
        </w:tc>
        <w:tc>
          <w:tcPr>
            <w:tcW w:w="5283" w:type="dxa"/>
            <w:vAlign w:val="center"/>
          </w:tcPr>
          <w:p w14:paraId="65A7DC13" w14:textId="77777777" w:rsidR="00D763EF" w:rsidRDefault="00D763EF" w:rsidP="00095677">
            <w:pPr>
              <w:cnfStyle w:val="000000100000" w:firstRow="0" w:lastRow="0" w:firstColumn="0" w:lastColumn="0" w:oddVBand="0" w:evenVBand="0" w:oddHBand="1" w:evenHBand="0" w:firstRowFirstColumn="0" w:firstRowLastColumn="0" w:lastRowFirstColumn="0" w:lastRowLastColumn="0"/>
              <w:rPr>
                <w:b/>
              </w:rPr>
            </w:pPr>
            <w:r>
              <w:t>Nvarchar</w:t>
            </w:r>
          </w:p>
        </w:tc>
      </w:tr>
      <w:tr w:rsidR="00D763EF" w14:paraId="6DA874E7" w14:textId="77777777" w:rsidTr="00635870">
        <w:trPr>
          <w:trHeight w:val="323"/>
        </w:trPr>
        <w:tc>
          <w:tcPr>
            <w:cnfStyle w:val="001000000000" w:firstRow="0" w:lastRow="0" w:firstColumn="1" w:lastColumn="0" w:oddVBand="0" w:evenVBand="0" w:oddHBand="0" w:evenHBand="0" w:firstRowFirstColumn="0" w:firstRowLastColumn="0" w:lastRowFirstColumn="0" w:lastRowLastColumn="0"/>
            <w:tcW w:w="4702" w:type="dxa"/>
            <w:vAlign w:val="center"/>
          </w:tcPr>
          <w:p w14:paraId="2927122D" w14:textId="77777777" w:rsidR="00D763EF" w:rsidRDefault="00D763EF" w:rsidP="00095677">
            <w:r>
              <w:t>Servername</w:t>
            </w:r>
          </w:p>
        </w:tc>
        <w:tc>
          <w:tcPr>
            <w:tcW w:w="5283" w:type="dxa"/>
            <w:vAlign w:val="center"/>
          </w:tcPr>
          <w:p w14:paraId="5AF11466" w14:textId="77777777" w:rsidR="00D763EF" w:rsidRDefault="00D763EF" w:rsidP="00095677">
            <w:pPr>
              <w:cnfStyle w:val="000000000000" w:firstRow="0" w:lastRow="0" w:firstColumn="0" w:lastColumn="0" w:oddVBand="0" w:evenVBand="0" w:oddHBand="0" w:evenHBand="0" w:firstRowFirstColumn="0" w:firstRowLastColumn="0" w:lastRowFirstColumn="0" w:lastRowLastColumn="0"/>
            </w:pPr>
            <w:r>
              <w:t>nvarchar</w:t>
            </w:r>
          </w:p>
        </w:tc>
      </w:tr>
      <w:tr w:rsidR="00D763EF" w14:paraId="7E5A9BEF" w14:textId="77777777" w:rsidTr="0063587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702" w:type="dxa"/>
            <w:vAlign w:val="center"/>
          </w:tcPr>
          <w:p w14:paraId="7299B8AD" w14:textId="77777777" w:rsidR="00D763EF" w:rsidRDefault="00D763EF" w:rsidP="00095677">
            <w:r>
              <w:t>ExecutedBy</w:t>
            </w:r>
          </w:p>
        </w:tc>
        <w:tc>
          <w:tcPr>
            <w:tcW w:w="5283" w:type="dxa"/>
            <w:vAlign w:val="center"/>
          </w:tcPr>
          <w:p w14:paraId="0E4EC14F" w14:textId="77777777" w:rsidR="00D763EF" w:rsidRDefault="00D763EF" w:rsidP="00095677">
            <w:pPr>
              <w:cnfStyle w:val="000000100000" w:firstRow="0" w:lastRow="0" w:firstColumn="0" w:lastColumn="0" w:oddVBand="0" w:evenVBand="0" w:oddHBand="1" w:evenHBand="0" w:firstRowFirstColumn="0" w:firstRowLastColumn="0" w:lastRowFirstColumn="0" w:lastRowLastColumn="0"/>
            </w:pPr>
            <w:r>
              <w:t>nvarchar</w:t>
            </w:r>
          </w:p>
        </w:tc>
      </w:tr>
      <w:tr w:rsidR="00D763EF" w14:paraId="17EDA924" w14:textId="77777777" w:rsidTr="00635870">
        <w:trPr>
          <w:trHeight w:val="333"/>
        </w:trPr>
        <w:tc>
          <w:tcPr>
            <w:cnfStyle w:val="001000000000" w:firstRow="0" w:lastRow="0" w:firstColumn="1" w:lastColumn="0" w:oddVBand="0" w:evenVBand="0" w:oddHBand="0" w:evenHBand="0" w:firstRowFirstColumn="0" w:firstRowLastColumn="0" w:lastRowFirstColumn="0" w:lastRowLastColumn="0"/>
            <w:tcW w:w="4702" w:type="dxa"/>
            <w:vAlign w:val="center"/>
          </w:tcPr>
          <w:p w14:paraId="751D0E6A" w14:textId="77777777" w:rsidR="00D763EF" w:rsidRDefault="00D763EF" w:rsidP="00095677">
            <w:r>
              <w:t>Summary</w:t>
            </w:r>
          </w:p>
        </w:tc>
        <w:tc>
          <w:tcPr>
            <w:tcW w:w="5283" w:type="dxa"/>
            <w:vAlign w:val="center"/>
          </w:tcPr>
          <w:p w14:paraId="76BEFC9A" w14:textId="77777777" w:rsidR="00D763EF" w:rsidRDefault="00D763EF" w:rsidP="00095677">
            <w:pPr>
              <w:cnfStyle w:val="000000000000" w:firstRow="0" w:lastRow="0" w:firstColumn="0" w:lastColumn="0" w:oddVBand="0" w:evenVBand="0" w:oddHBand="0" w:evenHBand="0" w:firstRowFirstColumn="0" w:firstRowLastColumn="0" w:lastRowFirstColumn="0" w:lastRowLastColumn="0"/>
            </w:pPr>
            <w:r>
              <w:t>nvarchar</w:t>
            </w:r>
          </w:p>
        </w:tc>
      </w:tr>
    </w:tbl>
    <w:p w14:paraId="137E9409" w14:textId="77777777" w:rsidR="00D763EF" w:rsidRDefault="00D763EF" w:rsidP="00D763EF">
      <w:pPr>
        <w:rPr>
          <w:b/>
        </w:rPr>
      </w:pPr>
    </w:p>
    <w:p w14:paraId="6C07C982" w14:textId="77777777" w:rsidR="00F8186F" w:rsidRPr="00F248B1" w:rsidRDefault="00F8186F" w:rsidP="00F8186F">
      <w:pPr>
        <w:pStyle w:val="Title"/>
        <w:rPr>
          <w:rStyle w:val="IntenseEmphasis"/>
          <w:color w:val="00C650" w:themeColor="accent2"/>
          <w:sz w:val="24"/>
          <w:szCs w:val="24"/>
        </w:rPr>
      </w:pPr>
      <w:r>
        <w:rPr>
          <w:rStyle w:val="IntenseEmphasis"/>
          <w:color w:val="00C650" w:themeColor="accent2"/>
          <w:sz w:val="24"/>
          <w:szCs w:val="24"/>
        </w:rPr>
        <w:t>SQL Command</w:t>
      </w:r>
      <w:r w:rsidRPr="00F248B1">
        <w:rPr>
          <w:rStyle w:val="IntenseEmphasis"/>
          <w:color w:val="00C650" w:themeColor="accent2"/>
          <w:sz w:val="24"/>
          <w:szCs w:val="24"/>
        </w:rPr>
        <w:t>:</w:t>
      </w:r>
    </w:p>
    <w:p w14:paraId="344D0E91" w14:textId="77777777" w:rsidR="00D763EF" w:rsidRDefault="00D763EF" w:rsidP="00D763EF">
      <w:pPr>
        <w:rPr>
          <w:color w:val="1389FF" w:themeColor="accent1" w:themeTint="99"/>
        </w:rPr>
      </w:pPr>
      <w:r>
        <w:t>&gt;</w:t>
      </w:r>
      <w:r w:rsidRPr="004667C4">
        <w:rPr>
          <w:color w:val="1389FF" w:themeColor="accent1" w:themeTint="99"/>
        </w:rPr>
        <w:t xml:space="preserve">Select * </w:t>
      </w:r>
      <w:r>
        <w:rPr>
          <w:color w:val="1389FF" w:themeColor="accent1" w:themeTint="99"/>
        </w:rPr>
        <w:t xml:space="preserve">from TaskHistory </w:t>
      </w:r>
      <w:r w:rsidRPr="004667C4">
        <w:rPr>
          <w:color w:val="1389FF" w:themeColor="accent1" w:themeTint="99"/>
        </w:rPr>
        <w:t xml:space="preserve">where </w:t>
      </w:r>
      <w:r>
        <w:rPr>
          <w:color w:val="1389FF" w:themeColor="accent1" w:themeTint="99"/>
        </w:rPr>
        <w:t>TaskId=10005</w:t>
      </w:r>
      <w:r w:rsidRPr="004667C4">
        <w:rPr>
          <w:color w:val="1389FF" w:themeColor="accent1" w:themeTint="99"/>
        </w:rPr>
        <w:t>;</w:t>
      </w:r>
    </w:p>
    <w:p w14:paraId="0B349C48" w14:textId="77777777" w:rsidR="00D763EF" w:rsidRPr="00A53172" w:rsidRDefault="00D763EF" w:rsidP="00D763EF">
      <w:pPr>
        <w:rPr>
          <w:b/>
        </w:rPr>
      </w:pPr>
      <w:r>
        <w:rPr>
          <w:noProof/>
        </w:rPr>
        <w:drawing>
          <wp:inline distT="0" distB="0" distL="0" distR="0" wp14:anchorId="784B4B49" wp14:editId="6F5F792A">
            <wp:extent cx="6368143" cy="1123950"/>
            <wp:effectExtent l="19050" t="19050" r="13970" b="190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372686" cy="1124752"/>
                    </a:xfrm>
                    <a:prstGeom prst="rect">
                      <a:avLst/>
                    </a:prstGeom>
                    <a:ln>
                      <a:solidFill>
                        <a:schemeClr val="tx2"/>
                      </a:solidFill>
                    </a:ln>
                  </pic:spPr>
                </pic:pic>
              </a:graphicData>
            </a:graphic>
          </wp:inline>
        </w:drawing>
      </w:r>
    </w:p>
    <w:p w14:paraId="306D940B" w14:textId="56498900" w:rsidR="00D763EF" w:rsidRDefault="00D763EF" w:rsidP="00D763EF"/>
    <w:p w14:paraId="5E19A2F5" w14:textId="77D16663" w:rsidR="00D763EF" w:rsidRDefault="00D763EF" w:rsidP="00D763EF">
      <w:pPr>
        <w:pStyle w:val="Heading3"/>
      </w:pPr>
      <w:bookmarkStart w:id="68" w:name="_Toc50407227"/>
      <w:r>
        <w:t>Legacy Table</w:t>
      </w:r>
      <w:bookmarkEnd w:id="68"/>
    </w:p>
    <w:p w14:paraId="5D867AF8" w14:textId="77777777" w:rsidR="00D763EF" w:rsidRPr="007560F5" w:rsidRDefault="00D763EF" w:rsidP="00D763EF">
      <w:r>
        <w:t>The legacy table included:</w:t>
      </w:r>
    </w:p>
    <w:p w14:paraId="0B2874CF" w14:textId="2ABA7E06" w:rsidR="00D763EF" w:rsidRDefault="00D763EF" w:rsidP="002D117A">
      <w:pPr>
        <w:pStyle w:val="ListParagraph"/>
        <w:numPr>
          <w:ilvl w:val="0"/>
          <w:numId w:val="34"/>
        </w:numPr>
        <w:spacing w:after="160"/>
        <w:jc w:val="left"/>
      </w:pPr>
      <w:r w:rsidRPr="00AA44BF">
        <w:rPr>
          <w:b/>
        </w:rPr>
        <w:t>TaskSchedule</w:t>
      </w:r>
      <w:r>
        <w:t xml:space="preserve">: Not used since schedule for triggering task mentioned in this table is now picked up from the </w:t>
      </w:r>
      <w:r w:rsidRPr="00723BB2">
        <w:rPr>
          <w:i/>
        </w:rPr>
        <w:t xml:space="preserve">CronExpression </w:t>
      </w:r>
      <w:r>
        <w:t xml:space="preserve">column of the </w:t>
      </w:r>
      <w:r w:rsidRPr="00723BB2">
        <w:rPr>
          <w:i/>
        </w:rPr>
        <w:t>WorkerTask</w:t>
      </w:r>
      <w:r>
        <w:t xml:space="preserve"> tables. This is retained for backward release compatibility.</w:t>
      </w:r>
    </w:p>
    <w:p w14:paraId="2A15CE37" w14:textId="77777777" w:rsidR="00D763EF" w:rsidRDefault="00D763EF" w:rsidP="002D117A">
      <w:pPr>
        <w:pStyle w:val="ListParagraph"/>
        <w:numPr>
          <w:ilvl w:val="0"/>
          <w:numId w:val="34"/>
        </w:numPr>
        <w:spacing w:after="160"/>
        <w:jc w:val="left"/>
      </w:pPr>
      <w:r w:rsidRPr="00AA44BF">
        <w:rPr>
          <w:b/>
        </w:rPr>
        <w:t>Setting</w:t>
      </w:r>
      <w:r>
        <w:t>: All configuration settings are passed to configuration manager.</w:t>
      </w:r>
    </w:p>
    <w:p w14:paraId="2194E37B" w14:textId="13E085E1" w:rsidR="00D763EF" w:rsidRDefault="00D763EF" w:rsidP="00D763EF">
      <w:r w:rsidRPr="007560F5">
        <w:rPr>
          <w:b/>
        </w:rPr>
        <w:t>Note:</w:t>
      </w:r>
      <w:r>
        <w:t xml:space="preserve"> The legacy table is not used from </w:t>
      </w:r>
      <w:r w:rsidR="009C4997">
        <w:t>ICI</w:t>
      </w:r>
      <w:r>
        <w:t xml:space="preserve"> Release 7.11.</w:t>
      </w:r>
    </w:p>
    <w:p w14:paraId="3751E7B1" w14:textId="6045A5F7" w:rsidR="00993054" w:rsidRDefault="00993054">
      <w:pPr>
        <w:spacing w:after="160"/>
        <w:jc w:val="left"/>
      </w:pPr>
      <w:r>
        <w:br w:type="page"/>
      </w:r>
    </w:p>
    <w:p w14:paraId="210CCD0C" w14:textId="1F0647E8" w:rsidR="004A0E7F" w:rsidRPr="009109CA" w:rsidRDefault="004A0E7F" w:rsidP="004A0E7F">
      <w:pPr>
        <w:pStyle w:val="Heading2"/>
      </w:pPr>
      <w:r>
        <w:lastRenderedPageBreak/>
        <w:t xml:space="preserve"> </w:t>
      </w:r>
      <w:bookmarkStart w:id="69" w:name="_Toc50407228"/>
      <w:r>
        <w:t>Adding Custom Keys</w:t>
      </w:r>
      <w:r w:rsidR="00E30E23">
        <w:t xml:space="preserve"> Locally and on Azure Storage</w:t>
      </w:r>
      <w:bookmarkEnd w:id="69"/>
    </w:p>
    <w:p w14:paraId="7E425CE8" w14:textId="1EE8E741" w:rsidR="0043173A" w:rsidRPr="00D421D5" w:rsidRDefault="0043173A" w:rsidP="0043173A">
      <w:r>
        <w:t>Based on the business requirement, c</w:t>
      </w:r>
      <w:r w:rsidRPr="00D421D5">
        <w:t xml:space="preserve">ustomizations </w:t>
      </w:r>
      <w:r>
        <w:t xml:space="preserve">may be done </w:t>
      </w:r>
      <w:r w:rsidRPr="00D421D5">
        <w:t xml:space="preserve">in different modules of </w:t>
      </w:r>
      <w:r w:rsidR="009C4997">
        <w:t>ICI</w:t>
      </w:r>
      <w:r w:rsidRPr="00D421D5">
        <w:t>.</w:t>
      </w:r>
    </w:p>
    <w:p w14:paraId="52F33341" w14:textId="0AAB03D6" w:rsidR="0043173A" w:rsidRPr="00D421D5" w:rsidRDefault="0043173A" w:rsidP="0043173A">
      <w:r w:rsidRPr="00D421D5">
        <w:t xml:space="preserve">In </w:t>
      </w:r>
      <w:r w:rsidR="009C4997">
        <w:t>ICI</w:t>
      </w:r>
      <w:r w:rsidRPr="00D421D5">
        <w:t>, the</w:t>
      </w:r>
      <w:r>
        <w:t>se</w:t>
      </w:r>
      <w:r w:rsidRPr="00D421D5">
        <w:t xml:space="preserve"> customizations for a customer are </w:t>
      </w:r>
      <w:r>
        <w:t>made</w:t>
      </w:r>
      <w:r w:rsidRPr="00D421D5">
        <w:t xml:space="preserve"> in</w:t>
      </w:r>
      <w:r>
        <w:t xml:space="preserve"> the</w:t>
      </w:r>
      <w:r w:rsidRPr="00D421D5">
        <w:t xml:space="preserve"> following folder paths</w:t>
      </w:r>
      <w:r w:rsidR="00FA26C5">
        <w:t xml:space="preserve"> in TFS</w:t>
      </w:r>
      <w:r w:rsidRPr="00D421D5">
        <w:t>:</w:t>
      </w:r>
    </w:p>
    <w:p w14:paraId="570231EF" w14:textId="77777777" w:rsidR="0043173A" w:rsidRPr="00FA26C5" w:rsidRDefault="0043173A" w:rsidP="002D117A">
      <w:pPr>
        <w:pStyle w:val="ListParagraph"/>
        <w:numPr>
          <w:ilvl w:val="0"/>
          <w:numId w:val="85"/>
        </w:numPr>
        <w:spacing w:after="160"/>
        <w:jc w:val="left"/>
        <w:rPr>
          <w:i/>
          <w:highlight w:val="lightGray"/>
        </w:rPr>
      </w:pPr>
      <w:r w:rsidRPr="00FA26C5">
        <w:rPr>
          <w:i/>
          <w:highlight w:val="lightGray"/>
        </w:rPr>
        <w:t>$/ICM/Community/Configuration/Customers/&lt;CustName&gt;</w:t>
      </w:r>
    </w:p>
    <w:p w14:paraId="0A427831" w14:textId="77777777" w:rsidR="0043173A" w:rsidRPr="00FA26C5" w:rsidRDefault="0043173A" w:rsidP="002D117A">
      <w:pPr>
        <w:pStyle w:val="ListParagraph"/>
        <w:numPr>
          <w:ilvl w:val="0"/>
          <w:numId w:val="85"/>
        </w:numPr>
        <w:spacing w:after="160"/>
        <w:jc w:val="left"/>
        <w:rPr>
          <w:i/>
          <w:highlight w:val="lightGray"/>
        </w:rPr>
      </w:pPr>
      <w:r w:rsidRPr="00FA26C5">
        <w:rPr>
          <w:i/>
          <w:highlight w:val="lightGray"/>
        </w:rPr>
        <w:t>$/ICM/Community/Plugin</w:t>
      </w:r>
    </w:p>
    <w:p w14:paraId="43E74AAC" w14:textId="77777777" w:rsidR="00826EC2" w:rsidRDefault="0043173A" w:rsidP="0043173A">
      <w:r w:rsidRPr="00D421D5">
        <w:t xml:space="preserve">In </w:t>
      </w:r>
      <w:r w:rsidR="00826EC2">
        <w:t xml:space="preserve">the </w:t>
      </w:r>
      <w:r w:rsidR="00826EC2" w:rsidRPr="00D421D5">
        <w:t>$</w:t>
      </w:r>
      <w:r w:rsidRPr="00D421D5">
        <w:rPr>
          <w:i/>
        </w:rPr>
        <w:t>/ICM/Community/Plugin</w:t>
      </w:r>
      <w:r>
        <w:rPr>
          <w:i/>
        </w:rPr>
        <w:t xml:space="preserve"> </w:t>
      </w:r>
      <w:r>
        <w:t>path</w:t>
      </w:r>
      <w:r w:rsidRPr="00D421D5">
        <w:t xml:space="preserve">, custom code is included. </w:t>
      </w:r>
    </w:p>
    <w:p w14:paraId="3309A587" w14:textId="7A6653FD" w:rsidR="0043173A" w:rsidRPr="00D421D5" w:rsidRDefault="0043173A" w:rsidP="0043173A">
      <w:r w:rsidRPr="00D421D5">
        <w:t xml:space="preserve">For more details on </w:t>
      </w:r>
      <w:r w:rsidR="00826EC2">
        <w:t xml:space="preserve">the </w:t>
      </w:r>
      <w:r w:rsidRPr="00D421D5">
        <w:t>Plugin folder structure, refer</w:t>
      </w:r>
      <w:r w:rsidR="00826EC2">
        <w:t xml:space="preserve"> to the</w:t>
      </w:r>
      <w:r w:rsidR="00826EC2" w:rsidRPr="00826EC2">
        <w:rPr>
          <w:color w:val="0077EB" w:themeColor="text2"/>
        </w:rPr>
        <w:t xml:space="preserve"> </w:t>
      </w:r>
      <w:hyperlink w:anchor="_Custom_Plugin_Solution" w:history="1">
        <w:r w:rsidR="00826EC2" w:rsidRPr="00826EC2">
          <w:rPr>
            <w:rStyle w:val="Hyperlink"/>
            <w:color w:val="0077EB" w:themeColor="text2"/>
          </w:rPr>
          <w:t>Custom Plugin Solution</w:t>
        </w:r>
      </w:hyperlink>
      <w:r w:rsidR="00826EC2">
        <w:t xml:space="preserve"> section in this document.</w:t>
      </w:r>
      <w:r w:rsidRPr="00D421D5">
        <w:t xml:space="preserve"> </w:t>
      </w:r>
    </w:p>
    <w:p w14:paraId="141FE897" w14:textId="77777777" w:rsidR="0043173A" w:rsidRPr="00D421D5" w:rsidRDefault="0043173A" w:rsidP="0043173A">
      <w:r w:rsidRPr="00D421D5">
        <w:t>In</w:t>
      </w:r>
      <w:r>
        <w:t xml:space="preserve"> the</w:t>
      </w:r>
      <w:r w:rsidRPr="00D421D5">
        <w:t xml:space="preserve"> </w:t>
      </w:r>
      <w:r w:rsidRPr="00D421D5">
        <w:rPr>
          <w:i/>
        </w:rPr>
        <w:t>$/ICM/Community/Configuration/Customers/&lt;CustName&gt;</w:t>
      </w:r>
      <w:r>
        <w:t xml:space="preserve"> </w:t>
      </w:r>
      <w:r w:rsidRPr="004929B0">
        <w:t>path</w:t>
      </w:r>
      <w:r w:rsidRPr="00D421D5">
        <w:rPr>
          <w:i/>
        </w:rPr>
        <w:t xml:space="preserve">, </w:t>
      </w:r>
      <w:r w:rsidRPr="00D421D5">
        <w:t>the custom configuration .</w:t>
      </w:r>
      <w:r w:rsidRPr="00D421D5">
        <w:rPr>
          <w:i/>
        </w:rPr>
        <w:t>json</w:t>
      </w:r>
      <w:r w:rsidRPr="00D421D5">
        <w:t xml:space="preserve"> files are included.</w:t>
      </w:r>
    </w:p>
    <w:p w14:paraId="272A9357" w14:textId="77777777" w:rsidR="0043173A" w:rsidRPr="00D421D5" w:rsidRDefault="0043173A" w:rsidP="0043173A">
      <w:r w:rsidRPr="00D421D5">
        <w:t xml:space="preserve">To add custom keys in custom </w:t>
      </w:r>
      <w:r w:rsidRPr="00D421D5">
        <w:rPr>
          <w:i/>
        </w:rPr>
        <w:t>&lt;tenantName&gt;.json</w:t>
      </w:r>
      <w:r w:rsidRPr="00D421D5">
        <w:t xml:space="preserve"> file:</w:t>
      </w:r>
    </w:p>
    <w:p w14:paraId="27634A12" w14:textId="77777777" w:rsidR="0043173A" w:rsidRPr="00D421D5" w:rsidRDefault="0043173A" w:rsidP="002D117A">
      <w:pPr>
        <w:pStyle w:val="ListParagraph"/>
        <w:numPr>
          <w:ilvl w:val="0"/>
          <w:numId w:val="79"/>
        </w:numPr>
        <w:spacing w:after="160"/>
        <w:jc w:val="left"/>
      </w:pPr>
      <w:r w:rsidRPr="00F52D9B">
        <w:rPr>
          <w:b/>
        </w:rPr>
        <w:t>Connect</w:t>
      </w:r>
      <w:r w:rsidRPr="00D421D5">
        <w:t xml:space="preserve"> to customer storage on Azure using Azure Storage Explorer</w:t>
      </w:r>
      <w:r>
        <w:t>.</w:t>
      </w:r>
      <w:r w:rsidRPr="00D421D5">
        <w:t xml:space="preserve"> </w:t>
      </w:r>
    </w:p>
    <w:p w14:paraId="271D69BC" w14:textId="659D8DAE" w:rsidR="0043173A" w:rsidRPr="00D421D5" w:rsidRDefault="0043173A" w:rsidP="002D117A">
      <w:pPr>
        <w:pStyle w:val="ListParagraph"/>
        <w:numPr>
          <w:ilvl w:val="0"/>
          <w:numId w:val="79"/>
        </w:numPr>
        <w:spacing w:after="160"/>
        <w:jc w:val="left"/>
      </w:pPr>
      <w:r w:rsidRPr="00F52D9B">
        <w:rPr>
          <w:b/>
        </w:rPr>
        <w:t>Browse</w:t>
      </w:r>
      <w:r w:rsidRPr="00D421D5">
        <w:t xml:space="preserve"> to the </w:t>
      </w:r>
      <w:r w:rsidRPr="00D421D5">
        <w:rPr>
          <w:i/>
        </w:rPr>
        <w:t>Blob Containers/icmconfig/CustName</w:t>
      </w:r>
      <w:r w:rsidRPr="00D421D5">
        <w:t xml:space="preserve"> path on Azure Storage</w:t>
      </w:r>
      <w:r>
        <w:t>.</w:t>
      </w:r>
      <w:r w:rsidRPr="00D421D5">
        <w:t xml:space="preserve"> </w:t>
      </w:r>
    </w:p>
    <w:p w14:paraId="50BF2ED0" w14:textId="77777777" w:rsidR="0043173A" w:rsidRDefault="0043173A" w:rsidP="0043173A">
      <w:pPr>
        <w:rPr>
          <w:highlight w:val="yellow"/>
        </w:rPr>
      </w:pPr>
      <w:r>
        <w:rPr>
          <w:noProof/>
        </w:rPr>
        <w:drawing>
          <wp:inline distT="0" distB="0" distL="0" distR="0" wp14:anchorId="6B170439" wp14:editId="7991EF6F">
            <wp:extent cx="5943600" cy="2582545"/>
            <wp:effectExtent l="19050" t="19050" r="19050" b="2730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582545"/>
                    </a:xfrm>
                    <a:prstGeom prst="rect">
                      <a:avLst/>
                    </a:prstGeom>
                    <a:ln>
                      <a:solidFill>
                        <a:schemeClr val="tx2"/>
                      </a:solidFill>
                    </a:ln>
                  </pic:spPr>
                </pic:pic>
              </a:graphicData>
            </a:graphic>
          </wp:inline>
        </w:drawing>
      </w:r>
    </w:p>
    <w:p w14:paraId="5173BEEC" w14:textId="77777777" w:rsidR="0043173A" w:rsidRPr="00D4148A" w:rsidRDefault="0043173A" w:rsidP="002D117A">
      <w:pPr>
        <w:pStyle w:val="ListParagraph"/>
        <w:numPr>
          <w:ilvl w:val="0"/>
          <w:numId w:val="79"/>
        </w:numPr>
        <w:spacing w:after="160"/>
        <w:jc w:val="left"/>
      </w:pPr>
      <w:r w:rsidRPr="002E0746">
        <w:rPr>
          <w:b/>
        </w:rPr>
        <w:t>Select</w:t>
      </w:r>
      <w:r w:rsidRPr="00D4148A">
        <w:t xml:space="preserve"> </w:t>
      </w:r>
      <w:r w:rsidRPr="00723BB2">
        <w:rPr>
          <w:i/>
        </w:rPr>
        <w:t>the CustNamedev.json</w:t>
      </w:r>
      <w:r w:rsidRPr="00D4148A">
        <w:t xml:space="preserve"> file.</w:t>
      </w:r>
    </w:p>
    <w:p w14:paraId="60704A03" w14:textId="77777777" w:rsidR="0043173A" w:rsidRPr="00D4148A" w:rsidRDefault="0043173A" w:rsidP="002D117A">
      <w:pPr>
        <w:pStyle w:val="ListParagraph"/>
        <w:numPr>
          <w:ilvl w:val="0"/>
          <w:numId w:val="79"/>
        </w:numPr>
        <w:spacing w:after="160"/>
        <w:jc w:val="left"/>
      </w:pPr>
      <w:r w:rsidRPr="002E0746">
        <w:rPr>
          <w:b/>
        </w:rPr>
        <w:t>Click</w:t>
      </w:r>
      <w:r w:rsidRPr="00D4148A">
        <w:t xml:space="preserve"> </w:t>
      </w:r>
      <w:r w:rsidRPr="00723BB2">
        <w:rPr>
          <w:i/>
        </w:rPr>
        <w:t>Download.</w:t>
      </w:r>
    </w:p>
    <w:p w14:paraId="4ED42C9B" w14:textId="63171F23" w:rsidR="0043173A" w:rsidRPr="00D4148A" w:rsidRDefault="004E657C" w:rsidP="002D117A">
      <w:pPr>
        <w:pStyle w:val="ListParagraph"/>
        <w:numPr>
          <w:ilvl w:val="0"/>
          <w:numId w:val="79"/>
        </w:numPr>
        <w:spacing w:after="160"/>
        <w:jc w:val="left"/>
      </w:pPr>
      <w:r>
        <w:rPr>
          <w:b/>
        </w:rPr>
        <w:t xml:space="preserve">Go </w:t>
      </w:r>
      <w:r>
        <w:t>to</w:t>
      </w:r>
      <w:r w:rsidR="0043173A" w:rsidRPr="002E0746">
        <w:rPr>
          <w:b/>
        </w:rPr>
        <w:t xml:space="preserve"> </w:t>
      </w:r>
      <w:r w:rsidR="0043173A" w:rsidRPr="00591B2E">
        <w:t>the following</w:t>
      </w:r>
      <w:r w:rsidR="0043173A" w:rsidRPr="00D4148A">
        <w:t xml:space="preserve"> path</w:t>
      </w:r>
      <w:r w:rsidR="0043173A">
        <w:t>:</w:t>
      </w:r>
      <w:r w:rsidR="0043173A" w:rsidRPr="00D4148A">
        <w:t xml:space="preserve"> </w:t>
      </w:r>
    </w:p>
    <w:p w14:paraId="3CC01624" w14:textId="77777777" w:rsidR="0043173A" w:rsidRPr="00D4148A" w:rsidRDefault="0043173A" w:rsidP="0043173A">
      <w:r w:rsidRPr="009520C4">
        <w:rPr>
          <w:i/>
          <w:highlight w:val="lightGray"/>
        </w:rPr>
        <w:t>$/ICM/Community/Configuration/Customers/&lt;CustName&gt;/&lt;CustNamedev&gt;.icertis.com/Blob</w:t>
      </w:r>
      <w:r w:rsidRPr="00D4148A">
        <w:t xml:space="preserve"> </w:t>
      </w:r>
    </w:p>
    <w:p w14:paraId="301E4922" w14:textId="77777777" w:rsidR="0043173A" w:rsidRPr="00D4148A" w:rsidRDefault="0043173A" w:rsidP="002D117A">
      <w:pPr>
        <w:pStyle w:val="ListParagraph"/>
        <w:numPr>
          <w:ilvl w:val="0"/>
          <w:numId w:val="79"/>
        </w:numPr>
        <w:spacing w:after="160"/>
        <w:jc w:val="left"/>
      </w:pPr>
      <w:r w:rsidRPr="002E0746">
        <w:rPr>
          <w:b/>
        </w:rPr>
        <w:t>Open</w:t>
      </w:r>
      <w:r w:rsidRPr="00D4148A">
        <w:t xml:space="preserve"> the </w:t>
      </w:r>
      <w:r w:rsidRPr="002E0746">
        <w:rPr>
          <w:i/>
        </w:rPr>
        <w:t>CustName.json</w:t>
      </w:r>
      <w:r w:rsidRPr="00D4148A">
        <w:t xml:space="preserve"> file downloaded on the local machine</w:t>
      </w:r>
      <w:r>
        <w:t>.</w:t>
      </w:r>
      <w:r w:rsidRPr="00D4148A">
        <w:t xml:space="preserve"> </w:t>
      </w:r>
    </w:p>
    <w:p w14:paraId="48FF2E5F" w14:textId="77777777" w:rsidR="002077C9" w:rsidRDefault="0043173A" w:rsidP="002D117A">
      <w:pPr>
        <w:pStyle w:val="ListParagraph"/>
        <w:numPr>
          <w:ilvl w:val="0"/>
          <w:numId w:val="79"/>
        </w:numPr>
        <w:spacing w:after="160"/>
        <w:jc w:val="left"/>
      </w:pPr>
      <w:r w:rsidRPr="002E0746">
        <w:rPr>
          <w:b/>
        </w:rPr>
        <w:t>Add</w:t>
      </w:r>
      <w:r w:rsidRPr="00D4148A">
        <w:t xml:space="preserve"> or </w:t>
      </w:r>
      <w:r w:rsidRPr="002E0746">
        <w:rPr>
          <w:b/>
        </w:rPr>
        <w:t>Update</w:t>
      </w:r>
      <w:r w:rsidRPr="00D4148A">
        <w:t xml:space="preserve"> custom keys in the file </w:t>
      </w:r>
      <w:r w:rsidRPr="002E0746">
        <w:rPr>
          <w:i/>
        </w:rPr>
        <w:t>CustName.json</w:t>
      </w:r>
      <w:r w:rsidRPr="00D4148A">
        <w:t xml:space="preserve">. </w:t>
      </w:r>
    </w:p>
    <w:p w14:paraId="14E85FF7" w14:textId="07F8A206" w:rsidR="00AF3B12" w:rsidRDefault="002077C9" w:rsidP="002D117A">
      <w:pPr>
        <w:pStyle w:val="ListParagraph"/>
        <w:numPr>
          <w:ilvl w:val="1"/>
          <w:numId w:val="80"/>
        </w:numPr>
        <w:spacing w:after="160"/>
        <w:jc w:val="left"/>
      </w:pPr>
      <w:r>
        <w:t>For more details on c</w:t>
      </w:r>
      <w:r w:rsidR="0043173A" w:rsidRPr="00D4148A">
        <w:t>onfiguration keys, refer</w:t>
      </w:r>
      <w:r>
        <w:t xml:space="preserve"> to the</w:t>
      </w:r>
      <w:r w:rsidRPr="006B1B1E">
        <w:rPr>
          <w:color w:val="0077EB" w:themeColor="text2"/>
        </w:rPr>
        <w:t xml:space="preserve"> </w:t>
      </w:r>
      <w:hyperlink w:anchor="_Configuration_Files" w:history="1">
        <w:r w:rsidRPr="006B1B1E">
          <w:rPr>
            <w:rStyle w:val="Hyperlink"/>
            <w:color w:val="0077EB" w:themeColor="text2"/>
          </w:rPr>
          <w:t>Configuration Files</w:t>
        </w:r>
      </w:hyperlink>
      <w:r>
        <w:t xml:space="preserve"> section in this document.</w:t>
      </w:r>
      <w:r w:rsidR="0043173A" w:rsidRPr="00D4148A">
        <w:t xml:space="preserve"> </w:t>
      </w:r>
    </w:p>
    <w:p w14:paraId="686C73A7" w14:textId="77777777" w:rsidR="00AF3B12" w:rsidRDefault="00AF3B12">
      <w:pPr>
        <w:spacing w:after="160"/>
        <w:jc w:val="left"/>
      </w:pPr>
      <w:r>
        <w:br w:type="page"/>
      </w:r>
    </w:p>
    <w:p w14:paraId="31B64C91" w14:textId="77777777" w:rsidR="0043173A" w:rsidRPr="00D4148A" w:rsidRDefault="0043173A" w:rsidP="002D117A">
      <w:pPr>
        <w:pStyle w:val="ListParagraph"/>
        <w:numPr>
          <w:ilvl w:val="0"/>
          <w:numId w:val="79"/>
        </w:numPr>
        <w:spacing w:after="160"/>
        <w:jc w:val="left"/>
      </w:pPr>
      <w:r w:rsidRPr="002E0746">
        <w:rPr>
          <w:b/>
        </w:rPr>
        <w:lastRenderedPageBreak/>
        <w:t>Upload</w:t>
      </w:r>
      <w:r w:rsidRPr="00D4148A">
        <w:t xml:space="preserve"> file </w:t>
      </w:r>
      <w:r w:rsidRPr="002E0746">
        <w:rPr>
          <w:i/>
        </w:rPr>
        <w:t>CustName.json</w:t>
      </w:r>
      <w:r w:rsidRPr="00D4148A">
        <w:t xml:space="preserve"> to Azure Storage</w:t>
      </w:r>
      <w:r>
        <w:t>.</w:t>
      </w:r>
      <w:r w:rsidRPr="00D4148A">
        <w:t xml:space="preserve"> </w:t>
      </w:r>
    </w:p>
    <w:p w14:paraId="39A4153E" w14:textId="23D73AED" w:rsidR="0043173A" w:rsidRDefault="0043173A" w:rsidP="002D117A">
      <w:pPr>
        <w:pStyle w:val="ListParagraph"/>
        <w:numPr>
          <w:ilvl w:val="0"/>
          <w:numId w:val="79"/>
        </w:numPr>
        <w:spacing w:after="160"/>
        <w:jc w:val="left"/>
      </w:pPr>
      <w:r w:rsidRPr="002E0746">
        <w:rPr>
          <w:b/>
        </w:rPr>
        <w:t>Check</w:t>
      </w:r>
      <w:r>
        <w:rPr>
          <w:b/>
        </w:rPr>
        <w:t xml:space="preserve"> </w:t>
      </w:r>
      <w:r w:rsidRPr="002E0746">
        <w:rPr>
          <w:b/>
        </w:rPr>
        <w:t>in</w:t>
      </w:r>
      <w:r>
        <w:t xml:space="preserve"> the file </w:t>
      </w:r>
      <w:r w:rsidRPr="002E0746">
        <w:rPr>
          <w:i/>
        </w:rPr>
        <w:t>CustName.json</w:t>
      </w:r>
      <w:r>
        <w:t xml:space="preserve"> in TFS in the following path:</w:t>
      </w:r>
    </w:p>
    <w:p w14:paraId="66CFB8B3" w14:textId="77FDF836" w:rsidR="0043173A" w:rsidRDefault="0043173A" w:rsidP="0043173A">
      <w:pPr>
        <w:rPr>
          <w:i/>
        </w:rPr>
      </w:pPr>
      <w:r w:rsidRPr="00C458A4">
        <w:rPr>
          <w:i/>
          <w:highlight w:val="lightGray"/>
        </w:rPr>
        <w:t>$/ICM/Community/Configuration/Customers/&lt;CustName&gt;/&lt;CustNamedev&gt;.icertis.com/Blob</w:t>
      </w:r>
    </w:p>
    <w:p w14:paraId="3476362F" w14:textId="3CFDB760" w:rsidR="00162E9F" w:rsidRPr="00176BCB" w:rsidRDefault="00AF3B12" w:rsidP="0043173A">
      <w:r>
        <w:rPr>
          <w:noProof/>
        </w:rPr>
        <w:drawing>
          <wp:inline distT="0" distB="0" distL="0" distR="0" wp14:anchorId="620CC88F" wp14:editId="3E61A6F3">
            <wp:extent cx="6400800" cy="1553845"/>
            <wp:effectExtent l="19050" t="19050" r="19050" b="273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400800" cy="1553845"/>
                    </a:xfrm>
                    <a:prstGeom prst="rect">
                      <a:avLst/>
                    </a:prstGeom>
                    <a:ln>
                      <a:solidFill>
                        <a:schemeClr val="tx2"/>
                      </a:solidFill>
                    </a:ln>
                  </pic:spPr>
                </pic:pic>
              </a:graphicData>
            </a:graphic>
          </wp:inline>
        </w:drawing>
      </w:r>
    </w:p>
    <w:p w14:paraId="02BEF9BC" w14:textId="77777777" w:rsidR="00176BCB" w:rsidRPr="00D4148A" w:rsidRDefault="00176BCB" w:rsidP="0043173A"/>
    <w:p w14:paraId="04B2CC27" w14:textId="77777777" w:rsidR="0043173A" w:rsidRDefault="0043173A" w:rsidP="0043173A">
      <w:pPr>
        <w:pStyle w:val="Heading3"/>
        <w:ind w:hanging="432"/>
        <w:jc w:val="left"/>
      </w:pPr>
      <w:bookmarkStart w:id="70" w:name="_Toc50407229"/>
      <w:r>
        <w:t>Azure Storage Explorer Tool</w:t>
      </w:r>
      <w:bookmarkEnd w:id="70"/>
    </w:p>
    <w:p w14:paraId="5A4EAD43" w14:textId="75880816" w:rsidR="0043173A" w:rsidRPr="00D4148A" w:rsidRDefault="0043173A" w:rsidP="0043173A">
      <w:r w:rsidRPr="00D4148A">
        <w:t>The</w:t>
      </w:r>
      <w:r>
        <w:t xml:space="preserve"> </w:t>
      </w:r>
      <w:r w:rsidRPr="00D4148A">
        <w:t xml:space="preserve">Azure Storage Explorer tool assists in downloading and uploading the customer specific </w:t>
      </w:r>
      <w:r>
        <w:t>configuration files</w:t>
      </w:r>
      <w:r w:rsidRPr="00D4148A">
        <w:t>.</w:t>
      </w:r>
    </w:p>
    <w:p w14:paraId="16A900DA" w14:textId="77777777" w:rsidR="0033681B" w:rsidRDefault="008C66D1">
      <w:pPr>
        <w:spacing w:after="160"/>
        <w:jc w:val="left"/>
      </w:pPr>
      <w:r>
        <w:t>For more details on Azure s</w:t>
      </w:r>
      <w:r w:rsidR="0043173A" w:rsidRPr="008C66D1">
        <w:t>torage and adding custom keys, refer</w:t>
      </w:r>
      <w:r>
        <w:t xml:space="preserve"> to the </w:t>
      </w:r>
      <w:hyperlink w:anchor="_Azure_Storage_Explorer" w:history="1">
        <w:r w:rsidRPr="008C66D1">
          <w:rPr>
            <w:rStyle w:val="Hyperlink"/>
            <w:color w:val="0077EB" w:themeColor="text2"/>
          </w:rPr>
          <w:t>Azure Storage Explorer for Custom Key Updates</w:t>
        </w:r>
      </w:hyperlink>
      <w:r>
        <w:t xml:space="preserve"> section in this document.</w:t>
      </w:r>
    </w:p>
    <w:p w14:paraId="0610F695" w14:textId="3414A274" w:rsidR="004A0E7F" w:rsidRDefault="004A0E7F">
      <w:pPr>
        <w:spacing w:after="160"/>
        <w:jc w:val="left"/>
      </w:pPr>
      <w:r>
        <w:br w:type="page"/>
      </w:r>
    </w:p>
    <w:p w14:paraId="46968DDC" w14:textId="1E7E036A" w:rsidR="004A0E7F" w:rsidRDefault="009C4997" w:rsidP="004A0E7F">
      <w:pPr>
        <w:pStyle w:val="Heading1"/>
      </w:pPr>
      <w:bookmarkStart w:id="71" w:name="_ICM_Task_Logging"/>
      <w:bookmarkStart w:id="72" w:name="_Toc50407230"/>
      <w:bookmarkEnd w:id="71"/>
      <w:r>
        <w:lastRenderedPageBreak/>
        <w:t>ICI</w:t>
      </w:r>
      <w:r w:rsidR="004A0E7F">
        <w:t xml:space="preserve"> Task Logging</w:t>
      </w:r>
      <w:bookmarkEnd w:id="72"/>
    </w:p>
    <w:p w14:paraId="04D0F05B" w14:textId="4A24E996" w:rsidR="00204502" w:rsidRDefault="00204502" w:rsidP="00204502">
      <w:r>
        <w:t xml:space="preserve">As the tasks managed by the </w:t>
      </w:r>
      <w:r w:rsidR="009C4997">
        <w:t>ICI</w:t>
      </w:r>
      <w:r>
        <w:t xml:space="preserve"> Task framework are all background tasks</w:t>
      </w:r>
      <w:r w:rsidR="0009159B">
        <w:t xml:space="preserve">, it is important to track the </w:t>
      </w:r>
      <w:r>
        <w:t xml:space="preserve">messages </w:t>
      </w:r>
      <w:r w:rsidR="000E53CD">
        <w:t xml:space="preserve">logged to monitor </w:t>
      </w:r>
      <w:r>
        <w:t xml:space="preserve">their success or failure. </w:t>
      </w:r>
    </w:p>
    <w:p w14:paraId="5EA19452" w14:textId="26E77CCF" w:rsidR="00204502" w:rsidRDefault="00204502" w:rsidP="00204502">
      <w:pPr>
        <w:rPr>
          <w:rFonts w:eastAsia="Times New Roman" w:cs="Calibri"/>
          <w:color w:val="000000"/>
        </w:rPr>
      </w:pPr>
      <w:r>
        <w:t xml:space="preserve">The </w:t>
      </w:r>
      <w:r w:rsidR="009C4997">
        <w:t>ICI</w:t>
      </w:r>
      <w:r>
        <w:t xml:space="preserve"> platform </w:t>
      </w:r>
      <w:r w:rsidRPr="00641DE0">
        <w:rPr>
          <w:rFonts w:eastAsia="Times New Roman" w:cs="Calibri"/>
          <w:color w:val="000000"/>
        </w:rPr>
        <w:t>use</w:t>
      </w:r>
      <w:r>
        <w:rPr>
          <w:rFonts w:eastAsia="Times New Roman" w:cs="Calibri"/>
          <w:color w:val="000000"/>
        </w:rPr>
        <w:t>s</w:t>
      </w:r>
      <w:r w:rsidRPr="00641DE0">
        <w:rPr>
          <w:rFonts w:eastAsia="Times New Roman" w:cs="Calibri"/>
          <w:color w:val="000000"/>
        </w:rPr>
        <w:t xml:space="preserve"> Elastic</w:t>
      </w:r>
      <w:r>
        <w:rPr>
          <w:rFonts w:eastAsia="Times New Roman" w:cs="Calibri"/>
          <w:color w:val="000000"/>
        </w:rPr>
        <w:t xml:space="preserve"> S</w:t>
      </w:r>
      <w:r w:rsidRPr="00641DE0">
        <w:rPr>
          <w:rFonts w:eastAsia="Times New Roman" w:cs="Calibri"/>
          <w:color w:val="000000"/>
        </w:rPr>
        <w:t>earch to log the</w:t>
      </w:r>
      <w:r>
        <w:rPr>
          <w:rFonts w:eastAsia="Times New Roman" w:cs="Calibri"/>
          <w:color w:val="000000"/>
        </w:rPr>
        <w:t>se</w:t>
      </w:r>
      <w:r w:rsidRPr="00641DE0">
        <w:rPr>
          <w:rFonts w:eastAsia="Times New Roman" w:cs="Calibri"/>
          <w:color w:val="000000"/>
        </w:rPr>
        <w:t xml:space="preserve"> messages and Kibana to view the logs.</w:t>
      </w:r>
    </w:p>
    <w:p w14:paraId="18CD1135" w14:textId="77777777" w:rsidR="004A0E7F" w:rsidRPr="00E07DD2" w:rsidRDefault="004A0E7F" w:rsidP="004A0E7F"/>
    <w:p w14:paraId="0E19E165" w14:textId="0B2E9723" w:rsidR="004A0E7F" w:rsidRPr="004A0E7F" w:rsidRDefault="004A0E7F" w:rsidP="004A0E7F">
      <w:pPr>
        <w:pStyle w:val="Heading2"/>
      </w:pPr>
      <w:r w:rsidRPr="004A0E7F">
        <w:t xml:space="preserve"> </w:t>
      </w:r>
      <w:bookmarkStart w:id="73" w:name="_Toc50407231"/>
      <w:r w:rsidRPr="004A0E7F">
        <w:t>Stages of Logging</w:t>
      </w:r>
      <w:bookmarkEnd w:id="73"/>
    </w:p>
    <w:p w14:paraId="6F2C639F" w14:textId="04F72B92" w:rsidR="00204502" w:rsidRDefault="00204502" w:rsidP="00204502">
      <w:r>
        <w:t xml:space="preserve">The success or failure of the </w:t>
      </w:r>
      <w:r w:rsidR="009C4997">
        <w:t>ICI</w:t>
      </w:r>
      <w:r>
        <w:t xml:space="preserve"> Task process can be tracked in three different stages:</w:t>
      </w:r>
    </w:p>
    <w:p w14:paraId="583A557B" w14:textId="1A73FD50" w:rsidR="00204502" w:rsidRPr="00843537" w:rsidRDefault="00204502" w:rsidP="002D117A">
      <w:pPr>
        <w:pStyle w:val="ListParagraph"/>
        <w:numPr>
          <w:ilvl w:val="0"/>
          <w:numId w:val="8"/>
        </w:numPr>
        <w:spacing w:after="160"/>
        <w:jc w:val="left"/>
      </w:pPr>
      <w:r>
        <w:t xml:space="preserve">Using the file location </w:t>
      </w:r>
      <w:r w:rsidRPr="00A00EBA">
        <w:rPr>
          <w:i/>
        </w:rPr>
        <w:t>C:\icmlogs</w:t>
      </w:r>
    </w:p>
    <w:p w14:paraId="3985334A" w14:textId="1C02B40B" w:rsidR="00EC257C" w:rsidRDefault="00EC257C" w:rsidP="002D117A">
      <w:pPr>
        <w:pStyle w:val="ListParagraph"/>
        <w:numPr>
          <w:ilvl w:val="0"/>
          <w:numId w:val="8"/>
        </w:numPr>
        <w:spacing w:after="160"/>
        <w:jc w:val="left"/>
      </w:pPr>
      <w:r>
        <w:t xml:space="preserve">Using the </w:t>
      </w:r>
      <w:r w:rsidRPr="00284F0C">
        <w:t xml:space="preserve">Windows </w:t>
      </w:r>
      <w:r w:rsidRPr="00A00EBA">
        <w:rPr>
          <w:i/>
        </w:rPr>
        <w:t>EventViewer</w:t>
      </w:r>
      <w:r>
        <w:t xml:space="preserve"> tool</w:t>
      </w:r>
    </w:p>
    <w:p w14:paraId="50EE2D0B" w14:textId="55DCEA02" w:rsidR="00204502" w:rsidRDefault="00204502" w:rsidP="002D117A">
      <w:pPr>
        <w:pStyle w:val="ListParagraph"/>
        <w:numPr>
          <w:ilvl w:val="0"/>
          <w:numId w:val="8"/>
        </w:numPr>
        <w:spacing w:after="160"/>
        <w:jc w:val="left"/>
      </w:pPr>
      <w:r w:rsidRPr="00EC257C">
        <w:t>Using the</w:t>
      </w:r>
      <w:r w:rsidRPr="007152E5">
        <w:rPr>
          <w:i/>
        </w:rPr>
        <w:t xml:space="preserve"> </w:t>
      </w:r>
      <w:r w:rsidRPr="00A00EBA">
        <w:rPr>
          <w:i/>
        </w:rPr>
        <w:t>Kibana</w:t>
      </w:r>
      <w:r>
        <w:t xml:space="preserve"> logging tool</w:t>
      </w:r>
    </w:p>
    <w:p w14:paraId="06429D2D" w14:textId="77777777" w:rsidR="00204502" w:rsidRDefault="00204502" w:rsidP="00204502">
      <w:pPr>
        <w:pStyle w:val="ListParagraph"/>
        <w:spacing w:after="160"/>
        <w:jc w:val="left"/>
      </w:pPr>
    </w:p>
    <w:p w14:paraId="2CB6B766" w14:textId="70473C32" w:rsidR="00204502" w:rsidRDefault="00204502" w:rsidP="00204502">
      <w:r>
        <w:br w:type="page"/>
      </w:r>
    </w:p>
    <w:p w14:paraId="1AF6E6A2" w14:textId="1F3C5DF0" w:rsidR="004A0E7F" w:rsidRDefault="009267C1" w:rsidP="004A0E7F">
      <w:pPr>
        <w:pStyle w:val="Heading3"/>
      </w:pPr>
      <w:bookmarkStart w:id="74" w:name="_Toc50407232"/>
      <w:r>
        <w:lastRenderedPageBreak/>
        <w:t>Using File Location C:\</w:t>
      </w:r>
      <w:r w:rsidR="004A0E7F">
        <w:t>icmlogs</w:t>
      </w:r>
      <w:bookmarkEnd w:id="74"/>
    </w:p>
    <w:p w14:paraId="2041DC63" w14:textId="3676DBED" w:rsidR="006F5510" w:rsidRPr="008E2C20" w:rsidRDefault="006F5510" w:rsidP="00E5340E">
      <w:r w:rsidRPr="003D44D5">
        <w:rPr>
          <w:noProof/>
        </w:rPr>
        <mc:AlternateContent>
          <mc:Choice Requires="wps">
            <w:drawing>
              <wp:anchor distT="45720" distB="45720" distL="114300" distR="114300" simplePos="0" relativeHeight="251748352" behindDoc="0" locked="0" layoutInCell="1" allowOverlap="1" wp14:anchorId="3E03F010" wp14:editId="3B53247C">
                <wp:simplePos x="0" y="0"/>
                <wp:positionH relativeFrom="margin">
                  <wp:posOffset>-152400</wp:posOffset>
                </wp:positionH>
                <wp:positionV relativeFrom="page">
                  <wp:posOffset>1924050</wp:posOffset>
                </wp:positionV>
                <wp:extent cx="6477000" cy="6934200"/>
                <wp:effectExtent l="0" t="0" r="19050" b="19050"/>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6934200"/>
                        </a:xfrm>
                        <a:prstGeom prst="rect">
                          <a:avLst/>
                        </a:prstGeom>
                        <a:solidFill>
                          <a:schemeClr val="accent1">
                            <a:lumMod val="20000"/>
                            <a:lumOff val="80000"/>
                          </a:schemeClr>
                        </a:solidFill>
                        <a:ln w="9525">
                          <a:solidFill>
                            <a:schemeClr val="tx2"/>
                          </a:solidFill>
                          <a:miter lim="800000"/>
                          <a:headEnd/>
                          <a:tailEnd/>
                        </a:ln>
                      </wps:spPr>
                      <wps:txbx>
                        <w:txbxContent>
                          <w:p w14:paraId="71DA7394"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nformational: {"EventId":9903,"TraceLevel":4,"eventArgs":{"Message":"2020-02-16T00:00:29.8133806Z RecurringExecutionSchedulerTask.Execute invoked for taskID: 105"}}</w:t>
                            </w:r>
                          </w:p>
                          <w:p w14:paraId="6490DEF0"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Verbose: {"EventId":9901,"TraceLevel":5,"eventArgs":{"TaskId":41,"Name":"AgreementExpiryTask","settings":{"BaseURI":"https://opcorecd.icertis.com","FacadeServiceURI":"https://opcorecd-api.icertis.com/serviceapi","IntegrationCertificateThumbprint":"6936E2B92F1B8FB13E7131CF136E24E023FA3F79","SendNotification":"On","SleepTimeInSeconds":"30","UseCertificateAuthentication":"True"}}}</w:t>
                            </w:r>
                          </w:p>
                          <w:p w14:paraId="24C585DD"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nformational: {"EventId":9903,"TraceLevel":4,"eventArgs":{"Message":"2020-02-16T00:00:29.8133806Z AgreementExpiryTask.Execute invoked for taskID: 41"}}</w:t>
                            </w:r>
                          </w:p>
                          <w:p w14:paraId="48AD3F9C"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InvokeAll:START</w:t>
                            </w:r>
                          </w:p>
                          <w:p w14:paraId="396E12B9"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EnsureBusinessAppExtensionsLoaded:START</w:t>
                            </w:r>
                          </w:p>
                          <w:p w14:paraId="4ED10EE2"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_businessApp is NUll</w:t>
                            </w:r>
                          </w:p>
                          <w:p w14:paraId="4534DF79"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InvokeAll:START</w:t>
                            </w:r>
                          </w:p>
                          <w:p w14:paraId="186E09F7"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EnsureBusinessAppExtensionsLoaded:START</w:t>
                            </w:r>
                          </w:p>
                          <w:p w14:paraId="5080F683"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_businessApp is NUll</w:t>
                            </w:r>
                          </w:p>
                          <w:p w14:paraId="7E7DD8C0"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InvokeAll:START</w:t>
                            </w:r>
                          </w:p>
                          <w:p w14:paraId="3CF143CC"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EnsureBusinessAppExtensionsLoaded:START</w:t>
                            </w:r>
                          </w:p>
                          <w:p w14:paraId="0EC2C14E"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_businessApp is NUll</w:t>
                            </w:r>
                          </w:p>
                          <w:p w14:paraId="607E78CB"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InvokeAll:START</w:t>
                            </w:r>
                          </w:p>
                          <w:p w14:paraId="6EECEB12"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EnsureBusinessAppExtensionsLoaded:START</w:t>
                            </w:r>
                          </w:p>
                          <w:p w14:paraId="1202FDE3"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_businessApp is NUll</w:t>
                            </w:r>
                          </w:p>
                          <w:p w14:paraId="17D2BA1F"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nformational: {"EventId":9903,"TraceLevel":4,"eventArgs":{"Message":"2020-02-16T00:00:29.8290032Z RecurringExecutionSchedulerTask.Execute Completed for taskID: 105"}}</w:t>
                            </w:r>
                          </w:p>
                          <w:p w14:paraId="0A3AE3C6"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nformational: {"EventId":9903,"TraceLevel":4,"eventArgs":{"Message":"2020-02-16T00:00:29.8446308Z ScheduledTaskWorker.Execute invoked for taskID: 47, taskName:TemplateExpiryTask"}}</w:t>
                            </w:r>
                          </w:p>
                          <w:p w14:paraId="1040D25D"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Verbose: {"EventId":9903,"TraceLevel":5,"eventArgs":{"Message":"2020-02-16T00:00:29.8446308Z TemplateExpiryTask.Initialize invoked for taskID: 47"}}</w:t>
                            </w:r>
                          </w:p>
                          <w:p w14:paraId="21D2EC70"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nformational: Getting certificate by thumbprint: Start</w:t>
                            </w:r>
                          </w:p>
                          <w:p w14:paraId="33C5566F"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Verbose: {"EventId":9901,"TraceLevel":5,"eventArgs":{"TaskId":47,"Name":"TemplateExpiryTask","settings":{"BaseURI":"https://opcorecd.icertis.com","FacadeServiceURI":"https://opcorecd-api.icertis.com/serviceapi","IntegrationCertificateThumbprint":"6936E2B92F1B8FB13E7131CF136E24E023FA3F79","SendNotification":"On","SleepTimeInSeconds":"30","UseCertificateAuthentication":"True"}}}</w:t>
                            </w:r>
                          </w:p>
                          <w:p w14:paraId="3491C0AF" w14:textId="77777777" w:rsidR="00E8547A" w:rsidRPr="00AD4587" w:rsidRDefault="00E8547A" w:rsidP="006F5510">
                            <w:pPr>
                              <w:spacing w:after="0"/>
                              <w:rPr>
                                <w:rFonts w:ascii="Consolas" w:hAnsi="Consolas"/>
                                <w:sz w:val="20"/>
                                <w:szCs w:val="20"/>
                              </w:rPr>
                            </w:pPr>
                            <w:r w:rsidRPr="0049288C">
                              <w:rPr>
                                <w:rFonts w:ascii="Consolas" w:hAnsi="Consolas"/>
                                <w:sz w:val="20"/>
                                <w:szCs w:val="20"/>
                              </w:rPr>
                              <w:t>Informational: {"EventId":9903,"TraceLevel":4,"eventArgs":{"Message":"2020-02-16T00:00:29.8446308Z TemplateExpiryTask.Execute invoked for taskID: 47"}}</w:t>
                            </w:r>
                          </w:p>
                          <w:p w14:paraId="5699C3AD" w14:textId="77777777" w:rsidR="00E8547A" w:rsidRPr="00AD4587" w:rsidRDefault="00E8547A" w:rsidP="006F5510">
                            <w:pPr>
                              <w:spacing w:after="0"/>
                              <w:rPr>
                                <w:rFonts w:ascii="Consolas" w:hAnsi="Consola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3F010" id="_x0000_s1032" type="#_x0000_t202" style="position:absolute;left:0;text-align:left;margin-left:-12pt;margin-top:151.5pt;width:510pt;height:546pt;z-index:251748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" fillcolor="#b0d7ff [660]" strokecolor="#0077eb [3215]">
                <v:textbox>
                  <w:txbxContent>
                    <w:p w14:paraId="71DA7394"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nformational: {"EventId":9903,"TraceLevel":4,"eventArgs":{"Message":"2020-02-16T00:00:29.8133806Z RecurringExecutionSchedulerTask.Execute invoked for taskID: 105"}}</w:t>
                      </w:r>
                    </w:p>
                    <w:p w14:paraId="6490DEF0"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Verbose: {"EventId":9901,"TraceLevel":5,"eventArgs":{"TaskId":41,"Name":"AgreementExpiryTask","settings":{"BaseURI":"https://opcorecd.icertis.com","FacadeServiceURI":"https://opcorecd-api.icertis.com/serviceapi","IntegrationCertificateThumbprint":"6936E2B92F1B8FB13E7131CF136E24E023FA3F79","SendNotification":"On","SleepTimeInSeconds":"30","UseCertificateAuthentication":"True"}}}</w:t>
                      </w:r>
                    </w:p>
                    <w:p w14:paraId="24C585DD"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nformational: {"EventId":9903,"TraceLevel":4,"eventArgs":{"Message":"2020-02-16T00:00:29.8133806Z AgreementExpiryTask.Execute invoked for taskID: 41"}}</w:t>
                      </w:r>
                    </w:p>
                    <w:p w14:paraId="48AD3F9C"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InvokeAll:START</w:t>
                      </w:r>
                    </w:p>
                    <w:p w14:paraId="396E12B9"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EnsureBusinessAppExtensionsLoaded:START</w:t>
                      </w:r>
                    </w:p>
                    <w:p w14:paraId="4ED10EE2"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_businessApp is NUll</w:t>
                      </w:r>
                    </w:p>
                    <w:p w14:paraId="4534DF79"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InvokeAll:START</w:t>
                      </w:r>
                    </w:p>
                    <w:p w14:paraId="186E09F7"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EnsureBusinessAppExtensionsLoaded:START</w:t>
                      </w:r>
                    </w:p>
                    <w:p w14:paraId="5080F683"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_businessApp is NUll</w:t>
                      </w:r>
                    </w:p>
                    <w:p w14:paraId="7E7DD8C0"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InvokeAll:START</w:t>
                      </w:r>
                    </w:p>
                    <w:p w14:paraId="3CF143CC"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EnsureBusinessAppExtensionsLoaded:START</w:t>
                      </w:r>
                    </w:p>
                    <w:p w14:paraId="0EC2C14E"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_businessApp is NUll</w:t>
                      </w:r>
                    </w:p>
                    <w:p w14:paraId="607E78CB"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InvokeAll:START</w:t>
                      </w:r>
                    </w:p>
                    <w:p w14:paraId="6EECEB12"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EnsureBusinessAppExtensionsLoaded:START</w:t>
                      </w:r>
                    </w:p>
                    <w:p w14:paraId="1202FDE3"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certis.CLM.Tasks.WindowsService.exe</w:t>
                      </w:r>
                      <w:r w:rsidRPr="0049288C">
                        <w:rPr>
                          <w:rFonts w:ascii="Consolas" w:hAnsi="Consolas"/>
                          <w:sz w:val="20"/>
                          <w:szCs w:val="20"/>
                        </w:rPr>
                        <w:tab/>
                        <w:t>Error</w:t>
                      </w:r>
                      <w:r w:rsidRPr="0049288C">
                        <w:rPr>
                          <w:rFonts w:ascii="Consolas" w:hAnsi="Consolas"/>
                          <w:sz w:val="20"/>
                          <w:szCs w:val="20"/>
                        </w:rPr>
                        <w:tab/>
                        <w:t>0</w:t>
                      </w:r>
                      <w:r w:rsidRPr="0049288C">
                        <w:rPr>
                          <w:rFonts w:ascii="Consolas" w:hAnsi="Consolas"/>
                          <w:sz w:val="20"/>
                          <w:szCs w:val="20"/>
                        </w:rPr>
                        <w:tab/>
                        <w:t>_businessApp is NUll</w:t>
                      </w:r>
                    </w:p>
                    <w:p w14:paraId="17D2BA1F"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nformational: {"EventId":9903,"TraceLevel":4,"eventArgs":{"Message":"2020-02-16T00:00:29.8290032Z RecurringExecutionSchedulerTask.Execute Completed for taskID: 105"}}</w:t>
                      </w:r>
                    </w:p>
                    <w:p w14:paraId="0A3AE3C6"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nformational: {"EventId":9903,"TraceLevel":4,"eventArgs":{"Message":"2020-02-16T00:00:29.8446308Z ScheduledTaskWorker.Execute invoked for taskID: 47, taskName:TemplateExpiryTask"}}</w:t>
                      </w:r>
                    </w:p>
                    <w:p w14:paraId="1040D25D"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Verbose: {"EventId":9903,"TraceLevel":5,"eventArgs":{"Message":"2020-02-16T00:00:29.8446308Z TemplateExpiryTask.Initialize invoked for taskID: 47"}}</w:t>
                      </w:r>
                    </w:p>
                    <w:p w14:paraId="21D2EC70"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Informational: Getting certificate by thumbprint: Start</w:t>
                      </w:r>
                    </w:p>
                    <w:p w14:paraId="33C5566F" w14:textId="77777777" w:rsidR="00E8547A" w:rsidRPr="0049288C" w:rsidRDefault="00E8547A" w:rsidP="006F5510">
                      <w:pPr>
                        <w:spacing w:after="0"/>
                        <w:rPr>
                          <w:rFonts w:ascii="Consolas" w:hAnsi="Consolas"/>
                          <w:sz w:val="20"/>
                          <w:szCs w:val="20"/>
                        </w:rPr>
                      </w:pPr>
                      <w:r w:rsidRPr="0049288C">
                        <w:rPr>
                          <w:rFonts w:ascii="Consolas" w:hAnsi="Consolas"/>
                          <w:sz w:val="20"/>
                          <w:szCs w:val="20"/>
                        </w:rPr>
                        <w:t>Verbose: {"EventId":9901,"TraceLevel":5,"eventArgs":{"TaskId":47,"Name":"TemplateExpiryTask","settings":{"BaseURI":"https://opcorecd.icertis.com","FacadeServiceURI":"https://opcorecd-api.icertis.com/serviceapi","IntegrationCertificateThumbprint":"6936E2B92F1B8FB13E7131CF136E24E023FA3F79","SendNotification":"On","SleepTimeInSeconds":"30","UseCertificateAuthentication":"True"}}}</w:t>
                      </w:r>
                    </w:p>
                    <w:p w14:paraId="3491C0AF" w14:textId="77777777" w:rsidR="00E8547A" w:rsidRPr="00AD4587" w:rsidRDefault="00E8547A" w:rsidP="006F5510">
                      <w:pPr>
                        <w:spacing w:after="0"/>
                        <w:rPr>
                          <w:rFonts w:ascii="Consolas" w:hAnsi="Consolas"/>
                          <w:sz w:val="20"/>
                          <w:szCs w:val="20"/>
                        </w:rPr>
                      </w:pPr>
                      <w:r w:rsidRPr="0049288C">
                        <w:rPr>
                          <w:rFonts w:ascii="Consolas" w:hAnsi="Consolas"/>
                          <w:sz w:val="20"/>
                          <w:szCs w:val="20"/>
                        </w:rPr>
                        <w:t>Informational: {"EventId":9903,"TraceLevel":4,"eventArgs":{"Message":"2020-02-16T00:00:29.8446308Z TemplateExpiryTask.Execute invoked for taskID: 47"}}</w:t>
                      </w:r>
                    </w:p>
                    <w:p w14:paraId="5699C3AD" w14:textId="77777777" w:rsidR="00E8547A" w:rsidRPr="00AD4587" w:rsidRDefault="00E8547A" w:rsidP="006F5510">
                      <w:pPr>
                        <w:spacing w:after="0"/>
                        <w:rPr>
                          <w:rFonts w:ascii="Consolas" w:hAnsi="Consolas"/>
                          <w:sz w:val="20"/>
                          <w:szCs w:val="20"/>
                        </w:rPr>
                      </w:pPr>
                    </w:p>
                  </w:txbxContent>
                </v:textbox>
                <w10:wrap type="topAndBottom" anchorx="margin" anchory="page"/>
              </v:shape>
            </w:pict>
          </mc:Fallback>
        </mc:AlternateContent>
      </w:r>
      <w:r w:rsidR="008A5124">
        <w:t>B</w:t>
      </w:r>
      <w:r w:rsidR="008A5124" w:rsidRPr="00EA2FCC">
        <w:t>efore initializing connection to ElasticSearch, logging</w:t>
      </w:r>
      <w:r w:rsidR="008A5124">
        <w:t xml:space="preserve"> is done at the folder </w:t>
      </w:r>
      <w:r w:rsidR="008A5124" w:rsidRPr="00037AEA">
        <w:rPr>
          <w:i/>
        </w:rPr>
        <w:t>C:\icmlogs</w:t>
      </w:r>
      <w:r w:rsidR="008A5124">
        <w:t>.</w:t>
      </w:r>
      <w:r>
        <w:t xml:space="preserve"> </w:t>
      </w:r>
      <w:r w:rsidR="008A5124" w:rsidRPr="00F43E70">
        <w:t xml:space="preserve">An example of a log in the C:\icomlogs file of the </w:t>
      </w:r>
      <w:r w:rsidR="009C4997">
        <w:t>ICI</w:t>
      </w:r>
      <w:r w:rsidR="008A5124" w:rsidRPr="00F43E70">
        <w:t xml:space="preserve"> Task Framework:</w:t>
      </w:r>
      <w:r w:rsidR="00E5340E" w:rsidRPr="00E5340E">
        <w:rPr>
          <w:noProof/>
        </w:rPr>
        <w:t xml:space="preserve"> </w:t>
      </w:r>
    </w:p>
    <w:p w14:paraId="2C70334D" w14:textId="77777777" w:rsidR="00171369" w:rsidRDefault="00171369" w:rsidP="00171369">
      <w:pPr>
        <w:pStyle w:val="Heading3"/>
      </w:pPr>
      <w:bookmarkStart w:id="75" w:name="_Toc50407233"/>
      <w:r>
        <w:lastRenderedPageBreak/>
        <w:t>Windows EventViewer Tool</w:t>
      </w:r>
      <w:bookmarkEnd w:id="75"/>
    </w:p>
    <w:p w14:paraId="676CECFC" w14:textId="7A01FF4E" w:rsidR="00171369" w:rsidRDefault="00171369" w:rsidP="00171369">
      <w:r>
        <w:t xml:space="preserve">Logs will be created after the logging module is initialized in the </w:t>
      </w:r>
      <w:r w:rsidR="009C4997">
        <w:t>ICI</w:t>
      </w:r>
      <w:r>
        <w:t xml:space="preserve"> task. You can view the errors in the Windows </w:t>
      </w:r>
      <w:r w:rsidRPr="000F5DA6">
        <w:rPr>
          <w:i/>
        </w:rPr>
        <w:t>Event Viewer</w:t>
      </w:r>
      <w:r w:rsidRPr="006F4BCC">
        <w:rPr>
          <w:color w:val="auto"/>
        </w:rPr>
        <w:t xml:space="preserve"> </w:t>
      </w:r>
      <w:r>
        <w:t>in case an exception is thrown before the logging module is initialized.</w:t>
      </w:r>
    </w:p>
    <w:p w14:paraId="58CC5B7C" w14:textId="77777777" w:rsidR="00171369" w:rsidRDefault="00171369" w:rsidP="00171369">
      <w:r>
        <w:rPr>
          <w:noProof/>
        </w:rPr>
        <w:drawing>
          <wp:inline distT="0" distB="0" distL="0" distR="0" wp14:anchorId="64F21836" wp14:editId="3697ABDB">
            <wp:extent cx="6400800" cy="2867660"/>
            <wp:effectExtent l="19050" t="19050" r="19050" b="279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400800" cy="2867660"/>
                    </a:xfrm>
                    <a:prstGeom prst="rect">
                      <a:avLst/>
                    </a:prstGeom>
                    <a:ln>
                      <a:solidFill>
                        <a:schemeClr val="tx2"/>
                      </a:solidFill>
                    </a:ln>
                  </pic:spPr>
                </pic:pic>
              </a:graphicData>
            </a:graphic>
          </wp:inline>
        </w:drawing>
      </w:r>
    </w:p>
    <w:p w14:paraId="32DE7904" w14:textId="77777777" w:rsidR="00171369" w:rsidRDefault="00171369" w:rsidP="00171369">
      <w:r>
        <w:rPr>
          <w:noProof/>
        </w:rPr>
        <w:t xml:space="preserve"> </w:t>
      </w:r>
    </w:p>
    <w:p w14:paraId="1BD5678C" w14:textId="77777777" w:rsidR="00171369" w:rsidRDefault="00171369" w:rsidP="00171369"/>
    <w:p w14:paraId="0A4B0881" w14:textId="77777777" w:rsidR="00171369" w:rsidRDefault="00171369">
      <w:pPr>
        <w:spacing w:after="160"/>
        <w:jc w:val="left"/>
        <w:rPr>
          <w:rFonts w:asciiTheme="majorHAnsi" w:eastAsiaTheme="majorEastAsia" w:hAnsiTheme="majorHAnsi" w:cstheme="majorBidi"/>
          <w:b/>
          <w:color w:val="006328" w:themeColor="accent2" w:themeShade="80"/>
          <w:sz w:val="24"/>
          <w:szCs w:val="24"/>
        </w:rPr>
      </w:pPr>
      <w:r>
        <w:br w:type="page"/>
      </w:r>
    </w:p>
    <w:p w14:paraId="0CFA997D" w14:textId="3B175CAC" w:rsidR="004A0E7F" w:rsidRDefault="004A0E7F" w:rsidP="004A0E7F">
      <w:pPr>
        <w:pStyle w:val="Heading3"/>
      </w:pPr>
      <w:bookmarkStart w:id="76" w:name="_Toc50407234"/>
      <w:r>
        <w:lastRenderedPageBreak/>
        <w:t>Kibana Tool</w:t>
      </w:r>
      <w:bookmarkEnd w:id="76"/>
    </w:p>
    <w:p w14:paraId="529B2312" w14:textId="77777777" w:rsidR="008A5124" w:rsidRDefault="008A5124" w:rsidP="008A5124">
      <w:r>
        <w:t>Once Elastic Stack is initialized, logs can be viewed in Kibana.</w:t>
      </w:r>
    </w:p>
    <w:p w14:paraId="42E9327C" w14:textId="13CCC1DD" w:rsidR="008A5124" w:rsidRDefault="008A5124" w:rsidP="008A5124">
      <w:r w:rsidRPr="007950A2">
        <w:t xml:space="preserve">An example of the log search output for search </w:t>
      </w:r>
      <w:r w:rsidR="007950A2" w:rsidRPr="007950A2">
        <w:t>criteria ‘</w:t>
      </w:r>
      <w:r w:rsidRPr="007950A2">
        <w:t>*’ in the Kibana version 4.6:</w:t>
      </w:r>
    </w:p>
    <w:p w14:paraId="07429478" w14:textId="623AB0D8" w:rsidR="008A5124" w:rsidRDefault="004E1109" w:rsidP="008A5124">
      <w:r>
        <w:rPr>
          <w:noProof/>
        </w:rPr>
        <w:drawing>
          <wp:inline distT="0" distB="0" distL="0" distR="0" wp14:anchorId="009F4828" wp14:editId="799FD968">
            <wp:extent cx="6205302" cy="3259015"/>
            <wp:effectExtent l="19050" t="19050" r="24130" b="177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218545" cy="3265970"/>
                    </a:xfrm>
                    <a:prstGeom prst="rect">
                      <a:avLst/>
                    </a:prstGeom>
                    <a:ln>
                      <a:solidFill>
                        <a:schemeClr val="tx2"/>
                      </a:solidFill>
                    </a:ln>
                  </pic:spPr>
                </pic:pic>
              </a:graphicData>
            </a:graphic>
          </wp:inline>
        </w:drawing>
      </w:r>
    </w:p>
    <w:p w14:paraId="0736FB48" w14:textId="77777777" w:rsidR="00D92C63" w:rsidRDefault="00D92C63" w:rsidP="00D92C63">
      <w:pPr>
        <w:spacing w:after="160"/>
        <w:jc w:val="left"/>
        <w:rPr>
          <w:highlight w:val="yellow"/>
        </w:rPr>
      </w:pPr>
    </w:p>
    <w:p w14:paraId="6837C8F0" w14:textId="41D1DEEE" w:rsidR="00D92C63" w:rsidRDefault="00D92C63" w:rsidP="00D92C63">
      <w:pPr>
        <w:spacing w:after="160"/>
        <w:jc w:val="left"/>
      </w:pPr>
      <w:r w:rsidRPr="00D92C63">
        <w:rPr>
          <w:noProof/>
        </w:rPr>
        <w:drawing>
          <wp:anchor distT="0" distB="0" distL="114300" distR="114300" simplePos="0" relativeHeight="251762688" behindDoc="0" locked="0" layoutInCell="1" allowOverlap="1" wp14:anchorId="3F249A25" wp14:editId="7A3A5A0D">
            <wp:simplePos x="0" y="0"/>
            <wp:positionH relativeFrom="margin">
              <wp:posOffset>18535</wp:posOffset>
            </wp:positionH>
            <wp:positionV relativeFrom="paragraph">
              <wp:posOffset>232050</wp:posOffset>
            </wp:positionV>
            <wp:extent cx="6172200" cy="2743200"/>
            <wp:effectExtent l="19050" t="19050" r="19050" b="1905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KibanaByTaskNameAsKeyword.JPG"/>
                    <pic:cNvPicPr/>
                  </pic:nvPicPr>
                  <pic:blipFill>
                    <a:blip r:embed="rId54">
                      <a:extLst>
                        <a:ext uri="{28A0092B-C50C-407E-A947-70E740481C1C}">
                          <a14:useLocalDpi xmlns:a14="http://schemas.microsoft.com/office/drawing/2010/main" val="0"/>
                        </a:ext>
                      </a:extLst>
                    </a:blip>
                    <a:stretch>
                      <a:fillRect/>
                    </a:stretch>
                  </pic:blipFill>
                  <pic:spPr>
                    <a:xfrm>
                      <a:off x="0" y="0"/>
                      <a:ext cx="6172200" cy="2743200"/>
                    </a:xfrm>
                    <a:prstGeom prst="rect">
                      <a:avLst/>
                    </a:prstGeom>
                    <a:ln>
                      <a:solidFill>
                        <a:schemeClr val="tx2"/>
                      </a:solidFill>
                    </a:ln>
                  </pic:spPr>
                </pic:pic>
              </a:graphicData>
            </a:graphic>
            <wp14:sizeRelH relativeFrom="margin">
              <wp14:pctWidth>0</wp14:pctWidth>
            </wp14:sizeRelH>
            <wp14:sizeRelV relativeFrom="margin">
              <wp14:pctHeight>0</wp14:pctHeight>
            </wp14:sizeRelV>
          </wp:anchor>
        </w:drawing>
      </w:r>
      <w:r w:rsidRPr="00D92C63">
        <w:t>An example of the l</w:t>
      </w:r>
      <w:r w:rsidR="00161902">
        <w:t xml:space="preserve">og search output for Task name </w:t>
      </w:r>
      <w:r w:rsidRPr="00161902">
        <w:rPr>
          <w:i/>
        </w:rPr>
        <w:t>ExternalUserProvisioningTask</w:t>
      </w:r>
      <w:r w:rsidRPr="00D92C63">
        <w:t xml:space="preserve"> as search criteria.</w:t>
      </w:r>
    </w:p>
    <w:p w14:paraId="1A1F284E" w14:textId="75800695" w:rsidR="008B58C5" w:rsidRDefault="008B58C5">
      <w:pPr>
        <w:spacing w:after="160"/>
        <w:jc w:val="left"/>
      </w:pPr>
      <w:r>
        <w:br w:type="page"/>
      </w:r>
    </w:p>
    <w:p w14:paraId="47064F98" w14:textId="31060494" w:rsidR="008A5124" w:rsidRDefault="008A5124" w:rsidP="008A5124">
      <w:pPr>
        <w:pStyle w:val="Title"/>
        <w:rPr>
          <w:rStyle w:val="IntenseEmphasis"/>
          <w:color w:val="0077EB" w:themeColor="text2"/>
          <w:sz w:val="24"/>
          <w:szCs w:val="24"/>
        </w:rPr>
      </w:pPr>
      <w:r>
        <w:rPr>
          <w:rStyle w:val="IntenseEmphasis"/>
          <w:color w:val="0077EB" w:themeColor="text2"/>
          <w:sz w:val="24"/>
          <w:szCs w:val="24"/>
        </w:rPr>
        <w:lastRenderedPageBreak/>
        <w:t>Logs for Troubleshooting Tasks</w:t>
      </w:r>
    </w:p>
    <w:p w14:paraId="48FCB7FB" w14:textId="2FAD131B" w:rsidR="008A5124" w:rsidRDefault="008A5124" w:rsidP="008A5124">
      <w:r>
        <w:t xml:space="preserve">With </w:t>
      </w:r>
      <w:r w:rsidR="009C4997">
        <w:t>ICI</w:t>
      </w:r>
      <w:r>
        <w:t xml:space="preserve"> 7.9, the following logs have been introduced at the task level that will help troubleshooting the task and the following messages are displayed in the logs (Kibana) for both event-based and schedule based tasks:</w:t>
      </w:r>
    </w:p>
    <w:p w14:paraId="222B0090" w14:textId="77777777" w:rsidR="008A5124" w:rsidRPr="002746B2" w:rsidRDefault="008A5124" w:rsidP="002D117A">
      <w:pPr>
        <w:pStyle w:val="ListParagraph"/>
        <w:numPr>
          <w:ilvl w:val="0"/>
          <w:numId w:val="9"/>
        </w:numPr>
        <w:spacing w:after="160"/>
        <w:jc w:val="left"/>
        <w:rPr>
          <w:b/>
        </w:rPr>
      </w:pPr>
      <w:r w:rsidRPr="002746B2">
        <w:rPr>
          <w:b/>
        </w:rPr>
        <w:t>Before initializing the task:</w:t>
      </w:r>
    </w:p>
    <w:p w14:paraId="66C148C3" w14:textId="77777777" w:rsidR="008A5124" w:rsidRDefault="008A5124" w:rsidP="008A5124">
      <w:pPr>
        <w:shd w:val="clear" w:color="auto" w:fill="C8E3FF" w:themeFill="text2" w:themeFillTint="33"/>
      </w:pPr>
      <w:r>
        <w:t xml:space="preserve">{DateTime.UtcNow.ToString ("o")} {task.TaskType.Name}. {nameof (processor.Initialize)} invoked for taskID: {taskID}, messageId: {message.MessageId} </w:t>
      </w:r>
    </w:p>
    <w:p w14:paraId="20114060" w14:textId="77777777" w:rsidR="008A5124" w:rsidRPr="002746B2" w:rsidRDefault="008A5124" w:rsidP="002D117A">
      <w:pPr>
        <w:pStyle w:val="ListParagraph"/>
        <w:numPr>
          <w:ilvl w:val="0"/>
          <w:numId w:val="9"/>
        </w:numPr>
        <w:spacing w:after="160"/>
        <w:jc w:val="left"/>
        <w:rPr>
          <w:b/>
        </w:rPr>
      </w:pPr>
      <w:r w:rsidRPr="002746B2">
        <w:rPr>
          <w:b/>
        </w:rPr>
        <w:t>After initializing the task:</w:t>
      </w:r>
    </w:p>
    <w:p w14:paraId="50DF6D0E" w14:textId="77777777" w:rsidR="008A5124" w:rsidRDefault="008A5124" w:rsidP="008A5124">
      <w:pPr>
        <w:shd w:val="clear" w:color="auto" w:fill="C8E3FF" w:themeFill="text2" w:themeFillTint="33"/>
      </w:pPr>
      <w:r>
        <w:t xml:space="preserve">{DateTime.UtcNow.ToString ("o")} {eventHandlingTask.EventHandlerType.Name}. {nameof (eventHandler.Init)} invoked for taskID: {taskID}, messageId: {message.MessageId} </w:t>
      </w:r>
    </w:p>
    <w:p w14:paraId="2667852F" w14:textId="77777777" w:rsidR="008A5124" w:rsidRPr="002746B2" w:rsidRDefault="008A5124" w:rsidP="002D117A">
      <w:pPr>
        <w:pStyle w:val="ListParagraph"/>
        <w:numPr>
          <w:ilvl w:val="0"/>
          <w:numId w:val="9"/>
        </w:numPr>
        <w:spacing w:after="160"/>
        <w:jc w:val="left"/>
        <w:rPr>
          <w:b/>
        </w:rPr>
      </w:pPr>
      <w:r w:rsidRPr="002746B2">
        <w:rPr>
          <w:b/>
        </w:rPr>
        <w:t xml:space="preserve">Before executing the task: </w:t>
      </w:r>
    </w:p>
    <w:p w14:paraId="6C6D2068" w14:textId="77777777" w:rsidR="008A5124" w:rsidRDefault="008A5124" w:rsidP="008A5124">
      <w:pPr>
        <w:shd w:val="clear" w:color="auto" w:fill="C8E3FF" w:themeFill="text2" w:themeFillTint="33"/>
      </w:pPr>
      <w:r>
        <w:t>{DateTime.UtcNow.ToString ("o")} {eventHandlingTask.EventHandlerType.Name}. {nameof (eventHandler.ProcessEvent)} invoked for taskID: {taskID}, messageId: {message.MessageId}</w:t>
      </w:r>
    </w:p>
    <w:p w14:paraId="318128CC" w14:textId="77777777" w:rsidR="008A5124" w:rsidRPr="002746B2" w:rsidRDefault="008A5124" w:rsidP="002D117A">
      <w:pPr>
        <w:pStyle w:val="ListParagraph"/>
        <w:numPr>
          <w:ilvl w:val="0"/>
          <w:numId w:val="9"/>
        </w:numPr>
        <w:spacing w:after="160"/>
        <w:jc w:val="left"/>
        <w:rPr>
          <w:b/>
        </w:rPr>
      </w:pPr>
      <w:r w:rsidRPr="002746B2">
        <w:rPr>
          <w:b/>
        </w:rPr>
        <w:t>After executing the task:</w:t>
      </w:r>
    </w:p>
    <w:p w14:paraId="4306ED0E" w14:textId="77777777" w:rsidR="008A5124" w:rsidRDefault="008A5124" w:rsidP="008A5124">
      <w:pPr>
        <w:shd w:val="clear" w:color="auto" w:fill="C8E3FF" w:themeFill="text2" w:themeFillTint="33"/>
      </w:pPr>
      <w:r>
        <w:t>{DateTime.UtcNow.ToString ("o")} {eventHandlingTask.EventHandlerType.Name}. {nameof (eventHandler.ProcessEvent)} Completed for taskID: {taskID}, messageId: {message.MessageId}</w:t>
      </w:r>
    </w:p>
    <w:p w14:paraId="7BC10ED8" w14:textId="30D9C764" w:rsidR="008A5124" w:rsidRPr="002746B2" w:rsidRDefault="008A5124" w:rsidP="002D117A">
      <w:pPr>
        <w:pStyle w:val="ListParagraph"/>
        <w:numPr>
          <w:ilvl w:val="0"/>
          <w:numId w:val="9"/>
        </w:numPr>
        <w:spacing w:after="160"/>
        <w:jc w:val="left"/>
        <w:rPr>
          <w:b/>
        </w:rPr>
      </w:pPr>
      <w:r w:rsidRPr="002746B2">
        <w:rPr>
          <w:b/>
        </w:rPr>
        <w:t xml:space="preserve">After task throws an exception: </w:t>
      </w:r>
    </w:p>
    <w:p w14:paraId="38636FBA" w14:textId="77777777" w:rsidR="008A5124" w:rsidRDefault="008A5124" w:rsidP="008A5124">
      <w:pPr>
        <w:shd w:val="clear" w:color="auto" w:fill="C8E3FF" w:themeFill="text2" w:themeFillTint="33"/>
      </w:pPr>
      <w:r>
        <w:t>Task Id {taskID} :{ taskName} with processor {task.TaskType} and handler {eventHandlingTask.EventHandlerType} failed.</w:t>
      </w:r>
    </w:p>
    <w:p w14:paraId="59C204C4" w14:textId="0B58D29D" w:rsidR="008A5124" w:rsidRDefault="008A5124" w:rsidP="008A5124">
      <w:r>
        <w:t xml:space="preserve">If the third message appears in the log, then the process of task execution starts, and control is transferred to the task implementation code. This changes the Hangfire job status to </w:t>
      </w:r>
      <w:r w:rsidRPr="00723BB2">
        <w:rPr>
          <w:i/>
        </w:rPr>
        <w:t>Processing</w:t>
      </w:r>
      <w:r>
        <w:t xml:space="preserve">, until a specific task execution is completed or throws any exception.  </w:t>
      </w:r>
    </w:p>
    <w:p w14:paraId="033DB703" w14:textId="5CEB0C7A" w:rsidR="008A5124" w:rsidRDefault="008A5124" w:rsidP="008A5124">
      <w:r>
        <w:t xml:space="preserve">If the last message appears in the log, only then the task is returned from the task implementation code and the control is returned to the </w:t>
      </w:r>
      <w:r w:rsidR="009C4997">
        <w:t>ICI</w:t>
      </w:r>
      <w:r>
        <w:t xml:space="preserve"> Task.</w:t>
      </w:r>
    </w:p>
    <w:p w14:paraId="701F5762" w14:textId="2EC3F5A5" w:rsidR="008A5124" w:rsidRDefault="008A5124" w:rsidP="008A5124"/>
    <w:p w14:paraId="04DF1293" w14:textId="7D6836B8" w:rsidR="004A0E7F" w:rsidRPr="002A2BAB" w:rsidRDefault="008A5124" w:rsidP="008A5124">
      <w:r>
        <w:br w:type="page"/>
      </w:r>
    </w:p>
    <w:p w14:paraId="7CD853C9" w14:textId="51EA4492" w:rsidR="004A0E7F" w:rsidRPr="009109CA" w:rsidRDefault="004A0E7F" w:rsidP="004A0E7F">
      <w:pPr>
        <w:pStyle w:val="Heading2"/>
      </w:pPr>
      <w:r>
        <w:lastRenderedPageBreak/>
        <w:t xml:space="preserve"> </w:t>
      </w:r>
      <w:bookmarkStart w:id="77" w:name="_Toc50407235"/>
      <w:r>
        <w:t>Logs Configuration Settings</w:t>
      </w:r>
      <w:bookmarkEnd w:id="77"/>
    </w:p>
    <w:p w14:paraId="2B41F613" w14:textId="0289BD4F" w:rsidR="00010E11" w:rsidRDefault="00010E11" w:rsidP="00010E11">
      <w:r w:rsidRPr="00DD1600">
        <w:t>The configuration settings in tenant.json for logging include:</w:t>
      </w:r>
    </w:p>
    <w:tbl>
      <w:tblPr>
        <w:tblStyle w:val="GridTable4-Accent11"/>
        <w:tblpPr w:leftFromText="180" w:rightFromText="180" w:vertAnchor="text" w:horzAnchor="margin" w:tblpY="249"/>
        <w:tblW w:w="9985" w:type="dxa"/>
        <w:tblLook w:val="04A0" w:firstRow="1" w:lastRow="0" w:firstColumn="1" w:lastColumn="0" w:noHBand="0" w:noVBand="1"/>
      </w:tblPr>
      <w:tblGrid>
        <w:gridCol w:w="2695"/>
        <w:gridCol w:w="3772"/>
        <w:gridCol w:w="3518"/>
      </w:tblGrid>
      <w:tr w:rsidR="00010E11" w14:paraId="4DE505CD" w14:textId="77777777" w:rsidTr="005440FC">
        <w:trPr>
          <w:cnfStyle w:val="100000000000" w:firstRow="1" w:lastRow="0" w:firstColumn="0" w:lastColumn="0" w:oddVBand="0" w:evenVBand="0" w:oddHBand="0"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2695" w:type="dxa"/>
          </w:tcPr>
          <w:p w14:paraId="1C89FB77" w14:textId="77777777" w:rsidR="00010E11" w:rsidRPr="003717B7" w:rsidRDefault="00010E11" w:rsidP="00111760">
            <w:pPr>
              <w:jc w:val="center"/>
              <w:rPr>
                <w:color w:val="FFFFFF" w:themeColor="background1"/>
                <w:sz w:val="24"/>
                <w:szCs w:val="24"/>
              </w:rPr>
            </w:pPr>
            <w:r w:rsidRPr="003717B7">
              <w:rPr>
                <w:color w:val="FFFFFF" w:themeColor="background1"/>
                <w:sz w:val="24"/>
                <w:szCs w:val="24"/>
              </w:rPr>
              <w:t>Menu Item</w:t>
            </w:r>
          </w:p>
        </w:tc>
        <w:tc>
          <w:tcPr>
            <w:tcW w:w="3772" w:type="dxa"/>
          </w:tcPr>
          <w:p w14:paraId="7480BF6C" w14:textId="77777777" w:rsidR="00010E11" w:rsidRPr="003717B7" w:rsidRDefault="00010E11"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Description</w:t>
            </w:r>
          </w:p>
        </w:tc>
        <w:tc>
          <w:tcPr>
            <w:tcW w:w="3518" w:type="dxa"/>
          </w:tcPr>
          <w:p w14:paraId="0A3C7F1C" w14:textId="77777777" w:rsidR="00010E11" w:rsidRPr="003717B7" w:rsidRDefault="00010E11"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Default Value</w:t>
            </w:r>
          </w:p>
        </w:tc>
      </w:tr>
      <w:tr w:rsidR="00010E11" w14:paraId="5AAB3033" w14:textId="77777777" w:rsidTr="005440FC">
        <w:trPr>
          <w:cnfStyle w:val="000000100000" w:firstRow="0" w:lastRow="0" w:firstColumn="0" w:lastColumn="0" w:oddVBand="0" w:evenVBand="0" w:oddHBand="1"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2695" w:type="dxa"/>
          </w:tcPr>
          <w:p w14:paraId="661C5EE4" w14:textId="77777777" w:rsidR="00010E11" w:rsidRDefault="00010E11" w:rsidP="00095677">
            <w:r w:rsidRPr="00E32306">
              <w:t>E</w:t>
            </w:r>
            <w:r>
              <w:t>lasticSearchEnabled</w:t>
            </w:r>
          </w:p>
        </w:tc>
        <w:tc>
          <w:tcPr>
            <w:tcW w:w="3772" w:type="dxa"/>
          </w:tcPr>
          <w:p w14:paraId="69712D5D" w14:textId="77777777" w:rsidR="00010E11" w:rsidRDefault="00010E11" w:rsidP="00095677">
            <w:pPr>
              <w:cnfStyle w:val="000000100000" w:firstRow="0" w:lastRow="0" w:firstColumn="0" w:lastColumn="0" w:oddVBand="0" w:evenVBand="0" w:oddHBand="1" w:evenHBand="0" w:firstRowFirstColumn="0" w:firstRowLastColumn="0" w:lastRowFirstColumn="0" w:lastRowLastColumn="0"/>
            </w:pPr>
            <w:r>
              <w:t>To enable or disable elastic search for logging</w:t>
            </w:r>
          </w:p>
        </w:tc>
        <w:tc>
          <w:tcPr>
            <w:tcW w:w="3518" w:type="dxa"/>
          </w:tcPr>
          <w:p w14:paraId="35E62F23" w14:textId="77777777" w:rsidR="00010E11" w:rsidRDefault="00010E11" w:rsidP="00095677">
            <w:pPr>
              <w:cnfStyle w:val="000000100000" w:firstRow="0" w:lastRow="0" w:firstColumn="0" w:lastColumn="0" w:oddVBand="0" w:evenVBand="0" w:oddHBand="1" w:evenHBand="0" w:firstRowFirstColumn="0" w:firstRowLastColumn="0" w:lastRowFirstColumn="0" w:lastRowLastColumn="0"/>
            </w:pPr>
            <w:r>
              <w:t>true</w:t>
            </w:r>
          </w:p>
        </w:tc>
      </w:tr>
      <w:tr w:rsidR="00010E11" w14:paraId="215E2D8F" w14:textId="77777777" w:rsidTr="005440FC">
        <w:trPr>
          <w:trHeight w:val="318"/>
        </w:trPr>
        <w:tc>
          <w:tcPr>
            <w:cnfStyle w:val="001000000000" w:firstRow="0" w:lastRow="0" w:firstColumn="1" w:lastColumn="0" w:oddVBand="0" w:evenVBand="0" w:oddHBand="0" w:evenHBand="0" w:firstRowFirstColumn="0" w:firstRowLastColumn="0" w:lastRowFirstColumn="0" w:lastRowLastColumn="0"/>
            <w:tcW w:w="2695" w:type="dxa"/>
          </w:tcPr>
          <w:p w14:paraId="7464F03D" w14:textId="77777777" w:rsidR="00010E11" w:rsidRDefault="00010E11" w:rsidP="00095677">
            <w:r>
              <w:t>LoggingVerbosity</w:t>
            </w:r>
          </w:p>
        </w:tc>
        <w:tc>
          <w:tcPr>
            <w:tcW w:w="3772" w:type="dxa"/>
          </w:tcPr>
          <w:p w14:paraId="5F613A96" w14:textId="7930284F" w:rsidR="00010E11" w:rsidRDefault="00010E11" w:rsidP="00095677">
            <w:pPr>
              <w:cnfStyle w:val="000000000000" w:firstRow="0" w:lastRow="0" w:firstColumn="0" w:lastColumn="0" w:oddVBand="0" w:evenVBand="0" w:oddHBand="0" w:evenHBand="0" w:firstRowFirstColumn="0" w:firstRowLastColumn="0" w:lastRowFirstColumn="0" w:lastRowLastColumn="0"/>
            </w:pPr>
            <w:r>
              <w:t>The level of logs that should be logged</w:t>
            </w:r>
          </w:p>
        </w:tc>
        <w:tc>
          <w:tcPr>
            <w:tcW w:w="3518" w:type="dxa"/>
          </w:tcPr>
          <w:p w14:paraId="30117205" w14:textId="77777777" w:rsidR="00010E11" w:rsidRDefault="00010E11" w:rsidP="00D12183">
            <w:pPr>
              <w:jc w:val="left"/>
              <w:cnfStyle w:val="000000000000" w:firstRow="0" w:lastRow="0" w:firstColumn="0" w:lastColumn="0" w:oddVBand="0" w:evenVBand="0" w:oddHBand="0" w:evenHBand="0" w:firstRowFirstColumn="0" w:firstRowLastColumn="0" w:lastRowFirstColumn="0" w:lastRowLastColumn="0"/>
            </w:pPr>
            <w:r>
              <w:t>LogAlways (to see all levels of logs) (Generally set for development and testing environment)</w:t>
            </w:r>
          </w:p>
          <w:p w14:paraId="28500861" w14:textId="77777777" w:rsidR="00010E11" w:rsidRPr="00823632" w:rsidRDefault="00010E11" w:rsidP="00D12183">
            <w:pPr>
              <w:jc w:val="left"/>
              <w:cnfStyle w:val="000000000000" w:firstRow="0" w:lastRow="0" w:firstColumn="0" w:lastColumn="0" w:oddVBand="0" w:evenVBand="0" w:oddHBand="0" w:evenHBand="0" w:firstRowFirstColumn="0" w:firstRowLastColumn="0" w:lastRowFirstColumn="0" w:lastRowLastColumn="0"/>
            </w:pPr>
            <w:r>
              <w:t>LogError should be set for production which displays exceptions in code.</w:t>
            </w:r>
          </w:p>
        </w:tc>
      </w:tr>
    </w:tbl>
    <w:p w14:paraId="350682E5" w14:textId="42C65B6F" w:rsidR="00010E11" w:rsidRDefault="00010E11" w:rsidP="00010E11"/>
    <w:p w14:paraId="4EAE8D7C" w14:textId="77777777" w:rsidR="005440FC" w:rsidRDefault="005440FC" w:rsidP="00010E11"/>
    <w:p w14:paraId="27F1E4BA" w14:textId="77777777" w:rsidR="0044153F" w:rsidRDefault="0044153F" w:rsidP="002D117A">
      <w:pPr>
        <w:pStyle w:val="Heading3"/>
        <w:numPr>
          <w:ilvl w:val="2"/>
          <w:numId w:val="10"/>
        </w:numPr>
        <w:jc w:val="left"/>
      </w:pPr>
      <w:bookmarkStart w:id="78" w:name="_Toc41826791"/>
      <w:bookmarkStart w:id="79" w:name="_Toc50407236"/>
      <w:r>
        <w:t>Log Levels</w:t>
      </w:r>
      <w:bookmarkEnd w:id="78"/>
      <w:bookmarkEnd w:id="79"/>
    </w:p>
    <w:p w14:paraId="7FD960D2" w14:textId="77777777" w:rsidR="00D91FB5" w:rsidRDefault="00D91FB5" w:rsidP="0044153F">
      <w:r>
        <w:t xml:space="preserve">If the </w:t>
      </w:r>
      <w:r w:rsidRPr="00FB2B48">
        <w:rPr>
          <w:i/>
        </w:rPr>
        <w:t xml:space="preserve">LoggingVerbosity </w:t>
      </w:r>
      <w:r>
        <w:t xml:space="preserve">config key value is </w:t>
      </w:r>
      <w:r w:rsidRPr="00FB2B48">
        <w:rPr>
          <w:i/>
        </w:rPr>
        <w:t>LogError</w:t>
      </w:r>
      <w:r>
        <w:t xml:space="preserve">, then all the logs logged with this logging level (or priority) and above in the code are only logged. The logs having priority below it are bypassed. </w:t>
      </w:r>
    </w:p>
    <w:p w14:paraId="549A5D1E" w14:textId="2846CA57" w:rsidR="00D91FB5" w:rsidRDefault="00D91FB5" w:rsidP="0044153F">
      <w:r>
        <w:t xml:space="preserve">For example, if the </w:t>
      </w:r>
      <w:r w:rsidRPr="00FB2B48">
        <w:rPr>
          <w:i/>
        </w:rPr>
        <w:t>LoggingVerbosity</w:t>
      </w:r>
      <w:r>
        <w:t xml:space="preserve"> config key value is </w:t>
      </w:r>
      <w:r w:rsidRPr="00FB2B48">
        <w:rPr>
          <w:i/>
        </w:rPr>
        <w:t xml:space="preserve">LogError </w:t>
      </w:r>
      <w:r>
        <w:t>and</w:t>
      </w:r>
      <w:r w:rsidRPr="00FB2B48">
        <w:rPr>
          <w:i/>
        </w:rPr>
        <w:t xml:space="preserve"> LogCritical</w:t>
      </w:r>
      <w:r>
        <w:t xml:space="preserve"> or </w:t>
      </w:r>
      <w:r w:rsidRPr="00FB2B48">
        <w:rPr>
          <w:i/>
        </w:rPr>
        <w:t xml:space="preserve">LogError </w:t>
      </w:r>
      <w:r>
        <w:t>is the logging level (priorit</w:t>
      </w:r>
      <w:r w:rsidR="00FB2B48">
        <w:t>y</w:t>
      </w:r>
      <w:r>
        <w:t xml:space="preserve">) mentioned in the code, then these will be logged. But, if the code with logging level is </w:t>
      </w:r>
      <w:r w:rsidRPr="00FB2B48">
        <w:rPr>
          <w:i/>
        </w:rPr>
        <w:t>LogInformational</w:t>
      </w:r>
      <w:r>
        <w:t>, then it will not be displayed in the logs.</w:t>
      </w:r>
    </w:p>
    <w:p w14:paraId="05E07091" w14:textId="0AB49B86" w:rsidR="0044153F" w:rsidRDefault="00FB2B48" w:rsidP="0044153F">
      <w:r>
        <w:t xml:space="preserve">In the logging code below, the logging level is </w:t>
      </w:r>
      <w:r w:rsidRPr="00FB2B48">
        <w:rPr>
          <w:i/>
        </w:rPr>
        <w:t>LogError</w:t>
      </w:r>
      <w:r>
        <w:t>, therefore t</w:t>
      </w:r>
      <w:r w:rsidR="0044153F">
        <w:t xml:space="preserve">he level is mentioned by </w:t>
      </w:r>
      <w:r w:rsidR="0044153F" w:rsidRPr="00AE6FA2">
        <w:rPr>
          <w:i/>
        </w:rPr>
        <w:t>Loggi</w:t>
      </w:r>
      <w:r>
        <w:rPr>
          <w:i/>
        </w:rPr>
        <w:t>n</w:t>
      </w:r>
      <w:r w:rsidR="0044153F" w:rsidRPr="00AE6FA2">
        <w:rPr>
          <w:i/>
        </w:rPr>
        <w:t>gVerbosity</w:t>
      </w:r>
      <w:r w:rsidR="0044153F">
        <w:t xml:space="preserve"> key in tenant.json.</w:t>
      </w:r>
    </w:p>
    <w:p w14:paraId="4DBF23BE" w14:textId="77777777" w:rsidR="00A30D52" w:rsidRDefault="00A30D52" w:rsidP="0044153F"/>
    <w:tbl>
      <w:tblPr>
        <w:tblStyle w:val="GridTable4-Accent11"/>
        <w:tblW w:w="5000" w:type="pct"/>
        <w:tblLook w:val="04A0" w:firstRow="1" w:lastRow="0" w:firstColumn="1" w:lastColumn="0" w:noHBand="0" w:noVBand="1"/>
      </w:tblPr>
      <w:tblGrid>
        <w:gridCol w:w="2903"/>
        <w:gridCol w:w="2227"/>
        <w:gridCol w:w="4940"/>
      </w:tblGrid>
      <w:tr w:rsidR="0044153F" w14:paraId="07491B70" w14:textId="77777777" w:rsidTr="00095677">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441" w:type="pct"/>
          </w:tcPr>
          <w:p w14:paraId="0E4B189C" w14:textId="395A67AE" w:rsidR="0044153F" w:rsidRPr="003717B7" w:rsidRDefault="0044153F" w:rsidP="00111760">
            <w:pPr>
              <w:jc w:val="center"/>
              <w:rPr>
                <w:color w:val="FFFFFF" w:themeColor="background1"/>
                <w:sz w:val="24"/>
                <w:szCs w:val="24"/>
              </w:rPr>
            </w:pPr>
            <w:r w:rsidRPr="003717B7">
              <w:rPr>
                <w:color w:val="FFFFFF" w:themeColor="background1"/>
                <w:sz w:val="24"/>
                <w:szCs w:val="24"/>
              </w:rPr>
              <w:t>Log level</w:t>
            </w:r>
          </w:p>
        </w:tc>
        <w:tc>
          <w:tcPr>
            <w:tcW w:w="1106" w:type="pct"/>
          </w:tcPr>
          <w:p w14:paraId="71FBD968" w14:textId="3E270586" w:rsidR="0044153F" w:rsidRPr="003717B7" w:rsidRDefault="00D12183"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Value</w:t>
            </w:r>
          </w:p>
        </w:tc>
        <w:tc>
          <w:tcPr>
            <w:tcW w:w="2453" w:type="pct"/>
          </w:tcPr>
          <w:p w14:paraId="65D06895" w14:textId="1A424F2A" w:rsidR="0044153F" w:rsidRPr="003717B7" w:rsidRDefault="00D12183"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Description</w:t>
            </w:r>
          </w:p>
        </w:tc>
      </w:tr>
      <w:tr w:rsidR="0044153F" w14:paraId="5B008AAA" w14:textId="77777777" w:rsidTr="00095677">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441" w:type="pct"/>
          </w:tcPr>
          <w:p w14:paraId="1AAE3C1B" w14:textId="77777777" w:rsidR="0044153F" w:rsidRDefault="0044153F" w:rsidP="00095677">
            <w:r>
              <w:t>LogCritical</w:t>
            </w:r>
          </w:p>
        </w:tc>
        <w:tc>
          <w:tcPr>
            <w:tcW w:w="1106" w:type="pct"/>
          </w:tcPr>
          <w:p w14:paraId="294495ED" w14:textId="77777777" w:rsidR="0044153F" w:rsidRDefault="0044153F" w:rsidP="00095677">
            <w:pPr>
              <w:cnfStyle w:val="000000100000" w:firstRow="0" w:lastRow="0" w:firstColumn="0" w:lastColumn="0" w:oddVBand="0" w:evenVBand="0" w:oddHBand="1" w:evenHBand="0" w:firstRowFirstColumn="0" w:firstRowLastColumn="0" w:lastRowFirstColumn="0" w:lastRowLastColumn="0"/>
            </w:pPr>
            <w:r>
              <w:t>5</w:t>
            </w:r>
          </w:p>
        </w:tc>
        <w:tc>
          <w:tcPr>
            <w:tcW w:w="2453" w:type="pct"/>
          </w:tcPr>
          <w:p w14:paraId="47386ED4" w14:textId="77777777" w:rsidR="0044153F" w:rsidRDefault="0044153F" w:rsidP="00095677">
            <w:pPr>
              <w:cnfStyle w:val="000000100000" w:firstRow="0" w:lastRow="0" w:firstColumn="0" w:lastColumn="0" w:oddVBand="0" w:evenVBand="0" w:oddHBand="1" w:evenHBand="0" w:firstRowFirstColumn="0" w:firstRowLastColumn="0" w:lastRowFirstColumn="0" w:lastRowLastColumn="0"/>
            </w:pPr>
            <w:r>
              <w:t>These are critical messages which always gets logged</w:t>
            </w:r>
          </w:p>
        </w:tc>
      </w:tr>
      <w:tr w:rsidR="0044153F" w14:paraId="331F884F" w14:textId="77777777" w:rsidTr="00095677">
        <w:trPr>
          <w:trHeight w:val="320"/>
        </w:trPr>
        <w:tc>
          <w:tcPr>
            <w:cnfStyle w:val="001000000000" w:firstRow="0" w:lastRow="0" w:firstColumn="1" w:lastColumn="0" w:oddVBand="0" w:evenVBand="0" w:oddHBand="0" w:evenHBand="0" w:firstRowFirstColumn="0" w:firstRowLastColumn="0" w:lastRowFirstColumn="0" w:lastRowLastColumn="0"/>
            <w:tcW w:w="1441" w:type="pct"/>
          </w:tcPr>
          <w:p w14:paraId="3ED478D2" w14:textId="77777777" w:rsidR="0044153F" w:rsidRDefault="0044153F" w:rsidP="00095677">
            <w:r>
              <w:t>LogError</w:t>
            </w:r>
          </w:p>
        </w:tc>
        <w:tc>
          <w:tcPr>
            <w:tcW w:w="1106" w:type="pct"/>
          </w:tcPr>
          <w:p w14:paraId="782BDAB1" w14:textId="77777777" w:rsidR="0044153F" w:rsidRDefault="0044153F" w:rsidP="00095677">
            <w:pPr>
              <w:cnfStyle w:val="000000000000" w:firstRow="0" w:lastRow="0" w:firstColumn="0" w:lastColumn="0" w:oddVBand="0" w:evenVBand="0" w:oddHBand="0" w:evenHBand="0" w:firstRowFirstColumn="0" w:firstRowLastColumn="0" w:lastRowFirstColumn="0" w:lastRowLastColumn="0"/>
            </w:pPr>
            <w:r>
              <w:t>4</w:t>
            </w:r>
          </w:p>
        </w:tc>
        <w:tc>
          <w:tcPr>
            <w:tcW w:w="2453" w:type="pct"/>
          </w:tcPr>
          <w:p w14:paraId="4571A04D" w14:textId="77777777" w:rsidR="0044153F" w:rsidRDefault="0044153F" w:rsidP="00095677">
            <w:pPr>
              <w:cnfStyle w:val="000000000000" w:firstRow="0" w:lastRow="0" w:firstColumn="0" w:lastColumn="0" w:oddVBand="0" w:evenVBand="0" w:oddHBand="0" w:evenHBand="0" w:firstRowFirstColumn="0" w:firstRowLastColumn="0" w:lastRowFirstColumn="0" w:lastRowLastColumn="0"/>
            </w:pPr>
            <w:r>
              <w:t>Used if exception is thrown and is the level to be used in production environment</w:t>
            </w:r>
          </w:p>
        </w:tc>
      </w:tr>
      <w:tr w:rsidR="0044153F" w14:paraId="7ACA15A6" w14:textId="77777777" w:rsidTr="00095677">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441" w:type="pct"/>
          </w:tcPr>
          <w:p w14:paraId="5BBD0C79" w14:textId="77777777" w:rsidR="0044153F" w:rsidRDefault="0044153F" w:rsidP="00095677">
            <w:r>
              <w:t>LogWarning</w:t>
            </w:r>
          </w:p>
        </w:tc>
        <w:tc>
          <w:tcPr>
            <w:tcW w:w="1106" w:type="pct"/>
          </w:tcPr>
          <w:p w14:paraId="7E946C9F" w14:textId="77777777" w:rsidR="0044153F" w:rsidRDefault="0044153F" w:rsidP="00095677">
            <w:pPr>
              <w:cnfStyle w:val="000000100000" w:firstRow="0" w:lastRow="0" w:firstColumn="0" w:lastColumn="0" w:oddVBand="0" w:evenVBand="0" w:oddHBand="1" w:evenHBand="0" w:firstRowFirstColumn="0" w:firstRowLastColumn="0" w:lastRowFirstColumn="0" w:lastRowLastColumn="0"/>
            </w:pPr>
            <w:r>
              <w:t>3</w:t>
            </w:r>
          </w:p>
        </w:tc>
        <w:tc>
          <w:tcPr>
            <w:tcW w:w="2453" w:type="pct"/>
          </w:tcPr>
          <w:p w14:paraId="1F181AD5" w14:textId="77777777" w:rsidR="0044153F" w:rsidRDefault="0044153F" w:rsidP="00095677">
            <w:pPr>
              <w:cnfStyle w:val="000000100000" w:firstRow="0" w:lastRow="0" w:firstColumn="0" w:lastColumn="0" w:oddVBand="0" w:evenVBand="0" w:oddHBand="1" w:evenHBand="0" w:firstRowFirstColumn="0" w:firstRowLastColumn="0" w:lastRowFirstColumn="0" w:lastRowLastColumn="0"/>
            </w:pPr>
            <w:r>
              <w:t>Will log only warning messages in code</w:t>
            </w:r>
          </w:p>
        </w:tc>
      </w:tr>
      <w:tr w:rsidR="0044153F" w14:paraId="41B6D9E3" w14:textId="77777777" w:rsidTr="00095677">
        <w:trPr>
          <w:trHeight w:val="320"/>
        </w:trPr>
        <w:tc>
          <w:tcPr>
            <w:cnfStyle w:val="001000000000" w:firstRow="0" w:lastRow="0" w:firstColumn="1" w:lastColumn="0" w:oddVBand="0" w:evenVBand="0" w:oddHBand="0" w:evenHBand="0" w:firstRowFirstColumn="0" w:firstRowLastColumn="0" w:lastRowFirstColumn="0" w:lastRowLastColumn="0"/>
            <w:tcW w:w="1441" w:type="pct"/>
          </w:tcPr>
          <w:p w14:paraId="35AD6AF4" w14:textId="77777777" w:rsidR="0044153F" w:rsidRDefault="0044153F" w:rsidP="00095677">
            <w:r>
              <w:t>LogInformational</w:t>
            </w:r>
          </w:p>
        </w:tc>
        <w:tc>
          <w:tcPr>
            <w:tcW w:w="1106" w:type="pct"/>
          </w:tcPr>
          <w:p w14:paraId="58ECF0F9" w14:textId="77777777" w:rsidR="0044153F" w:rsidRDefault="0044153F" w:rsidP="00095677">
            <w:pPr>
              <w:cnfStyle w:val="000000000000" w:firstRow="0" w:lastRow="0" w:firstColumn="0" w:lastColumn="0" w:oddVBand="0" w:evenVBand="0" w:oddHBand="0" w:evenHBand="0" w:firstRowFirstColumn="0" w:firstRowLastColumn="0" w:lastRowFirstColumn="0" w:lastRowLastColumn="0"/>
            </w:pPr>
            <w:r>
              <w:t>2</w:t>
            </w:r>
          </w:p>
        </w:tc>
        <w:tc>
          <w:tcPr>
            <w:tcW w:w="2453" w:type="pct"/>
          </w:tcPr>
          <w:p w14:paraId="14E57499" w14:textId="77777777" w:rsidR="0044153F" w:rsidRDefault="0044153F" w:rsidP="00293133">
            <w:pPr>
              <w:jc w:val="left"/>
              <w:cnfStyle w:val="000000000000" w:firstRow="0" w:lastRow="0" w:firstColumn="0" w:lastColumn="0" w:oddVBand="0" w:evenVBand="0" w:oddHBand="0" w:evenHBand="0" w:firstRowFirstColumn="0" w:firstRowLastColumn="0" w:lastRowFirstColumn="0" w:lastRowLastColumn="0"/>
            </w:pPr>
            <w:r>
              <w:t>Informative logs (for debugging, testing environment)</w:t>
            </w:r>
          </w:p>
        </w:tc>
      </w:tr>
    </w:tbl>
    <w:p w14:paraId="1ED1BE2C" w14:textId="77777777" w:rsidR="0044153F" w:rsidRPr="003D1AD7" w:rsidRDefault="0044153F" w:rsidP="0044153F"/>
    <w:p w14:paraId="2C69E695" w14:textId="4FA4DBF4" w:rsidR="0044153F" w:rsidRDefault="0044153F">
      <w:pPr>
        <w:spacing w:after="160"/>
        <w:jc w:val="left"/>
      </w:pPr>
      <w:r>
        <w:br w:type="page"/>
      </w:r>
    </w:p>
    <w:p w14:paraId="5D8FC853" w14:textId="44EAFF2E" w:rsidR="004A0E7F" w:rsidRPr="009109CA" w:rsidRDefault="004A0E7F" w:rsidP="004A0E7F">
      <w:pPr>
        <w:pStyle w:val="Heading2"/>
      </w:pPr>
      <w:r>
        <w:lastRenderedPageBreak/>
        <w:t xml:space="preserve"> </w:t>
      </w:r>
      <w:bookmarkStart w:id="80" w:name="_Toc50407237"/>
      <w:r>
        <w:t>Logging Code and Laptimer Utility</w:t>
      </w:r>
      <w:bookmarkEnd w:id="80"/>
    </w:p>
    <w:p w14:paraId="7004F177" w14:textId="2796C56D" w:rsidR="004A0E7F" w:rsidRPr="00E07DD2" w:rsidRDefault="00273DE8" w:rsidP="00273DE8">
      <w:pPr>
        <w:pStyle w:val="Heading3"/>
      </w:pPr>
      <w:bookmarkStart w:id="81" w:name="_Toc50407238"/>
      <w:r>
        <w:t xml:space="preserve">Logging Code in </w:t>
      </w:r>
      <w:r w:rsidR="009C4997">
        <w:t>ICI</w:t>
      </w:r>
      <w:r>
        <w:t xml:space="preserve"> Task Manager</w:t>
      </w:r>
      <w:bookmarkEnd w:id="81"/>
    </w:p>
    <w:p w14:paraId="664EB8E7" w14:textId="77777777" w:rsidR="005B5F6A" w:rsidRDefault="005B5F6A" w:rsidP="00273DE8">
      <w:r>
        <w:t>Logging is primarily use to:</w:t>
      </w:r>
    </w:p>
    <w:p w14:paraId="0B8F9F84" w14:textId="4D99F91E" w:rsidR="005B5F6A" w:rsidRDefault="005B5F6A" w:rsidP="002D117A">
      <w:pPr>
        <w:pStyle w:val="ListParagraph"/>
        <w:numPr>
          <w:ilvl w:val="0"/>
          <w:numId w:val="73"/>
        </w:numPr>
      </w:pPr>
      <w:r>
        <w:t>Get the information of the input or output parameters passed between different functions.</w:t>
      </w:r>
    </w:p>
    <w:p w14:paraId="1348AC9D" w14:textId="6634019E" w:rsidR="005B5F6A" w:rsidRDefault="005B5F6A" w:rsidP="002D117A">
      <w:pPr>
        <w:pStyle w:val="ListParagraph"/>
        <w:numPr>
          <w:ilvl w:val="0"/>
          <w:numId w:val="73"/>
        </w:numPr>
      </w:pPr>
      <w:r>
        <w:t>Get the information to trace the program flow.</w:t>
      </w:r>
    </w:p>
    <w:p w14:paraId="7D8ACA12" w14:textId="382DAB45" w:rsidR="005B5F6A" w:rsidRDefault="005B5F6A" w:rsidP="002D117A">
      <w:pPr>
        <w:pStyle w:val="ListParagraph"/>
        <w:numPr>
          <w:ilvl w:val="0"/>
          <w:numId w:val="73"/>
        </w:numPr>
      </w:pPr>
      <w:r>
        <w:t>Get the details of exact error occurred</w:t>
      </w:r>
      <w:r w:rsidR="00BB7556">
        <w:t xml:space="preserve"> and the cause of exception</w:t>
      </w:r>
      <w:r w:rsidR="005D6EEA">
        <w:t>.</w:t>
      </w:r>
    </w:p>
    <w:p w14:paraId="1BA5BDE6" w14:textId="485C022B" w:rsidR="005B5F6A" w:rsidRDefault="005D6EEA" w:rsidP="002D117A">
      <w:pPr>
        <w:pStyle w:val="ListParagraph"/>
        <w:numPr>
          <w:ilvl w:val="0"/>
          <w:numId w:val="73"/>
        </w:numPr>
      </w:pPr>
      <w:r>
        <w:t>Get the location of the error code to fix it.</w:t>
      </w:r>
    </w:p>
    <w:p w14:paraId="2F68D51E" w14:textId="13EBC3F0" w:rsidR="00273DE8" w:rsidRPr="005C0D29" w:rsidRDefault="00273DE8" w:rsidP="00273DE8">
      <w:r w:rsidRPr="005C0D29">
        <w:t xml:space="preserve">In </w:t>
      </w:r>
      <w:r w:rsidR="009C4997">
        <w:t>ICI</w:t>
      </w:r>
      <w:r w:rsidRPr="005C0D29">
        <w:t xml:space="preserve"> Task Manager </w:t>
      </w:r>
      <w:r w:rsidR="003D3058">
        <w:t>Logging</w:t>
      </w:r>
      <w:r w:rsidRPr="005C0D29">
        <w:t xml:space="preserve"> can be done using:</w:t>
      </w:r>
    </w:p>
    <w:p w14:paraId="63C4B28B" w14:textId="7B77D92E" w:rsidR="00273DE8" w:rsidRPr="005C0D29" w:rsidRDefault="00273DE8" w:rsidP="002D117A">
      <w:pPr>
        <w:pStyle w:val="ListParagraph"/>
        <w:numPr>
          <w:ilvl w:val="0"/>
          <w:numId w:val="35"/>
        </w:numPr>
        <w:spacing w:after="160"/>
        <w:jc w:val="left"/>
      </w:pPr>
      <w:r w:rsidRPr="001E0B34">
        <w:rPr>
          <w:i/>
        </w:rPr>
        <w:t>IcmInstrumentationHandler</w:t>
      </w:r>
      <w:r w:rsidRPr="005C0D29">
        <w:t xml:space="preserve"> interface</w:t>
      </w:r>
    </w:p>
    <w:p w14:paraId="0C0265C0" w14:textId="2DB637E6" w:rsidR="00273DE8" w:rsidRPr="005C0D29" w:rsidRDefault="00273DE8" w:rsidP="002D117A">
      <w:pPr>
        <w:pStyle w:val="ListParagraph"/>
        <w:numPr>
          <w:ilvl w:val="0"/>
          <w:numId w:val="35"/>
        </w:numPr>
        <w:spacing w:after="160"/>
        <w:jc w:val="left"/>
      </w:pPr>
      <w:r w:rsidRPr="005C0D29">
        <w:t>Log class</w:t>
      </w:r>
    </w:p>
    <w:p w14:paraId="6B501641" w14:textId="529970B1" w:rsidR="00F66280" w:rsidRDefault="00296FC0" w:rsidP="00273DE8">
      <w:r w:rsidRPr="00296FC0">
        <w:t xml:space="preserve"> </w:t>
      </w:r>
      <w:r>
        <w:t>This is a</w:t>
      </w:r>
      <w:r w:rsidR="00273DE8" w:rsidRPr="0058036B">
        <w:t xml:space="preserve"> code snippet for logging using </w:t>
      </w:r>
      <w:r w:rsidR="00273DE8" w:rsidRPr="00723BB2">
        <w:rPr>
          <w:i/>
        </w:rPr>
        <w:t>IcmInstrumentationHandler</w:t>
      </w:r>
      <w:r w:rsidR="002D6AA0">
        <w:t xml:space="preserve"> to get the details if an error/exception occurs</w:t>
      </w:r>
      <w:r w:rsidR="00273DE8" w:rsidRPr="0058036B">
        <w:t>:</w:t>
      </w:r>
    </w:p>
    <w:p w14:paraId="405031E0" w14:textId="027B139B" w:rsidR="007A050A" w:rsidRDefault="005B5F6A" w:rsidP="00273DE8">
      <w:r>
        <w:rPr>
          <w:noProof/>
        </w:rPr>
        <mc:AlternateContent>
          <mc:Choice Requires="wps">
            <w:drawing>
              <wp:anchor distT="0" distB="0" distL="114300" distR="114300" simplePos="0" relativeHeight="251711488" behindDoc="0" locked="0" layoutInCell="1" allowOverlap="1" wp14:anchorId="72DF349B" wp14:editId="7C14FE4B">
                <wp:simplePos x="0" y="0"/>
                <wp:positionH relativeFrom="column">
                  <wp:posOffset>-5715</wp:posOffset>
                </wp:positionH>
                <wp:positionV relativeFrom="page">
                  <wp:posOffset>3957320</wp:posOffset>
                </wp:positionV>
                <wp:extent cx="6495829" cy="2567940"/>
                <wp:effectExtent l="0" t="0" r="19685" b="22860"/>
                <wp:wrapNone/>
                <wp:docPr id="37" name="Text Box 37"/>
                <wp:cNvGraphicFramePr/>
                <a:graphic xmlns:a="http://schemas.openxmlformats.org/drawingml/2006/main">
                  <a:graphicData uri="http://schemas.microsoft.com/office/word/2010/wordprocessingShape">
                    <wps:wsp>
                      <wps:cNvSpPr txBox="1"/>
                      <wps:spPr>
                        <a:xfrm>
                          <a:off x="0" y="0"/>
                          <a:ext cx="6495829" cy="2567940"/>
                        </a:xfrm>
                        <a:prstGeom prst="rect">
                          <a:avLst/>
                        </a:prstGeom>
                        <a:solidFill>
                          <a:schemeClr val="accent1">
                            <a:lumMod val="20000"/>
                            <a:lumOff val="80000"/>
                          </a:schemeClr>
                        </a:solidFill>
                        <a:ln w="6350">
                          <a:solidFill>
                            <a:schemeClr val="tx2"/>
                          </a:solidFill>
                        </a:ln>
                      </wps:spPr>
                      <wps:txbx>
                        <w:txbxContent>
                          <w:p w14:paraId="65991EA2" w14:textId="77777777" w:rsidR="00E8547A" w:rsidRPr="00B7224D" w:rsidRDefault="00E8547A" w:rsidP="00F66280">
                            <w:pPr>
                              <w:rPr>
                                <w:rFonts w:ascii="Consolas" w:hAnsi="Consolas"/>
                                <w:sz w:val="20"/>
                                <w:szCs w:val="20"/>
                              </w:rPr>
                            </w:pPr>
                            <w:r w:rsidRPr="00B7224D">
                              <w:rPr>
                                <w:rFonts w:ascii="Consolas" w:hAnsi="Consolas"/>
                                <w:sz w:val="20"/>
                                <w:szCs w:val="20"/>
                              </w:rPr>
                              <w:t>try</w:t>
                            </w:r>
                          </w:p>
                          <w:p w14:paraId="3E392902"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w:t>
                            </w:r>
                          </w:p>
                          <w:p w14:paraId="31E70ABE" w14:textId="77777777" w:rsidR="00E8547A" w:rsidRPr="00B7224D" w:rsidRDefault="00E8547A" w:rsidP="00F66280">
                            <w:pPr>
                              <w:ind w:left="720" w:firstLine="720"/>
                              <w:rPr>
                                <w:rFonts w:ascii="Consolas" w:hAnsi="Consolas"/>
                                <w:sz w:val="20"/>
                                <w:szCs w:val="20"/>
                              </w:rPr>
                            </w:pPr>
                            <w:r w:rsidRPr="00B7224D">
                              <w:rPr>
                                <w:rFonts w:ascii="Consolas" w:hAnsi="Consolas"/>
                                <w:sz w:val="20"/>
                                <w:szCs w:val="20"/>
                              </w:rPr>
                              <w:t>///Code logic goes here</w:t>
                            </w:r>
                          </w:p>
                          <w:p w14:paraId="0793ECC6"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w:t>
                            </w:r>
                          </w:p>
                          <w:p w14:paraId="50EF21EC"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catch (System.TimeoutException ex)</w:t>
                            </w:r>
                          </w:p>
                          <w:p w14:paraId="00F54B35"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w:t>
                            </w:r>
                          </w:p>
                          <w:p w14:paraId="5D52D604"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IcmInstrumentationHandler.ProcessInstrumentationEvent(</w:t>
                            </w:r>
                          </w:p>
                          <w:p w14:paraId="4DE94646"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IcmEvents.Common.LogError,</w:t>
                            </w:r>
                          </w:p>
                          <w:p w14:paraId="0939C32D"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null,</w:t>
                            </w:r>
                          </w:p>
                          <w:p w14:paraId="08013D5D"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ex.Message);</w:t>
                            </w:r>
                          </w:p>
                          <w:p w14:paraId="329BCC1D"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w:t>
                            </w:r>
                          </w:p>
                          <w:p w14:paraId="741F93A7" w14:textId="77777777" w:rsidR="00E8547A" w:rsidRDefault="00E854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F349B" id="Text Box 37" o:spid="_x0000_s1033" type="#_x0000_t202" style="position:absolute;left:0;text-align:left;margin-left:-.45pt;margin-top:311.6pt;width:511.5pt;height:202.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" fillcolor="#b0d7ff [660]" strokecolor="#0077eb [3215]" strokeweight=".5pt">
                <v:textbox>
                  <w:txbxContent>
                    <w:p w14:paraId="65991EA2" w14:textId="77777777" w:rsidR="00E8547A" w:rsidRPr="00B7224D" w:rsidRDefault="00E8547A" w:rsidP="00F66280">
                      <w:pPr>
                        <w:rPr>
                          <w:rFonts w:ascii="Consolas" w:hAnsi="Consolas"/>
                          <w:sz w:val="20"/>
                          <w:szCs w:val="20"/>
                        </w:rPr>
                      </w:pPr>
                      <w:r w:rsidRPr="00B7224D">
                        <w:rPr>
                          <w:rFonts w:ascii="Consolas" w:hAnsi="Consolas"/>
                          <w:sz w:val="20"/>
                          <w:szCs w:val="20"/>
                        </w:rPr>
                        <w:t>try</w:t>
                      </w:r>
                    </w:p>
                    <w:p w14:paraId="3E392902"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w:t>
                      </w:r>
                    </w:p>
                    <w:p w14:paraId="31E70ABE" w14:textId="77777777" w:rsidR="00E8547A" w:rsidRPr="00B7224D" w:rsidRDefault="00E8547A" w:rsidP="00F66280">
                      <w:pPr>
                        <w:ind w:left="720" w:firstLine="720"/>
                        <w:rPr>
                          <w:rFonts w:ascii="Consolas" w:hAnsi="Consolas"/>
                          <w:sz w:val="20"/>
                          <w:szCs w:val="20"/>
                        </w:rPr>
                      </w:pPr>
                      <w:r w:rsidRPr="00B7224D">
                        <w:rPr>
                          <w:rFonts w:ascii="Consolas" w:hAnsi="Consolas"/>
                          <w:sz w:val="20"/>
                          <w:szCs w:val="20"/>
                        </w:rPr>
                        <w:t>///Code logic goes here</w:t>
                      </w:r>
                    </w:p>
                    <w:p w14:paraId="0793ECC6"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w:t>
                      </w:r>
                    </w:p>
                    <w:p w14:paraId="50EF21EC"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catch (System.TimeoutException ex)</w:t>
                      </w:r>
                    </w:p>
                    <w:p w14:paraId="00F54B35"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w:t>
                      </w:r>
                    </w:p>
                    <w:p w14:paraId="5D52D604"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IcmInstrumentationHandler.ProcessInstrumentationEvent(</w:t>
                      </w:r>
                    </w:p>
                    <w:p w14:paraId="4DE94646"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IcmEvents.Common.LogError,</w:t>
                      </w:r>
                    </w:p>
                    <w:p w14:paraId="0939C32D"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null,</w:t>
                      </w:r>
                    </w:p>
                    <w:p w14:paraId="08013D5D"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ex.Message);</w:t>
                      </w:r>
                    </w:p>
                    <w:p w14:paraId="329BCC1D" w14:textId="77777777" w:rsidR="00E8547A" w:rsidRPr="00B7224D" w:rsidRDefault="00E8547A" w:rsidP="00F66280">
                      <w:pPr>
                        <w:rPr>
                          <w:rFonts w:ascii="Consolas" w:hAnsi="Consolas"/>
                          <w:sz w:val="20"/>
                          <w:szCs w:val="20"/>
                        </w:rPr>
                      </w:pPr>
                      <w:r w:rsidRPr="00B7224D">
                        <w:rPr>
                          <w:rFonts w:ascii="Consolas" w:hAnsi="Consolas"/>
                          <w:sz w:val="20"/>
                          <w:szCs w:val="20"/>
                        </w:rPr>
                        <w:t xml:space="preserve">            }</w:t>
                      </w:r>
                    </w:p>
                    <w:p w14:paraId="741F93A7" w14:textId="77777777" w:rsidR="00E8547A" w:rsidRDefault="00E8547A"/>
                  </w:txbxContent>
                </v:textbox>
                <w10:wrap anchory="page"/>
              </v:shape>
            </w:pict>
          </mc:Fallback>
        </mc:AlternateContent>
      </w:r>
    </w:p>
    <w:p w14:paraId="72C2CC09" w14:textId="76AA2F8C" w:rsidR="007A050A" w:rsidRDefault="007A050A" w:rsidP="00273DE8"/>
    <w:p w14:paraId="79EF02BF" w14:textId="034BC3A1" w:rsidR="007A050A" w:rsidRDefault="007A050A" w:rsidP="00273DE8"/>
    <w:p w14:paraId="0C9CA546" w14:textId="5D47C75B" w:rsidR="007A050A" w:rsidRDefault="007A050A" w:rsidP="00273DE8"/>
    <w:p w14:paraId="25B7DDEE" w14:textId="29477B53" w:rsidR="007A050A" w:rsidRDefault="007A050A" w:rsidP="00273DE8"/>
    <w:p w14:paraId="3652EC68" w14:textId="763D293C" w:rsidR="007A050A" w:rsidRDefault="007A050A" w:rsidP="00273DE8"/>
    <w:p w14:paraId="2363CAB9" w14:textId="7BDA4770" w:rsidR="007A050A" w:rsidRDefault="007A050A" w:rsidP="00273DE8"/>
    <w:p w14:paraId="7FF38C52" w14:textId="27BAB782" w:rsidR="007A050A" w:rsidRDefault="007A050A" w:rsidP="00273DE8"/>
    <w:p w14:paraId="411EC07B" w14:textId="70318292" w:rsidR="007A050A" w:rsidRDefault="007A050A" w:rsidP="00273DE8"/>
    <w:p w14:paraId="366B0224" w14:textId="30ADBDF9" w:rsidR="007A050A" w:rsidRDefault="007A050A" w:rsidP="00273DE8"/>
    <w:p w14:paraId="145DB4C4" w14:textId="3CBD44FB" w:rsidR="007A050A" w:rsidRDefault="007A050A" w:rsidP="00273DE8"/>
    <w:p w14:paraId="78F6027A" w14:textId="77777777" w:rsidR="00C449A1" w:rsidRDefault="00C449A1" w:rsidP="00C449A1">
      <w:pPr>
        <w:spacing w:after="160"/>
        <w:jc w:val="left"/>
        <w:rPr>
          <w:b/>
          <w:highlight w:val="yellow"/>
        </w:rPr>
      </w:pPr>
    </w:p>
    <w:p w14:paraId="599975C8" w14:textId="65BE24E4" w:rsidR="00C449A1" w:rsidRPr="00C449A1" w:rsidRDefault="00C449A1" w:rsidP="00C449A1">
      <w:pPr>
        <w:spacing w:after="160"/>
        <w:jc w:val="left"/>
      </w:pPr>
      <w:r w:rsidRPr="00C449A1">
        <w:rPr>
          <w:b/>
        </w:rPr>
        <w:t xml:space="preserve">Note: </w:t>
      </w:r>
      <w:r w:rsidRPr="00C449A1">
        <w:t>Always log errors or information regarding core task or custom task in detail to exactly trace the issues either in kibana logs or in icmlogs</w:t>
      </w:r>
      <w:r w:rsidR="00621651">
        <w:t xml:space="preserve"> file</w:t>
      </w:r>
      <w:r w:rsidRPr="00C449A1">
        <w:t>.</w:t>
      </w:r>
    </w:p>
    <w:p w14:paraId="6F485118" w14:textId="6930F96A" w:rsidR="00C449A1" w:rsidRPr="00C449A1" w:rsidRDefault="00C449A1" w:rsidP="00C449A1">
      <w:pPr>
        <w:spacing w:after="160"/>
        <w:jc w:val="left"/>
      </w:pPr>
      <w:r w:rsidRPr="00C449A1">
        <w:t>The details should</w:t>
      </w:r>
      <w:r w:rsidR="0012759F">
        <w:t xml:space="preserve"> include</w:t>
      </w:r>
      <w:r w:rsidRPr="00C449A1">
        <w:t>:</w:t>
      </w:r>
    </w:p>
    <w:p w14:paraId="445C04F2" w14:textId="77777777" w:rsidR="00C449A1" w:rsidRPr="00C449A1" w:rsidRDefault="00C449A1" w:rsidP="002D117A">
      <w:pPr>
        <w:pStyle w:val="ListParagraph"/>
        <w:numPr>
          <w:ilvl w:val="0"/>
          <w:numId w:val="86"/>
        </w:numPr>
        <w:spacing w:after="160"/>
        <w:jc w:val="left"/>
      </w:pPr>
      <w:r w:rsidRPr="00C449A1">
        <w:t>TaskId</w:t>
      </w:r>
    </w:p>
    <w:p w14:paraId="1936A23D" w14:textId="77777777" w:rsidR="00C449A1" w:rsidRPr="00C449A1" w:rsidRDefault="00C449A1" w:rsidP="002D117A">
      <w:pPr>
        <w:pStyle w:val="ListParagraph"/>
        <w:numPr>
          <w:ilvl w:val="0"/>
          <w:numId w:val="86"/>
        </w:numPr>
        <w:spacing w:after="160"/>
        <w:jc w:val="left"/>
      </w:pPr>
      <w:r w:rsidRPr="00C449A1">
        <w:t>TaskName</w:t>
      </w:r>
    </w:p>
    <w:p w14:paraId="5FFACE55" w14:textId="75A4C178" w:rsidR="00C449A1" w:rsidRPr="00C449A1" w:rsidRDefault="00C449A1" w:rsidP="002D117A">
      <w:pPr>
        <w:pStyle w:val="ListParagraph"/>
        <w:numPr>
          <w:ilvl w:val="0"/>
          <w:numId w:val="86"/>
        </w:numPr>
        <w:spacing w:after="160"/>
        <w:jc w:val="left"/>
      </w:pPr>
      <w:r w:rsidRPr="00C449A1">
        <w:t>Cor</w:t>
      </w:r>
      <w:r w:rsidR="005954CD">
        <w:t>r</w:t>
      </w:r>
      <w:r w:rsidRPr="00C449A1">
        <w:t>elation</w:t>
      </w:r>
      <w:r w:rsidR="00F005F1">
        <w:t xml:space="preserve"> </w:t>
      </w:r>
      <w:r w:rsidR="005F4119">
        <w:t>ID</w:t>
      </w:r>
    </w:p>
    <w:p w14:paraId="33CA7A5B" w14:textId="77777777" w:rsidR="00C449A1" w:rsidRPr="00C449A1" w:rsidRDefault="00C449A1" w:rsidP="002D117A">
      <w:pPr>
        <w:pStyle w:val="ListParagraph"/>
        <w:numPr>
          <w:ilvl w:val="0"/>
          <w:numId w:val="86"/>
        </w:numPr>
        <w:spacing w:after="160"/>
        <w:jc w:val="left"/>
      </w:pPr>
      <w:r w:rsidRPr="00C449A1">
        <w:t>Event details like entity name and action taken</w:t>
      </w:r>
    </w:p>
    <w:p w14:paraId="3478BAEC" w14:textId="77777777" w:rsidR="002D6AA0" w:rsidRDefault="002D6AA0">
      <w:pPr>
        <w:spacing w:after="160"/>
        <w:jc w:val="left"/>
      </w:pPr>
      <w:r>
        <w:br w:type="page"/>
      </w:r>
    </w:p>
    <w:p w14:paraId="47FF9DF5" w14:textId="4BB0152E" w:rsidR="00273DE8" w:rsidRDefault="00D10C10" w:rsidP="009213AF">
      <w:pPr>
        <w:spacing w:after="160"/>
        <w:jc w:val="left"/>
      </w:pPr>
      <w:r>
        <w:rPr>
          <w:noProof/>
        </w:rPr>
        <w:lastRenderedPageBreak/>
        <mc:AlternateContent>
          <mc:Choice Requires="wps">
            <w:drawing>
              <wp:anchor distT="0" distB="0" distL="114300" distR="114300" simplePos="0" relativeHeight="251750400" behindDoc="0" locked="0" layoutInCell="1" allowOverlap="1" wp14:anchorId="78D347EC" wp14:editId="428C63B5">
                <wp:simplePos x="0" y="0"/>
                <wp:positionH relativeFrom="margin">
                  <wp:posOffset>0</wp:posOffset>
                </wp:positionH>
                <wp:positionV relativeFrom="page">
                  <wp:posOffset>1590675</wp:posOffset>
                </wp:positionV>
                <wp:extent cx="6514465" cy="2181225"/>
                <wp:effectExtent l="0" t="0" r="19685" b="28575"/>
                <wp:wrapNone/>
                <wp:docPr id="38" name="Text Box 38"/>
                <wp:cNvGraphicFramePr/>
                <a:graphic xmlns:a="http://schemas.openxmlformats.org/drawingml/2006/main">
                  <a:graphicData uri="http://schemas.microsoft.com/office/word/2010/wordprocessingShape">
                    <wps:wsp>
                      <wps:cNvSpPr txBox="1"/>
                      <wps:spPr>
                        <a:xfrm>
                          <a:off x="0" y="0"/>
                          <a:ext cx="6514465" cy="2181225"/>
                        </a:xfrm>
                        <a:prstGeom prst="rect">
                          <a:avLst/>
                        </a:prstGeom>
                        <a:solidFill>
                          <a:schemeClr val="accent1">
                            <a:lumMod val="20000"/>
                            <a:lumOff val="80000"/>
                          </a:schemeClr>
                        </a:solidFill>
                        <a:ln w="6350">
                          <a:solidFill>
                            <a:schemeClr val="tx2"/>
                          </a:solidFill>
                        </a:ln>
                      </wps:spPr>
                      <wps:txbx>
                        <w:txbxContent>
                          <w:p w14:paraId="1F3DDC9C" w14:textId="77777777" w:rsidR="00E8547A" w:rsidRPr="00B7224D" w:rsidRDefault="00E8547A" w:rsidP="00167918">
                            <w:pPr>
                              <w:rPr>
                                <w:rFonts w:ascii="Consolas" w:hAnsi="Consolas"/>
                                <w:sz w:val="20"/>
                                <w:szCs w:val="20"/>
                              </w:rPr>
                            </w:pPr>
                            <w:r w:rsidRPr="00B7224D">
                              <w:rPr>
                                <w:rFonts w:ascii="Consolas" w:hAnsi="Consolas"/>
                                <w:sz w:val="20"/>
                                <w:szCs w:val="20"/>
                              </w:rPr>
                              <w:t>try</w:t>
                            </w:r>
                          </w:p>
                          <w:p w14:paraId="2345149B" w14:textId="77777777" w:rsidR="00E8547A" w:rsidRPr="00B7224D" w:rsidRDefault="00E8547A" w:rsidP="00167918">
                            <w:pPr>
                              <w:rPr>
                                <w:rFonts w:ascii="Consolas" w:hAnsi="Consolas"/>
                                <w:sz w:val="20"/>
                                <w:szCs w:val="20"/>
                              </w:rPr>
                            </w:pPr>
                            <w:r w:rsidRPr="00B7224D">
                              <w:rPr>
                                <w:rFonts w:ascii="Consolas" w:hAnsi="Consolas"/>
                                <w:sz w:val="20"/>
                                <w:szCs w:val="20"/>
                              </w:rPr>
                              <w:t xml:space="preserve">            {</w:t>
                            </w:r>
                          </w:p>
                          <w:p w14:paraId="2C34402C" w14:textId="77777777" w:rsidR="00E8547A" w:rsidRPr="00B7224D" w:rsidRDefault="00E8547A" w:rsidP="00167918">
                            <w:pPr>
                              <w:ind w:left="720" w:firstLine="720"/>
                              <w:rPr>
                                <w:rFonts w:ascii="Consolas" w:hAnsi="Consolas"/>
                                <w:sz w:val="20"/>
                                <w:szCs w:val="20"/>
                              </w:rPr>
                            </w:pPr>
                            <w:r w:rsidRPr="00B7224D">
                              <w:rPr>
                                <w:rFonts w:ascii="Consolas" w:hAnsi="Consolas"/>
                                <w:sz w:val="20"/>
                                <w:szCs w:val="20"/>
                              </w:rPr>
                              <w:t>///Code logic goes here</w:t>
                            </w:r>
                          </w:p>
                          <w:p w14:paraId="6B8EA4DC" w14:textId="77777777" w:rsidR="00E8547A" w:rsidRPr="00B7224D" w:rsidRDefault="00E8547A" w:rsidP="00167918">
                            <w:pPr>
                              <w:rPr>
                                <w:rFonts w:ascii="Consolas" w:hAnsi="Consolas"/>
                                <w:sz w:val="20"/>
                                <w:szCs w:val="20"/>
                              </w:rPr>
                            </w:pPr>
                            <w:r w:rsidRPr="00B7224D">
                              <w:rPr>
                                <w:rFonts w:ascii="Consolas" w:hAnsi="Consolas"/>
                                <w:sz w:val="20"/>
                                <w:szCs w:val="20"/>
                              </w:rPr>
                              <w:t xml:space="preserve">            }</w:t>
                            </w:r>
                          </w:p>
                          <w:p w14:paraId="5A5773B2" w14:textId="77777777" w:rsidR="00E8547A" w:rsidRPr="00B7224D" w:rsidRDefault="00E8547A" w:rsidP="00167918">
                            <w:pPr>
                              <w:rPr>
                                <w:rFonts w:ascii="Consolas" w:hAnsi="Consolas"/>
                                <w:sz w:val="20"/>
                                <w:szCs w:val="20"/>
                              </w:rPr>
                            </w:pPr>
                            <w:r w:rsidRPr="00B7224D">
                              <w:rPr>
                                <w:rFonts w:ascii="Consolas" w:hAnsi="Consolas"/>
                                <w:sz w:val="20"/>
                                <w:szCs w:val="20"/>
                              </w:rPr>
                              <w:t xml:space="preserve">            catch (System.TimeoutException ex)</w:t>
                            </w:r>
                          </w:p>
                          <w:p w14:paraId="67FE6388" w14:textId="77777777" w:rsidR="00E8547A" w:rsidRDefault="00E8547A" w:rsidP="00167918">
                            <w:pPr>
                              <w:rPr>
                                <w:rFonts w:ascii="Consolas" w:hAnsi="Consolas"/>
                                <w:sz w:val="20"/>
                                <w:szCs w:val="20"/>
                              </w:rPr>
                            </w:pPr>
                            <w:r w:rsidRPr="00B7224D">
                              <w:rPr>
                                <w:rFonts w:ascii="Consolas" w:hAnsi="Consolas"/>
                                <w:sz w:val="20"/>
                                <w:szCs w:val="20"/>
                              </w:rPr>
                              <w:t xml:space="preserve">            {</w:t>
                            </w:r>
                          </w:p>
                          <w:p w14:paraId="253D3984" w14:textId="77777777" w:rsidR="00E8547A" w:rsidRPr="003A1880" w:rsidRDefault="00E8547A" w:rsidP="00167918">
                            <w:pPr>
                              <w:rPr>
                                <w:rFonts w:ascii="Consolas" w:hAnsi="Consolas"/>
                                <w:sz w:val="20"/>
                                <w:szCs w:val="20"/>
                              </w:rPr>
                            </w:pPr>
                            <w:r>
                              <w:rPr>
                                <w:rFonts w:ascii="Consolas" w:hAnsi="Consolas"/>
                                <w:sz w:val="20"/>
                                <w:szCs w:val="20"/>
                              </w:rPr>
                              <w:t xml:space="preserve">               </w:t>
                            </w:r>
                            <w:r w:rsidRPr="003A1880">
                              <w:rPr>
                                <w:rFonts w:ascii="Consolas" w:hAnsi="Consolas"/>
                                <w:sz w:val="20"/>
                                <w:szCs w:val="20"/>
                              </w:rPr>
                              <w:t xml:space="preserve">string message = string.Format(CultureInfo.InvariantCulture, </w:t>
                            </w:r>
                            <w:r>
                              <w:rPr>
                                <w:rFonts w:ascii="Consolas" w:hAnsi="Consolas"/>
                                <w:sz w:val="20"/>
                                <w:szCs w:val="20"/>
                              </w:rPr>
                              <w:t xml:space="preserve">             </w:t>
                            </w:r>
                            <w:r w:rsidRPr="003A1880">
                              <w:rPr>
                                <w:rFonts w:ascii="Consolas" w:hAnsi="Consolas"/>
                                <w:sz w:val="20"/>
                                <w:szCs w:val="20"/>
                              </w:rPr>
                              <w:t>Resource.GenericTaskExceptionFormat, this.TaskName);</w:t>
                            </w:r>
                          </w:p>
                          <w:p w14:paraId="38D44004" w14:textId="77777777" w:rsidR="00E8547A" w:rsidRPr="003A1880" w:rsidRDefault="00E8547A" w:rsidP="00167918">
                            <w:pPr>
                              <w:rPr>
                                <w:rFonts w:ascii="Consolas" w:hAnsi="Consolas"/>
                                <w:sz w:val="20"/>
                                <w:szCs w:val="20"/>
                              </w:rPr>
                            </w:pPr>
                            <w:r w:rsidRPr="003A1880">
                              <w:rPr>
                                <w:rFonts w:ascii="Consolas" w:hAnsi="Consolas"/>
                                <w:sz w:val="20"/>
                                <w:szCs w:val="20"/>
                              </w:rPr>
                              <w:t xml:space="preserve">                this.Log.LogError(9999, message, ex);</w:t>
                            </w:r>
                          </w:p>
                          <w:p w14:paraId="41A8A2BC" w14:textId="77777777" w:rsidR="00E8547A" w:rsidRDefault="00E8547A" w:rsidP="00167918">
                            <w:r w:rsidRPr="00B7224D">
                              <w:rPr>
                                <w:rFonts w:ascii="Consolas" w:hAnsi="Consola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347EC" id="Text Box 38" o:spid="_x0000_s1034" type="#_x0000_t202" style="position:absolute;margin-left:0;margin-top:125.25pt;width:512.95pt;height:171.7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" fillcolor="#b0d7ff [660]" strokecolor="#0077eb [3215]" strokeweight=".5pt">
                <v:textbox>
                  <w:txbxContent>
                    <w:p w14:paraId="1F3DDC9C" w14:textId="77777777" w:rsidR="00E8547A" w:rsidRPr="00B7224D" w:rsidRDefault="00E8547A" w:rsidP="00167918">
                      <w:pPr>
                        <w:rPr>
                          <w:rFonts w:ascii="Consolas" w:hAnsi="Consolas"/>
                          <w:sz w:val="20"/>
                          <w:szCs w:val="20"/>
                        </w:rPr>
                      </w:pPr>
                      <w:r w:rsidRPr="00B7224D">
                        <w:rPr>
                          <w:rFonts w:ascii="Consolas" w:hAnsi="Consolas"/>
                          <w:sz w:val="20"/>
                          <w:szCs w:val="20"/>
                        </w:rPr>
                        <w:t>try</w:t>
                      </w:r>
                    </w:p>
                    <w:p w14:paraId="2345149B" w14:textId="77777777" w:rsidR="00E8547A" w:rsidRPr="00B7224D" w:rsidRDefault="00E8547A" w:rsidP="00167918">
                      <w:pPr>
                        <w:rPr>
                          <w:rFonts w:ascii="Consolas" w:hAnsi="Consolas"/>
                          <w:sz w:val="20"/>
                          <w:szCs w:val="20"/>
                        </w:rPr>
                      </w:pPr>
                      <w:r w:rsidRPr="00B7224D">
                        <w:rPr>
                          <w:rFonts w:ascii="Consolas" w:hAnsi="Consolas"/>
                          <w:sz w:val="20"/>
                          <w:szCs w:val="20"/>
                        </w:rPr>
                        <w:t xml:space="preserve">            {</w:t>
                      </w:r>
                    </w:p>
                    <w:p w14:paraId="2C34402C" w14:textId="77777777" w:rsidR="00E8547A" w:rsidRPr="00B7224D" w:rsidRDefault="00E8547A" w:rsidP="00167918">
                      <w:pPr>
                        <w:ind w:left="720" w:firstLine="720"/>
                        <w:rPr>
                          <w:rFonts w:ascii="Consolas" w:hAnsi="Consolas"/>
                          <w:sz w:val="20"/>
                          <w:szCs w:val="20"/>
                        </w:rPr>
                      </w:pPr>
                      <w:r w:rsidRPr="00B7224D">
                        <w:rPr>
                          <w:rFonts w:ascii="Consolas" w:hAnsi="Consolas"/>
                          <w:sz w:val="20"/>
                          <w:szCs w:val="20"/>
                        </w:rPr>
                        <w:t>///Code logic goes here</w:t>
                      </w:r>
                    </w:p>
                    <w:p w14:paraId="6B8EA4DC" w14:textId="77777777" w:rsidR="00E8547A" w:rsidRPr="00B7224D" w:rsidRDefault="00E8547A" w:rsidP="00167918">
                      <w:pPr>
                        <w:rPr>
                          <w:rFonts w:ascii="Consolas" w:hAnsi="Consolas"/>
                          <w:sz w:val="20"/>
                          <w:szCs w:val="20"/>
                        </w:rPr>
                      </w:pPr>
                      <w:r w:rsidRPr="00B7224D">
                        <w:rPr>
                          <w:rFonts w:ascii="Consolas" w:hAnsi="Consolas"/>
                          <w:sz w:val="20"/>
                          <w:szCs w:val="20"/>
                        </w:rPr>
                        <w:t xml:space="preserve">            }</w:t>
                      </w:r>
                    </w:p>
                    <w:p w14:paraId="5A5773B2" w14:textId="77777777" w:rsidR="00E8547A" w:rsidRPr="00B7224D" w:rsidRDefault="00E8547A" w:rsidP="00167918">
                      <w:pPr>
                        <w:rPr>
                          <w:rFonts w:ascii="Consolas" w:hAnsi="Consolas"/>
                          <w:sz w:val="20"/>
                          <w:szCs w:val="20"/>
                        </w:rPr>
                      </w:pPr>
                      <w:r w:rsidRPr="00B7224D">
                        <w:rPr>
                          <w:rFonts w:ascii="Consolas" w:hAnsi="Consolas"/>
                          <w:sz w:val="20"/>
                          <w:szCs w:val="20"/>
                        </w:rPr>
                        <w:t xml:space="preserve">            catch (System.TimeoutException ex)</w:t>
                      </w:r>
                    </w:p>
                    <w:p w14:paraId="67FE6388" w14:textId="77777777" w:rsidR="00E8547A" w:rsidRDefault="00E8547A" w:rsidP="00167918">
                      <w:pPr>
                        <w:rPr>
                          <w:rFonts w:ascii="Consolas" w:hAnsi="Consolas"/>
                          <w:sz w:val="20"/>
                          <w:szCs w:val="20"/>
                        </w:rPr>
                      </w:pPr>
                      <w:r w:rsidRPr="00B7224D">
                        <w:rPr>
                          <w:rFonts w:ascii="Consolas" w:hAnsi="Consolas"/>
                          <w:sz w:val="20"/>
                          <w:szCs w:val="20"/>
                        </w:rPr>
                        <w:t xml:space="preserve">            {</w:t>
                      </w:r>
                    </w:p>
                    <w:p w14:paraId="253D3984" w14:textId="77777777" w:rsidR="00E8547A" w:rsidRPr="003A1880" w:rsidRDefault="00E8547A" w:rsidP="00167918">
                      <w:pPr>
                        <w:rPr>
                          <w:rFonts w:ascii="Consolas" w:hAnsi="Consolas"/>
                          <w:sz w:val="20"/>
                          <w:szCs w:val="20"/>
                        </w:rPr>
                      </w:pPr>
                      <w:r>
                        <w:rPr>
                          <w:rFonts w:ascii="Consolas" w:hAnsi="Consolas"/>
                          <w:sz w:val="20"/>
                          <w:szCs w:val="20"/>
                        </w:rPr>
                        <w:t xml:space="preserve">               </w:t>
                      </w:r>
                      <w:r w:rsidRPr="003A1880">
                        <w:rPr>
                          <w:rFonts w:ascii="Consolas" w:hAnsi="Consolas"/>
                          <w:sz w:val="20"/>
                          <w:szCs w:val="20"/>
                        </w:rPr>
                        <w:t xml:space="preserve">string message = string.Format(CultureInfo.InvariantCulture, </w:t>
                      </w:r>
                      <w:r>
                        <w:rPr>
                          <w:rFonts w:ascii="Consolas" w:hAnsi="Consolas"/>
                          <w:sz w:val="20"/>
                          <w:szCs w:val="20"/>
                        </w:rPr>
                        <w:t xml:space="preserve">             </w:t>
                      </w:r>
                      <w:r w:rsidRPr="003A1880">
                        <w:rPr>
                          <w:rFonts w:ascii="Consolas" w:hAnsi="Consolas"/>
                          <w:sz w:val="20"/>
                          <w:szCs w:val="20"/>
                        </w:rPr>
                        <w:t>Resource.GenericTaskExceptionFormat, this.TaskName);</w:t>
                      </w:r>
                    </w:p>
                    <w:p w14:paraId="38D44004" w14:textId="77777777" w:rsidR="00E8547A" w:rsidRPr="003A1880" w:rsidRDefault="00E8547A" w:rsidP="00167918">
                      <w:pPr>
                        <w:rPr>
                          <w:rFonts w:ascii="Consolas" w:hAnsi="Consolas"/>
                          <w:sz w:val="20"/>
                          <w:szCs w:val="20"/>
                        </w:rPr>
                      </w:pPr>
                      <w:r w:rsidRPr="003A1880">
                        <w:rPr>
                          <w:rFonts w:ascii="Consolas" w:hAnsi="Consolas"/>
                          <w:sz w:val="20"/>
                          <w:szCs w:val="20"/>
                        </w:rPr>
                        <w:t xml:space="preserve">                this.Log.LogError(9999, message, ex);</w:t>
                      </w:r>
                    </w:p>
                    <w:p w14:paraId="41A8A2BC" w14:textId="77777777" w:rsidR="00E8547A" w:rsidRDefault="00E8547A" w:rsidP="00167918">
                      <w:r w:rsidRPr="00B7224D">
                        <w:rPr>
                          <w:rFonts w:ascii="Consolas" w:hAnsi="Consolas"/>
                          <w:sz w:val="20"/>
                          <w:szCs w:val="20"/>
                        </w:rPr>
                        <w:t xml:space="preserve">            }</w:t>
                      </w:r>
                    </w:p>
                  </w:txbxContent>
                </v:textbox>
                <w10:wrap anchorx="margin" anchory="page"/>
              </v:shape>
            </w:pict>
          </mc:Fallback>
        </mc:AlternateContent>
      </w:r>
      <w:r w:rsidR="00296FC0">
        <w:t>This is a</w:t>
      </w:r>
      <w:r w:rsidR="00273DE8">
        <w:t xml:space="preserve"> c</w:t>
      </w:r>
      <w:r w:rsidR="00273DE8" w:rsidRPr="0058036B">
        <w:t xml:space="preserve">ode snippet for </w:t>
      </w:r>
      <w:r w:rsidR="00273DE8">
        <w:t>l</w:t>
      </w:r>
      <w:r w:rsidR="00273DE8" w:rsidRPr="0058036B">
        <w:t>ogging using Log class</w:t>
      </w:r>
      <w:r w:rsidR="009213AF">
        <w:t xml:space="preserve"> and</w:t>
      </w:r>
      <w:r w:rsidR="00273DE8" w:rsidRPr="0058036B">
        <w:t xml:space="preserve"> Logging level as LogError:</w:t>
      </w:r>
    </w:p>
    <w:p w14:paraId="4F5956B7" w14:textId="14E5B727" w:rsidR="00167918" w:rsidRDefault="00167918" w:rsidP="009213AF">
      <w:pPr>
        <w:spacing w:after="160"/>
        <w:jc w:val="left"/>
      </w:pPr>
    </w:p>
    <w:p w14:paraId="2D82E354" w14:textId="44DA6F17" w:rsidR="00914280" w:rsidRDefault="00914280" w:rsidP="009213AF">
      <w:pPr>
        <w:spacing w:after="160"/>
        <w:jc w:val="left"/>
      </w:pPr>
    </w:p>
    <w:p w14:paraId="63CBCDEB" w14:textId="3DB27DF6" w:rsidR="00914280" w:rsidRDefault="00914280" w:rsidP="009213AF">
      <w:pPr>
        <w:spacing w:after="160"/>
        <w:jc w:val="left"/>
      </w:pPr>
    </w:p>
    <w:p w14:paraId="03970B15" w14:textId="7FDB019F" w:rsidR="00914280" w:rsidRDefault="00914280" w:rsidP="009213AF">
      <w:pPr>
        <w:spacing w:after="160"/>
        <w:jc w:val="left"/>
      </w:pPr>
    </w:p>
    <w:p w14:paraId="0FDA291A" w14:textId="11CF3B14" w:rsidR="00914280" w:rsidRDefault="00914280" w:rsidP="009213AF">
      <w:pPr>
        <w:spacing w:after="160"/>
        <w:jc w:val="left"/>
      </w:pPr>
    </w:p>
    <w:p w14:paraId="561A2A22" w14:textId="6B776291" w:rsidR="00914280" w:rsidRDefault="00914280" w:rsidP="009213AF">
      <w:pPr>
        <w:spacing w:after="160"/>
        <w:jc w:val="left"/>
      </w:pPr>
    </w:p>
    <w:p w14:paraId="5E0D3482" w14:textId="6E8BF52A" w:rsidR="00914280" w:rsidRDefault="00914280" w:rsidP="009213AF">
      <w:pPr>
        <w:spacing w:after="160"/>
        <w:jc w:val="left"/>
      </w:pPr>
    </w:p>
    <w:p w14:paraId="0A493097" w14:textId="2E9346EB" w:rsidR="00914280" w:rsidRDefault="00914280" w:rsidP="009213AF">
      <w:pPr>
        <w:spacing w:after="160"/>
        <w:jc w:val="left"/>
      </w:pPr>
    </w:p>
    <w:p w14:paraId="43F8CAD8" w14:textId="77777777" w:rsidR="00A600C2" w:rsidRDefault="00A600C2" w:rsidP="00323733">
      <w:pPr>
        <w:jc w:val="left"/>
      </w:pPr>
    </w:p>
    <w:p w14:paraId="597023F3" w14:textId="258626B6" w:rsidR="00273DE8" w:rsidRDefault="00A600C2" w:rsidP="00323733">
      <w:pPr>
        <w:jc w:val="left"/>
      </w:pPr>
      <w:r w:rsidRPr="0058036B">
        <w:rPr>
          <w:b/>
          <w:noProof/>
        </w:rPr>
        <mc:AlternateContent>
          <mc:Choice Requires="wps">
            <w:drawing>
              <wp:anchor distT="45720" distB="45720" distL="114300" distR="114300" simplePos="0" relativeHeight="251760640" behindDoc="0" locked="0" layoutInCell="1" allowOverlap="1" wp14:anchorId="0396762A" wp14:editId="3FFFF740">
                <wp:simplePos x="0" y="0"/>
                <wp:positionH relativeFrom="margin">
                  <wp:posOffset>-19050</wp:posOffset>
                </wp:positionH>
                <wp:positionV relativeFrom="page">
                  <wp:posOffset>4610100</wp:posOffset>
                </wp:positionV>
                <wp:extent cx="6543675" cy="2095500"/>
                <wp:effectExtent l="0" t="0" r="28575" b="19050"/>
                <wp:wrapSquare wrapText="bothSides"/>
                <wp:docPr id="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3675" cy="2095500"/>
                        </a:xfrm>
                        <a:prstGeom prst="rect">
                          <a:avLst/>
                        </a:prstGeom>
                        <a:solidFill>
                          <a:schemeClr val="accent1">
                            <a:lumMod val="20000"/>
                            <a:lumOff val="80000"/>
                          </a:schemeClr>
                        </a:solidFill>
                        <a:ln w="9525">
                          <a:solidFill>
                            <a:schemeClr val="tx2"/>
                          </a:solidFill>
                          <a:miter lim="800000"/>
                          <a:headEnd/>
                          <a:tailEnd/>
                        </a:ln>
                      </wps:spPr>
                      <wps:txbx>
                        <w:txbxContent>
                          <w:p w14:paraId="391F05AC" w14:textId="77777777" w:rsidR="00E8547A" w:rsidRPr="00216370" w:rsidRDefault="00E8547A" w:rsidP="00A600C2">
                            <w:pPr>
                              <w:rPr>
                                <w:rFonts w:ascii="Consolas" w:hAnsi="Consolas"/>
                                <w:sz w:val="20"/>
                                <w:szCs w:val="20"/>
                              </w:rPr>
                            </w:pPr>
                            <w:r w:rsidRPr="00216370">
                              <w:rPr>
                                <w:rFonts w:ascii="Consolas" w:hAnsi="Consolas"/>
                                <w:sz w:val="20"/>
                                <w:szCs w:val="20"/>
                              </w:rPr>
                              <w:t>foreach (var setting in task.AdditionalSettings)</w:t>
                            </w:r>
                          </w:p>
                          <w:p w14:paraId="76295752"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w:t>
                            </w:r>
                          </w:p>
                          <w:p w14:paraId="2B07DBB4"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var key = setting.Name;</w:t>
                            </w:r>
                          </w:p>
                          <w:p w14:paraId="6784460E"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var value = setting.IsEncrypted ? TenantConfigSettings.GetProtectedConfigValue(key, decryptionThumbprint) : TenantConfigSettings.GetConfigValue(key);</w:t>
                            </w:r>
                          </w:p>
                          <w:p w14:paraId="588073BB"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this.Log.LogInformational(0, key + ": " + value);</w:t>
                            </w:r>
                          </w:p>
                          <w:p w14:paraId="52E4B54F" w14:textId="77777777" w:rsidR="00E8547A" w:rsidRPr="00216370" w:rsidRDefault="00E8547A" w:rsidP="00A600C2">
                            <w:pPr>
                              <w:rPr>
                                <w:rFonts w:ascii="Consolas" w:hAnsi="Consolas"/>
                                <w:sz w:val="20"/>
                                <w:szCs w:val="20"/>
                              </w:rPr>
                            </w:pPr>
                          </w:p>
                          <w:p w14:paraId="2B0C7284"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additionalSettingsToBePassedToTheTask.Add(key, value);</w:t>
                            </w:r>
                          </w:p>
                          <w:p w14:paraId="1791EB20"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w:t>
                            </w:r>
                          </w:p>
                          <w:p w14:paraId="53F5F4CE" w14:textId="77777777" w:rsidR="00E8547A" w:rsidRPr="00216370" w:rsidRDefault="00E8547A" w:rsidP="00A600C2">
                            <w:pPr>
                              <w:spacing w:after="0"/>
                              <w:rPr>
                                <w:rFonts w:ascii="Consolas" w:hAnsi="Consola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6762A" id="_x0000_s1035" type="#_x0000_t202" style="position:absolute;margin-left:-1.5pt;margin-top:363pt;width:515.25pt;height:165pt;z-index:251760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" fillcolor="#b0d7ff [660]" strokecolor="#0077eb [3215]">
                <v:textbox>
                  <w:txbxContent>
                    <w:p w14:paraId="391F05AC" w14:textId="77777777" w:rsidR="00E8547A" w:rsidRPr="00216370" w:rsidRDefault="00E8547A" w:rsidP="00A600C2">
                      <w:pPr>
                        <w:rPr>
                          <w:rFonts w:ascii="Consolas" w:hAnsi="Consolas"/>
                          <w:sz w:val="20"/>
                          <w:szCs w:val="20"/>
                        </w:rPr>
                      </w:pPr>
                      <w:r w:rsidRPr="00216370">
                        <w:rPr>
                          <w:rFonts w:ascii="Consolas" w:hAnsi="Consolas"/>
                          <w:sz w:val="20"/>
                          <w:szCs w:val="20"/>
                        </w:rPr>
                        <w:t>foreach (var setting in task.AdditionalSettings)</w:t>
                      </w:r>
                    </w:p>
                    <w:p w14:paraId="76295752"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w:t>
                      </w:r>
                    </w:p>
                    <w:p w14:paraId="2B07DBB4"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var key = setting.Name;</w:t>
                      </w:r>
                    </w:p>
                    <w:p w14:paraId="6784460E"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var value = setting.IsEncrypted ? TenantConfigSettings.GetProtectedConfigValue(key, decryptionThumbprint) : TenantConfigSettings.GetConfigValue(key);</w:t>
                      </w:r>
                    </w:p>
                    <w:p w14:paraId="588073BB"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this.Log.LogInformational(0, key + ": " + value);</w:t>
                      </w:r>
                    </w:p>
                    <w:p w14:paraId="52E4B54F" w14:textId="77777777" w:rsidR="00E8547A" w:rsidRPr="00216370" w:rsidRDefault="00E8547A" w:rsidP="00A600C2">
                      <w:pPr>
                        <w:rPr>
                          <w:rFonts w:ascii="Consolas" w:hAnsi="Consolas"/>
                          <w:sz w:val="20"/>
                          <w:szCs w:val="20"/>
                        </w:rPr>
                      </w:pPr>
                    </w:p>
                    <w:p w14:paraId="2B0C7284"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additionalSettingsToBePassedToTheTask.Add(key, value);</w:t>
                      </w:r>
                    </w:p>
                    <w:p w14:paraId="1791EB20" w14:textId="77777777" w:rsidR="00E8547A" w:rsidRPr="00216370" w:rsidRDefault="00E8547A" w:rsidP="00A600C2">
                      <w:pPr>
                        <w:rPr>
                          <w:rFonts w:ascii="Consolas" w:hAnsi="Consolas"/>
                          <w:sz w:val="20"/>
                          <w:szCs w:val="20"/>
                        </w:rPr>
                      </w:pPr>
                      <w:r w:rsidRPr="00216370">
                        <w:rPr>
                          <w:rFonts w:ascii="Consolas" w:hAnsi="Consolas"/>
                          <w:sz w:val="20"/>
                          <w:szCs w:val="20"/>
                        </w:rPr>
                        <w:t xml:space="preserve">                    }</w:t>
                      </w:r>
                    </w:p>
                    <w:p w14:paraId="53F5F4CE" w14:textId="77777777" w:rsidR="00E8547A" w:rsidRPr="00216370" w:rsidRDefault="00E8547A" w:rsidP="00A600C2">
                      <w:pPr>
                        <w:spacing w:after="0"/>
                        <w:rPr>
                          <w:rFonts w:ascii="Consolas" w:hAnsi="Consolas"/>
                          <w:sz w:val="20"/>
                          <w:szCs w:val="20"/>
                        </w:rPr>
                      </w:pPr>
                    </w:p>
                  </w:txbxContent>
                </v:textbox>
                <w10:wrap type="square" anchorx="margin" anchory="page"/>
              </v:shape>
            </w:pict>
          </mc:Fallback>
        </mc:AlternateContent>
      </w:r>
      <w:r w:rsidR="00296FC0">
        <w:t>This is a</w:t>
      </w:r>
      <w:r w:rsidR="00273DE8">
        <w:t xml:space="preserve"> c</w:t>
      </w:r>
      <w:r w:rsidR="00273DE8" w:rsidRPr="0058036B">
        <w:t>ode snippet for Logging using Log</w:t>
      </w:r>
      <w:r w:rsidR="00273DE8" w:rsidRPr="0058036B">
        <w:rPr>
          <w:i/>
        </w:rPr>
        <w:t>Informational</w:t>
      </w:r>
      <w:r w:rsidR="00273DE8" w:rsidRPr="0058036B">
        <w:t xml:space="preserve"> logging level</w:t>
      </w:r>
      <w:r w:rsidR="00167918">
        <w:t xml:space="preserve"> to get the information about the configuration key name-value</w:t>
      </w:r>
      <w:r w:rsidR="00273DE8" w:rsidRPr="0058036B">
        <w:t>:</w:t>
      </w:r>
    </w:p>
    <w:p w14:paraId="3E20095A" w14:textId="17D37041" w:rsidR="00273DE8" w:rsidRDefault="00273DE8" w:rsidP="00273DE8">
      <w:pPr>
        <w:rPr>
          <w:b/>
          <w:i/>
        </w:rPr>
      </w:pPr>
    </w:p>
    <w:p w14:paraId="316A5237" w14:textId="77777777" w:rsidR="00D10C10" w:rsidRDefault="00D10C10">
      <w:pPr>
        <w:spacing w:after="160"/>
        <w:jc w:val="left"/>
      </w:pPr>
      <w:r>
        <w:br w:type="page"/>
      </w:r>
    </w:p>
    <w:p w14:paraId="5DCF65F6" w14:textId="0237CAC3" w:rsidR="00D10C10" w:rsidRDefault="00D10C10">
      <w:pPr>
        <w:spacing w:after="160"/>
        <w:jc w:val="left"/>
      </w:pPr>
      <w:r>
        <w:lastRenderedPageBreak/>
        <w:t xml:space="preserve">Log levels are mentioned in class and ICMEventSource in </w:t>
      </w:r>
      <w:r w:rsidRPr="00D10C10">
        <w:rPr>
          <w:i/>
        </w:rPr>
        <w:t xml:space="preserve">CLM.Instrumentation </w:t>
      </w:r>
      <w:r>
        <w:t>package.</w:t>
      </w:r>
    </w:p>
    <w:p w14:paraId="101F5782" w14:textId="42799839" w:rsidR="00D10C10" w:rsidRDefault="00D10C10">
      <w:pPr>
        <w:spacing w:after="160"/>
        <w:jc w:val="left"/>
      </w:pPr>
      <w:r>
        <w:rPr>
          <w:noProof/>
        </w:rPr>
        <w:drawing>
          <wp:inline distT="0" distB="0" distL="0" distR="0" wp14:anchorId="16E3B19D" wp14:editId="2ABA184C">
            <wp:extent cx="6372225" cy="2501336"/>
            <wp:effectExtent l="19050" t="19050" r="9525" b="133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375244" cy="2502521"/>
                    </a:xfrm>
                    <a:prstGeom prst="rect">
                      <a:avLst/>
                    </a:prstGeom>
                    <a:ln>
                      <a:solidFill>
                        <a:schemeClr val="tx2"/>
                      </a:solidFill>
                    </a:ln>
                  </pic:spPr>
                </pic:pic>
              </a:graphicData>
            </a:graphic>
          </wp:inline>
        </w:drawing>
      </w:r>
    </w:p>
    <w:p w14:paraId="0143E7C6" w14:textId="77777777" w:rsidR="003A13A8" w:rsidRDefault="003A13A8" w:rsidP="00AD0E42"/>
    <w:p w14:paraId="5D5A19C9" w14:textId="2DE9E6B1" w:rsidR="00273DE8" w:rsidRDefault="00273DE8" w:rsidP="00AD0E42">
      <w:r w:rsidRPr="0058036B">
        <w:t>T</w:t>
      </w:r>
      <w:r w:rsidR="00AD0E42">
        <w:t>he</w:t>
      </w:r>
      <w:r w:rsidR="00E33A61">
        <w:t xml:space="preserve"> range of EventI</w:t>
      </w:r>
      <w:r w:rsidR="002B4ABE">
        <w:t>d</w:t>
      </w:r>
      <w:r w:rsidRPr="0058036B">
        <w:t xml:space="preserve">s </w:t>
      </w:r>
      <w:r w:rsidR="00C772FD">
        <w:t xml:space="preserve">is </w:t>
      </w:r>
      <w:r w:rsidRPr="0058036B">
        <w:t>from 8501 to 8505 to categori</w:t>
      </w:r>
      <w:r w:rsidR="00AD0E42">
        <w:t>z</w:t>
      </w:r>
      <w:r w:rsidRPr="0058036B">
        <w:t>e log levels. These EventId</w:t>
      </w:r>
      <w:r w:rsidR="00AD0E42">
        <w:t>s</w:t>
      </w:r>
      <w:r w:rsidRPr="0058036B">
        <w:t xml:space="preserve"> are used in Kibana </w:t>
      </w:r>
      <w:r w:rsidR="00AD0E42">
        <w:t>l</w:t>
      </w:r>
      <w:r w:rsidRPr="0058036B">
        <w:t>ogs to narrow down search of particular log.</w:t>
      </w:r>
    </w:p>
    <w:tbl>
      <w:tblPr>
        <w:tblStyle w:val="GridTable4-Accent11"/>
        <w:tblW w:w="0" w:type="auto"/>
        <w:tblLook w:val="04A0" w:firstRow="1" w:lastRow="0" w:firstColumn="1" w:lastColumn="0" w:noHBand="0" w:noVBand="1"/>
      </w:tblPr>
      <w:tblGrid>
        <w:gridCol w:w="4791"/>
        <w:gridCol w:w="5262"/>
      </w:tblGrid>
      <w:tr w:rsidR="00273DE8" w:rsidRPr="0058036B" w14:paraId="77B65405" w14:textId="77777777" w:rsidTr="00111760">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791" w:type="dxa"/>
          </w:tcPr>
          <w:p w14:paraId="649C1C2C" w14:textId="4B9CC174" w:rsidR="00273DE8" w:rsidRPr="003717B7" w:rsidRDefault="00FA05C2" w:rsidP="00111760">
            <w:pPr>
              <w:jc w:val="center"/>
              <w:rPr>
                <w:color w:val="FFFFFF" w:themeColor="background1"/>
                <w:sz w:val="24"/>
                <w:szCs w:val="24"/>
              </w:rPr>
            </w:pPr>
            <w:r w:rsidRPr="003717B7">
              <w:rPr>
                <w:color w:val="FFFFFF" w:themeColor="background1"/>
                <w:sz w:val="24"/>
                <w:szCs w:val="24"/>
              </w:rPr>
              <w:t>Event ID</w:t>
            </w:r>
          </w:p>
        </w:tc>
        <w:tc>
          <w:tcPr>
            <w:tcW w:w="5262" w:type="dxa"/>
          </w:tcPr>
          <w:p w14:paraId="53F1A0E5" w14:textId="77777777" w:rsidR="00273DE8" w:rsidRPr="003717B7" w:rsidRDefault="00273DE8"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Log Level</w:t>
            </w:r>
          </w:p>
        </w:tc>
      </w:tr>
      <w:tr w:rsidR="00273DE8" w:rsidRPr="0058036B" w14:paraId="5ABE4AD4" w14:textId="77777777" w:rsidTr="00265C1B">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4791" w:type="dxa"/>
          </w:tcPr>
          <w:p w14:paraId="28C23410" w14:textId="77777777" w:rsidR="00273DE8" w:rsidRPr="0058036B" w:rsidRDefault="00273DE8" w:rsidP="00095677">
            <w:r w:rsidRPr="0058036B">
              <w:t>8502</w:t>
            </w:r>
          </w:p>
        </w:tc>
        <w:tc>
          <w:tcPr>
            <w:tcW w:w="5262" w:type="dxa"/>
          </w:tcPr>
          <w:p w14:paraId="3D54012F" w14:textId="77777777" w:rsidR="00273DE8" w:rsidRPr="0058036B" w:rsidRDefault="00273DE8" w:rsidP="00095677">
            <w:pPr>
              <w:cnfStyle w:val="000000100000" w:firstRow="0" w:lastRow="0" w:firstColumn="0" w:lastColumn="0" w:oddVBand="0" w:evenVBand="0" w:oddHBand="1" w:evenHBand="0" w:firstRowFirstColumn="0" w:firstRowLastColumn="0" w:lastRowFirstColumn="0" w:lastRowLastColumn="0"/>
            </w:pPr>
            <w:r w:rsidRPr="0058036B">
              <w:t>Informational logs</w:t>
            </w:r>
          </w:p>
        </w:tc>
      </w:tr>
      <w:tr w:rsidR="00273DE8" w:rsidRPr="0058036B" w14:paraId="13BA9D4D" w14:textId="77777777" w:rsidTr="00265C1B">
        <w:trPr>
          <w:trHeight w:val="440"/>
        </w:trPr>
        <w:tc>
          <w:tcPr>
            <w:cnfStyle w:val="001000000000" w:firstRow="0" w:lastRow="0" w:firstColumn="1" w:lastColumn="0" w:oddVBand="0" w:evenVBand="0" w:oddHBand="0" w:evenHBand="0" w:firstRowFirstColumn="0" w:firstRowLastColumn="0" w:lastRowFirstColumn="0" w:lastRowLastColumn="0"/>
            <w:tcW w:w="4791" w:type="dxa"/>
          </w:tcPr>
          <w:p w14:paraId="5149904A" w14:textId="77777777" w:rsidR="00273DE8" w:rsidRPr="0058036B" w:rsidRDefault="00273DE8" w:rsidP="00095677">
            <w:r w:rsidRPr="0058036B">
              <w:t>8503</w:t>
            </w:r>
          </w:p>
        </w:tc>
        <w:tc>
          <w:tcPr>
            <w:tcW w:w="5262" w:type="dxa"/>
          </w:tcPr>
          <w:p w14:paraId="0E314898" w14:textId="77777777" w:rsidR="00273DE8" w:rsidRPr="0058036B" w:rsidRDefault="00273DE8" w:rsidP="00095677">
            <w:pPr>
              <w:cnfStyle w:val="000000000000" w:firstRow="0" w:lastRow="0" w:firstColumn="0" w:lastColumn="0" w:oddVBand="0" w:evenVBand="0" w:oddHBand="0" w:evenHBand="0" w:firstRowFirstColumn="0" w:firstRowLastColumn="0" w:lastRowFirstColumn="0" w:lastRowLastColumn="0"/>
            </w:pPr>
            <w:r w:rsidRPr="0058036B">
              <w:t>Warning</w:t>
            </w:r>
          </w:p>
        </w:tc>
      </w:tr>
      <w:tr w:rsidR="00273DE8" w14:paraId="0B2CEA8E" w14:textId="77777777" w:rsidTr="00265C1B">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4791" w:type="dxa"/>
          </w:tcPr>
          <w:p w14:paraId="793161A5" w14:textId="77777777" w:rsidR="00273DE8" w:rsidRPr="0058036B" w:rsidRDefault="00273DE8" w:rsidP="00095677">
            <w:r w:rsidRPr="0058036B">
              <w:t>8504</w:t>
            </w:r>
          </w:p>
        </w:tc>
        <w:tc>
          <w:tcPr>
            <w:tcW w:w="5262" w:type="dxa"/>
          </w:tcPr>
          <w:p w14:paraId="767BEC80" w14:textId="77777777" w:rsidR="00273DE8" w:rsidRDefault="00273DE8" w:rsidP="00095677">
            <w:pPr>
              <w:cnfStyle w:val="000000100000" w:firstRow="0" w:lastRow="0" w:firstColumn="0" w:lastColumn="0" w:oddVBand="0" w:evenVBand="0" w:oddHBand="1" w:evenHBand="0" w:firstRowFirstColumn="0" w:firstRowLastColumn="0" w:lastRowFirstColumn="0" w:lastRowLastColumn="0"/>
            </w:pPr>
            <w:r w:rsidRPr="0058036B">
              <w:t>Exception/Error</w:t>
            </w:r>
          </w:p>
        </w:tc>
      </w:tr>
    </w:tbl>
    <w:p w14:paraId="6CA3C77F" w14:textId="624151D4" w:rsidR="002002FC" w:rsidRDefault="002002FC">
      <w:pPr>
        <w:rPr>
          <w:b/>
          <w:bCs/>
        </w:rPr>
      </w:pPr>
    </w:p>
    <w:p w14:paraId="56B901E1" w14:textId="77777777" w:rsidR="003A13A8" w:rsidRDefault="003A13A8">
      <w:pPr>
        <w:spacing w:after="160"/>
        <w:jc w:val="left"/>
      </w:pPr>
      <w:r>
        <w:br w:type="page"/>
      </w:r>
    </w:p>
    <w:p w14:paraId="46CF25C2" w14:textId="56214DF8" w:rsidR="00265C1B" w:rsidRDefault="005B4066" w:rsidP="005B4066">
      <w:r>
        <w:lastRenderedPageBreak/>
        <w:t xml:space="preserve">In the kibana logs, the </w:t>
      </w:r>
      <w:r w:rsidR="00470741">
        <w:t xml:space="preserve">logs searched primarily with an asterisk * in the </w:t>
      </w:r>
      <w:r>
        <w:t xml:space="preserve">search </w:t>
      </w:r>
      <w:r w:rsidR="00470741">
        <w:t>box and the search can be further refined u</w:t>
      </w:r>
      <w:r>
        <w:t>sing</w:t>
      </w:r>
      <w:r w:rsidR="00470741">
        <w:t xml:space="preserve"> the</w:t>
      </w:r>
      <w:r>
        <w:t xml:space="preserve"> </w:t>
      </w:r>
      <w:r w:rsidRPr="007A6A4E">
        <w:rPr>
          <w:i/>
        </w:rPr>
        <w:t>EventId</w:t>
      </w:r>
      <w:r w:rsidR="00265C1B">
        <w:t>.</w:t>
      </w:r>
    </w:p>
    <w:p w14:paraId="756F54BC" w14:textId="0D8B1123" w:rsidR="005B4066" w:rsidRDefault="007A6A4E" w:rsidP="005B4066">
      <w:r>
        <w:rPr>
          <w:noProof/>
        </w:rPr>
        <w:drawing>
          <wp:anchor distT="0" distB="0" distL="114300" distR="114300" simplePos="0" relativeHeight="251766784" behindDoc="0" locked="0" layoutInCell="1" allowOverlap="1" wp14:anchorId="0F64B610" wp14:editId="76CC69B4">
            <wp:simplePos x="0" y="0"/>
            <wp:positionH relativeFrom="column">
              <wp:posOffset>21336</wp:posOffset>
            </wp:positionH>
            <wp:positionV relativeFrom="paragraph">
              <wp:posOffset>17145</wp:posOffset>
            </wp:positionV>
            <wp:extent cx="6266014" cy="3938016"/>
            <wp:effectExtent l="19050" t="19050" r="20955"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arked_Kibaba_EventID.JPG"/>
                    <pic:cNvPicPr/>
                  </pic:nvPicPr>
                  <pic:blipFill>
                    <a:blip r:embed="rId56">
                      <a:extLst>
                        <a:ext uri="{28A0092B-C50C-407E-A947-70E740481C1C}">
                          <a14:useLocalDpi xmlns:a14="http://schemas.microsoft.com/office/drawing/2010/main" val="0"/>
                        </a:ext>
                      </a:extLst>
                    </a:blip>
                    <a:stretch>
                      <a:fillRect/>
                    </a:stretch>
                  </pic:blipFill>
                  <pic:spPr>
                    <a:xfrm>
                      <a:off x="0" y="0"/>
                      <a:ext cx="6266014" cy="3938016"/>
                    </a:xfrm>
                    <a:prstGeom prst="rect">
                      <a:avLst/>
                    </a:prstGeom>
                    <a:ln>
                      <a:solidFill>
                        <a:schemeClr val="tx2"/>
                      </a:solidFill>
                    </a:ln>
                  </pic:spPr>
                </pic:pic>
              </a:graphicData>
            </a:graphic>
          </wp:anchor>
        </w:drawing>
      </w:r>
    </w:p>
    <w:p w14:paraId="2CD5F448" w14:textId="77777777" w:rsidR="00265C1B" w:rsidRDefault="00265C1B" w:rsidP="005B4066"/>
    <w:p w14:paraId="181C03F6" w14:textId="77777777" w:rsidR="005B4066" w:rsidRDefault="005B4066">
      <w:pPr>
        <w:spacing w:after="160"/>
        <w:jc w:val="left"/>
      </w:pPr>
      <w:r>
        <w:br w:type="page"/>
      </w:r>
    </w:p>
    <w:p w14:paraId="1CC910D1" w14:textId="69305782" w:rsidR="00273DE8" w:rsidRDefault="00273DE8" w:rsidP="00273DE8">
      <w:pPr>
        <w:pStyle w:val="Heading3"/>
      </w:pPr>
      <w:bookmarkStart w:id="82" w:name="_Toc50407239"/>
      <w:r>
        <w:lastRenderedPageBreak/>
        <w:t>Laptimer Utility</w:t>
      </w:r>
      <w:bookmarkEnd w:id="82"/>
    </w:p>
    <w:p w14:paraId="54C2BDE6" w14:textId="17C8F666" w:rsidR="00273DE8" w:rsidRPr="0058036B" w:rsidRDefault="00273DE8" w:rsidP="00273DE8">
      <w:r w:rsidRPr="0058036B">
        <w:t>Laptimer utility is used for logging the execution time for</w:t>
      </w:r>
      <w:r w:rsidR="007C4D6D">
        <w:t xml:space="preserve"> the new code written for development. In other words, it is the process of benchmarking that measures the performance of the code.</w:t>
      </w:r>
    </w:p>
    <w:p w14:paraId="4DFC166B" w14:textId="29B30D5B" w:rsidR="00273DE8" w:rsidRDefault="00704793" w:rsidP="00273DE8">
      <w:r w:rsidRPr="0058036B">
        <w:rPr>
          <w:b/>
          <w:noProof/>
        </w:rPr>
        <mc:AlternateContent>
          <mc:Choice Requires="wps">
            <w:drawing>
              <wp:anchor distT="45720" distB="45720" distL="114300" distR="114300" simplePos="0" relativeHeight="251692032" behindDoc="0" locked="0" layoutInCell="1" allowOverlap="1" wp14:anchorId="36966F42" wp14:editId="0D33B1E5">
                <wp:simplePos x="0" y="0"/>
                <wp:positionH relativeFrom="margin">
                  <wp:posOffset>0</wp:posOffset>
                </wp:positionH>
                <wp:positionV relativeFrom="page">
                  <wp:posOffset>2209800</wp:posOffset>
                </wp:positionV>
                <wp:extent cx="6429375" cy="1009650"/>
                <wp:effectExtent l="0" t="0" r="28575" b="19050"/>
                <wp:wrapSquare wrapText="bothSides"/>
                <wp:docPr id="1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5" cy="1009650"/>
                        </a:xfrm>
                        <a:prstGeom prst="rect">
                          <a:avLst/>
                        </a:prstGeom>
                        <a:solidFill>
                          <a:schemeClr val="accent1">
                            <a:lumMod val="20000"/>
                            <a:lumOff val="80000"/>
                          </a:schemeClr>
                        </a:solidFill>
                        <a:ln w="9525">
                          <a:solidFill>
                            <a:schemeClr val="tx2"/>
                          </a:solidFill>
                          <a:miter lim="800000"/>
                          <a:headEnd/>
                          <a:tailEnd/>
                        </a:ln>
                      </wps:spPr>
                      <wps:txbx>
                        <w:txbxContent>
                          <w:p w14:paraId="3E193156" w14:textId="77777777" w:rsidR="00E8547A" w:rsidRPr="003B5E67" w:rsidRDefault="00E8547A" w:rsidP="00273DE8">
                            <w:pPr>
                              <w:rPr>
                                <w:rFonts w:ascii="Consolas" w:hAnsi="Consolas"/>
                                <w:sz w:val="20"/>
                                <w:szCs w:val="20"/>
                              </w:rPr>
                            </w:pPr>
                            <w:r>
                              <w:t>…………</w:t>
                            </w:r>
                            <w:r w:rsidRPr="003B5E67">
                              <w:rPr>
                                <w:rFonts w:ascii="Consolas" w:hAnsi="Consolas"/>
                                <w:sz w:val="20"/>
                                <w:szCs w:val="20"/>
                              </w:rPr>
                              <w:t>activity.CreateAndStartLapTimer("UserHasActionPrivilege_GetAllActions");</w:t>
                            </w:r>
                          </w:p>
                          <w:p w14:paraId="67868AE7" w14:textId="77777777" w:rsidR="00E8547A" w:rsidRPr="003B5E67" w:rsidRDefault="00E8547A" w:rsidP="00273DE8">
                            <w:pPr>
                              <w:rPr>
                                <w:rFonts w:ascii="Consolas" w:hAnsi="Consolas"/>
                                <w:sz w:val="20"/>
                                <w:szCs w:val="20"/>
                              </w:rPr>
                            </w:pPr>
                            <w:r w:rsidRPr="003B5E67">
                              <w:rPr>
                                <w:rFonts w:ascii="Consolas" w:hAnsi="Consolas"/>
                                <w:sz w:val="20"/>
                                <w:szCs w:val="20"/>
                              </w:rPr>
                              <w:t xml:space="preserve">            var actions = instanceModel.GetAllActions(instance.SysId, instance.EntityName, instance);</w:t>
                            </w:r>
                          </w:p>
                          <w:p w14:paraId="2F8BB7E1" w14:textId="77777777" w:rsidR="00E8547A" w:rsidRPr="003B5E67" w:rsidRDefault="00E8547A" w:rsidP="00273DE8">
                            <w:pPr>
                              <w:rPr>
                                <w:rFonts w:ascii="Consolas" w:hAnsi="Consolas"/>
                                <w:sz w:val="20"/>
                                <w:szCs w:val="20"/>
                              </w:rPr>
                            </w:pPr>
                            <w:r w:rsidRPr="003B5E67">
                              <w:rPr>
                                <w:rFonts w:ascii="Consolas" w:hAnsi="Consolas"/>
                                <w:sz w:val="20"/>
                                <w:szCs w:val="20"/>
                              </w:rPr>
                              <w:t xml:space="preserve">            activity.StopLapTimer("UserHasActionPrivilege_GetAllA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66F42" id="_x0000_s1036" type="#_x0000_t202" style="position:absolute;left:0;text-align:left;margin-left:0;margin-top:174pt;width:506.25pt;height:79.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" fillcolor="#b0d7ff [660]" strokecolor="#0077eb [3215]">
                <v:textbox>
                  <w:txbxContent>
                    <w:p w14:paraId="3E193156" w14:textId="77777777" w:rsidR="00E8547A" w:rsidRPr="003B5E67" w:rsidRDefault="00E8547A" w:rsidP="00273DE8">
                      <w:pPr>
                        <w:rPr>
                          <w:rFonts w:ascii="Consolas" w:hAnsi="Consolas"/>
                          <w:sz w:val="20"/>
                          <w:szCs w:val="20"/>
                        </w:rPr>
                      </w:pPr>
                      <w:r>
                        <w:t>…………</w:t>
                      </w:r>
                      <w:r w:rsidRPr="003B5E67">
                        <w:rPr>
                          <w:rFonts w:ascii="Consolas" w:hAnsi="Consolas"/>
                          <w:sz w:val="20"/>
                          <w:szCs w:val="20"/>
                        </w:rPr>
                        <w:t>activity.CreateAndStartLapTimer("UserHasActionPrivilege_GetAllActions");</w:t>
                      </w:r>
                    </w:p>
                    <w:p w14:paraId="67868AE7" w14:textId="77777777" w:rsidR="00E8547A" w:rsidRPr="003B5E67" w:rsidRDefault="00E8547A" w:rsidP="00273DE8">
                      <w:pPr>
                        <w:rPr>
                          <w:rFonts w:ascii="Consolas" w:hAnsi="Consolas"/>
                          <w:sz w:val="20"/>
                          <w:szCs w:val="20"/>
                        </w:rPr>
                      </w:pPr>
                      <w:r w:rsidRPr="003B5E67">
                        <w:rPr>
                          <w:rFonts w:ascii="Consolas" w:hAnsi="Consolas"/>
                          <w:sz w:val="20"/>
                          <w:szCs w:val="20"/>
                        </w:rPr>
                        <w:t xml:space="preserve">            var actions = instanceModel.GetAllActions(instance.SysId, instance.EntityName, instance);</w:t>
                      </w:r>
                    </w:p>
                    <w:p w14:paraId="2F8BB7E1" w14:textId="77777777" w:rsidR="00E8547A" w:rsidRPr="003B5E67" w:rsidRDefault="00E8547A" w:rsidP="00273DE8">
                      <w:pPr>
                        <w:rPr>
                          <w:rFonts w:ascii="Consolas" w:hAnsi="Consolas"/>
                          <w:sz w:val="20"/>
                          <w:szCs w:val="20"/>
                        </w:rPr>
                      </w:pPr>
                      <w:r w:rsidRPr="003B5E67">
                        <w:rPr>
                          <w:rFonts w:ascii="Consolas" w:hAnsi="Consolas"/>
                          <w:sz w:val="20"/>
                          <w:szCs w:val="20"/>
                        </w:rPr>
                        <w:t xml:space="preserve">            activity.StopLapTimer("UserHasActionPrivilege_GetAllActions");</w:t>
                      </w:r>
                    </w:p>
                  </w:txbxContent>
                </v:textbox>
                <w10:wrap type="square" anchorx="margin" anchory="page"/>
              </v:shape>
            </w:pict>
          </mc:Fallback>
        </mc:AlternateContent>
      </w:r>
      <w:r w:rsidR="00273DE8" w:rsidRPr="0058036B">
        <w:t>The code snippet for including Laptimer’s:</w:t>
      </w:r>
    </w:p>
    <w:p w14:paraId="65748B92" w14:textId="77777777" w:rsidR="00E52A33" w:rsidRDefault="00E52A33" w:rsidP="00BC47A8">
      <w:pPr>
        <w:jc w:val="left"/>
      </w:pPr>
    </w:p>
    <w:p w14:paraId="04865DDC" w14:textId="5D38C1ED" w:rsidR="00CE72C1" w:rsidRDefault="00CE72C1" w:rsidP="00BC47A8">
      <w:pPr>
        <w:jc w:val="left"/>
      </w:pPr>
      <w:r w:rsidRPr="00C05639">
        <w:t xml:space="preserve">Always surround the target method whose performance needs to be checked with the utility’s </w:t>
      </w:r>
      <w:r w:rsidRPr="00BC47A8">
        <w:rPr>
          <w:i/>
        </w:rPr>
        <w:t xml:space="preserve">CreateAndStartLapTimer </w:t>
      </w:r>
      <w:r w:rsidRPr="00C05639">
        <w:t xml:space="preserve">and </w:t>
      </w:r>
      <w:r w:rsidRPr="00BC47A8">
        <w:rPr>
          <w:i/>
        </w:rPr>
        <w:t>StopLapTimer</w:t>
      </w:r>
      <w:r w:rsidRPr="00C05639">
        <w:t xml:space="preserve"> methods.</w:t>
      </w:r>
    </w:p>
    <w:p w14:paraId="244C0DC4" w14:textId="2CC8CC9A" w:rsidR="00D22825" w:rsidRDefault="00D22825" w:rsidP="00273DE8">
      <w:r>
        <w:t>To use the Laptimer utility, it is required to call two of its methods:</w:t>
      </w:r>
    </w:p>
    <w:p w14:paraId="2E5DEDB0" w14:textId="72579A17" w:rsidR="00D22825" w:rsidRDefault="00D22825" w:rsidP="002D117A">
      <w:pPr>
        <w:pStyle w:val="ListParagraph"/>
        <w:numPr>
          <w:ilvl w:val="0"/>
          <w:numId w:val="55"/>
        </w:numPr>
      </w:pPr>
      <w:r w:rsidRPr="00D22825">
        <w:rPr>
          <w:b/>
          <w:i/>
        </w:rPr>
        <w:t>CreateAndStartLapTimer:</w:t>
      </w:r>
      <w:r>
        <w:t xml:space="preserve"> Called before calling the target function whose performance has to be measured.</w:t>
      </w:r>
    </w:p>
    <w:p w14:paraId="4F9B2EC2" w14:textId="773AE244" w:rsidR="00D22825" w:rsidRDefault="00D22825" w:rsidP="002D117A">
      <w:pPr>
        <w:pStyle w:val="ListParagraph"/>
        <w:numPr>
          <w:ilvl w:val="0"/>
          <w:numId w:val="55"/>
        </w:numPr>
      </w:pPr>
      <w:r w:rsidRPr="00D22825">
        <w:rPr>
          <w:b/>
          <w:i/>
        </w:rPr>
        <w:t>StopLapTimer:</w:t>
      </w:r>
      <w:r>
        <w:t xml:space="preserve"> Called after calling the target function whose performance has to be measured.</w:t>
      </w:r>
    </w:p>
    <w:p w14:paraId="6D1F06CD" w14:textId="27798CF1" w:rsidR="00E617E5" w:rsidRDefault="004B2242" w:rsidP="00273DE8">
      <w:r>
        <w:t xml:space="preserve">For example, in the </w:t>
      </w:r>
      <w:r w:rsidR="00E617E5">
        <w:t>code snippet above,</w:t>
      </w:r>
      <w:r w:rsidR="00E617E5" w:rsidRPr="00E617E5">
        <w:rPr>
          <w:i/>
        </w:rPr>
        <w:t xml:space="preserve"> GetAllActio</w:t>
      </w:r>
      <w:r w:rsidRPr="00E617E5">
        <w:rPr>
          <w:i/>
        </w:rPr>
        <w:t>n</w:t>
      </w:r>
      <w:r w:rsidR="00E617E5" w:rsidRPr="00E617E5">
        <w:rPr>
          <w:i/>
        </w:rPr>
        <w:t>s</w:t>
      </w:r>
      <w:r>
        <w:t xml:space="preserve"> is the target method for getting values. It is surrounded by Laptimer’s 2 functions.</w:t>
      </w:r>
    </w:p>
    <w:p w14:paraId="26743369" w14:textId="08FD80E3" w:rsidR="00273DE8" w:rsidRDefault="002225E3" w:rsidP="00273DE8">
      <w:r>
        <w:t>In the code snippet, t</w:t>
      </w:r>
      <w:r w:rsidR="00273DE8" w:rsidRPr="0058036B">
        <w:t xml:space="preserve">he activity is </w:t>
      </w:r>
      <w:r w:rsidR="00273DE8" w:rsidRPr="0058036B">
        <w:rPr>
          <w:i/>
        </w:rPr>
        <w:t>Instrumentation.Handlers.IcmActivityEventHandler</w:t>
      </w:r>
      <w:r w:rsidR="00273DE8" w:rsidRPr="0058036B">
        <w:t xml:space="preserve"> object.</w:t>
      </w:r>
    </w:p>
    <w:p w14:paraId="52E5024F" w14:textId="77777777" w:rsidR="00273DE8" w:rsidRDefault="00273DE8" w:rsidP="00273DE8">
      <w:r>
        <w:br w:type="page"/>
      </w:r>
    </w:p>
    <w:p w14:paraId="56CFA9DB" w14:textId="7F2454C9" w:rsidR="004A0E7F" w:rsidRDefault="009C4997" w:rsidP="004A0E7F">
      <w:pPr>
        <w:pStyle w:val="Heading1"/>
      </w:pPr>
      <w:bookmarkStart w:id="83" w:name="_Toc50407240"/>
      <w:r>
        <w:lastRenderedPageBreak/>
        <w:t>ICI</w:t>
      </w:r>
      <w:r w:rsidR="004A0E7F">
        <w:t xml:space="preserve"> Task Deployment</w:t>
      </w:r>
      <w:bookmarkEnd w:id="83"/>
    </w:p>
    <w:p w14:paraId="751D5080" w14:textId="380C1733" w:rsidR="00064B3B" w:rsidRPr="00307CF4" w:rsidRDefault="00064B3B" w:rsidP="00064B3B">
      <w:pPr>
        <w:rPr>
          <w:rFonts w:asciiTheme="minorHAnsi" w:hAnsiTheme="minorHAnsi" w:cstheme="minorHAnsi"/>
        </w:rPr>
      </w:pPr>
      <w:r w:rsidRPr="00307CF4">
        <w:rPr>
          <w:rFonts w:asciiTheme="minorHAnsi" w:hAnsiTheme="minorHAnsi" w:cstheme="minorHAnsi"/>
        </w:rPr>
        <w:t xml:space="preserve">The </w:t>
      </w:r>
      <w:r w:rsidR="009C4997">
        <w:rPr>
          <w:rFonts w:asciiTheme="minorHAnsi" w:hAnsiTheme="minorHAnsi" w:cstheme="minorHAnsi"/>
        </w:rPr>
        <w:t>ICI</w:t>
      </w:r>
      <w:r w:rsidRPr="00307CF4">
        <w:rPr>
          <w:rFonts w:asciiTheme="minorHAnsi" w:hAnsiTheme="minorHAnsi" w:cstheme="minorHAnsi"/>
        </w:rPr>
        <w:t xml:space="preserve"> Task framework is deployed as a Windows Service on the target instance.</w:t>
      </w:r>
      <w:r w:rsidRPr="00307CF4">
        <w:rPr>
          <w:rFonts w:asciiTheme="minorHAnsi" w:hAnsiTheme="minorHAnsi" w:cstheme="minorHAnsi"/>
          <w:color w:val="171717"/>
          <w:shd w:val="clear" w:color="auto" w:fill="FFFFFF"/>
        </w:rPr>
        <w:t xml:space="preserve"> When hosted as a Windows Service, the app automatically starts after </w:t>
      </w:r>
      <w:r>
        <w:rPr>
          <w:rFonts w:asciiTheme="minorHAnsi" w:hAnsiTheme="minorHAnsi" w:cstheme="minorHAnsi"/>
          <w:color w:val="171717"/>
          <w:shd w:val="clear" w:color="auto" w:fill="FFFFFF"/>
        </w:rPr>
        <w:t xml:space="preserve">the </w:t>
      </w:r>
      <w:r w:rsidRPr="00307CF4">
        <w:rPr>
          <w:rFonts w:asciiTheme="minorHAnsi" w:hAnsiTheme="minorHAnsi" w:cstheme="minorHAnsi"/>
          <w:color w:val="171717"/>
          <w:shd w:val="clear" w:color="auto" w:fill="FFFFFF"/>
        </w:rPr>
        <w:t>server reboots.</w:t>
      </w:r>
      <w:r>
        <w:rPr>
          <w:rFonts w:asciiTheme="minorHAnsi" w:hAnsiTheme="minorHAnsi" w:cstheme="minorHAnsi"/>
        </w:rPr>
        <w:t xml:space="preserve"> The </w:t>
      </w:r>
      <w:r w:rsidR="009C4997">
        <w:rPr>
          <w:rFonts w:asciiTheme="minorHAnsi" w:hAnsiTheme="minorHAnsi" w:cstheme="minorHAnsi"/>
        </w:rPr>
        <w:t>ICI</w:t>
      </w:r>
      <w:r>
        <w:rPr>
          <w:rFonts w:asciiTheme="minorHAnsi" w:hAnsiTheme="minorHAnsi" w:cstheme="minorHAnsi"/>
        </w:rPr>
        <w:t xml:space="preserve"> Task W</w:t>
      </w:r>
      <w:r w:rsidRPr="00307CF4">
        <w:rPr>
          <w:rFonts w:asciiTheme="minorHAnsi" w:hAnsiTheme="minorHAnsi" w:cstheme="minorHAnsi"/>
        </w:rPr>
        <w:t>indows service can be stopped</w:t>
      </w:r>
      <w:r>
        <w:rPr>
          <w:rFonts w:asciiTheme="minorHAnsi" w:hAnsiTheme="minorHAnsi" w:cstheme="minorHAnsi"/>
        </w:rPr>
        <w:t xml:space="preserve"> and res</w:t>
      </w:r>
      <w:r w:rsidRPr="00307CF4">
        <w:rPr>
          <w:rFonts w:asciiTheme="minorHAnsi" w:hAnsiTheme="minorHAnsi" w:cstheme="minorHAnsi"/>
        </w:rPr>
        <w:t>tarted manually later. It can be deployed on multiple instances.</w:t>
      </w:r>
    </w:p>
    <w:p w14:paraId="00A6247B" w14:textId="6A508E7A" w:rsidR="00064B3B" w:rsidRDefault="00064B3B" w:rsidP="00064B3B">
      <w:r>
        <w:t>There is no separate deployment for Hangfire.</w:t>
      </w:r>
      <w:r w:rsidRPr="007855A1">
        <w:t xml:space="preserve"> </w:t>
      </w:r>
      <w:r w:rsidR="009C4997">
        <w:t>ICI</w:t>
      </w:r>
      <w:r>
        <w:t xml:space="preserve"> Task deployment includes the deployment for Hangfire.</w:t>
      </w:r>
    </w:p>
    <w:p w14:paraId="00D23E68" w14:textId="77777777" w:rsidR="00064B3B" w:rsidRDefault="00064B3B" w:rsidP="00F71AB5">
      <w:pPr>
        <w:jc w:val="left"/>
      </w:pPr>
      <w:r w:rsidRPr="000E1323">
        <w:t>To check the Hangfire version deployed</w:t>
      </w:r>
      <w:r>
        <w:t>,</w:t>
      </w:r>
      <w:r>
        <w:rPr>
          <w:i/>
        </w:rPr>
        <w:t xml:space="preserve"> </w:t>
      </w:r>
      <w:r w:rsidRPr="00AE4881">
        <w:t>browse the</w:t>
      </w:r>
      <w:r>
        <w:rPr>
          <w:i/>
        </w:rPr>
        <w:t xml:space="preserve"> </w:t>
      </w:r>
      <w:r w:rsidRPr="00B07A3E">
        <w:rPr>
          <w:i/>
        </w:rPr>
        <w:t>Directory.Build.targets</w:t>
      </w:r>
      <w:r w:rsidRPr="00B07A3E">
        <w:t xml:space="preserve"> file</w:t>
      </w:r>
      <w:r>
        <w:t xml:space="preserve">. The </w:t>
      </w:r>
      <w:r w:rsidRPr="00F248B1">
        <w:rPr>
          <w:i/>
        </w:rPr>
        <w:t xml:space="preserve">PackageReference </w:t>
      </w:r>
      <w:r>
        <w:rPr>
          <w:i/>
        </w:rPr>
        <w:t>Hangfi</w:t>
      </w:r>
      <w:r w:rsidRPr="00CE61CC">
        <w:rPr>
          <w:i/>
        </w:rPr>
        <w:t>r</w:t>
      </w:r>
      <w:r>
        <w:rPr>
          <w:i/>
        </w:rPr>
        <w:t>e</w:t>
      </w:r>
      <w:r w:rsidRPr="00CE61CC">
        <w:rPr>
          <w:i/>
        </w:rPr>
        <w:t>.SqlSe</w:t>
      </w:r>
      <w:r>
        <w:rPr>
          <w:i/>
        </w:rPr>
        <w:t>r</w:t>
      </w:r>
      <w:r w:rsidRPr="00CE61CC">
        <w:rPr>
          <w:i/>
        </w:rPr>
        <w:t>ver</w:t>
      </w:r>
      <w:r>
        <w:t xml:space="preserve"> contains the version.</w:t>
      </w:r>
    </w:p>
    <w:p w14:paraId="1CB0C658" w14:textId="77777777" w:rsidR="00064B3B" w:rsidRDefault="00064B3B" w:rsidP="00064B3B">
      <w:r w:rsidRPr="00E76D51">
        <w:rPr>
          <w:b/>
        </w:rPr>
        <w:t>Note</w:t>
      </w:r>
      <w:r>
        <w:t>: Only the</w:t>
      </w:r>
      <w:r w:rsidRPr="00C60DE2">
        <w:t xml:space="preserve"> top level </w:t>
      </w:r>
      <w:r w:rsidRPr="00C60DE2">
        <w:rPr>
          <w:i/>
        </w:rPr>
        <w:t>PackageReference</w:t>
      </w:r>
      <w:r>
        <w:t xml:space="preserve"> of Hangfire is mentioned</w:t>
      </w:r>
      <w:r w:rsidRPr="00C60DE2">
        <w:t>. All the dep</w:t>
      </w:r>
      <w:r>
        <w:t>endent references</w:t>
      </w:r>
      <w:r w:rsidRPr="00C60DE2">
        <w:t xml:space="preserve"> automatically get</w:t>
      </w:r>
      <w:r>
        <w:t>s</w:t>
      </w:r>
      <w:r w:rsidRPr="00C60DE2">
        <w:t xml:space="preserve"> inherited</w:t>
      </w:r>
      <w:r>
        <w:t>.</w:t>
      </w:r>
    </w:p>
    <w:p w14:paraId="44B5E38A" w14:textId="77777777" w:rsidR="00064B3B" w:rsidRDefault="00064B3B" w:rsidP="00064B3B">
      <w:r>
        <w:rPr>
          <w:noProof/>
        </w:rPr>
        <w:drawing>
          <wp:inline distT="0" distB="0" distL="0" distR="0" wp14:anchorId="063F95B9" wp14:editId="119723C0">
            <wp:extent cx="6108192" cy="3073021"/>
            <wp:effectExtent l="19050" t="19050" r="26035" b="1333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10359" cy="3074111"/>
                    </a:xfrm>
                    <a:prstGeom prst="rect">
                      <a:avLst/>
                    </a:prstGeom>
                    <a:ln>
                      <a:solidFill>
                        <a:schemeClr val="tx2"/>
                      </a:solidFill>
                    </a:ln>
                  </pic:spPr>
                </pic:pic>
              </a:graphicData>
            </a:graphic>
          </wp:inline>
        </w:drawing>
      </w:r>
    </w:p>
    <w:p w14:paraId="10E6EDDB" w14:textId="47BA5896" w:rsidR="00064B3B" w:rsidRDefault="00064B3B">
      <w:pPr>
        <w:spacing w:after="160"/>
        <w:jc w:val="left"/>
      </w:pPr>
      <w:r>
        <w:br w:type="page"/>
      </w:r>
    </w:p>
    <w:p w14:paraId="426D2AE6" w14:textId="1A913EF7" w:rsidR="004A0E7F" w:rsidRDefault="004A0E7F" w:rsidP="000E4F95">
      <w:pPr>
        <w:pStyle w:val="Heading2"/>
      </w:pPr>
      <w:bookmarkStart w:id="84" w:name="_Toc50407241"/>
      <w:r>
        <w:lastRenderedPageBreak/>
        <w:t>Hangfire Dashboard Deployment</w:t>
      </w:r>
      <w:bookmarkEnd w:id="84"/>
    </w:p>
    <w:p w14:paraId="63C7C337" w14:textId="17E737DB" w:rsidR="00064B3B" w:rsidRDefault="00064B3B" w:rsidP="00064B3B">
      <w:r>
        <w:t xml:space="preserve">With </w:t>
      </w:r>
      <w:r w:rsidR="009C4997">
        <w:t>ICI</w:t>
      </w:r>
      <w:r>
        <w:t xml:space="preserve"> 7.9, the Hangfire dashboard gets deployed with every </w:t>
      </w:r>
      <w:r w:rsidR="009C4997">
        <w:t>ICI</w:t>
      </w:r>
      <w:r>
        <w:t xml:space="preserve"> instance, on-premises as well as customer deployment.</w:t>
      </w:r>
    </w:p>
    <w:p w14:paraId="01990DD8" w14:textId="424711FA" w:rsidR="00064B3B" w:rsidRDefault="00064B3B" w:rsidP="002D117A">
      <w:pPr>
        <w:pStyle w:val="ListParagraph"/>
        <w:numPr>
          <w:ilvl w:val="0"/>
          <w:numId w:val="36"/>
        </w:numPr>
        <w:spacing w:after="160"/>
        <w:jc w:val="left"/>
      </w:pPr>
      <w:r>
        <w:t xml:space="preserve">On the local development environment, the project </w:t>
      </w:r>
      <w:r w:rsidRPr="00FF5E97">
        <w:rPr>
          <w:i/>
          <w:highlight w:val="lightGray"/>
        </w:rPr>
        <w:t>Icertis.CLM.TaskManager.Web</w:t>
      </w:r>
      <w:r>
        <w:t xml:space="preserve"> is hosted as a website for the </w:t>
      </w:r>
      <w:r w:rsidR="009C4997">
        <w:t>ICI</w:t>
      </w:r>
      <w:r>
        <w:t xml:space="preserve"> Task dashboard.</w:t>
      </w:r>
    </w:p>
    <w:p w14:paraId="67B4CA6B" w14:textId="77777777" w:rsidR="00064B3B" w:rsidRDefault="00064B3B" w:rsidP="002D117A">
      <w:pPr>
        <w:pStyle w:val="ListParagraph"/>
        <w:numPr>
          <w:ilvl w:val="0"/>
          <w:numId w:val="36"/>
        </w:numPr>
        <w:spacing w:after="160"/>
        <w:jc w:val="left"/>
      </w:pPr>
      <w:r>
        <w:t xml:space="preserve">The Hangfire dashboard can be accessed as its extension on the same website using the </w:t>
      </w:r>
      <w:r w:rsidRPr="006C4DD2">
        <w:rPr>
          <w:i/>
        </w:rPr>
        <w:t>External Task Dashboard</w:t>
      </w:r>
      <w:r>
        <w:t xml:space="preserve"> tab on the left navigation pane. </w:t>
      </w:r>
    </w:p>
    <w:p w14:paraId="1DC6587F" w14:textId="77777777" w:rsidR="00064B3B" w:rsidRDefault="00064B3B" w:rsidP="002D117A">
      <w:pPr>
        <w:pStyle w:val="ListParagraph"/>
        <w:numPr>
          <w:ilvl w:val="0"/>
          <w:numId w:val="36"/>
        </w:numPr>
        <w:spacing w:after="160"/>
        <w:jc w:val="left"/>
      </w:pPr>
      <w:r>
        <w:t xml:space="preserve">For the link on the website to work, a configuration key </w:t>
      </w:r>
      <w:r w:rsidRPr="006C4DD2">
        <w:rPr>
          <w:i/>
        </w:rPr>
        <w:t>ExternalTaskDashboard</w:t>
      </w:r>
      <w:r>
        <w:t xml:space="preserve"> has to be set to value “Hangfire”. </w:t>
      </w:r>
    </w:p>
    <w:p w14:paraId="5D3DB51C" w14:textId="6C281B40" w:rsidR="00064B3B" w:rsidRPr="004E6D65" w:rsidRDefault="00064B3B" w:rsidP="00064B3B">
      <w:r w:rsidRPr="004E6D65">
        <w:t xml:space="preserve">For more details on configuration settings, refer </w:t>
      </w:r>
      <w:r w:rsidR="004E6D65" w:rsidRPr="004E6D65">
        <w:t xml:space="preserve">to the </w:t>
      </w:r>
      <w:hyperlink w:anchor="_Hangfire_Configuration" w:history="1">
        <w:r w:rsidR="004E6D65" w:rsidRPr="004E6D65">
          <w:rPr>
            <w:rStyle w:val="Hyperlink"/>
            <w:color w:val="0077EB" w:themeColor="text2"/>
          </w:rPr>
          <w:t>Hangfire Configuration</w:t>
        </w:r>
      </w:hyperlink>
      <w:r w:rsidR="004E6D65" w:rsidRPr="004E6D65">
        <w:t xml:space="preserve"> section in this document.</w:t>
      </w:r>
    </w:p>
    <w:p w14:paraId="2359DD1F" w14:textId="3B3233B6" w:rsidR="00064B3B" w:rsidRDefault="00064B3B" w:rsidP="00064B3B">
      <w:pPr>
        <w:rPr>
          <w:i/>
          <w:color w:val="1389FF" w:themeColor="accent1" w:themeTint="99"/>
          <w:u w:val="single"/>
        </w:rPr>
      </w:pPr>
      <w:r w:rsidRPr="004E6D65">
        <w:t>For more details on Hangfire Dashboard, refer</w:t>
      </w:r>
      <w:r w:rsidR="004E6D65" w:rsidRPr="004E6D65">
        <w:t xml:space="preserve"> to the </w:t>
      </w:r>
      <w:hyperlink w:anchor="_Hangfire_Dashboard" w:history="1">
        <w:r w:rsidR="004E6D65" w:rsidRPr="004E6D65">
          <w:rPr>
            <w:rStyle w:val="Hyperlink"/>
            <w:color w:val="0077EB" w:themeColor="text2"/>
          </w:rPr>
          <w:t>Hangfire Dashboard</w:t>
        </w:r>
      </w:hyperlink>
      <w:r w:rsidR="004E6D65" w:rsidRPr="004E6D65">
        <w:rPr>
          <w:color w:val="0077EB" w:themeColor="text2"/>
        </w:rPr>
        <w:t xml:space="preserve"> </w:t>
      </w:r>
      <w:r w:rsidR="004E6D65" w:rsidRPr="004E6D65">
        <w:t>section in this document.</w:t>
      </w:r>
    </w:p>
    <w:p w14:paraId="4984C1F5" w14:textId="77777777" w:rsidR="00064B3B" w:rsidRDefault="00064B3B" w:rsidP="00064B3B">
      <w:r>
        <w:br w:type="page"/>
      </w:r>
    </w:p>
    <w:p w14:paraId="3A0E82B7" w14:textId="1CEB78EF" w:rsidR="004A0E7F" w:rsidRDefault="009C4997" w:rsidP="004A0E7F">
      <w:pPr>
        <w:pStyle w:val="Heading2"/>
      </w:pPr>
      <w:bookmarkStart w:id="85" w:name="_Toc50407242"/>
      <w:r>
        <w:lastRenderedPageBreak/>
        <w:t>ICI</w:t>
      </w:r>
      <w:r w:rsidR="004A0E7F">
        <w:t xml:space="preserve"> Task Database Deployment</w:t>
      </w:r>
      <w:bookmarkEnd w:id="85"/>
    </w:p>
    <w:p w14:paraId="239CB267" w14:textId="71AC188E" w:rsidR="004A0E7F" w:rsidRDefault="004A0E7F" w:rsidP="004A0E7F">
      <w:pPr>
        <w:pStyle w:val="Heading3"/>
      </w:pPr>
      <w:bookmarkStart w:id="86" w:name="_Toc50407243"/>
      <w:r>
        <w:t>Database Deployment</w:t>
      </w:r>
      <w:bookmarkEnd w:id="86"/>
    </w:p>
    <w:p w14:paraId="3DAD75EC" w14:textId="1D20BC9E" w:rsidR="00064B3B" w:rsidRDefault="00064B3B" w:rsidP="00064B3B">
      <w:r w:rsidRPr="000715B3">
        <w:t xml:space="preserve">With </w:t>
      </w:r>
      <w:r w:rsidR="009C4997">
        <w:t>ICI</w:t>
      </w:r>
      <w:r>
        <w:t xml:space="preserve"> 7.9, separate databases exist</w:t>
      </w:r>
      <w:r w:rsidRPr="000715B3">
        <w:t xml:space="preserve"> for </w:t>
      </w:r>
      <w:r w:rsidR="009C4997">
        <w:t>ICI</w:t>
      </w:r>
      <w:r w:rsidRPr="000715B3">
        <w:t xml:space="preserve"> and Hangfire.</w:t>
      </w:r>
      <w:r>
        <w:t xml:space="preserve"> The Hangfire database is deployed as a part of the </w:t>
      </w:r>
      <w:r w:rsidR="009C4997">
        <w:t>ICI</w:t>
      </w:r>
      <w:r>
        <w:t xml:space="preserve"> database deployment.</w:t>
      </w:r>
    </w:p>
    <w:p w14:paraId="28AE2DC0" w14:textId="77777777" w:rsidR="00C434E5" w:rsidRDefault="00064B3B" w:rsidP="00064B3B">
      <w:pPr>
        <w:pStyle w:val="Default"/>
        <w:spacing w:after="240"/>
        <w:rPr>
          <w:sz w:val="22"/>
          <w:szCs w:val="22"/>
        </w:rPr>
      </w:pPr>
      <w:r>
        <w:rPr>
          <w:sz w:val="22"/>
          <w:szCs w:val="22"/>
        </w:rPr>
        <w:t>You can verify that a separate Hangfire database</w:t>
      </w:r>
      <w:r w:rsidR="00C434E5">
        <w:rPr>
          <w:sz w:val="22"/>
          <w:szCs w:val="22"/>
        </w:rPr>
        <w:t xml:space="preserve"> is</w:t>
      </w:r>
      <w:r>
        <w:rPr>
          <w:sz w:val="22"/>
          <w:szCs w:val="22"/>
        </w:rPr>
        <w:t xml:space="preserve"> present </w:t>
      </w:r>
      <w:r w:rsidR="00C434E5">
        <w:rPr>
          <w:sz w:val="22"/>
          <w:szCs w:val="22"/>
        </w:rPr>
        <w:t xml:space="preserve">by </w:t>
      </w:r>
      <w:r>
        <w:rPr>
          <w:sz w:val="22"/>
          <w:szCs w:val="22"/>
        </w:rPr>
        <w:t xml:space="preserve">using the configuration file </w:t>
      </w:r>
      <w:r w:rsidRPr="00A26624">
        <w:rPr>
          <w:sz w:val="22"/>
          <w:szCs w:val="22"/>
          <w:highlight w:val="lightGray"/>
        </w:rPr>
        <w:t>/</w:t>
      </w:r>
      <w:r w:rsidRPr="00A26624">
        <w:rPr>
          <w:i/>
          <w:sz w:val="22"/>
          <w:szCs w:val="22"/>
          <w:highlight w:val="lightGray"/>
        </w:rPr>
        <w:t>Database/IcmDBPublishHelper/App.config</w:t>
      </w:r>
      <w:r w:rsidRPr="00A26624">
        <w:rPr>
          <w:sz w:val="22"/>
          <w:szCs w:val="22"/>
          <w:highlight w:val="lightGray"/>
        </w:rPr>
        <w:t>.</w:t>
      </w:r>
      <w:r>
        <w:rPr>
          <w:sz w:val="22"/>
          <w:szCs w:val="22"/>
        </w:rPr>
        <w:t xml:space="preserve"> </w:t>
      </w:r>
    </w:p>
    <w:p w14:paraId="1435768E" w14:textId="40DF9BF4" w:rsidR="000B3AFD" w:rsidRDefault="00C434E5" w:rsidP="00064B3B">
      <w:pPr>
        <w:pStyle w:val="Default"/>
        <w:spacing w:after="240"/>
        <w:rPr>
          <w:sz w:val="22"/>
          <w:szCs w:val="22"/>
        </w:rPr>
      </w:pPr>
      <w:r>
        <w:rPr>
          <w:sz w:val="22"/>
          <w:szCs w:val="22"/>
        </w:rPr>
        <w:t>The configuration file App.config wil</w:t>
      </w:r>
      <w:r w:rsidR="00DF073D">
        <w:rPr>
          <w:sz w:val="22"/>
          <w:szCs w:val="22"/>
        </w:rPr>
        <w:t>l have an entry with:</w:t>
      </w:r>
    </w:p>
    <w:p w14:paraId="4291C250" w14:textId="7E026889" w:rsidR="00064B3B" w:rsidRDefault="00664512" w:rsidP="00064B3B">
      <w:pPr>
        <w:pStyle w:val="Default"/>
        <w:spacing w:after="240"/>
        <w:rPr>
          <w:sz w:val="22"/>
          <w:szCs w:val="22"/>
        </w:rPr>
      </w:pPr>
      <w:r>
        <w:rPr>
          <w:sz w:val="22"/>
          <w:szCs w:val="22"/>
        </w:rPr>
        <w:t>K</w:t>
      </w:r>
      <w:r w:rsidR="00C434E5">
        <w:rPr>
          <w:sz w:val="22"/>
          <w:szCs w:val="22"/>
        </w:rPr>
        <w:t xml:space="preserve">ey name </w:t>
      </w:r>
      <w:r w:rsidR="006F5620">
        <w:rPr>
          <w:sz w:val="22"/>
          <w:szCs w:val="22"/>
        </w:rPr>
        <w:t xml:space="preserve">= </w:t>
      </w:r>
      <w:r w:rsidR="006F5620" w:rsidRPr="00932043">
        <w:rPr>
          <w:i/>
          <w:sz w:val="22"/>
          <w:szCs w:val="22"/>
        </w:rPr>
        <w:t>appSettings.CreateSeperateHangFireDatabase</w:t>
      </w:r>
      <w:r w:rsidR="00C434E5">
        <w:rPr>
          <w:sz w:val="22"/>
          <w:szCs w:val="22"/>
        </w:rPr>
        <w:t xml:space="preserve"> if separate database exists for Hangfire.</w:t>
      </w:r>
    </w:p>
    <w:p w14:paraId="6CD86042" w14:textId="77777777" w:rsidR="00064B3B" w:rsidRDefault="00064B3B" w:rsidP="00064B3B">
      <w:pPr>
        <w:pStyle w:val="Default"/>
        <w:rPr>
          <w:sz w:val="22"/>
          <w:szCs w:val="22"/>
        </w:rPr>
      </w:pPr>
      <w:r>
        <w:rPr>
          <w:noProof/>
        </w:rPr>
        <w:drawing>
          <wp:inline distT="0" distB="0" distL="0" distR="0" wp14:anchorId="1C1F618D" wp14:editId="31B47C65">
            <wp:extent cx="6624955" cy="3359889"/>
            <wp:effectExtent l="19050" t="19050" r="23495" b="1206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632231" cy="3363579"/>
                    </a:xfrm>
                    <a:prstGeom prst="rect">
                      <a:avLst/>
                    </a:prstGeom>
                    <a:ln>
                      <a:solidFill>
                        <a:schemeClr val="tx2"/>
                      </a:solidFill>
                    </a:ln>
                  </pic:spPr>
                </pic:pic>
              </a:graphicData>
            </a:graphic>
          </wp:inline>
        </w:drawing>
      </w:r>
    </w:p>
    <w:p w14:paraId="43F1C514" w14:textId="77777777" w:rsidR="00064B3B" w:rsidRDefault="00064B3B" w:rsidP="00064B3B"/>
    <w:p w14:paraId="72370482" w14:textId="2D2268E8" w:rsidR="00064B3B" w:rsidRPr="00064B3B" w:rsidRDefault="00064B3B" w:rsidP="00064B3B">
      <w:r>
        <w:br w:type="page"/>
      </w:r>
    </w:p>
    <w:p w14:paraId="5318FBE8" w14:textId="3DB6ABFD" w:rsidR="004A0E7F" w:rsidRPr="009E2BCC" w:rsidRDefault="004A0E7F" w:rsidP="004A0E7F">
      <w:pPr>
        <w:pStyle w:val="Heading3"/>
      </w:pPr>
      <w:bookmarkStart w:id="87" w:name="_Toc50407244"/>
      <w:r w:rsidRPr="009E2BCC">
        <w:lastRenderedPageBreak/>
        <w:t>Custom Database Objects</w:t>
      </w:r>
      <w:bookmarkEnd w:id="87"/>
    </w:p>
    <w:p w14:paraId="5E7BFD22" w14:textId="3995B0AA" w:rsidR="00573602" w:rsidRDefault="00064B3B" w:rsidP="00064B3B">
      <w:r>
        <w:t xml:space="preserve">Customization of task code requires </w:t>
      </w:r>
      <w:r w:rsidR="00B41F47">
        <w:t xml:space="preserve">inserting and updating custom task details in Database </w:t>
      </w:r>
      <w:r w:rsidR="00B41F47" w:rsidRPr="00B41F47">
        <w:rPr>
          <w:i/>
        </w:rPr>
        <w:t>WorkerTask</w:t>
      </w:r>
      <w:r w:rsidR="00B41F47">
        <w:t xml:space="preserve">, </w:t>
      </w:r>
      <w:r w:rsidR="00B41F47" w:rsidRPr="00B41F47">
        <w:rPr>
          <w:i/>
        </w:rPr>
        <w:t>TaskEvent</w:t>
      </w:r>
      <w:r w:rsidR="00B41F47">
        <w:t xml:space="preserve"> and </w:t>
      </w:r>
      <w:r w:rsidR="00B41F47" w:rsidRPr="00B41F47">
        <w:rPr>
          <w:i/>
        </w:rPr>
        <w:t>Interest</w:t>
      </w:r>
      <w:r w:rsidR="00B41F47">
        <w:t xml:space="preserve"> </w:t>
      </w:r>
      <w:r w:rsidR="00B41F47" w:rsidRPr="00765D35">
        <w:t xml:space="preserve">tables. </w:t>
      </w:r>
      <w:r w:rsidRPr="00765D35">
        <w:t>SQL scripts</w:t>
      </w:r>
      <w:r w:rsidR="00B41F47" w:rsidRPr="00765D35">
        <w:t xml:space="preserve"> are created to include these</w:t>
      </w:r>
      <w:r w:rsidR="00765D35">
        <w:t>,</w:t>
      </w:r>
      <w:r w:rsidR="00B41F47" w:rsidRPr="00765D35">
        <w:t xml:space="preserve"> insert and update queries</w:t>
      </w:r>
      <w:r w:rsidRPr="00765D35">
        <w:t xml:space="preserve"> and are</w:t>
      </w:r>
      <w:r>
        <w:t xml:space="preserve"> placed in c</w:t>
      </w:r>
      <w:r w:rsidR="00CF0321">
        <w:t>ustomer</w:t>
      </w:r>
      <w:r>
        <w:t xml:space="preserve"> specific </w:t>
      </w:r>
      <w:r w:rsidRPr="001D4340">
        <w:rPr>
          <w:i/>
        </w:rPr>
        <w:t>Plugin</w:t>
      </w:r>
      <w:r>
        <w:t xml:space="preserve"> folder.</w:t>
      </w:r>
    </w:p>
    <w:p w14:paraId="5A3A78C5" w14:textId="62E5F521" w:rsidR="00064B3B" w:rsidRPr="000D31E6" w:rsidRDefault="00064B3B" w:rsidP="00064B3B">
      <w:r w:rsidRPr="000D31E6">
        <w:t xml:space="preserve">For more details on custom Plugin folder, refer </w:t>
      </w:r>
      <w:r w:rsidR="00573602" w:rsidRPr="000D31E6">
        <w:t>to the</w:t>
      </w:r>
      <w:r w:rsidR="00573602" w:rsidRPr="000D31E6">
        <w:rPr>
          <w:color w:val="0077EB" w:themeColor="text2"/>
        </w:rPr>
        <w:t xml:space="preserve"> </w:t>
      </w:r>
      <w:hyperlink w:anchor="_Custom_Plugin_Solution" w:history="1">
        <w:r w:rsidR="00573602" w:rsidRPr="000D31E6">
          <w:rPr>
            <w:rStyle w:val="Hyperlink"/>
            <w:color w:val="0077EB" w:themeColor="text2"/>
          </w:rPr>
          <w:t>Custom Plugin Solution</w:t>
        </w:r>
      </w:hyperlink>
      <w:r w:rsidR="00573602" w:rsidRPr="000D31E6">
        <w:t xml:space="preserve"> section in this document.</w:t>
      </w:r>
    </w:p>
    <w:p w14:paraId="10380173" w14:textId="24612BA3" w:rsidR="00064B3B" w:rsidRDefault="00064B3B" w:rsidP="00064B3B">
      <w:r w:rsidRPr="000D31E6">
        <w:t>In each</w:t>
      </w:r>
      <w:r w:rsidR="00765D35">
        <w:t xml:space="preserve"> customer’s</w:t>
      </w:r>
      <w:r w:rsidRPr="000D31E6">
        <w:t xml:space="preserve"> specific </w:t>
      </w:r>
      <w:r w:rsidRPr="000D31E6">
        <w:rPr>
          <w:i/>
        </w:rPr>
        <w:t xml:space="preserve">ICMDBPublishHelper </w:t>
      </w:r>
      <w:r w:rsidRPr="00E85D5E">
        <w:t xml:space="preserve">folder </w:t>
      </w:r>
      <w:r w:rsidRPr="000D31E6">
        <w:t>there exist:</w:t>
      </w:r>
    </w:p>
    <w:p w14:paraId="4F9C511F" w14:textId="77777777" w:rsidR="00064B3B" w:rsidRDefault="00064B3B" w:rsidP="002D117A">
      <w:pPr>
        <w:pStyle w:val="ListParagraph"/>
        <w:numPr>
          <w:ilvl w:val="0"/>
          <w:numId w:val="37"/>
        </w:numPr>
        <w:spacing w:after="160"/>
        <w:jc w:val="left"/>
      </w:pPr>
      <w:r>
        <w:t xml:space="preserve">Different folders with custom SQL scripts to create, update, and delete DB objects. </w:t>
      </w:r>
    </w:p>
    <w:p w14:paraId="3AE102E1" w14:textId="532C57D2" w:rsidR="00064B3B" w:rsidRDefault="00064B3B" w:rsidP="002D117A">
      <w:pPr>
        <w:pStyle w:val="ListParagraph"/>
        <w:numPr>
          <w:ilvl w:val="0"/>
          <w:numId w:val="37"/>
        </w:numPr>
        <w:spacing w:after="160"/>
        <w:jc w:val="left"/>
      </w:pPr>
      <w:r>
        <w:t xml:space="preserve">An </w:t>
      </w:r>
      <w:r w:rsidRPr="00A46387">
        <w:rPr>
          <w:i/>
        </w:rPr>
        <w:t>UpgradeProvider.info</w:t>
      </w:r>
      <w:r>
        <w:t xml:space="preserve"> and a </w:t>
      </w:r>
      <w:r w:rsidRPr="00A46387">
        <w:rPr>
          <w:i/>
        </w:rPr>
        <w:t>CustomUpgradeProvider.info</w:t>
      </w:r>
      <w:r>
        <w:t xml:space="preserve"> file inside each folder containing entries of all newly added SQL scripts.</w:t>
      </w:r>
    </w:p>
    <w:p w14:paraId="6732039A" w14:textId="3A8DE098" w:rsidR="006F17C1" w:rsidRPr="006F17C1" w:rsidRDefault="006F17C1" w:rsidP="006F17C1">
      <w:pPr>
        <w:spacing w:after="160"/>
        <w:jc w:val="left"/>
      </w:pPr>
      <w:r w:rsidRPr="006F17C1">
        <w:rPr>
          <w:b/>
        </w:rPr>
        <w:t>Note:</w:t>
      </w:r>
      <w:r>
        <w:rPr>
          <w:b/>
        </w:rPr>
        <w:t xml:space="preserve"> </w:t>
      </w:r>
      <w:r>
        <w:t xml:space="preserve">The folder for Database scripts for custom task can change from </w:t>
      </w:r>
      <w:r w:rsidRPr="006F17C1">
        <w:rPr>
          <w:i/>
        </w:rPr>
        <w:t>ICMDBPublishHelper</w:t>
      </w:r>
      <w:r>
        <w:t>. Confirm with the database team.</w:t>
      </w:r>
    </w:p>
    <w:p w14:paraId="23F0E453" w14:textId="33D7F0E6" w:rsidR="00064B3B" w:rsidRDefault="00064B3B" w:rsidP="00064B3B">
      <w:pPr>
        <w:rPr>
          <w:rStyle w:val="Emphasis"/>
          <w:color w:val="0077EB" w:themeColor="text2"/>
        </w:rPr>
      </w:pPr>
      <w:r w:rsidRPr="00064B3B">
        <w:rPr>
          <w:rStyle w:val="Emphasis"/>
          <w:color w:val="0077EB" w:themeColor="text2"/>
        </w:rPr>
        <w:t>Folder Structure with Custom SQL Scripts</w:t>
      </w:r>
    </w:p>
    <w:p w14:paraId="40E19D11" w14:textId="032A9CF6" w:rsidR="00064B3B" w:rsidRDefault="00064B3B" w:rsidP="00A62D1C">
      <w:pPr>
        <w:jc w:val="left"/>
      </w:pPr>
      <w:r>
        <w:t xml:space="preserve">For example, SQL scripts can be placed in any of the folders displayed in the folder structure on the right-hand side, as per customer requirements. For example, as shown in the screenshot below, as per the customer requirements, the custom SQL scripts are placed in the </w:t>
      </w:r>
      <w:r w:rsidRPr="007A0474">
        <w:rPr>
          <w:i/>
        </w:rPr>
        <w:t>CustomizationUpgradeScripts</w:t>
      </w:r>
      <w:r>
        <w:t xml:space="preserve"> folder</w:t>
      </w:r>
      <w:r>
        <w:rPr>
          <w:i/>
        </w:rPr>
        <w:t>.</w:t>
      </w:r>
    </w:p>
    <w:p w14:paraId="2A5369EC" w14:textId="1B7813C1" w:rsidR="00064B3B" w:rsidRDefault="00E85D5E" w:rsidP="00064B3B">
      <w:pPr>
        <w:rPr>
          <w:highlight w:val="cyan"/>
        </w:rPr>
      </w:pPr>
      <w:r>
        <w:rPr>
          <w:noProof/>
        </w:rPr>
        <w:drawing>
          <wp:inline distT="0" distB="0" distL="0" distR="0" wp14:anchorId="689A9E0A" wp14:editId="13AA4379">
            <wp:extent cx="6400800" cy="3147060"/>
            <wp:effectExtent l="19050" t="19050" r="19050" b="152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400800" cy="3147060"/>
                    </a:xfrm>
                    <a:prstGeom prst="rect">
                      <a:avLst/>
                    </a:prstGeom>
                    <a:ln>
                      <a:solidFill>
                        <a:schemeClr val="tx2"/>
                      </a:solidFill>
                    </a:ln>
                  </pic:spPr>
                </pic:pic>
              </a:graphicData>
            </a:graphic>
          </wp:inline>
        </w:drawing>
      </w:r>
    </w:p>
    <w:p w14:paraId="7E4163DE" w14:textId="5D1346EB" w:rsidR="00064B3B" w:rsidRDefault="00064B3B" w:rsidP="00064B3B">
      <w:pPr>
        <w:rPr>
          <w:rStyle w:val="Emphasis"/>
          <w:color w:val="0077EB" w:themeColor="text2"/>
        </w:rPr>
      </w:pPr>
      <w:r>
        <w:rPr>
          <w:b/>
        </w:rPr>
        <w:br w:type="page"/>
      </w:r>
    </w:p>
    <w:p w14:paraId="733AB371" w14:textId="4BAED553" w:rsidR="00064B3B" w:rsidRDefault="00064B3B" w:rsidP="00064B3B">
      <w:pPr>
        <w:pStyle w:val="Title"/>
        <w:rPr>
          <w:rStyle w:val="IntenseEmphasis"/>
          <w:color w:val="0077EB" w:themeColor="text2"/>
          <w:sz w:val="24"/>
          <w:szCs w:val="24"/>
        </w:rPr>
      </w:pPr>
      <w:r>
        <w:rPr>
          <w:rStyle w:val="IntenseEmphasis"/>
          <w:color w:val="0077EB" w:themeColor="text2"/>
          <w:sz w:val="24"/>
          <w:szCs w:val="24"/>
        </w:rPr>
        <w:lastRenderedPageBreak/>
        <w:t>UpgradeProvider.info File</w:t>
      </w:r>
    </w:p>
    <w:p w14:paraId="0BFA65C9" w14:textId="1CBFAB20" w:rsidR="00064B3B" w:rsidRDefault="00064B3B" w:rsidP="00064B3B">
      <w:r>
        <w:t xml:space="preserve">Each folder has its own </w:t>
      </w:r>
      <w:r w:rsidRPr="00D4450D">
        <w:rPr>
          <w:i/>
        </w:rPr>
        <w:t>UpgradeProvider.info</w:t>
      </w:r>
      <w:r w:rsidRPr="00D4450D">
        <w:t xml:space="preserve"> or </w:t>
      </w:r>
      <w:r w:rsidRPr="00D4450D">
        <w:rPr>
          <w:i/>
        </w:rPr>
        <w:t>CustomUpgradeProvider.info</w:t>
      </w:r>
      <w:r>
        <w:t xml:space="preserve"> file along with the custom SQL scripts .This file contains entries of all newly added SQL scripts. </w:t>
      </w:r>
    </w:p>
    <w:p w14:paraId="0014BA94" w14:textId="20F20188" w:rsidR="00485F90" w:rsidRDefault="00485F90" w:rsidP="00064B3B">
      <w:r>
        <w:t>The format is:</w:t>
      </w:r>
    </w:p>
    <w:p w14:paraId="6F0EF381" w14:textId="6990AF6B" w:rsidR="00752BF7" w:rsidRDefault="00752BF7" w:rsidP="00752BF7">
      <w:r w:rsidRPr="00752BF7">
        <w:rPr>
          <w:highlight w:val="lightGray"/>
        </w:rPr>
        <w:t xml:space="preserve">Build name[space]Build </w:t>
      </w:r>
      <w:r w:rsidR="00DA411D">
        <w:rPr>
          <w:highlight w:val="lightGray"/>
        </w:rPr>
        <w:t>name_</w:t>
      </w:r>
      <w:r w:rsidR="00F50272" w:rsidRPr="00752BF7">
        <w:rPr>
          <w:highlight w:val="lightGray"/>
        </w:rPr>
        <w:t>File</w:t>
      </w:r>
      <w:r w:rsidRPr="00752BF7">
        <w:rPr>
          <w:highlight w:val="lightGray"/>
        </w:rPr>
        <w:t xml:space="preserve"> name</w:t>
      </w:r>
    </w:p>
    <w:p w14:paraId="5E514FC6" w14:textId="77777777" w:rsidR="00485F90" w:rsidRDefault="00485F90" w:rsidP="00064B3B"/>
    <w:p w14:paraId="201F8A04" w14:textId="2C1FE2EC" w:rsidR="00064B3B" w:rsidRPr="00B33B5D" w:rsidRDefault="00064B3B" w:rsidP="00064B3B">
      <w:pPr>
        <w:rPr>
          <w:i/>
        </w:rPr>
      </w:pPr>
      <w:r w:rsidRPr="005039F3">
        <w:t>An example of the UpgradeProvider.info file:</w:t>
      </w:r>
    </w:p>
    <w:p w14:paraId="0D3AB09D" w14:textId="5025DD3E" w:rsidR="00064B3B" w:rsidRPr="00064B3B" w:rsidRDefault="0089428D" w:rsidP="00064B3B">
      <w:r>
        <w:rPr>
          <w:noProof/>
        </w:rPr>
        <w:drawing>
          <wp:inline distT="0" distB="0" distL="0" distR="0" wp14:anchorId="57A56D96" wp14:editId="63659731">
            <wp:extent cx="6400800" cy="3703320"/>
            <wp:effectExtent l="19050" t="19050" r="19050" b="1143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400800" cy="3703320"/>
                    </a:xfrm>
                    <a:prstGeom prst="rect">
                      <a:avLst/>
                    </a:prstGeom>
                    <a:ln>
                      <a:solidFill>
                        <a:schemeClr val="tx2"/>
                      </a:solidFill>
                    </a:ln>
                  </pic:spPr>
                </pic:pic>
              </a:graphicData>
            </a:graphic>
          </wp:inline>
        </w:drawing>
      </w:r>
      <w:r w:rsidR="00064B3B">
        <w:br w:type="page"/>
      </w:r>
    </w:p>
    <w:p w14:paraId="2CE84679" w14:textId="77777777" w:rsidR="00064B3B" w:rsidRPr="00064B3B" w:rsidRDefault="00064B3B" w:rsidP="00064B3B">
      <w:pPr>
        <w:rPr>
          <w:rStyle w:val="Emphasis"/>
          <w:color w:val="0077EB" w:themeColor="text2"/>
        </w:rPr>
      </w:pPr>
    </w:p>
    <w:p w14:paraId="21EC81AA" w14:textId="77777777" w:rsidR="00064B3B" w:rsidRPr="00064B3B" w:rsidRDefault="00064B3B" w:rsidP="00064B3B"/>
    <w:p w14:paraId="46E85FDF" w14:textId="32BF4098" w:rsidR="004A0E7F" w:rsidRDefault="00B02BB7" w:rsidP="004A0E7F">
      <w:pPr>
        <w:pStyle w:val="Heading3"/>
      </w:pPr>
      <w:bookmarkStart w:id="88" w:name="_Toc50407245"/>
      <w:r>
        <w:t>Core</w:t>
      </w:r>
      <w:r w:rsidR="004A0E7F">
        <w:t xml:space="preserve"> Code Database Object Upgrades</w:t>
      </w:r>
      <w:bookmarkEnd w:id="88"/>
    </w:p>
    <w:p w14:paraId="41E70111" w14:textId="5DE6DC71" w:rsidR="00FB32A7" w:rsidRDefault="00FB32A7" w:rsidP="00FB32A7">
      <w:pPr>
        <w:rPr>
          <w:i/>
        </w:rPr>
      </w:pPr>
      <w:r>
        <w:t xml:space="preserve">The database upgrades required for specific version in core code are placed in the </w:t>
      </w:r>
      <w:r w:rsidRPr="009625B6">
        <w:rPr>
          <w:i/>
        </w:rPr>
        <w:t>ICMDBPublishHelpe</w:t>
      </w:r>
      <w:r w:rsidRPr="009625B6">
        <w:t>r</w:t>
      </w:r>
      <w:r>
        <w:t xml:space="preserve"> folder </w:t>
      </w:r>
      <w:r w:rsidR="00464FC4">
        <w:t xml:space="preserve">in the Database folder </w:t>
      </w:r>
      <w:r>
        <w:t xml:space="preserve">of the </w:t>
      </w:r>
      <w:r w:rsidRPr="002969C1">
        <w:rPr>
          <w:i/>
        </w:rPr>
        <w:t>Core</w:t>
      </w:r>
      <w:r>
        <w:rPr>
          <w:i/>
        </w:rPr>
        <w:t xml:space="preserve"> </w:t>
      </w:r>
      <w:r w:rsidRPr="00723BB2">
        <w:t>folder in TFS</w:t>
      </w:r>
      <w:r>
        <w:rPr>
          <w:i/>
        </w:rPr>
        <w:t xml:space="preserve">. </w:t>
      </w:r>
    </w:p>
    <w:p w14:paraId="5620BBD2" w14:textId="6A06599D" w:rsidR="00FB32A7" w:rsidRPr="006E1533" w:rsidRDefault="00FB32A7" w:rsidP="00FB32A7">
      <w:r w:rsidRPr="003B5509">
        <w:t xml:space="preserve">An example of the path for the </w:t>
      </w:r>
      <w:r w:rsidRPr="003B5509">
        <w:rPr>
          <w:i/>
        </w:rPr>
        <w:t>UpgradeProvider</w:t>
      </w:r>
      <w:r w:rsidRPr="003B5509">
        <w:t xml:space="preserve"> folder for core code database upgrade in </w:t>
      </w:r>
      <w:r w:rsidR="00A67DAF">
        <w:t>C8</w:t>
      </w:r>
      <w:r w:rsidRPr="003B5509">
        <w:t xml:space="preserve"> release:</w:t>
      </w:r>
    </w:p>
    <w:p w14:paraId="40D24E8A" w14:textId="5E8E0E05" w:rsidR="00FB32A7" w:rsidRDefault="00DA1E41" w:rsidP="00FB32A7">
      <w:pPr>
        <w:rPr>
          <w:highlight w:val="cyan"/>
        </w:rPr>
      </w:pPr>
      <w:r>
        <w:rPr>
          <w:noProof/>
        </w:rPr>
        <w:drawing>
          <wp:inline distT="0" distB="0" distL="0" distR="0" wp14:anchorId="0ABCBDAC" wp14:editId="664B37DF">
            <wp:extent cx="6400800" cy="2971800"/>
            <wp:effectExtent l="19050" t="19050" r="19050" b="190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15145" cy="2978460"/>
                    </a:xfrm>
                    <a:prstGeom prst="rect">
                      <a:avLst/>
                    </a:prstGeom>
                    <a:ln>
                      <a:solidFill>
                        <a:schemeClr val="tx2"/>
                      </a:solidFill>
                    </a:ln>
                  </pic:spPr>
                </pic:pic>
              </a:graphicData>
            </a:graphic>
          </wp:inline>
        </w:drawing>
      </w:r>
    </w:p>
    <w:p w14:paraId="00F00EC3" w14:textId="204CACCD" w:rsidR="00670589" w:rsidRPr="00670589" w:rsidRDefault="00670589" w:rsidP="00670589">
      <w:r w:rsidRPr="00670589">
        <w:rPr>
          <w:b/>
        </w:rPr>
        <w:t>Note</w:t>
      </w:r>
      <w:r w:rsidRPr="00670589">
        <w:t xml:space="preserve">: The </w:t>
      </w:r>
      <w:r w:rsidRPr="00670589">
        <w:rPr>
          <w:i/>
        </w:rPr>
        <w:t>IcmDBPublishHelper</w:t>
      </w:r>
      <w:r w:rsidR="005A16BF">
        <w:t xml:space="preserve"> folder of the c</w:t>
      </w:r>
      <w:r w:rsidRPr="00670589">
        <w:t xml:space="preserve">ore branch contains folders other than </w:t>
      </w:r>
      <w:r w:rsidRPr="00670589">
        <w:rPr>
          <w:i/>
        </w:rPr>
        <w:t>UpgradeProvider</w:t>
      </w:r>
      <w:r w:rsidR="005A16BF">
        <w:t xml:space="preserve"> that contain</w:t>
      </w:r>
      <w:r w:rsidRPr="00670589">
        <w:t xml:space="preserve"> upgrade </w:t>
      </w:r>
      <w:r w:rsidR="006A084C">
        <w:t>SQL</w:t>
      </w:r>
      <w:r w:rsidR="005A16BF">
        <w:t xml:space="preserve"> scripts and the </w:t>
      </w:r>
      <w:r w:rsidRPr="00670589">
        <w:rPr>
          <w:i/>
        </w:rPr>
        <w:t xml:space="preserve">upgradeprovider.info </w:t>
      </w:r>
      <w:r w:rsidRPr="005A16BF">
        <w:t xml:space="preserve">file </w:t>
      </w:r>
      <w:r w:rsidR="005A16BF">
        <w:t>similar to the</w:t>
      </w:r>
      <w:r w:rsidRPr="00670589">
        <w:t xml:space="preserve"> Custom Plugin branch</w:t>
      </w:r>
      <w:r w:rsidR="005A16BF">
        <w:t xml:space="preserve"> as explained earlier.</w:t>
      </w:r>
    </w:p>
    <w:p w14:paraId="147300BF" w14:textId="5A5148A7" w:rsidR="00670589" w:rsidRDefault="00670589" w:rsidP="00670589">
      <w:r w:rsidRPr="00670589">
        <w:t xml:space="preserve">For </w:t>
      </w:r>
      <w:r w:rsidR="00F50272" w:rsidRPr="00670589">
        <w:t>example,</w:t>
      </w:r>
      <w:r w:rsidRPr="00670589">
        <w:t xml:space="preserve"> the </w:t>
      </w:r>
      <w:r w:rsidRPr="00670589">
        <w:rPr>
          <w:i/>
        </w:rPr>
        <w:t>UpgradeProvider.Info</w:t>
      </w:r>
      <w:r w:rsidRPr="00670589">
        <w:t xml:space="preserve"> file of Core branch is:</w:t>
      </w:r>
    </w:p>
    <w:p w14:paraId="3AAA4344" w14:textId="561AFAA4" w:rsidR="005A16BF" w:rsidRDefault="005A16BF" w:rsidP="00670589">
      <w:r>
        <w:rPr>
          <w:noProof/>
        </w:rPr>
        <w:drawing>
          <wp:inline distT="0" distB="0" distL="0" distR="0" wp14:anchorId="640E402A" wp14:editId="78A28BBD">
            <wp:extent cx="6400800" cy="2454910"/>
            <wp:effectExtent l="19050" t="19050" r="19050" b="215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400800" cy="2454910"/>
                    </a:xfrm>
                    <a:prstGeom prst="rect">
                      <a:avLst/>
                    </a:prstGeom>
                    <a:ln>
                      <a:solidFill>
                        <a:schemeClr val="tx2"/>
                      </a:solidFill>
                    </a:ln>
                  </pic:spPr>
                </pic:pic>
              </a:graphicData>
            </a:graphic>
          </wp:inline>
        </w:drawing>
      </w:r>
    </w:p>
    <w:p w14:paraId="639AFC51" w14:textId="4EC35867" w:rsidR="004A0E7F" w:rsidRDefault="004A0E7F" w:rsidP="004A0E7F">
      <w:pPr>
        <w:pStyle w:val="Heading3"/>
      </w:pPr>
      <w:bookmarkStart w:id="89" w:name="_Toc50407246"/>
      <w:r>
        <w:lastRenderedPageBreak/>
        <w:t>Recommendations</w:t>
      </w:r>
      <w:bookmarkEnd w:id="89"/>
    </w:p>
    <w:p w14:paraId="67918C46" w14:textId="1D3761AA" w:rsidR="00FB32A7" w:rsidRDefault="00FB32A7" w:rsidP="00FB32A7">
      <w:pPr>
        <w:pStyle w:val="Title"/>
        <w:rPr>
          <w:rStyle w:val="IntenseEmphasis"/>
          <w:color w:val="0077EB" w:themeColor="text2"/>
          <w:sz w:val="24"/>
          <w:szCs w:val="24"/>
        </w:rPr>
      </w:pPr>
      <w:r>
        <w:rPr>
          <w:rStyle w:val="IntenseEmphasis"/>
          <w:color w:val="0077EB" w:themeColor="text2"/>
          <w:sz w:val="24"/>
          <w:szCs w:val="24"/>
        </w:rPr>
        <w:t>Database Backup Recommendations</w:t>
      </w:r>
    </w:p>
    <w:p w14:paraId="711103C5" w14:textId="37A0B829" w:rsidR="00610D57" w:rsidRDefault="00610D57" w:rsidP="00610D57">
      <w:r>
        <w:t xml:space="preserve">The introduction of Hangfire in </w:t>
      </w:r>
      <w:r w:rsidR="009C4997">
        <w:t>ICI</w:t>
      </w:r>
      <w:r>
        <w:t xml:space="preserve"> Task framework includes the Hangfire database server.</w:t>
      </w:r>
    </w:p>
    <w:p w14:paraId="34CA980D" w14:textId="238682DC" w:rsidR="00610D57" w:rsidRDefault="00610D57" w:rsidP="00610D57">
      <w:r>
        <w:t xml:space="preserve">In early </w:t>
      </w:r>
      <w:r w:rsidR="009C4997">
        <w:t>ICI</w:t>
      </w:r>
      <w:r>
        <w:t xml:space="preserve"> versions, the </w:t>
      </w:r>
      <w:r w:rsidR="009C4997">
        <w:t>ICI</w:t>
      </w:r>
      <w:r>
        <w:t xml:space="preserve"> database and Hangfire database were pointing to same </w:t>
      </w:r>
      <w:r w:rsidR="009C4997">
        <w:t>ICI</w:t>
      </w:r>
      <w:r>
        <w:t xml:space="preserve"> DB instance. This resulted in issues while taking hot backups of the </w:t>
      </w:r>
      <w:r w:rsidR="009C4997">
        <w:t>ICI</w:t>
      </w:r>
      <w:r>
        <w:t xml:space="preserve"> database. Since </w:t>
      </w:r>
      <w:r w:rsidR="009C4997">
        <w:t>ICI</w:t>
      </w:r>
      <w:r>
        <w:t xml:space="preserve"> 7.9 release, therefore, the Hangfire database is separate from the </w:t>
      </w:r>
      <w:r w:rsidR="009C4997">
        <w:t>ICI</w:t>
      </w:r>
      <w:r>
        <w:t xml:space="preserve"> database As a result, there have been no interruptions in taking the </w:t>
      </w:r>
      <w:r w:rsidR="009C4997">
        <w:t>ICI</w:t>
      </w:r>
      <w:r>
        <w:t xml:space="preserve"> database backup.</w:t>
      </w:r>
    </w:p>
    <w:p w14:paraId="5B37EB62" w14:textId="01E19325" w:rsidR="00610D57" w:rsidRDefault="00610D57" w:rsidP="00610D57">
      <w:r>
        <w:t>However, it is highly recommended to follow these steps while taking the database backup:</w:t>
      </w:r>
    </w:p>
    <w:p w14:paraId="0B4E0571" w14:textId="45D6B68D" w:rsidR="00610D57" w:rsidRDefault="00610D57" w:rsidP="002D117A">
      <w:pPr>
        <w:pStyle w:val="ListParagraph"/>
        <w:numPr>
          <w:ilvl w:val="0"/>
          <w:numId w:val="81"/>
        </w:numPr>
        <w:spacing w:after="160"/>
        <w:jc w:val="left"/>
      </w:pPr>
      <w:r>
        <w:t>Database backup must be taken during the maintenance timeframe only.</w:t>
      </w:r>
    </w:p>
    <w:p w14:paraId="4B3376AC" w14:textId="59261D55" w:rsidR="00610D57" w:rsidRPr="00D06648" w:rsidRDefault="00610D57" w:rsidP="002D117A">
      <w:pPr>
        <w:pStyle w:val="ListParagraph"/>
        <w:numPr>
          <w:ilvl w:val="0"/>
          <w:numId w:val="81"/>
        </w:numPr>
        <w:spacing w:after="160"/>
        <w:jc w:val="left"/>
      </w:pPr>
      <w:r>
        <w:t>Database backup must be taken when none of the tasks are in the running state.</w:t>
      </w:r>
    </w:p>
    <w:p w14:paraId="70AA85E1" w14:textId="77777777" w:rsidR="00610D57" w:rsidRPr="00610D57" w:rsidRDefault="00610D57" w:rsidP="00610D57"/>
    <w:p w14:paraId="1FA6CEE2" w14:textId="1775ADBF" w:rsidR="004A0E7F" w:rsidRPr="004A0E7F" w:rsidRDefault="004A0E7F" w:rsidP="004A0E7F">
      <w:r w:rsidRPr="004A0E7F">
        <w:br w:type="page"/>
      </w:r>
    </w:p>
    <w:p w14:paraId="5DAA47E1" w14:textId="63989884" w:rsidR="004A0E7F" w:rsidRDefault="004A0E7F" w:rsidP="004A0E7F">
      <w:pPr>
        <w:pStyle w:val="Heading1"/>
      </w:pPr>
      <w:bookmarkStart w:id="90" w:name="_Setting_up_ICM"/>
      <w:bookmarkStart w:id="91" w:name="_Toc50407247"/>
      <w:bookmarkEnd w:id="90"/>
      <w:r>
        <w:lastRenderedPageBreak/>
        <w:t xml:space="preserve">Setting up </w:t>
      </w:r>
      <w:r w:rsidR="009C4997">
        <w:t>ICI</w:t>
      </w:r>
      <w:r>
        <w:t xml:space="preserve"> Task on Local Machine</w:t>
      </w:r>
      <w:bookmarkEnd w:id="91"/>
    </w:p>
    <w:p w14:paraId="2DA1936B" w14:textId="1586DBEA" w:rsidR="004A0E7F" w:rsidRDefault="004A0E7F" w:rsidP="004A0E7F">
      <w:pPr>
        <w:pStyle w:val="Heading2"/>
      </w:pPr>
      <w:bookmarkStart w:id="92" w:name="_Toc50407248"/>
      <w:r w:rsidRPr="004A0E7F">
        <w:t xml:space="preserve">Setting up </w:t>
      </w:r>
      <w:r w:rsidR="009C4997">
        <w:t>ICI</w:t>
      </w:r>
      <w:r w:rsidRPr="004A0E7F">
        <w:t xml:space="preserve"> Task locally as a Console Application</w:t>
      </w:r>
      <w:bookmarkEnd w:id="92"/>
    </w:p>
    <w:p w14:paraId="6AC0E60A" w14:textId="1DAAE029" w:rsidR="00DD6616" w:rsidRDefault="00DD6616" w:rsidP="00DD6616">
      <w:pPr>
        <w:spacing w:after="0" w:line="276" w:lineRule="auto"/>
      </w:pPr>
      <w:r>
        <w:t>T</w:t>
      </w:r>
      <w:r w:rsidRPr="00CD5BD1">
        <w:t xml:space="preserve">o setup </w:t>
      </w:r>
      <w:r w:rsidR="009C4997">
        <w:t>ICI</w:t>
      </w:r>
      <w:r w:rsidRPr="00CD5BD1">
        <w:t xml:space="preserve"> Task on your local machine:</w:t>
      </w:r>
    </w:p>
    <w:p w14:paraId="05460AC4" w14:textId="2BF15E2D" w:rsidR="00DD6616" w:rsidRPr="00FA1328" w:rsidRDefault="00FA1328" w:rsidP="002D117A">
      <w:pPr>
        <w:pStyle w:val="ListParagraph"/>
        <w:numPr>
          <w:ilvl w:val="0"/>
          <w:numId w:val="58"/>
        </w:numPr>
        <w:spacing w:after="160"/>
        <w:jc w:val="left"/>
        <w:rPr>
          <w:i/>
          <w:color w:val="1389FF" w:themeColor="accent1" w:themeTint="99"/>
          <w:u w:val="single"/>
        </w:rPr>
      </w:pPr>
      <w:r w:rsidRPr="007A4523">
        <w:rPr>
          <w:noProof/>
        </w:rPr>
        <mc:AlternateContent>
          <mc:Choice Requires="wps">
            <w:drawing>
              <wp:anchor distT="45720" distB="45720" distL="114300" distR="114300" simplePos="0" relativeHeight="251731968" behindDoc="0" locked="0" layoutInCell="1" allowOverlap="1" wp14:anchorId="7E0C40A8" wp14:editId="1D36EAD1">
                <wp:simplePos x="0" y="0"/>
                <wp:positionH relativeFrom="margin">
                  <wp:posOffset>-635</wp:posOffset>
                </wp:positionH>
                <wp:positionV relativeFrom="page">
                  <wp:posOffset>2695575</wp:posOffset>
                </wp:positionV>
                <wp:extent cx="6429375" cy="4943475"/>
                <wp:effectExtent l="0" t="0" r="28575" b="2857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5" cy="4943475"/>
                        </a:xfrm>
                        <a:prstGeom prst="rect">
                          <a:avLst/>
                        </a:prstGeom>
                        <a:solidFill>
                          <a:schemeClr val="accent1">
                            <a:lumMod val="20000"/>
                            <a:lumOff val="80000"/>
                          </a:schemeClr>
                        </a:solidFill>
                        <a:ln w="9525">
                          <a:solidFill>
                            <a:schemeClr val="tx2"/>
                          </a:solidFill>
                          <a:miter lim="800000"/>
                          <a:headEnd/>
                          <a:tailEnd/>
                        </a:ln>
                      </wps:spPr>
                      <wps:txbx>
                        <w:txbxContent>
                          <w:p w14:paraId="0AC8FEC9"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w:t>
                            </w:r>
                          </w:p>
                          <w:p w14:paraId="5BE30E14"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d": "0f78bb8f-f214-4263-b76a-0a58a73b4cef",</w:t>
                            </w:r>
                          </w:p>
                          <w:p w14:paraId="30A003C9"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sEncrypted": false,</w:t>
                            </w:r>
                          </w:p>
                          <w:p w14:paraId="05BE0CCA"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OverrideType": "MustOverride",</w:t>
                            </w:r>
                          </w:p>
                          <w:p w14:paraId="66FD61E5"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ValueType": "System.String, mscorlib, Version=4.0.0.0, Culture=neutral, PublicKeyToken=b77a5c561934e089",</w:t>
                            </w:r>
                          </w:p>
                          <w:p w14:paraId="21A17718"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Value": "https://www.devtenant1.local:7770/serviceapi",</w:t>
                            </w:r>
                          </w:p>
                          <w:p w14:paraId="4A629295"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Description": null,</w:t>
                            </w:r>
                          </w:p>
                          <w:p w14:paraId="429E472E"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DefaultValue": null,</w:t>
                            </w:r>
                          </w:p>
                          <w:p w14:paraId="4D1D7C83"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sReadOnly": false,</w:t>
                            </w:r>
                          </w:p>
                          <w:p w14:paraId="7F3E8E65"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ErrorMessageDescription": null,</w:t>
                            </w:r>
                          </w:p>
                          <w:p w14:paraId="1DE9AC9C"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Name": "FacadeServiceUri_task"</w:t>
                            </w:r>
                          </w:p>
                          <w:p w14:paraId="288F9026"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w:t>
                            </w:r>
                          </w:p>
                          <w:p w14:paraId="2699D37A"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w:t>
                            </w:r>
                          </w:p>
                          <w:p w14:paraId="7652C8B5"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d": "1915438b-f635-46be-b5a1-76ef26343674",</w:t>
                            </w:r>
                          </w:p>
                          <w:p w14:paraId="60EABC57"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sEncrypted": false,</w:t>
                            </w:r>
                          </w:p>
                          <w:p w14:paraId="284847B9"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OverrideType": "MustOverride",</w:t>
                            </w:r>
                          </w:p>
                          <w:p w14:paraId="77F4502E"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ValueType": "System.String, mscorlib, Version=4.0.0.0, Culture=neutral, PublicKeyToken=b77a5c561934e089",</w:t>
                            </w:r>
                          </w:p>
                          <w:p w14:paraId="72B4FBF4"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Value": "https://www.devtenant1.local:7770/serviceapi",</w:t>
                            </w:r>
                          </w:p>
                          <w:p w14:paraId="2432BA9A"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Description": null,</w:t>
                            </w:r>
                          </w:p>
                          <w:p w14:paraId="492D5C45"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DefaultValue": null,</w:t>
                            </w:r>
                          </w:p>
                          <w:p w14:paraId="6C3990FD"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sReadOnly": false,</w:t>
                            </w:r>
                          </w:p>
                          <w:p w14:paraId="777C3683"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ErrorMessageDescription": null,</w:t>
                            </w:r>
                          </w:p>
                          <w:p w14:paraId="7344427D"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Name": "FacadeServiceApiUri_task"</w:t>
                            </w:r>
                          </w:p>
                          <w:p w14:paraId="1CB79BD7" w14:textId="77777777" w:rsidR="00E8547A" w:rsidRPr="00006C75" w:rsidRDefault="00E8547A" w:rsidP="000D73CA">
                            <w:pPr>
                              <w:spacing w:after="0"/>
                              <w:rPr>
                                <w:rFonts w:ascii="Consolas" w:hAnsi="Consolas"/>
                                <w:sz w:val="20"/>
                                <w:szCs w:val="20"/>
                              </w:rPr>
                            </w:pPr>
                            <w:r w:rsidRPr="000E055E">
                              <w:rPr>
                                <w:rFonts w:ascii="Consolas" w:hAnsi="Consolas"/>
                                <w:sz w:val="20"/>
                                <w:szCs w:val="20"/>
                              </w:rPr>
                              <w:t xml:space="preserve">                },</w:t>
                            </w:r>
                          </w:p>
                          <w:p w14:paraId="77B34DEE" w14:textId="56DA2BA3" w:rsidR="00E8547A" w:rsidRPr="00193CD5" w:rsidRDefault="00E8547A" w:rsidP="00270A1F">
                            <w:pPr>
                              <w:spacing w:after="0"/>
                              <w:rPr>
                                <w:rFonts w:ascii="Consolas" w:hAnsi="Consola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0C40A8" id="_x0000_s1037" type="#_x0000_t202" style="position:absolute;left:0;text-align:left;margin-left:-.05pt;margin-top:212.25pt;width:506.25pt;height:389.25pt;z-index:251731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" fillcolor="#b0d7ff [660]" strokecolor="#0077eb [3215]">
                <v:textbox>
                  <w:txbxContent>
                    <w:p w14:paraId="0AC8FEC9"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w:t>
                      </w:r>
                    </w:p>
                    <w:p w14:paraId="5BE30E14"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d": "0f78bb8f-f214-4263-b76a-0a58a73b4cef",</w:t>
                      </w:r>
                    </w:p>
                    <w:p w14:paraId="30A003C9"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sEncrypted": false,</w:t>
                      </w:r>
                    </w:p>
                    <w:p w14:paraId="05BE0CCA"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OverrideType": "MustOverride",</w:t>
                      </w:r>
                    </w:p>
                    <w:p w14:paraId="66FD61E5"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ValueType": "System.String, mscorlib, Version=4.0.0.0, Culture=neutral, PublicKeyToken=b77a5c561934e089",</w:t>
                      </w:r>
                    </w:p>
                    <w:p w14:paraId="21A17718"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Value": "https://www.devtenant1.local:7770/serviceapi",</w:t>
                      </w:r>
                    </w:p>
                    <w:p w14:paraId="4A629295"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Description": null,</w:t>
                      </w:r>
                    </w:p>
                    <w:p w14:paraId="429E472E"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DefaultValue": null,</w:t>
                      </w:r>
                    </w:p>
                    <w:p w14:paraId="4D1D7C83"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sReadOnly": false,</w:t>
                      </w:r>
                    </w:p>
                    <w:p w14:paraId="7F3E8E65"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ErrorMessageDescription": null,</w:t>
                      </w:r>
                    </w:p>
                    <w:p w14:paraId="1DE9AC9C"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Name": "FacadeServiceUri_task"</w:t>
                      </w:r>
                    </w:p>
                    <w:p w14:paraId="288F9026"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w:t>
                      </w:r>
                    </w:p>
                    <w:p w14:paraId="2699D37A"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w:t>
                      </w:r>
                    </w:p>
                    <w:p w14:paraId="7652C8B5"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d": "1915438b-f635-46be-b5a1-76ef26343674",</w:t>
                      </w:r>
                    </w:p>
                    <w:p w14:paraId="60EABC57"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sEncrypted": false,</w:t>
                      </w:r>
                    </w:p>
                    <w:p w14:paraId="284847B9"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OverrideType": "MustOverride",</w:t>
                      </w:r>
                    </w:p>
                    <w:p w14:paraId="77F4502E"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ValueType": "System.String, mscorlib, Version=4.0.0.0, Culture=neutral, PublicKeyToken=b77a5c561934e089",</w:t>
                      </w:r>
                    </w:p>
                    <w:p w14:paraId="72B4FBF4"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Value": "https://www.devtenant1.local:7770/serviceapi",</w:t>
                      </w:r>
                    </w:p>
                    <w:p w14:paraId="2432BA9A"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Description": null,</w:t>
                      </w:r>
                    </w:p>
                    <w:p w14:paraId="492D5C45"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DefaultValue": null,</w:t>
                      </w:r>
                    </w:p>
                    <w:p w14:paraId="6C3990FD"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IsReadOnly": false,</w:t>
                      </w:r>
                    </w:p>
                    <w:p w14:paraId="777C3683"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ErrorMessageDescription": null,</w:t>
                      </w:r>
                    </w:p>
                    <w:p w14:paraId="7344427D" w14:textId="77777777" w:rsidR="00E8547A" w:rsidRPr="000E055E" w:rsidRDefault="00E8547A" w:rsidP="000D73CA">
                      <w:pPr>
                        <w:spacing w:after="0"/>
                        <w:rPr>
                          <w:rFonts w:ascii="Consolas" w:hAnsi="Consolas"/>
                          <w:sz w:val="20"/>
                          <w:szCs w:val="20"/>
                        </w:rPr>
                      </w:pPr>
                      <w:r w:rsidRPr="000E055E">
                        <w:rPr>
                          <w:rFonts w:ascii="Consolas" w:hAnsi="Consolas"/>
                          <w:sz w:val="20"/>
                          <w:szCs w:val="20"/>
                        </w:rPr>
                        <w:t xml:space="preserve">                  "Name": "FacadeServiceApiUri_task"</w:t>
                      </w:r>
                    </w:p>
                    <w:p w14:paraId="1CB79BD7" w14:textId="77777777" w:rsidR="00E8547A" w:rsidRPr="00006C75" w:rsidRDefault="00E8547A" w:rsidP="000D73CA">
                      <w:pPr>
                        <w:spacing w:after="0"/>
                        <w:rPr>
                          <w:rFonts w:ascii="Consolas" w:hAnsi="Consolas"/>
                          <w:sz w:val="20"/>
                          <w:szCs w:val="20"/>
                        </w:rPr>
                      </w:pPr>
                      <w:r w:rsidRPr="000E055E">
                        <w:rPr>
                          <w:rFonts w:ascii="Consolas" w:hAnsi="Consolas"/>
                          <w:sz w:val="20"/>
                          <w:szCs w:val="20"/>
                        </w:rPr>
                        <w:t xml:space="preserve">                },</w:t>
                      </w:r>
                    </w:p>
                    <w:p w14:paraId="77B34DEE" w14:textId="56DA2BA3" w:rsidR="00E8547A" w:rsidRPr="00193CD5" w:rsidRDefault="00E8547A" w:rsidP="00270A1F">
                      <w:pPr>
                        <w:spacing w:after="0"/>
                        <w:rPr>
                          <w:rFonts w:ascii="Consolas" w:hAnsi="Consolas"/>
                          <w:sz w:val="20"/>
                          <w:szCs w:val="20"/>
                        </w:rPr>
                      </w:pPr>
                    </w:p>
                  </w:txbxContent>
                </v:textbox>
                <w10:wrap type="square" anchorx="margin" anchory="page"/>
              </v:shape>
            </w:pict>
          </mc:Fallback>
        </mc:AlternateContent>
      </w:r>
      <w:r w:rsidRPr="00FA1328">
        <w:rPr>
          <w:b/>
        </w:rPr>
        <w:t>Set</w:t>
      </w:r>
      <w:r w:rsidR="00DD6616">
        <w:t xml:space="preserve"> the config values for </w:t>
      </w:r>
      <w:r w:rsidR="00DD6616" w:rsidRPr="00FA1328">
        <w:rPr>
          <w:i/>
        </w:rPr>
        <w:t xml:space="preserve">FacadeServiceUri_task </w:t>
      </w:r>
      <w:r w:rsidR="00DD6616">
        <w:t xml:space="preserve">and </w:t>
      </w:r>
      <w:r w:rsidR="00DD6616" w:rsidRPr="00FA1328">
        <w:rPr>
          <w:i/>
        </w:rPr>
        <w:t xml:space="preserve">FacadeServiceApiUri_task </w:t>
      </w:r>
      <w:r w:rsidR="00F81010" w:rsidRPr="00F81010">
        <w:t xml:space="preserve">configuration keys </w:t>
      </w:r>
      <w:r w:rsidR="00DD6616">
        <w:t xml:space="preserve">to be </w:t>
      </w:r>
      <w:hyperlink r:id="rId63" w:history="1">
        <w:r w:rsidRPr="00111760">
          <w:rPr>
            <w:rStyle w:val="Hyperlink"/>
            <w:i/>
            <w:color w:val="1389FF" w:themeColor="accent1" w:themeTint="99"/>
            <w:highlight w:val="lightGray"/>
          </w:rPr>
          <w:t>http://www.devtenant1.local:7770/serviceapi</w:t>
        </w:r>
      </w:hyperlink>
      <w:r w:rsidRPr="00FA1328">
        <w:rPr>
          <w:rStyle w:val="Hyperlink"/>
          <w:i/>
          <w:color w:val="1389FF" w:themeColor="accent1" w:themeTint="99"/>
        </w:rPr>
        <w:t xml:space="preserve"> </w:t>
      </w:r>
      <w:r w:rsidR="00E86DD5">
        <w:t>which indicates t</w:t>
      </w:r>
      <w:r w:rsidR="00DD6616">
        <w:t xml:space="preserve">he local API URL with port and service API endpoints. </w:t>
      </w:r>
    </w:p>
    <w:p w14:paraId="096F7262" w14:textId="0B3D495C" w:rsidR="00DD6616" w:rsidRPr="00A91FD2" w:rsidRDefault="00FA1328" w:rsidP="00A91FD2">
      <w:pPr>
        <w:ind w:left="360"/>
        <w:rPr>
          <w:i/>
          <w:color w:val="1389FF" w:themeColor="accent1" w:themeTint="99"/>
          <w:u w:val="single"/>
        </w:rPr>
      </w:pPr>
      <w:r w:rsidRPr="00A91FD2">
        <w:rPr>
          <w:i/>
          <w:color w:val="1389FF" w:themeColor="accent1" w:themeTint="99"/>
          <w:u w:val="single"/>
        </w:rPr>
        <w:t xml:space="preserve"> </w:t>
      </w:r>
    </w:p>
    <w:p w14:paraId="75A43B3B" w14:textId="77777777" w:rsidR="00EB7F99" w:rsidRDefault="00EB7F99">
      <w:pPr>
        <w:spacing w:after="160"/>
        <w:jc w:val="left"/>
        <w:rPr>
          <w:b/>
        </w:rPr>
      </w:pPr>
      <w:r>
        <w:rPr>
          <w:b/>
        </w:rPr>
        <w:br w:type="page"/>
      </w:r>
    </w:p>
    <w:p w14:paraId="1383D878" w14:textId="3D572E40" w:rsidR="00DD6616" w:rsidRDefault="008947E5" w:rsidP="002D117A">
      <w:pPr>
        <w:pStyle w:val="ListParagraph"/>
        <w:numPr>
          <w:ilvl w:val="0"/>
          <w:numId w:val="58"/>
        </w:numPr>
        <w:spacing w:after="160"/>
        <w:jc w:val="left"/>
      </w:pPr>
      <w:r w:rsidRPr="007A4523">
        <w:rPr>
          <w:noProof/>
        </w:rPr>
        <w:lastRenderedPageBreak/>
        <mc:AlternateContent>
          <mc:Choice Requires="wps">
            <w:drawing>
              <wp:anchor distT="45720" distB="45720" distL="114300" distR="114300" simplePos="0" relativeHeight="251734016" behindDoc="0" locked="0" layoutInCell="1" allowOverlap="1" wp14:anchorId="60B979FC" wp14:editId="00F01CC8">
                <wp:simplePos x="0" y="0"/>
                <wp:positionH relativeFrom="margin">
                  <wp:posOffset>0</wp:posOffset>
                </wp:positionH>
                <wp:positionV relativeFrom="page">
                  <wp:posOffset>1895475</wp:posOffset>
                </wp:positionV>
                <wp:extent cx="6400800" cy="6648450"/>
                <wp:effectExtent l="0" t="0" r="19050" b="1905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648450"/>
                        </a:xfrm>
                        <a:prstGeom prst="rect">
                          <a:avLst/>
                        </a:prstGeom>
                        <a:solidFill>
                          <a:schemeClr val="accent1">
                            <a:lumMod val="20000"/>
                            <a:lumOff val="80000"/>
                          </a:schemeClr>
                        </a:solidFill>
                        <a:ln w="9525">
                          <a:solidFill>
                            <a:schemeClr val="tx2"/>
                          </a:solidFill>
                          <a:miter lim="800000"/>
                          <a:headEnd/>
                          <a:tailEnd/>
                        </a:ln>
                      </wps:spPr>
                      <wps:txbx>
                        <w:txbxContent>
                          <w:p w14:paraId="449751E3"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w:t>
                            </w:r>
                          </w:p>
                          <w:p w14:paraId="7C2D37AB"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d": "c623245f-5ed1-41ec-baec-c287f020be4a",</w:t>
                            </w:r>
                          </w:p>
                          <w:p w14:paraId="6DBDA2E4"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Priority": "Primary",</w:t>
                            </w:r>
                          </w:p>
                          <w:p w14:paraId="1F1EE3C4"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Properties": [</w:t>
                            </w:r>
                          </w:p>
                          <w:p w14:paraId="7F148F12"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52C1A092"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d": "8845740d-b06a-4bf9-a38d-142b8d63996f",</w:t>
                            </w:r>
                          </w:p>
                          <w:p w14:paraId="6939E4C4"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sEncrypted": false,</w:t>
                            </w:r>
                          </w:p>
                          <w:p w14:paraId="6D0A2A56"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OverrideType": "Overridable",</w:t>
                            </w:r>
                          </w:p>
                          <w:p w14:paraId="3A071E1A"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ValueType": "System.String, mscorlib, Version=4.0.0.0, Culture=neutral, PublicKeyToken=b77a5c561934e089",</w:t>
                            </w:r>
                          </w:p>
                          <w:p w14:paraId="3E1AA4D6"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Value": "www.devtenant1.local",</w:t>
                            </w:r>
                          </w:p>
                          <w:p w14:paraId="1F3273F8"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Description": null,</w:t>
                            </w:r>
                          </w:p>
                          <w:p w14:paraId="6D97BCD8"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DefaultValue": null,</w:t>
                            </w:r>
                          </w:p>
                          <w:p w14:paraId="71349CCF"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sReadOnly": false,</w:t>
                            </w:r>
                          </w:p>
                          <w:p w14:paraId="0A70923C"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ErrorMessageDescription": null,</w:t>
                            </w:r>
                          </w:p>
                          <w:p w14:paraId="1BA6C3F8"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Name": "Tenant.HostName"</w:t>
                            </w:r>
                          </w:p>
                          <w:p w14:paraId="67B8AF19"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33224027"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4403EB7D"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d": "d5b025df-4498-4218-bc69-9102c1ff3989",</w:t>
                            </w:r>
                          </w:p>
                          <w:p w14:paraId="656DF3A6"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sEncrypted": false,</w:t>
                            </w:r>
                          </w:p>
                          <w:p w14:paraId="46290DF5"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OverrideType": "Overridable",</w:t>
                            </w:r>
                          </w:p>
                          <w:p w14:paraId="30094400"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ValueType": "System.String, mscorlib, Version=4.0.0.0, Culture=neutral, PublicKeyToken=b77a5c561934e089",</w:t>
                            </w:r>
                          </w:p>
                          <w:p w14:paraId="6E827F3A"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Value": "devtenant1",</w:t>
                            </w:r>
                          </w:p>
                          <w:p w14:paraId="1F57BC00"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Description": null,</w:t>
                            </w:r>
                          </w:p>
                          <w:p w14:paraId="03D3FD15"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DefaultValue": null,</w:t>
                            </w:r>
                          </w:p>
                          <w:p w14:paraId="76A0C121"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sReadOnly": false,</w:t>
                            </w:r>
                          </w:p>
                          <w:p w14:paraId="101DF92A"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ErrorMessageDescription": null,</w:t>
                            </w:r>
                          </w:p>
                          <w:p w14:paraId="68EC8291"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Name": "TenantHostName"</w:t>
                            </w:r>
                          </w:p>
                          <w:p w14:paraId="5459EB5C"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18A71DD6"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5E30666B"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TypeName": "TenantType",</w:t>
                            </w:r>
                          </w:p>
                          <w:p w14:paraId="01D6023F"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Context": "",</w:t>
                            </w:r>
                          </w:p>
                          <w:p w14:paraId="0A20E988"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Path": ".TenantTypePrimary.Tenant",</w:t>
                            </w:r>
                          </w:p>
                          <w:p w14:paraId="2BABB431"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Type": "Custom",</w:t>
                            </w:r>
                          </w:p>
                          <w:p w14:paraId="752C8598"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Name": "Tenant"</w:t>
                            </w:r>
                          </w:p>
                          <w:p w14:paraId="480E05F3"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5D0728E5"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76B8CF6D" w14:textId="77777777" w:rsidR="00E8547A" w:rsidRPr="000131CB" w:rsidRDefault="00E8547A" w:rsidP="00C801E1">
                            <w:pPr>
                              <w:spacing w:after="0"/>
                              <w:rPr>
                                <w:rFonts w:ascii="Consolas" w:hAnsi="Consolas"/>
                                <w:sz w:val="20"/>
                                <w:szCs w:val="20"/>
                              </w:rPr>
                            </w:pPr>
                            <w:r w:rsidRPr="00C801E1">
                              <w:rPr>
                                <w:rFonts w:ascii="Consolas" w:hAnsi="Consolas"/>
                                <w:sz w:val="20"/>
                                <w:szCs w:val="20"/>
                              </w:rPr>
                              <w:t xml:space="preserve">          "Timestamp": "2019-10-23T11:53:09.6930229Z"</w:t>
                            </w:r>
                          </w:p>
                          <w:p w14:paraId="4C59ED6C" w14:textId="5E3E0597" w:rsidR="00E8547A" w:rsidRPr="00193CD5" w:rsidRDefault="00E8547A" w:rsidP="00EB7F99">
                            <w:pPr>
                              <w:spacing w:after="0"/>
                              <w:rPr>
                                <w:rFonts w:ascii="Consolas" w:hAnsi="Consola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979FC" id="_x0000_s1038" type="#_x0000_t202" style="position:absolute;left:0;text-align:left;margin-left:0;margin-top:149.25pt;width:7in;height:523.5pt;z-index:251734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" fillcolor="#b0d7ff [660]" strokecolor="#0077eb [3215]">
                <v:textbox>
                  <w:txbxContent>
                    <w:p w14:paraId="449751E3"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w:t>
                      </w:r>
                    </w:p>
                    <w:p w14:paraId="7C2D37AB"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d": "c623245f-5ed1-41ec-baec-c287f020be4a",</w:t>
                      </w:r>
                    </w:p>
                    <w:p w14:paraId="6DBDA2E4"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Priority": "Primary",</w:t>
                      </w:r>
                    </w:p>
                    <w:p w14:paraId="1F1EE3C4"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Properties": [</w:t>
                      </w:r>
                    </w:p>
                    <w:p w14:paraId="7F148F12"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52C1A092"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d": "8845740d-b06a-4bf9-a38d-142b8d63996f",</w:t>
                      </w:r>
                    </w:p>
                    <w:p w14:paraId="6939E4C4"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sEncrypted": false,</w:t>
                      </w:r>
                    </w:p>
                    <w:p w14:paraId="6D0A2A56"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OverrideType": "Overridable",</w:t>
                      </w:r>
                    </w:p>
                    <w:p w14:paraId="3A071E1A"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ValueType": "System.String, mscorlib, Version=4.0.0.0, Culture=neutral, PublicKeyToken=b77a5c561934e089",</w:t>
                      </w:r>
                    </w:p>
                    <w:p w14:paraId="3E1AA4D6"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Value": "www.devtenant1.local",</w:t>
                      </w:r>
                    </w:p>
                    <w:p w14:paraId="1F3273F8"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Description": null,</w:t>
                      </w:r>
                    </w:p>
                    <w:p w14:paraId="6D97BCD8"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DefaultValue": null,</w:t>
                      </w:r>
                    </w:p>
                    <w:p w14:paraId="71349CCF"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sReadOnly": false,</w:t>
                      </w:r>
                    </w:p>
                    <w:p w14:paraId="0A70923C"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ErrorMessageDescription": null,</w:t>
                      </w:r>
                    </w:p>
                    <w:p w14:paraId="1BA6C3F8"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Name": "Tenant.HostName"</w:t>
                      </w:r>
                    </w:p>
                    <w:p w14:paraId="67B8AF19"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33224027"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4403EB7D"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d": "d5b025df-4498-4218-bc69-9102c1ff3989",</w:t>
                      </w:r>
                    </w:p>
                    <w:p w14:paraId="656DF3A6"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sEncrypted": false,</w:t>
                      </w:r>
                    </w:p>
                    <w:p w14:paraId="46290DF5"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OverrideType": "Overridable",</w:t>
                      </w:r>
                    </w:p>
                    <w:p w14:paraId="30094400"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ValueType": "System.String, mscorlib, Version=4.0.0.0, Culture=neutral, PublicKeyToken=b77a5c561934e089",</w:t>
                      </w:r>
                    </w:p>
                    <w:p w14:paraId="6E827F3A"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Value": "devtenant1",</w:t>
                      </w:r>
                    </w:p>
                    <w:p w14:paraId="1F57BC00"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Description": null,</w:t>
                      </w:r>
                    </w:p>
                    <w:p w14:paraId="03D3FD15"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DefaultValue": null,</w:t>
                      </w:r>
                    </w:p>
                    <w:p w14:paraId="76A0C121"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IsReadOnly": false,</w:t>
                      </w:r>
                    </w:p>
                    <w:p w14:paraId="101DF92A"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ErrorMessageDescription": null,</w:t>
                      </w:r>
                    </w:p>
                    <w:p w14:paraId="68EC8291"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Name": "TenantHostName"</w:t>
                      </w:r>
                    </w:p>
                    <w:p w14:paraId="5459EB5C"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18A71DD6"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5E30666B"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TypeName": "TenantType",</w:t>
                      </w:r>
                    </w:p>
                    <w:p w14:paraId="01D6023F"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Context": "",</w:t>
                      </w:r>
                    </w:p>
                    <w:p w14:paraId="0A20E988"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Path": ".TenantTypePrimary.Tenant",</w:t>
                      </w:r>
                    </w:p>
                    <w:p w14:paraId="2BABB431"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Type": "Custom",</w:t>
                      </w:r>
                    </w:p>
                    <w:p w14:paraId="752C8598"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Name": "Tenant"</w:t>
                      </w:r>
                    </w:p>
                    <w:p w14:paraId="480E05F3"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5D0728E5" w14:textId="77777777" w:rsidR="00E8547A" w:rsidRPr="00C801E1" w:rsidRDefault="00E8547A" w:rsidP="00C801E1">
                      <w:pPr>
                        <w:spacing w:after="0"/>
                        <w:rPr>
                          <w:rFonts w:ascii="Consolas" w:hAnsi="Consolas"/>
                          <w:sz w:val="20"/>
                          <w:szCs w:val="20"/>
                        </w:rPr>
                      </w:pPr>
                      <w:r w:rsidRPr="00C801E1">
                        <w:rPr>
                          <w:rFonts w:ascii="Consolas" w:hAnsi="Consolas"/>
                          <w:sz w:val="20"/>
                          <w:szCs w:val="20"/>
                        </w:rPr>
                        <w:t xml:space="preserve">          ],</w:t>
                      </w:r>
                    </w:p>
                    <w:p w14:paraId="76B8CF6D" w14:textId="77777777" w:rsidR="00E8547A" w:rsidRPr="000131CB" w:rsidRDefault="00E8547A" w:rsidP="00C801E1">
                      <w:pPr>
                        <w:spacing w:after="0"/>
                        <w:rPr>
                          <w:rFonts w:ascii="Consolas" w:hAnsi="Consolas"/>
                          <w:sz w:val="20"/>
                          <w:szCs w:val="20"/>
                        </w:rPr>
                      </w:pPr>
                      <w:r w:rsidRPr="00C801E1">
                        <w:rPr>
                          <w:rFonts w:ascii="Consolas" w:hAnsi="Consolas"/>
                          <w:sz w:val="20"/>
                          <w:szCs w:val="20"/>
                        </w:rPr>
                        <w:t xml:space="preserve">          "Timestamp": "2019-10-23T11:53:09.6930229Z"</w:t>
                      </w:r>
                    </w:p>
                    <w:p w14:paraId="4C59ED6C" w14:textId="5E3E0597" w:rsidR="00E8547A" w:rsidRPr="00193CD5" w:rsidRDefault="00E8547A" w:rsidP="00EB7F99">
                      <w:pPr>
                        <w:spacing w:after="0"/>
                        <w:rPr>
                          <w:rFonts w:ascii="Consolas" w:hAnsi="Consolas"/>
                          <w:sz w:val="20"/>
                          <w:szCs w:val="20"/>
                        </w:rPr>
                      </w:pPr>
                    </w:p>
                  </w:txbxContent>
                </v:textbox>
                <w10:wrap type="square" anchorx="margin" anchory="page"/>
              </v:shape>
            </w:pict>
          </mc:Fallback>
        </mc:AlternateContent>
      </w:r>
      <w:r w:rsidR="00DD6616" w:rsidRPr="005A3856">
        <w:rPr>
          <w:b/>
        </w:rPr>
        <w:t>Verify</w:t>
      </w:r>
      <w:r w:rsidR="00DD6616" w:rsidRPr="0023306F">
        <w:t xml:space="preserve"> the config values for </w:t>
      </w:r>
      <w:r w:rsidR="00DD6616" w:rsidRPr="005A3856">
        <w:rPr>
          <w:i/>
        </w:rPr>
        <w:t>TenantHostName</w:t>
      </w:r>
      <w:r w:rsidR="00DD6616" w:rsidRPr="0023306F">
        <w:t xml:space="preserve"> and </w:t>
      </w:r>
      <w:r w:rsidR="00DD6616" w:rsidRPr="005A3856">
        <w:rPr>
          <w:i/>
        </w:rPr>
        <w:t xml:space="preserve">Tenant.HostName </w:t>
      </w:r>
      <w:r w:rsidR="00DD6616" w:rsidRPr="0023306F">
        <w:t xml:space="preserve">to be </w:t>
      </w:r>
      <w:r w:rsidR="009C4997">
        <w:t>ICI</w:t>
      </w:r>
      <w:r w:rsidR="00DD6616" w:rsidRPr="0023306F">
        <w:t xml:space="preserve"> UI hostname</w:t>
      </w:r>
      <w:r w:rsidR="00DD6616">
        <w:t xml:space="preserve"> </w:t>
      </w:r>
      <w:r w:rsidR="00DD6616" w:rsidRPr="005A3856">
        <w:rPr>
          <w:i/>
          <w:highlight w:val="lightGray"/>
        </w:rPr>
        <w:t>www.devtenant1.local</w:t>
      </w:r>
      <w:r w:rsidR="00DD6616">
        <w:t>.</w:t>
      </w:r>
    </w:p>
    <w:p w14:paraId="567334F5" w14:textId="4358D6BF" w:rsidR="008947E5" w:rsidRDefault="008947E5">
      <w:pPr>
        <w:spacing w:after="160"/>
        <w:jc w:val="left"/>
      </w:pPr>
      <w:r>
        <w:br w:type="page"/>
      </w:r>
    </w:p>
    <w:p w14:paraId="1CC37BD0" w14:textId="1DA4146F" w:rsidR="00DD6616" w:rsidRDefault="00DD6616" w:rsidP="002D117A">
      <w:pPr>
        <w:pStyle w:val="ListParagraph"/>
        <w:numPr>
          <w:ilvl w:val="0"/>
          <w:numId w:val="58"/>
        </w:numPr>
        <w:spacing w:after="160"/>
        <w:jc w:val="left"/>
      </w:pPr>
      <w:r w:rsidRPr="005A3856">
        <w:rPr>
          <w:b/>
        </w:rPr>
        <w:lastRenderedPageBreak/>
        <w:t>Verify</w:t>
      </w:r>
      <w:r w:rsidRPr="0023306F">
        <w:t xml:space="preserve"> the http binding for </w:t>
      </w:r>
      <w:r w:rsidR="009C4997">
        <w:t>ICI</w:t>
      </w:r>
      <w:r w:rsidRPr="0023306F">
        <w:t xml:space="preserve"> API.</w:t>
      </w:r>
    </w:p>
    <w:p w14:paraId="1271A81E" w14:textId="77777777" w:rsidR="00DD6616" w:rsidRDefault="00DD6616" w:rsidP="00DD6616">
      <w:r>
        <w:rPr>
          <w:noProof/>
        </w:rPr>
        <w:drawing>
          <wp:inline distT="0" distB="0" distL="0" distR="0" wp14:anchorId="3D3F6C5F" wp14:editId="12FED4F0">
            <wp:extent cx="6229549" cy="3328416"/>
            <wp:effectExtent l="19050" t="19050" r="19050" b="2476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232398" cy="3329938"/>
                    </a:xfrm>
                    <a:prstGeom prst="rect">
                      <a:avLst/>
                    </a:prstGeom>
                    <a:ln>
                      <a:solidFill>
                        <a:schemeClr val="tx2"/>
                      </a:solidFill>
                    </a:ln>
                  </pic:spPr>
                </pic:pic>
              </a:graphicData>
            </a:graphic>
          </wp:inline>
        </w:drawing>
      </w:r>
    </w:p>
    <w:p w14:paraId="2D4B3A4D" w14:textId="27271ED6" w:rsidR="00DD6616" w:rsidRDefault="00DD6616" w:rsidP="002D117A">
      <w:pPr>
        <w:pStyle w:val="ListParagraph"/>
        <w:numPr>
          <w:ilvl w:val="0"/>
          <w:numId w:val="58"/>
        </w:numPr>
        <w:spacing w:after="160"/>
        <w:jc w:val="left"/>
      </w:pPr>
      <w:r w:rsidRPr="004A6209">
        <w:rPr>
          <w:b/>
        </w:rPr>
        <w:t>Click</w:t>
      </w:r>
      <w:r w:rsidRPr="00001659">
        <w:t xml:space="preserve"> </w:t>
      </w:r>
      <w:r w:rsidRPr="001C4643">
        <w:rPr>
          <w:i/>
        </w:rPr>
        <w:t>Add</w:t>
      </w:r>
      <w:r w:rsidRPr="00001659">
        <w:t xml:space="preserve"> if you want to add a new site binding. The </w:t>
      </w:r>
      <w:r w:rsidRPr="001C4643">
        <w:rPr>
          <w:i/>
        </w:rPr>
        <w:t>Add Site Binding</w:t>
      </w:r>
      <w:r w:rsidRPr="00001659">
        <w:t xml:space="preserve"> window opens.</w:t>
      </w:r>
    </w:p>
    <w:p w14:paraId="6357C2C8" w14:textId="1CB69C5E" w:rsidR="00F74EB1" w:rsidRDefault="00F74EB1" w:rsidP="002D117A">
      <w:pPr>
        <w:pStyle w:val="ListParagraph"/>
        <w:numPr>
          <w:ilvl w:val="0"/>
          <w:numId w:val="58"/>
        </w:numPr>
        <w:spacing w:after="160"/>
        <w:jc w:val="left"/>
      </w:pPr>
      <w:r w:rsidRPr="0043665B">
        <w:rPr>
          <w:b/>
        </w:rPr>
        <w:t xml:space="preserve">Enter </w:t>
      </w:r>
      <w:r>
        <w:t xml:space="preserve">the values of the </w:t>
      </w:r>
      <w:r w:rsidRPr="00E44DBE">
        <w:rPr>
          <w:i/>
        </w:rPr>
        <w:t>Host</w:t>
      </w:r>
      <w:r>
        <w:rPr>
          <w:i/>
        </w:rPr>
        <w:t xml:space="preserve"> </w:t>
      </w:r>
      <w:r w:rsidRPr="00E44DBE">
        <w:rPr>
          <w:i/>
        </w:rPr>
        <w:t>name</w:t>
      </w:r>
      <w:r>
        <w:t xml:space="preserve"> and </w:t>
      </w:r>
      <w:r w:rsidRPr="00E44DBE">
        <w:rPr>
          <w:i/>
        </w:rPr>
        <w:t xml:space="preserve">Port </w:t>
      </w:r>
      <w:r>
        <w:t>from the tenant.json file.</w:t>
      </w:r>
    </w:p>
    <w:p w14:paraId="6F57D85B" w14:textId="77777777" w:rsidR="00DD6616" w:rsidRDefault="00DD6616" w:rsidP="00E70048">
      <w:pPr>
        <w:jc w:val="center"/>
      </w:pPr>
      <w:r>
        <w:rPr>
          <w:noProof/>
        </w:rPr>
        <w:drawing>
          <wp:inline distT="0" distB="0" distL="0" distR="0" wp14:anchorId="75C8C35B" wp14:editId="56EB6EB8">
            <wp:extent cx="6145619" cy="2200910"/>
            <wp:effectExtent l="19050" t="19050" r="26670" b="2794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46126" cy="2201092"/>
                    </a:xfrm>
                    <a:prstGeom prst="rect">
                      <a:avLst/>
                    </a:prstGeom>
                    <a:ln>
                      <a:solidFill>
                        <a:schemeClr val="tx2"/>
                      </a:solidFill>
                    </a:ln>
                  </pic:spPr>
                </pic:pic>
              </a:graphicData>
            </a:graphic>
          </wp:inline>
        </w:drawing>
      </w:r>
    </w:p>
    <w:p w14:paraId="18140F46" w14:textId="3CDD7DAC" w:rsidR="00063BB4" w:rsidRDefault="00063BB4">
      <w:pPr>
        <w:spacing w:after="160"/>
        <w:jc w:val="left"/>
      </w:pPr>
      <w:r>
        <w:br w:type="page"/>
      </w:r>
    </w:p>
    <w:p w14:paraId="3A29FC1A" w14:textId="174EA9BC" w:rsidR="0031192A" w:rsidRDefault="004A0E7F" w:rsidP="004A0E7F">
      <w:pPr>
        <w:pStyle w:val="Heading2"/>
      </w:pPr>
      <w:bookmarkStart w:id="93" w:name="_Toc50407249"/>
      <w:r w:rsidRPr="004A0E7F">
        <w:lastRenderedPageBreak/>
        <w:t>Setting</w:t>
      </w:r>
      <w:r>
        <w:t xml:space="preserve"> up </w:t>
      </w:r>
      <w:r w:rsidR="009C4997">
        <w:t>ICI</w:t>
      </w:r>
      <w:r>
        <w:t xml:space="preserve"> Task as a Windows Service</w:t>
      </w:r>
      <w:bookmarkEnd w:id="93"/>
    </w:p>
    <w:p w14:paraId="6CD4239A" w14:textId="5D535C40" w:rsidR="00BF678B" w:rsidRDefault="00BF678B" w:rsidP="00BF678B">
      <w:r>
        <w:t xml:space="preserve">The prerequisites to set up </w:t>
      </w:r>
      <w:r w:rsidR="009C4997">
        <w:t>ICI</w:t>
      </w:r>
      <w:r>
        <w:t xml:space="preserve"> Task as a Windows service:</w:t>
      </w:r>
    </w:p>
    <w:p w14:paraId="2166BE1D" w14:textId="77777777" w:rsidR="00BF678B" w:rsidRPr="00740E3D" w:rsidRDefault="00BF678B" w:rsidP="002D117A">
      <w:pPr>
        <w:pStyle w:val="ListParagraph"/>
        <w:numPr>
          <w:ilvl w:val="0"/>
          <w:numId w:val="87"/>
        </w:numPr>
        <w:spacing w:after="0" w:line="240" w:lineRule="auto"/>
        <w:jc w:val="left"/>
      </w:pPr>
      <w:r w:rsidRPr="00740E3D">
        <w:t>CLM is setup locally and running on IIS</w:t>
      </w:r>
      <w:r>
        <w:t>.</w:t>
      </w:r>
    </w:p>
    <w:p w14:paraId="7D98190D" w14:textId="3B31915B" w:rsidR="00BF678B" w:rsidRPr="005F56BF" w:rsidRDefault="00BF678B" w:rsidP="002D117A">
      <w:pPr>
        <w:pStyle w:val="ListParagraph"/>
        <w:numPr>
          <w:ilvl w:val="0"/>
          <w:numId w:val="87"/>
        </w:numPr>
        <w:spacing w:after="0" w:line="240" w:lineRule="auto"/>
        <w:jc w:val="left"/>
      </w:pPr>
      <w:r w:rsidRPr="00740E3D">
        <w:t xml:space="preserve">Commands </w:t>
      </w:r>
      <w:r w:rsidRPr="005F56BF">
        <w:t>for Install and Uninstall Windows Service:</w:t>
      </w:r>
    </w:p>
    <w:p w14:paraId="4F06029B" w14:textId="77777777" w:rsidR="00BF678B" w:rsidRPr="005F56BF" w:rsidRDefault="00BF678B" w:rsidP="002D117A">
      <w:pPr>
        <w:pStyle w:val="ListParagraph"/>
        <w:numPr>
          <w:ilvl w:val="0"/>
          <w:numId w:val="11"/>
        </w:numPr>
        <w:spacing w:after="160"/>
        <w:jc w:val="left"/>
        <w:rPr>
          <w:i/>
        </w:rPr>
      </w:pPr>
      <w:r w:rsidRPr="005F56BF">
        <w:t xml:space="preserve">Install: </w:t>
      </w:r>
      <w:r w:rsidRPr="005F56BF">
        <w:rPr>
          <w:i/>
        </w:rPr>
        <w:t>installutil Icertis.CLM.Tasks.WindowsService.exe</w:t>
      </w:r>
    </w:p>
    <w:p w14:paraId="349EC9F4" w14:textId="24C0E71E" w:rsidR="00BF678B" w:rsidRDefault="00BF678B" w:rsidP="002D117A">
      <w:pPr>
        <w:pStyle w:val="ListParagraph"/>
        <w:numPr>
          <w:ilvl w:val="0"/>
          <w:numId w:val="11"/>
        </w:numPr>
        <w:spacing w:after="160"/>
        <w:jc w:val="left"/>
      </w:pPr>
      <w:r w:rsidRPr="005F56BF">
        <w:t>Uninstall: installutil /u Icertis.CLM.Tasks.WindowsService.exe</w:t>
      </w:r>
    </w:p>
    <w:p w14:paraId="22B6DC4F" w14:textId="46867869" w:rsidR="00605AF8" w:rsidRPr="00F133F0" w:rsidRDefault="00605AF8" w:rsidP="00605AF8">
      <w:pPr>
        <w:rPr>
          <w:highlight w:val="yellow"/>
        </w:rPr>
      </w:pPr>
      <w:r w:rsidRPr="00605AF8">
        <w:rPr>
          <w:b/>
        </w:rPr>
        <w:t>Note:</w:t>
      </w:r>
      <w:r>
        <w:t xml:space="preserve"> </w:t>
      </w:r>
      <w:r w:rsidRPr="00605AF8">
        <w:t xml:space="preserve">If </w:t>
      </w:r>
      <w:r w:rsidR="009C4997">
        <w:t>ICI</w:t>
      </w:r>
      <w:r w:rsidR="00AE3C1A">
        <w:t xml:space="preserve"> c</w:t>
      </w:r>
      <w:r w:rsidRPr="00605AF8">
        <w:t>ore code access is available</w:t>
      </w:r>
      <w:r w:rsidR="00AE3C1A">
        <w:t>, then</w:t>
      </w:r>
      <w:r w:rsidRPr="00605AF8">
        <w:t xml:space="preserve"> the steps from 1-5 are used to create the required dlls</w:t>
      </w:r>
      <w:r w:rsidR="00AE3C1A">
        <w:t xml:space="preserve">. </w:t>
      </w:r>
      <w:r w:rsidR="008C612A">
        <w:t>However,</w:t>
      </w:r>
      <w:r w:rsidR="008C612A" w:rsidRPr="00605AF8">
        <w:t xml:space="preserve"> if</w:t>
      </w:r>
      <w:r w:rsidRPr="00605AF8">
        <w:t xml:space="preserve"> NO Core code access provided</w:t>
      </w:r>
      <w:r w:rsidR="00AE3C1A">
        <w:t>,</w:t>
      </w:r>
      <w:r w:rsidRPr="00605AF8">
        <w:t xml:space="preserve"> then </w:t>
      </w:r>
      <w:r w:rsidR="00AE3C1A">
        <w:t>get the</w:t>
      </w:r>
      <w:r w:rsidRPr="00605AF8">
        <w:t xml:space="preserve"> dlls and WindowService.exe from Devops team</w:t>
      </w:r>
      <w:r w:rsidR="00AE3C1A">
        <w:t>,</w:t>
      </w:r>
      <w:r w:rsidRPr="00605AF8">
        <w:t xml:space="preserve"> skip steps 1-5 and continue from ste</w:t>
      </w:r>
      <w:r w:rsidR="006D6FD9">
        <w:t>p no 6 with provided dlls from D</w:t>
      </w:r>
      <w:r w:rsidRPr="00605AF8">
        <w:t>evops.</w:t>
      </w:r>
    </w:p>
    <w:p w14:paraId="4AB660B8" w14:textId="77A22C84" w:rsidR="00BF678B" w:rsidRDefault="00BF678B" w:rsidP="002D117A">
      <w:pPr>
        <w:pStyle w:val="ListParagraph"/>
        <w:numPr>
          <w:ilvl w:val="0"/>
          <w:numId w:val="59"/>
        </w:numPr>
      </w:pPr>
      <w:r w:rsidRPr="005A3856">
        <w:rPr>
          <w:b/>
        </w:rPr>
        <w:t>Open</w:t>
      </w:r>
      <w:r>
        <w:t xml:space="preserve"> Visual Studio in Administrator mode. </w:t>
      </w:r>
    </w:p>
    <w:p w14:paraId="51A94CD5" w14:textId="2392C9B4" w:rsidR="00BF678B" w:rsidRDefault="00BF678B" w:rsidP="002D117A">
      <w:pPr>
        <w:pStyle w:val="ListParagraph"/>
        <w:numPr>
          <w:ilvl w:val="0"/>
          <w:numId w:val="59"/>
        </w:numPr>
      </w:pPr>
      <w:r w:rsidRPr="005A3856">
        <w:rPr>
          <w:b/>
        </w:rPr>
        <w:t>Open</w:t>
      </w:r>
      <w:r>
        <w:t xml:space="preserve"> </w:t>
      </w:r>
      <w:r w:rsidRPr="005A3856">
        <w:rPr>
          <w:i/>
        </w:rPr>
        <w:t>Icertis.CLM.Tasks</w:t>
      </w:r>
      <w:r>
        <w:t xml:space="preserve"> solution - </w:t>
      </w:r>
      <w:r w:rsidRPr="005A3856">
        <w:rPr>
          <w:i/>
          <w:highlight w:val="lightGray"/>
        </w:rPr>
        <w:t>C:\TFS\C6\Community\Core\4.3.C6\CLM</w:t>
      </w:r>
      <w:r w:rsidRPr="005A3856">
        <w:rPr>
          <w:i/>
        </w:rPr>
        <w:t>.</w:t>
      </w:r>
    </w:p>
    <w:p w14:paraId="66F566FC" w14:textId="77777777" w:rsidR="00BF678B" w:rsidRDefault="00BF678B" w:rsidP="002D117A">
      <w:pPr>
        <w:pStyle w:val="ListParagraph"/>
        <w:numPr>
          <w:ilvl w:val="0"/>
          <w:numId w:val="59"/>
        </w:numPr>
      </w:pPr>
      <w:r w:rsidRPr="005A3856">
        <w:rPr>
          <w:b/>
        </w:rPr>
        <w:t>Set</w:t>
      </w:r>
      <w:r>
        <w:t xml:space="preserve"> </w:t>
      </w:r>
      <w:r w:rsidRPr="005A3856">
        <w:rPr>
          <w:i/>
        </w:rPr>
        <w:t xml:space="preserve">Icertis.CLM.Tasks.WindowsService </w:t>
      </w:r>
      <w:r>
        <w:t xml:space="preserve">as a </w:t>
      </w:r>
      <w:r w:rsidRPr="005A3856">
        <w:rPr>
          <w:i/>
        </w:rPr>
        <w:t>Startup</w:t>
      </w:r>
      <w:r>
        <w:t xml:space="preserve"> project.</w:t>
      </w:r>
    </w:p>
    <w:p w14:paraId="6F7CC90E" w14:textId="6587429B" w:rsidR="00BF678B" w:rsidRDefault="00B10A71" w:rsidP="00B10A71">
      <w:r>
        <w:rPr>
          <w:noProof/>
        </w:rPr>
        <w:drawing>
          <wp:inline distT="0" distB="0" distL="0" distR="0" wp14:anchorId="11131857" wp14:editId="0461732B">
            <wp:extent cx="5295014" cy="4907575"/>
            <wp:effectExtent l="19050" t="19050" r="20320" b="266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2.png"/>
                    <pic:cNvPicPr/>
                  </pic:nvPicPr>
                  <pic:blipFill>
                    <a:blip r:embed="rId66">
                      <a:extLst>
                        <a:ext uri="{28A0092B-C50C-407E-A947-70E740481C1C}">
                          <a14:useLocalDpi xmlns:a14="http://schemas.microsoft.com/office/drawing/2010/main" val="0"/>
                        </a:ext>
                      </a:extLst>
                    </a:blip>
                    <a:stretch>
                      <a:fillRect/>
                    </a:stretch>
                  </pic:blipFill>
                  <pic:spPr>
                    <a:xfrm>
                      <a:off x="0" y="0"/>
                      <a:ext cx="5317988" cy="4928868"/>
                    </a:xfrm>
                    <a:prstGeom prst="rect">
                      <a:avLst/>
                    </a:prstGeom>
                    <a:ln>
                      <a:solidFill>
                        <a:schemeClr val="tx2"/>
                      </a:solidFill>
                    </a:ln>
                  </pic:spPr>
                </pic:pic>
              </a:graphicData>
            </a:graphic>
          </wp:inline>
        </w:drawing>
      </w:r>
    </w:p>
    <w:p w14:paraId="213A136D" w14:textId="77777777" w:rsidR="00BF678B" w:rsidRDefault="00BF678B" w:rsidP="00BF678B">
      <w:pPr>
        <w:pStyle w:val="ListParagraph"/>
      </w:pPr>
    </w:p>
    <w:p w14:paraId="4C080175" w14:textId="77777777" w:rsidR="00BF678B" w:rsidRDefault="00BF678B" w:rsidP="002D117A">
      <w:pPr>
        <w:pStyle w:val="ListParagraph"/>
        <w:numPr>
          <w:ilvl w:val="0"/>
          <w:numId w:val="59"/>
        </w:numPr>
      </w:pPr>
      <w:r>
        <w:t>Build the solution.</w:t>
      </w:r>
    </w:p>
    <w:p w14:paraId="6A2CBC91" w14:textId="5093DE94" w:rsidR="00BF678B" w:rsidRDefault="00BF678B" w:rsidP="002D117A">
      <w:pPr>
        <w:pStyle w:val="ListParagraph"/>
        <w:numPr>
          <w:ilvl w:val="0"/>
          <w:numId w:val="59"/>
        </w:numPr>
        <w:jc w:val="left"/>
      </w:pPr>
      <w:r>
        <w:t xml:space="preserve">Verify the </w:t>
      </w:r>
      <w:r w:rsidR="009C4997">
        <w:t>ICI</w:t>
      </w:r>
      <w:r>
        <w:t xml:space="preserve"> Tasks Service Installer is created along with its .config file at path:</w:t>
      </w:r>
      <w:r w:rsidRPr="000A237D">
        <w:t xml:space="preserve"> </w:t>
      </w:r>
      <w:r w:rsidRPr="005A3856">
        <w:rPr>
          <w:i/>
          <w:highlight w:val="lightGray"/>
        </w:rPr>
        <w:t>C:\TFS\C6\Community\Core\4.3.C6\CLM\Icertis.CLM.Tasks.WindowService\bin\Debug</w:t>
      </w:r>
    </w:p>
    <w:p w14:paraId="514B096D" w14:textId="67F6BD15" w:rsidR="00BF678B" w:rsidRDefault="00CF01DB" w:rsidP="00BF678B">
      <w:pPr>
        <w:rPr>
          <w:rFonts w:eastAsiaTheme="majorEastAsia" w:cstheme="majorBidi"/>
          <w:b/>
          <w:color w:val="802800" w:themeColor="accent5" w:themeShade="80"/>
          <w:sz w:val="24"/>
          <w:szCs w:val="26"/>
        </w:rPr>
      </w:pPr>
      <w:r>
        <w:rPr>
          <w:noProof/>
        </w:rPr>
        <w:drawing>
          <wp:inline distT="0" distB="0" distL="0" distR="0" wp14:anchorId="7FC0AA7D" wp14:editId="32EF6971">
            <wp:extent cx="6400800" cy="4962525"/>
            <wp:effectExtent l="19050" t="19050" r="19050" b="285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00800" cy="4962525"/>
                    </a:xfrm>
                    <a:prstGeom prst="rect">
                      <a:avLst/>
                    </a:prstGeom>
                    <a:ln>
                      <a:solidFill>
                        <a:schemeClr val="tx2"/>
                      </a:solidFill>
                    </a:ln>
                  </pic:spPr>
                </pic:pic>
              </a:graphicData>
            </a:graphic>
          </wp:inline>
        </w:drawing>
      </w:r>
    </w:p>
    <w:p w14:paraId="46B57303" w14:textId="77777777" w:rsidR="00BF678B" w:rsidRDefault="00BF678B" w:rsidP="00BF678B">
      <w:r>
        <w:br w:type="page"/>
      </w:r>
    </w:p>
    <w:p w14:paraId="3A0A20D1" w14:textId="2097E947" w:rsidR="00BF678B" w:rsidRDefault="00BF678B" w:rsidP="002D117A">
      <w:pPr>
        <w:pStyle w:val="ListParagraph"/>
        <w:numPr>
          <w:ilvl w:val="0"/>
          <w:numId w:val="59"/>
        </w:numPr>
      </w:pPr>
      <w:r w:rsidRPr="005A3856">
        <w:rPr>
          <w:b/>
        </w:rPr>
        <w:lastRenderedPageBreak/>
        <w:t>Open</w:t>
      </w:r>
      <w:r>
        <w:t xml:space="preserve"> the developer command prompt for Visual Studio (Administrator mode) and go to path:</w:t>
      </w:r>
    </w:p>
    <w:p w14:paraId="3199CCE4" w14:textId="355E1A09" w:rsidR="00BF678B" w:rsidRDefault="00BF678B" w:rsidP="005A3856">
      <w:pPr>
        <w:pStyle w:val="ListParagraph"/>
      </w:pPr>
      <w:r w:rsidRPr="005A3856">
        <w:rPr>
          <w:i/>
          <w:highlight w:val="lightGray"/>
        </w:rPr>
        <w:t>C:\TFS\C6\Community\Core\4.3.C6\CLM\Icertis.CLM.Tasks.WindowService\bin\Debug</w:t>
      </w:r>
    </w:p>
    <w:p w14:paraId="74560DEF" w14:textId="77777777" w:rsidR="00BF678B" w:rsidRDefault="00BF678B" w:rsidP="002D117A">
      <w:pPr>
        <w:pStyle w:val="ListParagraph"/>
        <w:numPr>
          <w:ilvl w:val="0"/>
          <w:numId w:val="59"/>
        </w:numPr>
      </w:pPr>
      <w:r w:rsidRPr="005A3856">
        <w:rPr>
          <w:b/>
        </w:rPr>
        <w:t>Run</w:t>
      </w:r>
      <w:r>
        <w:t xml:space="preserve"> the install command:</w:t>
      </w:r>
    </w:p>
    <w:p w14:paraId="24617220" w14:textId="77777777" w:rsidR="00BF678B" w:rsidRPr="002B7A39" w:rsidRDefault="00BF678B" w:rsidP="002D117A">
      <w:pPr>
        <w:pStyle w:val="ListParagraph"/>
        <w:numPr>
          <w:ilvl w:val="0"/>
          <w:numId w:val="76"/>
        </w:numPr>
        <w:rPr>
          <w:i/>
          <w:highlight w:val="lightGray"/>
        </w:rPr>
      </w:pPr>
      <w:r w:rsidRPr="002B7A39">
        <w:rPr>
          <w:i/>
          <w:highlight w:val="lightGray"/>
        </w:rPr>
        <w:t>installutil Icertis.CLM.Tasks.WindowsService.exe</w:t>
      </w:r>
    </w:p>
    <w:p w14:paraId="49640978" w14:textId="77777777" w:rsidR="00BF678B" w:rsidRDefault="00BF678B" w:rsidP="002D117A">
      <w:pPr>
        <w:pStyle w:val="ListParagraph"/>
        <w:numPr>
          <w:ilvl w:val="0"/>
          <w:numId w:val="59"/>
        </w:numPr>
      </w:pPr>
      <w:r w:rsidRPr="005A3856">
        <w:rPr>
          <w:b/>
        </w:rPr>
        <w:t>Enter</w:t>
      </w:r>
      <w:r>
        <w:t xml:space="preserve"> the </w:t>
      </w:r>
      <w:r w:rsidRPr="005A3856">
        <w:rPr>
          <w:i/>
        </w:rPr>
        <w:t>Username</w:t>
      </w:r>
      <w:r>
        <w:t xml:space="preserve"> and </w:t>
      </w:r>
      <w:r w:rsidRPr="005A3856">
        <w:rPr>
          <w:i/>
        </w:rPr>
        <w:t>Password</w:t>
      </w:r>
      <w:r>
        <w:t>.</w:t>
      </w:r>
    </w:p>
    <w:p w14:paraId="1DCC2440" w14:textId="77777777" w:rsidR="00BF678B" w:rsidRDefault="00BF678B" w:rsidP="00BF678B">
      <w:r>
        <w:rPr>
          <w:noProof/>
        </w:rPr>
        <w:drawing>
          <wp:inline distT="0" distB="0" distL="0" distR="0" wp14:anchorId="74898CEC" wp14:editId="6B53F14B">
            <wp:extent cx="6311962" cy="2545690"/>
            <wp:effectExtent l="19050" t="19050" r="12700" b="2667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317547" cy="2547943"/>
                    </a:xfrm>
                    <a:prstGeom prst="rect">
                      <a:avLst/>
                    </a:prstGeom>
                    <a:ln>
                      <a:solidFill>
                        <a:schemeClr val="tx2"/>
                      </a:solidFill>
                    </a:ln>
                  </pic:spPr>
                </pic:pic>
              </a:graphicData>
            </a:graphic>
          </wp:inline>
        </w:drawing>
      </w:r>
    </w:p>
    <w:p w14:paraId="3B97750E" w14:textId="5B60AEF6" w:rsidR="00BF678B" w:rsidRPr="00993596" w:rsidRDefault="00BF678B" w:rsidP="002D117A">
      <w:pPr>
        <w:pStyle w:val="ListParagraph"/>
        <w:numPr>
          <w:ilvl w:val="0"/>
          <w:numId w:val="59"/>
        </w:numPr>
      </w:pPr>
      <w:r w:rsidRPr="005A3856">
        <w:rPr>
          <w:b/>
        </w:rPr>
        <w:t xml:space="preserve">Click </w:t>
      </w:r>
      <w:r w:rsidRPr="005A3856">
        <w:rPr>
          <w:i/>
        </w:rPr>
        <w:t>Windows + R</w:t>
      </w:r>
      <w:r w:rsidR="00F81010">
        <w:t xml:space="preserve"> to view the installed task Windows service.</w:t>
      </w:r>
    </w:p>
    <w:p w14:paraId="362E0057" w14:textId="765CEE84" w:rsidR="00DD67BE" w:rsidRPr="00617CA6" w:rsidRDefault="00BF678B" w:rsidP="002D117A">
      <w:pPr>
        <w:pStyle w:val="ListParagraph"/>
        <w:numPr>
          <w:ilvl w:val="0"/>
          <w:numId w:val="59"/>
        </w:numPr>
      </w:pPr>
      <w:r w:rsidRPr="005A3856">
        <w:rPr>
          <w:b/>
        </w:rPr>
        <w:t xml:space="preserve">Enter </w:t>
      </w:r>
      <w:r w:rsidRPr="005A3856">
        <w:rPr>
          <w:i/>
        </w:rPr>
        <w:t>services.msc</w:t>
      </w:r>
      <w:r w:rsidR="00F81010">
        <w:t xml:space="preserve"> in the </w:t>
      </w:r>
      <w:r w:rsidR="00F81010" w:rsidRPr="005A3856">
        <w:rPr>
          <w:i/>
        </w:rPr>
        <w:t xml:space="preserve">Run </w:t>
      </w:r>
      <w:r w:rsidR="00F81010">
        <w:t>window.</w:t>
      </w:r>
      <w:r w:rsidR="00DD67BE">
        <w:t xml:space="preserve"> The Services window is displayed with all the Windows services.</w:t>
      </w:r>
    </w:p>
    <w:p w14:paraId="0D5A8255" w14:textId="4CFBE78D" w:rsidR="00BF678B" w:rsidRDefault="00BF678B" w:rsidP="002D117A">
      <w:pPr>
        <w:pStyle w:val="ListParagraph"/>
        <w:numPr>
          <w:ilvl w:val="0"/>
          <w:numId w:val="59"/>
        </w:numPr>
      </w:pPr>
      <w:r w:rsidRPr="005A3856">
        <w:rPr>
          <w:b/>
        </w:rPr>
        <w:t>Confirm</w:t>
      </w:r>
      <w:r>
        <w:t xml:space="preserve"> </w:t>
      </w:r>
      <w:r w:rsidR="009C4997">
        <w:t>ICI</w:t>
      </w:r>
      <w:r>
        <w:t xml:space="preserve"> Task Service exists in the list displayed:</w:t>
      </w:r>
    </w:p>
    <w:p w14:paraId="6446C1A8" w14:textId="13351558" w:rsidR="00AB6203" w:rsidRDefault="00611E7F" w:rsidP="00BF678B">
      <w:r>
        <w:rPr>
          <w:noProof/>
        </w:rPr>
        <w:drawing>
          <wp:inline distT="0" distB="0" distL="0" distR="0" wp14:anchorId="76808D35" wp14:editId="1DC49CEF">
            <wp:extent cx="6519554" cy="3081912"/>
            <wp:effectExtent l="19050" t="19050" r="14605" b="2349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w_TaskWindowsSErviceUntitled.png"/>
                    <pic:cNvPicPr/>
                  </pic:nvPicPr>
                  <pic:blipFill>
                    <a:blip r:embed="rId18">
                      <a:extLst>
                        <a:ext uri="{28A0092B-C50C-407E-A947-70E740481C1C}">
                          <a14:useLocalDpi xmlns:a14="http://schemas.microsoft.com/office/drawing/2010/main" val="0"/>
                        </a:ext>
                      </a:extLst>
                    </a:blip>
                    <a:stretch>
                      <a:fillRect/>
                    </a:stretch>
                  </pic:blipFill>
                  <pic:spPr>
                    <a:xfrm>
                      <a:off x="0" y="0"/>
                      <a:ext cx="6546909" cy="3094843"/>
                    </a:xfrm>
                    <a:prstGeom prst="rect">
                      <a:avLst/>
                    </a:prstGeom>
                    <a:ln>
                      <a:solidFill>
                        <a:schemeClr val="tx2"/>
                      </a:solidFill>
                    </a:ln>
                  </pic:spPr>
                </pic:pic>
              </a:graphicData>
            </a:graphic>
          </wp:inline>
        </w:drawing>
      </w:r>
    </w:p>
    <w:p w14:paraId="09802E84" w14:textId="03A91C7C" w:rsidR="00BF678B" w:rsidRPr="007067B6" w:rsidRDefault="00BF678B" w:rsidP="002D117A">
      <w:pPr>
        <w:pStyle w:val="ListParagraph"/>
        <w:numPr>
          <w:ilvl w:val="0"/>
          <w:numId w:val="59"/>
        </w:numPr>
      </w:pPr>
      <w:r w:rsidRPr="005A3856">
        <w:rPr>
          <w:b/>
        </w:rPr>
        <w:lastRenderedPageBreak/>
        <w:t>Change</w:t>
      </w:r>
      <w:r w:rsidRPr="007067B6">
        <w:t xml:space="preserve"> the service from </w:t>
      </w:r>
      <w:r w:rsidRPr="005A3856">
        <w:rPr>
          <w:i/>
        </w:rPr>
        <w:t>Automatic</w:t>
      </w:r>
      <w:r w:rsidRPr="007067B6">
        <w:t xml:space="preserve"> to </w:t>
      </w:r>
      <w:r w:rsidRPr="005A3856">
        <w:rPr>
          <w:i/>
        </w:rPr>
        <w:t>Manual</w:t>
      </w:r>
      <w:r>
        <w:t xml:space="preserve"> if</w:t>
      </w:r>
      <w:r w:rsidRPr="007067B6">
        <w:t xml:space="preserve"> you want Task Service to start locally only when you want to debug the Task/ Custom Task related changes.</w:t>
      </w:r>
    </w:p>
    <w:p w14:paraId="15852152" w14:textId="77777777" w:rsidR="00BF678B" w:rsidRDefault="00BF678B" w:rsidP="002D117A">
      <w:pPr>
        <w:pStyle w:val="ListParagraph"/>
        <w:numPr>
          <w:ilvl w:val="0"/>
          <w:numId w:val="59"/>
        </w:numPr>
      </w:pPr>
      <w:r w:rsidRPr="005A3856">
        <w:rPr>
          <w:b/>
        </w:rPr>
        <w:t>Start</w:t>
      </w:r>
      <w:r>
        <w:t xml:space="preserve"> the Task Service.</w:t>
      </w:r>
    </w:p>
    <w:p w14:paraId="2F5C1670" w14:textId="0E6FC1C3" w:rsidR="00BF678B" w:rsidRDefault="00BF678B" w:rsidP="00BF678B">
      <w:r>
        <w:t xml:space="preserve">The </w:t>
      </w:r>
      <w:r w:rsidR="009C4997">
        <w:t>ICI</w:t>
      </w:r>
      <w:r>
        <w:t xml:space="preserve"> Task Windows </w:t>
      </w:r>
      <w:r w:rsidRPr="007067B6">
        <w:t xml:space="preserve">service is </w:t>
      </w:r>
      <w:r>
        <w:t xml:space="preserve">now </w:t>
      </w:r>
      <w:r w:rsidRPr="007067B6">
        <w:t>up and running locally</w:t>
      </w:r>
      <w:r>
        <w:t>. I</w:t>
      </w:r>
      <w:r w:rsidRPr="007067B6">
        <w:t>t will take some time as it initializ</w:t>
      </w:r>
      <w:r>
        <w:t>e all the tasks present locally</w:t>
      </w:r>
      <w:r w:rsidRPr="007067B6">
        <w:t>.</w:t>
      </w:r>
    </w:p>
    <w:p w14:paraId="79F182B5" w14:textId="165D1000" w:rsidR="00DD67BE" w:rsidRDefault="00BF678B" w:rsidP="00791B8D">
      <w:r>
        <w:t xml:space="preserve">If this results in an </w:t>
      </w:r>
      <w:r w:rsidRPr="00791B8D">
        <w:t>error, refer to</w:t>
      </w:r>
      <w:r w:rsidR="00791B8D" w:rsidRPr="00791B8D">
        <w:t xml:space="preserve"> the </w:t>
      </w:r>
      <w:hyperlink w:anchor="_ICM_Task_Logging" w:history="1">
        <w:r w:rsidR="009C4997">
          <w:rPr>
            <w:rStyle w:val="Hyperlink"/>
            <w:color w:val="0077EB" w:themeColor="text2"/>
          </w:rPr>
          <w:t>ICI</w:t>
        </w:r>
        <w:r w:rsidR="00791B8D" w:rsidRPr="00791B8D">
          <w:rPr>
            <w:rStyle w:val="Hyperlink"/>
            <w:color w:val="0077EB" w:themeColor="text2"/>
          </w:rPr>
          <w:t xml:space="preserve"> Task Logging</w:t>
        </w:r>
      </w:hyperlink>
      <w:r w:rsidR="00791B8D" w:rsidRPr="00791B8D">
        <w:t xml:space="preserve"> section in this document</w:t>
      </w:r>
      <w:r w:rsidR="00DD67BE">
        <w:t>.</w:t>
      </w:r>
    </w:p>
    <w:p w14:paraId="2FCDB51C" w14:textId="77777777" w:rsidR="00DD67BE" w:rsidRDefault="00DD67BE">
      <w:pPr>
        <w:spacing w:after="160"/>
        <w:jc w:val="left"/>
      </w:pPr>
      <w:r>
        <w:br w:type="page"/>
      </w:r>
    </w:p>
    <w:p w14:paraId="54C90B41" w14:textId="291C01CF" w:rsidR="004A0E7F" w:rsidRDefault="00A41526" w:rsidP="004A0E7F">
      <w:pPr>
        <w:pStyle w:val="Heading1"/>
      </w:pPr>
      <w:bookmarkStart w:id="94" w:name="_Toc50407250"/>
      <w:r>
        <w:lastRenderedPageBreak/>
        <w:t>Custom</w:t>
      </w:r>
      <w:r w:rsidR="004646EA">
        <w:t xml:space="preserve"> </w:t>
      </w:r>
      <w:r w:rsidR="004A0E7F">
        <w:t>Task Implementation</w:t>
      </w:r>
      <w:bookmarkEnd w:id="94"/>
    </w:p>
    <w:p w14:paraId="56CA2EF9" w14:textId="1E2A2D64" w:rsidR="00080AF5" w:rsidRDefault="00080AF5" w:rsidP="00080AF5">
      <w:r>
        <w:t>To implement custom task, it is required to:</w:t>
      </w:r>
    </w:p>
    <w:p w14:paraId="2578E9D0" w14:textId="3A98A252" w:rsidR="00080AF5" w:rsidRDefault="00080AF5" w:rsidP="002D117A">
      <w:pPr>
        <w:pStyle w:val="ListParagraph"/>
        <w:numPr>
          <w:ilvl w:val="0"/>
          <w:numId w:val="38"/>
        </w:numPr>
        <w:spacing w:after="160"/>
        <w:jc w:val="left"/>
      </w:pPr>
      <w:r>
        <w:t xml:space="preserve">Locate the path in </w:t>
      </w:r>
      <w:r w:rsidR="009C4997">
        <w:t>ICI</w:t>
      </w:r>
      <w:r>
        <w:t xml:space="preserve"> custom project structure to write custom code.</w:t>
      </w:r>
    </w:p>
    <w:p w14:paraId="2AAEA4DC" w14:textId="7858B1CF" w:rsidR="00080AF5" w:rsidRPr="00A92394" w:rsidRDefault="00080AF5" w:rsidP="002D117A">
      <w:pPr>
        <w:pStyle w:val="ListParagraph"/>
        <w:numPr>
          <w:ilvl w:val="0"/>
          <w:numId w:val="38"/>
        </w:numPr>
        <w:spacing w:after="160"/>
        <w:jc w:val="left"/>
        <w:rPr>
          <w:i/>
          <w:u w:val="single"/>
        </w:rPr>
      </w:pPr>
      <w:r w:rsidRPr="00A92394">
        <w:t xml:space="preserve">Categorize the custom task into one </w:t>
      </w:r>
      <w:r>
        <w:t xml:space="preserve">of </w:t>
      </w:r>
      <w:r w:rsidRPr="00A92394">
        <w:t>the 2 types</w:t>
      </w:r>
      <w:r>
        <w:t xml:space="preserve"> – either event-based or schedule-based</w:t>
      </w:r>
      <w:r w:rsidRPr="00A92394">
        <w:t xml:space="preserve">. </w:t>
      </w:r>
    </w:p>
    <w:p w14:paraId="1244C6D7" w14:textId="065ABB69" w:rsidR="00080AF5" w:rsidRDefault="00080AF5" w:rsidP="002D117A">
      <w:pPr>
        <w:pStyle w:val="ListParagraph"/>
        <w:numPr>
          <w:ilvl w:val="0"/>
          <w:numId w:val="12"/>
        </w:numPr>
        <w:spacing w:after="160"/>
        <w:jc w:val="left"/>
      </w:pPr>
      <w:r>
        <w:t>Create the specific type of task adh</w:t>
      </w:r>
      <w:r w:rsidR="00162911">
        <w:t>ering to rules of Writing custom code</w:t>
      </w:r>
    </w:p>
    <w:p w14:paraId="3FED9300" w14:textId="3D90335A" w:rsidR="00080AF5" w:rsidRDefault="00080AF5" w:rsidP="002D117A">
      <w:pPr>
        <w:pStyle w:val="ListParagraph"/>
        <w:numPr>
          <w:ilvl w:val="0"/>
          <w:numId w:val="12"/>
        </w:numPr>
      </w:pPr>
      <w:r>
        <w:t>Adding configuration settings in task related database tables.</w:t>
      </w:r>
    </w:p>
    <w:p w14:paraId="600ED631" w14:textId="77777777" w:rsidR="00430E99" w:rsidRPr="00080AF5" w:rsidRDefault="00430E99" w:rsidP="00080AF5"/>
    <w:p w14:paraId="70CFAAB9" w14:textId="1B9B7296" w:rsidR="00662970" w:rsidRDefault="00662970" w:rsidP="00662970">
      <w:pPr>
        <w:pStyle w:val="Heading2"/>
      </w:pPr>
      <w:bookmarkStart w:id="95" w:name="_Toc50407251"/>
      <w:r>
        <w:t>Custom Task Project Structure</w:t>
      </w:r>
      <w:bookmarkEnd w:id="95"/>
    </w:p>
    <w:p w14:paraId="0931A447" w14:textId="5AD5B779" w:rsidR="00095677" w:rsidRDefault="00095677" w:rsidP="00095677">
      <w:r>
        <w:t xml:space="preserve">To write custom code for a customer in </w:t>
      </w:r>
      <w:r w:rsidR="009C4997">
        <w:t>ICI</w:t>
      </w:r>
      <w:r>
        <w:t xml:space="preserve">, a project structure needs to be followed. The concept of </w:t>
      </w:r>
      <w:r>
        <w:rPr>
          <w:i/>
        </w:rPr>
        <w:t>C</w:t>
      </w:r>
      <w:r w:rsidRPr="008F5C39">
        <w:rPr>
          <w:i/>
        </w:rPr>
        <w:t>ommunity</w:t>
      </w:r>
      <w:r>
        <w:t xml:space="preserve"> model was introduced to provide customizations for customers of </w:t>
      </w:r>
      <w:r w:rsidR="009C4997">
        <w:t>ICI</w:t>
      </w:r>
      <w:r>
        <w:t>. There are several customers under one community.</w:t>
      </w:r>
    </w:p>
    <w:p w14:paraId="5077F888" w14:textId="3AB8BBDB" w:rsidR="00095677" w:rsidRDefault="00095677" w:rsidP="00095677">
      <w:r>
        <w:t xml:space="preserve">The </w:t>
      </w:r>
      <w:r w:rsidR="009C4997">
        <w:t>ICI</w:t>
      </w:r>
      <w:r>
        <w:t xml:space="preserve"> project structure includes a </w:t>
      </w:r>
      <w:r w:rsidRPr="00315737">
        <w:rPr>
          <w:i/>
        </w:rPr>
        <w:t>Community</w:t>
      </w:r>
      <w:r>
        <w:t xml:space="preserve"> folder which contains the Core code and the Custom code in separate folders. The </w:t>
      </w:r>
      <w:r w:rsidRPr="000C01FA">
        <w:t>Core</w:t>
      </w:r>
      <w:r>
        <w:t xml:space="preserve"> code is under </w:t>
      </w:r>
      <w:r w:rsidRPr="00DE486B">
        <w:rPr>
          <w:i/>
        </w:rPr>
        <w:t>Core</w:t>
      </w:r>
      <w:r>
        <w:t xml:space="preserve"> folder whereas the Custom code goes under </w:t>
      </w:r>
      <w:r w:rsidRPr="00744B2C">
        <w:rPr>
          <w:i/>
        </w:rPr>
        <w:t>Plugin</w:t>
      </w:r>
      <w:r>
        <w:t xml:space="preserve"> folder.</w:t>
      </w:r>
    </w:p>
    <w:p w14:paraId="70FC1832" w14:textId="77777777" w:rsidR="00764ADC" w:rsidRDefault="00764ADC" w:rsidP="00095677"/>
    <w:p w14:paraId="35879C04" w14:textId="13D89363" w:rsidR="00095677" w:rsidRDefault="008C4915" w:rsidP="008C4915">
      <w:pPr>
        <w:pStyle w:val="Heading3"/>
      </w:pPr>
      <w:bookmarkStart w:id="96" w:name="_Custom_Plugin_Solution"/>
      <w:bookmarkStart w:id="97" w:name="_Toc50407252"/>
      <w:bookmarkEnd w:id="96"/>
      <w:r>
        <w:t>Custom Plugin Solution</w:t>
      </w:r>
      <w:bookmarkEnd w:id="97"/>
    </w:p>
    <w:p w14:paraId="7D9D10D6" w14:textId="2153A97E" w:rsidR="008C4915" w:rsidRDefault="008C4915" w:rsidP="008C4915">
      <w:r>
        <w:t>The Plugin folder, as the name suggests, has customized code for all customers. The path of this folder in TFS is</w:t>
      </w:r>
      <w:r w:rsidRPr="00C92C41">
        <w:t>:</w:t>
      </w:r>
      <w:r w:rsidRPr="00723BB2">
        <w:rPr>
          <w:i/>
        </w:rPr>
        <w:t xml:space="preserve"> </w:t>
      </w:r>
      <w:r w:rsidRPr="00723BB2">
        <w:rPr>
          <w:i/>
          <w:highlight w:val="lightGray"/>
        </w:rPr>
        <w:t>$/ICM/Community/Plugin</w:t>
      </w:r>
      <w:r w:rsidRPr="00C92C41">
        <w:t>.</w:t>
      </w:r>
      <w:r>
        <w:t xml:space="preserve"> </w:t>
      </w:r>
    </w:p>
    <w:p w14:paraId="0D9BE9F7" w14:textId="32D95760" w:rsidR="008C4915" w:rsidRDefault="008F6B94" w:rsidP="008C4915">
      <w:r>
        <w:t>The</w:t>
      </w:r>
      <w:r w:rsidR="008C4915">
        <w:t xml:space="preserve"> </w:t>
      </w:r>
      <w:r w:rsidR="008C4915" w:rsidRPr="00442953">
        <w:rPr>
          <w:i/>
        </w:rPr>
        <w:t>Plugin</w:t>
      </w:r>
      <w:r w:rsidR="008C4915">
        <w:t xml:space="preserve"> folder </w:t>
      </w:r>
      <w:r>
        <w:t xml:space="preserve">contains </w:t>
      </w:r>
      <w:r w:rsidR="008C4915">
        <w:t>different customer folders.</w:t>
      </w:r>
      <w:r w:rsidR="008C4915" w:rsidRPr="00FF32F7">
        <w:t xml:space="preserve"> </w:t>
      </w:r>
      <w:r w:rsidR="008C4915">
        <w:t>For example, customer CustName1, CustName2, and so on.</w:t>
      </w:r>
    </w:p>
    <w:p w14:paraId="316B64E6" w14:textId="77777777" w:rsidR="008C4915" w:rsidRDefault="008C4915" w:rsidP="008C4915">
      <w:pPr>
        <w:rPr>
          <w:i/>
        </w:rPr>
      </w:pPr>
      <w:r>
        <w:rPr>
          <w:noProof/>
        </w:rPr>
        <w:drawing>
          <wp:inline distT="0" distB="0" distL="0" distR="0" wp14:anchorId="75E36914" wp14:editId="32DFB468">
            <wp:extent cx="6019800" cy="3461385"/>
            <wp:effectExtent l="19050" t="19050" r="19050" b="2476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020675" cy="3461888"/>
                    </a:xfrm>
                    <a:prstGeom prst="rect">
                      <a:avLst/>
                    </a:prstGeom>
                    <a:ln>
                      <a:solidFill>
                        <a:schemeClr val="tx2"/>
                      </a:solidFill>
                    </a:ln>
                  </pic:spPr>
                </pic:pic>
              </a:graphicData>
            </a:graphic>
          </wp:inline>
        </w:drawing>
      </w:r>
    </w:p>
    <w:p w14:paraId="32A60ECE" w14:textId="65BB71AE" w:rsidR="008C4915" w:rsidRDefault="008C4915" w:rsidP="003B7143">
      <w:pPr>
        <w:jc w:val="left"/>
      </w:pPr>
      <w:r>
        <w:lastRenderedPageBreak/>
        <w:t xml:space="preserve">The customer needs customizations in </w:t>
      </w:r>
      <w:r w:rsidR="009C4997">
        <w:t>ICI</w:t>
      </w:r>
      <w:r>
        <w:t xml:space="preserve"> code module for specific versions. Thus, a parent folder </w:t>
      </w:r>
      <w:r w:rsidRPr="00D67F6F">
        <w:rPr>
          <w:i/>
          <w:highlight w:val="lightGray"/>
        </w:rPr>
        <w:t>Icertis.CLM.Custom</w:t>
      </w:r>
      <w:r>
        <w:t xml:space="preserve"> exists for custom code in every version.</w:t>
      </w:r>
    </w:p>
    <w:p w14:paraId="2792C829" w14:textId="6673BCF0" w:rsidR="008C4915" w:rsidRDefault="008C4915" w:rsidP="008C4915">
      <w:r>
        <w:t xml:space="preserve">For example, the </w:t>
      </w:r>
      <w:r w:rsidRPr="00610294">
        <w:rPr>
          <w:i/>
        </w:rPr>
        <w:t>CustName1</w:t>
      </w:r>
      <w:r>
        <w:t xml:space="preserve"> customer has custom code for 3 </w:t>
      </w:r>
      <w:r w:rsidR="009C4997">
        <w:t>ICI</w:t>
      </w:r>
      <w:r>
        <w:t xml:space="preserve"> code versions.</w:t>
      </w:r>
    </w:p>
    <w:p w14:paraId="45158D68" w14:textId="77777777" w:rsidR="008C4915" w:rsidRDefault="008C4915" w:rsidP="008C4915">
      <w:pPr>
        <w:spacing w:after="0"/>
      </w:pPr>
      <w:r>
        <w:rPr>
          <w:noProof/>
        </w:rPr>
        <w:drawing>
          <wp:inline distT="0" distB="0" distL="0" distR="0" wp14:anchorId="171DAC7C" wp14:editId="742A93F5">
            <wp:extent cx="6115050" cy="2187575"/>
            <wp:effectExtent l="19050" t="19050" r="19050" b="222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15665" cy="2187795"/>
                    </a:xfrm>
                    <a:prstGeom prst="rect">
                      <a:avLst/>
                    </a:prstGeom>
                    <a:ln>
                      <a:solidFill>
                        <a:schemeClr val="tx2"/>
                      </a:solidFill>
                    </a:ln>
                  </pic:spPr>
                </pic:pic>
              </a:graphicData>
            </a:graphic>
          </wp:inline>
        </w:drawing>
      </w:r>
    </w:p>
    <w:p w14:paraId="66DEB7AE" w14:textId="77777777" w:rsidR="008C4915" w:rsidRDefault="008C4915" w:rsidP="008C4915">
      <w:pPr>
        <w:spacing w:after="0"/>
      </w:pPr>
    </w:p>
    <w:p w14:paraId="09397371" w14:textId="460294BC" w:rsidR="008C4915" w:rsidRDefault="00A849C8" w:rsidP="008C4915">
      <w:r>
        <w:t>Customers may need</w:t>
      </w:r>
      <w:r w:rsidR="008C4915">
        <w:t xml:space="preserve"> customizations in specific modules of </w:t>
      </w:r>
      <w:r w:rsidR="009C4997">
        <w:t>ICI</w:t>
      </w:r>
      <w:r w:rsidR="008C4915">
        <w:t>. For example, UI, Workflow, Tasks,</w:t>
      </w:r>
      <w:r w:rsidR="00E53488">
        <w:t xml:space="preserve"> Hooks,</w:t>
      </w:r>
      <w:r w:rsidR="008C4915">
        <w:t xml:space="preserve"> and so on. Thus, the structure of parent folder </w:t>
      </w:r>
      <w:r w:rsidR="008C4915" w:rsidRPr="00D67F6F">
        <w:rPr>
          <w:i/>
          <w:highlight w:val="lightGray"/>
        </w:rPr>
        <w:t>Icertis.CLM.Custom</w:t>
      </w:r>
      <w:r w:rsidR="008C4915">
        <w:t xml:space="preserve"> varies as per the module customization required. The task module custom code is included in </w:t>
      </w:r>
      <w:r w:rsidR="008C4915" w:rsidRPr="00D67F6F">
        <w:rPr>
          <w:i/>
          <w:highlight w:val="lightGray"/>
        </w:rPr>
        <w:t>Icertis.CLM.Custom.Tasks</w:t>
      </w:r>
      <w:r w:rsidR="008C4915">
        <w:rPr>
          <w:i/>
        </w:rPr>
        <w:t>.</w:t>
      </w:r>
      <w:r w:rsidR="008C4915">
        <w:t xml:space="preserve"> </w:t>
      </w:r>
    </w:p>
    <w:p w14:paraId="7C0E78BC" w14:textId="3AFDC8BA" w:rsidR="008C4915" w:rsidRDefault="0030625A" w:rsidP="008C4915">
      <w:r>
        <w:t>An example of</w:t>
      </w:r>
      <w:r w:rsidR="008C4915">
        <w:t xml:space="preserve"> the entire or absolute path for custom task code for </w:t>
      </w:r>
      <w:r w:rsidR="008C4915" w:rsidRPr="00856873">
        <w:rPr>
          <w:i/>
        </w:rPr>
        <w:t>CustName1</w:t>
      </w:r>
      <w:r w:rsidR="008C4915">
        <w:t xml:space="preserve"> for version </w:t>
      </w:r>
      <w:r w:rsidR="00D87200" w:rsidRPr="009C1CDB">
        <w:t>C7</w:t>
      </w:r>
      <w:r w:rsidR="00D87200">
        <w:t>:</w:t>
      </w:r>
    </w:p>
    <w:p w14:paraId="523AB776" w14:textId="77777777" w:rsidR="008C4915" w:rsidRDefault="008C4915" w:rsidP="008C4915">
      <w:pPr>
        <w:rPr>
          <w:i/>
        </w:rPr>
      </w:pPr>
      <w:r w:rsidRPr="00D67F6F">
        <w:rPr>
          <w:i/>
          <w:highlight w:val="lightGray"/>
        </w:rPr>
        <w:t>$/ICM/Community/Plugin/&lt;CustName1&gt;/C7/Icertis.CLM.Custom/Icertis.CLM.Custom.Tasks.</w:t>
      </w:r>
    </w:p>
    <w:p w14:paraId="319D0AC0" w14:textId="77777777" w:rsidR="008C4915" w:rsidRDefault="008C4915" w:rsidP="008C4915">
      <w:pPr>
        <w:rPr>
          <w:i/>
        </w:rPr>
      </w:pPr>
      <w:r>
        <w:rPr>
          <w:noProof/>
        </w:rPr>
        <w:drawing>
          <wp:inline distT="0" distB="0" distL="0" distR="0" wp14:anchorId="7D2B3233" wp14:editId="1173CECE">
            <wp:extent cx="6115050" cy="3357245"/>
            <wp:effectExtent l="19050" t="19050" r="19050" b="146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20482" cy="3360227"/>
                    </a:xfrm>
                    <a:prstGeom prst="rect">
                      <a:avLst/>
                    </a:prstGeom>
                    <a:ln>
                      <a:solidFill>
                        <a:schemeClr val="tx2"/>
                      </a:solidFill>
                    </a:ln>
                  </pic:spPr>
                </pic:pic>
              </a:graphicData>
            </a:graphic>
          </wp:inline>
        </w:drawing>
      </w:r>
    </w:p>
    <w:p w14:paraId="00BEF8B7" w14:textId="77777777" w:rsidR="008C4915" w:rsidRDefault="008C4915" w:rsidP="008C4915">
      <w:r>
        <w:lastRenderedPageBreak/>
        <w:t xml:space="preserve">The custom code is categorized and placed in respective folder in </w:t>
      </w:r>
      <w:r w:rsidRPr="00763DA5">
        <w:rPr>
          <w:i/>
        </w:rPr>
        <w:t>Icertis.CLM.Custom.Task</w:t>
      </w:r>
      <w:r>
        <w:rPr>
          <w:i/>
        </w:rPr>
        <w:t>s.</w:t>
      </w:r>
    </w:p>
    <w:p w14:paraId="39582945" w14:textId="77777777" w:rsidR="008C4915" w:rsidRDefault="008C4915" w:rsidP="008C4915">
      <w:r>
        <w:t xml:space="preserve">For example, for the customer, all tasks related to integration with external systems like SAP will be written in the </w:t>
      </w:r>
      <w:r>
        <w:rPr>
          <w:i/>
        </w:rPr>
        <w:t>I</w:t>
      </w:r>
      <w:r w:rsidRPr="00B7211B">
        <w:rPr>
          <w:i/>
        </w:rPr>
        <w:t>ntegrations</w:t>
      </w:r>
      <w:r>
        <w:t xml:space="preserve"> folder and the tasks related to notifications will be written in the </w:t>
      </w:r>
      <w:r w:rsidRPr="00B7211B">
        <w:rPr>
          <w:i/>
        </w:rPr>
        <w:t>Notifications</w:t>
      </w:r>
      <w:r>
        <w:t xml:space="preserve"> folder.</w:t>
      </w:r>
    </w:p>
    <w:p w14:paraId="06341D07" w14:textId="232F0D56" w:rsidR="008C4915" w:rsidRDefault="008C4915" w:rsidP="008C4915">
      <w:r w:rsidRPr="007364BF">
        <w:rPr>
          <w:b/>
        </w:rPr>
        <w:t>Note</w:t>
      </w:r>
      <w:r>
        <w:t xml:space="preserve">: The creation of these folders under </w:t>
      </w:r>
      <w:r w:rsidRPr="008147C2">
        <w:rPr>
          <w:highlight w:val="lightGray"/>
        </w:rPr>
        <w:t>$</w:t>
      </w:r>
      <w:r w:rsidRPr="008147C2">
        <w:rPr>
          <w:i/>
          <w:highlight w:val="lightGray"/>
        </w:rPr>
        <w:t>Icertis.CLM.Custom.Tasks</w:t>
      </w:r>
      <w:r>
        <w:t xml:space="preserve"> is not mandatory, but it is a standard to be followed for the categorization of tasks based on its function.</w:t>
      </w:r>
    </w:p>
    <w:p w14:paraId="184A5622" w14:textId="77777777" w:rsidR="008C4915" w:rsidRDefault="008C4915" w:rsidP="008C4915">
      <w:r>
        <w:rPr>
          <w:noProof/>
        </w:rPr>
        <w:drawing>
          <wp:inline distT="0" distB="0" distL="0" distR="0" wp14:anchorId="7C197EFD" wp14:editId="7107F0DB">
            <wp:extent cx="6172200" cy="3631443"/>
            <wp:effectExtent l="19050" t="19050" r="19050" b="266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74643" cy="3632880"/>
                    </a:xfrm>
                    <a:prstGeom prst="rect">
                      <a:avLst/>
                    </a:prstGeom>
                    <a:ln>
                      <a:solidFill>
                        <a:schemeClr val="tx2"/>
                      </a:solidFill>
                    </a:ln>
                  </pic:spPr>
                </pic:pic>
              </a:graphicData>
            </a:graphic>
          </wp:inline>
        </w:drawing>
      </w:r>
    </w:p>
    <w:p w14:paraId="76D71FDA" w14:textId="77777777" w:rsidR="008C4915" w:rsidRDefault="008C4915" w:rsidP="008C4915">
      <w:r>
        <w:t xml:space="preserve">In </w:t>
      </w:r>
      <w:r w:rsidRPr="00763DA5">
        <w:t>categorized folders</w:t>
      </w:r>
      <w:r>
        <w:t>,</w:t>
      </w:r>
      <w:r>
        <w:rPr>
          <w:i/>
        </w:rPr>
        <w:t xml:space="preserve"> </w:t>
      </w:r>
      <w:r>
        <w:t>the custom code is written for both event-based and schedule-based tasks.</w:t>
      </w:r>
    </w:p>
    <w:p w14:paraId="35EDF5AB" w14:textId="689753FB" w:rsidR="008C4915" w:rsidRDefault="008C4915" w:rsidP="008C4915">
      <w:pPr>
        <w:rPr>
          <w:i/>
        </w:rPr>
      </w:pPr>
      <w:r>
        <w:t xml:space="preserve">For example, </w:t>
      </w:r>
      <w:r>
        <w:rPr>
          <w:i/>
        </w:rPr>
        <w:t xml:space="preserve">the schedule-based tasks </w:t>
      </w:r>
      <w:r>
        <w:t xml:space="preserve">in </w:t>
      </w:r>
      <w:r w:rsidRPr="00763DA5">
        <w:rPr>
          <w:i/>
        </w:rPr>
        <w:t>Notifications</w:t>
      </w:r>
      <w:r w:rsidRPr="008147C2">
        <w:t xml:space="preserve"> folder include:</w:t>
      </w:r>
    </w:p>
    <w:p w14:paraId="04F66430" w14:textId="77777777" w:rsidR="008C4915" w:rsidRPr="003601EF" w:rsidRDefault="008C4915" w:rsidP="002D117A">
      <w:pPr>
        <w:pStyle w:val="ListParagraph"/>
        <w:numPr>
          <w:ilvl w:val="0"/>
          <w:numId w:val="90"/>
        </w:numPr>
        <w:spacing w:after="160"/>
        <w:jc w:val="left"/>
        <w:rPr>
          <w:i/>
        </w:rPr>
      </w:pPr>
      <w:r w:rsidRPr="003601EF">
        <w:rPr>
          <w:i/>
        </w:rPr>
        <w:t>AgreementExpiryNotificationTask</w:t>
      </w:r>
    </w:p>
    <w:p w14:paraId="7B6E285A" w14:textId="77777777" w:rsidR="008C4915" w:rsidRPr="003601EF" w:rsidRDefault="008C4915" w:rsidP="002D117A">
      <w:pPr>
        <w:pStyle w:val="ListParagraph"/>
        <w:numPr>
          <w:ilvl w:val="0"/>
          <w:numId w:val="90"/>
        </w:numPr>
        <w:spacing w:after="160"/>
        <w:jc w:val="left"/>
        <w:rPr>
          <w:i/>
        </w:rPr>
      </w:pPr>
      <w:r w:rsidRPr="003601EF">
        <w:rPr>
          <w:i/>
        </w:rPr>
        <w:t>CommitmentReminderNotificationTask</w:t>
      </w:r>
    </w:p>
    <w:p w14:paraId="4C0EF743" w14:textId="407FC2B2" w:rsidR="008C4915" w:rsidRPr="00DB7AB5" w:rsidRDefault="008C4915" w:rsidP="002D117A">
      <w:pPr>
        <w:pStyle w:val="ListParagraph"/>
        <w:numPr>
          <w:ilvl w:val="0"/>
          <w:numId w:val="90"/>
        </w:numPr>
      </w:pPr>
      <w:r w:rsidRPr="00DB7AB5">
        <w:t xml:space="preserve">The </w:t>
      </w:r>
      <w:r>
        <w:t>e</w:t>
      </w:r>
      <w:r w:rsidRPr="00DB7AB5">
        <w:t xml:space="preserve">vent-based task </w:t>
      </w:r>
      <w:r>
        <w:t>include</w:t>
      </w:r>
      <w:r w:rsidRPr="00DB7AB5">
        <w:t>:</w:t>
      </w:r>
    </w:p>
    <w:p w14:paraId="63CACB3A" w14:textId="77777777" w:rsidR="008C4915" w:rsidRPr="003601EF" w:rsidRDefault="008C4915" w:rsidP="002D117A">
      <w:pPr>
        <w:pStyle w:val="ListParagraph"/>
        <w:numPr>
          <w:ilvl w:val="0"/>
          <w:numId w:val="90"/>
        </w:numPr>
        <w:spacing w:after="160"/>
        <w:jc w:val="left"/>
        <w:rPr>
          <w:i/>
        </w:rPr>
      </w:pPr>
      <w:r w:rsidRPr="003601EF">
        <w:rPr>
          <w:i/>
        </w:rPr>
        <w:t>CommitmentNotificationTask</w:t>
      </w:r>
    </w:p>
    <w:p w14:paraId="769AE8CB" w14:textId="2CBD5181" w:rsidR="00185DFF" w:rsidRDefault="00185DFF">
      <w:pPr>
        <w:spacing w:after="160"/>
        <w:jc w:val="left"/>
      </w:pPr>
      <w:r>
        <w:br w:type="page"/>
      </w:r>
    </w:p>
    <w:p w14:paraId="69D563E1" w14:textId="0D80B8B1" w:rsidR="00662970" w:rsidRDefault="00662970" w:rsidP="00662970">
      <w:pPr>
        <w:pStyle w:val="Heading2"/>
      </w:pPr>
      <w:bookmarkStart w:id="98" w:name="_Toc50407253"/>
      <w:r>
        <w:lastRenderedPageBreak/>
        <w:t>Configuration for Custom Task</w:t>
      </w:r>
      <w:bookmarkEnd w:id="98"/>
    </w:p>
    <w:p w14:paraId="351EBC47" w14:textId="49923592" w:rsidR="00351B7F" w:rsidRDefault="00351B7F" w:rsidP="00351B7F">
      <w:pPr>
        <w:pStyle w:val="Heading3"/>
      </w:pPr>
      <w:bookmarkStart w:id="99" w:name="_Toc50407254"/>
      <w:r>
        <w:t>Database Tables</w:t>
      </w:r>
      <w:bookmarkEnd w:id="99"/>
    </w:p>
    <w:p w14:paraId="07E8BB6C" w14:textId="27F0B458" w:rsidR="00885291" w:rsidRDefault="00885291" w:rsidP="002D117A">
      <w:pPr>
        <w:pStyle w:val="ListParagraph"/>
        <w:numPr>
          <w:ilvl w:val="0"/>
          <w:numId w:val="78"/>
        </w:numPr>
      </w:pPr>
      <w:r w:rsidRPr="007E1A09">
        <w:rPr>
          <w:b/>
        </w:rPr>
        <w:t>Custom Event-based tasks</w:t>
      </w:r>
      <w:r>
        <w:t xml:space="preserve">: Entries need to be made in all three tables – </w:t>
      </w:r>
      <w:r w:rsidRPr="007E1A09">
        <w:rPr>
          <w:i/>
        </w:rPr>
        <w:t xml:space="preserve">WorkerTask, TaskEvent </w:t>
      </w:r>
      <w:r w:rsidRPr="000D002A">
        <w:t xml:space="preserve">and </w:t>
      </w:r>
      <w:r w:rsidRPr="007E1A09">
        <w:rPr>
          <w:i/>
        </w:rPr>
        <w:t>Interest</w:t>
      </w:r>
      <w:r>
        <w:t xml:space="preserve"> tables.</w:t>
      </w:r>
    </w:p>
    <w:p w14:paraId="066AC008" w14:textId="11B19FE1" w:rsidR="00885291" w:rsidRDefault="00885291" w:rsidP="002D117A">
      <w:pPr>
        <w:pStyle w:val="ListParagraph"/>
        <w:numPr>
          <w:ilvl w:val="0"/>
          <w:numId w:val="78"/>
        </w:numPr>
      </w:pPr>
      <w:r w:rsidRPr="007E1A09">
        <w:rPr>
          <w:b/>
        </w:rPr>
        <w:t>Custom Schedule-based tasks</w:t>
      </w:r>
      <w:r>
        <w:t xml:space="preserve">: Entries need to be made in only one table i.e. </w:t>
      </w:r>
      <w:r w:rsidRPr="007E1A09">
        <w:rPr>
          <w:i/>
        </w:rPr>
        <w:t>WorkerTask</w:t>
      </w:r>
      <w:r>
        <w:t xml:space="preserve"> table. </w:t>
      </w:r>
    </w:p>
    <w:p w14:paraId="664F3136" w14:textId="77777777" w:rsidR="002E4B4A" w:rsidRDefault="002E4B4A" w:rsidP="00885291"/>
    <w:tbl>
      <w:tblPr>
        <w:tblStyle w:val="GridTable5Dark-Accent1"/>
        <w:tblW w:w="10075" w:type="dxa"/>
        <w:tblLook w:val="04A0" w:firstRow="1" w:lastRow="0" w:firstColumn="1" w:lastColumn="0" w:noHBand="0" w:noVBand="1"/>
      </w:tblPr>
      <w:tblGrid>
        <w:gridCol w:w="2425"/>
        <w:gridCol w:w="3690"/>
        <w:gridCol w:w="3960"/>
      </w:tblGrid>
      <w:tr w:rsidR="00885291" w14:paraId="41B01494" w14:textId="77777777" w:rsidTr="003717B7">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2425" w:type="dxa"/>
          </w:tcPr>
          <w:p w14:paraId="1866F494" w14:textId="77777777" w:rsidR="00885291" w:rsidRPr="003717B7" w:rsidRDefault="00885291" w:rsidP="00111760">
            <w:pPr>
              <w:jc w:val="center"/>
              <w:rPr>
                <w:color w:val="FFFFFF" w:themeColor="background1"/>
                <w:sz w:val="24"/>
                <w:szCs w:val="24"/>
              </w:rPr>
            </w:pPr>
            <w:r w:rsidRPr="003717B7">
              <w:rPr>
                <w:color w:val="FFFFFF" w:themeColor="background1"/>
                <w:sz w:val="24"/>
                <w:szCs w:val="24"/>
              </w:rPr>
              <w:t>Tables</w:t>
            </w:r>
          </w:p>
        </w:tc>
        <w:tc>
          <w:tcPr>
            <w:tcW w:w="3690" w:type="dxa"/>
          </w:tcPr>
          <w:p w14:paraId="40C1944D" w14:textId="77777777" w:rsidR="00885291" w:rsidRPr="003717B7" w:rsidRDefault="00885291"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Custom Event-based Task</w:t>
            </w:r>
          </w:p>
        </w:tc>
        <w:tc>
          <w:tcPr>
            <w:tcW w:w="3960" w:type="dxa"/>
          </w:tcPr>
          <w:p w14:paraId="5D633333" w14:textId="77777777" w:rsidR="00885291" w:rsidRPr="003717B7" w:rsidRDefault="00885291"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3717B7">
              <w:rPr>
                <w:color w:val="FFFFFF" w:themeColor="background1"/>
                <w:sz w:val="24"/>
                <w:szCs w:val="24"/>
              </w:rPr>
              <w:t>Custom Schedule-based Task</w:t>
            </w:r>
          </w:p>
        </w:tc>
      </w:tr>
      <w:tr w:rsidR="00885291" w14:paraId="7F7C4A58" w14:textId="77777777" w:rsidTr="0040574E">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2425" w:type="dxa"/>
          </w:tcPr>
          <w:p w14:paraId="1B123E92" w14:textId="77777777" w:rsidR="00885291" w:rsidRPr="00F87388" w:rsidRDefault="00885291" w:rsidP="0068622C">
            <w:pPr>
              <w:rPr>
                <w:color w:val="FFFFFF" w:themeColor="background1"/>
              </w:rPr>
            </w:pPr>
            <w:r w:rsidRPr="00F87388">
              <w:rPr>
                <w:color w:val="FFFFFF" w:themeColor="background1"/>
              </w:rPr>
              <w:t>WorkerTask</w:t>
            </w:r>
          </w:p>
        </w:tc>
        <w:tc>
          <w:tcPr>
            <w:tcW w:w="3690" w:type="dxa"/>
          </w:tcPr>
          <w:p w14:paraId="25F7217C" w14:textId="77777777" w:rsidR="00885291" w:rsidRPr="00F0611F" w:rsidRDefault="00885291" w:rsidP="0068622C">
            <w:pPr>
              <w:jc w:val="center"/>
              <w:cnfStyle w:val="000000100000" w:firstRow="0" w:lastRow="0" w:firstColumn="0" w:lastColumn="0" w:oddVBand="0" w:evenVBand="0" w:oddHBand="1" w:evenHBand="0" w:firstRowFirstColumn="0" w:firstRowLastColumn="0" w:lastRowFirstColumn="0" w:lastRowLastColumn="0"/>
              <w:rPr>
                <w:sz w:val="28"/>
                <w:szCs w:val="28"/>
              </w:rPr>
            </w:pPr>
            <w:r w:rsidRPr="00F0611F">
              <w:rPr>
                <w:sz w:val="28"/>
                <w:szCs w:val="28"/>
              </w:rPr>
              <w:sym w:font="Wingdings" w:char="F0FC"/>
            </w:r>
          </w:p>
        </w:tc>
        <w:tc>
          <w:tcPr>
            <w:tcW w:w="3960" w:type="dxa"/>
          </w:tcPr>
          <w:p w14:paraId="14CC5F9A" w14:textId="77777777" w:rsidR="00885291" w:rsidRPr="00F0611F" w:rsidRDefault="00885291" w:rsidP="0068622C">
            <w:pPr>
              <w:jc w:val="center"/>
              <w:cnfStyle w:val="000000100000" w:firstRow="0" w:lastRow="0" w:firstColumn="0" w:lastColumn="0" w:oddVBand="0" w:evenVBand="0" w:oddHBand="1" w:evenHBand="0" w:firstRowFirstColumn="0" w:firstRowLastColumn="0" w:lastRowFirstColumn="0" w:lastRowLastColumn="0"/>
              <w:rPr>
                <w:sz w:val="28"/>
                <w:szCs w:val="28"/>
              </w:rPr>
            </w:pPr>
            <w:r w:rsidRPr="00F0611F">
              <w:rPr>
                <w:sz w:val="28"/>
                <w:szCs w:val="28"/>
              </w:rPr>
              <w:sym w:font="Wingdings" w:char="F0FC"/>
            </w:r>
          </w:p>
        </w:tc>
      </w:tr>
      <w:tr w:rsidR="00885291" w14:paraId="41E41764" w14:textId="77777777" w:rsidTr="0040574E">
        <w:trPr>
          <w:trHeight w:val="417"/>
        </w:trPr>
        <w:tc>
          <w:tcPr>
            <w:cnfStyle w:val="001000000000" w:firstRow="0" w:lastRow="0" w:firstColumn="1" w:lastColumn="0" w:oddVBand="0" w:evenVBand="0" w:oddHBand="0" w:evenHBand="0" w:firstRowFirstColumn="0" w:firstRowLastColumn="0" w:lastRowFirstColumn="0" w:lastRowLastColumn="0"/>
            <w:tcW w:w="2425" w:type="dxa"/>
          </w:tcPr>
          <w:p w14:paraId="5E3D0309" w14:textId="77777777" w:rsidR="00885291" w:rsidRPr="00F87388" w:rsidRDefault="00885291" w:rsidP="0068622C">
            <w:pPr>
              <w:rPr>
                <w:color w:val="FFFFFF" w:themeColor="background1"/>
              </w:rPr>
            </w:pPr>
            <w:r w:rsidRPr="00F87388">
              <w:rPr>
                <w:color w:val="FFFFFF" w:themeColor="background1"/>
              </w:rPr>
              <w:t>TaskEvent</w:t>
            </w:r>
          </w:p>
        </w:tc>
        <w:tc>
          <w:tcPr>
            <w:tcW w:w="3690" w:type="dxa"/>
          </w:tcPr>
          <w:p w14:paraId="65AA4DDA" w14:textId="77777777" w:rsidR="00885291" w:rsidRPr="00F0611F" w:rsidRDefault="00885291" w:rsidP="0068622C">
            <w:pPr>
              <w:jc w:val="center"/>
              <w:cnfStyle w:val="000000000000" w:firstRow="0" w:lastRow="0" w:firstColumn="0" w:lastColumn="0" w:oddVBand="0" w:evenVBand="0" w:oddHBand="0" w:evenHBand="0" w:firstRowFirstColumn="0" w:firstRowLastColumn="0" w:lastRowFirstColumn="0" w:lastRowLastColumn="0"/>
              <w:rPr>
                <w:sz w:val="28"/>
                <w:szCs w:val="28"/>
              </w:rPr>
            </w:pPr>
            <w:r w:rsidRPr="00F0611F">
              <w:rPr>
                <w:sz w:val="28"/>
                <w:szCs w:val="28"/>
              </w:rPr>
              <w:sym w:font="Wingdings" w:char="F0FC"/>
            </w:r>
          </w:p>
        </w:tc>
        <w:tc>
          <w:tcPr>
            <w:tcW w:w="3960" w:type="dxa"/>
          </w:tcPr>
          <w:p w14:paraId="51799F60" w14:textId="77777777" w:rsidR="00885291" w:rsidRPr="00F0611F" w:rsidRDefault="00885291" w:rsidP="0068622C">
            <w:pPr>
              <w:jc w:val="center"/>
              <w:cnfStyle w:val="000000000000" w:firstRow="0" w:lastRow="0" w:firstColumn="0" w:lastColumn="0" w:oddVBand="0" w:evenVBand="0" w:oddHBand="0" w:evenHBand="0" w:firstRowFirstColumn="0" w:firstRowLastColumn="0" w:lastRowFirstColumn="0" w:lastRowLastColumn="0"/>
              <w:rPr>
                <w:sz w:val="28"/>
                <w:szCs w:val="28"/>
              </w:rPr>
            </w:pPr>
            <w:r w:rsidRPr="00F0611F">
              <w:rPr>
                <w:sz w:val="28"/>
                <w:szCs w:val="28"/>
              </w:rPr>
              <w:sym w:font="Wingdings" w:char="F0FB"/>
            </w:r>
          </w:p>
        </w:tc>
      </w:tr>
      <w:tr w:rsidR="00885291" w14:paraId="50448CB4" w14:textId="77777777" w:rsidTr="0040574E">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2425" w:type="dxa"/>
          </w:tcPr>
          <w:p w14:paraId="66623849" w14:textId="77777777" w:rsidR="00885291" w:rsidRPr="00F87388" w:rsidRDefault="00885291" w:rsidP="0068622C">
            <w:pPr>
              <w:rPr>
                <w:color w:val="FFFFFF" w:themeColor="background1"/>
              </w:rPr>
            </w:pPr>
            <w:r w:rsidRPr="00F87388">
              <w:rPr>
                <w:color w:val="FFFFFF" w:themeColor="background1"/>
              </w:rPr>
              <w:t>Interest</w:t>
            </w:r>
          </w:p>
        </w:tc>
        <w:tc>
          <w:tcPr>
            <w:tcW w:w="3690" w:type="dxa"/>
          </w:tcPr>
          <w:p w14:paraId="61162401" w14:textId="77777777" w:rsidR="00885291" w:rsidRPr="00F0611F" w:rsidRDefault="00885291" w:rsidP="0068622C">
            <w:pPr>
              <w:jc w:val="center"/>
              <w:cnfStyle w:val="000000100000" w:firstRow="0" w:lastRow="0" w:firstColumn="0" w:lastColumn="0" w:oddVBand="0" w:evenVBand="0" w:oddHBand="1" w:evenHBand="0" w:firstRowFirstColumn="0" w:firstRowLastColumn="0" w:lastRowFirstColumn="0" w:lastRowLastColumn="0"/>
              <w:rPr>
                <w:sz w:val="28"/>
                <w:szCs w:val="28"/>
              </w:rPr>
            </w:pPr>
            <w:r w:rsidRPr="00F0611F">
              <w:rPr>
                <w:sz w:val="28"/>
                <w:szCs w:val="28"/>
              </w:rPr>
              <w:sym w:font="Wingdings" w:char="F0FC"/>
            </w:r>
          </w:p>
        </w:tc>
        <w:tc>
          <w:tcPr>
            <w:tcW w:w="3960" w:type="dxa"/>
          </w:tcPr>
          <w:p w14:paraId="29703240" w14:textId="77777777" w:rsidR="00885291" w:rsidRPr="00F0611F" w:rsidRDefault="00885291" w:rsidP="0068622C">
            <w:pPr>
              <w:jc w:val="center"/>
              <w:cnfStyle w:val="000000100000" w:firstRow="0" w:lastRow="0" w:firstColumn="0" w:lastColumn="0" w:oddVBand="0" w:evenVBand="0" w:oddHBand="1" w:evenHBand="0" w:firstRowFirstColumn="0" w:firstRowLastColumn="0" w:lastRowFirstColumn="0" w:lastRowLastColumn="0"/>
              <w:rPr>
                <w:sz w:val="28"/>
                <w:szCs w:val="28"/>
              </w:rPr>
            </w:pPr>
            <w:r w:rsidRPr="00F0611F">
              <w:rPr>
                <w:sz w:val="28"/>
                <w:szCs w:val="28"/>
              </w:rPr>
              <w:sym w:font="Wingdings" w:char="F0FB"/>
            </w:r>
          </w:p>
        </w:tc>
      </w:tr>
    </w:tbl>
    <w:p w14:paraId="70D6ABDB" w14:textId="77777777" w:rsidR="00885291" w:rsidRDefault="00885291" w:rsidP="00885291"/>
    <w:p w14:paraId="768BE1EC" w14:textId="77777777" w:rsidR="00885291" w:rsidRDefault="00885291" w:rsidP="00885291">
      <w:r>
        <w:br w:type="page"/>
      </w:r>
    </w:p>
    <w:p w14:paraId="7E4B3963" w14:textId="0D679886" w:rsidR="00662970" w:rsidRDefault="00662970" w:rsidP="00662970">
      <w:pPr>
        <w:pStyle w:val="Heading2"/>
      </w:pPr>
      <w:bookmarkStart w:id="100" w:name="_Toc50407255"/>
      <w:r>
        <w:lastRenderedPageBreak/>
        <w:t>Creation of Custom Task</w:t>
      </w:r>
      <w:bookmarkEnd w:id="100"/>
    </w:p>
    <w:p w14:paraId="5A530865" w14:textId="43B8FDB1" w:rsidR="00C02320" w:rsidRDefault="00C02320" w:rsidP="00C02320">
      <w:pPr>
        <w:pStyle w:val="Heading3"/>
      </w:pPr>
      <w:bookmarkStart w:id="101" w:name="_Toc50407256"/>
      <w:r>
        <w:t>Coding Rules for Custom Task</w:t>
      </w:r>
      <w:bookmarkEnd w:id="101"/>
    </w:p>
    <w:p w14:paraId="02CCDE3C" w14:textId="3FD36B04" w:rsidR="00066CB9" w:rsidRDefault="00066CB9" w:rsidP="00066CB9">
      <w:r>
        <w:t>To create a custom task, the task is first categorized as</w:t>
      </w:r>
      <w:r w:rsidR="00D46BAF">
        <w:t xml:space="preserve"> event-based or schedule-based.</w:t>
      </w:r>
    </w:p>
    <w:p w14:paraId="3EF92A5D" w14:textId="37CD711D" w:rsidR="00066CB9" w:rsidRDefault="00066CB9" w:rsidP="00066CB9">
      <w:r>
        <w:t>After categorization, the coding and configuration of custom task is done according to rules</w:t>
      </w:r>
      <w:r w:rsidR="00E024EA">
        <w:t xml:space="preserve"> depending on the type of task</w:t>
      </w:r>
      <w:r w:rsidR="00D46BAF">
        <w:t>.</w:t>
      </w:r>
    </w:p>
    <w:p w14:paraId="77DB040B" w14:textId="77777777" w:rsidR="00066CB9" w:rsidRPr="00652FBE" w:rsidRDefault="00066CB9" w:rsidP="00066CB9">
      <w:r w:rsidRPr="00652FBE">
        <w:t>The coding rules for custom task are:</w:t>
      </w:r>
    </w:p>
    <w:tbl>
      <w:tblPr>
        <w:tblStyle w:val="GridTable5Dark-Accent1"/>
        <w:tblW w:w="10165" w:type="dxa"/>
        <w:tblLook w:val="04A0" w:firstRow="1" w:lastRow="0" w:firstColumn="1" w:lastColumn="0" w:noHBand="0" w:noVBand="1"/>
      </w:tblPr>
      <w:tblGrid>
        <w:gridCol w:w="1994"/>
        <w:gridCol w:w="1664"/>
        <w:gridCol w:w="2306"/>
        <w:gridCol w:w="2041"/>
        <w:gridCol w:w="2160"/>
      </w:tblGrid>
      <w:tr w:rsidR="00066CB9" w14:paraId="10B14189" w14:textId="77777777" w:rsidTr="00EE0F28">
        <w:trPr>
          <w:cnfStyle w:val="100000000000" w:firstRow="1" w:lastRow="0" w:firstColumn="0" w:lastColumn="0" w:oddVBand="0" w:evenVBand="0" w:oddHBand="0"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1994" w:type="dxa"/>
          </w:tcPr>
          <w:p w14:paraId="28371BD9" w14:textId="77777777" w:rsidR="00066CB9" w:rsidRPr="00111760" w:rsidRDefault="00066CB9" w:rsidP="00111760">
            <w:pPr>
              <w:jc w:val="center"/>
              <w:rPr>
                <w:color w:val="FFFFFF" w:themeColor="background1"/>
                <w:sz w:val="24"/>
                <w:szCs w:val="24"/>
              </w:rPr>
            </w:pPr>
            <w:r w:rsidRPr="00111760">
              <w:rPr>
                <w:color w:val="FFFFFF" w:themeColor="background1"/>
                <w:sz w:val="24"/>
                <w:szCs w:val="24"/>
              </w:rPr>
              <w:t>Tasks</w:t>
            </w:r>
          </w:p>
        </w:tc>
        <w:tc>
          <w:tcPr>
            <w:tcW w:w="1664" w:type="dxa"/>
          </w:tcPr>
          <w:p w14:paraId="6534256D" w14:textId="67381110" w:rsidR="00066CB9" w:rsidRPr="00111760" w:rsidRDefault="00BD588C"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111760">
              <w:rPr>
                <w:color w:val="FFFFFF" w:themeColor="background1"/>
                <w:sz w:val="24"/>
                <w:szCs w:val="24"/>
              </w:rPr>
              <w:t>Task</w:t>
            </w:r>
            <w:r w:rsidR="004B2275" w:rsidRPr="00111760">
              <w:rPr>
                <w:color w:val="FFFFFF" w:themeColor="background1"/>
                <w:sz w:val="24"/>
                <w:szCs w:val="24"/>
              </w:rPr>
              <w:t xml:space="preserve"> </w:t>
            </w:r>
            <w:r w:rsidR="00066CB9" w:rsidRPr="00111760">
              <w:rPr>
                <w:color w:val="FFFFFF" w:themeColor="background1"/>
                <w:sz w:val="24"/>
                <w:szCs w:val="24"/>
              </w:rPr>
              <w:t>Class Required</w:t>
            </w:r>
          </w:p>
        </w:tc>
        <w:tc>
          <w:tcPr>
            <w:tcW w:w="2306" w:type="dxa"/>
          </w:tcPr>
          <w:p w14:paraId="03665059" w14:textId="6CF39184" w:rsidR="00BD588C" w:rsidRPr="00111760" w:rsidRDefault="00BD588C"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111760">
              <w:rPr>
                <w:color w:val="FFFFFF" w:themeColor="background1"/>
                <w:sz w:val="24"/>
                <w:szCs w:val="24"/>
              </w:rPr>
              <w:t>Task</w:t>
            </w:r>
            <w:r w:rsidR="004B2275" w:rsidRPr="00111760">
              <w:rPr>
                <w:color w:val="FFFFFF" w:themeColor="background1"/>
                <w:sz w:val="24"/>
                <w:szCs w:val="24"/>
              </w:rPr>
              <w:t xml:space="preserve"> </w:t>
            </w:r>
            <w:r w:rsidR="00B467A4" w:rsidRPr="00111760">
              <w:rPr>
                <w:color w:val="FFFFFF" w:themeColor="background1"/>
                <w:sz w:val="24"/>
                <w:szCs w:val="24"/>
              </w:rPr>
              <w:t>Class</w:t>
            </w:r>
          </w:p>
          <w:p w14:paraId="1C8CBF62" w14:textId="2DB13C62" w:rsidR="00066CB9" w:rsidRPr="00111760" w:rsidRDefault="00066CB9"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111760">
              <w:rPr>
                <w:color w:val="FFFFFF" w:themeColor="background1"/>
                <w:sz w:val="24"/>
                <w:szCs w:val="24"/>
              </w:rPr>
              <w:t xml:space="preserve">Inherits </w:t>
            </w:r>
            <w:r w:rsidR="00BD588C" w:rsidRPr="00111760">
              <w:rPr>
                <w:color w:val="FFFFFF" w:themeColor="background1"/>
                <w:sz w:val="24"/>
                <w:szCs w:val="24"/>
              </w:rPr>
              <w:t>From</w:t>
            </w:r>
          </w:p>
        </w:tc>
        <w:tc>
          <w:tcPr>
            <w:tcW w:w="2041" w:type="dxa"/>
          </w:tcPr>
          <w:p w14:paraId="5E96E4F2" w14:textId="69D8FB2F" w:rsidR="00066CB9" w:rsidRPr="00111760" w:rsidRDefault="00B467A4"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111760">
              <w:rPr>
                <w:color w:val="FFFFFF" w:themeColor="background1"/>
                <w:sz w:val="24"/>
                <w:szCs w:val="24"/>
              </w:rPr>
              <w:t>Event</w:t>
            </w:r>
            <w:r w:rsidR="00066CB9" w:rsidRPr="00111760">
              <w:rPr>
                <w:color w:val="FFFFFF" w:themeColor="background1"/>
                <w:sz w:val="24"/>
                <w:szCs w:val="24"/>
              </w:rPr>
              <w:t>Handler Class Required</w:t>
            </w:r>
          </w:p>
        </w:tc>
        <w:tc>
          <w:tcPr>
            <w:tcW w:w="2160" w:type="dxa"/>
          </w:tcPr>
          <w:p w14:paraId="7900F084" w14:textId="572254B6" w:rsidR="00EE0F28" w:rsidRPr="00111760" w:rsidRDefault="00B467A4"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111760">
              <w:rPr>
                <w:color w:val="FFFFFF" w:themeColor="background1"/>
                <w:sz w:val="24"/>
                <w:szCs w:val="24"/>
              </w:rPr>
              <w:t>EventHandler</w:t>
            </w:r>
          </w:p>
          <w:p w14:paraId="5DDA09A7" w14:textId="0A79AD7B" w:rsidR="00066CB9" w:rsidRPr="00111760" w:rsidRDefault="00B467A4"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111760">
              <w:rPr>
                <w:color w:val="FFFFFF" w:themeColor="background1"/>
                <w:sz w:val="24"/>
                <w:szCs w:val="24"/>
              </w:rPr>
              <w:t>Inherits From</w:t>
            </w:r>
          </w:p>
        </w:tc>
      </w:tr>
      <w:tr w:rsidR="00066CB9" w14:paraId="23C05BEA" w14:textId="77777777" w:rsidTr="00EE0F28">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1994" w:type="dxa"/>
          </w:tcPr>
          <w:p w14:paraId="7B2BCD87" w14:textId="77777777" w:rsidR="00066CB9" w:rsidRPr="008B73EC" w:rsidRDefault="00066CB9" w:rsidP="0068622C">
            <w:pPr>
              <w:rPr>
                <w:color w:val="FFFFFF" w:themeColor="background1"/>
              </w:rPr>
            </w:pPr>
            <w:r w:rsidRPr="008B73EC">
              <w:rPr>
                <w:color w:val="FFFFFF" w:themeColor="background1"/>
              </w:rPr>
              <w:t>Event-Based Task</w:t>
            </w:r>
          </w:p>
        </w:tc>
        <w:tc>
          <w:tcPr>
            <w:tcW w:w="1664" w:type="dxa"/>
          </w:tcPr>
          <w:p w14:paraId="5A78AD0D" w14:textId="77777777" w:rsidR="00066CB9" w:rsidRPr="006D4ACE" w:rsidRDefault="00066CB9" w:rsidP="0068622C">
            <w:pPr>
              <w:jc w:val="center"/>
              <w:cnfStyle w:val="000000100000" w:firstRow="0" w:lastRow="0" w:firstColumn="0" w:lastColumn="0" w:oddVBand="0" w:evenVBand="0" w:oddHBand="1" w:evenHBand="0" w:firstRowFirstColumn="0" w:firstRowLastColumn="0" w:lastRowFirstColumn="0" w:lastRowLastColumn="0"/>
              <w:rPr>
                <w:sz w:val="28"/>
                <w:szCs w:val="28"/>
              </w:rPr>
            </w:pPr>
            <w:r w:rsidRPr="006D4ACE">
              <w:rPr>
                <w:sz w:val="28"/>
                <w:szCs w:val="28"/>
              </w:rPr>
              <w:sym w:font="Wingdings" w:char="F0FC"/>
            </w:r>
          </w:p>
        </w:tc>
        <w:tc>
          <w:tcPr>
            <w:tcW w:w="2306" w:type="dxa"/>
          </w:tcPr>
          <w:p w14:paraId="6293B30C" w14:textId="77777777" w:rsidR="00066CB9" w:rsidRPr="009A6FD2" w:rsidRDefault="00066CB9" w:rsidP="0068622C">
            <w:pPr>
              <w:cnfStyle w:val="000000100000" w:firstRow="0" w:lastRow="0" w:firstColumn="0" w:lastColumn="0" w:oddVBand="0" w:evenVBand="0" w:oddHBand="1" w:evenHBand="0" w:firstRowFirstColumn="0" w:firstRowLastColumn="0" w:lastRowFirstColumn="0" w:lastRowLastColumn="0"/>
              <w:rPr>
                <w:b/>
                <w:i/>
              </w:rPr>
            </w:pPr>
            <w:r w:rsidRPr="009A6FD2">
              <w:rPr>
                <w:b/>
                <w:i/>
              </w:rPr>
              <w:t>EventHandlerTaskBase</w:t>
            </w:r>
          </w:p>
        </w:tc>
        <w:tc>
          <w:tcPr>
            <w:tcW w:w="2041" w:type="dxa"/>
          </w:tcPr>
          <w:p w14:paraId="5748BFB4" w14:textId="77777777" w:rsidR="00066CB9" w:rsidRPr="005C7A5D" w:rsidRDefault="00066CB9" w:rsidP="0068622C">
            <w:pPr>
              <w:jc w:val="center"/>
              <w:cnfStyle w:val="000000100000" w:firstRow="0" w:lastRow="0" w:firstColumn="0" w:lastColumn="0" w:oddVBand="0" w:evenVBand="0" w:oddHBand="1" w:evenHBand="0" w:firstRowFirstColumn="0" w:firstRowLastColumn="0" w:lastRowFirstColumn="0" w:lastRowLastColumn="0"/>
              <w:rPr>
                <w:sz w:val="28"/>
                <w:szCs w:val="28"/>
              </w:rPr>
            </w:pPr>
            <w:r w:rsidRPr="005C7A5D">
              <w:rPr>
                <w:sz w:val="28"/>
                <w:szCs w:val="28"/>
              </w:rPr>
              <w:sym w:font="Wingdings" w:char="F0FC"/>
            </w:r>
          </w:p>
        </w:tc>
        <w:tc>
          <w:tcPr>
            <w:tcW w:w="2160" w:type="dxa"/>
          </w:tcPr>
          <w:p w14:paraId="1CEF4F42" w14:textId="55EFF495" w:rsidR="00066CB9" w:rsidRPr="00B43FB3" w:rsidRDefault="00066CB9" w:rsidP="0068622C">
            <w:pPr>
              <w:jc w:val="center"/>
              <w:cnfStyle w:val="000000100000" w:firstRow="0" w:lastRow="0" w:firstColumn="0" w:lastColumn="0" w:oddVBand="0" w:evenVBand="0" w:oddHBand="1" w:evenHBand="0" w:firstRowFirstColumn="0" w:firstRowLastColumn="0" w:lastRowFirstColumn="0" w:lastRowLastColumn="0"/>
              <w:rPr>
                <w:b/>
              </w:rPr>
            </w:pPr>
            <w:r w:rsidRPr="009A6FD2">
              <w:rPr>
                <w:b/>
                <w:i/>
              </w:rPr>
              <w:t>IEventHandler</w:t>
            </w:r>
          </w:p>
        </w:tc>
      </w:tr>
      <w:tr w:rsidR="00066CB9" w14:paraId="0A3F7191" w14:textId="77777777" w:rsidTr="00EE0F28">
        <w:trPr>
          <w:trHeight w:val="434"/>
        </w:trPr>
        <w:tc>
          <w:tcPr>
            <w:cnfStyle w:val="001000000000" w:firstRow="0" w:lastRow="0" w:firstColumn="1" w:lastColumn="0" w:oddVBand="0" w:evenVBand="0" w:oddHBand="0" w:evenHBand="0" w:firstRowFirstColumn="0" w:firstRowLastColumn="0" w:lastRowFirstColumn="0" w:lastRowLastColumn="0"/>
            <w:tcW w:w="1994" w:type="dxa"/>
          </w:tcPr>
          <w:p w14:paraId="2592D7AE" w14:textId="77777777" w:rsidR="00066CB9" w:rsidRPr="008B73EC" w:rsidRDefault="00066CB9" w:rsidP="0068622C">
            <w:pPr>
              <w:rPr>
                <w:color w:val="FFFFFF" w:themeColor="background1"/>
              </w:rPr>
            </w:pPr>
            <w:r w:rsidRPr="008B73EC">
              <w:rPr>
                <w:color w:val="FFFFFF" w:themeColor="background1"/>
              </w:rPr>
              <w:t>Schedule-Based Task</w:t>
            </w:r>
          </w:p>
        </w:tc>
        <w:tc>
          <w:tcPr>
            <w:tcW w:w="1664" w:type="dxa"/>
          </w:tcPr>
          <w:p w14:paraId="0D69067B" w14:textId="77777777" w:rsidR="00066CB9" w:rsidRPr="006D4ACE" w:rsidRDefault="00066CB9" w:rsidP="0068622C">
            <w:pPr>
              <w:jc w:val="center"/>
              <w:cnfStyle w:val="000000000000" w:firstRow="0" w:lastRow="0" w:firstColumn="0" w:lastColumn="0" w:oddVBand="0" w:evenVBand="0" w:oddHBand="0" w:evenHBand="0" w:firstRowFirstColumn="0" w:firstRowLastColumn="0" w:lastRowFirstColumn="0" w:lastRowLastColumn="0"/>
              <w:rPr>
                <w:sz w:val="28"/>
                <w:szCs w:val="28"/>
              </w:rPr>
            </w:pPr>
            <w:r w:rsidRPr="006D4ACE">
              <w:rPr>
                <w:sz w:val="28"/>
                <w:szCs w:val="28"/>
              </w:rPr>
              <w:sym w:font="Wingdings" w:char="F0FC"/>
            </w:r>
          </w:p>
        </w:tc>
        <w:tc>
          <w:tcPr>
            <w:tcW w:w="2306" w:type="dxa"/>
          </w:tcPr>
          <w:p w14:paraId="112A4F1D" w14:textId="77777777" w:rsidR="00066CB9" w:rsidRPr="009A6FD2" w:rsidRDefault="00066CB9" w:rsidP="0068622C">
            <w:pPr>
              <w:jc w:val="center"/>
              <w:cnfStyle w:val="000000000000" w:firstRow="0" w:lastRow="0" w:firstColumn="0" w:lastColumn="0" w:oddVBand="0" w:evenVBand="0" w:oddHBand="0" w:evenHBand="0" w:firstRowFirstColumn="0" w:firstRowLastColumn="0" w:lastRowFirstColumn="0" w:lastRowLastColumn="0"/>
              <w:rPr>
                <w:b/>
                <w:i/>
              </w:rPr>
            </w:pPr>
            <w:r w:rsidRPr="009A6FD2">
              <w:rPr>
                <w:b/>
                <w:i/>
              </w:rPr>
              <w:t>ITask</w:t>
            </w:r>
          </w:p>
        </w:tc>
        <w:tc>
          <w:tcPr>
            <w:tcW w:w="2041" w:type="dxa"/>
          </w:tcPr>
          <w:p w14:paraId="1F29C861" w14:textId="77777777" w:rsidR="00066CB9" w:rsidRPr="005C7A5D" w:rsidRDefault="00066CB9" w:rsidP="0068622C">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sym w:font="Wingdings" w:char="F0FB"/>
            </w:r>
          </w:p>
        </w:tc>
        <w:tc>
          <w:tcPr>
            <w:tcW w:w="2160" w:type="dxa"/>
          </w:tcPr>
          <w:p w14:paraId="20F8F799" w14:textId="77777777" w:rsidR="00066CB9" w:rsidRPr="005C7A5D" w:rsidRDefault="00066CB9" w:rsidP="0068622C">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sym w:font="Wingdings" w:char="F0FB"/>
            </w:r>
          </w:p>
        </w:tc>
      </w:tr>
    </w:tbl>
    <w:p w14:paraId="3EF47801" w14:textId="77777777" w:rsidR="00066CB9" w:rsidRDefault="00066CB9" w:rsidP="00066CB9">
      <w:pPr>
        <w:spacing w:after="0"/>
      </w:pPr>
    </w:p>
    <w:p w14:paraId="43AC9E46" w14:textId="77777777" w:rsidR="00066CB9" w:rsidRDefault="00066CB9" w:rsidP="00066CB9"/>
    <w:p w14:paraId="7BFFDF6E" w14:textId="479B58F5" w:rsidR="001A5679" w:rsidRDefault="001A5679" w:rsidP="00066CB9">
      <w:r>
        <w:t>For example, the following screenshot shows an event-based with a handler class and 2 schedule-based tasks.</w:t>
      </w:r>
    </w:p>
    <w:p w14:paraId="7985888E" w14:textId="0740C1D5" w:rsidR="001A5679" w:rsidRDefault="001A5679" w:rsidP="00066CB9">
      <w:r>
        <w:rPr>
          <w:noProof/>
        </w:rPr>
        <w:drawing>
          <wp:inline distT="0" distB="0" distL="0" distR="0" wp14:anchorId="5A58B76F" wp14:editId="2BDA12DB">
            <wp:extent cx="6400800" cy="2068195"/>
            <wp:effectExtent l="19050" t="19050" r="19050" b="273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400800" cy="2068195"/>
                    </a:xfrm>
                    <a:prstGeom prst="rect">
                      <a:avLst/>
                    </a:prstGeom>
                    <a:ln>
                      <a:solidFill>
                        <a:schemeClr val="tx2"/>
                      </a:solidFill>
                    </a:ln>
                  </pic:spPr>
                </pic:pic>
              </a:graphicData>
            </a:graphic>
          </wp:inline>
        </w:drawing>
      </w:r>
    </w:p>
    <w:p w14:paraId="5040AA16" w14:textId="0F8196DE" w:rsidR="00066CB9" w:rsidRDefault="00066CB9" w:rsidP="00066CB9">
      <w:r>
        <w:t>The details of creation of custom tasks are mentioned in further sections.</w:t>
      </w:r>
    </w:p>
    <w:p w14:paraId="5BC9F2D8" w14:textId="41AF51E2" w:rsidR="00066CB9" w:rsidRDefault="00066CB9" w:rsidP="00066CB9"/>
    <w:p w14:paraId="2AE95821" w14:textId="6D76350A" w:rsidR="00C02320" w:rsidRPr="00C02320" w:rsidRDefault="00066CB9" w:rsidP="00066CB9">
      <w:r>
        <w:br w:type="page"/>
      </w:r>
    </w:p>
    <w:p w14:paraId="442DD21C" w14:textId="36B89251" w:rsidR="00C02320" w:rsidRDefault="00C02320" w:rsidP="00C02320">
      <w:pPr>
        <w:pStyle w:val="Heading3"/>
      </w:pPr>
      <w:bookmarkStart w:id="102" w:name="_Toc50407257"/>
      <w:r>
        <w:lastRenderedPageBreak/>
        <w:t>Creating a Custom Event-based Task</w:t>
      </w:r>
      <w:bookmarkEnd w:id="102"/>
    </w:p>
    <w:p w14:paraId="61D1FB80" w14:textId="09EE59BF" w:rsidR="00066CB9" w:rsidRDefault="00066CB9" w:rsidP="00066CB9">
      <w:pPr>
        <w:rPr>
          <w:rStyle w:val="IntenseEmphasis"/>
          <w:color w:val="0077EB" w:themeColor="text2"/>
        </w:rPr>
      </w:pPr>
      <w:r w:rsidRPr="00066CB9">
        <w:rPr>
          <w:rStyle w:val="IntenseEmphasis"/>
          <w:color w:val="0077EB" w:themeColor="text2"/>
        </w:rPr>
        <w:t>Configuration in Database Files</w:t>
      </w:r>
    </w:p>
    <w:p w14:paraId="6A27838D" w14:textId="033B59B6" w:rsidR="00D03D34" w:rsidRDefault="00066CB9" w:rsidP="00066CB9">
      <w:r>
        <w:t>A row should be entered with all column values for all three tables</w:t>
      </w:r>
      <w:r w:rsidR="004F092D">
        <w:t xml:space="preserve"> – </w:t>
      </w:r>
      <w:r w:rsidR="004F092D" w:rsidRPr="004F092D">
        <w:rPr>
          <w:i/>
        </w:rPr>
        <w:t xml:space="preserve">WorkerTask, TaskEvent </w:t>
      </w:r>
      <w:r w:rsidR="004F092D" w:rsidRPr="004F092D">
        <w:t xml:space="preserve">and </w:t>
      </w:r>
      <w:r w:rsidR="004F092D" w:rsidRPr="004F092D">
        <w:rPr>
          <w:i/>
        </w:rPr>
        <w:t>Interest</w:t>
      </w:r>
      <w:r w:rsidR="004F092D">
        <w:t xml:space="preserve"> table</w:t>
      </w:r>
      <w:r w:rsidR="00D03D34">
        <w:t xml:space="preserve">. </w:t>
      </w:r>
    </w:p>
    <w:p w14:paraId="031C2C43" w14:textId="2631CB3C" w:rsidR="00066CB9" w:rsidRDefault="00D03D34" w:rsidP="00066CB9">
      <w:r>
        <w:t xml:space="preserve">For more details, </w:t>
      </w:r>
      <w:r w:rsidR="00066CB9">
        <w:t xml:space="preserve">refer </w:t>
      </w:r>
      <w:r>
        <w:t xml:space="preserve">to the </w:t>
      </w:r>
      <w:hyperlink w:anchor="_Configuration_Database_Tables" w:history="1">
        <w:r w:rsidRPr="00D03D34">
          <w:rPr>
            <w:rStyle w:val="Hyperlink"/>
            <w:color w:val="0077EB" w:themeColor="text2"/>
          </w:rPr>
          <w:t>Configuration Database Tables</w:t>
        </w:r>
      </w:hyperlink>
      <w:r>
        <w:t xml:space="preserve"> section in this document.</w:t>
      </w:r>
    </w:p>
    <w:p w14:paraId="17F5A611" w14:textId="77777777" w:rsidR="00066CB9" w:rsidRPr="00066CB9" w:rsidRDefault="00066CB9" w:rsidP="00066CB9">
      <w:pPr>
        <w:rPr>
          <w:rStyle w:val="IntenseEmphasis"/>
          <w:color w:val="0077EB" w:themeColor="text2"/>
        </w:rPr>
      </w:pPr>
    </w:p>
    <w:p w14:paraId="0DDC6AAE" w14:textId="6A9A5400" w:rsidR="00066CB9" w:rsidRDefault="00066CB9" w:rsidP="00066CB9">
      <w:pPr>
        <w:rPr>
          <w:rStyle w:val="IntenseEmphasis"/>
          <w:color w:val="0077EB" w:themeColor="text2"/>
        </w:rPr>
      </w:pPr>
      <w:r w:rsidRPr="00066CB9">
        <w:rPr>
          <w:rStyle w:val="IntenseEmphasis"/>
          <w:color w:val="0077EB" w:themeColor="text2"/>
        </w:rPr>
        <w:t>Writing Custom Code using Coding Rules</w:t>
      </w:r>
    </w:p>
    <w:p w14:paraId="52EDF3EC" w14:textId="3A7DA17A" w:rsidR="00D56F31" w:rsidRDefault="00D56F31" w:rsidP="00D56F31">
      <w:r>
        <w:t>To create event based task, two classe</w:t>
      </w:r>
      <w:r w:rsidRPr="00D52242">
        <w:t xml:space="preserve">s needs to be created with following naming convention </w:t>
      </w:r>
      <w:r w:rsidRPr="00D52242">
        <w:rPr>
          <w:i/>
        </w:rPr>
        <w:t>&lt;Event&gt;Task.cs</w:t>
      </w:r>
      <w:r w:rsidRPr="00D52242">
        <w:t xml:space="preserve"> and </w:t>
      </w:r>
      <w:r w:rsidRPr="00D52242">
        <w:rPr>
          <w:i/>
        </w:rPr>
        <w:t>&lt;Event&gt;TaskHandler.cs</w:t>
      </w:r>
      <w:r>
        <w:rPr>
          <w:i/>
        </w:rPr>
        <w:t xml:space="preserve"> </w:t>
      </w:r>
      <w:r w:rsidRPr="004A700B">
        <w:t xml:space="preserve">in the </w:t>
      </w:r>
      <w:r w:rsidRPr="009340D6">
        <w:rPr>
          <w:i/>
        </w:rPr>
        <w:t>Plugin</w:t>
      </w:r>
      <w:r>
        <w:t xml:space="preserve"> folder as per</w:t>
      </w:r>
      <w:r w:rsidR="007D2F52">
        <w:t xml:space="preserve"> the path mentioned in </w:t>
      </w:r>
      <w:hyperlink w:anchor="_Custom_Plugin_Solution" w:history="1">
        <w:r w:rsidR="007D2F52" w:rsidRPr="007D2F52">
          <w:rPr>
            <w:rStyle w:val="Hyperlink"/>
            <w:color w:val="0077EB" w:themeColor="text2"/>
          </w:rPr>
          <w:t>Custom Plugin Solution</w:t>
        </w:r>
      </w:hyperlink>
    </w:p>
    <w:p w14:paraId="3D32261D" w14:textId="318E3AD0" w:rsidR="00D56F31" w:rsidRDefault="00D56F31" w:rsidP="00D56F31">
      <w:r>
        <w:t>For example,</w:t>
      </w:r>
      <w:r w:rsidR="00296FC0">
        <w:t xml:space="preserve"> t</w:t>
      </w:r>
      <w:r w:rsidR="00B54112">
        <w:t>o create an event-</w:t>
      </w:r>
      <w:r>
        <w:t xml:space="preserve">based task that will get triggered on </w:t>
      </w:r>
      <w:r w:rsidRPr="007E29CE">
        <w:rPr>
          <w:i/>
        </w:rPr>
        <w:t>ContractRequestApproval</w:t>
      </w:r>
      <w:r w:rsidR="00123A4A">
        <w:t xml:space="preserve"> even</w:t>
      </w:r>
      <w:r>
        <w:t>t</w:t>
      </w:r>
      <w:r w:rsidR="007B6FB0">
        <w:t>,</w:t>
      </w:r>
      <w:r>
        <w:t xml:space="preserve"> 2 classes will be created:</w:t>
      </w:r>
    </w:p>
    <w:p w14:paraId="47ECF775" w14:textId="77777777" w:rsidR="00D56F31" w:rsidRDefault="00D56F31" w:rsidP="002D117A">
      <w:pPr>
        <w:pStyle w:val="ListParagraph"/>
        <w:numPr>
          <w:ilvl w:val="0"/>
          <w:numId w:val="60"/>
        </w:numPr>
      </w:pPr>
      <w:r>
        <w:t xml:space="preserve">The </w:t>
      </w:r>
      <w:r w:rsidRPr="005A3856">
        <w:t>ContractRequestApprovalTask</w:t>
      </w:r>
      <w:r>
        <w:t xml:space="preserve"> class</w:t>
      </w:r>
    </w:p>
    <w:p w14:paraId="68DE23EF" w14:textId="77777777" w:rsidR="00D56F31" w:rsidRDefault="00D56F31" w:rsidP="002D117A">
      <w:pPr>
        <w:pStyle w:val="ListParagraph"/>
        <w:numPr>
          <w:ilvl w:val="0"/>
          <w:numId w:val="60"/>
        </w:numPr>
      </w:pPr>
      <w:r>
        <w:t xml:space="preserve">The </w:t>
      </w:r>
      <w:r w:rsidRPr="005A3856">
        <w:t>ContractRequestApprovalTaskHandler class</w:t>
      </w:r>
    </w:p>
    <w:p w14:paraId="2D157F43" w14:textId="77777777" w:rsidR="00D56F31" w:rsidRDefault="00D56F31" w:rsidP="00D56F31">
      <w:pPr>
        <w:jc w:val="left"/>
      </w:pPr>
      <w:r>
        <w:t xml:space="preserve">The </w:t>
      </w:r>
      <w:r w:rsidRPr="00EE1C0A">
        <w:rPr>
          <w:i/>
        </w:rPr>
        <w:t>ContractRequestApprovalTask</w:t>
      </w:r>
      <w:r>
        <w:rPr>
          <w:i/>
        </w:rPr>
        <w:t xml:space="preserve"> class </w:t>
      </w:r>
      <w:r>
        <w:t xml:space="preserve">is inherited from </w:t>
      </w:r>
      <w:r w:rsidRPr="00CB6A05">
        <w:rPr>
          <w:i/>
        </w:rPr>
        <w:t>EventHandlerTaskBase</w:t>
      </w:r>
      <w:r>
        <w:t xml:space="preserve"> interface and overrides the </w:t>
      </w:r>
      <w:r>
        <w:rPr>
          <w:i/>
        </w:rPr>
        <w:t>I</w:t>
      </w:r>
      <w:r w:rsidRPr="000154CD">
        <w:rPr>
          <w:i/>
        </w:rPr>
        <w:t>nitialize</w:t>
      </w:r>
      <w:r>
        <w:t xml:space="preserve"> method if required for the task.</w:t>
      </w:r>
    </w:p>
    <w:p w14:paraId="2CBFF559" w14:textId="220CED7A" w:rsidR="00D56F31" w:rsidRPr="007A4523" w:rsidRDefault="00D56F31" w:rsidP="00D56F31">
      <w:pPr>
        <w:jc w:val="left"/>
        <w:rPr>
          <w:i/>
        </w:rPr>
      </w:pPr>
      <w:r w:rsidRPr="007A4523">
        <w:t xml:space="preserve">The </w:t>
      </w:r>
      <w:r w:rsidRPr="007A4523">
        <w:rPr>
          <w:i/>
        </w:rPr>
        <w:t xml:space="preserve">EventHandlerTaskBase.cs </w:t>
      </w:r>
      <w:r w:rsidRPr="007A4523">
        <w:t xml:space="preserve">is inside </w:t>
      </w:r>
      <w:r w:rsidR="009C4997">
        <w:t>ICI</w:t>
      </w:r>
      <w:r w:rsidRPr="007A4523">
        <w:t xml:space="preserve"> Core code.in the path</w:t>
      </w:r>
      <w:r w:rsidRPr="007A4523">
        <w:rPr>
          <w:i/>
        </w:rPr>
        <w:t xml:space="preserve">: </w:t>
      </w:r>
      <w:r w:rsidRPr="008A66E5">
        <w:rPr>
          <w:i/>
          <w:highlight w:val="lightGray"/>
        </w:rPr>
        <w:t>$/ICM/Community/Core/C7/ACF/TaskManager/Core/EventHandlerTaskBase.cs</w:t>
      </w:r>
    </w:p>
    <w:p w14:paraId="5B342029" w14:textId="25368769" w:rsidR="00D56F31" w:rsidRPr="007A4523" w:rsidRDefault="00B67D3D" w:rsidP="00D56F31">
      <w:pPr>
        <w:rPr>
          <w:i/>
        </w:rPr>
      </w:pPr>
      <w:r w:rsidRPr="00B67D3D">
        <w:rPr>
          <w:b/>
        </w:rPr>
        <w:t>Note:</w:t>
      </w:r>
      <w:r>
        <w:t xml:space="preserve"> </w:t>
      </w:r>
      <w:r w:rsidR="00D56F31" w:rsidRPr="007A4523">
        <w:t xml:space="preserve">If access to </w:t>
      </w:r>
      <w:r w:rsidR="00D56F31" w:rsidRPr="007A4523">
        <w:rPr>
          <w:i/>
        </w:rPr>
        <w:t>Core</w:t>
      </w:r>
      <w:r w:rsidR="00D56F31" w:rsidRPr="007A4523">
        <w:t xml:space="preserve"> code is not available</w:t>
      </w:r>
      <w:r w:rsidR="00D56F31">
        <w:t>,</w:t>
      </w:r>
      <w:r w:rsidR="00D56F31" w:rsidRPr="007A4523">
        <w:t xml:space="preserve"> then </w:t>
      </w:r>
      <w:r w:rsidR="00D56F31" w:rsidRPr="007A4523">
        <w:rPr>
          <w:i/>
        </w:rPr>
        <w:t xml:space="preserve">Icertis.ACF.TaskManager.Core.dll </w:t>
      </w:r>
      <w:r w:rsidR="00D56F31" w:rsidRPr="007A4523">
        <w:t>is required</w:t>
      </w:r>
      <w:r w:rsidR="00D56F31" w:rsidRPr="007A4523">
        <w:rPr>
          <w:i/>
        </w:rPr>
        <w:t>.</w:t>
      </w:r>
    </w:p>
    <w:p w14:paraId="79C2B403" w14:textId="6CDA83A6" w:rsidR="00D56F31" w:rsidRPr="00EA2120" w:rsidRDefault="00DD1600" w:rsidP="00D56F31">
      <w:r w:rsidRPr="007A4523">
        <w:rPr>
          <w:noProof/>
        </w:rPr>
        <mc:AlternateContent>
          <mc:Choice Requires="wps">
            <w:drawing>
              <wp:anchor distT="45720" distB="45720" distL="114300" distR="114300" simplePos="0" relativeHeight="251714560" behindDoc="0" locked="0" layoutInCell="1" allowOverlap="1" wp14:anchorId="360E5F57" wp14:editId="40C1480C">
                <wp:simplePos x="0" y="0"/>
                <wp:positionH relativeFrom="margin">
                  <wp:posOffset>38100</wp:posOffset>
                </wp:positionH>
                <wp:positionV relativeFrom="page">
                  <wp:posOffset>5343525</wp:posOffset>
                </wp:positionV>
                <wp:extent cx="6324600" cy="2860040"/>
                <wp:effectExtent l="0" t="0" r="19050" b="16510"/>
                <wp:wrapSquare wrapText="bothSides"/>
                <wp:docPr id="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2860040"/>
                        </a:xfrm>
                        <a:prstGeom prst="rect">
                          <a:avLst/>
                        </a:prstGeom>
                        <a:solidFill>
                          <a:schemeClr val="accent1">
                            <a:lumMod val="20000"/>
                            <a:lumOff val="80000"/>
                          </a:schemeClr>
                        </a:solidFill>
                        <a:ln w="9525">
                          <a:solidFill>
                            <a:schemeClr val="tx2"/>
                          </a:solidFill>
                          <a:miter lim="800000"/>
                          <a:headEnd/>
                          <a:tailEnd/>
                        </a:ln>
                      </wps:spPr>
                      <wps:txbx>
                        <w:txbxContent>
                          <w:p w14:paraId="05B923A9" w14:textId="77777777" w:rsidR="00E8547A" w:rsidRPr="00411222" w:rsidRDefault="00E8547A" w:rsidP="00D56F31">
                            <w:pPr>
                              <w:spacing w:before="120"/>
                              <w:ind w:left="187"/>
                              <w:rPr>
                                <w:rFonts w:ascii="Consolas" w:hAnsi="Consolas"/>
                                <w:sz w:val="20"/>
                                <w:szCs w:val="20"/>
                              </w:rPr>
                            </w:pPr>
                            <w:r w:rsidRPr="00411222">
                              <w:rPr>
                                <w:rFonts w:ascii="Consolas" w:hAnsi="Consolas"/>
                                <w:sz w:val="20"/>
                                <w:szCs w:val="20"/>
                              </w:rPr>
                              <w:t>public class ContractRequestApprovalTask : EventHandlerTaskBase</w:t>
                            </w:r>
                          </w:p>
                          <w:p w14:paraId="2A99CA89"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w:t>
                            </w:r>
                          </w:p>
                          <w:p w14:paraId="68FBAFD3" w14:textId="77777777" w:rsidR="00E8547A" w:rsidRPr="00411222" w:rsidRDefault="00E8547A" w:rsidP="00D56F31">
                            <w:pPr>
                              <w:ind w:left="180"/>
                              <w:rPr>
                                <w:rFonts w:ascii="Consolas" w:hAnsi="Consolas"/>
                                <w:sz w:val="20"/>
                                <w:szCs w:val="20"/>
                              </w:rPr>
                            </w:pPr>
                          </w:p>
                          <w:p w14:paraId="1A952B7D"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public override void Initialize(IDictionary&lt;string, string&gt;  additionalSettings)</w:t>
                            </w:r>
                          </w:p>
                          <w:p w14:paraId="67B21B39"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w:t>
                            </w:r>
                          </w:p>
                          <w:p w14:paraId="36CB381E"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 Important. Do not remove this.</w:t>
                            </w:r>
                          </w:p>
                          <w:p w14:paraId="2D34ABA5"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base.Initialize(additionalSettings);</w:t>
                            </w:r>
                          </w:p>
                          <w:p w14:paraId="58A99D20" w14:textId="77777777" w:rsidR="00E8547A" w:rsidRPr="00411222" w:rsidRDefault="00E8547A" w:rsidP="00D56F31">
                            <w:pPr>
                              <w:ind w:left="180"/>
                              <w:rPr>
                                <w:rFonts w:ascii="Consolas" w:hAnsi="Consolas"/>
                                <w:sz w:val="20"/>
                                <w:szCs w:val="20"/>
                              </w:rPr>
                            </w:pPr>
                            <w:r w:rsidRPr="00411222">
                              <w:rPr>
                                <w:rFonts w:ascii="Consolas" w:hAnsi="Consolas"/>
                                <w:sz w:val="20"/>
                                <w:szCs w:val="20"/>
                              </w:rPr>
                              <w:tab/>
                              <w:t xml:space="preserve">     //// Override initialization if your task is required.</w:t>
                            </w:r>
                          </w:p>
                          <w:p w14:paraId="7DFDB9B3"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w:t>
                            </w:r>
                          </w:p>
                          <w:p w14:paraId="09CA0982"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w:t>
                            </w:r>
                          </w:p>
                          <w:p w14:paraId="26DB6EE9"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0E5F57" id="_x0000_s1039" type="#_x0000_t202" style="position:absolute;left:0;text-align:left;margin-left:3pt;margin-top:420.75pt;width:498pt;height:225.2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" fillcolor="#b0d7ff [660]" strokecolor="#0077eb [3215]">
                <v:textbox>
                  <w:txbxContent>
                    <w:p w14:paraId="05B923A9" w14:textId="77777777" w:rsidR="00E8547A" w:rsidRPr="00411222" w:rsidRDefault="00E8547A" w:rsidP="00D56F31">
                      <w:pPr>
                        <w:spacing w:before="120"/>
                        <w:ind w:left="187"/>
                        <w:rPr>
                          <w:rFonts w:ascii="Consolas" w:hAnsi="Consolas"/>
                          <w:sz w:val="20"/>
                          <w:szCs w:val="20"/>
                        </w:rPr>
                      </w:pPr>
                      <w:r w:rsidRPr="00411222">
                        <w:rPr>
                          <w:rFonts w:ascii="Consolas" w:hAnsi="Consolas"/>
                          <w:sz w:val="20"/>
                          <w:szCs w:val="20"/>
                        </w:rPr>
                        <w:t>public class ContractRequestApprovalTask : EventHandlerTaskBase</w:t>
                      </w:r>
                    </w:p>
                    <w:p w14:paraId="2A99CA89"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w:t>
                      </w:r>
                    </w:p>
                    <w:p w14:paraId="68FBAFD3" w14:textId="77777777" w:rsidR="00E8547A" w:rsidRPr="00411222" w:rsidRDefault="00E8547A" w:rsidP="00D56F31">
                      <w:pPr>
                        <w:ind w:left="180"/>
                        <w:rPr>
                          <w:rFonts w:ascii="Consolas" w:hAnsi="Consolas"/>
                          <w:sz w:val="20"/>
                          <w:szCs w:val="20"/>
                        </w:rPr>
                      </w:pPr>
                    </w:p>
                    <w:p w14:paraId="1A952B7D"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public override void Initialize(IDictionary&lt;string, string&gt;  additionalSettings)</w:t>
                      </w:r>
                    </w:p>
                    <w:p w14:paraId="67B21B39"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w:t>
                      </w:r>
                    </w:p>
                    <w:p w14:paraId="36CB381E"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 Important. Do not remove this.</w:t>
                      </w:r>
                    </w:p>
                    <w:p w14:paraId="2D34ABA5"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base.Initialize(additionalSettings);</w:t>
                      </w:r>
                    </w:p>
                    <w:p w14:paraId="58A99D20" w14:textId="77777777" w:rsidR="00E8547A" w:rsidRPr="00411222" w:rsidRDefault="00E8547A" w:rsidP="00D56F31">
                      <w:pPr>
                        <w:ind w:left="180"/>
                        <w:rPr>
                          <w:rFonts w:ascii="Consolas" w:hAnsi="Consolas"/>
                          <w:sz w:val="20"/>
                          <w:szCs w:val="20"/>
                        </w:rPr>
                      </w:pPr>
                      <w:r w:rsidRPr="00411222">
                        <w:rPr>
                          <w:rFonts w:ascii="Consolas" w:hAnsi="Consolas"/>
                          <w:sz w:val="20"/>
                          <w:szCs w:val="20"/>
                        </w:rPr>
                        <w:tab/>
                        <w:t xml:space="preserve">     //// Override initialization if your task is required.</w:t>
                      </w:r>
                    </w:p>
                    <w:p w14:paraId="7DFDB9B3"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w:t>
                      </w:r>
                    </w:p>
                    <w:p w14:paraId="09CA0982"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w:t>
                      </w:r>
                    </w:p>
                    <w:p w14:paraId="26DB6EE9" w14:textId="77777777" w:rsidR="00E8547A" w:rsidRPr="00411222" w:rsidRDefault="00E8547A" w:rsidP="00D56F31">
                      <w:pPr>
                        <w:ind w:left="180"/>
                        <w:rPr>
                          <w:rFonts w:ascii="Consolas" w:hAnsi="Consolas"/>
                          <w:sz w:val="20"/>
                          <w:szCs w:val="20"/>
                        </w:rPr>
                      </w:pPr>
                      <w:r w:rsidRPr="00411222">
                        <w:rPr>
                          <w:rFonts w:ascii="Consolas" w:hAnsi="Consolas"/>
                          <w:sz w:val="20"/>
                          <w:szCs w:val="20"/>
                        </w:rPr>
                        <w:t xml:space="preserve">    }</w:t>
                      </w:r>
                    </w:p>
                  </w:txbxContent>
                </v:textbox>
                <w10:wrap type="square" anchorx="margin" anchory="page"/>
              </v:shape>
            </w:pict>
          </mc:Fallback>
        </mc:AlternateContent>
      </w:r>
      <w:r w:rsidR="00296FC0">
        <w:t>This is a</w:t>
      </w:r>
      <w:r w:rsidR="00D56F31" w:rsidRPr="007A4523">
        <w:t xml:space="preserve"> code snippet for </w:t>
      </w:r>
      <w:r w:rsidR="00D56F31" w:rsidRPr="003E243C">
        <w:rPr>
          <w:i/>
        </w:rPr>
        <w:t>Contr</w:t>
      </w:r>
      <w:r w:rsidR="00296FC0" w:rsidRPr="003E243C">
        <w:rPr>
          <w:i/>
        </w:rPr>
        <w:t>actRequestApprovalTask.cs</w:t>
      </w:r>
      <w:r w:rsidR="00296FC0">
        <w:t xml:space="preserve"> class</w:t>
      </w:r>
      <w:r w:rsidR="00D56F31" w:rsidRPr="007A4523">
        <w:t>:</w:t>
      </w:r>
    </w:p>
    <w:p w14:paraId="3D80BF3E" w14:textId="6AC04316" w:rsidR="00D56F31" w:rsidRDefault="00D56F31" w:rsidP="00D56F31">
      <w:r>
        <w:br w:type="page"/>
      </w:r>
    </w:p>
    <w:p w14:paraId="0F357396" w14:textId="77777777" w:rsidR="00D56F31" w:rsidRDefault="00D56F31" w:rsidP="00D56F31">
      <w:pPr>
        <w:rPr>
          <w:i/>
        </w:rPr>
      </w:pPr>
      <w:r>
        <w:lastRenderedPageBreak/>
        <w:t xml:space="preserve">The actual functionality of task goes into the </w:t>
      </w:r>
      <w:r w:rsidRPr="00EE1C0A">
        <w:rPr>
          <w:i/>
        </w:rPr>
        <w:t>ContractRequestApprovalTask</w:t>
      </w:r>
      <w:r>
        <w:rPr>
          <w:i/>
        </w:rPr>
        <w:t xml:space="preserve">Handler </w:t>
      </w:r>
      <w:r>
        <w:t xml:space="preserve">class. This class is inherited from </w:t>
      </w:r>
      <w:r>
        <w:rPr>
          <w:i/>
        </w:rPr>
        <w:t xml:space="preserve">IEventHandler interface. </w:t>
      </w:r>
    </w:p>
    <w:p w14:paraId="109FEE9A" w14:textId="45C8B452" w:rsidR="00D56F31" w:rsidRPr="00D72EB0" w:rsidRDefault="005A1621" w:rsidP="00D56F31">
      <w:r w:rsidRPr="007A4523">
        <w:rPr>
          <w:noProof/>
        </w:rPr>
        <mc:AlternateContent>
          <mc:Choice Requires="wps">
            <w:drawing>
              <wp:anchor distT="45720" distB="45720" distL="114300" distR="114300" simplePos="0" relativeHeight="251715584" behindDoc="0" locked="0" layoutInCell="1" allowOverlap="1" wp14:anchorId="3641BC04" wp14:editId="59D4A8E9">
                <wp:simplePos x="0" y="0"/>
                <wp:positionH relativeFrom="margin">
                  <wp:posOffset>0</wp:posOffset>
                </wp:positionH>
                <wp:positionV relativeFrom="page">
                  <wp:posOffset>2038350</wp:posOffset>
                </wp:positionV>
                <wp:extent cx="6429375" cy="6522720"/>
                <wp:effectExtent l="0" t="0" r="28575" b="11430"/>
                <wp:wrapSquare wrapText="bothSides"/>
                <wp:docPr id="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5" cy="6522720"/>
                        </a:xfrm>
                        <a:prstGeom prst="rect">
                          <a:avLst/>
                        </a:prstGeom>
                        <a:solidFill>
                          <a:schemeClr val="accent1">
                            <a:lumMod val="20000"/>
                            <a:lumOff val="80000"/>
                          </a:schemeClr>
                        </a:solidFill>
                        <a:ln w="9525">
                          <a:solidFill>
                            <a:schemeClr val="tx2"/>
                          </a:solidFill>
                          <a:miter lim="800000"/>
                          <a:headEnd/>
                          <a:tailEnd/>
                        </a:ln>
                      </wps:spPr>
                      <wps:txbx>
                        <w:txbxContent>
                          <w:p w14:paraId="4B3A9A57" w14:textId="77777777" w:rsidR="00E8547A" w:rsidRPr="00411222" w:rsidRDefault="00E8547A" w:rsidP="00D56F31">
                            <w:pPr>
                              <w:spacing w:before="120" w:after="0"/>
                              <w:ind w:left="180"/>
                              <w:rPr>
                                <w:rFonts w:ascii="Consolas" w:hAnsi="Consolas"/>
                                <w:sz w:val="20"/>
                                <w:szCs w:val="20"/>
                              </w:rPr>
                            </w:pPr>
                            <w:r w:rsidRPr="00411222">
                              <w:rPr>
                                <w:rFonts w:ascii="Consolas" w:hAnsi="Consolas"/>
                                <w:sz w:val="20"/>
                                <w:szCs w:val="20"/>
                              </w:rPr>
                              <w:t>============ IEventHandler Interface ==========</w:t>
                            </w:r>
                          </w:p>
                          <w:p w14:paraId="223FD034" w14:textId="77777777" w:rsidR="00E8547A" w:rsidRPr="00411222" w:rsidRDefault="00E8547A" w:rsidP="00D56F31">
                            <w:pPr>
                              <w:spacing w:after="0"/>
                              <w:ind w:left="180"/>
                              <w:rPr>
                                <w:rFonts w:ascii="Consolas" w:hAnsi="Consolas"/>
                                <w:sz w:val="20"/>
                                <w:szCs w:val="20"/>
                              </w:rPr>
                            </w:pPr>
                          </w:p>
                          <w:p w14:paraId="05231125"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2D555909"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3E4588A2"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Event Handler interface. This type will be invoked every time there is a</w:t>
                            </w:r>
                          </w:p>
                          <w:p w14:paraId="0C978AF1"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message is received on the Topic / Queue</w:t>
                            </w:r>
                          </w:p>
                          <w:p w14:paraId="2CB9FC18"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public interface IEventHandler</w:t>
                            </w:r>
                          </w:p>
                          <w:p w14:paraId="7608F590"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50C19524"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2D835B6C"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235713CE"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Gets or sets the Logger implementation for a task</w:t>
                            </w:r>
                          </w:p>
                          <w:p w14:paraId="5E9F89F2"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ILogger Log { get; set; }</w:t>
                            </w:r>
                          </w:p>
                          <w:p w14:paraId="297BE707" w14:textId="77777777" w:rsidR="00E8547A" w:rsidRPr="00411222" w:rsidRDefault="00E8547A" w:rsidP="00D56F31">
                            <w:pPr>
                              <w:spacing w:after="0"/>
                              <w:ind w:left="180"/>
                              <w:rPr>
                                <w:rFonts w:ascii="Consolas" w:hAnsi="Consolas"/>
                                <w:sz w:val="20"/>
                                <w:szCs w:val="20"/>
                              </w:rPr>
                            </w:pPr>
                          </w:p>
                          <w:p w14:paraId="115AB06B"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5F2EA72D"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1BD04CEE"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Complete Batch Method</w:t>
                            </w:r>
                          </w:p>
                          <w:p w14:paraId="2124094D"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void CompleteBatch();</w:t>
                            </w:r>
                          </w:p>
                          <w:p w14:paraId="7E858358"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630CC5E5"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7C10D700"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Initialize Method</w:t>
                            </w:r>
                          </w:p>
                          <w:p w14:paraId="2D152206"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void Init();</w:t>
                            </w:r>
                          </w:p>
                          <w:p w14:paraId="1EC6FFF2"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5355B07E"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1960B9DA"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Initialize Batch Method</w:t>
                            </w:r>
                          </w:p>
                          <w:p w14:paraId="2EC69F23"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void InitBatch();</w:t>
                            </w:r>
                          </w:p>
                          <w:p w14:paraId="14D3CB5F"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1C2DC432"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22CC6CFC"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Process the event</w:t>
                            </w:r>
                          </w:p>
                          <w:p w14:paraId="177DC994"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4FAAF7EC"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Parameters:</w:t>
                            </w:r>
                          </w:p>
                          <w:p w14:paraId="6CF60BAC"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askEvent:</w:t>
                            </w:r>
                          </w:p>
                          <w:p w14:paraId="362AB7C0"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task event to be processed.</w:t>
                            </w:r>
                          </w:p>
                          <w:p w14:paraId="1FD81ABE"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4086A445"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Returns:</w:t>
                            </w:r>
                          </w:p>
                          <w:p w14:paraId="0858BC38"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System.Boolean. indicating whether the process succeeded or not.</w:t>
                            </w:r>
                          </w:p>
                          <w:p w14:paraId="4F3958F4"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TaskResult ProcessEvent(TaskEventArgs taskEvent);</w:t>
                            </w:r>
                          </w:p>
                          <w:p w14:paraId="661673B6"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0661FC9D" w14:textId="77777777" w:rsidR="00E8547A" w:rsidRPr="00411222" w:rsidRDefault="00E8547A" w:rsidP="00D56F31">
                            <w:pPr>
                              <w:ind w:left="180"/>
                              <w:rPr>
                                <w:rFonts w:ascii="Consolas" w:hAnsi="Consola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41BC04" id="_x0000_s1040" type="#_x0000_t202" style="position:absolute;left:0;text-align:left;margin-left:0;margin-top:160.5pt;width:506.25pt;height:513.6pt;z-index:251715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" fillcolor="#b0d7ff [660]" strokecolor="#0077eb [3215]">
                <v:textbox>
                  <w:txbxContent>
                    <w:p w14:paraId="4B3A9A57" w14:textId="77777777" w:rsidR="00E8547A" w:rsidRPr="00411222" w:rsidRDefault="00E8547A" w:rsidP="00D56F31">
                      <w:pPr>
                        <w:spacing w:before="120" w:after="0"/>
                        <w:ind w:left="180"/>
                        <w:rPr>
                          <w:rFonts w:ascii="Consolas" w:hAnsi="Consolas"/>
                          <w:sz w:val="20"/>
                          <w:szCs w:val="20"/>
                        </w:rPr>
                      </w:pPr>
                      <w:r w:rsidRPr="00411222">
                        <w:rPr>
                          <w:rFonts w:ascii="Consolas" w:hAnsi="Consolas"/>
                          <w:sz w:val="20"/>
                          <w:szCs w:val="20"/>
                        </w:rPr>
                        <w:t>============ IEventHandler Interface ==========</w:t>
                      </w:r>
                    </w:p>
                    <w:p w14:paraId="223FD034" w14:textId="77777777" w:rsidR="00E8547A" w:rsidRPr="00411222" w:rsidRDefault="00E8547A" w:rsidP="00D56F31">
                      <w:pPr>
                        <w:spacing w:after="0"/>
                        <w:ind w:left="180"/>
                        <w:rPr>
                          <w:rFonts w:ascii="Consolas" w:hAnsi="Consolas"/>
                          <w:sz w:val="20"/>
                          <w:szCs w:val="20"/>
                        </w:rPr>
                      </w:pPr>
                    </w:p>
                    <w:p w14:paraId="05231125"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2D555909"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3E4588A2"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Event Handler interface. This type will be invoked every time there is a</w:t>
                      </w:r>
                    </w:p>
                    <w:p w14:paraId="0C978AF1"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message is received on the Topic / Queue</w:t>
                      </w:r>
                    </w:p>
                    <w:p w14:paraId="2CB9FC18"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public interface IEventHandler</w:t>
                      </w:r>
                    </w:p>
                    <w:p w14:paraId="7608F590"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50C19524"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2D835B6C"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235713CE"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Gets or sets the Logger implementation for a task</w:t>
                      </w:r>
                    </w:p>
                    <w:p w14:paraId="5E9F89F2"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ILogger Log { get; set; }</w:t>
                      </w:r>
                    </w:p>
                    <w:p w14:paraId="297BE707" w14:textId="77777777" w:rsidR="00E8547A" w:rsidRPr="00411222" w:rsidRDefault="00E8547A" w:rsidP="00D56F31">
                      <w:pPr>
                        <w:spacing w:after="0"/>
                        <w:ind w:left="180"/>
                        <w:rPr>
                          <w:rFonts w:ascii="Consolas" w:hAnsi="Consolas"/>
                          <w:sz w:val="20"/>
                          <w:szCs w:val="20"/>
                        </w:rPr>
                      </w:pPr>
                    </w:p>
                    <w:p w14:paraId="115AB06B"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5F2EA72D"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1BD04CEE"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Complete Batch Method</w:t>
                      </w:r>
                    </w:p>
                    <w:p w14:paraId="2124094D"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void CompleteBatch();</w:t>
                      </w:r>
                    </w:p>
                    <w:p w14:paraId="7E858358"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630CC5E5"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7C10D700"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Initialize Method</w:t>
                      </w:r>
                    </w:p>
                    <w:p w14:paraId="2D152206"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void Init();</w:t>
                      </w:r>
                    </w:p>
                    <w:p w14:paraId="1EC6FFF2"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5355B07E"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1960B9DA"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Initialize Batch Method</w:t>
                      </w:r>
                    </w:p>
                    <w:p w14:paraId="2EC69F23"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void InitBatch();</w:t>
                      </w:r>
                    </w:p>
                    <w:p w14:paraId="14D3CB5F"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1C2DC432"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Summary:</w:t>
                      </w:r>
                    </w:p>
                    <w:p w14:paraId="22CC6CFC"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Process the event</w:t>
                      </w:r>
                    </w:p>
                    <w:p w14:paraId="177DC994"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4FAAF7EC"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Parameters:</w:t>
                      </w:r>
                    </w:p>
                    <w:p w14:paraId="6CF60BAC"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askEvent:</w:t>
                      </w:r>
                    </w:p>
                    <w:p w14:paraId="362AB7C0"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task event to be processed.</w:t>
                      </w:r>
                    </w:p>
                    <w:p w14:paraId="1FD81ABE"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4086A445"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Returns:</w:t>
                      </w:r>
                    </w:p>
                    <w:p w14:paraId="0858BC38"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     The System.Boolean. indicating whether the process succeeded or not.</w:t>
                      </w:r>
                    </w:p>
                    <w:p w14:paraId="4F3958F4"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TaskResult ProcessEvent(TaskEventArgs taskEvent);</w:t>
                      </w:r>
                    </w:p>
                    <w:p w14:paraId="661673B6" w14:textId="77777777" w:rsidR="00E8547A" w:rsidRPr="00411222" w:rsidRDefault="00E8547A" w:rsidP="00D56F31">
                      <w:pPr>
                        <w:spacing w:after="0"/>
                        <w:ind w:left="180"/>
                        <w:rPr>
                          <w:rFonts w:ascii="Consolas" w:hAnsi="Consolas"/>
                          <w:sz w:val="20"/>
                          <w:szCs w:val="20"/>
                        </w:rPr>
                      </w:pPr>
                      <w:r w:rsidRPr="00411222">
                        <w:rPr>
                          <w:rFonts w:ascii="Consolas" w:hAnsi="Consolas"/>
                          <w:sz w:val="20"/>
                          <w:szCs w:val="20"/>
                        </w:rPr>
                        <w:t xml:space="preserve">    }</w:t>
                      </w:r>
                    </w:p>
                    <w:p w14:paraId="0661FC9D" w14:textId="77777777" w:rsidR="00E8547A" w:rsidRPr="00411222" w:rsidRDefault="00E8547A" w:rsidP="00D56F31">
                      <w:pPr>
                        <w:ind w:left="180"/>
                        <w:rPr>
                          <w:rFonts w:ascii="Consolas" w:hAnsi="Consolas"/>
                          <w:sz w:val="20"/>
                          <w:szCs w:val="20"/>
                        </w:rPr>
                      </w:pPr>
                    </w:p>
                  </w:txbxContent>
                </v:textbox>
                <w10:wrap type="square" anchorx="margin" anchory="page"/>
              </v:shape>
            </w:pict>
          </mc:Fallback>
        </mc:AlternateContent>
      </w:r>
      <w:r w:rsidR="00296FC0" w:rsidRPr="00296FC0">
        <w:t xml:space="preserve"> </w:t>
      </w:r>
      <w:r w:rsidR="00296FC0">
        <w:t>This is a</w:t>
      </w:r>
      <w:r w:rsidR="00D56F31" w:rsidRPr="007A4523">
        <w:t xml:space="preserve"> code snippet for</w:t>
      </w:r>
      <w:r w:rsidR="00D56F31" w:rsidRPr="007A4523">
        <w:rPr>
          <w:i/>
        </w:rPr>
        <w:t xml:space="preserve"> IEventH</w:t>
      </w:r>
      <w:r w:rsidR="00296FC0">
        <w:rPr>
          <w:i/>
        </w:rPr>
        <w:t>andler interface</w:t>
      </w:r>
      <w:r w:rsidR="00D56F31" w:rsidRPr="007A4523">
        <w:t>:</w:t>
      </w:r>
    </w:p>
    <w:p w14:paraId="62914AC2" w14:textId="7CD656B1" w:rsidR="00D56F31" w:rsidRDefault="00D56F31" w:rsidP="00D56F31">
      <w:pPr>
        <w:rPr>
          <w:i/>
        </w:rPr>
      </w:pPr>
    </w:p>
    <w:p w14:paraId="47521DBB" w14:textId="25B45F5C" w:rsidR="006F3F4A" w:rsidRDefault="006F3F4A" w:rsidP="00D56F31">
      <w:r>
        <w:lastRenderedPageBreak/>
        <w:t xml:space="preserve">The </w:t>
      </w:r>
      <w:r w:rsidRPr="006F3F4A">
        <w:rPr>
          <w:i/>
        </w:rPr>
        <w:t>ContractRequestApprovalTaskHandler</w:t>
      </w:r>
      <w:r w:rsidRPr="006F3F4A">
        <w:t xml:space="preserve"> class inherits from </w:t>
      </w:r>
      <w:r w:rsidRPr="006F3F4A">
        <w:rPr>
          <w:i/>
        </w:rPr>
        <w:t>IEventHandler</w:t>
      </w:r>
      <w:r>
        <w:t>.</w:t>
      </w:r>
    </w:p>
    <w:p w14:paraId="10C02336" w14:textId="6A751DA4" w:rsidR="00D56F31" w:rsidRPr="007E2B3C" w:rsidRDefault="00D56F31" w:rsidP="00D56F31">
      <w:r w:rsidRPr="002F5626">
        <w:t>The method</w:t>
      </w:r>
      <w:r>
        <w:rPr>
          <w:i/>
        </w:rPr>
        <w:t xml:space="preserve"> ProcessEvent </w:t>
      </w:r>
      <w:r>
        <w:t>is</w:t>
      </w:r>
      <w:r w:rsidRPr="007E2B3C">
        <w:t xml:space="preserve"> </w:t>
      </w:r>
      <w:r>
        <w:t xml:space="preserve">an </w:t>
      </w:r>
      <w:r w:rsidRPr="007E2B3C">
        <w:t>important method to write the functionality of the task.</w:t>
      </w:r>
      <w:r w:rsidR="00DF01F5">
        <w:t xml:space="preserve"> The handler class needs to override this method.</w:t>
      </w:r>
    </w:p>
    <w:p w14:paraId="27F6876C" w14:textId="637FA758" w:rsidR="00D56F31" w:rsidRPr="00EA2120" w:rsidRDefault="00AE01E5" w:rsidP="00D56F31">
      <w:r>
        <w:t xml:space="preserve">For </w:t>
      </w:r>
      <w:r w:rsidR="00D56F31">
        <w:t>e</w:t>
      </w:r>
      <w:r>
        <w:t xml:space="preserve">xample, </w:t>
      </w:r>
      <w:r w:rsidR="00296FC0">
        <w:t>this is a</w:t>
      </w:r>
      <w:r w:rsidR="00D56F31" w:rsidRPr="007A4523">
        <w:t xml:space="preserve"> code snippet for</w:t>
      </w:r>
      <w:r w:rsidR="00D56F31" w:rsidRPr="007A4523">
        <w:rPr>
          <w:i/>
        </w:rPr>
        <w:t xml:space="preserve"> </w:t>
      </w:r>
      <w:r w:rsidR="00D56F31" w:rsidRPr="00836FAD">
        <w:rPr>
          <w:i/>
        </w:rPr>
        <w:t>ContractRequestApprovalTaskHandler.cs</w:t>
      </w:r>
      <w:r w:rsidR="00D56F31" w:rsidRPr="007A4523">
        <w:rPr>
          <w:i/>
        </w:rPr>
        <w:t xml:space="preserve"> </w:t>
      </w:r>
      <w:r>
        <w:t>class</w:t>
      </w:r>
      <w:r w:rsidR="00D56F31" w:rsidRPr="007A4523">
        <w:t>:</w:t>
      </w:r>
    </w:p>
    <w:p w14:paraId="37B6113A" w14:textId="3343CDE9" w:rsidR="00D56F31" w:rsidRPr="00CD2C20" w:rsidRDefault="00F44522" w:rsidP="00D56F31">
      <w:pPr>
        <w:autoSpaceDE w:val="0"/>
        <w:autoSpaceDN w:val="0"/>
        <w:adjustRightInd w:val="0"/>
      </w:pPr>
      <w:r w:rsidRPr="007A4523">
        <w:rPr>
          <w:noProof/>
        </w:rPr>
        <mc:AlternateContent>
          <mc:Choice Requires="wps">
            <w:drawing>
              <wp:anchor distT="45720" distB="45720" distL="114300" distR="114300" simplePos="0" relativeHeight="251716608" behindDoc="0" locked="0" layoutInCell="1" allowOverlap="1" wp14:anchorId="4F8FFECB" wp14:editId="07018983">
                <wp:simplePos x="0" y="0"/>
                <wp:positionH relativeFrom="margin">
                  <wp:posOffset>0</wp:posOffset>
                </wp:positionH>
                <wp:positionV relativeFrom="page">
                  <wp:posOffset>2438400</wp:posOffset>
                </wp:positionV>
                <wp:extent cx="6429375" cy="6416040"/>
                <wp:effectExtent l="0" t="0" r="28575" b="22860"/>
                <wp:wrapSquare wrapText="bothSides"/>
                <wp:docPr id="1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5" cy="6416040"/>
                        </a:xfrm>
                        <a:prstGeom prst="rect">
                          <a:avLst/>
                        </a:prstGeom>
                        <a:solidFill>
                          <a:schemeClr val="accent1">
                            <a:lumMod val="20000"/>
                            <a:lumOff val="80000"/>
                          </a:schemeClr>
                        </a:solidFill>
                        <a:ln w="9525">
                          <a:solidFill>
                            <a:schemeClr val="tx2"/>
                          </a:solidFill>
                          <a:miter lim="800000"/>
                          <a:headEnd/>
                          <a:tailEnd/>
                        </a:ln>
                      </wps:spPr>
                      <wps:txbx>
                        <w:txbxContent>
                          <w:p w14:paraId="377E4EA4" w14:textId="77777777" w:rsidR="00E8547A" w:rsidRPr="000715E4" w:rsidRDefault="00E8547A" w:rsidP="00D56F31">
                            <w:pPr>
                              <w:autoSpaceDE w:val="0"/>
                              <w:autoSpaceDN w:val="0"/>
                              <w:adjustRightInd w:val="0"/>
                              <w:spacing w:before="120" w:after="40"/>
                              <w:rPr>
                                <w:rFonts w:ascii="Consolas" w:hAnsi="Consolas"/>
                                <w:sz w:val="20"/>
                                <w:szCs w:val="20"/>
                              </w:rPr>
                            </w:pPr>
                            <w:r w:rsidRPr="000715E4">
                              <w:rPr>
                                <w:rFonts w:ascii="Consolas" w:hAnsi="Consolas"/>
                                <w:sz w:val="20"/>
                                <w:szCs w:val="20"/>
                              </w:rPr>
                              <w:t>public class ContractRequestApprovalTaskHandler IEventHandler</w:t>
                            </w:r>
                          </w:p>
                          <w:p w14:paraId="039BB123"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06E7511A" w14:textId="77777777" w:rsidR="00E8547A" w:rsidRPr="000715E4" w:rsidRDefault="00E8547A" w:rsidP="00D56F31">
                            <w:pPr>
                              <w:autoSpaceDE w:val="0"/>
                              <w:autoSpaceDN w:val="0"/>
                              <w:adjustRightInd w:val="0"/>
                              <w:spacing w:after="40"/>
                              <w:rPr>
                                <w:rFonts w:ascii="Consolas" w:hAnsi="Consolas"/>
                                <w:sz w:val="20"/>
                                <w:szCs w:val="20"/>
                              </w:rPr>
                            </w:pPr>
                          </w:p>
                          <w:p w14:paraId="731F0D90"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lt;summary&gt;</w:t>
                            </w:r>
                          </w:p>
                          <w:p w14:paraId="09583338"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Processes the task event.</w:t>
                            </w:r>
                          </w:p>
                          <w:p w14:paraId="17B1A005"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lt;/summary&gt;</w:t>
                            </w:r>
                          </w:p>
                          <w:p w14:paraId="1454ADE5"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lt;param name="taskEvent"&gt;The task event. &lt;/param&gt;</w:t>
                            </w:r>
                          </w:p>
                          <w:p w14:paraId="0F9FE803"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lt;returns&gt;True if processing is successful. False otherwise.&lt;/returns&gt;</w:t>
                            </w:r>
                          </w:p>
                          <w:p w14:paraId="049468F3"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System.Diagnostics.CodeAnalysis.SuppressMessage("Microsoft.Maintainability", "CA1502:AvoidExcessiveComplexity", Justification = "TODO later")]</w:t>
                            </w:r>
                          </w:p>
                          <w:p w14:paraId="4C8AEC0C"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public TaskResult ProcessEvent(TaskEventArgs taskEvent)</w:t>
                            </w:r>
                          </w:p>
                          <w:p w14:paraId="088E63ED"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599C2D39"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TaskResult result = new TaskResult();</w:t>
                            </w:r>
                          </w:p>
                          <w:p w14:paraId="577FD167"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StartDate = DateTime.UtcNow;</w:t>
                            </w:r>
                          </w:p>
                          <w:p w14:paraId="5D91334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long correlationId = DateTime.UtcNow.Ticks;</w:t>
                            </w:r>
                          </w:p>
                          <w:p w14:paraId="266858D3" w14:textId="77777777" w:rsidR="00E8547A" w:rsidRPr="000715E4" w:rsidRDefault="00E8547A" w:rsidP="00D56F31">
                            <w:pPr>
                              <w:autoSpaceDE w:val="0"/>
                              <w:autoSpaceDN w:val="0"/>
                              <w:adjustRightInd w:val="0"/>
                              <w:spacing w:after="40"/>
                              <w:rPr>
                                <w:rFonts w:ascii="Consolas" w:hAnsi="Consolas"/>
                                <w:sz w:val="20"/>
                                <w:szCs w:val="20"/>
                              </w:rPr>
                            </w:pPr>
                          </w:p>
                          <w:p w14:paraId="0C24551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if (null == taskEvent)</w:t>
                            </w:r>
                          </w:p>
                          <w:p w14:paraId="68E052C7"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00D481D3"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if taskevent is null log exception and set result.IsSucessful as false, it is important as message will be retried.</w:t>
                            </w:r>
                          </w:p>
                          <w:p w14:paraId="738533D9"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r w:rsidRPr="000715E4">
                              <w:rPr>
                                <w:rFonts w:ascii="Consolas" w:hAnsi="Consolas"/>
                                <w:sz w:val="20"/>
                                <w:szCs w:val="20"/>
                              </w:rPr>
                              <w:tab/>
                            </w:r>
                            <w:r w:rsidRPr="000715E4">
                              <w:rPr>
                                <w:rFonts w:ascii="Consolas" w:hAnsi="Consolas"/>
                                <w:sz w:val="20"/>
                                <w:szCs w:val="20"/>
                              </w:rPr>
                              <w:tab/>
                            </w:r>
                            <w:r w:rsidRPr="000715E4">
                              <w:rPr>
                                <w:rFonts w:ascii="Consolas" w:hAnsi="Consolas"/>
                                <w:sz w:val="20"/>
                                <w:szCs w:val="20"/>
                              </w:rPr>
                              <w:tab/>
                              <w:t xml:space="preserve">   </w:t>
                            </w:r>
                            <w:r w:rsidRPr="000715E4">
                              <w:rPr>
                                <w:rFonts w:ascii="Consolas" w:hAnsi="Consolas"/>
                                <w:sz w:val="20"/>
                                <w:szCs w:val="20"/>
                              </w:rPr>
                              <w:tab/>
                            </w:r>
                            <w:r w:rsidRPr="000715E4">
                              <w:rPr>
                                <w:rFonts w:ascii="Consolas" w:hAnsi="Consolas"/>
                                <w:sz w:val="20"/>
                                <w:szCs w:val="20"/>
                              </w:rPr>
                              <w:tab/>
                            </w:r>
                          </w:p>
                          <w:p w14:paraId="5822EE83"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Icertis.CLM.Instrumentation.Handlers.IcmInstrumentationHandler.</w:t>
                            </w:r>
                          </w:p>
                          <w:p w14:paraId="4F25058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LogIntegrationError("[ContractRequestStatus]Error in ProcessEvent method for Request status: " + taskEvent.InstanceId + " of contract type "</w:t>
                            </w:r>
                          </w:p>
                          <w:p w14:paraId="5A5137F9"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taskEvent.EventType, correlationId.ToString());</w:t>
                            </w:r>
                          </w:p>
                          <w:p w14:paraId="78DD2CF0" w14:textId="77777777" w:rsidR="00E8547A" w:rsidRPr="000715E4" w:rsidRDefault="00E8547A" w:rsidP="00D56F31">
                            <w:pPr>
                              <w:autoSpaceDE w:val="0"/>
                              <w:autoSpaceDN w:val="0"/>
                              <w:adjustRightInd w:val="0"/>
                              <w:spacing w:after="40"/>
                              <w:rPr>
                                <w:rFonts w:ascii="Consolas" w:hAnsi="Consolas"/>
                                <w:sz w:val="20"/>
                                <w:szCs w:val="20"/>
                              </w:rPr>
                            </w:pPr>
                          </w:p>
                          <w:p w14:paraId="5811D917"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IsSuccessful = false;</w:t>
                            </w:r>
                          </w:p>
                          <w:p w14:paraId="3FC22265"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EndDate = DateTime.UtcNow;</w:t>
                            </w:r>
                          </w:p>
                          <w:p w14:paraId="15AE4AC5"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turn result;</w:t>
                            </w:r>
                          </w:p>
                          <w:p w14:paraId="5A77256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27E1F4D3" w14:textId="77777777" w:rsidR="00E8547A" w:rsidRDefault="00E8547A" w:rsidP="00D56F31">
                            <w:pPr>
                              <w:autoSpaceDE w:val="0"/>
                              <w:autoSpaceDN w:val="0"/>
                              <w:adjustRightInd w:val="0"/>
                              <w:spacing w:after="40"/>
                            </w:pPr>
                            <w:r>
                              <w:tab/>
                            </w:r>
                            <w:r>
                              <w:tab/>
                            </w:r>
                            <w:r>
                              <w:tab/>
                            </w:r>
                            <w:r>
                              <w:tab/>
                            </w:r>
                            <w:r>
                              <w:tab/>
                            </w:r>
                            <w:r>
                              <w:tab/>
                            </w:r>
                            <w:r>
                              <w:tab/>
                            </w:r>
                            <w:r>
                              <w:tab/>
                            </w:r>
                            <w:r>
                              <w:tab/>
                            </w:r>
                            <w:r>
                              <w:tab/>
                              <w:t xml:space="preserve">         (Continu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FFECB" id="_x0000_s1041" type="#_x0000_t202" style="position:absolute;left:0;text-align:left;margin-left:0;margin-top:192pt;width:506.25pt;height:505.2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" fillcolor="#b0d7ff [660]" strokecolor="#0077eb [3215]">
                <v:textbox>
                  <w:txbxContent>
                    <w:p w14:paraId="377E4EA4" w14:textId="77777777" w:rsidR="00E8547A" w:rsidRPr="000715E4" w:rsidRDefault="00E8547A" w:rsidP="00D56F31">
                      <w:pPr>
                        <w:autoSpaceDE w:val="0"/>
                        <w:autoSpaceDN w:val="0"/>
                        <w:adjustRightInd w:val="0"/>
                        <w:spacing w:before="120" w:after="40"/>
                        <w:rPr>
                          <w:rFonts w:ascii="Consolas" w:hAnsi="Consolas"/>
                          <w:sz w:val="20"/>
                          <w:szCs w:val="20"/>
                        </w:rPr>
                      </w:pPr>
                      <w:r w:rsidRPr="000715E4">
                        <w:rPr>
                          <w:rFonts w:ascii="Consolas" w:hAnsi="Consolas"/>
                          <w:sz w:val="20"/>
                          <w:szCs w:val="20"/>
                        </w:rPr>
                        <w:t>public class ContractRequestApprovalTaskHandler IEventHandler</w:t>
                      </w:r>
                    </w:p>
                    <w:p w14:paraId="039BB123"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06E7511A" w14:textId="77777777" w:rsidR="00E8547A" w:rsidRPr="000715E4" w:rsidRDefault="00E8547A" w:rsidP="00D56F31">
                      <w:pPr>
                        <w:autoSpaceDE w:val="0"/>
                        <w:autoSpaceDN w:val="0"/>
                        <w:adjustRightInd w:val="0"/>
                        <w:spacing w:after="40"/>
                        <w:rPr>
                          <w:rFonts w:ascii="Consolas" w:hAnsi="Consolas"/>
                          <w:sz w:val="20"/>
                          <w:szCs w:val="20"/>
                        </w:rPr>
                      </w:pPr>
                    </w:p>
                    <w:p w14:paraId="731F0D90"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lt;summary&gt;</w:t>
                      </w:r>
                    </w:p>
                    <w:p w14:paraId="09583338"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Processes the task event.</w:t>
                      </w:r>
                    </w:p>
                    <w:p w14:paraId="17B1A005"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lt;/summary&gt;</w:t>
                      </w:r>
                    </w:p>
                    <w:p w14:paraId="1454ADE5"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lt;param name="taskEvent"&gt;The task event. &lt;/param&gt;</w:t>
                      </w:r>
                    </w:p>
                    <w:p w14:paraId="0F9FE803"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lt;returns&gt;True if processing is successful. False otherwise.&lt;/returns&gt;</w:t>
                      </w:r>
                    </w:p>
                    <w:p w14:paraId="049468F3"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System.Diagnostics.CodeAnalysis.SuppressMessage("Microsoft.Maintainability", "CA1502:AvoidExcessiveComplexity", Justification = "TODO later")]</w:t>
                      </w:r>
                    </w:p>
                    <w:p w14:paraId="4C8AEC0C"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public TaskResult ProcessEvent(TaskEventArgs taskEvent)</w:t>
                      </w:r>
                    </w:p>
                    <w:p w14:paraId="088E63ED"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599C2D39"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TaskResult result = new TaskResult();</w:t>
                      </w:r>
                    </w:p>
                    <w:p w14:paraId="577FD167"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StartDate = DateTime.UtcNow;</w:t>
                      </w:r>
                    </w:p>
                    <w:p w14:paraId="5D91334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long correlationId = DateTime.UtcNow.Ticks;</w:t>
                      </w:r>
                    </w:p>
                    <w:p w14:paraId="266858D3" w14:textId="77777777" w:rsidR="00E8547A" w:rsidRPr="000715E4" w:rsidRDefault="00E8547A" w:rsidP="00D56F31">
                      <w:pPr>
                        <w:autoSpaceDE w:val="0"/>
                        <w:autoSpaceDN w:val="0"/>
                        <w:adjustRightInd w:val="0"/>
                        <w:spacing w:after="40"/>
                        <w:rPr>
                          <w:rFonts w:ascii="Consolas" w:hAnsi="Consolas"/>
                          <w:sz w:val="20"/>
                          <w:szCs w:val="20"/>
                        </w:rPr>
                      </w:pPr>
                    </w:p>
                    <w:p w14:paraId="0C24551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if (null == taskEvent)</w:t>
                      </w:r>
                    </w:p>
                    <w:p w14:paraId="68E052C7"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00D481D3"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if taskevent is null log exception and set result.IsSucessful as false, it is important as message will be retried.</w:t>
                      </w:r>
                    </w:p>
                    <w:p w14:paraId="738533D9"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r w:rsidRPr="000715E4">
                        <w:rPr>
                          <w:rFonts w:ascii="Consolas" w:hAnsi="Consolas"/>
                          <w:sz w:val="20"/>
                          <w:szCs w:val="20"/>
                        </w:rPr>
                        <w:tab/>
                      </w:r>
                      <w:r w:rsidRPr="000715E4">
                        <w:rPr>
                          <w:rFonts w:ascii="Consolas" w:hAnsi="Consolas"/>
                          <w:sz w:val="20"/>
                          <w:szCs w:val="20"/>
                        </w:rPr>
                        <w:tab/>
                      </w:r>
                      <w:r w:rsidRPr="000715E4">
                        <w:rPr>
                          <w:rFonts w:ascii="Consolas" w:hAnsi="Consolas"/>
                          <w:sz w:val="20"/>
                          <w:szCs w:val="20"/>
                        </w:rPr>
                        <w:tab/>
                        <w:t xml:space="preserve">   </w:t>
                      </w:r>
                      <w:r w:rsidRPr="000715E4">
                        <w:rPr>
                          <w:rFonts w:ascii="Consolas" w:hAnsi="Consolas"/>
                          <w:sz w:val="20"/>
                          <w:szCs w:val="20"/>
                        </w:rPr>
                        <w:tab/>
                      </w:r>
                      <w:r w:rsidRPr="000715E4">
                        <w:rPr>
                          <w:rFonts w:ascii="Consolas" w:hAnsi="Consolas"/>
                          <w:sz w:val="20"/>
                          <w:szCs w:val="20"/>
                        </w:rPr>
                        <w:tab/>
                      </w:r>
                    </w:p>
                    <w:p w14:paraId="5822EE83"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Icertis.CLM.Instrumentation.Handlers.IcmInstrumentationHandler.</w:t>
                      </w:r>
                    </w:p>
                    <w:p w14:paraId="4F25058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LogIntegrationError("[ContractRequestStatus]Error in ProcessEvent method for Request status: " + taskEvent.InstanceId + " of contract type "</w:t>
                      </w:r>
                    </w:p>
                    <w:p w14:paraId="5A5137F9"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taskEvent.EventType, correlationId.ToString());</w:t>
                      </w:r>
                    </w:p>
                    <w:p w14:paraId="78DD2CF0" w14:textId="77777777" w:rsidR="00E8547A" w:rsidRPr="000715E4" w:rsidRDefault="00E8547A" w:rsidP="00D56F31">
                      <w:pPr>
                        <w:autoSpaceDE w:val="0"/>
                        <w:autoSpaceDN w:val="0"/>
                        <w:adjustRightInd w:val="0"/>
                        <w:spacing w:after="40"/>
                        <w:rPr>
                          <w:rFonts w:ascii="Consolas" w:hAnsi="Consolas"/>
                          <w:sz w:val="20"/>
                          <w:szCs w:val="20"/>
                        </w:rPr>
                      </w:pPr>
                    </w:p>
                    <w:p w14:paraId="5811D917"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IsSuccessful = false;</w:t>
                      </w:r>
                    </w:p>
                    <w:p w14:paraId="3FC22265"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EndDate = DateTime.UtcNow;</w:t>
                      </w:r>
                    </w:p>
                    <w:p w14:paraId="15AE4AC5"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turn result;</w:t>
                      </w:r>
                    </w:p>
                    <w:p w14:paraId="5A77256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27E1F4D3" w14:textId="77777777" w:rsidR="00E8547A" w:rsidRDefault="00E8547A" w:rsidP="00D56F31">
                      <w:pPr>
                        <w:autoSpaceDE w:val="0"/>
                        <w:autoSpaceDN w:val="0"/>
                        <w:adjustRightInd w:val="0"/>
                        <w:spacing w:after="40"/>
                      </w:pPr>
                      <w:r>
                        <w:tab/>
                      </w:r>
                      <w:r>
                        <w:tab/>
                      </w:r>
                      <w:r>
                        <w:tab/>
                      </w:r>
                      <w:r>
                        <w:tab/>
                      </w:r>
                      <w:r>
                        <w:tab/>
                      </w:r>
                      <w:r>
                        <w:tab/>
                      </w:r>
                      <w:r>
                        <w:tab/>
                      </w:r>
                      <w:r>
                        <w:tab/>
                      </w:r>
                      <w:r>
                        <w:tab/>
                      </w:r>
                      <w:r>
                        <w:tab/>
                        <w:t xml:space="preserve">         (Continued…)</w:t>
                      </w:r>
                    </w:p>
                  </w:txbxContent>
                </v:textbox>
                <w10:wrap type="square" anchorx="margin" anchory="page"/>
              </v:shape>
            </w:pict>
          </mc:Fallback>
        </mc:AlternateContent>
      </w:r>
    </w:p>
    <w:p w14:paraId="7B559EF1" w14:textId="77777777" w:rsidR="00D56F31" w:rsidRDefault="00D56F31" w:rsidP="00D56F31">
      <w:r>
        <w:rPr>
          <w:noProof/>
        </w:rPr>
        <w:lastRenderedPageBreak/>
        <mc:AlternateContent>
          <mc:Choice Requires="wps">
            <w:drawing>
              <wp:anchor distT="45720" distB="45720" distL="114300" distR="114300" simplePos="0" relativeHeight="251717632" behindDoc="0" locked="0" layoutInCell="1" allowOverlap="1" wp14:anchorId="3031D9B5" wp14:editId="3FDC7937">
                <wp:simplePos x="0" y="0"/>
                <wp:positionH relativeFrom="margin">
                  <wp:posOffset>0</wp:posOffset>
                </wp:positionH>
                <wp:positionV relativeFrom="page">
                  <wp:posOffset>1362075</wp:posOffset>
                </wp:positionV>
                <wp:extent cx="6276975" cy="4876800"/>
                <wp:effectExtent l="0" t="0" r="28575" b="1905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4876800"/>
                        </a:xfrm>
                        <a:prstGeom prst="rect">
                          <a:avLst/>
                        </a:prstGeom>
                        <a:solidFill>
                          <a:schemeClr val="accent1">
                            <a:lumMod val="20000"/>
                            <a:lumOff val="80000"/>
                          </a:schemeClr>
                        </a:solidFill>
                        <a:ln w="9525">
                          <a:solidFill>
                            <a:schemeClr val="tx2"/>
                          </a:solidFill>
                          <a:miter lim="800000"/>
                          <a:headEnd/>
                          <a:tailEnd/>
                        </a:ln>
                      </wps:spPr>
                      <wps:txbx>
                        <w:txbxContent>
                          <w:p w14:paraId="3CD596CC" w14:textId="77777777" w:rsidR="00E8547A" w:rsidRDefault="00E8547A" w:rsidP="00D56F31">
                            <w:pPr>
                              <w:autoSpaceDE w:val="0"/>
                              <w:autoSpaceDN w:val="0"/>
                              <w:adjustRightInd w:val="0"/>
                              <w:spacing w:before="120" w:after="40"/>
                            </w:pPr>
                            <w:r>
                              <w:t xml:space="preserve"> (…Continued)</w:t>
                            </w:r>
                          </w:p>
                          <w:p w14:paraId="6906E899" w14:textId="77777777" w:rsidR="00E8547A" w:rsidRPr="000715E4" w:rsidRDefault="00E8547A" w:rsidP="00D56F31">
                            <w:pPr>
                              <w:autoSpaceDE w:val="0"/>
                              <w:autoSpaceDN w:val="0"/>
                              <w:adjustRightInd w:val="0"/>
                              <w:spacing w:before="120" w:after="40"/>
                              <w:rPr>
                                <w:rFonts w:ascii="Consolas" w:hAnsi="Consolas"/>
                                <w:sz w:val="20"/>
                                <w:szCs w:val="20"/>
                              </w:rPr>
                            </w:pPr>
                            <w:r w:rsidRPr="000715E4">
                              <w:rPr>
                                <w:rFonts w:ascii="Consolas" w:hAnsi="Consolas"/>
                                <w:sz w:val="20"/>
                                <w:szCs w:val="20"/>
                              </w:rPr>
                              <w:t>try</w:t>
                            </w:r>
                          </w:p>
                          <w:p w14:paraId="49162347"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w:t>
                            </w:r>
                          </w:p>
                          <w:p w14:paraId="715431A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ab/>
                            </w:r>
                            <w:r w:rsidRPr="000715E4">
                              <w:rPr>
                                <w:rFonts w:ascii="Consolas" w:hAnsi="Consolas"/>
                                <w:sz w:val="20"/>
                                <w:szCs w:val="20"/>
                              </w:rPr>
                              <w:tab/>
                              <w:t xml:space="preserve">   //// task related logic goes here with communication with service </w:t>
                            </w:r>
                            <w:r w:rsidRPr="000715E4">
                              <w:rPr>
                                <w:rFonts w:ascii="Consolas" w:hAnsi="Consolas"/>
                                <w:sz w:val="20"/>
                                <w:szCs w:val="20"/>
                              </w:rPr>
                              <w:tab/>
                            </w:r>
                            <w:r w:rsidRPr="000715E4">
                              <w:rPr>
                                <w:rFonts w:ascii="Consolas" w:hAnsi="Consolas"/>
                                <w:sz w:val="20"/>
                                <w:szCs w:val="20"/>
                              </w:rPr>
                              <w:tab/>
                              <w:t xml:space="preserve">   API through service context. </w:t>
                            </w:r>
                          </w:p>
                          <w:p w14:paraId="460101B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After successful execution of logic, set result.</w:t>
                            </w:r>
                            <w:r w:rsidRPr="000715E4">
                              <w:rPr>
                                <w:rFonts w:ascii="Consolas" w:hAnsi="Consolas"/>
                                <w:i/>
                                <w:sz w:val="20"/>
                                <w:szCs w:val="20"/>
                              </w:rPr>
                              <w:t>IsSucessful</w:t>
                            </w:r>
                            <w:r w:rsidRPr="000715E4">
                              <w:rPr>
                                <w:rFonts w:ascii="Consolas" w:hAnsi="Consolas"/>
                                <w:sz w:val="20"/>
                                <w:szCs w:val="20"/>
                              </w:rPr>
                              <w:t xml:space="preserve"> as </w:t>
                            </w:r>
                            <w:r w:rsidRPr="000715E4">
                              <w:rPr>
                                <w:rFonts w:ascii="Consolas" w:hAnsi="Consolas"/>
                                <w:i/>
                                <w:sz w:val="20"/>
                                <w:szCs w:val="20"/>
                              </w:rPr>
                              <w:t>true</w:t>
                            </w:r>
                            <w:r w:rsidRPr="000715E4">
                              <w:rPr>
                                <w:rFonts w:ascii="Consolas" w:hAnsi="Consolas"/>
                                <w:sz w:val="20"/>
                                <w:szCs w:val="20"/>
                              </w:rPr>
                              <w:t xml:space="preserve"> as the message executed successfully, it will be deleted and not retried</w:t>
                            </w:r>
                            <w:r w:rsidRPr="000715E4">
                              <w:rPr>
                                <w:rFonts w:ascii="Consolas" w:hAnsi="Consolas"/>
                                <w:sz w:val="20"/>
                                <w:szCs w:val="20"/>
                              </w:rPr>
                              <w:tab/>
                              <w:t xml:space="preserve"> </w:t>
                            </w:r>
                            <w:r w:rsidRPr="000715E4">
                              <w:rPr>
                                <w:rFonts w:ascii="Consolas" w:hAnsi="Consolas"/>
                                <w:sz w:val="20"/>
                                <w:szCs w:val="20"/>
                              </w:rPr>
                              <w:tab/>
                            </w:r>
                            <w:r w:rsidRPr="000715E4">
                              <w:rPr>
                                <w:rFonts w:ascii="Consolas" w:hAnsi="Consolas"/>
                                <w:sz w:val="20"/>
                                <w:szCs w:val="20"/>
                              </w:rPr>
                              <w:tab/>
                            </w:r>
                          </w:p>
                          <w:p w14:paraId="2FAAEE98"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IsSuccessful = true;</w:t>
                            </w:r>
                          </w:p>
                          <w:p w14:paraId="4B900A65"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EndDate = DateTime.UtcNow;</w:t>
                            </w:r>
                          </w:p>
                          <w:p w14:paraId="6FEBA1F9"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3DB1D321"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69FD74A0"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catch (BaseException ex)</w:t>
                            </w:r>
                          </w:p>
                          <w:p w14:paraId="3B6FFD96"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526026B4"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exception is handling and logging goes here and again set result.</w:t>
                            </w:r>
                            <w:r w:rsidRPr="000715E4">
                              <w:rPr>
                                <w:rFonts w:ascii="Consolas" w:hAnsi="Consolas"/>
                                <w:i/>
                                <w:sz w:val="20"/>
                                <w:szCs w:val="20"/>
                              </w:rPr>
                              <w:t>IsSucessful</w:t>
                            </w:r>
                            <w:r w:rsidRPr="000715E4">
                              <w:rPr>
                                <w:rFonts w:ascii="Consolas" w:hAnsi="Consolas"/>
                                <w:sz w:val="20"/>
                                <w:szCs w:val="20"/>
                              </w:rPr>
                              <w:t xml:space="preserve"> to </w:t>
                            </w:r>
                            <w:r w:rsidRPr="000715E4">
                              <w:rPr>
                                <w:rFonts w:ascii="Consolas" w:hAnsi="Consolas"/>
                                <w:i/>
                                <w:sz w:val="20"/>
                                <w:szCs w:val="20"/>
                              </w:rPr>
                              <w:t>false</w:t>
                            </w:r>
                            <w:r w:rsidRPr="000715E4">
                              <w:rPr>
                                <w:rFonts w:ascii="Consolas" w:hAnsi="Consolas"/>
                                <w:sz w:val="20"/>
                                <w:szCs w:val="20"/>
                              </w:rPr>
                              <w:t xml:space="preserve"> so message can be retried as it execution was not successful.</w:t>
                            </w:r>
                          </w:p>
                          <w:p w14:paraId="4DB99E9B"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IsSuccessful = false;</w:t>
                            </w:r>
                          </w:p>
                          <w:p w14:paraId="65068AA1"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ExceptionDetails = ex.ToString();</w:t>
                            </w:r>
                          </w:p>
                          <w:p w14:paraId="47013906"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EndDate = DateTime.UtcNow;</w:t>
                            </w:r>
                          </w:p>
                          <w:p w14:paraId="14F582A9"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turn result;</w:t>
                            </w:r>
                          </w:p>
                          <w:p w14:paraId="29A23AF4"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4FBC66E6"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turn result;</w:t>
                            </w:r>
                          </w:p>
                          <w:p w14:paraId="09C4719B"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5046F7F0"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endregion</w:t>
                            </w:r>
                          </w:p>
                          <w:p w14:paraId="4DA2879B"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6F3921D8" w14:textId="77777777" w:rsidR="00E8547A" w:rsidRDefault="00E8547A" w:rsidP="00D56F31">
                            <w:pPr>
                              <w:autoSpaceDE w:val="0"/>
                              <w:autoSpaceDN w:val="0"/>
                              <w:adjustRightInd w:val="0"/>
                              <w:spacing w:after="4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31D9B5" id="_x0000_s1042" type="#_x0000_t202" style="position:absolute;left:0;text-align:left;margin-left:0;margin-top:107.25pt;width:494.25pt;height:384pt;z-index:251717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" fillcolor="#b0d7ff [660]" strokecolor="#0077eb [3215]">
                <v:textbox>
                  <w:txbxContent>
                    <w:p w14:paraId="3CD596CC" w14:textId="77777777" w:rsidR="00E8547A" w:rsidRDefault="00E8547A" w:rsidP="00D56F31">
                      <w:pPr>
                        <w:autoSpaceDE w:val="0"/>
                        <w:autoSpaceDN w:val="0"/>
                        <w:adjustRightInd w:val="0"/>
                        <w:spacing w:before="120" w:after="40"/>
                      </w:pPr>
                      <w:r>
                        <w:t xml:space="preserve"> (…Continued)</w:t>
                      </w:r>
                    </w:p>
                    <w:p w14:paraId="6906E899" w14:textId="77777777" w:rsidR="00E8547A" w:rsidRPr="000715E4" w:rsidRDefault="00E8547A" w:rsidP="00D56F31">
                      <w:pPr>
                        <w:autoSpaceDE w:val="0"/>
                        <w:autoSpaceDN w:val="0"/>
                        <w:adjustRightInd w:val="0"/>
                        <w:spacing w:before="120" w:after="40"/>
                        <w:rPr>
                          <w:rFonts w:ascii="Consolas" w:hAnsi="Consolas"/>
                          <w:sz w:val="20"/>
                          <w:szCs w:val="20"/>
                        </w:rPr>
                      </w:pPr>
                      <w:r w:rsidRPr="000715E4">
                        <w:rPr>
                          <w:rFonts w:ascii="Consolas" w:hAnsi="Consolas"/>
                          <w:sz w:val="20"/>
                          <w:szCs w:val="20"/>
                        </w:rPr>
                        <w:t>try</w:t>
                      </w:r>
                    </w:p>
                    <w:p w14:paraId="49162347"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 </w:t>
                      </w:r>
                    </w:p>
                    <w:p w14:paraId="715431A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ab/>
                      </w:r>
                      <w:r w:rsidRPr="000715E4">
                        <w:rPr>
                          <w:rFonts w:ascii="Consolas" w:hAnsi="Consolas"/>
                          <w:sz w:val="20"/>
                          <w:szCs w:val="20"/>
                        </w:rPr>
                        <w:tab/>
                        <w:t xml:space="preserve">   //// task related logic goes here with communication with service </w:t>
                      </w:r>
                      <w:r w:rsidRPr="000715E4">
                        <w:rPr>
                          <w:rFonts w:ascii="Consolas" w:hAnsi="Consolas"/>
                          <w:sz w:val="20"/>
                          <w:szCs w:val="20"/>
                        </w:rPr>
                        <w:tab/>
                      </w:r>
                      <w:r w:rsidRPr="000715E4">
                        <w:rPr>
                          <w:rFonts w:ascii="Consolas" w:hAnsi="Consolas"/>
                          <w:sz w:val="20"/>
                          <w:szCs w:val="20"/>
                        </w:rPr>
                        <w:tab/>
                        <w:t xml:space="preserve">   API through service context. </w:t>
                      </w:r>
                    </w:p>
                    <w:p w14:paraId="460101B2"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After successful execution of logic, set result.</w:t>
                      </w:r>
                      <w:r w:rsidRPr="000715E4">
                        <w:rPr>
                          <w:rFonts w:ascii="Consolas" w:hAnsi="Consolas"/>
                          <w:i/>
                          <w:sz w:val="20"/>
                          <w:szCs w:val="20"/>
                        </w:rPr>
                        <w:t>IsSucessful</w:t>
                      </w:r>
                      <w:r w:rsidRPr="000715E4">
                        <w:rPr>
                          <w:rFonts w:ascii="Consolas" w:hAnsi="Consolas"/>
                          <w:sz w:val="20"/>
                          <w:szCs w:val="20"/>
                        </w:rPr>
                        <w:t xml:space="preserve"> as </w:t>
                      </w:r>
                      <w:r w:rsidRPr="000715E4">
                        <w:rPr>
                          <w:rFonts w:ascii="Consolas" w:hAnsi="Consolas"/>
                          <w:i/>
                          <w:sz w:val="20"/>
                          <w:szCs w:val="20"/>
                        </w:rPr>
                        <w:t>true</w:t>
                      </w:r>
                      <w:r w:rsidRPr="000715E4">
                        <w:rPr>
                          <w:rFonts w:ascii="Consolas" w:hAnsi="Consolas"/>
                          <w:sz w:val="20"/>
                          <w:szCs w:val="20"/>
                        </w:rPr>
                        <w:t xml:space="preserve"> as the message executed successfully, it will be deleted and not retried</w:t>
                      </w:r>
                      <w:r w:rsidRPr="000715E4">
                        <w:rPr>
                          <w:rFonts w:ascii="Consolas" w:hAnsi="Consolas"/>
                          <w:sz w:val="20"/>
                          <w:szCs w:val="20"/>
                        </w:rPr>
                        <w:tab/>
                        <w:t xml:space="preserve"> </w:t>
                      </w:r>
                      <w:r w:rsidRPr="000715E4">
                        <w:rPr>
                          <w:rFonts w:ascii="Consolas" w:hAnsi="Consolas"/>
                          <w:sz w:val="20"/>
                          <w:szCs w:val="20"/>
                        </w:rPr>
                        <w:tab/>
                      </w:r>
                      <w:r w:rsidRPr="000715E4">
                        <w:rPr>
                          <w:rFonts w:ascii="Consolas" w:hAnsi="Consolas"/>
                          <w:sz w:val="20"/>
                          <w:szCs w:val="20"/>
                        </w:rPr>
                        <w:tab/>
                      </w:r>
                    </w:p>
                    <w:p w14:paraId="2FAAEE98"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IsSuccessful = true;</w:t>
                      </w:r>
                    </w:p>
                    <w:p w14:paraId="4B900A65"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EndDate = DateTime.UtcNow;</w:t>
                      </w:r>
                    </w:p>
                    <w:p w14:paraId="6FEBA1F9"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3DB1D321"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69FD74A0"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catch (BaseException ex)</w:t>
                      </w:r>
                    </w:p>
                    <w:p w14:paraId="3B6FFD96"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526026B4"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exception is handling and logging goes here and again set result.</w:t>
                      </w:r>
                      <w:r w:rsidRPr="000715E4">
                        <w:rPr>
                          <w:rFonts w:ascii="Consolas" w:hAnsi="Consolas"/>
                          <w:i/>
                          <w:sz w:val="20"/>
                          <w:szCs w:val="20"/>
                        </w:rPr>
                        <w:t>IsSucessful</w:t>
                      </w:r>
                      <w:r w:rsidRPr="000715E4">
                        <w:rPr>
                          <w:rFonts w:ascii="Consolas" w:hAnsi="Consolas"/>
                          <w:sz w:val="20"/>
                          <w:szCs w:val="20"/>
                        </w:rPr>
                        <w:t xml:space="preserve"> to </w:t>
                      </w:r>
                      <w:r w:rsidRPr="000715E4">
                        <w:rPr>
                          <w:rFonts w:ascii="Consolas" w:hAnsi="Consolas"/>
                          <w:i/>
                          <w:sz w:val="20"/>
                          <w:szCs w:val="20"/>
                        </w:rPr>
                        <w:t>false</w:t>
                      </w:r>
                      <w:r w:rsidRPr="000715E4">
                        <w:rPr>
                          <w:rFonts w:ascii="Consolas" w:hAnsi="Consolas"/>
                          <w:sz w:val="20"/>
                          <w:szCs w:val="20"/>
                        </w:rPr>
                        <w:t xml:space="preserve"> so message can be retried as it execution was not successful.</w:t>
                      </w:r>
                    </w:p>
                    <w:p w14:paraId="4DB99E9B"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IsSuccessful = false;</w:t>
                      </w:r>
                    </w:p>
                    <w:p w14:paraId="65068AA1"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ExceptionDetails = ex.ToString();</w:t>
                      </w:r>
                    </w:p>
                    <w:p w14:paraId="47013906"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sult.EndDate = DateTime.UtcNow;</w:t>
                      </w:r>
                    </w:p>
                    <w:p w14:paraId="14F582A9"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turn result;</w:t>
                      </w:r>
                    </w:p>
                    <w:p w14:paraId="29A23AF4"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4FBC66E6"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return result;</w:t>
                      </w:r>
                    </w:p>
                    <w:p w14:paraId="09C4719B"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5046F7F0"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endregion</w:t>
                      </w:r>
                    </w:p>
                    <w:p w14:paraId="4DA2879B" w14:textId="77777777" w:rsidR="00E8547A" w:rsidRPr="000715E4" w:rsidRDefault="00E8547A" w:rsidP="00D56F31">
                      <w:pPr>
                        <w:autoSpaceDE w:val="0"/>
                        <w:autoSpaceDN w:val="0"/>
                        <w:adjustRightInd w:val="0"/>
                        <w:spacing w:after="40"/>
                        <w:rPr>
                          <w:rFonts w:ascii="Consolas" w:hAnsi="Consolas"/>
                          <w:sz w:val="20"/>
                          <w:szCs w:val="20"/>
                        </w:rPr>
                      </w:pPr>
                      <w:r w:rsidRPr="000715E4">
                        <w:rPr>
                          <w:rFonts w:ascii="Consolas" w:hAnsi="Consolas"/>
                          <w:sz w:val="20"/>
                          <w:szCs w:val="20"/>
                        </w:rPr>
                        <w:t xml:space="preserve">    }</w:t>
                      </w:r>
                    </w:p>
                    <w:p w14:paraId="6F3921D8" w14:textId="77777777" w:rsidR="00E8547A" w:rsidRDefault="00E8547A" w:rsidP="00D56F31">
                      <w:pPr>
                        <w:autoSpaceDE w:val="0"/>
                        <w:autoSpaceDN w:val="0"/>
                        <w:adjustRightInd w:val="0"/>
                        <w:spacing w:after="40"/>
                      </w:pPr>
                    </w:p>
                  </w:txbxContent>
                </v:textbox>
                <w10:wrap type="square" anchorx="margin" anchory="page"/>
              </v:shape>
            </w:pict>
          </mc:Fallback>
        </mc:AlternateContent>
      </w:r>
    </w:p>
    <w:p w14:paraId="12009966" w14:textId="7B5D24FA" w:rsidR="00A634B6" w:rsidRPr="00A634B6" w:rsidRDefault="00A634B6" w:rsidP="00A634B6">
      <w:pPr>
        <w:spacing w:after="160"/>
        <w:jc w:val="left"/>
      </w:pPr>
      <w:r w:rsidRPr="00A634B6">
        <w:rPr>
          <w:b/>
        </w:rPr>
        <w:t xml:space="preserve">Note: </w:t>
      </w:r>
      <w:r w:rsidRPr="00A634B6">
        <w:t xml:space="preserve">Always log errors or information regarding core task or custom task in detail to exactly trace the issues either in </w:t>
      </w:r>
      <w:r w:rsidR="00F50272" w:rsidRPr="00A634B6">
        <w:t>Kibana</w:t>
      </w:r>
      <w:r w:rsidRPr="00A634B6">
        <w:t xml:space="preserve"> logs or in icmlogs.</w:t>
      </w:r>
    </w:p>
    <w:p w14:paraId="3C09AB28" w14:textId="341894FB" w:rsidR="00A634B6" w:rsidRPr="00A634B6" w:rsidRDefault="00A634B6" w:rsidP="00A634B6">
      <w:pPr>
        <w:spacing w:after="160"/>
        <w:jc w:val="left"/>
      </w:pPr>
      <w:r w:rsidRPr="00A634B6">
        <w:t xml:space="preserve">The details should </w:t>
      </w:r>
      <w:r>
        <w:t>include</w:t>
      </w:r>
      <w:r w:rsidRPr="00A634B6">
        <w:t>:</w:t>
      </w:r>
    </w:p>
    <w:p w14:paraId="59F7F3D9" w14:textId="77777777" w:rsidR="00A634B6" w:rsidRPr="00A634B6" w:rsidRDefault="00A634B6" w:rsidP="002D117A">
      <w:pPr>
        <w:pStyle w:val="ListParagraph"/>
        <w:numPr>
          <w:ilvl w:val="0"/>
          <w:numId w:val="88"/>
        </w:numPr>
        <w:spacing w:after="160"/>
        <w:jc w:val="left"/>
      </w:pPr>
      <w:r w:rsidRPr="00A634B6">
        <w:t>TaskId</w:t>
      </w:r>
    </w:p>
    <w:p w14:paraId="1852AF44" w14:textId="77777777" w:rsidR="00A634B6" w:rsidRPr="00A634B6" w:rsidRDefault="00A634B6" w:rsidP="002D117A">
      <w:pPr>
        <w:pStyle w:val="ListParagraph"/>
        <w:numPr>
          <w:ilvl w:val="0"/>
          <w:numId w:val="88"/>
        </w:numPr>
        <w:spacing w:after="160"/>
        <w:jc w:val="left"/>
      </w:pPr>
      <w:r w:rsidRPr="00A634B6">
        <w:t>TaskName</w:t>
      </w:r>
    </w:p>
    <w:p w14:paraId="371A789A" w14:textId="02418230" w:rsidR="00A634B6" w:rsidRPr="00A634B6" w:rsidRDefault="00A634B6" w:rsidP="002D117A">
      <w:pPr>
        <w:pStyle w:val="ListParagraph"/>
        <w:numPr>
          <w:ilvl w:val="0"/>
          <w:numId w:val="88"/>
        </w:numPr>
        <w:spacing w:after="160"/>
        <w:jc w:val="left"/>
      </w:pPr>
      <w:r w:rsidRPr="00A634B6">
        <w:t>Cor</w:t>
      </w:r>
      <w:r w:rsidR="0091758C">
        <w:t>r</w:t>
      </w:r>
      <w:r w:rsidRPr="00A634B6">
        <w:t>elation</w:t>
      </w:r>
      <w:r w:rsidR="00772E65">
        <w:t xml:space="preserve"> </w:t>
      </w:r>
      <w:r w:rsidRPr="00A634B6">
        <w:t>I</w:t>
      </w:r>
      <w:r w:rsidR="00772E65">
        <w:t>D</w:t>
      </w:r>
    </w:p>
    <w:p w14:paraId="0D918EEE" w14:textId="77777777" w:rsidR="00A634B6" w:rsidRPr="00A634B6" w:rsidRDefault="00A634B6" w:rsidP="002D117A">
      <w:pPr>
        <w:pStyle w:val="ListParagraph"/>
        <w:numPr>
          <w:ilvl w:val="0"/>
          <w:numId w:val="88"/>
        </w:numPr>
        <w:spacing w:after="160"/>
        <w:jc w:val="left"/>
      </w:pPr>
      <w:r w:rsidRPr="00A634B6">
        <w:t>Event details like entity name and action taken</w:t>
      </w:r>
    </w:p>
    <w:p w14:paraId="1EBF9045" w14:textId="77777777" w:rsidR="00D56F31" w:rsidRDefault="00D56F31" w:rsidP="00D56F31">
      <w:r>
        <w:br w:type="page"/>
      </w:r>
    </w:p>
    <w:p w14:paraId="5C53E794" w14:textId="0BF553BD" w:rsidR="00997D00" w:rsidRDefault="00997D00" w:rsidP="00997D00">
      <w:pPr>
        <w:pStyle w:val="Heading3"/>
      </w:pPr>
      <w:bookmarkStart w:id="103" w:name="_Toc50407258"/>
      <w:r>
        <w:lastRenderedPageBreak/>
        <w:t>Creating a Custom Schedule-based Task</w:t>
      </w:r>
      <w:bookmarkEnd w:id="103"/>
    </w:p>
    <w:p w14:paraId="19E7F0A9" w14:textId="77777777" w:rsidR="00997D00" w:rsidRDefault="00997D00" w:rsidP="00997D00">
      <w:pPr>
        <w:rPr>
          <w:rStyle w:val="IntenseEmphasis"/>
          <w:color w:val="0077EB" w:themeColor="text2"/>
        </w:rPr>
      </w:pPr>
      <w:r w:rsidRPr="00066CB9">
        <w:rPr>
          <w:rStyle w:val="IntenseEmphasis"/>
          <w:color w:val="0077EB" w:themeColor="text2"/>
        </w:rPr>
        <w:t>Configuration in Database Files</w:t>
      </w:r>
    </w:p>
    <w:p w14:paraId="72083957" w14:textId="16CA419E" w:rsidR="00997D00" w:rsidRDefault="00997D00" w:rsidP="00997D00">
      <w:r>
        <w:t xml:space="preserve">A row should be entered with all column values </w:t>
      </w:r>
      <w:r w:rsidR="00484CF1">
        <w:t xml:space="preserve">in the </w:t>
      </w:r>
      <w:r w:rsidR="00484CF1">
        <w:rPr>
          <w:i/>
        </w:rPr>
        <w:t>WorkerTask</w:t>
      </w:r>
      <w:r w:rsidR="00A1316E">
        <w:t xml:space="preserve"> table.</w:t>
      </w:r>
    </w:p>
    <w:p w14:paraId="0FEBD2F3" w14:textId="0CA650F7" w:rsidR="0016640B" w:rsidRPr="0016640B" w:rsidRDefault="0016640B" w:rsidP="00997D00">
      <w:pPr>
        <w:rPr>
          <w:i/>
        </w:rPr>
      </w:pPr>
      <w:r>
        <w:t>An important column</w:t>
      </w:r>
      <w:r w:rsidR="00960D70">
        <w:t xml:space="preserve"> for schedule-based custom task is </w:t>
      </w:r>
      <w:r w:rsidRPr="0016640B">
        <w:rPr>
          <w:i/>
        </w:rPr>
        <w:t>CronExpression</w:t>
      </w:r>
      <w:r w:rsidR="00960D70">
        <w:rPr>
          <w:i/>
        </w:rPr>
        <w:t>.</w:t>
      </w:r>
    </w:p>
    <w:p w14:paraId="713EEB6E" w14:textId="1C6D414A" w:rsidR="00997D00" w:rsidRPr="00066CB9" w:rsidRDefault="00997D00" w:rsidP="00997D00">
      <w:pPr>
        <w:rPr>
          <w:rStyle w:val="IntenseEmphasis"/>
          <w:color w:val="0077EB" w:themeColor="text2"/>
        </w:rPr>
      </w:pPr>
    </w:p>
    <w:p w14:paraId="15DABC85" w14:textId="77777777" w:rsidR="00997D00" w:rsidRDefault="00997D00" w:rsidP="00997D00">
      <w:pPr>
        <w:rPr>
          <w:rStyle w:val="IntenseEmphasis"/>
          <w:color w:val="0077EB" w:themeColor="text2"/>
        </w:rPr>
      </w:pPr>
      <w:r w:rsidRPr="00066CB9">
        <w:rPr>
          <w:rStyle w:val="IntenseEmphasis"/>
          <w:color w:val="0077EB" w:themeColor="text2"/>
        </w:rPr>
        <w:t>Writing Custom Code using Coding Rules</w:t>
      </w:r>
    </w:p>
    <w:p w14:paraId="037F00FA" w14:textId="4829B8EE" w:rsidR="00997D00" w:rsidRPr="00636C65" w:rsidRDefault="00997D00" w:rsidP="007D7A30">
      <w:pPr>
        <w:jc w:val="left"/>
        <w:rPr>
          <w:rStyle w:val="WebsitelinkChar"/>
        </w:rPr>
      </w:pPr>
      <w:r>
        <w:t xml:space="preserve">To create </w:t>
      </w:r>
      <w:r w:rsidR="00816F86">
        <w:t>schedule-</w:t>
      </w:r>
      <w:r>
        <w:t xml:space="preserve">based task, </w:t>
      </w:r>
      <w:r w:rsidR="004402BB">
        <w:t>only one class is created w</w:t>
      </w:r>
      <w:r>
        <w:t xml:space="preserve">ith following naming convention </w:t>
      </w:r>
      <w:r w:rsidRPr="00F44522">
        <w:rPr>
          <w:i/>
        </w:rPr>
        <w:t>&lt;</w:t>
      </w:r>
      <w:r w:rsidR="00A52D92" w:rsidRPr="00F44522">
        <w:rPr>
          <w:i/>
        </w:rPr>
        <w:t>ScheduledTaskName</w:t>
      </w:r>
      <w:r w:rsidRPr="00F44522">
        <w:rPr>
          <w:i/>
        </w:rPr>
        <w:t>&gt;Task.cs</w:t>
      </w:r>
      <w:r w:rsidR="0009573C">
        <w:t xml:space="preserve"> </w:t>
      </w:r>
      <w:r w:rsidRPr="004A700B">
        <w:t xml:space="preserve">in the </w:t>
      </w:r>
      <w:r w:rsidRPr="009340D6">
        <w:rPr>
          <w:i/>
        </w:rPr>
        <w:t>Plugin</w:t>
      </w:r>
      <w:r>
        <w:t xml:space="preserve"> folder as per</w:t>
      </w:r>
      <w:r w:rsidRPr="004A700B">
        <w:t xml:space="preserve"> the path mentioned </w:t>
      </w:r>
      <w:r w:rsidR="00636C65">
        <w:t xml:space="preserve">in </w:t>
      </w:r>
      <w:hyperlink w:anchor="_Custom_Plugin_Solution" w:history="1">
        <w:r w:rsidR="00636C65" w:rsidRPr="00636C65">
          <w:rPr>
            <w:rStyle w:val="WebsitelinkChar"/>
          </w:rPr>
          <w:t>Custom Plugin Solution</w:t>
        </w:r>
      </w:hyperlink>
      <w:r w:rsidR="00A1316E">
        <w:rPr>
          <w:rStyle w:val="WebsitelinkChar"/>
        </w:rPr>
        <w:t>.</w:t>
      </w:r>
    </w:p>
    <w:p w14:paraId="576949D8" w14:textId="40289DAA" w:rsidR="00AA7653" w:rsidRDefault="00AA7653" w:rsidP="00203F66">
      <w:r>
        <w:t xml:space="preserve">The task will have to inherit the </w:t>
      </w:r>
      <w:r w:rsidRPr="00AA7653">
        <w:rPr>
          <w:i/>
        </w:rPr>
        <w:t xml:space="preserve">ITask </w:t>
      </w:r>
      <w:r>
        <w:t>interface.</w:t>
      </w:r>
      <w:r w:rsidR="00ED5D4C">
        <w:t xml:space="preserve"> No handler class is required.</w:t>
      </w:r>
    </w:p>
    <w:p w14:paraId="4F4F9B86" w14:textId="3E844EE0" w:rsidR="00203F66" w:rsidRDefault="00203F66" w:rsidP="00F10FF4">
      <w:r>
        <w:br w:type="page"/>
      </w:r>
    </w:p>
    <w:p w14:paraId="3C0E5259" w14:textId="5C73A581" w:rsidR="00203F66" w:rsidRPr="00EA2120" w:rsidRDefault="0024653B" w:rsidP="00203F66">
      <w:r w:rsidRPr="003D44D5">
        <w:rPr>
          <w:noProof/>
        </w:rPr>
        <w:lastRenderedPageBreak/>
        <mc:AlternateContent>
          <mc:Choice Requires="wps">
            <w:drawing>
              <wp:anchor distT="45720" distB="45720" distL="114300" distR="114300" simplePos="0" relativeHeight="251694080" behindDoc="0" locked="0" layoutInCell="1" allowOverlap="1" wp14:anchorId="6DF16412" wp14:editId="3905C425">
                <wp:simplePos x="0" y="0"/>
                <wp:positionH relativeFrom="margin">
                  <wp:posOffset>0</wp:posOffset>
                </wp:positionH>
                <wp:positionV relativeFrom="page">
                  <wp:posOffset>1628775</wp:posOffset>
                </wp:positionV>
                <wp:extent cx="6496050" cy="7078980"/>
                <wp:effectExtent l="0" t="0" r="19050" b="2667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0" cy="7078980"/>
                        </a:xfrm>
                        <a:prstGeom prst="rect">
                          <a:avLst/>
                        </a:prstGeom>
                        <a:solidFill>
                          <a:schemeClr val="accent1">
                            <a:lumMod val="20000"/>
                            <a:lumOff val="80000"/>
                          </a:schemeClr>
                        </a:solidFill>
                        <a:ln w="9525">
                          <a:solidFill>
                            <a:schemeClr val="tx2"/>
                          </a:solidFill>
                          <a:miter lim="800000"/>
                          <a:headEnd/>
                          <a:tailEnd/>
                        </a:ln>
                      </wps:spPr>
                      <wps:txbx>
                        <w:txbxContent>
                          <w:p w14:paraId="4FFF8B0D" w14:textId="77777777" w:rsidR="00E8547A" w:rsidRPr="00AD4587" w:rsidRDefault="00E8547A" w:rsidP="00E5063D">
                            <w:pPr>
                              <w:spacing w:before="120" w:after="120"/>
                              <w:rPr>
                                <w:rFonts w:ascii="Consolas" w:hAnsi="Consolas"/>
                                <w:sz w:val="20"/>
                                <w:szCs w:val="20"/>
                              </w:rPr>
                            </w:pPr>
                            <w:r w:rsidRPr="00AD4587">
                              <w:rPr>
                                <w:rFonts w:ascii="Consolas" w:hAnsi="Consolas"/>
                                <w:sz w:val="20"/>
                                <w:szCs w:val="20"/>
                              </w:rPr>
                              <w:t xml:space="preserve">================== ITask Interface ====== </w:t>
                            </w:r>
                          </w:p>
                          <w:p w14:paraId="198641D3"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public interface ITask</w:t>
                            </w:r>
                          </w:p>
                          <w:p w14:paraId="4E97F5CC"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36BD6B27"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1BC47B0E"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5BB1914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Gets or sets the Logger implementation for a task</w:t>
                            </w:r>
                          </w:p>
                          <w:p w14:paraId="461FAF7B"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ILogger Log { get; set; }</w:t>
                            </w:r>
                          </w:p>
                          <w:p w14:paraId="489BD53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1D500038"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21251845"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Gets or sets the task name.</w:t>
                            </w:r>
                          </w:p>
                          <w:p w14:paraId="2720E430"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string TaskName { get; set; }</w:t>
                            </w:r>
                          </w:p>
                          <w:p w14:paraId="33DEC61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0462A3EC"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57374B5B"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Gets or sets the task id.</w:t>
                            </w:r>
                          </w:p>
                          <w:p w14:paraId="7F52CBDB"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int TaskId { get; set; }</w:t>
                            </w:r>
                          </w:p>
                          <w:p w14:paraId="26637CAF"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51B2FD3F"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5AAA3227"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Gets or sets the task provider.</w:t>
                            </w:r>
                          </w:p>
                          <w:p w14:paraId="4E52DAF5"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ITaskProvider TaskProvider { get; set; }</w:t>
                            </w:r>
                          </w:p>
                          <w:p w14:paraId="5BA6CC35"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28F4F9F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5926B4CD"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The Execute method will contain the implementation of the task.</w:t>
                            </w:r>
                          </w:p>
                          <w:p w14:paraId="3CF2F32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4F67722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Returns:</w:t>
                            </w:r>
                          </w:p>
                          <w:p w14:paraId="4E93A247"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Returns task execution result.</w:t>
                            </w:r>
                          </w:p>
                          <w:p w14:paraId="10C562A6"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TaskResult Execute();</w:t>
                            </w:r>
                          </w:p>
                          <w:p w14:paraId="7F664082"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10C5C300"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0DD68F93"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The Execute method will contain the implementation of the task.</w:t>
                            </w:r>
                          </w:p>
                          <w:p w14:paraId="7B4EB332"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153D793B"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Returns:</w:t>
                            </w:r>
                          </w:p>
                          <w:p w14:paraId="72608DD8"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Task reference.</w:t>
                            </w:r>
                          </w:p>
                          <w:p w14:paraId="7D2E8742"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Task&lt;TaskResult[]&gt; ExecuteAsync();</w:t>
                            </w:r>
                          </w:p>
                          <w:p w14:paraId="7D07EF7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347B08F1"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6F12D57F"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The Initialize method will initialize the task</w:t>
                            </w:r>
                          </w:p>
                          <w:p w14:paraId="40956212"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3DE02CF9"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Parameters:</w:t>
                            </w:r>
                          </w:p>
                          <w:p w14:paraId="5C2A1D87"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additionalSettings:</w:t>
                            </w:r>
                          </w:p>
                          <w:p w14:paraId="56BBB269"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The additionalSettings configured in the config</w:t>
                            </w:r>
                          </w:p>
                          <w:p w14:paraId="79B85556"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void Initialize(IDictionary&lt;string, string&gt; additionalSettings);</w:t>
                            </w:r>
                          </w:p>
                          <w:p w14:paraId="2FAEB35D"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272883EE" w14:textId="5A861E9F" w:rsidR="00E8547A" w:rsidRPr="00AD4587" w:rsidRDefault="00E8547A" w:rsidP="00203F66">
                            <w:pPr>
                              <w:spacing w:after="0"/>
                              <w:rPr>
                                <w:rFonts w:ascii="Consolas" w:hAnsi="Consolas"/>
                                <w:sz w:val="20"/>
                                <w:szCs w:val="20"/>
                              </w:rPr>
                            </w:pPr>
                          </w:p>
                          <w:p w14:paraId="387E66BD" w14:textId="77777777" w:rsidR="00E8547A" w:rsidRDefault="00E8547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16412" id="_x0000_s1043" type="#_x0000_t202" style="position:absolute;left:0;text-align:left;margin-left:0;margin-top:128.25pt;width:511.5pt;height:557.4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" fillcolor="#b0d7ff [660]" strokecolor="#0077eb [3215]">
                <v:textbox>
                  <w:txbxContent>
                    <w:p w14:paraId="4FFF8B0D" w14:textId="77777777" w:rsidR="00E8547A" w:rsidRPr="00AD4587" w:rsidRDefault="00E8547A" w:rsidP="00E5063D">
                      <w:pPr>
                        <w:spacing w:before="120" w:after="120"/>
                        <w:rPr>
                          <w:rFonts w:ascii="Consolas" w:hAnsi="Consolas"/>
                          <w:sz w:val="20"/>
                          <w:szCs w:val="20"/>
                        </w:rPr>
                      </w:pPr>
                      <w:r w:rsidRPr="00AD4587">
                        <w:rPr>
                          <w:rFonts w:ascii="Consolas" w:hAnsi="Consolas"/>
                          <w:sz w:val="20"/>
                          <w:szCs w:val="20"/>
                        </w:rPr>
                        <w:t xml:space="preserve">================== ITask Interface ====== </w:t>
                      </w:r>
                    </w:p>
                    <w:p w14:paraId="198641D3"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public interface ITask</w:t>
                      </w:r>
                    </w:p>
                    <w:p w14:paraId="4E97F5CC"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36BD6B27"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1BC47B0E"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5BB1914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Gets or sets the Logger implementation for a task</w:t>
                      </w:r>
                    </w:p>
                    <w:p w14:paraId="461FAF7B"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ILogger Log { get; set; }</w:t>
                      </w:r>
                    </w:p>
                    <w:p w14:paraId="489BD53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1D500038"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21251845"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Gets or sets the task name.</w:t>
                      </w:r>
                    </w:p>
                    <w:p w14:paraId="2720E430"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string TaskName { get; set; }</w:t>
                      </w:r>
                    </w:p>
                    <w:p w14:paraId="33DEC61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0462A3EC"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57374B5B"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Gets or sets the task id.</w:t>
                      </w:r>
                    </w:p>
                    <w:p w14:paraId="7F52CBDB"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int TaskId { get; set; }</w:t>
                      </w:r>
                    </w:p>
                    <w:p w14:paraId="26637CAF"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51B2FD3F"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5AAA3227"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Gets or sets the task provider.</w:t>
                      </w:r>
                    </w:p>
                    <w:p w14:paraId="4E52DAF5"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ITaskProvider TaskProvider { get; set; }</w:t>
                      </w:r>
                    </w:p>
                    <w:p w14:paraId="5BA6CC35"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28F4F9F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5926B4CD"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The Execute method will contain the implementation of the task.</w:t>
                      </w:r>
                    </w:p>
                    <w:p w14:paraId="3CF2F32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4F67722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Returns:</w:t>
                      </w:r>
                    </w:p>
                    <w:p w14:paraId="4E93A247"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Returns task execution result.</w:t>
                      </w:r>
                    </w:p>
                    <w:p w14:paraId="10C562A6"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TaskResult Execute();</w:t>
                      </w:r>
                    </w:p>
                    <w:p w14:paraId="7F664082"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10C5C300"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0DD68F93"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The Execute method will contain the implementation of the task.</w:t>
                      </w:r>
                    </w:p>
                    <w:p w14:paraId="7B4EB332"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153D793B"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Returns:</w:t>
                      </w:r>
                    </w:p>
                    <w:p w14:paraId="72608DD8"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Task reference.</w:t>
                      </w:r>
                    </w:p>
                    <w:p w14:paraId="7D2E8742"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Task&lt;TaskResult[]&gt; ExecuteAsync();</w:t>
                      </w:r>
                    </w:p>
                    <w:p w14:paraId="7D07EF7A"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347B08F1"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Summary:</w:t>
                      </w:r>
                    </w:p>
                    <w:p w14:paraId="6F12D57F"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The Initialize method will initialize the task</w:t>
                      </w:r>
                    </w:p>
                    <w:p w14:paraId="40956212"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3DE02CF9"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Parameters:</w:t>
                      </w:r>
                    </w:p>
                    <w:p w14:paraId="5C2A1D87"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additionalSettings:</w:t>
                      </w:r>
                    </w:p>
                    <w:p w14:paraId="56BBB269"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     The additionalSettings configured in the config</w:t>
                      </w:r>
                    </w:p>
                    <w:p w14:paraId="79B85556"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void Initialize(IDictionary&lt;string, string&gt; additionalSettings);</w:t>
                      </w:r>
                    </w:p>
                    <w:p w14:paraId="2FAEB35D" w14:textId="77777777" w:rsidR="00E8547A" w:rsidRPr="00AD4587" w:rsidRDefault="00E8547A" w:rsidP="00E5063D">
                      <w:pPr>
                        <w:spacing w:after="0"/>
                        <w:rPr>
                          <w:rFonts w:ascii="Consolas" w:hAnsi="Consolas"/>
                          <w:sz w:val="20"/>
                          <w:szCs w:val="20"/>
                        </w:rPr>
                      </w:pPr>
                      <w:r w:rsidRPr="00AD4587">
                        <w:rPr>
                          <w:rFonts w:ascii="Consolas" w:hAnsi="Consolas"/>
                          <w:sz w:val="20"/>
                          <w:szCs w:val="20"/>
                        </w:rPr>
                        <w:t xml:space="preserve">    }</w:t>
                      </w:r>
                    </w:p>
                    <w:p w14:paraId="272883EE" w14:textId="5A861E9F" w:rsidR="00E8547A" w:rsidRPr="00AD4587" w:rsidRDefault="00E8547A" w:rsidP="00203F66">
                      <w:pPr>
                        <w:spacing w:after="0"/>
                        <w:rPr>
                          <w:rFonts w:ascii="Consolas" w:hAnsi="Consolas"/>
                          <w:sz w:val="20"/>
                          <w:szCs w:val="20"/>
                        </w:rPr>
                      </w:pPr>
                    </w:p>
                    <w:p w14:paraId="387E66BD" w14:textId="77777777" w:rsidR="00E8547A" w:rsidRDefault="00E8547A"/>
                  </w:txbxContent>
                </v:textbox>
                <w10:wrap type="square" anchorx="margin" anchory="page"/>
              </v:shape>
            </w:pict>
          </mc:Fallback>
        </mc:AlternateContent>
      </w:r>
      <w:r w:rsidR="00296FC0" w:rsidRPr="00296FC0">
        <w:t xml:space="preserve"> </w:t>
      </w:r>
      <w:r w:rsidR="00296FC0">
        <w:t>This is a</w:t>
      </w:r>
      <w:r w:rsidR="00203F66" w:rsidRPr="003D44D5">
        <w:t xml:space="preserve"> code snippet for </w:t>
      </w:r>
      <w:r w:rsidR="00845940">
        <w:rPr>
          <w:i/>
        </w:rPr>
        <w:t>I</w:t>
      </w:r>
      <w:r w:rsidR="00B411B6" w:rsidRPr="00B411B6">
        <w:rPr>
          <w:i/>
        </w:rPr>
        <w:t>Task</w:t>
      </w:r>
      <w:r w:rsidR="00B411B6">
        <w:t xml:space="preserve"> </w:t>
      </w:r>
      <w:r w:rsidR="00183E64">
        <w:t>interface</w:t>
      </w:r>
      <w:r w:rsidR="00203F66" w:rsidRPr="003D44D5">
        <w:t>:</w:t>
      </w:r>
    </w:p>
    <w:p w14:paraId="0C7A050A" w14:textId="384F7CCD" w:rsidR="00203F66" w:rsidRDefault="00203F66" w:rsidP="00203F66"/>
    <w:p w14:paraId="402008E7" w14:textId="77777777" w:rsidR="00203F66" w:rsidRDefault="00203F66" w:rsidP="00203F66"/>
    <w:p w14:paraId="007EEBDD" w14:textId="67800152" w:rsidR="00203F66" w:rsidRPr="007A4523" w:rsidRDefault="00203F66" w:rsidP="00203F66">
      <w:r w:rsidRPr="007A4523">
        <w:t xml:space="preserve">For </w:t>
      </w:r>
      <w:r>
        <w:t>e</w:t>
      </w:r>
      <w:r w:rsidRPr="007A4523">
        <w:t>xample,</w:t>
      </w:r>
      <w:r w:rsidR="00812F6A">
        <w:t xml:space="preserve"> to implement a</w:t>
      </w:r>
      <w:r w:rsidRPr="007A4523">
        <w:t xml:space="preserve"> scheduled</w:t>
      </w:r>
      <w:r>
        <w:t>-based</w:t>
      </w:r>
      <w:r w:rsidRPr="007A4523">
        <w:t xml:space="preserve"> task</w:t>
      </w:r>
      <w:r>
        <w:t>,</w:t>
      </w:r>
      <w:r w:rsidRPr="007A4523">
        <w:t xml:space="preserve"> sending a notification intimating the customer the date of expiry of an agreement, </w:t>
      </w:r>
      <w:r>
        <w:t>a</w:t>
      </w:r>
      <w:r w:rsidRPr="007A4523">
        <w:t xml:space="preserve"> class needs to be created:</w:t>
      </w:r>
    </w:p>
    <w:p w14:paraId="202B3D20" w14:textId="2AFAC1B8" w:rsidR="00203F66" w:rsidRPr="007A4523" w:rsidRDefault="00203F66" w:rsidP="002D117A">
      <w:pPr>
        <w:pStyle w:val="ListParagraph"/>
        <w:numPr>
          <w:ilvl w:val="0"/>
          <w:numId w:val="13"/>
        </w:numPr>
        <w:spacing w:after="160"/>
        <w:jc w:val="left"/>
      </w:pPr>
      <w:r w:rsidRPr="005A4144">
        <w:rPr>
          <w:i/>
        </w:rPr>
        <w:t>AgreementExpiryNotificationTask</w:t>
      </w:r>
      <w:r>
        <w:t>.</w:t>
      </w:r>
      <w:r w:rsidRPr="005A4144">
        <w:rPr>
          <w:i/>
        </w:rPr>
        <w:t>cs</w:t>
      </w:r>
    </w:p>
    <w:p w14:paraId="3E9D1871" w14:textId="77777777" w:rsidR="00203F66" w:rsidRPr="007A4523" w:rsidRDefault="00203F66" w:rsidP="00203F66">
      <w:r w:rsidRPr="007A4523">
        <w:t xml:space="preserve">This task must implement </w:t>
      </w:r>
      <w:r w:rsidRPr="007A4523">
        <w:rPr>
          <w:i/>
        </w:rPr>
        <w:t>Execute and Initialize</w:t>
      </w:r>
      <w:r w:rsidRPr="007A4523">
        <w:t xml:space="preserve"> method of the </w:t>
      </w:r>
      <w:r w:rsidRPr="007A4523">
        <w:rPr>
          <w:i/>
        </w:rPr>
        <w:t>ITask</w:t>
      </w:r>
      <w:r w:rsidRPr="007A4523">
        <w:t xml:space="preserve"> interface.</w:t>
      </w:r>
    </w:p>
    <w:p w14:paraId="2BBF74FA" w14:textId="223652DC" w:rsidR="00203F66" w:rsidRPr="00193CD5" w:rsidRDefault="0024653B" w:rsidP="00203F66">
      <w:pPr>
        <w:rPr>
          <w:rFonts w:asciiTheme="minorHAnsi" w:eastAsia="Times New Roman" w:hAnsiTheme="minorHAnsi" w:cstheme="minorHAnsi"/>
          <w:sz w:val="21"/>
          <w:szCs w:val="21"/>
        </w:rPr>
      </w:pPr>
      <w:r w:rsidRPr="007A4523">
        <w:rPr>
          <w:noProof/>
        </w:rPr>
        <mc:AlternateContent>
          <mc:Choice Requires="wps">
            <w:drawing>
              <wp:anchor distT="45720" distB="45720" distL="114300" distR="114300" simplePos="0" relativeHeight="251695104" behindDoc="0" locked="0" layoutInCell="1" allowOverlap="1" wp14:anchorId="689924DF" wp14:editId="67BDCE46">
                <wp:simplePos x="0" y="0"/>
                <wp:positionH relativeFrom="margin">
                  <wp:posOffset>0</wp:posOffset>
                </wp:positionH>
                <wp:positionV relativeFrom="page">
                  <wp:posOffset>3057525</wp:posOffset>
                </wp:positionV>
                <wp:extent cx="6362700" cy="5722620"/>
                <wp:effectExtent l="0" t="0" r="19050" b="1143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5722620"/>
                        </a:xfrm>
                        <a:prstGeom prst="rect">
                          <a:avLst/>
                        </a:prstGeom>
                        <a:solidFill>
                          <a:schemeClr val="accent1">
                            <a:lumMod val="20000"/>
                            <a:lumOff val="80000"/>
                          </a:schemeClr>
                        </a:solidFill>
                        <a:ln w="9525">
                          <a:solidFill>
                            <a:schemeClr val="tx2"/>
                          </a:solidFill>
                          <a:miter lim="800000"/>
                          <a:headEnd/>
                          <a:tailEnd/>
                        </a:ln>
                      </wps:spPr>
                      <wps:txbx>
                        <w:txbxContent>
                          <w:p w14:paraId="13BC4BD0" w14:textId="77777777" w:rsidR="00E8547A" w:rsidRPr="00193CD5" w:rsidRDefault="00E8547A" w:rsidP="00203F66">
                            <w:pPr>
                              <w:spacing w:before="120" w:after="0"/>
                              <w:rPr>
                                <w:rFonts w:ascii="Consolas" w:hAnsi="Consolas"/>
                                <w:sz w:val="20"/>
                                <w:szCs w:val="20"/>
                              </w:rPr>
                            </w:pPr>
                            <w:r w:rsidRPr="00193CD5">
                              <w:rPr>
                                <w:rFonts w:ascii="Consolas" w:hAnsi="Consolas"/>
                                <w:sz w:val="20"/>
                                <w:szCs w:val="20"/>
                              </w:rPr>
                              <w:t>/// &lt;summary&gt;</w:t>
                            </w:r>
                          </w:p>
                          <w:p w14:paraId="39B51C51"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Implementation for scheduled notification for agreement expiring in x number of days.</w:t>
                            </w:r>
                          </w:p>
                          <w:p w14:paraId="740C1A4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0F59013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class AgreementExpiryNotificationTask : ITask</w:t>
                            </w:r>
                          </w:p>
                          <w:p w14:paraId="64916D4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3A1A411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gion Public ITask Members</w:t>
                            </w:r>
                          </w:p>
                          <w:p w14:paraId="1C40ED33" w14:textId="77777777" w:rsidR="00E8547A" w:rsidRPr="00193CD5" w:rsidRDefault="00E8547A" w:rsidP="00203F66">
                            <w:pPr>
                              <w:spacing w:after="0"/>
                              <w:rPr>
                                <w:rFonts w:ascii="Consolas" w:hAnsi="Consolas"/>
                                <w:sz w:val="20"/>
                                <w:szCs w:val="20"/>
                              </w:rPr>
                            </w:pPr>
                          </w:p>
                          <w:p w14:paraId="01D8741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67E9DFB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The distributor</w:t>
                            </w:r>
                          </w:p>
                          <w:p w14:paraId="1238F92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2EBC27F0"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rivate IEventDistributor distributor;</w:t>
                            </w:r>
                          </w:p>
                          <w:p w14:paraId="0354EDF2" w14:textId="77777777" w:rsidR="00E8547A" w:rsidRPr="00193CD5" w:rsidRDefault="00E8547A" w:rsidP="00203F66">
                            <w:pPr>
                              <w:spacing w:after="0"/>
                              <w:rPr>
                                <w:rFonts w:ascii="Consolas" w:hAnsi="Consolas"/>
                                <w:sz w:val="20"/>
                                <w:szCs w:val="20"/>
                              </w:rPr>
                            </w:pPr>
                          </w:p>
                          <w:p w14:paraId="6C39028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6222D5ED"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Logger</w:t>
                            </w:r>
                          </w:p>
                          <w:p w14:paraId="6D75D09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5BD1305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ILogger Log { get; set; }</w:t>
                            </w:r>
                          </w:p>
                          <w:p w14:paraId="033845A9" w14:textId="77777777" w:rsidR="00E8547A" w:rsidRPr="00193CD5" w:rsidRDefault="00E8547A" w:rsidP="00203F66">
                            <w:pPr>
                              <w:spacing w:after="0"/>
                              <w:rPr>
                                <w:rFonts w:ascii="Consolas" w:hAnsi="Consolas"/>
                                <w:sz w:val="20"/>
                                <w:szCs w:val="20"/>
                              </w:rPr>
                            </w:pPr>
                          </w:p>
                          <w:p w14:paraId="20D525E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2C1B1F81"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Task Name</w:t>
                            </w:r>
                          </w:p>
                          <w:p w14:paraId="27945E8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01FAF92D"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string TaskName { get; set; }</w:t>
                            </w:r>
                          </w:p>
                          <w:p w14:paraId="1435D332" w14:textId="77777777" w:rsidR="00E8547A" w:rsidRPr="00193CD5" w:rsidRDefault="00E8547A" w:rsidP="00203F66">
                            <w:pPr>
                              <w:spacing w:after="0"/>
                              <w:rPr>
                                <w:rFonts w:ascii="Consolas" w:hAnsi="Consolas"/>
                                <w:sz w:val="20"/>
                                <w:szCs w:val="20"/>
                              </w:rPr>
                            </w:pPr>
                          </w:p>
                          <w:p w14:paraId="6FF3E035"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79ED4730"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the Task Id</w:t>
                            </w:r>
                          </w:p>
                          <w:p w14:paraId="1ED0F90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51EEF788" w14:textId="77777777" w:rsidR="00E8547A" w:rsidRDefault="00E8547A" w:rsidP="00203F66">
                            <w:pPr>
                              <w:spacing w:after="0"/>
                              <w:rPr>
                                <w:rFonts w:ascii="Consolas" w:hAnsi="Consolas"/>
                                <w:sz w:val="20"/>
                                <w:szCs w:val="20"/>
                              </w:rPr>
                            </w:pPr>
                            <w:r w:rsidRPr="00193CD5">
                              <w:rPr>
                                <w:rFonts w:ascii="Consolas" w:hAnsi="Consolas"/>
                                <w:sz w:val="20"/>
                                <w:szCs w:val="20"/>
                              </w:rPr>
                              <w:t xml:space="preserve">        public int TaskId { get; set; }</w:t>
                            </w:r>
                          </w:p>
                          <w:p w14:paraId="579B02C2" w14:textId="77777777" w:rsidR="00E8547A" w:rsidRPr="00193CD5" w:rsidRDefault="00E8547A" w:rsidP="00203F66">
                            <w:pPr>
                              <w:spacing w:after="0"/>
                              <w:rPr>
                                <w:rFonts w:ascii="Consolas" w:hAnsi="Consolas"/>
                                <w:sz w:val="20"/>
                                <w:szCs w:val="20"/>
                              </w:rPr>
                            </w:pPr>
                          </w:p>
                          <w:p w14:paraId="70C5AAF5"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6A3C7B1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Task provider</w:t>
                            </w:r>
                          </w:p>
                          <w:p w14:paraId="2D4A94B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21372FC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ITaskProvider TaskProvider { get; set; }</w:t>
                            </w:r>
                          </w:p>
                          <w:p w14:paraId="5D2FD6B4" w14:textId="77777777" w:rsidR="00E8547A" w:rsidRDefault="00E8547A" w:rsidP="00203F66">
                            <w:pPr>
                              <w:spacing w:after="0"/>
                              <w:rPr>
                                <w:rFonts w:ascii="Consolas" w:hAnsi="Consolas"/>
                                <w:sz w:val="20"/>
                                <w:szCs w:val="20"/>
                              </w:rPr>
                            </w:pPr>
                          </w:p>
                          <w:p w14:paraId="0F4C9E32" w14:textId="77777777" w:rsidR="00E8547A" w:rsidRPr="00193CD5" w:rsidRDefault="00E8547A" w:rsidP="00203F66">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r>
                              <w:rPr>
                                <w:rFonts w:ascii="Consolas" w:hAnsi="Consolas"/>
                                <w:sz w:val="20"/>
                                <w:szCs w:val="20"/>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924DF" id="_x0000_s1044" type="#_x0000_t202" style="position:absolute;left:0;text-align:left;margin-left:0;margin-top:240.75pt;width:501pt;height:450.6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" fillcolor="#b0d7ff [660]" strokecolor="#0077eb [3215]">
                <v:textbox>
                  <w:txbxContent>
                    <w:p w14:paraId="13BC4BD0" w14:textId="77777777" w:rsidR="00E8547A" w:rsidRPr="00193CD5" w:rsidRDefault="00E8547A" w:rsidP="00203F66">
                      <w:pPr>
                        <w:spacing w:before="120" w:after="0"/>
                        <w:rPr>
                          <w:rFonts w:ascii="Consolas" w:hAnsi="Consolas"/>
                          <w:sz w:val="20"/>
                          <w:szCs w:val="20"/>
                        </w:rPr>
                      </w:pPr>
                      <w:r w:rsidRPr="00193CD5">
                        <w:rPr>
                          <w:rFonts w:ascii="Consolas" w:hAnsi="Consolas"/>
                          <w:sz w:val="20"/>
                          <w:szCs w:val="20"/>
                        </w:rPr>
                        <w:t>/// &lt;summary&gt;</w:t>
                      </w:r>
                    </w:p>
                    <w:p w14:paraId="39B51C51"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Implementation for scheduled notification for agreement expiring in x number of days.</w:t>
                      </w:r>
                    </w:p>
                    <w:p w14:paraId="740C1A4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0F59013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class AgreementExpiryNotificationTask : ITask</w:t>
                      </w:r>
                    </w:p>
                    <w:p w14:paraId="64916D4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3A1A411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gion Public ITask Members</w:t>
                      </w:r>
                    </w:p>
                    <w:p w14:paraId="1C40ED33" w14:textId="77777777" w:rsidR="00E8547A" w:rsidRPr="00193CD5" w:rsidRDefault="00E8547A" w:rsidP="00203F66">
                      <w:pPr>
                        <w:spacing w:after="0"/>
                        <w:rPr>
                          <w:rFonts w:ascii="Consolas" w:hAnsi="Consolas"/>
                          <w:sz w:val="20"/>
                          <w:szCs w:val="20"/>
                        </w:rPr>
                      </w:pPr>
                    </w:p>
                    <w:p w14:paraId="01D8741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67E9DFB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The distributor</w:t>
                      </w:r>
                    </w:p>
                    <w:p w14:paraId="1238F92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2EBC27F0"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rivate IEventDistributor distributor;</w:t>
                      </w:r>
                    </w:p>
                    <w:p w14:paraId="0354EDF2" w14:textId="77777777" w:rsidR="00E8547A" w:rsidRPr="00193CD5" w:rsidRDefault="00E8547A" w:rsidP="00203F66">
                      <w:pPr>
                        <w:spacing w:after="0"/>
                        <w:rPr>
                          <w:rFonts w:ascii="Consolas" w:hAnsi="Consolas"/>
                          <w:sz w:val="20"/>
                          <w:szCs w:val="20"/>
                        </w:rPr>
                      </w:pPr>
                    </w:p>
                    <w:p w14:paraId="6C39028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6222D5ED"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Logger</w:t>
                      </w:r>
                    </w:p>
                    <w:p w14:paraId="6D75D09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5BD1305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ILogger Log { get; set; }</w:t>
                      </w:r>
                    </w:p>
                    <w:p w14:paraId="033845A9" w14:textId="77777777" w:rsidR="00E8547A" w:rsidRPr="00193CD5" w:rsidRDefault="00E8547A" w:rsidP="00203F66">
                      <w:pPr>
                        <w:spacing w:after="0"/>
                        <w:rPr>
                          <w:rFonts w:ascii="Consolas" w:hAnsi="Consolas"/>
                          <w:sz w:val="20"/>
                          <w:szCs w:val="20"/>
                        </w:rPr>
                      </w:pPr>
                    </w:p>
                    <w:p w14:paraId="20D525E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2C1B1F81"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Task Name</w:t>
                      </w:r>
                    </w:p>
                    <w:p w14:paraId="27945E8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01FAF92D"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string TaskName { get; set; }</w:t>
                      </w:r>
                    </w:p>
                    <w:p w14:paraId="1435D332" w14:textId="77777777" w:rsidR="00E8547A" w:rsidRPr="00193CD5" w:rsidRDefault="00E8547A" w:rsidP="00203F66">
                      <w:pPr>
                        <w:spacing w:after="0"/>
                        <w:rPr>
                          <w:rFonts w:ascii="Consolas" w:hAnsi="Consolas"/>
                          <w:sz w:val="20"/>
                          <w:szCs w:val="20"/>
                        </w:rPr>
                      </w:pPr>
                    </w:p>
                    <w:p w14:paraId="6FF3E035"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79ED4730"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the Task Id</w:t>
                      </w:r>
                    </w:p>
                    <w:p w14:paraId="1ED0F90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51EEF788" w14:textId="77777777" w:rsidR="00E8547A" w:rsidRDefault="00E8547A" w:rsidP="00203F66">
                      <w:pPr>
                        <w:spacing w:after="0"/>
                        <w:rPr>
                          <w:rFonts w:ascii="Consolas" w:hAnsi="Consolas"/>
                          <w:sz w:val="20"/>
                          <w:szCs w:val="20"/>
                        </w:rPr>
                      </w:pPr>
                      <w:r w:rsidRPr="00193CD5">
                        <w:rPr>
                          <w:rFonts w:ascii="Consolas" w:hAnsi="Consolas"/>
                          <w:sz w:val="20"/>
                          <w:szCs w:val="20"/>
                        </w:rPr>
                        <w:t xml:space="preserve">        public int TaskId { get; set; }</w:t>
                      </w:r>
                    </w:p>
                    <w:p w14:paraId="579B02C2" w14:textId="77777777" w:rsidR="00E8547A" w:rsidRPr="00193CD5" w:rsidRDefault="00E8547A" w:rsidP="00203F66">
                      <w:pPr>
                        <w:spacing w:after="0"/>
                        <w:rPr>
                          <w:rFonts w:ascii="Consolas" w:hAnsi="Consolas"/>
                          <w:sz w:val="20"/>
                          <w:szCs w:val="20"/>
                        </w:rPr>
                      </w:pPr>
                    </w:p>
                    <w:p w14:paraId="70C5AAF5"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6A3C7B1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Task provider</w:t>
                      </w:r>
                    </w:p>
                    <w:p w14:paraId="2D4A94B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21372FC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ITaskProvider TaskProvider { get; set; }</w:t>
                      </w:r>
                    </w:p>
                    <w:p w14:paraId="5D2FD6B4" w14:textId="77777777" w:rsidR="00E8547A" w:rsidRDefault="00E8547A" w:rsidP="00203F66">
                      <w:pPr>
                        <w:spacing w:after="0"/>
                        <w:rPr>
                          <w:rFonts w:ascii="Consolas" w:hAnsi="Consolas"/>
                          <w:sz w:val="20"/>
                          <w:szCs w:val="20"/>
                        </w:rPr>
                      </w:pPr>
                    </w:p>
                    <w:p w14:paraId="0F4C9E32" w14:textId="77777777" w:rsidR="00E8547A" w:rsidRPr="00193CD5" w:rsidRDefault="00E8547A" w:rsidP="00203F66">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r>
                        <w:rPr>
                          <w:rFonts w:ascii="Consolas" w:hAnsi="Consolas"/>
                          <w:sz w:val="20"/>
                          <w:szCs w:val="20"/>
                        </w:rPr>
                        <w:tab/>
                      </w:r>
                    </w:p>
                  </w:txbxContent>
                </v:textbox>
                <w10:wrap type="square" anchorx="margin" anchory="page"/>
              </v:shape>
            </w:pict>
          </mc:Fallback>
        </mc:AlternateContent>
      </w:r>
      <w:r w:rsidR="00296FC0" w:rsidRPr="00296FC0">
        <w:t xml:space="preserve"> </w:t>
      </w:r>
      <w:r w:rsidR="00296FC0">
        <w:t>This is a</w:t>
      </w:r>
      <w:r w:rsidR="00203F66" w:rsidRPr="007A4523">
        <w:rPr>
          <w:rFonts w:asciiTheme="minorHAnsi" w:eastAsia="Times New Roman" w:hAnsiTheme="minorHAnsi" w:cstheme="minorHAnsi"/>
          <w:sz w:val="21"/>
          <w:szCs w:val="21"/>
        </w:rPr>
        <w:t xml:space="preserve"> code snippet for </w:t>
      </w:r>
      <w:r w:rsidR="00203F66" w:rsidRPr="007A4523">
        <w:rPr>
          <w:rFonts w:asciiTheme="minorHAnsi" w:hAnsiTheme="minorHAnsi" w:cstheme="minorHAnsi"/>
          <w:i/>
        </w:rPr>
        <w:t xml:space="preserve">AgreementExpiryNotificationTask.cs </w:t>
      </w:r>
      <w:r w:rsidR="00203F66" w:rsidRPr="007A4523">
        <w:rPr>
          <w:rFonts w:asciiTheme="minorHAnsi" w:hAnsiTheme="minorHAnsi" w:cstheme="minorHAnsi"/>
        </w:rPr>
        <w:t>is:</w:t>
      </w:r>
    </w:p>
    <w:p w14:paraId="31B94F46" w14:textId="01C12E23" w:rsidR="00203F66" w:rsidRDefault="00203F66" w:rsidP="00203F66">
      <w:pPr>
        <w:rPr>
          <w:rFonts w:asciiTheme="majorHAnsi" w:eastAsiaTheme="majorEastAsia" w:hAnsiTheme="majorHAnsi" w:cstheme="majorBidi"/>
          <w:color w:val="001D3A" w:themeColor="accent1" w:themeShade="7F"/>
        </w:rPr>
      </w:pPr>
      <w:r>
        <w:rPr>
          <w:noProof/>
        </w:rPr>
        <w:lastRenderedPageBreak/>
        <mc:AlternateContent>
          <mc:Choice Requires="wps">
            <w:drawing>
              <wp:anchor distT="45720" distB="45720" distL="114300" distR="114300" simplePos="0" relativeHeight="251696128" behindDoc="0" locked="0" layoutInCell="1" allowOverlap="1" wp14:anchorId="66DC7E3C" wp14:editId="7C5CC573">
                <wp:simplePos x="0" y="0"/>
                <wp:positionH relativeFrom="margin">
                  <wp:posOffset>0</wp:posOffset>
                </wp:positionH>
                <wp:positionV relativeFrom="page">
                  <wp:posOffset>1304925</wp:posOffset>
                </wp:positionV>
                <wp:extent cx="6210300" cy="7734300"/>
                <wp:effectExtent l="0" t="0" r="19050" b="1905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7734300"/>
                        </a:xfrm>
                        <a:prstGeom prst="rect">
                          <a:avLst/>
                        </a:prstGeom>
                        <a:solidFill>
                          <a:schemeClr val="accent1">
                            <a:lumMod val="20000"/>
                            <a:lumOff val="80000"/>
                          </a:schemeClr>
                        </a:solidFill>
                        <a:ln w="9525">
                          <a:solidFill>
                            <a:schemeClr val="tx2"/>
                          </a:solidFill>
                          <a:miter lim="800000"/>
                          <a:headEnd/>
                          <a:tailEnd/>
                        </a:ln>
                      </wps:spPr>
                      <wps:txbx>
                        <w:txbxContent>
                          <w:p w14:paraId="67C5B248" w14:textId="77777777" w:rsidR="00E8547A" w:rsidRDefault="00E8547A" w:rsidP="00203F66">
                            <w:pPr>
                              <w:spacing w:before="120" w:after="0"/>
                              <w:rPr>
                                <w:rFonts w:ascii="Consolas" w:hAnsi="Consolas"/>
                                <w:sz w:val="20"/>
                                <w:szCs w:val="20"/>
                              </w:rPr>
                            </w:pPr>
                            <w:r>
                              <w:rPr>
                                <w:rFonts w:ascii="Consolas" w:hAnsi="Consolas"/>
                                <w:sz w:val="20"/>
                                <w:szCs w:val="20"/>
                              </w:rPr>
                              <w:t>(...Continued)</w:t>
                            </w:r>
                          </w:p>
                          <w:p w14:paraId="26555CD5" w14:textId="77777777" w:rsidR="00E8547A" w:rsidRDefault="00E8547A" w:rsidP="00203F66">
                            <w:pPr>
                              <w:spacing w:after="0"/>
                              <w:rPr>
                                <w:rFonts w:ascii="Consolas" w:hAnsi="Consolas"/>
                                <w:sz w:val="20"/>
                                <w:szCs w:val="20"/>
                              </w:rPr>
                            </w:pPr>
                          </w:p>
                          <w:p w14:paraId="33D727B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endregion</w:t>
                            </w:r>
                          </w:p>
                          <w:p w14:paraId="601AF370"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region Private Helper Members</w:t>
                            </w:r>
                          </w:p>
                          <w:p w14:paraId="04FA01B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062127F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Facade Service URI</w:t>
                            </w:r>
                          </w:p>
                          <w:p w14:paraId="41062D8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250E74B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rivate string FacadeServiceUri { get; set; }</w:t>
                            </w:r>
                          </w:p>
                          <w:p w14:paraId="36A10319" w14:textId="77777777" w:rsidR="00E8547A" w:rsidRPr="00193CD5" w:rsidRDefault="00E8547A" w:rsidP="00203F66">
                            <w:pPr>
                              <w:spacing w:after="0"/>
                              <w:rPr>
                                <w:rFonts w:ascii="Consolas" w:hAnsi="Consolas"/>
                                <w:sz w:val="20"/>
                                <w:szCs w:val="20"/>
                              </w:rPr>
                            </w:pPr>
                          </w:p>
                          <w:p w14:paraId="5A00B5C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6849F851"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Corelation Id</w:t>
                            </w:r>
                          </w:p>
                          <w:p w14:paraId="78C82CA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32657B0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rivate long correlationId { get; set; }</w:t>
                            </w:r>
                          </w:p>
                          <w:p w14:paraId="7A2D814C" w14:textId="77777777" w:rsidR="00E8547A" w:rsidRPr="00193CD5" w:rsidRDefault="00E8547A" w:rsidP="00203F66">
                            <w:pPr>
                              <w:spacing w:after="0"/>
                              <w:rPr>
                                <w:rFonts w:ascii="Consolas" w:hAnsi="Consolas"/>
                                <w:sz w:val="20"/>
                                <w:szCs w:val="20"/>
                              </w:rPr>
                            </w:pPr>
                          </w:p>
                          <w:p w14:paraId="3EC644EF"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574F5645"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The service bus configuration.</w:t>
                            </w:r>
                          </w:p>
                          <w:p w14:paraId="19AD7FE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30110E99"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rivate ServiceBusConfig ServiceBusConfig { get; set; }</w:t>
                            </w:r>
                          </w:p>
                          <w:p w14:paraId="1969CE37" w14:textId="77777777" w:rsidR="00E8547A" w:rsidRPr="00193CD5" w:rsidRDefault="00E8547A" w:rsidP="00203F66">
                            <w:pPr>
                              <w:spacing w:after="0"/>
                              <w:rPr>
                                <w:rFonts w:ascii="Consolas" w:hAnsi="Consolas"/>
                                <w:sz w:val="20"/>
                                <w:szCs w:val="20"/>
                              </w:rPr>
                            </w:pPr>
                          </w:p>
                          <w:p w14:paraId="0B18C42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endregion</w:t>
                            </w:r>
                          </w:p>
                          <w:p w14:paraId="502A2AD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gion Constructor</w:t>
                            </w:r>
                          </w:p>
                          <w:p w14:paraId="7CBB558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39CDBFF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Agreement Expiry Notification Task constructor</w:t>
                            </w:r>
                          </w:p>
                          <w:p w14:paraId="254A33F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To Initialize private helper members</w:t>
                            </w:r>
                          </w:p>
                          <w:p w14:paraId="2AB90870"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17858BE1"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AgreementExpiryNotificationTask()</w:t>
                            </w:r>
                          </w:p>
                          <w:p w14:paraId="7953EC6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23A06DE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TaskName = "Agreement Expiry Notification Task";</w:t>
                            </w:r>
                          </w:p>
                          <w:p w14:paraId="5CA50BF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FacadeServiceUri = string.Empty;</w:t>
                            </w:r>
                          </w:p>
                          <w:p w14:paraId="42C8BC6D"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29F1763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endregion</w:t>
                            </w:r>
                          </w:p>
                          <w:p w14:paraId="2F50126A" w14:textId="77777777" w:rsidR="00E8547A" w:rsidRPr="00193CD5" w:rsidRDefault="00E8547A" w:rsidP="00203F66">
                            <w:pPr>
                              <w:spacing w:after="0"/>
                              <w:rPr>
                                <w:rFonts w:ascii="Consolas" w:hAnsi="Consolas"/>
                                <w:sz w:val="20"/>
                                <w:szCs w:val="20"/>
                              </w:rPr>
                            </w:pPr>
                          </w:p>
                          <w:p w14:paraId="2DDF337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gion Public Task Implementation Methods</w:t>
                            </w:r>
                          </w:p>
                          <w:p w14:paraId="66C6369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5D29414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Public Task Initialize method</w:t>
                            </w:r>
                          </w:p>
                          <w:p w14:paraId="12BB303F"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32368B5F"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param name="additionalSettings"&gt;Additional Settings needed for task implementation&lt;/param&gt;</w:t>
                            </w:r>
                          </w:p>
                          <w:p w14:paraId="718D94F9"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void Initialize(IDictionary&lt;string, string&gt; additionalSettings)</w:t>
                            </w:r>
                          </w:p>
                          <w:p w14:paraId="5F991003"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w:t>
                            </w:r>
                          </w:p>
                          <w:p w14:paraId="0E08312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r>
                              <w:rPr>
                                <w:rFonts w:ascii="Consolas" w:hAnsi="Consolas"/>
                                <w:sz w:val="20"/>
                                <w:szCs w:val="20"/>
                              </w:rPr>
                              <w:t xml:space="preserve">          /* Initialize Setting</w:t>
                            </w:r>
                            <w:r w:rsidRPr="00193CD5">
                              <w:rPr>
                                <w:rFonts w:ascii="Consolas" w:hAnsi="Consolas"/>
                                <w:sz w:val="20"/>
                                <w:szCs w:val="20"/>
                              </w:rPr>
                              <w:t xml:space="preserve"> */</w:t>
                            </w:r>
                          </w:p>
                          <w:p w14:paraId="6B52C53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LogIntegrationError("[" + this.TaskName + "]  Initialization started ", Convert.ToString(this.correlationId));</w:t>
                            </w:r>
                          </w:p>
                          <w:p w14:paraId="6164A83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FacadeServiceUri = additionalSettings[NotificationConstants.FacadeServiceURI];</w:t>
                            </w:r>
                          </w:p>
                          <w:p w14:paraId="6D965311" w14:textId="77777777" w:rsidR="00E8547A" w:rsidRDefault="00E8547A" w:rsidP="00203F66">
                            <w:pPr>
                              <w:spacing w:after="0"/>
                              <w:rPr>
                                <w:rFonts w:ascii="Consolas" w:hAnsi="Consolas"/>
                                <w:sz w:val="20"/>
                                <w:szCs w:val="20"/>
                              </w:rPr>
                            </w:pPr>
                          </w:p>
                          <w:p w14:paraId="3AFDB481" w14:textId="77777777" w:rsidR="00E8547A" w:rsidRPr="00193CD5" w:rsidRDefault="00E8547A" w:rsidP="00203F66">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DC7E3C" id="_x0000_s1045" type="#_x0000_t202" style="position:absolute;left:0;text-align:left;margin-left:0;margin-top:102.75pt;width:489pt;height:609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" fillcolor="#b0d7ff [660]" strokecolor="#0077eb [3215]">
                <v:textbox>
                  <w:txbxContent>
                    <w:p w14:paraId="67C5B248" w14:textId="77777777" w:rsidR="00E8547A" w:rsidRDefault="00E8547A" w:rsidP="00203F66">
                      <w:pPr>
                        <w:spacing w:before="120" w:after="0"/>
                        <w:rPr>
                          <w:rFonts w:ascii="Consolas" w:hAnsi="Consolas"/>
                          <w:sz w:val="20"/>
                          <w:szCs w:val="20"/>
                        </w:rPr>
                      </w:pPr>
                      <w:r>
                        <w:rPr>
                          <w:rFonts w:ascii="Consolas" w:hAnsi="Consolas"/>
                          <w:sz w:val="20"/>
                          <w:szCs w:val="20"/>
                        </w:rPr>
                        <w:t>(...Continued)</w:t>
                      </w:r>
                    </w:p>
                    <w:p w14:paraId="26555CD5" w14:textId="77777777" w:rsidR="00E8547A" w:rsidRDefault="00E8547A" w:rsidP="00203F66">
                      <w:pPr>
                        <w:spacing w:after="0"/>
                        <w:rPr>
                          <w:rFonts w:ascii="Consolas" w:hAnsi="Consolas"/>
                          <w:sz w:val="20"/>
                          <w:szCs w:val="20"/>
                        </w:rPr>
                      </w:pPr>
                    </w:p>
                    <w:p w14:paraId="33D727B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endregion</w:t>
                      </w:r>
                    </w:p>
                    <w:p w14:paraId="601AF370"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region Private Helper Members</w:t>
                      </w:r>
                    </w:p>
                    <w:p w14:paraId="04FA01B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062127F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Facade Service URI</w:t>
                      </w:r>
                    </w:p>
                    <w:p w14:paraId="41062D8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250E74B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rivate string FacadeServiceUri { get; set; }</w:t>
                      </w:r>
                    </w:p>
                    <w:p w14:paraId="36A10319" w14:textId="77777777" w:rsidR="00E8547A" w:rsidRPr="00193CD5" w:rsidRDefault="00E8547A" w:rsidP="00203F66">
                      <w:pPr>
                        <w:spacing w:after="0"/>
                        <w:rPr>
                          <w:rFonts w:ascii="Consolas" w:hAnsi="Consolas"/>
                          <w:sz w:val="20"/>
                          <w:szCs w:val="20"/>
                        </w:rPr>
                      </w:pPr>
                    </w:p>
                    <w:p w14:paraId="5A00B5C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6849F851"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Gets or sets Corelation Id</w:t>
                      </w:r>
                    </w:p>
                    <w:p w14:paraId="78C82CA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32657B0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rivate long correlationId { get; set; }</w:t>
                      </w:r>
                    </w:p>
                    <w:p w14:paraId="7A2D814C" w14:textId="77777777" w:rsidR="00E8547A" w:rsidRPr="00193CD5" w:rsidRDefault="00E8547A" w:rsidP="00203F66">
                      <w:pPr>
                        <w:spacing w:after="0"/>
                        <w:rPr>
                          <w:rFonts w:ascii="Consolas" w:hAnsi="Consolas"/>
                          <w:sz w:val="20"/>
                          <w:szCs w:val="20"/>
                        </w:rPr>
                      </w:pPr>
                    </w:p>
                    <w:p w14:paraId="3EC644EF"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574F5645"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The service bus configuration.</w:t>
                      </w:r>
                    </w:p>
                    <w:p w14:paraId="19AD7FE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30110E99"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rivate ServiceBusConfig ServiceBusConfig { get; set; }</w:t>
                      </w:r>
                    </w:p>
                    <w:p w14:paraId="1969CE37" w14:textId="77777777" w:rsidR="00E8547A" w:rsidRPr="00193CD5" w:rsidRDefault="00E8547A" w:rsidP="00203F66">
                      <w:pPr>
                        <w:spacing w:after="0"/>
                        <w:rPr>
                          <w:rFonts w:ascii="Consolas" w:hAnsi="Consolas"/>
                          <w:sz w:val="20"/>
                          <w:szCs w:val="20"/>
                        </w:rPr>
                      </w:pPr>
                    </w:p>
                    <w:p w14:paraId="0B18C42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endregion</w:t>
                      </w:r>
                    </w:p>
                    <w:p w14:paraId="502A2AD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gion Constructor</w:t>
                      </w:r>
                    </w:p>
                    <w:p w14:paraId="7CBB558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39CDBFF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Agreement Expiry Notification Task constructor</w:t>
                      </w:r>
                    </w:p>
                    <w:p w14:paraId="254A33F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To Initialize private helper members</w:t>
                      </w:r>
                    </w:p>
                    <w:p w14:paraId="2AB90870"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17858BE1"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AgreementExpiryNotificationTask()</w:t>
                      </w:r>
                    </w:p>
                    <w:p w14:paraId="7953EC6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23A06DE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TaskName = "Agreement Expiry Notification Task";</w:t>
                      </w:r>
                    </w:p>
                    <w:p w14:paraId="5CA50BF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FacadeServiceUri = string.Empty;</w:t>
                      </w:r>
                    </w:p>
                    <w:p w14:paraId="42C8BC6D"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29F1763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endregion</w:t>
                      </w:r>
                    </w:p>
                    <w:p w14:paraId="2F50126A" w14:textId="77777777" w:rsidR="00E8547A" w:rsidRPr="00193CD5" w:rsidRDefault="00E8547A" w:rsidP="00203F66">
                      <w:pPr>
                        <w:spacing w:after="0"/>
                        <w:rPr>
                          <w:rFonts w:ascii="Consolas" w:hAnsi="Consolas"/>
                          <w:sz w:val="20"/>
                          <w:szCs w:val="20"/>
                        </w:rPr>
                      </w:pPr>
                    </w:p>
                    <w:p w14:paraId="2DDF337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gion Public Task Implementation Methods</w:t>
                      </w:r>
                    </w:p>
                    <w:p w14:paraId="66C6369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5D29414E"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Public Task Initialize method</w:t>
                      </w:r>
                    </w:p>
                    <w:p w14:paraId="12BB303F"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32368B5F"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param name="additionalSettings"&gt;Additional Settings needed for task implementation&lt;/param&gt;</w:t>
                      </w:r>
                    </w:p>
                    <w:p w14:paraId="718D94F9"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void Initialize(IDictionary&lt;string, string&gt; additionalSettings)</w:t>
                      </w:r>
                    </w:p>
                    <w:p w14:paraId="5F991003"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w:t>
                      </w:r>
                    </w:p>
                    <w:p w14:paraId="0E08312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r>
                        <w:rPr>
                          <w:rFonts w:ascii="Consolas" w:hAnsi="Consolas"/>
                          <w:sz w:val="20"/>
                          <w:szCs w:val="20"/>
                        </w:rPr>
                        <w:t xml:space="preserve">          /* Initialize Setting</w:t>
                      </w:r>
                      <w:r w:rsidRPr="00193CD5">
                        <w:rPr>
                          <w:rFonts w:ascii="Consolas" w:hAnsi="Consolas"/>
                          <w:sz w:val="20"/>
                          <w:szCs w:val="20"/>
                        </w:rPr>
                        <w:t xml:space="preserve"> */</w:t>
                      </w:r>
                    </w:p>
                    <w:p w14:paraId="6B52C53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LogIntegrationError("[" + this.TaskName + "]  Initialization started ", Convert.ToString(this.correlationId));</w:t>
                      </w:r>
                    </w:p>
                    <w:p w14:paraId="6164A83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FacadeServiceUri = additionalSettings[NotificationConstants.FacadeServiceURI];</w:t>
                      </w:r>
                    </w:p>
                    <w:p w14:paraId="6D965311" w14:textId="77777777" w:rsidR="00E8547A" w:rsidRDefault="00E8547A" w:rsidP="00203F66">
                      <w:pPr>
                        <w:spacing w:after="0"/>
                        <w:rPr>
                          <w:rFonts w:ascii="Consolas" w:hAnsi="Consolas"/>
                          <w:sz w:val="20"/>
                          <w:szCs w:val="20"/>
                        </w:rPr>
                      </w:pPr>
                    </w:p>
                    <w:p w14:paraId="3AFDB481" w14:textId="77777777" w:rsidR="00E8547A" w:rsidRPr="00193CD5" w:rsidRDefault="00E8547A" w:rsidP="00203F66">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txbxContent>
                </v:textbox>
                <w10:wrap type="square" anchorx="margin" anchory="page"/>
              </v:shape>
            </w:pict>
          </mc:Fallback>
        </mc:AlternateContent>
      </w:r>
    </w:p>
    <w:p w14:paraId="2D230FF7" w14:textId="77777777" w:rsidR="00203F66" w:rsidRDefault="00203F66" w:rsidP="00203F66">
      <w:r>
        <w:rPr>
          <w:noProof/>
        </w:rPr>
        <w:lastRenderedPageBreak/>
        <mc:AlternateContent>
          <mc:Choice Requires="wps">
            <w:drawing>
              <wp:anchor distT="45720" distB="45720" distL="114300" distR="114300" simplePos="0" relativeHeight="251697152" behindDoc="0" locked="0" layoutInCell="1" allowOverlap="1" wp14:anchorId="3F3A1B58" wp14:editId="5BFCC9B0">
                <wp:simplePos x="0" y="0"/>
                <wp:positionH relativeFrom="margin">
                  <wp:posOffset>0</wp:posOffset>
                </wp:positionH>
                <wp:positionV relativeFrom="page">
                  <wp:posOffset>1409700</wp:posOffset>
                </wp:positionV>
                <wp:extent cx="6076950" cy="7025640"/>
                <wp:effectExtent l="0" t="0" r="19050" b="22860"/>
                <wp:wrapSquare wrapText="bothSides"/>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7025640"/>
                        </a:xfrm>
                        <a:prstGeom prst="rect">
                          <a:avLst/>
                        </a:prstGeom>
                        <a:solidFill>
                          <a:schemeClr val="accent1">
                            <a:lumMod val="20000"/>
                            <a:lumOff val="80000"/>
                          </a:schemeClr>
                        </a:solidFill>
                        <a:ln w="9525">
                          <a:solidFill>
                            <a:schemeClr val="tx2"/>
                          </a:solidFill>
                          <a:miter lim="800000"/>
                          <a:headEnd/>
                          <a:tailEnd/>
                        </a:ln>
                      </wps:spPr>
                      <wps:txbx>
                        <w:txbxContent>
                          <w:p w14:paraId="24F9F523" w14:textId="77777777" w:rsidR="00E8547A" w:rsidRDefault="00E8547A" w:rsidP="00203F66">
                            <w:pPr>
                              <w:spacing w:before="120" w:after="0"/>
                              <w:rPr>
                                <w:rFonts w:ascii="Consolas" w:hAnsi="Consolas"/>
                                <w:sz w:val="20"/>
                                <w:szCs w:val="20"/>
                              </w:rPr>
                            </w:pPr>
                            <w:r>
                              <w:rPr>
                                <w:rFonts w:ascii="Consolas" w:hAnsi="Consolas"/>
                                <w:sz w:val="20"/>
                                <w:szCs w:val="20"/>
                              </w:rPr>
                              <w:t>(...Continued)</w:t>
                            </w:r>
                          </w:p>
                          <w:p w14:paraId="243E0B52" w14:textId="77777777" w:rsidR="00E8547A" w:rsidRDefault="00E8547A" w:rsidP="00203F66">
                            <w:pPr>
                              <w:spacing w:after="0"/>
                              <w:rPr>
                                <w:rFonts w:ascii="Consolas" w:hAnsi="Consolas"/>
                                <w:sz w:val="20"/>
                                <w:szCs w:val="20"/>
                              </w:rPr>
                            </w:pPr>
                          </w:p>
                          <w:p w14:paraId="7B4506D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AgreementServiceContext.FacadeServiceBaseUri = new Uri(this.FacadeServiceUri);</w:t>
                            </w:r>
                          </w:p>
                          <w:p w14:paraId="2223DC2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AgreementServiceContext.Certificate = CertificateUtility.GetCertificateByThumbPrint(additionalSettings[NotificationConstants.IntegrationCertificateThumbprint]);</w:t>
                            </w:r>
                          </w:p>
                          <w:p w14:paraId="54C124E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ServiceHelper.SetServiceContext(additionalSettings[NotificationConstants.IntegrationCertificateThumbprint]);</w:t>
                            </w:r>
                          </w:p>
                          <w:p w14:paraId="10B2556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LogIntegrationError("[" + this.TaskName + "]  Initialization completed ", Convert.ToString(this.correlationId));</w:t>
                            </w:r>
                          </w:p>
                          <w:p w14:paraId="2482A72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ServiceBusConfig = new ServiceBusConfig() { ConnectionString = additionalSettings[NotificationConstants.ServiceBusConnectionString] };</w:t>
                            </w:r>
                          </w:p>
                          <w:p w14:paraId="435299F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CustomizationTaskHelper.VerifyConfig(this.ServiceBusConfig);</w:t>
                            </w:r>
                          </w:p>
                          <w:p w14:paraId="52E9980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ProcessAgreementExpiryNotifications();</w:t>
                            </w:r>
                          </w:p>
                          <w:p w14:paraId="667A5C0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7F2A1CD6" w14:textId="77777777" w:rsidR="00E8547A" w:rsidRPr="00193CD5" w:rsidRDefault="00E8547A" w:rsidP="00203F66">
                            <w:pPr>
                              <w:spacing w:after="0"/>
                              <w:rPr>
                                <w:rFonts w:ascii="Consolas" w:hAnsi="Consolas"/>
                                <w:sz w:val="20"/>
                                <w:szCs w:val="20"/>
                              </w:rPr>
                            </w:pPr>
                          </w:p>
                          <w:p w14:paraId="0DA12DD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7B683A63"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Method for start execution of the task</w:t>
                            </w:r>
                          </w:p>
                          <w:p w14:paraId="6894EB63"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341725E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returns&gt;Returns Task Result object&lt;/returns&gt;</w:t>
                            </w:r>
                          </w:p>
                          <w:p w14:paraId="77151EA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TaskResult Execute()</w:t>
                            </w:r>
                          </w:p>
                          <w:p w14:paraId="0046A8F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31CBF42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LogIntegrationError("[" + this.TaskName + "]  - Process Started", Convert.ToString(this.correlationId));</w:t>
                            </w:r>
                          </w:p>
                          <w:p w14:paraId="7862446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ProcessInstrumentationEvent(IcmEvents.Common.LogWarning, null, "Execution started - " + this.TaskName);</w:t>
                            </w:r>
                          </w:p>
                          <w:p w14:paraId="6CE6E92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correlationId = DateTime.UtcNow.Ticks;</w:t>
                            </w:r>
                          </w:p>
                          <w:p w14:paraId="718C4161"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askResult result = new TaskResult();</w:t>
                            </w:r>
                          </w:p>
                          <w:p w14:paraId="2CB524F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Summary = this.TaskName;</w:t>
                            </w:r>
                          </w:p>
                          <w:p w14:paraId="3C57116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StartDate = DateTime.UtcNow;</w:t>
                            </w:r>
                          </w:p>
                          <w:p w14:paraId="7342C2A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ry</w:t>
                            </w:r>
                          </w:p>
                          <w:p w14:paraId="633269A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200BA4D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ProcessAgreementExpiryNotifications();</w:t>
                            </w:r>
                          </w:p>
                          <w:p w14:paraId="79C004B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Here the logic for sending notification on Agreement Expiry in ProcessAgreementExpiryNotifications method </w:t>
                            </w:r>
                          </w:p>
                          <w:p w14:paraId="568242FD"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IsSuccessful = true;</w:t>
                            </w:r>
                          </w:p>
                          <w:p w14:paraId="5E50C1A5"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5B21B9B2" w14:textId="77777777" w:rsidR="00E8547A" w:rsidRDefault="00E8547A" w:rsidP="00203F66">
                            <w:pPr>
                              <w:spacing w:after="0"/>
                              <w:rPr>
                                <w:rFonts w:ascii="Consolas" w:hAnsi="Consolas"/>
                                <w:sz w:val="20"/>
                                <w:szCs w:val="20"/>
                              </w:rPr>
                            </w:pPr>
                          </w:p>
                          <w:p w14:paraId="37DDCAF0" w14:textId="77777777" w:rsidR="00E8547A" w:rsidRPr="00193CD5" w:rsidRDefault="00E8547A" w:rsidP="00203F66">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3A1B58" id="_x0000_s1046" type="#_x0000_t202" style="position:absolute;left:0;text-align:left;margin-left:0;margin-top:111pt;width:478.5pt;height:553.2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" fillcolor="#b0d7ff [660]" strokecolor="#0077eb [3215]">
                <v:textbox>
                  <w:txbxContent>
                    <w:p w14:paraId="24F9F523" w14:textId="77777777" w:rsidR="00E8547A" w:rsidRDefault="00E8547A" w:rsidP="00203F66">
                      <w:pPr>
                        <w:spacing w:before="120" w:after="0"/>
                        <w:rPr>
                          <w:rFonts w:ascii="Consolas" w:hAnsi="Consolas"/>
                          <w:sz w:val="20"/>
                          <w:szCs w:val="20"/>
                        </w:rPr>
                      </w:pPr>
                      <w:r>
                        <w:rPr>
                          <w:rFonts w:ascii="Consolas" w:hAnsi="Consolas"/>
                          <w:sz w:val="20"/>
                          <w:szCs w:val="20"/>
                        </w:rPr>
                        <w:t>(...Continued)</w:t>
                      </w:r>
                    </w:p>
                    <w:p w14:paraId="243E0B52" w14:textId="77777777" w:rsidR="00E8547A" w:rsidRDefault="00E8547A" w:rsidP="00203F66">
                      <w:pPr>
                        <w:spacing w:after="0"/>
                        <w:rPr>
                          <w:rFonts w:ascii="Consolas" w:hAnsi="Consolas"/>
                          <w:sz w:val="20"/>
                          <w:szCs w:val="20"/>
                        </w:rPr>
                      </w:pPr>
                    </w:p>
                    <w:p w14:paraId="7B4506D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AgreementServiceContext.FacadeServiceBaseUri = new Uri(this.FacadeServiceUri);</w:t>
                      </w:r>
                    </w:p>
                    <w:p w14:paraId="2223DC2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AgreementServiceContext.Certificate = CertificateUtility.GetCertificateByThumbPrint(additionalSettings[NotificationConstants.IntegrationCertificateThumbprint]);</w:t>
                      </w:r>
                    </w:p>
                    <w:p w14:paraId="54C124E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ServiceHelper.SetServiceContext(additionalSettings[NotificationConstants.IntegrationCertificateThumbprint]);</w:t>
                      </w:r>
                    </w:p>
                    <w:p w14:paraId="10B2556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LogIntegrationError("[" + this.TaskName + "]  Initialization completed ", Convert.ToString(this.correlationId));</w:t>
                      </w:r>
                    </w:p>
                    <w:p w14:paraId="2482A72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ServiceBusConfig = new ServiceBusConfig() { ConnectionString = additionalSettings[NotificationConstants.ServiceBusConnectionString] };</w:t>
                      </w:r>
                    </w:p>
                    <w:p w14:paraId="435299F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CustomizationTaskHelper.VerifyConfig(this.ServiceBusConfig);</w:t>
                      </w:r>
                    </w:p>
                    <w:p w14:paraId="52E9980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ProcessAgreementExpiryNotifications();</w:t>
                      </w:r>
                    </w:p>
                    <w:p w14:paraId="667A5C0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7F2A1CD6" w14:textId="77777777" w:rsidR="00E8547A" w:rsidRPr="00193CD5" w:rsidRDefault="00E8547A" w:rsidP="00203F66">
                      <w:pPr>
                        <w:spacing w:after="0"/>
                        <w:rPr>
                          <w:rFonts w:ascii="Consolas" w:hAnsi="Consolas"/>
                          <w:sz w:val="20"/>
                          <w:szCs w:val="20"/>
                        </w:rPr>
                      </w:pPr>
                    </w:p>
                    <w:p w14:paraId="0DA12DD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7B683A63"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Method for start execution of the task</w:t>
                      </w:r>
                    </w:p>
                    <w:p w14:paraId="6894EB63"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summary&gt;</w:t>
                      </w:r>
                    </w:p>
                    <w:p w14:paraId="341725E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 &lt;returns&gt;Returns Task Result object&lt;/returns&gt;</w:t>
                      </w:r>
                    </w:p>
                    <w:p w14:paraId="77151EA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public TaskResult Execute()</w:t>
                      </w:r>
                    </w:p>
                    <w:p w14:paraId="0046A8F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31CBF42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LogIntegrationError("[" + this.TaskName + "]  - Process Started", Convert.ToString(this.correlationId));</w:t>
                      </w:r>
                    </w:p>
                    <w:p w14:paraId="7862446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ProcessInstrumentationEvent(IcmEvents.Common.LogWarning, null, "Execution started - " + this.TaskName);</w:t>
                      </w:r>
                    </w:p>
                    <w:p w14:paraId="6CE6E92C"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correlationId = DateTime.UtcNow.Ticks;</w:t>
                      </w:r>
                    </w:p>
                    <w:p w14:paraId="718C4161"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askResult result = new TaskResult();</w:t>
                      </w:r>
                    </w:p>
                    <w:p w14:paraId="2CB524F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Summary = this.TaskName;</w:t>
                      </w:r>
                    </w:p>
                    <w:p w14:paraId="3C571162"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StartDate = DateTime.UtcNow;</w:t>
                      </w:r>
                    </w:p>
                    <w:p w14:paraId="7342C2A7"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ry</w:t>
                      </w:r>
                    </w:p>
                    <w:p w14:paraId="633269A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200BA4D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this.ProcessAgreementExpiryNotifications();</w:t>
                      </w:r>
                    </w:p>
                    <w:p w14:paraId="79C004B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Here the logic for sending notification on Agreement Expiry in ProcessAgreementExpiryNotifications method </w:t>
                      </w:r>
                    </w:p>
                    <w:p w14:paraId="568242FD"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IsSuccessful = true;</w:t>
                      </w:r>
                    </w:p>
                    <w:p w14:paraId="5E50C1A5"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5B21B9B2" w14:textId="77777777" w:rsidR="00E8547A" w:rsidRDefault="00E8547A" w:rsidP="00203F66">
                      <w:pPr>
                        <w:spacing w:after="0"/>
                        <w:rPr>
                          <w:rFonts w:ascii="Consolas" w:hAnsi="Consolas"/>
                          <w:sz w:val="20"/>
                          <w:szCs w:val="20"/>
                        </w:rPr>
                      </w:pPr>
                    </w:p>
                    <w:p w14:paraId="37DDCAF0" w14:textId="77777777" w:rsidR="00E8547A" w:rsidRPr="00193CD5" w:rsidRDefault="00E8547A" w:rsidP="00203F66">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txbxContent>
                </v:textbox>
                <w10:wrap type="square" anchorx="margin" anchory="page"/>
              </v:shape>
            </w:pict>
          </mc:Fallback>
        </mc:AlternateContent>
      </w:r>
    </w:p>
    <w:p w14:paraId="4569265C" w14:textId="58FD4B6C" w:rsidR="00203F66" w:rsidRDefault="00203F66" w:rsidP="00203F66">
      <w:r>
        <w:rPr>
          <w:noProof/>
        </w:rPr>
        <w:lastRenderedPageBreak/>
        <mc:AlternateContent>
          <mc:Choice Requires="wps">
            <w:drawing>
              <wp:anchor distT="45720" distB="45720" distL="114300" distR="114300" simplePos="0" relativeHeight="251698176" behindDoc="0" locked="0" layoutInCell="1" allowOverlap="1" wp14:anchorId="7E0A0B73" wp14:editId="3AAA2BD8">
                <wp:simplePos x="0" y="0"/>
                <wp:positionH relativeFrom="margin">
                  <wp:posOffset>0</wp:posOffset>
                </wp:positionH>
                <wp:positionV relativeFrom="page">
                  <wp:posOffset>1466850</wp:posOffset>
                </wp:positionV>
                <wp:extent cx="6038850" cy="4267200"/>
                <wp:effectExtent l="0" t="0" r="19050" b="28575"/>
                <wp:wrapSquare wrapText="bothSides"/>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4267200"/>
                        </a:xfrm>
                        <a:prstGeom prst="rect">
                          <a:avLst/>
                        </a:prstGeom>
                        <a:solidFill>
                          <a:schemeClr val="accent1">
                            <a:lumMod val="20000"/>
                            <a:lumOff val="80000"/>
                          </a:schemeClr>
                        </a:solidFill>
                        <a:ln w="9525">
                          <a:solidFill>
                            <a:schemeClr val="tx2"/>
                          </a:solidFill>
                          <a:miter lim="800000"/>
                          <a:headEnd/>
                          <a:tailEnd/>
                        </a:ln>
                      </wps:spPr>
                      <wps:txbx>
                        <w:txbxContent>
                          <w:p w14:paraId="0D4337A4" w14:textId="77777777" w:rsidR="00E8547A" w:rsidRDefault="00E8547A" w:rsidP="00203F66">
                            <w:pPr>
                              <w:spacing w:before="120" w:after="0"/>
                              <w:rPr>
                                <w:rFonts w:ascii="Consolas" w:hAnsi="Consolas"/>
                                <w:sz w:val="20"/>
                                <w:szCs w:val="20"/>
                              </w:rPr>
                            </w:pPr>
                            <w:r>
                              <w:rPr>
                                <w:rFonts w:ascii="Consolas" w:hAnsi="Consolas"/>
                                <w:sz w:val="20"/>
                                <w:szCs w:val="20"/>
                              </w:rPr>
                              <w:t>(...Continued)</w:t>
                            </w:r>
                          </w:p>
                          <w:p w14:paraId="66BA36E3" w14:textId="77777777" w:rsidR="00E8547A" w:rsidRDefault="00E8547A" w:rsidP="00203F66">
                            <w:pPr>
                              <w:spacing w:after="0"/>
                              <w:rPr>
                                <w:rFonts w:ascii="Consolas" w:hAnsi="Consolas"/>
                                <w:sz w:val="20"/>
                                <w:szCs w:val="20"/>
                              </w:rPr>
                            </w:pPr>
                          </w:p>
                          <w:p w14:paraId="10D8980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catch (BaseException ex)</w:t>
                            </w:r>
                          </w:p>
                          <w:p w14:paraId="604D1E2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098AC7A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IsSuccessful = false;</w:t>
                            </w:r>
                          </w:p>
                          <w:p w14:paraId="2C1A842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ExceptionDetails = ex.ToString();</w:t>
                            </w:r>
                          </w:p>
                          <w:p w14:paraId="104C72E9"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string logMessage = string.Format("An exception occured processing {0}, Exception Details : {1}", this.TaskName, result.ExceptionDetails);</w:t>
                            </w:r>
                          </w:p>
                          <w:p w14:paraId="5FE10499"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ProcessInstrumentationEvent(IcmEvents.Common.LogError, null, this.TaskName + " " + logMessage);</w:t>
                            </w:r>
                          </w:p>
                          <w:p w14:paraId="567A4503"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LogIntegrationError("[" + this.TaskName + "]  - " + logMessage, Convert.ToString(this.correlationId));</w:t>
                            </w:r>
                          </w:p>
                          <w:p w14:paraId="2BB65F5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0E74E2AE" w14:textId="77777777" w:rsidR="00E8547A" w:rsidRPr="00193CD5" w:rsidRDefault="00E8547A" w:rsidP="00203F66">
                            <w:pPr>
                              <w:spacing w:after="0"/>
                              <w:rPr>
                                <w:rFonts w:ascii="Consolas" w:hAnsi="Consolas"/>
                                <w:sz w:val="20"/>
                                <w:szCs w:val="20"/>
                              </w:rPr>
                            </w:pPr>
                          </w:p>
                          <w:p w14:paraId="3528DEA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EndDate = DateTime.UtcNow;</w:t>
                            </w:r>
                          </w:p>
                          <w:p w14:paraId="7BF2F519"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ProcessInstrumentationEvent(IcmEvents.Common.LogWarning, null, this.TaskName + " " + "Execution completed - " + this.TaskName);</w:t>
                            </w:r>
                          </w:p>
                          <w:p w14:paraId="32B1BC0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LogIntegrationError("[" + this.TaskName + "]  - Process Completed", Convert.ToString(this.correlationId));</w:t>
                            </w:r>
                          </w:p>
                          <w:p w14:paraId="6786A9B6" w14:textId="77777777" w:rsidR="00E8547A" w:rsidRPr="00193CD5" w:rsidRDefault="00E8547A" w:rsidP="00203F66">
                            <w:pPr>
                              <w:spacing w:after="0"/>
                              <w:rPr>
                                <w:rFonts w:ascii="Consolas" w:hAnsi="Consolas"/>
                                <w:sz w:val="20"/>
                                <w:szCs w:val="20"/>
                              </w:rPr>
                            </w:pPr>
                          </w:p>
                          <w:p w14:paraId="3429972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turn result;</w:t>
                            </w:r>
                          </w:p>
                          <w:p w14:paraId="3A98FD40"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1A3855AC" w14:textId="77777777" w:rsidR="00E8547A" w:rsidRDefault="00E8547A" w:rsidP="00203F66">
                            <w:pPr>
                              <w:spacing w:after="0"/>
                              <w:rPr>
                                <w:rFonts w:ascii="Consolas" w:hAnsi="Consolas"/>
                                <w:sz w:val="20"/>
                                <w:szCs w:val="20"/>
                              </w:rPr>
                            </w:pPr>
                          </w:p>
                          <w:p w14:paraId="7E3B5DA7" w14:textId="77777777" w:rsidR="00E8547A" w:rsidRPr="00193CD5" w:rsidRDefault="00E8547A" w:rsidP="00203F66">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0A0B73" id="_x0000_s1047" type="#_x0000_t202" style="position:absolute;left:0;text-align:left;margin-left:0;margin-top:115.5pt;width:475.5pt;height:336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" fillcolor="#b0d7ff [660]" strokecolor="#0077eb [3215]">
                <v:textbox>
                  <w:txbxContent>
                    <w:p w14:paraId="0D4337A4" w14:textId="77777777" w:rsidR="00E8547A" w:rsidRDefault="00E8547A" w:rsidP="00203F66">
                      <w:pPr>
                        <w:spacing w:before="120" w:after="0"/>
                        <w:rPr>
                          <w:rFonts w:ascii="Consolas" w:hAnsi="Consolas"/>
                          <w:sz w:val="20"/>
                          <w:szCs w:val="20"/>
                        </w:rPr>
                      </w:pPr>
                      <w:r>
                        <w:rPr>
                          <w:rFonts w:ascii="Consolas" w:hAnsi="Consolas"/>
                          <w:sz w:val="20"/>
                          <w:szCs w:val="20"/>
                        </w:rPr>
                        <w:t>(...Continued)</w:t>
                      </w:r>
                    </w:p>
                    <w:p w14:paraId="66BA36E3" w14:textId="77777777" w:rsidR="00E8547A" w:rsidRDefault="00E8547A" w:rsidP="00203F66">
                      <w:pPr>
                        <w:spacing w:after="0"/>
                        <w:rPr>
                          <w:rFonts w:ascii="Consolas" w:hAnsi="Consolas"/>
                          <w:sz w:val="20"/>
                          <w:szCs w:val="20"/>
                        </w:rPr>
                      </w:pPr>
                    </w:p>
                    <w:p w14:paraId="10D8980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catch (BaseException ex)</w:t>
                      </w:r>
                    </w:p>
                    <w:p w14:paraId="604D1E28"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098AC7A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IsSuccessful = false;</w:t>
                      </w:r>
                    </w:p>
                    <w:p w14:paraId="2C1A8426"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ExceptionDetails = ex.ToString();</w:t>
                      </w:r>
                    </w:p>
                    <w:p w14:paraId="104C72E9"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string logMessage = string.Format("An exception occured processing {0}, Exception Details : {1}", this.TaskName, result.ExceptionDetails);</w:t>
                      </w:r>
                    </w:p>
                    <w:p w14:paraId="5FE10499"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ProcessInstrumentationEvent(IcmEvents.Common.LogError, null, this.TaskName + " " + logMessage);</w:t>
                      </w:r>
                    </w:p>
                    <w:p w14:paraId="567A4503"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LogIntegrationError("[" + this.TaskName + "]  - " + logMessage, Convert.ToString(this.correlationId));</w:t>
                      </w:r>
                    </w:p>
                    <w:p w14:paraId="2BB65F5B"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0E74E2AE" w14:textId="77777777" w:rsidR="00E8547A" w:rsidRPr="00193CD5" w:rsidRDefault="00E8547A" w:rsidP="00203F66">
                      <w:pPr>
                        <w:spacing w:after="0"/>
                        <w:rPr>
                          <w:rFonts w:ascii="Consolas" w:hAnsi="Consolas"/>
                          <w:sz w:val="20"/>
                          <w:szCs w:val="20"/>
                        </w:rPr>
                      </w:pPr>
                    </w:p>
                    <w:p w14:paraId="3528DEA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sult.EndDate = DateTime.UtcNow;</w:t>
                      </w:r>
                    </w:p>
                    <w:p w14:paraId="7BF2F519"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ProcessInstrumentationEvent(IcmEvents.Common.LogWarning, null, this.TaskName + " " + "Execution completed - " + this.TaskName);</w:t>
                      </w:r>
                    </w:p>
                    <w:p w14:paraId="32B1BC04"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IcmInstrumentationHandler.LogIntegrationError("[" + this.TaskName + "]  - Process Completed", Convert.ToString(this.correlationId));</w:t>
                      </w:r>
                    </w:p>
                    <w:p w14:paraId="6786A9B6" w14:textId="77777777" w:rsidR="00E8547A" w:rsidRPr="00193CD5" w:rsidRDefault="00E8547A" w:rsidP="00203F66">
                      <w:pPr>
                        <w:spacing w:after="0"/>
                        <w:rPr>
                          <w:rFonts w:ascii="Consolas" w:hAnsi="Consolas"/>
                          <w:sz w:val="20"/>
                          <w:szCs w:val="20"/>
                        </w:rPr>
                      </w:pPr>
                    </w:p>
                    <w:p w14:paraId="3429972A"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return result;</w:t>
                      </w:r>
                    </w:p>
                    <w:p w14:paraId="3A98FD40" w14:textId="77777777" w:rsidR="00E8547A" w:rsidRPr="00193CD5" w:rsidRDefault="00E8547A" w:rsidP="00203F66">
                      <w:pPr>
                        <w:spacing w:after="0"/>
                        <w:rPr>
                          <w:rFonts w:ascii="Consolas" w:hAnsi="Consolas"/>
                          <w:sz w:val="20"/>
                          <w:szCs w:val="20"/>
                        </w:rPr>
                      </w:pPr>
                      <w:r w:rsidRPr="00193CD5">
                        <w:rPr>
                          <w:rFonts w:ascii="Consolas" w:hAnsi="Consolas"/>
                          <w:sz w:val="20"/>
                          <w:szCs w:val="20"/>
                        </w:rPr>
                        <w:t xml:space="preserve">        }</w:t>
                      </w:r>
                    </w:p>
                    <w:p w14:paraId="1A3855AC" w14:textId="77777777" w:rsidR="00E8547A" w:rsidRDefault="00E8547A" w:rsidP="00203F66">
                      <w:pPr>
                        <w:spacing w:after="0"/>
                        <w:rPr>
                          <w:rFonts w:ascii="Consolas" w:hAnsi="Consolas"/>
                          <w:sz w:val="20"/>
                          <w:szCs w:val="20"/>
                        </w:rPr>
                      </w:pPr>
                    </w:p>
                    <w:p w14:paraId="7E3B5DA7" w14:textId="77777777" w:rsidR="00E8547A" w:rsidRPr="00193CD5" w:rsidRDefault="00E8547A" w:rsidP="00203F66">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p>
                  </w:txbxContent>
                </v:textbox>
                <w10:wrap type="square" anchorx="margin" anchory="page"/>
              </v:shape>
            </w:pict>
          </mc:Fallback>
        </mc:AlternateContent>
      </w:r>
      <w:r>
        <w:br w:type="page"/>
      </w:r>
    </w:p>
    <w:p w14:paraId="26E57956" w14:textId="0F5B1A7E" w:rsidR="00662970" w:rsidRDefault="00662970" w:rsidP="00662970">
      <w:pPr>
        <w:pStyle w:val="Heading2"/>
      </w:pPr>
      <w:bookmarkStart w:id="104" w:name="_Toc50407259"/>
      <w:r>
        <w:lastRenderedPageBreak/>
        <w:t>Building the Custom Task</w:t>
      </w:r>
      <w:bookmarkEnd w:id="104"/>
    </w:p>
    <w:p w14:paraId="1905DF57" w14:textId="77777777" w:rsidR="00AF0FBD" w:rsidRDefault="00AF0FBD" w:rsidP="00AF0FBD">
      <w:r>
        <w:t>The custom task can be built:</w:t>
      </w:r>
    </w:p>
    <w:p w14:paraId="1155B90B" w14:textId="77777777" w:rsidR="00AF0FBD" w:rsidRDefault="00AF0FBD" w:rsidP="002D117A">
      <w:pPr>
        <w:pStyle w:val="ListParagraph"/>
        <w:numPr>
          <w:ilvl w:val="0"/>
          <w:numId w:val="39"/>
        </w:numPr>
        <w:spacing w:after="160"/>
        <w:jc w:val="left"/>
      </w:pPr>
      <w:r>
        <w:t xml:space="preserve">Locally in Visual Studios </w:t>
      </w:r>
      <w:r w:rsidRPr="005A4144">
        <w:rPr>
          <w:i/>
        </w:rPr>
        <w:t xml:space="preserve">Icertis.CLM.Custom </w:t>
      </w:r>
      <w:r>
        <w:t>solution.</w:t>
      </w:r>
    </w:p>
    <w:p w14:paraId="20A88376" w14:textId="1A4305EB" w:rsidR="00AF0FBD" w:rsidRDefault="00AF0FBD" w:rsidP="002D117A">
      <w:pPr>
        <w:pStyle w:val="ListParagraph"/>
        <w:numPr>
          <w:ilvl w:val="0"/>
          <w:numId w:val="39"/>
        </w:numPr>
        <w:spacing w:after="160"/>
        <w:jc w:val="left"/>
      </w:pPr>
      <w:r>
        <w:t xml:space="preserve">Using TFS build called as </w:t>
      </w:r>
      <w:r w:rsidRPr="005A4144">
        <w:rPr>
          <w:i/>
        </w:rPr>
        <w:t>Build definitions</w:t>
      </w:r>
      <w:r w:rsidR="0050759A">
        <w:rPr>
          <w:i/>
        </w:rPr>
        <w:t xml:space="preserve"> </w:t>
      </w:r>
      <w:r w:rsidR="0050759A">
        <w:t>(BD)</w:t>
      </w:r>
      <w:r>
        <w:rPr>
          <w:i/>
        </w:rPr>
        <w:t>.</w:t>
      </w:r>
    </w:p>
    <w:p w14:paraId="00ABB1F8" w14:textId="77777777" w:rsidR="00AF0FBD" w:rsidRPr="00AF0FBD" w:rsidRDefault="00AF0FBD" w:rsidP="00AF0FBD"/>
    <w:p w14:paraId="6E4D3C1B" w14:textId="6C2C9891" w:rsidR="00A9291C" w:rsidRPr="00CF0E00" w:rsidRDefault="00A9291C" w:rsidP="00A9291C">
      <w:pPr>
        <w:pStyle w:val="Heading3"/>
      </w:pPr>
      <w:bookmarkStart w:id="105" w:name="_Toc50407260"/>
      <w:r>
        <w:t xml:space="preserve">Requirements to </w:t>
      </w:r>
      <w:r w:rsidRPr="00CF0E00">
        <w:t>Successfully Build the Custom Task</w:t>
      </w:r>
      <w:bookmarkEnd w:id="105"/>
    </w:p>
    <w:p w14:paraId="7F28161D" w14:textId="77777777" w:rsidR="00A9291C" w:rsidRPr="00CF0E00" w:rsidRDefault="00A9291C" w:rsidP="00245020">
      <w:pPr>
        <w:jc w:val="left"/>
      </w:pPr>
      <w:r w:rsidRPr="00CF0E00">
        <w:t xml:space="preserve">The </w:t>
      </w:r>
      <w:r w:rsidRPr="00CF0E00">
        <w:rPr>
          <w:i/>
        </w:rPr>
        <w:t>EventHandlerTaskBase</w:t>
      </w:r>
      <w:r w:rsidRPr="00CF0E00">
        <w:t xml:space="preserve">, </w:t>
      </w:r>
      <w:r w:rsidRPr="00CF0E00">
        <w:rPr>
          <w:i/>
        </w:rPr>
        <w:t>IEventHandler</w:t>
      </w:r>
      <w:r w:rsidRPr="00CF0E00">
        <w:t xml:space="preserve"> and </w:t>
      </w:r>
      <w:r w:rsidRPr="00CF0E00">
        <w:rPr>
          <w:i/>
        </w:rPr>
        <w:t>ITask</w:t>
      </w:r>
      <w:r w:rsidRPr="00CF0E00">
        <w:t xml:space="preserve"> Interfaces are defined in </w:t>
      </w:r>
      <w:r w:rsidRPr="00CF0E00">
        <w:rPr>
          <w:i/>
        </w:rPr>
        <w:t>Icertis.ACF.TaskManager.Core</w:t>
      </w:r>
      <w:r w:rsidRPr="00CF0E00">
        <w:t xml:space="preserve"> namespace of </w:t>
      </w:r>
      <w:r w:rsidRPr="00CF0E00">
        <w:rPr>
          <w:i/>
        </w:rPr>
        <w:t>Icertis.ACF.TaskManager.Core.dll</w:t>
      </w:r>
      <w:r w:rsidRPr="00CF0E00">
        <w:t xml:space="preserve"> assembly. </w:t>
      </w:r>
    </w:p>
    <w:p w14:paraId="3FE55457" w14:textId="542933AE" w:rsidR="00A9291C" w:rsidRPr="009028FE" w:rsidRDefault="00A9291C" w:rsidP="00245020">
      <w:pPr>
        <w:jc w:val="left"/>
      </w:pPr>
      <w:r w:rsidRPr="00CF0E00">
        <w:t xml:space="preserve">You need to add reference of this core ACF assembly in your Icertis.CLM.Custom.Tasks project from Nuget package </w:t>
      </w:r>
      <w:r w:rsidRPr="00CF0E00">
        <w:rPr>
          <w:i/>
        </w:rPr>
        <w:t>Icertis.ACF.TaskManager.Core.</w:t>
      </w:r>
    </w:p>
    <w:p w14:paraId="2DC78E78" w14:textId="77777777" w:rsidR="00A9291C" w:rsidRDefault="00A9291C" w:rsidP="002D117A">
      <w:pPr>
        <w:pStyle w:val="ListParagraph"/>
        <w:numPr>
          <w:ilvl w:val="0"/>
          <w:numId w:val="13"/>
        </w:numPr>
        <w:spacing w:after="160"/>
        <w:jc w:val="left"/>
      </w:pPr>
      <w:r>
        <w:br w:type="page"/>
      </w:r>
    </w:p>
    <w:p w14:paraId="22C1CC98" w14:textId="57277239" w:rsidR="00A9291C" w:rsidRDefault="00A9291C" w:rsidP="00A9291C">
      <w:pPr>
        <w:pStyle w:val="Heading3"/>
      </w:pPr>
      <w:bookmarkStart w:id="106" w:name="_Toc50407261"/>
      <w:r>
        <w:lastRenderedPageBreak/>
        <w:t>Local Build in Visual Studio using Icertis.CLM.Custom Solution</w:t>
      </w:r>
      <w:bookmarkEnd w:id="106"/>
    </w:p>
    <w:p w14:paraId="76D5BA86" w14:textId="64CB3CBC" w:rsidR="00A9291C" w:rsidRPr="00843449" w:rsidRDefault="00A9291C" w:rsidP="00AE4EAE">
      <w:r>
        <w:t xml:space="preserve">In the local development environment, the </w:t>
      </w:r>
      <w:r w:rsidR="009C4997">
        <w:t>ICI</w:t>
      </w:r>
      <w:r>
        <w:t xml:space="preserve"> version having </w:t>
      </w:r>
      <w:r w:rsidRPr="00843449">
        <w:t xml:space="preserve">custom code is checked out in a Visual Studio as an </w:t>
      </w:r>
      <w:r w:rsidRPr="00843449">
        <w:rPr>
          <w:i/>
        </w:rPr>
        <w:t>Icertis.CLM.Custom</w:t>
      </w:r>
      <w:r w:rsidRPr="00843449">
        <w:t xml:space="preserve"> solution. </w:t>
      </w:r>
    </w:p>
    <w:p w14:paraId="006196EE" w14:textId="2D0B8945" w:rsidR="00A9291C" w:rsidRDefault="00A9291C" w:rsidP="00AE4EAE">
      <w:r w:rsidRPr="00843449">
        <w:t xml:space="preserve">To build the solution, </w:t>
      </w:r>
      <w:r w:rsidR="00167428" w:rsidRPr="00843449">
        <w:t>right-</w:t>
      </w:r>
      <w:r w:rsidRPr="00843449">
        <w:t xml:space="preserve">click </w:t>
      </w:r>
      <w:r w:rsidRPr="00843449">
        <w:rPr>
          <w:i/>
        </w:rPr>
        <w:t>Icertis.CLM.Custom.Tasks</w:t>
      </w:r>
      <w:r w:rsidRPr="00843449">
        <w:t xml:space="preserve"> project</w:t>
      </w:r>
      <w:r>
        <w:t xml:space="preserve"> and </w:t>
      </w:r>
      <w:r w:rsidRPr="00847605">
        <w:t>click</w:t>
      </w:r>
      <w:r>
        <w:t xml:space="preserve"> </w:t>
      </w:r>
      <w:r w:rsidRPr="00675D1E">
        <w:rPr>
          <w:i/>
        </w:rPr>
        <w:t>Build</w:t>
      </w:r>
      <w:r>
        <w:rPr>
          <w:i/>
        </w:rPr>
        <w:t>.</w:t>
      </w:r>
    </w:p>
    <w:p w14:paraId="3AE7D066" w14:textId="732A8356" w:rsidR="00A9291C" w:rsidRPr="001D2FA2" w:rsidRDefault="00E90F8A" w:rsidP="00A9291C">
      <w:r>
        <w:rPr>
          <w:noProof/>
        </w:rPr>
        <w:drawing>
          <wp:inline distT="0" distB="0" distL="0" distR="0" wp14:anchorId="40FD774C" wp14:editId="7F0E3649">
            <wp:extent cx="5788285" cy="4962525"/>
            <wp:effectExtent l="19050" t="19050" r="222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88285" cy="4962525"/>
                    </a:xfrm>
                    <a:prstGeom prst="rect">
                      <a:avLst/>
                    </a:prstGeom>
                    <a:ln>
                      <a:solidFill>
                        <a:schemeClr val="tx2"/>
                      </a:solidFill>
                    </a:ln>
                  </pic:spPr>
                </pic:pic>
              </a:graphicData>
            </a:graphic>
          </wp:inline>
        </w:drawing>
      </w:r>
    </w:p>
    <w:p w14:paraId="6A32ABC6" w14:textId="77777777" w:rsidR="00A9291C" w:rsidRDefault="00A9291C" w:rsidP="00A9291C">
      <w:r>
        <w:br w:type="page"/>
      </w:r>
    </w:p>
    <w:p w14:paraId="34F4C789" w14:textId="77777777" w:rsidR="00A9291C" w:rsidRDefault="00A9291C" w:rsidP="00A9291C">
      <w:r>
        <w:lastRenderedPageBreak/>
        <w:t xml:space="preserve">The build will create and place all DLLs in bin directory in either </w:t>
      </w:r>
      <w:r w:rsidRPr="0000431E">
        <w:rPr>
          <w:i/>
        </w:rPr>
        <w:t>Debug</w:t>
      </w:r>
      <w:r>
        <w:t xml:space="preserve"> or </w:t>
      </w:r>
      <w:r w:rsidRPr="0000431E">
        <w:rPr>
          <w:i/>
        </w:rPr>
        <w:t>Release</w:t>
      </w:r>
      <w:r>
        <w:t xml:space="preserve"> folder.</w:t>
      </w:r>
    </w:p>
    <w:p w14:paraId="2D97AF3C" w14:textId="14EF2AA4" w:rsidR="00A9291C" w:rsidRDefault="00B62D6C" w:rsidP="00A9291C">
      <w:r>
        <w:rPr>
          <w:noProof/>
        </w:rPr>
        <w:drawing>
          <wp:inline distT="0" distB="0" distL="0" distR="0" wp14:anchorId="36439079" wp14:editId="6E8DD157">
            <wp:extent cx="6429885" cy="3314700"/>
            <wp:effectExtent l="19050" t="19050" r="28575" b="190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432605" cy="3316102"/>
                    </a:xfrm>
                    <a:prstGeom prst="rect">
                      <a:avLst/>
                    </a:prstGeom>
                    <a:noFill/>
                    <a:ln>
                      <a:solidFill>
                        <a:schemeClr val="tx2"/>
                      </a:solidFill>
                    </a:ln>
                  </pic:spPr>
                </pic:pic>
              </a:graphicData>
            </a:graphic>
          </wp:inline>
        </w:drawing>
      </w:r>
    </w:p>
    <w:p w14:paraId="1F55CBA0" w14:textId="2F2A49D2" w:rsidR="00A9291C" w:rsidRPr="00A9291C" w:rsidRDefault="00A9291C" w:rsidP="00A9291C">
      <w:r>
        <w:br w:type="page"/>
      </w:r>
    </w:p>
    <w:p w14:paraId="2BE05786" w14:textId="06F33DED" w:rsidR="00A9291C" w:rsidRDefault="00A9291C" w:rsidP="00A9291C">
      <w:pPr>
        <w:pStyle w:val="Heading3"/>
      </w:pPr>
      <w:bookmarkStart w:id="107" w:name="_Toc50407262"/>
      <w:r>
        <w:lastRenderedPageBreak/>
        <w:t>Build using Building Definition (TFS Build)</w:t>
      </w:r>
      <w:bookmarkEnd w:id="107"/>
    </w:p>
    <w:p w14:paraId="04E85EA9" w14:textId="3F6083C1" w:rsidR="00A9291C" w:rsidRPr="00971C94" w:rsidRDefault="00A9291C" w:rsidP="00A9291C">
      <w:r w:rsidRPr="008A60DD">
        <w:t xml:space="preserve">The build can be done on </w:t>
      </w:r>
      <w:r>
        <w:t xml:space="preserve">the </w:t>
      </w:r>
      <w:r w:rsidRPr="008A60DD">
        <w:t>local</w:t>
      </w:r>
      <w:r>
        <w:t xml:space="preserve"> </w:t>
      </w:r>
      <w:r w:rsidR="00F50272">
        <w:t>machine,</w:t>
      </w:r>
      <w:r>
        <w:t xml:space="preserve"> but the recommended option is through build definitions because it guarantees the use of checked-in custom code in TFS. Build definitions are present in TFS.</w:t>
      </w:r>
    </w:p>
    <w:p w14:paraId="61843051" w14:textId="77777777" w:rsidR="00A9291C" w:rsidRDefault="00A9291C" w:rsidP="00A9291C">
      <w:r>
        <w:t>In TFS:</w:t>
      </w:r>
    </w:p>
    <w:p w14:paraId="77B3860E" w14:textId="57D9DBD1" w:rsidR="00AF0FBD" w:rsidRPr="00AF0FBD" w:rsidRDefault="00AF0FBD" w:rsidP="002D117A">
      <w:pPr>
        <w:pStyle w:val="ListParagraph"/>
        <w:numPr>
          <w:ilvl w:val="0"/>
          <w:numId w:val="74"/>
        </w:numPr>
        <w:spacing w:after="160"/>
        <w:jc w:val="left"/>
      </w:pPr>
      <w:r w:rsidRPr="00AF0FBD">
        <w:rPr>
          <w:b/>
        </w:rPr>
        <w:t>Open</w:t>
      </w:r>
      <w:r w:rsidRPr="00AF0FBD">
        <w:t xml:space="preserve"> the Build definitions </w:t>
      </w:r>
      <w:r w:rsidR="00F3260A">
        <w:t xml:space="preserve">(BD) </w:t>
      </w:r>
      <w:r w:rsidRPr="00AF0FBD">
        <w:t xml:space="preserve">navigation pane from the </w:t>
      </w:r>
      <w:r w:rsidRPr="00AF0FBD">
        <w:rPr>
          <w:i/>
        </w:rPr>
        <w:t>Build</w:t>
      </w:r>
      <w:r w:rsidRPr="00AF0FBD">
        <w:t xml:space="preserve"> tab in TFS to list all the available build definitions.</w:t>
      </w:r>
    </w:p>
    <w:p w14:paraId="3D2AC99D" w14:textId="0F285C32" w:rsidR="00AF0FBD" w:rsidRPr="00AF0FBD" w:rsidRDefault="00AF0FBD" w:rsidP="002D117A">
      <w:pPr>
        <w:pStyle w:val="ListParagraph"/>
        <w:numPr>
          <w:ilvl w:val="0"/>
          <w:numId w:val="74"/>
        </w:numPr>
        <w:spacing w:after="160"/>
        <w:jc w:val="left"/>
      </w:pPr>
      <w:r w:rsidRPr="00AF0FBD">
        <w:rPr>
          <w:b/>
        </w:rPr>
        <w:t>Search</w:t>
      </w:r>
      <w:r w:rsidRPr="00AF0FBD">
        <w:t xml:space="preserve"> the </w:t>
      </w:r>
      <w:r w:rsidR="007A596B">
        <w:t>BD</w:t>
      </w:r>
      <w:r w:rsidRPr="00AF0FBD">
        <w:t xml:space="preserve"> for the customer with the version for which the custom code was written.in the search window in left. For example, For &lt;</w:t>
      </w:r>
      <w:r w:rsidRPr="00AF0FBD">
        <w:rPr>
          <w:i/>
        </w:rPr>
        <w:t>CustName</w:t>
      </w:r>
      <w:r w:rsidRPr="00AF0FBD">
        <w:t>&gt; customer, custom code is written for version C7 then the respective build folder name can be</w:t>
      </w:r>
      <w:r w:rsidRPr="00AF0FBD">
        <w:rPr>
          <w:i/>
        </w:rPr>
        <w:t xml:space="preserve"> CustName ICM C7 or Plugin Build C7</w:t>
      </w:r>
    </w:p>
    <w:p w14:paraId="2D854FB2" w14:textId="7E2172DA" w:rsidR="00AF0FBD" w:rsidRPr="00AF0FBD" w:rsidRDefault="00AF0FBD" w:rsidP="00AF0FBD">
      <w:r w:rsidRPr="00AF0FBD">
        <w:rPr>
          <w:b/>
        </w:rPr>
        <w:t>Note</w:t>
      </w:r>
      <w:r w:rsidRPr="00AF0FBD">
        <w:t>: The exact build name for the specific custome</w:t>
      </w:r>
      <w:r w:rsidR="006806A9">
        <w:t>r for a version is provided by D</w:t>
      </w:r>
      <w:r w:rsidRPr="00AF0FBD">
        <w:t>evops team.</w:t>
      </w:r>
    </w:p>
    <w:p w14:paraId="21C471F0" w14:textId="1381A129" w:rsidR="00A9291C" w:rsidRDefault="00666D6B" w:rsidP="00A9291C">
      <w:r>
        <w:rPr>
          <w:noProof/>
        </w:rPr>
        <w:drawing>
          <wp:inline distT="0" distB="0" distL="0" distR="0" wp14:anchorId="6F104FF9" wp14:editId="4C304475">
            <wp:extent cx="6400800" cy="3754755"/>
            <wp:effectExtent l="19050" t="19050" r="19050" b="171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400800" cy="3754755"/>
                    </a:xfrm>
                    <a:prstGeom prst="rect">
                      <a:avLst/>
                    </a:prstGeom>
                    <a:ln>
                      <a:solidFill>
                        <a:schemeClr val="tx2"/>
                      </a:solidFill>
                    </a:ln>
                  </pic:spPr>
                </pic:pic>
              </a:graphicData>
            </a:graphic>
          </wp:inline>
        </w:drawing>
      </w:r>
    </w:p>
    <w:p w14:paraId="36553691" w14:textId="669369AB" w:rsidR="00C81A90" w:rsidRDefault="00C81A90" w:rsidP="002D117A">
      <w:pPr>
        <w:pStyle w:val="ListParagraph"/>
        <w:numPr>
          <w:ilvl w:val="0"/>
          <w:numId w:val="74"/>
        </w:numPr>
        <w:spacing w:after="160"/>
        <w:jc w:val="left"/>
      </w:pPr>
      <w:r w:rsidRPr="002B2ED7">
        <w:rPr>
          <w:b/>
        </w:rPr>
        <w:t>Click</w:t>
      </w:r>
      <w:r>
        <w:t xml:space="preserve"> on the customer spec</w:t>
      </w:r>
      <w:r w:rsidR="00074559">
        <w:t>ific build definition from the s</w:t>
      </w:r>
      <w:r>
        <w:t>earch result.</w:t>
      </w:r>
    </w:p>
    <w:p w14:paraId="0853BD49" w14:textId="29AD82FB" w:rsidR="00A9291C" w:rsidRPr="00FA1D87" w:rsidRDefault="00A9291C" w:rsidP="002D117A">
      <w:pPr>
        <w:pStyle w:val="ListParagraph"/>
        <w:numPr>
          <w:ilvl w:val="0"/>
          <w:numId w:val="74"/>
        </w:numPr>
        <w:spacing w:after="160"/>
        <w:jc w:val="left"/>
      </w:pPr>
      <w:r w:rsidRPr="002B2ED7">
        <w:rPr>
          <w:b/>
        </w:rPr>
        <w:t>Click</w:t>
      </w:r>
      <w:r>
        <w:t xml:space="preserve"> </w:t>
      </w:r>
      <w:r w:rsidR="00C81A90">
        <w:rPr>
          <w:i/>
        </w:rPr>
        <w:t>Queue B</w:t>
      </w:r>
      <w:r w:rsidRPr="00266E8F">
        <w:rPr>
          <w:i/>
        </w:rPr>
        <w:t>uild</w:t>
      </w:r>
      <w:r w:rsidR="00C81A90">
        <w:t xml:space="preserve"> on the </w:t>
      </w:r>
      <w:r w:rsidR="00C81A90" w:rsidRPr="00C81A90">
        <w:rPr>
          <w:i/>
        </w:rPr>
        <w:t>build definitions</w:t>
      </w:r>
      <w:r w:rsidR="00C81A90">
        <w:t xml:space="preserve"> window.</w:t>
      </w:r>
    </w:p>
    <w:p w14:paraId="14D3B5E4" w14:textId="68913993" w:rsidR="00C42353" w:rsidRDefault="00A9291C" w:rsidP="002D117A">
      <w:pPr>
        <w:pStyle w:val="ListParagraph"/>
        <w:numPr>
          <w:ilvl w:val="0"/>
          <w:numId w:val="74"/>
        </w:numPr>
        <w:spacing w:after="160"/>
        <w:jc w:val="left"/>
      </w:pPr>
      <w:r w:rsidRPr="00C81A90">
        <w:rPr>
          <w:b/>
        </w:rPr>
        <w:t>Enter</w:t>
      </w:r>
      <w:r w:rsidRPr="000F635E">
        <w:t xml:space="preserve"> the </w:t>
      </w:r>
      <w:r>
        <w:t xml:space="preserve">field </w:t>
      </w:r>
      <w:r w:rsidRPr="000F635E">
        <w:t xml:space="preserve">values </w:t>
      </w:r>
      <w:r w:rsidRPr="00C81A90">
        <w:rPr>
          <w:i/>
        </w:rPr>
        <w:t>PluginsBranchName</w:t>
      </w:r>
      <w:r w:rsidR="00C81A90">
        <w:t>,</w:t>
      </w:r>
      <w:r>
        <w:t xml:space="preserve"> </w:t>
      </w:r>
      <w:r w:rsidRPr="00C81A90">
        <w:rPr>
          <w:i/>
        </w:rPr>
        <w:t>Customer</w:t>
      </w:r>
      <w:r>
        <w:t xml:space="preserve"> </w:t>
      </w:r>
      <w:r w:rsidR="00C81A90">
        <w:t>and</w:t>
      </w:r>
      <w:r>
        <w:t xml:space="preserve"> </w:t>
      </w:r>
      <w:r w:rsidRPr="00C81A90">
        <w:rPr>
          <w:i/>
        </w:rPr>
        <w:t>ReleaseLabelVersion</w:t>
      </w:r>
      <w:r w:rsidR="00C81A90">
        <w:rPr>
          <w:b/>
        </w:rPr>
        <w:t>.</w:t>
      </w:r>
      <w:r w:rsidR="00D77438">
        <w:rPr>
          <w:b/>
        </w:rPr>
        <w:t xml:space="preserve"> </w:t>
      </w:r>
      <w:r w:rsidR="00D77438" w:rsidRPr="00D77438">
        <w:t xml:space="preserve">These </w:t>
      </w:r>
      <w:r w:rsidR="00D77438">
        <w:t>values should match with the values from the custom code folder of the TFS.</w:t>
      </w:r>
    </w:p>
    <w:p w14:paraId="265AB21E" w14:textId="1F8FF394" w:rsidR="00C42353" w:rsidRDefault="00F60D4D">
      <w:pPr>
        <w:spacing w:after="160"/>
        <w:jc w:val="left"/>
      </w:pPr>
      <w:r w:rsidRPr="00F60D4D">
        <w:rPr>
          <w:b/>
        </w:rPr>
        <w:t>Note:</w:t>
      </w:r>
      <w:r>
        <w:t xml:space="preserve"> These fields or variables are configurable and can differ per build.</w:t>
      </w:r>
      <w:r w:rsidR="00C42353">
        <w:br w:type="page"/>
      </w:r>
    </w:p>
    <w:p w14:paraId="7D34AB01" w14:textId="13AB25EF" w:rsidR="00C81A90" w:rsidRDefault="00C42353" w:rsidP="00C42353">
      <w:pPr>
        <w:spacing w:after="160"/>
        <w:jc w:val="left"/>
      </w:pPr>
      <w:r>
        <w:lastRenderedPageBreak/>
        <w:t xml:space="preserve">The values such as </w:t>
      </w:r>
      <w:r>
        <w:rPr>
          <w:i/>
        </w:rPr>
        <w:t>Tenant</w:t>
      </w:r>
      <w:r w:rsidRPr="00C42353">
        <w:rPr>
          <w:i/>
        </w:rPr>
        <w:t>Code</w:t>
      </w:r>
      <w:r>
        <w:t xml:space="preserve"> and</w:t>
      </w:r>
      <w:r w:rsidRPr="00C42353">
        <w:rPr>
          <w:i/>
        </w:rPr>
        <w:t xml:space="preserve"> Cname</w:t>
      </w:r>
      <w:r>
        <w:t xml:space="preserve"> are taken from customer information provided. The</w:t>
      </w:r>
      <w:r w:rsidRPr="00C42353">
        <w:rPr>
          <w:i/>
        </w:rPr>
        <w:t xml:space="preserve"> Cname</w:t>
      </w:r>
      <w:r>
        <w:t xml:space="preserve"> corresponds to the </w:t>
      </w:r>
      <w:r w:rsidRPr="00C42353">
        <w:rPr>
          <w:i/>
        </w:rPr>
        <w:t>Instance</w:t>
      </w:r>
      <w:r>
        <w:t xml:space="preserve"> column as shown in the table below.</w:t>
      </w:r>
    </w:p>
    <w:tbl>
      <w:tblPr>
        <w:tblStyle w:val="TableGrid"/>
        <w:tblW w:w="0" w:type="auto"/>
        <w:tblLook w:val="04A0" w:firstRow="1" w:lastRow="0" w:firstColumn="1" w:lastColumn="0" w:noHBand="0" w:noVBand="1"/>
      </w:tblPr>
      <w:tblGrid>
        <w:gridCol w:w="2675"/>
        <w:gridCol w:w="1228"/>
        <w:gridCol w:w="1057"/>
        <w:gridCol w:w="1167"/>
        <w:gridCol w:w="1140"/>
        <w:gridCol w:w="1140"/>
        <w:gridCol w:w="1663"/>
      </w:tblGrid>
      <w:tr w:rsidR="00A9291C" w:rsidRPr="00CA6229" w14:paraId="3B945AC9" w14:textId="77777777" w:rsidTr="00D77438">
        <w:trPr>
          <w:trHeight w:val="431"/>
        </w:trPr>
        <w:tc>
          <w:tcPr>
            <w:tcW w:w="2675" w:type="dxa"/>
          </w:tcPr>
          <w:p w14:paraId="569F4926" w14:textId="77777777" w:rsidR="00A9291C" w:rsidRDefault="00A9291C" w:rsidP="0068622C">
            <w:pPr>
              <w:rPr>
                <w:sz w:val="20"/>
                <w:szCs w:val="20"/>
              </w:rPr>
            </w:pPr>
            <w:r w:rsidRPr="00CA6229">
              <w:rPr>
                <w:sz w:val="20"/>
                <w:szCs w:val="20"/>
              </w:rPr>
              <w:t>Instance</w:t>
            </w:r>
          </w:p>
          <w:p w14:paraId="37C62121" w14:textId="77777777" w:rsidR="00A9291C" w:rsidRPr="00CA6229" w:rsidRDefault="00A9291C" w:rsidP="0068622C">
            <w:pPr>
              <w:rPr>
                <w:sz w:val="20"/>
                <w:szCs w:val="20"/>
              </w:rPr>
            </w:pPr>
            <w:r>
              <w:rPr>
                <w:sz w:val="20"/>
                <w:szCs w:val="20"/>
              </w:rPr>
              <w:t>(Destination Server)</w:t>
            </w:r>
          </w:p>
        </w:tc>
        <w:tc>
          <w:tcPr>
            <w:tcW w:w="1228" w:type="dxa"/>
          </w:tcPr>
          <w:p w14:paraId="46F1BF29" w14:textId="15793191" w:rsidR="00A9291C" w:rsidRPr="00CA6229" w:rsidRDefault="006B409B" w:rsidP="0068622C">
            <w:pPr>
              <w:rPr>
                <w:sz w:val="20"/>
                <w:szCs w:val="20"/>
              </w:rPr>
            </w:pPr>
            <w:r>
              <w:rPr>
                <w:sz w:val="20"/>
                <w:szCs w:val="20"/>
              </w:rPr>
              <w:t>ICI</w:t>
            </w:r>
            <w:r w:rsidR="00A9291C" w:rsidRPr="00CA6229">
              <w:rPr>
                <w:sz w:val="20"/>
                <w:szCs w:val="20"/>
              </w:rPr>
              <w:t xml:space="preserve"> Version</w:t>
            </w:r>
          </w:p>
        </w:tc>
        <w:tc>
          <w:tcPr>
            <w:tcW w:w="1057" w:type="dxa"/>
          </w:tcPr>
          <w:p w14:paraId="433F6F5F" w14:textId="77777777" w:rsidR="00A9291C" w:rsidRPr="00CA6229" w:rsidRDefault="00A9291C" w:rsidP="0068622C">
            <w:pPr>
              <w:rPr>
                <w:sz w:val="20"/>
                <w:szCs w:val="20"/>
              </w:rPr>
            </w:pPr>
            <w:r w:rsidRPr="00CA6229">
              <w:rPr>
                <w:sz w:val="20"/>
                <w:szCs w:val="20"/>
              </w:rPr>
              <w:t>DB Details</w:t>
            </w:r>
          </w:p>
        </w:tc>
        <w:tc>
          <w:tcPr>
            <w:tcW w:w="1167" w:type="dxa"/>
          </w:tcPr>
          <w:p w14:paraId="73A0636E" w14:textId="77777777" w:rsidR="00A9291C" w:rsidRPr="00CA6229" w:rsidRDefault="00A9291C" w:rsidP="0068622C">
            <w:pPr>
              <w:rPr>
                <w:sz w:val="20"/>
                <w:szCs w:val="20"/>
              </w:rPr>
            </w:pPr>
            <w:r w:rsidRPr="00CA6229">
              <w:rPr>
                <w:sz w:val="20"/>
                <w:szCs w:val="20"/>
              </w:rPr>
              <w:t>Credentials</w:t>
            </w:r>
          </w:p>
        </w:tc>
        <w:tc>
          <w:tcPr>
            <w:tcW w:w="1140" w:type="dxa"/>
          </w:tcPr>
          <w:p w14:paraId="6B135D95" w14:textId="77777777" w:rsidR="00A9291C" w:rsidRPr="00CA6229" w:rsidRDefault="00A9291C" w:rsidP="0068622C">
            <w:pPr>
              <w:rPr>
                <w:sz w:val="20"/>
                <w:szCs w:val="20"/>
              </w:rPr>
            </w:pPr>
            <w:r w:rsidRPr="00CA6229">
              <w:rPr>
                <w:sz w:val="20"/>
                <w:szCs w:val="20"/>
              </w:rPr>
              <w:t>VM Details</w:t>
            </w:r>
          </w:p>
        </w:tc>
        <w:tc>
          <w:tcPr>
            <w:tcW w:w="1140" w:type="dxa"/>
          </w:tcPr>
          <w:p w14:paraId="60FA0940" w14:textId="77777777" w:rsidR="00A9291C" w:rsidRPr="00CA6229" w:rsidRDefault="00A9291C" w:rsidP="0068622C">
            <w:pPr>
              <w:rPr>
                <w:sz w:val="20"/>
                <w:szCs w:val="20"/>
              </w:rPr>
            </w:pPr>
            <w:r w:rsidRPr="00CA6229">
              <w:rPr>
                <w:sz w:val="20"/>
                <w:szCs w:val="20"/>
              </w:rPr>
              <w:t>Kibana URL</w:t>
            </w:r>
          </w:p>
        </w:tc>
        <w:tc>
          <w:tcPr>
            <w:tcW w:w="1663" w:type="dxa"/>
          </w:tcPr>
          <w:p w14:paraId="7341BA48" w14:textId="77777777" w:rsidR="00A9291C" w:rsidRPr="00CA6229" w:rsidRDefault="00A9291C" w:rsidP="0068622C">
            <w:pPr>
              <w:rPr>
                <w:sz w:val="20"/>
                <w:szCs w:val="20"/>
              </w:rPr>
            </w:pPr>
            <w:r w:rsidRPr="00CA6229">
              <w:rPr>
                <w:sz w:val="20"/>
                <w:szCs w:val="20"/>
              </w:rPr>
              <w:t>Store Connection</w:t>
            </w:r>
          </w:p>
        </w:tc>
      </w:tr>
      <w:tr w:rsidR="00A9291C" w:rsidRPr="00CA6229" w14:paraId="6AC2FA60" w14:textId="77777777" w:rsidTr="00D77438">
        <w:trPr>
          <w:trHeight w:val="431"/>
        </w:trPr>
        <w:tc>
          <w:tcPr>
            <w:tcW w:w="2675" w:type="dxa"/>
          </w:tcPr>
          <w:p w14:paraId="456BA9F6" w14:textId="77777777" w:rsidR="00A9291C" w:rsidRPr="00CA6229" w:rsidRDefault="00A9291C" w:rsidP="0068622C">
            <w:pPr>
              <w:rPr>
                <w:sz w:val="20"/>
                <w:szCs w:val="20"/>
              </w:rPr>
            </w:pPr>
            <w:r>
              <w:rPr>
                <w:sz w:val="20"/>
                <w:szCs w:val="20"/>
              </w:rPr>
              <w:t>https://allianzdev.icertis.com/</w:t>
            </w:r>
          </w:p>
        </w:tc>
        <w:tc>
          <w:tcPr>
            <w:tcW w:w="1228" w:type="dxa"/>
            <w:shd w:val="clear" w:color="auto" w:fill="A6A6A6" w:themeFill="background1" w:themeFillShade="A6"/>
          </w:tcPr>
          <w:p w14:paraId="4E640D25" w14:textId="77777777" w:rsidR="00A9291C" w:rsidRPr="00CA6229" w:rsidRDefault="00A9291C" w:rsidP="0068622C">
            <w:pPr>
              <w:rPr>
                <w:sz w:val="20"/>
                <w:szCs w:val="20"/>
              </w:rPr>
            </w:pPr>
          </w:p>
        </w:tc>
        <w:tc>
          <w:tcPr>
            <w:tcW w:w="1057" w:type="dxa"/>
            <w:shd w:val="clear" w:color="auto" w:fill="A6A6A6" w:themeFill="background1" w:themeFillShade="A6"/>
          </w:tcPr>
          <w:p w14:paraId="6F5928EB" w14:textId="77777777" w:rsidR="00A9291C" w:rsidRPr="00CA6229" w:rsidRDefault="00A9291C" w:rsidP="0068622C">
            <w:pPr>
              <w:rPr>
                <w:sz w:val="20"/>
                <w:szCs w:val="20"/>
              </w:rPr>
            </w:pPr>
          </w:p>
        </w:tc>
        <w:tc>
          <w:tcPr>
            <w:tcW w:w="1167" w:type="dxa"/>
            <w:shd w:val="clear" w:color="auto" w:fill="A6A6A6" w:themeFill="background1" w:themeFillShade="A6"/>
          </w:tcPr>
          <w:p w14:paraId="4A83AF77" w14:textId="77777777" w:rsidR="00A9291C" w:rsidRPr="00CA6229" w:rsidRDefault="00A9291C" w:rsidP="0068622C">
            <w:pPr>
              <w:rPr>
                <w:sz w:val="20"/>
                <w:szCs w:val="20"/>
              </w:rPr>
            </w:pPr>
          </w:p>
        </w:tc>
        <w:tc>
          <w:tcPr>
            <w:tcW w:w="1140" w:type="dxa"/>
            <w:shd w:val="clear" w:color="auto" w:fill="A6A6A6" w:themeFill="background1" w:themeFillShade="A6"/>
          </w:tcPr>
          <w:p w14:paraId="38EF37E1" w14:textId="77777777" w:rsidR="00A9291C" w:rsidRPr="00CA6229" w:rsidRDefault="00A9291C" w:rsidP="0068622C">
            <w:pPr>
              <w:rPr>
                <w:sz w:val="20"/>
                <w:szCs w:val="20"/>
              </w:rPr>
            </w:pPr>
          </w:p>
        </w:tc>
        <w:tc>
          <w:tcPr>
            <w:tcW w:w="1140" w:type="dxa"/>
            <w:shd w:val="clear" w:color="auto" w:fill="A6A6A6" w:themeFill="background1" w:themeFillShade="A6"/>
          </w:tcPr>
          <w:p w14:paraId="4C3F8FCC" w14:textId="77777777" w:rsidR="00A9291C" w:rsidRPr="00CA6229" w:rsidRDefault="00A9291C" w:rsidP="0068622C">
            <w:pPr>
              <w:rPr>
                <w:sz w:val="20"/>
                <w:szCs w:val="20"/>
              </w:rPr>
            </w:pPr>
          </w:p>
        </w:tc>
        <w:tc>
          <w:tcPr>
            <w:tcW w:w="1663" w:type="dxa"/>
            <w:shd w:val="clear" w:color="auto" w:fill="A6A6A6" w:themeFill="background1" w:themeFillShade="A6"/>
          </w:tcPr>
          <w:p w14:paraId="3D7C75E0" w14:textId="77777777" w:rsidR="00A9291C" w:rsidRPr="00CA6229" w:rsidRDefault="00A9291C" w:rsidP="0068622C">
            <w:pPr>
              <w:rPr>
                <w:sz w:val="20"/>
                <w:szCs w:val="20"/>
              </w:rPr>
            </w:pPr>
          </w:p>
        </w:tc>
      </w:tr>
    </w:tbl>
    <w:p w14:paraId="550C1335" w14:textId="77777777" w:rsidR="00A9291C" w:rsidRPr="00CA6229" w:rsidRDefault="00A9291C" w:rsidP="00A9291C">
      <w:pPr>
        <w:spacing w:after="0"/>
        <w:rPr>
          <w:sz w:val="20"/>
          <w:szCs w:val="20"/>
        </w:rPr>
      </w:pPr>
    </w:p>
    <w:p w14:paraId="693306FF" w14:textId="6B567EE2" w:rsidR="00A9291C" w:rsidRDefault="005B6ADF" w:rsidP="00A9291C">
      <w:r>
        <w:rPr>
          <w:noProof/>
        </w:rPr>
        <w:drawing>
          <wp:inline distT="0" distB="0" distL="0" distR="0" wp14:anchorId="704EA4E7" wp14:editId="48588BC6">
            <wp:extent cx="6400800" cy="3549650"/>
            <wp:effectExtent l="19050" t="19050" r="19050" b="127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400800" cy="3549650"/>
                    </a:xfrm>
                    <a:prstGeom prst="rect">
                      <a:avLst/>
                    </a:prstGeom>
                    <a:ln>
                      <a:solidFill>
                        <a:schemeClr val="tx2"/>
                      </a:solidFill>
                    </a:ln>
                  </pic:spPr>
                </pic:pic>
              </a:graphicData>
            </a:graphic>
          </wp:inline>
        </w:drawing>
      </w:r>
    </w:p>
    <w:p w14:paraId="7563DBD5" w14:textId="77777777" w:rsidR="00E42590" w:rsidRDefault="00E42590" w:rsidP="002D117A">
      <w:pPr>
        <w:pStyle w:val="ListParagraph"/>
        <w:numPr>
          <w:ilvl w:val="0"/>
          <w:numId w:val="74"/>
        </w:numPr>
      </w:pPr>
      <w:r w:rsidRPr="005A3856">
        <w:t xml:space="preserve">Click </w:t>
      </w:r>
      <w:r w:rsidRPr="005A3856">
        <w:rPr>
          <w:i/>
        </w:rPr>
        <w:t>OK</w:t>
      </w:r>
      <w:r>
        <w:t>.</w:t>
      </w:r>
    </w:p>
    <w:p w14:paraId="65A04957" w14:textId="77777777" w:rsidR="00A9291C" w:rsidRPr="000F635E" w:rsidRDefault="00A9291C" w:rsidP="00A9291C">
      <w:r>
        <w:t xml:space="preserve">The build is then started. It takes time to complete. </w:t>
      </w:r>
    </w:p>
    <w:p w14:paraId="6BEB7A71" w14:textId="77777777" w:rsidR="00AC2CC1" w:rsidRDefault="00AC2CC1">
      <w:pPr>
        <w:spacing w:after="160"/>
        <w:jc w:val="left"/>
      </w:pPr>
      <w:r>
        <w:br w:type="page"/>
      </w:r>
    </w:p>
    <w:p w14:paraId="17E53163" w14:textId="6856FB16" w:rsidR="00A9291C" w:rsidRPr="000F635E" w:rsidRDefault="00A9291C" w:rsidP="00A9291C">
      <w:r>
        <w:lastRenderedPageBreak/>
        <w:t>The DLLs are placed in the local path on Icertis server or in Blob. The path of DLLs is displayed at the end of the build.</w:t>
      </w:r>
    </w:p>
    <w:p w14:paraId="4EA462CE" w14:textId="3B926899" w:rsidR="00A9291C" w:rsidRDefault="00A9291C" w:rsidP="00A9291C">
      <w:pPr>
        <w:rPr>
          <w:noProof/>
        </w:rPr>
      </w:pPr>
      <w:r>
        <w:rPr>
          <w:noProof/>
        </w:rPr>
        <w:t xml:space="preserve">For example, </w:t>
      </w:r>
      <w:r w:rsidRPr="00127F53">
        <w:rPr>
          <w:noProof/>
        </w:rPr>
        <w:t xml:space="preserve">the </w:t>
      </w:r>
      <w:r>
        <w:rPr>
          <w:noProof/>
        </w:rPr>
        <w:t>DLL</w:t>
      </w:r>
      <w:r w:rsidRPr="00127F53">
        <w:rPr>
          <w:noProof/>
        </w:rPr>
        <w:t>s are created</w:t>
      </w:r>
      <w:r w:rsidR="00D97A55">
        <w:rPr>
          <w:noProof/>
        </w:rPr>
        <w:t xml:space="preserve"> in destination folder </w:t>
      </w:r>
      <w:r w:rsidR="00D97A55" w:rsidRPr="00127F53">
        <w:rPr>
          <w:i/>
          <w:noProof/>
        </w:rPr>
        <w:t>TaskHost</w:t>
      </w:r>
      <w:r>
        <w:rPr>
          <w:noProof/>
        </w:rPr>
        <w:t>.</w:t>
      </w:r>
    </w:p>
    <w:p w14:paraId="136F4963" w14:textId="13942A1C" w:rsidR="00A9291C" w:rsidRDefault="00AC2CC1" w:rsidP="00A9291C">
      <w:pPr>
        <w:rPr>
          <w:noProof/>
        </w:rPr>
      </w:pPr>
      <w:r>
        <w:rPr>
          <w:noProof/>
        </w:rPr>
        <w:drawing>
          <wp:inline distT="0" distB="0" distL="0" distR="0" wp14:anchorId="36203283" wp14:editId="1D2465E3">
            <wp:extent cx="6496050" cy="4324350"/>
            <wp:effectExtent l="19050" t="19050" r="1905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496050" cy="4324350"/>
                    </a:xfrm>
                    <a:prstGeom prst="rect">
                      <a:avLst/>
                    </a:prstGeom>
                    <a:ln>
                      <a:solidFill>
                        <a:schemeClr val="tx2"/>
                      </a:solidFill>
                    </a:ln>
                  </pic:spPr>
                </pic:pic>
              </a:graphicData>
            </a:graphic>
          </wp:inline>
        </w:drawing>
      </w:r>
    </w:p>
    <w:p w14:paraId="3C9B654B" w14:textId="2F5F188F" w:rsidR="00A9291C" w:rsidRPr="00A9291C" w:rsidRDefault="00A9291C" w:rsidP="00A9291C">
      <w:r>
        <w:br w:type="page"/>
      </w:r>
    </w:p>
    <w:p w14:paraId="40C9890D" w14:textId="3683C988" w:rsidR="00662970" w:rsidRDefault="00662970" w:rsidP="00662970">
      <w:pPr>
        <w:pStyle w:val="Heading2"/>
      </w:pPr>
      <w:bookmarkStart w:id="108" w:name="_Toc50407263"/>
      <w:r>
        <w:lastRenderedPageBreak/>
        <w:t>Deployment of Custom Task</w:t>
      </w:r>
      <w:bookmarkEnd w:id="108"/>
    </w:p>
    <w:p w14:paraId="78D739A6" w14:textId="0DA4FEC6" w:rsidR="007A49F7" w:rsidRDefault="007A49F7" w:rsidP="007A49F7">
      <w:pPr>
        <w:pStyle w:val="Heading3"/>
      </w:pPr>
      <w:bookmarkStart w:id="109" w:name="_Toc50407264"/>
      <w:r>
        <w:t>Deployment on Development Environment</w:t>
      </w:r>
      <w:bookmarkEnd w:id="109"/>
    </w:p>
    <w:p w14:paraId="0DCEA15D" w14:textId="2F2558BF" w:rsidR="007A49F7" w:rsidRDefault="007A49F7" w:rsidP="007A49F7">
      <w:pPr>
        <w:rPr>
          <w:rStyle w:val="IntenseEmphasis"/>
          <w:color w:val="0077EB" w:themeColor="text2"/>
        </w:rPr>
      </w:pPr>
      <w:r w:rsidRPr="007A49F7">
        <w:rPr>
          <w:rStyle w:val="IntenseEmphasis"/>
          <w:color w:val="0077EB" w:themeColor="text2"/>
        </w:rPr>
        <w:t>Configuration File for Deployment</w:t>
      </w:r>
    </w:p>
    <w:p w14:paraId="0F23E955" w14:textId="299AC6A7" w:rsidR="007A49F7" w:rsidRDefault="007A49F7" w:rsidP="007A49F7">
      <w:r>
        <w:t xml:space="preserve">The file </w:t>
      </w:r>
      <w:r w:rsidRPr="001141C6">
        <w:rPr>
          <w:i/>
        </w:rPr>
        <w:t>DeploymentMapping.xml</w:t>
      </w:r>
      <w:r>
        <w:t xml:space="preserve"> is used to copy the custom DLLs created from the source to the destination folder. It can be used both in manual as well as automated deployment.</w:t>
      </w:r>
    </w:p>
    <w:p w14:paraId="6FBB253D" w14:textId="616664B9" w:rsidR="007A49F7" w:rsidRDefault="007A49F7" w:rsidP="007A49F7">
      <w:r>
        <w:t>The path of the file is in customer specific plugin folder:</w:t>
      </w:r>
    </w:p>
    <w:p w14:paraId="30330338" w14:textId="21AD62B5" w:rsidR="008F4B7F" w:rsidRPr="008F4B7F" w:rsidRDefault="008F4B7F" w:rsidP="007A49F7">
      <w:pPr>
        <w:rPr>
          <w:i/>
        </w:rPr>
      </w:pPr>
      <w:r w:rsidRPr="008F4B7F">
        <w:rPr>
          <w:i/>
          <w:highlight w:val="lightGray"/>
        </w:rPr>
        <w:t>$/ICM/Community/Plugin/&lt;CustomerName&gt;/C7/Icertis/CLM.Custom/MappingFiles</w:t>
      </w:r>
    </w:p>
    <w:p w14:paraId="79907A4F" w14:textId="4C2FCCBF" w:rsidR="007A49F7" w:rsidRPr="00E049DC" w:rsidRDefault="00CE571C" w:rsidP="007A49F7">
      <w:r w:rsidRPr="00BC4A3E">
        <w:rPr>
          <w:noProof/>
        </w:rPr>
        <w:drawing>
          <wp:inline distT="0" distB="0" distL="0" distR="0" wp14:anchorId="60CE991F" wp14:editId="32FCE9A4">
            <wp:extent cx="6350290" cy="2027208"/>
            <wp:effectExtent l="19050" t="19050" r="12700" b="114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356478" cy="2029183"/>
                    </a:xfrm>
                    <a:prstGeom prst="rect">
                      <a:avLst/>
                    </a:prstGeom>
                    <a:ln>
                      <a:solidFill>
                        <a:schemeClr val="tx2"/>
                      </a:solidFill>
                    </a:ln>
                  </pic:spPr>
                </pic:pic>
              </a:graphicData>
            </a:graphic>
          </wp:inline>
        </w:drawing>
      </w:r>
    </w:p>
    <w:p w14:paraId="0877BA96" w14:textId="77777777" w:rsidR="00D9320B" w:rsidRDefault="00D9320B">
      <w:pPr>
        <w:spacing w:after="160"/>
        <w:jc w:val="left"/>
      </w:pPr>
      <w:r>
        <w:br w:type="page"/>
      </w:r>
    </w:p>
    <w:p w14:paraId="18CE402F" w14:textId="77777777" w:rsidR="00703974" w:rsidRDefault="00AA626F" w:rsidP="00352727">
      <w:pPr>
        <w:rPr>
          <w:rStyle w:val="IntenseEmphasis"/>
          <w:color w:val="0077EB" w:themeColor="text2"/>
        </w:rPr>
      </w:pPr>
      <w:r>
        <w:rPr>
          <w:noProof/>
        </w:rPr>
        <w:lastRenderedPageBreak/>
        <mc:AlternateContent>
          <mc:Choice Requires="wps">
            <w:drawing>
              <wp:anchor distT="45720" distB="45720" distL="114300" distR="114300" simplePos="0" relativeHeight="251736064" behindDoc="0" locked="0" layoutInCell="1" allowOverlap="1" wp14:anchorId="1CDA2C56" wp14:editId="7607B3E6">
                <wp:simplePos x="0" y="0"/>
                <wp:positionH relativeFrom="margin">
                  <wp:posOffset>0</wp:posOffset>
                </wp:positionH>
                <wp:positionV relativeFrom="page">
                  <wp:posOffset>1628775</wp:posOffset>
                </wp:positionV>
                <wp:extent cx="6486525" cy="5943600"/>
                <wp:effectExtent l="0" t="0" r="28575" b="19050"/>
                <wp:wrapSquare wrapText="bothSides"/>
                <wp:docPr id="1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5943600"/>
                        </a:xfrm>
                        <a:prstGeom prst="rect">
                          <a:avLst/>
                        </a:prstGeom>
                        <a:solidFill>
                          <a:schemeClr val="accent1">
                            <a:lumMod val="20000"/>
                            <a:lumOff val="80000"/>
                          </a:schemeClr>
                        </a:solidFill>
                        <a:ln w="9525">
                          <a:solidFill>
                            <a:schemeClr val="tx2"/>
                          </a:solidFill>
                          <a:miter lim="800000"/>
                          <a:headEnd/>
                          <a:tailEnd/>
                        </a:ln>
                      </wps:spPr>
                      <wps:txbx>
                        <w:txbxContent>
                          <w:p w14:paraId="3018236D"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lt;?xml version="1.0" encoding="utf-8"?&gt;</w:t>
                            </w:r>
                          </w:p>
                          <w:p w14:paraId="2913EC5C"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lt;CustomSolution&gt;</w:t>
                            </w:r>
                          </w:p>
                          <w:p w14:paraId="7C5F3E24"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lt;DeploymentMappings&gt;</w:t>
                            </w:r>
                          </w:p>
                          <w:p w14:paraId="6CDFD82C"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t>&lt;Mapping Id="UIBin" Source="Icertis.CLM.Custom.UI\bin\Release\Icertis.CLM.Custom.UI.dll" Destination="UI\bin"/&gt;</w:t>
                            </w:r>
                          </w:p>
                          <w:p w14:paraId="6274FBCE"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t>&lt;Mapping Id="UIBin" Source="Icertis.CLM.Custom.Utilities\bin\Release\Icertis.CLM.Custom.Utilities.dll" Destination="UI\bin"/&gt;</w:t>
                            </w:r>
                          </w:p>
                          <w:p w14:paraId="3CECF65D"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t>&lt;Mapping Id="UIBin" Source="Icertis.CLM.Custom.Workflow\bin\Release\Icertis.CLM.Custom.Workflow.Activities.dll" Destination="UI\bin"/&gt;</w:t>
                            </w:r>
                          </w:p>
                          <w:p w14:paraId="69B4102B"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r>
                          </w:p>
                          <w:p w14:paraId="3BDD3F47"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ab/>
                              <w:t>&lt;Mapping Id="Resources-Scripts" Source="Resources\ClientSideScripts\icm-customization.js" Destination="UI\Scripts"/&gt;</w:t>
                            </w:r>
                          </w:p>
                          <w:p w14:paraId="31D151B9"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r>
                          </w:p>
                          <w:p w14:paraId="4638F242"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ab/>
                              <w:t>&lt;Mapping Id="APIBin" Source="Icertis.CLM.Custom.Workflow\bin\Release\Icertis.CLM.Custom.Workflow.Activities.dll" Destination="API\bin"/&gt;</w:t>
                            </w:r>
                          </w:p>
                          <w:p w14:paraId="11B2B5D5"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t>&lt;Mapping Id="APIBin" Source="Icertis.CLM.Custom.Utilities\bin\Release\Icertis.CLM.Custom.Utilities.dll" Destination="API\bin"/&gt;</w:t>
                            </w:r>
                          </w:p>
                          <w:p w14:paraId="0FF6566B"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r>
                          </w:p>
                          <w:p w14:paraId="785DF686"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ab/>
                              <w:t>&lt;Mapping Id="Tasks" Source="Icertis.CLM.Custom.Tasks\bin\Release\Icertis.CLM.Custom.Tasks.dll" Destination="TaskHost"/&gt;</w:t>
                            </w:r>
                          </w:p>
                          <w:p w14:paraId="47C76099"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t>&lt;Mapping Id="Tasks" Source="Icertis.CLM.Custom.Utilities\bin\Release\Icertis.CLM.Custom.Utilities.dll" Destination="TaskHost"/&gt;</w:t>
                            </w:r>
                          </w:p>
                          <w:p w14:paraId="46D1B967"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ab/>
                              <w:t>&lt;Mapping Id="Tasks" Source="Icertis.CLM.Custom.SFTP\bin\Release\Icertis.CLM.Custom.SFTP.dll" Destination="TaskHost"/&gt;</w:t>
                            </w:r>
                          </w:p>
                          <w:p w14:paraId="76C28CDD"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ab/>
                              <w:t>&lt;Mapping Id="Tasks" Source="Icertis.Icm.Implementation.Common.XmlTransformer.dll" Destination="TaskHost"/&gt;</w:t>
                            </w:r>
                          </w:p>
                          <w:p w14:paraId="20A3026F" w14:textId="615E31AF" w:rsidR="00E8547A" w:rsidRDefault="00E8547A" w:rsidP="000F5BC8">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p w14:paraId="75A4F757" w14:textId="77777777" w:rsidR="00E8547A" w:rsidRPr="00193CD5" w:rsidRDefault="00E8547A" w:rsidP="000F5BC8">
                            <w:pPr>
                              <w:spacing w:after="0"/>
                              <w:rPr>
                                <w:rFonts w:ascii="Consolas" w:hAnsi="Consolas"/>
                                <w:sz w:val="20"/>
                                <w:szCs w:val="20"/>
                              </w:rPr>
                            </w:pPr>
                          </w:p>
                          <w:p w14:paraId="40A9FE33" w14:textId="03F6DA0F" w:rsidR="00E8547A" w:rsidRPr="00193CD5" w:rsidRDefault="00E8547A" w:rsidP="000F5BC8">
                            <w:pPr>
                              <w:spacing w:after="0"/>
                              <w:rPr>
                                <w:rFonts w:ascii="Consolas" w:hAnsi="Consola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A2C56" id="_x0000_s1048" type="#_x0000_t202" style="position:absolute;left:0;text-align:left;margin-left:0;margin-top:128.25pt;width:510.75pt;height:468pt;z-index:251736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" fillcolor="#b0d7ff [660]" strokecolor="#0077eb [3215]">
                <v:textbox>
                  <w:txbxContent>
                    <w:p w14:paraId="3018236D"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lt;?xml version="1.0" encoding="utf-8"?&gt;</w:t>
                      </w:r>
                    </w:p>
                    <w:p w14:paraId="2913EC5C"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lt;CustomSolution&gt;</w:t>
                      </w:r>
                    </w:p>
                    <w:p w14:paraId="7C5F3E24"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lt;DeploymentMappings&gt;</w:t>
                      </w:r>
                    </w:p>
                    <w:p w14:paraId="6CDFD82C"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t>&lt;Mapping Id="UIBin" Source="Icertis.CLM.Custom.UI\bin\Release\Icertis.CLM.Custom.UI.dll" Destination="UI\bin"/&gt;</w:t>
                      </w:r>
                    </w:p>
                    <w:p w14:paraId="6274FBCE"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t>&lt;Mapping Id="UIBin" Source="Icertis.CLM.Custom.Utilities\bin\Release\Icertis.CLM.Custom.Utilities.dll" Destination="UI\bin"/&gt;</w:t>
                      </w:r>
                    </w:p>
                    <w:p w14:paraId="3CECF65D"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t>&lt;Mapping Id="UIBin" Source="Icertis.CLM.Custom.Workflow\bin\Release\Icertis.CLM.Custom.Workflow.Activities.dll" Destination="UI\bin"/&gt;</w:t>
                      </w:r>
                    </w:p>
                    <w:p w14:paraId="69B4102B"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r>
                    </w:p>
                    <w:p w14:paraId="3BDD3F47"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ab/>
                        <w:t>&lt;Mapping Id="Resources-Scripts" Source="Resources\ClientSideScripts\icm-customization.js" Destination="UI\Scripts"/&gt;</w:t>
                      </w:r>
                    </w:p>
                    <w:p w14:paraId="31D151B9"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r>
                    </w:p>
                    <w:p w14:paraId="4638F242"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ab/>
                        <w:t>&lt;Mapping Id="APIBin" Source="Icertis.CLM.Custom.Workflow\bin\Release\Icertis.CLM.Custom.Workflow.Activities.dll" Destination="API\bin"/&gt;</w:t>
                      </w:r>
                    </w:p>
                    <w:p w14:paraId="11B2B5D5"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t>&lt;Mapping Id="APIBin" Source="Icertis.CLM.Custom.Utilities\bin\Release\Icertis.CLM.Custom.Utilities.dll" Destination="API\bin"/&gt;</w:t>
                      </w:r>
                    </w:p>
                    <w:p w14:paraId="0FF6566B"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r>
                    </w:p>
                    <w:p w14:paraId="785DF686"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ab/>
                        <w:t>&lt;Mapping Id="Tasks" Source="Icertis.CLM.Custom.Tasks\bin\Release\Icertis.CLM.Custom.Tasks.dll" Destination="TaskHost"/&gt;</w:t>
                      </w:r>
                    </w:p>
                    <w:p w14:paraId="47C76099"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 xml:space="preserve">    </w:t>
                      </w:r>
                      <w:r w:rsidRPr="00FA66FE">
                        <w:rPr>
                          <w:rFonts w:ascii="Consolas" w:hAnsi="Consolas"/>
                          <w:sz w:val="20"/>
                          <w:szCs w:val="20"/>
                        </w:rPr>
                        <w:tab/>
                        <w:t>&lt;Mapping Id="Tasks" Source="Icertis.CLM.Custom.Utilities\bin\Release\Icertis.CLM.Custom.Utilities.dll" Destination="TaskHost"/&gt;</w:t>
                      </w:r>
                    </w:p>
                    <w:p w14:paraId="46D1B967"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ab/>
                        <w:t>&lt;Mapping Id="Tasks" Source="Icertis.CLM.Custom.SFTP\bin\Release\Icertis.CLM.Custom.SFTP.dll" Destination="TaskHost"/&gt;</w:t>
                      </w:r>
                    </w:p>
                    <w:p w14:paraId="76C28CDD" w14:textId="77777777" w:rsidR="00E8547A" w:rsidRPr="00FA66FE" w:rsidRDefault="00E8547A" w:rsidP="000F5BC8">
                      <w:pPr>
                        <w:spacing w:after="0"/>
                        <w:rPr>
                          <w:rFonts w:ascii="Consolas" w:hAnsi="Consolas"/>
                          <w:sz w:val="20"/>
                          <w:szCs w:val="20"/>
                        </w:rPr>
                      </w:pPr>
                      <w:r w:rsidRPr="00FA66FE">
                        <w:rPr>
                          <w:rFonts w:ascii="Consolas" w:hAnsi="Consolas"/>
                          <w:sz w:val="20"/>
                          <w:szCs w:val="20"/>
                        </w:rPr>
                        <w:tab/>
                        <w:t>&lt;Mapping Id="Tasks" Source="Icertis.Icm.Implementation.Common.XmlTransformer.dll" Destination="TaskHost"/&gt;</w:t>
                      </w:r>
                    </w:p>
                    <w:p w14:paraId="20A3026F" w14:textId="615E31AF" w:rsidR="00E8547A" w:rsidRDefault="00E8547A" w:rsidP="000F5BC8">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p w14:paraId="75A4F757" w14:textId="77777777" w:rsidR="00E8547A" w:rsidRPr="00193CD5" w:rsidRDefault="00E8547A" w:rsidP="000F5BC8">
                      <w:pPr>
                        <w:spacing w:after="0"/>
                        <w:rPr>
                          <w:rFonts w:ascii="Consolas" w:hAnsi="Consolas"/>
                          <w:sz w:val="20"/>
                          <w:szCs w:val="20"/>
                        </w:rPr>
                      </w:pPr>
                    </w:p>
                    <w:p w14:paraId="40A9FE33" w14:textId="03F6DA0F" w:rsidR="00E8547A" w:rsidRPr="00193CD5" w:rsidRDefault="00E8547A" w:rsidP="000F5BC8">
                      <w:pPr>
                        <w:spacing w:after="0"/>
                        <w:rPr>
                          <w:rFonts w:ascii="Consolas" w:hAnsi="Consolas"/>
                          <w:sz w:val="20"/>
                          <w:szCs w:val="20"/>
                        </w:rPr>
                      </w:pPr>
                    </w:p>
                  </w:txbxContent>
                </v:textbox>
                <w10:wrap type="square" anchorx="margin" anchory="page"/>
              </v:shape>
            </w:pict>
          </mc:Fallback>
        </mc:AlternateContent>
      </w:r>
      <w:r w:rsidR="00352727">
        <w:rPr>
          <w:rStyle w:val="IntenseEmphasis"/>
          <w:color w:val="0077EB" w:themeColor="text2"/>
        </w:rPr>
        <w:t>Sample of</w:t>
      </w:r>
      <w:r w:rsidR="00352727" w:rsidRPr="007A49F7">
        <w:rPr>
          <w:rStyle w:val="IntenseEmphasis"/>
          <w:color w:val="0077EB" w:themeColor="text2"/>
        </w:rPr>
        <w:t xml:space="preserve"> Deployment</w:t>
      </w:r>
      <w:r w:rsidR="00352727">
        <w:rPr>
          <w:rStyle w:val="IntenseEmphasis"/>
          <w:color w:val="0077EB" w:themeColor="text2"/>
        </w:rPr>
        <w:t xml:space="preserve"> Mapping.xml:</w:t>
      </w:r>
    </w:p>
    <w:p w14:paraId="072A0761" w14:textId="77777777" w:rsidR="00703974" w:rsidRDefault="00703974" w:rsidP="00352727">
      <w:pPr>
        <w:rPr>
          <w:rStyle w:val="IntenseEmphasis"/>
          <w:color w:val="0077EB" w:themeColor="text2"/>
        </w:rPr>
      </w:pPr>
    </w:p>
    <w:p w14:paraId="5728D5CF" w14:textId="77777777" w:rsidR="00703974" w:rsidRDefault="00703974">
      <w:pPr>
        <w:spacing w:after="160"/>
        <w:jc w:val="left"/>
        <w:rPr>
          <w:rStyle w:val="IntenseEmphasis"/>
          <w:color w:val="0077EB" w:themeColor="text2"/>
        </w:rPr>
      </w:pPr>
      <w:r>
        <w:rPr>
          <w:rStyle w:val="IntenseEmphasis"/>
          <w:color w:val="0077EB" w:themeColor="text2"/>
        </w:rPr>
        <w:br w:type="page"/>
      </w:r>
    </w:p>
    <w:p w14:paraId="71D2BF25" w14:textId="0213060F" w:rsidR="00703974" w:rsidRDefault="00703974">
      <w:pPr>
        <w:spacing w:after="160"/>
        <w:jc w:val="left"/>
      </w:pPr>
      <w:r>
        <w:rPr>
          <w:i/>
          <w:iCs/>
          <w:noProof/>
          <w:color w:val="0077EB" w:themeColor="text2"/>
        </w:rPr>
        <w:lastRenderedPageBreak/>
        <mc:AlternateContent>
          <mc:Choice Requires="wps">
            <w:drawing>
              <wp:anchor distT="0" distB="0" distL="114300" distR="114300" simplePos="0" relativeHeight="251754496" behindDoc="0" locked="0" layoutInCell="1" allowOverlap="1" wp14:anchorId="2EDC135D" wp14:editId="1E039686">
                <wp:simplePos x="0" y="0"/>
                <wp:positionH relativeFrom="margin">
                  <wp:posOffset>0</wp:posOffset>
                </wp:positionH>
                <wp:positionV relativeFrom="page">
                  <wp:posOffset>1304925</wp:posOffset>
                </wp:positionV>
                <wp:extent cx="6467475" cy="6124575"/>
                <wp:effectExtent l="0" t="0" r="28575" b="28575"/>
                <wp:wrapNone/>
                <wp:docPr id="32" name="Text Box 32"/>
                <wp:cNvGraphicFramePr/>
                <a:graphic xmlns:a="http://schemas.openxmlformats.org/drawingml/2006/main">
                  <a:graphicData uri="http://schemas.microsoft.com/office/word/2010/wordprocessingShape">
                    <wps:wsp>
                      <wps:cNvSpPr txBox="1"/>
                      <wps:spPr>
                        <a:xfrm>
                          <a:off x="0" y="0"/>
                          <a:ext cx="6467475" cy="6124575"/>
                        </a:xfrm>
                        <a:prstGeom prst="rect">
                          <a:avLst/>
                        </a:prstGeom>
                        <a:solidFill>
                          <a:schemeClr val="accent1">
                            <a:lumMod val="20000"/>
                            <a:lumOff val="80000"/>
                          </a:schemeClr>
                        </a:solidFill>
                        <a:ln w="6350">
                          <a:solidFill>
                            <a:schemeClr val="tx2"/>
                          </a:solidFill>
                        </a:ln>
                      </wps:spPr>
                      <wps:txbx>
                        <w:txbxContent>
                          <w:p w14:paraId="220B06BD" w14:textId="77777777" w:rsidR="00E8547A" w:rsidRDefault="00E8547A" w:rsidP="00703974">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p w14:paraId="1C0E4C1E"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lt;Mapping Id="Tasks" Source="Icertis.CLM.Custom.Tasks\bin\Release\Integration\OracleToICM\Mapping XML\OracleToICMEmployeeMasterAfricaMapping.xml" Destination="TaskHost\Integration\OracleToICM\Mapping XML"/&gt;</w:t>
                            </w:r>
                          </w:p>
                          <w:p w14:paraId="6B8ACB00"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t>&lt;Mapping Id="Tasks" Source="Icertis.CLM.Custom.Tasks\bin\Release\Integration\OracleToICM\Mapping XML\OracleToICMPaymentTermsMasterAfricaMapping.xml" Destination="TaskHost\Integration\OracleToICM\Mapping XML"/&gt;</w:t>
                            </w:r>
                          </w:p>
                          <w:p w14:paraId="469AB05E"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t>&lt;Mapping Id="Tasks" Source="Icertis.CLM.Custom.Tasks\bin\Release\Integration\OracleToICM\Mapping XML\OracleToICMVendorMasterAfricaMapping.xml" Destination="TaskHost\Integration\OracleToICM\Mapping XML"/&gt;</w:t>
                            </w:r>
                          </w:p>
                          <w:p w14:paraId="376CD93F"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t>&lt;Mapping Id="Tasks" Source="IcmODSDbPublisher\CustomizationFiles\PostRun_DataUpdate.sql" Destination="TaskHost\CustomizationFiles"/&gt;</w:t>
                            </w:r>
                          </w:p>
                          <w:p w14:paraId="65D70A38"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 xml:space="preserve">    </w:t>
                            </w:r>
                            <w:r w:rsidRPr="00A82D9A">
                              <w:rPr>
                                <w:rFonts w:ascii="Consolas" w:hAnsi="Consolas"/>
                                <w:sz w:val="20"/>
                                <w:szCs w:val="20"/>
                              </w:rPr>
                              <w:tab/>
                              <w:t>&lt;Mapping Id="Tasks" Source="IcmODSDbPublisher\CustomizationFiles\PostRun_SchemaUpdate.sql" Destination="TaskHost\CustomizationFiles"/&gt;</w:t>
                            </w:r>
                          </w:p>
                          <w:p w14:paraId="05AFF95D"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 xml:space="preserve">    </w:t>
                            </w:r>
                            <w:r w:rsidRPr="00A82D9A">
                              <w:rPr>
                                <w:rFonts w:ascii="Consolas" w:hAnsi="Consolas"/>
                                <w:sz w:val="20"/>
                                <w:szCs w:val="20"/>
                              </w:rPr>
                              <w:tab/>
                              <w:t>&lt;Mapping Id="Tasks" Source="IcmODSDbPublisher\CustomizationFiles\PreRun_DataUpdate.sql" Destination="TaskHost\CustomizationFiles"/&gt;</w:t>
                            </w:r>
                          </w:p>
                          <w:p w14:paraId="4AFE114B"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 xml:space="preserve">    </w:t>
                            </w:r>
                            <w:r w:rsidRPr="00A82D9A">
                              <w:rPr>
                                <w:rFonts w:ascii="Consolas" w:hAnsi="Consolas"/>
                                <w:sz w:val="20"/>
                                <w:szCs w:val="20"/>
                              </w:rPr>
                              <w:tab/>
                              <w:t>&lt;Mapping Id="Tasks" Source="IcmODSDbPublisher\CustomizationFiles\PreRun_SchemaUpdate.sql" Destination="TaskHost\CustomizationFiles"/&gt;</w:t>
                            </w:r>
                          </w:p>
                          <w:p w14:paraId="0FEA400B"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r>
                          </w:p>
                          <w:p w14:paraId="28A798A6"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t>&lt;Mapping Id="UIBin" Source="Icertis.CLM.Custom.CustomizationHooks\bin\Release\Icertis.CLM.Custom.CustomizationHooks.airtelafrica.dll" Destination="UI\bin"/&gt;</w:t>
                            </w:r>
                          </w:p>
                          <w:p w14:paraId="4097EA0D"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t>&lt;Mapping Id="APIBin" Source="Icertis.CLM.Custom.CustomizationHooks\bin\Release\Icertis.CLM.Custom.CustomizationHooks.airtelafrica.dll" Destination="API\bin"/&gt;</w:t>
                            </w:r>
                          </w:p>
                          <w:p w14:paraId="1EFAD515" w14:textId="77777777" w:rsidR="00E8547A" w:rsidRPr="00A82D9A" w:rsidRDefault="00E8547A" w:rsidP="00703974">
                            <w:pPr>
                              <w:spacing w:after="0"/>
                              <w:rPr>
                                <w:rFonts w:ascii="Consolas" w:hAnsi="Consolas"/>
                                <w:sz w:val="20"/>
                                <w:szCs w:val="20"/>
                              </w:rPr>
                            </w:pPr>
                          </w:p>
                          <w:p w14:paraId="17CD50BC"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lt;/DeploymentMappings&gt;</w:t>
                            </w:r>
                          </w:p>
                          <w:p w14:paraId="3A9F086D" w14:textId="77777777" w:rsidR="00E8547A" w:rsidRPr="00677397" w:rsidRDefault="00E8547A" w:rsidP="00703974">
                            <w:pPr>
                              <w:rPr>
                                <w:rFonts w:ascii="Consolas" w:hAnsi="Consolas"/>
                                <w:sz w:val="20"/>
                                <w:szCs w:val="20"/>
                              </w:rPr>
                            </w:pPr>
                            <w:r w:rsidRPr="00A82D9A">
                              <w:rPr>
                                <w:rFonts w:ascii="Consolas" w:hAnsi="Consolas"/>
                                <w:sz w:val="20"/>
                                <w:szCs w:val="20"/>
                              </w:rPr>
                              <w:t>&lt;/CustomSolu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DC135D" id="Text Box 32" o:spid="_x0000_s1049" type="#_x0000_t202" style="position:absolute;margin-left:0;margin-top:102.75pt;width:509.25pt;height:482.25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" fillcolor="#b0d7ff [660]" strokecolor="#0077eb [3215]" strokeweight=".5pt">
                <v:textbox>
                  <w:txbxContent>
                    <w:p w14:paraId="220B06BD" w14:textId="77777777" w:rsidR="00E8547A" w:rsidRDefault="00E8547A" w:rsidP="00703974">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p w14:paraId="1C0E4C1E"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lt;Mapping Id="Tasks" Source="Icertis.CLM.Custom.Tasks\bin\Release\Integration\OracleToICM\Mapping XML\OracleToICMEmployeeMasterAfricaMapping.xml" Destination="TaskHost\Integration\OracleToICM\Mapping XML"/&gt;</w:t>
                      </w:r>
                    </w:p>
                    <w:p w14:paraId="6B8ACB00"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t>&lt;Mapping Id="Tasks" Source="Icertis.CLM.Custom.Tasks\bin\Release\Integration\OracleToICM\Mapping XML\OracleToICMPaymentTermsMasterAfricaMapping.xml" Destination="TaskHost\Integration\OracleToICM\Mapping XML"/&gt;</w:t>
                      </w:r>
                    </w:p>
                    <w:p w14:paraId="469AB05E"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t>&lt;Mapping Id="Tasks" Source="Icertis.CLM.Custom.Tasks\bin\Release\Integration\OracleToICM\Mapping XML\OracleToICMVendorMasterAfricaMapping.xml" Destination="TaskHost\Integration\OracleToICM\Mapping XML"/&gt;</w:t>
                      </w:r>
                    </w:p>
                    <w:p w14:paraId="376CD93F"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t>&lt;Mapping Id="Tasks" Source="IcmODSDbPublisher\CustomizationFiles\PostRun_DataUpdate.sql" Destination="TaskHost\CustomizationFiles"/&gt;</w:t>
                      </w:r>
                    </w:p>
                    <w:p w14:paraId="65D70A38"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 xml:space="preserve">    </w:t>
                      </w:r>
                      <w:r w:rsidRPr="00A82D9A">
                        <w:rPr>
                          <w:rFonts w:ascii="Consolas" w:hAnsi="Consolas"/>
                          <w:sz w:val="20"/>
                          <w:szCs w:val="20"/>
                        </w:rPr>
                        <w:tab/>
                        <w:t>&lt;Mapping Id="Tasks" Source="IcmODSDbPublisher\CustomizationFiles\PostRun_SchemaUpdate.sql" Destination="TaskHost\CustomizationFiles"/&gt;</w:t>
                      </w:r>
                    </w:p>
                    <w:p w14:paraId="05AFF95D"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 xml:space="preserve">    </w:t>
                      </w:r>
                      <w:r w:rsidRPr="00A82D9A">
                        <w:rPr>
                          <w:rFonts w:ascii="Consolas" w:hAnsi="Consolas"/>
                          <w:sz w:val="20"/>
                          <w:szCs w:val="20"/>
                        </w:rPr>
                        <w:tab/>
                        <w:t>&lt;Mapping Id="Tasks" Source="IcmODSDbPublisher\CustomizationFiles\PreRun_DataUpdate.sql" Destination="TaskHost\CustomizationFiles"/&gt;</w:t>
                      </w:r>
                    </w:p>
                    <w:p w14:paraId="4AFE114B"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 xml:space="preserve">    </w:t>
                      </w:r>
                      <w:r w:rsidRPr="00A82D9A">
                        <w:rPr>
                          <w:rFonts w:ascii="Consolas" w:hAnsi="Consolas"/>
                          <w:sz w:val="20"/>
                          <w:szCs w:val="20"/>
                        </w:rPr>
                        <w:tab/>
                        <w:t>&lt;Mapping Id="Tasks" Source="IcmODSDbPublisher\CustomizationFiles\PreRun_SchemaUpdate.sql" Destination="TaskHost\CustomizationFiles"/&gt;</w:t>
                      </w:r>
                    </w:p>
                    <w:p w14:paraId="0FEA400B"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r>
                    </w:p>
                    <w:p w14:paraId="28A798A6"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t>&lt;Mapping Id="UIBin" Source="Icertis.CLM.Custom.CustomizationHooks\bin\Release\Icertis.CLM.Custom.CustomizationHooks.airtelafrica.dll" Destination="UI\bin"/&gt;</w:t>
                      </w:r>
                    </w:p>
                    <w:p w14:paraId="4097EA0D"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ab/>
                        <w:t>&lt;Mapping Id="APIBin" Source="Icertis.CLM.Custom.CustomizationHooks\bin\Release\Icertis.CLM.Custom.CustomizationHooks.airtelafrica.dll" Destination="API\bin"/&gt;</w:t>
                      </w:r>
                    </w:p>
                    <w:p w14:paraId="1EFAD515" w14:textId="77777777" w:rsidR="00E8547A" w:rsidRPr="00A82D9A" w:rsidRDefault="00E8547A" w:rsidP="00703974">
                      <w:pPr>
                        <w:spacing w:after="0"/>
                        <w:rPr>
                          <w:rFonts w:ascii="Consolas" w:hAnsi="Consolas"/>
                          <w:sz w:val="20"/>
                          <w:szCs w:val="20"/>
                        </w:rPr>
                      </w:pPr>
                    </w:p>
                    <w:p w14:paraId="17CD50BC" w14:textId="77777777" w:rsidR="00E8547A" w:rsidRPr="00A82D9A" w:rsidRDefault="00E8547A" w:rsidP="00703974">
                      <w:pPr>
                        <w:spacing w:after="0"/>
                        <w:rPr>
                          <w:rFonts w:ascii="Consolas" w:hAnsi="Consolas"/>
                          <w:sz w:val="20"/>
                          <w:szCs w:val="20"/>
                        </w:rPr>
                      </w:pPr>
                      <w:r w:rsidRPr="00A82D9A">
                        <w:rPr>
                          <w:rFonts w:ascii="Consolas" w:hAnsi="Consolas"/>
                          <w:sz w:val="20"/>
                          <w:szCs w:val="20"/>
                        </w:rPr>
                        <w:t>&lt;/DeploymentMappings&gt;</w:t>
                      </w:r>
                    </w:p>
                    <w:p w14:paraId="3A9F086D" w14:textId="77777777" w:rsidR="00E8547A" w:rsidRPr="00677397" w:rsidRDefault="00E8547A" w:rsidP="00703974">
                      <w:pPr>
                        <w:rPr>
                          <w:rFonts w:ascii="Consolas" w:hAnsi="Consolas"/>
                          <w:sz w:val="20"/>
                          <w:szCs w:val="20"/>
                        </w:rPr>
                      </w:pPr>
                      <w:r w:rsidRPr="00A82D9A">
                        <w:rPr>
                          <w:rFonts w:ascii="Consolas" w:hAnsi="Consolas"/>
                          <w:sz w:val="20"/>
                          <w:szCs w:val="20"/>
                        </w:rPr>
                        <w:t>&lt;/CustomSolution&gt;</w:t>
                      </w:r>
                    </w:p>
                  </w:txbxContent>
                </v:textbox>
                <w10:wrap anchorx="margin" anchory="page"/>
              </v:shape>
            </w:pict>
          </mc:Fallback>
        </mc:AlternateContent>
      </w:r>
      <w:r>
        <w:br w:type="page"/>
      </w:r>
    </w:p>
    <w:p w14:paraId="508384D2" w14:textId="32F489AD" w:rsidR="00352727" w:rsidRDefault="00352727" w:rsidP="00352727">
      <w:pPr>
        <w:rPr>
          <w:rStyle w:val="IntenseEmphasis"/>
          <w:color w:val="0077EB" w:themeColor="text2"/>
        </w:rPr>
      </w:pPr>
      <w:r>
        <w:rPr>
          <w:rStyle w:val="IntenseEmphasis"/>
          <w:color w:val="0077EB" w:themeColor="text2"/>
        </w:rPr>
        <w:lastRenderedPageBreak/>
        <w:t xml:space="preserve">Custom </w:t>
      </w:r>
      <w:r w:rsidRPr="007A49F7">
        <w:rPr>
          <w:rStyle w:val="IntenseEmphasis"/>
          <w:color w:val="0077EB" w:themeColor="text2"/>
        </w:rPr>
        <w:t xml:space="preserve">Configuration </w:t>
      </w:r>
      <w:r>
        <w:rPr>
          <w:rStyle w:val="IntenseEmphasis"/>
          <w:color w:val="0077EB" w:themeColor="text2"/>
        </w:rPr>
        <w:t>Key name-value pair</w:t>
      </w:r>
    </w:p>
    <w:p w14:paraId="36B1314B" w14:textId="2E3FE859" w:rsidR="007A49F7" w:rsidRDefault="007A49F7" w:rsidP="007A49F7">
      <w:r w:rsidRPr="00C21A9F">
        <w:t>The custom configuration keys along with the values should be en</w:t>
      </w:r>
      <w:r w:rsidR="00352727" w:rsidRPr="00C21A9F">
        <w:t xml:space="preserve">tered in configuration file, </w:t>
      </w:r>
      <w:r w:rsidRPr="00C21A9F">
        <w:t>database</w:t>
      </w:r>
      <w:r w:rsidR="00352727" w:rsidRPr="00C21A9F">
        <w:t xml:space="preserve"> and Azure Blob storage</w:t>
      </w:r>
      <w:r w:rsidRPr="00C21A9F">
        <w:t>.</w:t>
      </w:r>
      <w:r>
        <w:t xml:space="preserve"> </w:t>
      </w:r>
    </w:p>
    <w:p w14:paraId="46CA51FB" w14:textId="1BEB4EC0" w:rsidR="007A49F7" w:rsidRDefault="007A49F7">
      <w:pPr>
        <w:spacing w:after="160"/>
        <w:jc w:val="left"/>
        <w:rPr>
          <w:rStyle w:val="IntenseEmphasis"/>
          <w:color w:val="0077EB" w:themeColor="text2"/>
        </w:rPr>
      </w:pPr>
    </w:p>
    <w:p w14:paraId="4777F386" w14:textId="21B13575" w:rsidR="007A49F7" w:rsidRDefault="007A49F7" w:rsidP="007A49F7">
      <w:pPr>
        <w:rPr>
          <w:rStyle w:val="IntenseEmphasis"/>
          <w:color w:val="0077EB" w:themeColor="text2"/>
        </w:rPr>
      </w:pPr>
      <w:r w:rsidRPr="007A49F7">
        <w:rPr>
          <w:rStyle w:val="IntenseEmphasis"/>
          <w:color w:val="0077EB" w:themeColor="text2"/>
        </w:rPr>
        <w:t>Manual Deployment</w:t>
      </w:r>
    </w:p>
    <w:p w14:paraId="0FCCFDB7" w14:textId="77777777" w:rsidR="007A49F7" w:rsidRPr="006C44F8" w:rsidRDefault="007A49F7" w:rsidP="007A49F7">
      <w:r>
        <w:t xml:space="preserve">After successfully building the custom task project, the </w:t>
      </w:r>
      <w:r w:rsidRPr="00CA2832">
        <w:t>manual</w:t>
      </w:r>
      <w:r>
        <w:t xml:space="preserve"> deployment is done on dev environment.</w:t>
      </w:r>
    </w:p>
    <w:p w14:paraId="462DFFF7" w14:textId="157B2754" w:rsidR="007A49F7" w:rsidRDefault="007A49F7" w:rsidP="002D117A">
      <w:pPr>
        <w:pStyle w:val="ListParagraph"/>
        <w:numPr>
          <w:ilvl w:val="0"/>
          <w:numId w:val="14"/>
        </w:numPr>
        <w:spacing w:after="160"/>
        <w:jc w:val="left"/>
      </w:pPr>
      <w:r w:rsidRPr="00773FF1">
        <w:rPr>
          <w:b/>
        </w:rPr>
        <w:t>Stop</w:t>
      </w:r>
      <w:r>
        <w:t xml:space="preserve"> the </w:t>
      </w:r>
      <w:r w:rsidRPr="00D47E6D">
        <w:rPr>
          <w:i/>
        </w:rPr>
        <w:t>Task Service</w:t>
      </w:r>
      <w:r>
        <w:t xml:space="preserve"> on </w:t>
      </w:r>
      <w:r w:rsidR="009C4997">
        <w:t>ICI</w:t>
      </w:r>
      <w:r>
        <w:t xml:space="preserve"> deployment server.</w:t>
      </w:r>
    </w:p>
    <w:p w14:paraId="6DC18031" w14:textId="5E8568C4" w:rsidR="007A49F7" w:rsidRDefault="00AA626F" w:rsidP="007A49F7">
      <w:pPr>
        <w:pStyle w:val="ListParagraph"/>
        <w:ind w:left="0"/>
      </w:pPr>
      <w:r>
        <w:rPr>
          <w:noProof/>
        </w:rPr>
        <w:drawing>
          <wp:inline distT="0" distB="0" distL="0" distR="0" wp14:anchorId="3F1110A1" wp14:editId="2BE9EDDC">
            <wp:extent cx="6400800" cy="3020060"/>
            <wp:effectExtent l="19050" t="19050" r="19050" b="2794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400800" cy="3020060"/>
                    </a:xfrm>
                    <a:prstGeom prst="rect">
                      <a:avLst/>
                    </a:prstGeom>
                    <a:ln>
                      <a:solidFill>
                        <a:schemeClr val="tx2"/>
                      </a:solidFill>
                    </a:ln>
                  </pic:spPr>
                </pic:pic>
              </a:graphicData>
            </a:graphic>
          </wp:inline>
        </w:drawing>
      </w:r>
    </w:p>
    <w:p w14:paraId="335FD35C" w14:textId="77777777" w:rsidR="007A49F7" w:rsidRDefault="007A49F7" w:rsidP="007A49F7">
      <w:pPr>
        <w:pStyle w:val="ListParagraph"/>
      </w:pPr>
    </w:p>
    <w:p w14:paraId="7E3C3820" w14:textId="28D9574A" w:rsidR="007A49F7" w:rsidRPr="000B33CE" w:rsidRDefault="007A49F7" w:rsidP="002D117A">
      <w:pPr>
        <w:pStyle w:val="ListParagraph"/>
        <w:numPr>
          <w:ilvl w:val="0"/>
          <w:numId w:val="14"/>
        </w:numPr>
        <w:spacing w:after="160"/>
        <w:jc w:val="left"/>
        <w:rPr>
          <w:color w:val="1389FF" w:themeColor="accent1" w:themeTint="99"/>
          <w:u w:val="single"/>
        </w:rPr>
      </w:pPr>
      <w:r w:rsidRPr="00700439">
        <w:rPr>
          <w:b/>
        </w:rPr>
        <w:t>Copy</w:t>
      </w:r>
      <w:r>
        <w:t xml:space="preserve"> the </w:t>
      </w:r>
      <w:r>
        <w:rPr>
          <w:i/>
        </w:rPr>
        <w:t>DLL</w:t>
      </w:r>
      <w:r w:rsidRPr="005E4FAB">
        <w:rPr>
          <w:i/>
        </w:rPr>
        <w:t>s</w:t>
      </w:r>
      <w:r>
        <w:t xml:space="preserve"> generated from the build into the deployment server’s respective destination directories referring to the </w:t>
      </w:r>
      <w:r w:rsidRPr="005E4FAB">
        <w:rPr>
          <w:i/>
        </w:rPr>
        <w:t>DeloymentMapping.xml</w:t>
      </w:r>
      <w:r>
        <w:t xml:space="preserve"> file. </w:t>
      </w:r>
    </w:p>
    <w:p w14:paraId="227435D7" w14:textId="023199A7" w:rsidR="007A49F7" w:rsidRPr="009F277C" w:rsidRDefault="007A49F7" w:rsidP="007A49F7">
      <w:r w:rsidRPr="009F277C">
        <w:t>For example,</w:t>
      </w:r>
      <w:r w:rsidR="00B03D3C">
        <w:t xml:space="preserve"> t</w:t>
      </w:r>
      <w:r>
        <w:t xml:space="preserve">he deployment server </w:t>
      </w:r>
      <w:r w:rsidR="001E44F6">
        <w:t>will have the following folders and the dlls will b</w:t>
      </w:r>
      <w:r w:rsidR="00761EFA">
        <w:t>e</w:t>
      </w:r>
      <w:r w:rsidR="001E44F6">
        <w:t xml:space="preserve"> copied into them.</w:t>
      </w:r>
    </w:p>
    <w:p w14:paraId="5F424D40" w14:textId="4F17FCBA" w:rsidR="007A49F7" w:rsidRPr="00F52AEF" w:rsidRDefault="00EF6DA9" w:rsidP="007A49F7">
      <w:pPr>
        <w:pStyle w:val="ListParagraph"/>
        <w:ind w:left="0"/>
        <w:rPr>
          <w:i/>
          <w:color w:val="1389FF" w:themeColor="accent1" w:themeTint="99"/>
          <w:u w:val="single"/>
        </w:rPr>
      </w:pPr>
      <w:r>
        <w:rPr>
          <w:noProof/>
        </w:rPr>
        <w:lastRenderedPageBreak/>
        <w:drawing>
          <wp:inline distT="0" distB="0" distL="0" distR="0" wp14:anchorId="66474389" wp14:editId="2A52AC02">
            <wp:extent cx="6172200" cy="3238500"/>
            <wp:effectExtent l="19050" t="19050" r="2857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72200" cy="3238500"/>
                    </a:xfrm>
                    <a:prstGeom prst="rect">
                      <a:avLst/>
                    </a:prstGeom>
                    <a:ln>
                      <a:solidFill>
                        <a:schemeClr val="tx2"/>
                      </a:solidFill>
                    </a:ln>
                  </pic:spPr>
                </pic:pic>
              </a:graphicData>
            </a:graphic>
          </wp:inline>
        </w:drawing>
      </w:r>
    </w:p>
    <w:p w14:paraId="0D9A696B" w14:textId="5DA867D9" w:rsidR="007A49F7" w:rsidRDefault="007A49F7" w:rsidP="002D117A">
      <w:pPr>
        <w:pStyle w:val="ListParagraph"/>
        <w:numPr>
          <w:ilvl w:val="0"/>
          <w:numId w:val="14"/>
        </w:numPr>
        <w:spacing w:after="160"/>
        <w:jc w:val="left"/>
      </w:pPr>
      <w:r w:rsidRPr="00B46730">
        <w:rPr>
          <w:b/>
        </w:rPr>
        <w:t>Restart</w:t>
      </w:r>
      <w:r>
        <w:t xml:space="preserve"> Windows </w:t>
      </w:r>
      <w:r w:rsidRPr="00B46730">
        <w:rPr>
          <w:i/>
        </w:rPr>
        <w:t>Task Service</w:t>
      </w:r>
      <w:r>
        <w:t>.</w:t>
      </w:r>
    </w:p>
    <w:p w14:paraId="246987F9" w14:textId="303A92BD" w:rsidR="007A49F7" w:rsidRDefault="007A49F7">
      <w:pPr>
        <w:spacing w:after="160"/>
        <w:jc w:val="left"/>
        <w:rPr>
          <w:rStyle w:val="IntenseEmphasis"/>
          <w:color w:val="0077EB" w:themeColor="text2"/>
        </w:rPr>
      </w:pPr>
    </w:p>
    <w:p w14:paraId="265C8C91" w14:textId="25A94A25" w:rsidR="007A49F7" w:rsidRDefault="007A49F7" w:rsidP="007A49F7">
      <w:pPr>
        <w:rPr>
          <w:rStyle w:val="IntenseEmphasis"/>
          <w:color w:val="0077EB" w:themeColor="text2"/>
        </w:rPr>
      </w:pPr>
      <w:r>
        <w:rPr>
          <w:rStyle w:val="IntenseEmphasis"/>
          <w:color w:val="0077EB" w:themeColor="text2"/>
        </w:rPr>
        <w:t>Automated Deployment</w:t>
      </w:r>
    </w:p>
    <w:p w14:paraId="06663B88" w14:textId="2154B99E" w:rsidR="00285001" w:rsidRPr="00285001" w:rsidRDefault="00285001" w:rsidP="00285001">
      <w:r w:rsidRPr="00285001">
        <w:t xml:space="preserve">The manual steps explained in </w:t>
      </w:r>
      <w:r w:rsidR="00C84A8A">
        <w:t xml:space="preserve">the </w:t>
      </w:r>
      <w:r w:rsidR="00C84A8A" w:rsidRPr="00C84A8A">
        <w:rPr>
          <w:i/>
        </w:rPr>
        <w:t>Manual D</w:t>
      </w:r>
      <w:r w:rsidRPr="00C84A8A">
        <w:rPr>
          <w:i/>
        </w:rPr>
        <w:t>eployment</w:t>
      </w:r>
      <w:r w:rsidRPr="00285001">
        <w:t xml:space="preserve"> section</w:t>
      </w:r>
      <w:r w:rsidR="00C84A8A">
        <w:t xml:space="preserve"> above</w:t>
      </w:r>
      <w:r w:rsidRPr="00285001">
        <w:t xml:space="preserve"> can be automated entirely or partially with automation scripts. The Devops team runs these scripts that use </w:t>
      </w:r>
      <w:r w:rsidRPr="00285001">
        <w:rPr>
          <w:i/>
        </w:rPr>
        <w:t>DeploymentMapping.xml</w:t>
      </w:r>
      <w:r w:rsidRPr="00285001">
        <w:t xml:space="preserve"> to copy dlls on server destination folders. The automated method is fast and reduces human errors.</w:t>
      </w:r>
    </w:p>
    <w:p w14:paraId="1B0675CC" w14:textId="77777777" w:rsidR="00285001" w:rsidRPr="00285001" w:rsidRDefault="00285001" w:rsidP="00285001">
      <w:r w:rsidRPr="00285001">
        <w:t>Devops can also provide a link that combines both:</w:t>
      </w:r>
    </w:p>
    <w:p w14:paraId="61E1DF16" w14:textId="77777777" w:rsidR="00285001" w:rsidRPr="00285001" w:rsidRDefault="00285001" w:rsidP="002D117A">
      <w:pPr>
        <w:pStyle w:val="ListParagraph"/>
        <w:numPr>
          <w:ilvl w:val="0"/>
          <w:numId w:val="89"/>
        </w:numPr>
      </w:pPr>
      <w:r w:rsidRPr="00285001">
        <w:t xml:space="preserve">Build using Build Definition </w:t>
      </w:r>
    </w:p>
    <w:p w14:paraId="36AB0C68" w14:textId="7AEC4A12" w:rsidR="00285001" w:rsidRPr="00285001" w:rsidRDefault="00285001" w:rsidP="002D117A">
      <w:pPr>
        <w:pStyle w:val="ListParagraph"/>
        <w:numPr>
          <w:ilvl w:val="0"/>
          <w:numId w:val="89"/>
        </w:numPr>
        <w:spacing w:after="160"/>
        <w:jc w:val="left"/>
      </w:pPr>
      <w:r w:rsidRPr="00285001">
        <w:t>Automated deployment</w:t>
      </w:r>
    </w:p>
    <w:p w14:paraId="55E292A4" w14:textId="3FB87B6D" w:rsidR="00285001" w:rsidRDefault="00285001">
      <w:pPr>
        <w:spacing w:after="160"/>
        <w:jc w:val="left"/>
        <w:rPr>
          <w:highlight w:val="yellow"/>
        </w:rPr>
      </w:pPr>
    </w:p>
    <w:p w14:paraId="5AFE81E0" w14:textId="1ADE1988" w:rsidR="00061D3B" w:rsidRDefault="00061D3B" w:rsidP="00061D3B">
      <w:pPr>
        <w:pStyle w:val="Heading3"/>
      </w:pPr>
      <w:bookmarkStart w:id="110" w:name="_Toc50407265"/>
      <w:r>
        <w:t>Deployment in Production Environment</w:t>
      </w:r>
      <w:bookmarkEnd w:id="110"/>
    </w:p>
    <w:p w14:paraId="5C97F3A9" w14:textId="5BE18183" w:rsidR="00061D3B" w:rsidRPr="006C44F8" w:rsidRDefault="00061D3B" w:rsidP="00061D3B">
      <w:r>
        <w:t>The steps for manual deployment on the dev environment are:</w:t>
      </w:r>
    </w:p>
    <w:p w14:paraId="4C6B90EE" w14:textId="75326384" w:rsidR="00061D3B" w:rsidRDefault="00061D3B" w:rsidP="002D117A">
      <w:pPr>
        <w:pStyle w:val="ListParagraph"/>
        <w:numPr>
          <w:ilvl w:val="0"/>
          <w:numId w:val="61"/>
        </w:numPr>
        <w:spacing w:after="160"/>
        <w:jc w:val="left"/>
      </w:pPr>
      <w:r>
        <w:t>The custom code is written and build in Visual Studio.</w:t>
      </w:r>
    </w:p>
    <w:p w14:paraId="55A3E1F0" w14:textId="680D037F" w:rsidR="00061D3B" w:rsidRDefault="00061D3B" w:rsidP="002D117A">
      <w:pPr>
        <w:pStyle w:val="ListParagraph"/>
        <w:numPr>
          <w:ilvl w:val="0"/>
          <w:numId w:val="61"/>
        </w:numPr>
        <w:spacing w:after="160"/>
        <w:jc w:val="left"/>
      </w:pPr>
      <w:r>
        <w:t>The DLLs are handed over to DevOps team for deployment.</w:t>
      </w:r>
    </w:p>
    <w:p w14:paraId="55862696" w14:textId="3CAD7824" w:rsidR="00CE5C68" w:rsidRDefault="00CE5C68">
      <w:pPr>
        <w:spacing w:after="160"/>
        <w:jc w:val="left"/>
      </w:pPr>
      <w:r>
        <w:br w:type="page"/>
      </w:r>
    </w:p>
    <w:p w14:paraId="29195848" w14:textId="5EC0E459" w:rsidR="00662970" w:rsidRDefault="00662970" w:rsidP="00662970">
      <w:pPr>
        <w:pStyle w:val="Heading2"/>
      </w:pPr>
      <w:bookmarkStart w:id="111" w:name="_Toc50407266"/>
      <w:r>
        <w:lastRenderedPageBreak/>
        <w:t>Testing Custom Task</w:t>
      </w:r>
      <w:bookmarkEnd w:id="111"/>
    </w:p>
    <w:p w14:paraId="257558B7" w14:textId="3E55EA0B" w:rsidR="00CE5C68" w:rsidRDefault="00CE5C68" w:rsidP="00CE5C68">
      <w:r>
        <w:t>After successful deployment of the custom task, its functionality needs to be tested.</w:t>
      </w:r>
    </w:p>
    <w:p w14:paraId="423DE66B" w14:textId="77777777" w:rsidR="00105508" w:rsidRPr="006F0D45" w:rsidRDefault="00105508" w:rsidP="00105508">
      <w:r w:rsidRPr="006F0D45">
        <w:t>To test a custom task:</w:t>
      </w:r>
    </w:p>
    <w:p w14:paraId="0ED5B6E3" w14:textId="10A4124F" w:rsidR="00105508" w:rsidRPr="00105508" w:rsidRDefault="00105508" w:rsidP="002D117A">
      <w:pPr>
        <w:pStyle w:val="ListParagraph"/>
        <w:numPr>
          <w:ilvl w:val="0"/>
          <w:numId w:val="13"/>
        </w:numPr>
      </w:pPr>
      <w:r w:rsidRPr="00105508">
        <w:t>Put messages on Service Bus using Service Bus Explorer Tool. For more details on putting messages manually on Service Bus, refer</w:t>
      </w:r>
      <w:r>
        <w:t xml:space="preserve"> to the </w:t>
      </w:r>
      <w:hyperlink w:anchor="_Service_Bus_Explorer" w:history="1">
        <w:r w:rsidRPr="00105508">
          <w:rPr>
            <w:rStyle w:val="Hyperlink"/>
            <w:color w:val="0077EB" w:themeColor="text2"/>
          </w:rPr>
          <w:t>Service Bus Explorer Tool</w:t>
        </w:r>
      </w:hyperlink>
      <w:r w:rsidRPr="00105508">
        <w:rPr>
          <w:color w:val="0077EB" w:themeColor="text2"/>
        </w:rPr>
        <w:t xml:space="preserve"> </w:t>
      </w:r>
      <w:r>
        <w:t>section</w:t>
      </w:r>
      <w:r w:rsidRPr="00105508">
        <w:t xml:space="preserve"> in this document. </w:t>
      </w:r>
    </w:p>
    <w:p w14:paraId="37D5E36E" w14:textId="2EF35B31" w:rsidR="00105508" w:rsidRPr="00105508" w:rsidRDefault="00105508" w:rsidP="002D117A">
      <w:pPr>
        <w:pStyle w:val="ListParagraph"/>
        <w:numPr>
          <w:ilvl w:val="0"/>
          <w:numId w:val="13"/>
        </w:numPr>
        <w:rPr>
          <w:color w:val="0077EB" w:themeColor="text2"/>
          <w:u w:val="single"/>
        </w:rPr>
      </w:pPr>
      <w:r w:rsidRPr="00105508">
        <w:t xml:space="preserve">Write test class to test the task .For more details on test class, refer </w:t>
      </w:r>
      <w:r>
        <w:t xml:space="preserve">to the </w:t>
      </w:r>
      <w:hyperlink w:anchor="_Debugging_Custom_Task" w:history="1">
        <w:r w:rsidRPr="00105508">
          <w:rPr>
            <w:rStyle w:val="Hyperlink"/>
            <w:color w:val="0077EB" w:themeColor="text2"/>
          </w:rPr>
          <w:t>Debugging Custom Task</w:t>
        </w:r>
      </w:hyperlink>
      <w:r>
        <w:t xml:space="preserve"> section </w:t>
      </w:r>
      <w:r w:rsidRPr="00105508">
        <w:t>in this document.</w:t>
      </w:r>
      <w:r w:rsidRPr="00105508">
        <w:rPr>
          <w:color w:val="0077EB" w:themeColor="text2"/>
          <w:u w:val="single"/>
        </w:rPr>
        <w:t xml:space="preserve"> </w:t>
      </w:r>
    </w:p>
    <w:p w14:paraId="2382B8F2" w14:textId="77777777" w:rsidR="00105508" w:rsidRPr="00105508" w:rsidRDefault="00105508" w:rsidP="002D117A">
      <w:pPr>
        <w:pStyle w:val="ListParagraph"/>
        <w:numPr>
          <w:ilvl w:val="0"/>
          <w:numId w:val="13"/>
        </w:numPr>
        <w:spacing w:after="160"/>
        <w:jc w:val="left"/>
      </w:pPr>
      <w:r w:rsidRPr="00105508">
        <w:t>Check Logs in Kibana for the custom task related logs.</w:t>
      </w:r>
    </w:p>
    <w:p w14:paraId="68FDE86A" w14:textId="77777777" w:rsidR="00105508" w:rsidRPr="00105508" w:rsidRDefault="00105508" w:rsidP="002D117A">
      <w:pPr>
        <w:pStyle w:val="ListParagraph"/>
        <w:numPr>
          <w:ilvl w:val="0"/>
          <w:numId w:val="40"/>
        </w:numPr>
        <w:spacing w:after="160"/>
        <w:jc w:val="left"/>
        <w:rPr>
          <w:u w:val="single"/>
        </w:rPr>
      </w:pPr>
      <w:r w:rsidRPr="00105508">
        <w:t>Check the Task Manager Dashboard to find custom task in either Success or Failed jobs.</w:t>
      </w:r>
    </w:p>
    <w:p w14:paraId="6FCA15CD" w14:textId="77777777" w:rsidR="00105508" w:rsidRPr="00105508" w:rsidRDefault="00105508" w:rsidP="002D117A">
      <w:pPr>
        <w:pStyle w:val="ListParagraph"/>
        <w:numPr>
          <w:ilvl w:val="0"/>
          <w:numId w:val="40"/>
        </w:numPr>
        <w:spacing w:after="160"/>
        <w:jc w:val="left"/>
        <w:rPr>
          <w:i/>
          <w:color w:val="5AADFF" w:themeColor="text2" w:themeTint="99"/>
          <w:u w:val="single"/>
        </w:rPr>
      </w:pPr>
      <w:r w:rsidRPr="00105508">
        <w:t>Check the Hangfire Dashboard for rescheduling the task or further troubleshooting if task fails.</w:t>
      </w:r>
    </w:p>
    <w:p w14:paraId="290510D6" w14:textId="5EDC67EF" w:rsidR="00FB643F" w:rsidRDefault="00FB643F">
      <w:pPr>
        <w:spacing w:after="160"/>
        <w:jc w:val="left"/>
      </w:pPr>
      <w:r>
        <w:br w:type="page"/>
      </w:r>
    </w:p>
    <w:p w14:paraId="7828303B" w14:textId="33399AA6" w:rsidR="00662970" w:rsidRDefault="00662970" w:rsidP="00662970">
      <w:pPr>
        <w:pStyle w:val="Heading2"/>
      </w:pPr>
      <w:bookmarkStart w:id="112" w:name="_Debugging_Custom_Task"/>
      <w:bookmarkStart w:id="113" w:name="_Toc50407267"/>
      <w:bookmarkEnd w:id="112"/>
      <w:r>
        <w:lastRenderedPageBreak/>
        <w:t>Debugging Custom Task</w:t>
      </w:r>
      <w:bookmarkEnd w:id="113"/>
    </w:p>
    <w:p w14:paraId="43EE9717" w14:textId="61AD7E89" w:rsidR="00FB643F" w:rsidRDefault="00FB643F" w:rsidP="00FB643F">
      <w:pPr>
        <w:pStyle w:val="Heading3"/>
      </w:pPr>
      <w:bookmarkStart w:id="114" w:name="_Toc50407268"/>
      <w:r>
        <w:t>Debugging with Core Code Access</w:t>
      </w:r>
      <w:bookmarkEnd w:id="114"/>
    </w:p>
    <w:p w14:paraId="309B23BE" w14:textId="77777777" w:rsidR="00FB643F" w:rsidRDefault="00FB643F" w:rsidP="002D117A">
      <w:pPr>
        <w:pStyle w:val="ListParagraph"/>
        <w:numPr>
          <w:ilvl w:val="0"/>
          <w:numId w:val="62"/>
        </w:numPr>
        <w:spacing w:after="160"/>
        <w:jc w:val="left"/>
      </w:pPr>
      <w:r w:rsidRPr="002D488C">
        <w:rPr>
          <w:b/>
        </w:rPr>
        <w:t>Open</w:t>
      </w:r>
      <w:r>
        <w:t xml:space="preserve"> Visual Studio in Administrator mode. </w:t>
      </w:r>
    </w:p>
    <w:p w14:paraId="4AB70B10" w14:textId="4AFB524E" w:rsidR="00FB643F" w:rsidRDefault="00FB643F" w:rsidP="002D117A">
      <w:pPr>
        <w:pStyle w:val="ListParagraph"/>
        <w:numPr>
          <w:ilvl w:val="0"/>
          <w:numId w:val="62"/>
        </w:numPr>
        <w:spacing w:after="160"/>
        <w:jc w:val="left"/>
      </w:pPr>
      <w:r w:rsidRPr="002D488C">
        <w:rPr>
          <w:b/>
        </w:rPr>
        <w:t>Open</w:t>
      </w:r>
      <w:r>
        <w:t xml:space="preserve"> the Plugin Solution that you want to debug. For example, the custom code folder path is </w:t>
      </w:r>
      <w:r w:rsidRPr="0051097A">
        <w:rPr>
          <w:i/>
          <w:highlight w:val="lightGray"/>
        </w:rPr>
        <w:t>C:\TFS\C6\Community\Plugin\</w:t>
      </w:r>
      <w:r w:rsidR="00494C3D" w:rsidRPr="0051097A">
        <w:rPr>
          <w:i/>
          <w:highlight w:val="lightGray"/>
        </w:rPr>
        <w:t>&lt;CustName&gt;</w:t>
      </w:r>
      <w:r w:rsidRPr="0051097A">
        <w:rPr>
          <w:i/>
          <w:highlight w:val="lightGray"/>
        </w:rPr>
        <w:t>\4.3.C6\Icertis.CLM.Custom.</w:t>
      </w:r>
    </w:p>
    <w:p w14:paraId="6B3032E3" w14:textId="77777777" w:rsidR="00FB643F" w:rsidRDefault="00FB643F" w:rsidP="002D117A">
      <w:pPr>
        <w:pStyle w:val="ListParagraph"/>
        <w:numPr>
          <w:ilvl w:val="0"/>
          <w:numId w:val="62"/>
        </w:numPr>
        <w:spacing w:after="160"/>
        <w:jc w:val="left"/>
      </w:pPr>
      <w:r w:rsidRPr="002D488C">
        <w:rPr>
          <w:b/>
        </w:rPr>
        <w:t>Rebuild</w:t>
      </w:r>
      <w:r>
        <w:t xml:space="preserve"> the solution.</w:t>
      </w:r>
    </w:p>
    <w:p w14:paraId="331D12A5" w14:textId="4B37DEDC" w:rsidR="00FB643F" w:rsidRPr="00E84923" w:rsidRDefault="00FB643F" w:rsidP="002D117A">
      <w:pPr>
        <w:pStyle w:val="ListParagraph"/>
        <w:numPr>
          <w:ilvl w:val="0"/>
          <w:numId w:val="62"/>
        </w:numPr>
        <w:spacing w:after="160"/>
        <w:jc w:val="left"/>
      </w:pPr>
      <w:r w:rsidRPr="002D488C">
        <w:rPr>
          <w:b/>
        </w:rPr>
        <w:t>Copy</w:t>
      </w:r>
      <w:r>
        <w:t xml:space="preserve"> the DLLs from the custom code folder path and paste them to bin folder of the Task Windows service. For example, the bin folder path </w:t>
      </w:r>
      <w:r w:rsidRPr="0061770F">
        <w:t>is:</w:t>
      </w:r>
    </w:p>
    <w:p w14:paraId="7D61183B" w14:textId="77777777" w:rsidR="00FB643F" w:rsidRPr="0061770F" w:rsidRDefault="00FB643F" w:rsidP="00FB643F">
      <w:pPr>
        <w:rPr>
          <w:i/>
        </w:rPr>
      </w:pPr>
      <w:r w:rsidRPr="0061770F">
        <w:rPr>
          <w:i/>
          <w:highlight w:val="lightGray"/>
        </w:rPr>
        <w:t>C:\TFS\C6\Community\Core\4.3.C6\CLM\Icertis.CLM.Tasks.WindowService\bin\Debug</w:t>
      </w:r>
    </w:p>
    <w:p w14:paraId="10EB9CE7" w14:textId="77777777" w:rsidR="00FB643F" w:rsidRPr="00677687" w:rsidRDefault="00FB643F" w:rsidP="00FB643F">
      <w:pPr>
        <w:spacing w:after="0" w:line="240" w:lineRule="auto"/>
        <w:rPr>
          <w:i/>
        </w:rPr>
      </w:pPr>
    </w:p>
    <w:p w14:paraId="39EEFAFF" w14:textId="55CEA858" w:rsidR="00FB643F" w:rsidRPr="00C93DEA" w:rsidRDefault="00923038" w:rsidP="00FB643F">
      <w:r>
        <w:rPr>
          <w:noProof/>
        </w:rPr>
        <w:drawing>
          <wp:inline distT="0" distB="0" distL="0" distR="0" wp14:anchorId="741D152D" wp14:editId="45DDA3E8">
            <wp:extent cx="6400800" cy="4932045"/>
            <wp:effectExtent l="19050" t="19050" r="19050" b="2095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400800" cy="4932045"/>
                    </a:xfrm>
                    <a:prstGeom prst="rect">
                      <a:avLst/>
                    </a:prstGeom>
                    <a:ln>
                      <a:solidFill>
                        <a:schemeClr val="tx2"/>
                      </a:solidFill>
                    </a:ln>
                  </pic:spPr>
                </pic:pic>
              </a:graphicData>
            </a:graphic>
          </wp:inline>
        </w:drawing>
      </w:r>
    </w:p>
    <w:p w14:paraId="601997A6" w14:textId="1BF2EBFB" w:rsidR="005A3856" w:rsidRDefault="00FB643F" w:rsidP="002D117A">
      <w:pPr>
        <w:pStyle w:val="ListParagraph"/>
        <w:numPr>
          <w:ilvl w:val="0"/>
          <w:numId w:val="62"/>
        </w:numPr>
        <w:spacing w:after="160"/>
        <w:jc w:val="left"/>
      </w:pPr>
      <w:r w:rsidRPr="001F7882">
        <w:rPr>
          <w:b/>
        </w:rPr>
        <w:t xml:space="preserve">Restart </w:t>
      </w:r>
      <w:r>
        <w:t>the Task Windows service.</w:t>
      </w:r>
    </w:p>
    <w:p w14:paraId="5153BEA5" w14:textId="77777777" w:rsidR="005A3856" w:rsidRDefault="005A3856">
      <w:pPr>
        <w:spacing w:after="160"/>
        <w:jc w:val="left"/>
      </w:pPr>
      <w:r>
        <w:br w:type="page"/>
      </w:r>
    </w:p>
    <w:p w14:paraId="5A841015" w14:textId="0E90B26C" w:rsidR="00FB643F" w:rsidRDefault="00FB643F" w:rsidP="002D117A">
      <w:pPr>
        <w:pStyle w:val="ListParagraph"/>
        <w:numPr>
          <w:ilvl w:val="0"/>
          <w:numId w:val="62"/>
        </w:numPr>
        <w:spacing w:after="160"/>
        <w:jc w:val="left"/>
      </w:pPr>
      <w:r w:rsidRPr="005A3856">
        <w:rPr>
          <w:b/>
        </w:rPr>
        <w:lastRenderedPageBreak/>
        <w:t>Attach</w:t>
      </w:r>
      <w:r>
        <w:t xml:space="preserve"> the debugger to your Custom solution.</w:t>
      </w:r>
    </w:p>
    <w:p w14:paraId="1769E55A" w14:textId="33A5A779" w:rsidR="00FB643F" w:rsidRDefault="00923038" w:rsidP="00FB643F">
      <w:r>
        <w:rPr>
          <w:noProof/>
        </w:rPr>
        <w:drawing>
          <wp:inline distT="0" distB="0" distL="0" distR="0" wp14:anchorId="751698DB" wp14:editId="3FF6691C">
            <wp:extent cx="6400800" cy="5297805"/>
            <wp:effectExtent l="19050" t="19050" r="19050" b="171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400800" cy="5297805"/>
                    </a:xfrm>
                    <a:prstGeom prst="rect">
                      <a:avLst/>
                    </a:prstGeom>
                    <a:ln>
                      <a:solidFill>
                        <a:schemeClr val="tx2"/>
                      </a:solidFill>
                    </a:ln>
                  </pic:spPr>
                </pic:pic>
              </a:graphicData>
            </a:graphic>
          </wp:inline>
        </w:drawing>
      </w:r>
    </w:p>
    <w:p w14:paraId="54907181" w14:textId="40B6BD01" w:rsidR="00923038" w:rsidRDefault="00923038">
      <w:pPr>
        <w:spacing w:after="160"/>
        <w:jc w:val="left"/>
      </w:pPr>
      <w:r>
        <w:br w:type="page"/>
      </w:r>
    </w:p>
    <w:p w14:paraId="636900FD" w14:textId="4549C80B" w:rsidR="00FB643F" w:rsidRDefault="00FB643F" w:rsidP="00FB643F">
      <w:pPr>
        <w:pStyle w:val="Heading3"/>
      </w:pPr>
      <w:bookmarkStart w:id="115" w:name="_Toc50407269"/>
      <w:r>
        <w:lastRenderedPageBreak/>
        <w:t>Debugging using Nuget Packages of Core Code</w:t>
      </w:r>
      <w:bookmarkEnd w:id="115"/>
    </w:p>
    <w:p w14:paraId="61AD8351" w14:textId="77777777" w:rsidR="008A5D12" w:rsidRDefault="00FB643F" w:rsidP="00FB643F">
      <w:r>
        <w:t>For debugging of custom task, when the Core code access is not available, Nuget package of core code is used. Debugging can be done using</w:t>
      </w:r>
      <w:r w:rsidR="008A5D12">
        <w:t>:</w:t>
      </w:r>
      <w:r>
        <w:t xml:space="preserve"> </w:t>
      </w:r>
    </w:p>
    <w:p w14:paraId="494AAD6D" w14:textId="77777777" w:rsidR="008A5D12" w:rsidRDefault="008A5D12" w:rsidP="002D117A">
      <w:pPr>
        <w:pStyle w:val="ListParagraph"/>
        <w:numPr>
          <w:ilvl w:val="0"/>
          <w:numId w:val="56"/>
        </w:numPr>
      </w:pPr>
      <w:r>
        <w:t>Windows library project</w:t>
      </w:r>
    </w:p>
    <w:p w14:paraId="333844AC" w14:textId="0D204069" w:rsidR="00FB643F" w:rsidRDefault="008A5D12" w:rsidP="002D117A">
      <w:pPr>
        <w:pStyle w:val="ListParagraph"/>
        <w:numPr>
          <w:ilvl w:val="0"/>
          <w:numId w:val="56"/>
        </w:numPr>
      </w:pPr>
      <w:r>
        <w:t>U</w:t>
      </w:r>
      <w:r w:rsidR="00FB643F">
        <w:t>nit test project</w:t>
      </w:r>
    </w:p>
    <w:p w14:paraId="62826AA6" w14:textId="77777777" w:rsidR="00B17691" w:rsidRDefault="00B17691" w:rsidP="00B17691">
      <w:pPr>
        <w:rPr>
          <w:b/>
        </w:rPr>
      </w:pPr>
    </w:p>
    <w:p w14:paraId="10AF529A" w14:textId="79385E57" w:rsidR="00FB643F" w:rsidRPr="00B17691" w:rsidRDefault="00FB643F" w:rsidP="00B17691">
      <w:pPr>
        <w:pStyle w:val="Heading5"/>
        <w:numPr>
          <w:ilvl w:val="0"/>
          <w:numId w:val="0"/>
        </w:numPr>
        <w:rPr>
          <w:b/>
          <w:color w:val="0077EB" w:themeColor="text2"/>
          <w:sz w:val="24"/>
          <w:szCs w:val="24"/>
        </w:rPr>
      </w:pPr>
      <w:r w:rsidRPr="00B17691">
        <w:rPr>
          <w:b/>
          <w:color w:val="0077EB" w:themeColor="text2"/>
          <w:sz w:val="24"/>
          <w:szCs w:val="24"/>
        </w:rPr>
        <w:t>Debugging using Unit Test Project</w:t>
      </w:r>
    </w:p>
    <w:p w14:paraId="75176544" w14:textId="3320366B" w:rsidR="00FB643F" w:rsidRDefault="00FB643F" w:rsidP="00FB643F">
      <w:pPr>
        <w:rPr>
          <w:rStyle w:val="IntenseEmphasis"/>
          <w:color w:val="0077EB" w:themeColor="text2"/>
        </w:rPr>
      </w:pPr>
      <w:r w:rsidRPr="00FB643F">
        <w:rPr>
          <w:rStyle w:val="IntenseEmphasis"/>
          <w:color w:val="0077EB" w:themeColor="text2"/>
        </w:rPr>
        <w:t>Configuration Settings</w:t>
      </w:r>
    </w:p>
    <w:p w14:paraId="75D46369" w14:textId="22795CFE" w:rsidR="00D2760F" w:rsidRPr="00D2760F" w:rsidRDefault="00D2760F" w:rsidP="00FB643F">
      <w:pPr>
        <w:rPr>
          <w:rStyle w:val="IntenseEmphasis"/>
          <w:i w:val="0"/>
          <w:color w:val="auto"/>
        </w:rPr>
      </w:pPr>
      <w:r w:rsidRPr="00D2760F">
        <w:rPr>
          <w:rStyle w:val="IntenseEmphasis"/>
          <w:i w:val="0"/>
          <w:color w:val="auto"/>
        </w:rPr>
        <w:t>To debug using Unit Test Project:</w:t>
      </w:r>
    </w:p>
    <w:p w14:paraId="423EEE78" w14:textId="77777777" w:rsidR="00FB643F" w:rsidRPr="00C205C1" w:rsidRDefault="00FB643F" w:rsidP="002D117A">
      <w:pPr>
        <w:pStyle w:val="ListParagraph"/>
        <w:numPr>
          <w:ilvl w:val="0"/>
          <w:numId w:val="15"/>
        </w:numPr>
        <w:spacing w:after="160"/>
        <w:jc w:val="left"/>
        <w:rPr>
          <w:u w:val="single"/>
        </w:rPr>
      </w:pPr>
      <w:r w:rsidRPr="00941B63">
        <w:rPr>
          <w:b/>
        </w:rPr>
        <w:t>Add</w:t>
      </w:r>
      <w:r w:rsidRPr="00941B63">
        <w:t xml:space="preserve"> the URLs of Nuget package and Icertis Nuget feed in tag </w:t>
      </w:r>
      <w:r w:rsidRPr="00941B63">
        <w:rPr>
          <w:i/>
        </w:rPr>
        <w:t xml:space="preserve">&lt;RestoreSources&gt; </w:t>
      </w:r>
      <w:r w:rsidRPr="00941B63">
        <w:t xml:space="preserve">of </w:t>
      </w:r>
      <w:r w:rsidRPr="00941B63">
        <w:rPr>
          <w:i/>
        </w:rPr>
        <w:t>Directory.Build.Props</w:t>
      </w:r>
      <w:r w:rsidRPr="00941B63">
        <w:t xml:space="preserve"> file present in customer specific </w:t>
      </w:r>
      <w:r w:rsidRPr="00941B63">
        <w:rPr>
          <w:i/>
        </w:rPr>
        <w:t>Plugin</w:t>
      </w:r>
      <w:r w:rsidRPr="00941B63">
        <w:t xml:space="preserve"> folder path: </w:t>
      </w:r>
      <w:r w:rsidRPr="00EF1B80">
        <w:rPr>
          <w:i/>
          <w:highlight w:val="lightGray"/>
        </w:rPr>
        <w:t>$/ICM/Community/Plugin/CustName/C7SP9/Icertis.CLM.Custom/</w:t>
      </w:r>
      <w:r w:rsidRPr="00EF1B80">
        <w:rPr>
          <w:i/>
        </w:rPr>
        <w:t xml:space="preserve">. </w:t>
      </w:r>
    </w:p>
    <w:p w14:paraId="14E5494D" w14:textId="77777777" w:rsidR="00FB643F" w:rsidRPr="007C0E1C" w:rsidRDefault="00FB643F" w:rsidP="00FB643F">
      <w:pPr>
        <w:rPr>
          <w:i/>
          <w:color w:val="1389FF" w:themeColor="accent1" w:themeTint="99"/>
          <w:u w:val="single"/>
        </w:rPr>
      </w:pPr>
      <w:r>
        <w:rPr>
          <w:noProof/>
        </w:rPr>
        <w:drawing>
          <wp:inline distT="0" distB="0" distL="0" distR="0" wp14:anchorId="03EC68F4" wp14:editId="14D2F958">
            <wp:extent cx="6289346" cy="2717320"/>
            <wp:effectExtent l="19050" t="19050" r="16510" b="260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292390" cy="2718635"/>
                    </a:xfrm>
                    <a:prstGeom prst="rect">
                      <a:avLst/>
                    </a:prstGeom>
                    <a:ln>
                      <a:solidFill>
                        <a:schemeClr val="tx2"/>
                      </a:solidFill>
                    </a:ln>
                  </pic:spPr>
                </pic:pic>
              </a:graphicData>
            </a:graphic>
          </wp:inline>
        </w:drawing>
      </w:r>
    </w:p>
    <w:p w14:paraId="3B39BFD4" w14:textId="0B26E7D7" w:rsidR="00FB643F" w:rsidRDefault="00FB643F" w:rsidP="002D117A">
      <w:pPr>
        <w:pStyle w:val="ListParagraph"/>
        <w:numPr>
          <w:ilvl w:val="0"/>
          <w:numId w:val="15"/>
        </w:numPr>
        <w:spacing w:after="160"/>
        <w:jc w:val="left"/>
      </w:pPr>
      <w:r w:rsidRPr="00C863A0">
        <w:rPr>
          <w:b/>
        </w:rPr>
        <w:t>Create</w:t>
      </w:r>
      <w:r>
        <w:t xml:space="preserve"> a </w:t>
      </w:r>
      <w:r w:rsidRPr="00D067D3">
        <w:t>unit test</w:t>
      </w:r>
      <w:r>
        <w:t xml:space="preserve"> project</w:t>
      </w:r>
      <w:r w:rsidR="00212F25">
        <w:t xml:space="preserve"> with the files and folder structure shown in the screenshot</w:t>
      </w:r>
      <w:r>
        <w:t xml:space="preserve">. For example, </w:t>
      </w:r>
      <w:r w:rsidRPr="00C863A0">
        <w:rPr>
          <w:i/>
        </w:rPr>
        <w:t>UnitTestProject</w:t>
      </w:r>
      <w:r>
        <w:t xml:space="preserve"> in the path: </w:t>
      </w:r>
      <w:r w:rsidRPr="00941B63">
        <w:rPr>
          <w:highlight w:val="lightGray"/>
        </w:rPr>
        <w:t>$/ICM/Community/Plugin/CustName/C7SP9/Icertis.CLM.Custom/</w:t>
      </w:r>
      <w:r>
        <w:t>.</w:t>
      </w:r>
    </w:p>
    <w:p w14:paraId="318102FB" w14:textId="59BAD3B6" w:rsidR="00FB643F" w:rsidRDefault="00CB75BB" w:rsidP="00FB643F">
      <w:r>
        <w:rPr>
          <w:noProof/>
        </w:rPr>
        <w:lastRenderedPageBreak/>
        <w:drawing>
          <wp:inline distT="0" distB="0" distL="0" distR="0" wp14:anchorId="6F58C861" wp14:editId="6BCFA3D7">
            <wp:extent cx="6315740" cy="2759762"/>
            <wp:effectExtent l="19050" t="19050" r="27940" b="215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316752" cy="2760204"/>
                    </a:xfrm>
                    <a:prstGeom prst="rect">
                      <a:avLst/>
                    </a:prstGeom>
                    <a:ln>
                      <a:solidFill>
                        <a:schemeClr val="tx2"/>
                      </a:solidFill>
                    </a:ln>
                  </pic:spPr>
                </pic:pic>
              </a:graphicData>
            </a:graphic>
          </wp:inline>
        </w:drawing>
      </w:r>
    </w:p>
    <w:p w14:paraId="1202E530" w14:textId="0D88372D" w:rsidR="00FB643F" w:rsidRDefault="00FB643F" w:rsidP="002D117A">
      <w:pPr>
        <w:pStyle w:val="ListParagraph"/>
        <w:numPr>
          <w:ilvl w:val="0"/>
          <w:numId w:val="15"/>
        </w:numPr>
        <w:spacing w:after="160"/>
        <w:jc w:val="left"/>
      </w:pPr>
      <w:r w:rsidRPr="003F0F69">
        <w:rPr>
          <w:b/>
        </w:rPr>
        <w:t>Add</w:t>
      </w:r>
      <w:r w:rsidRPr="00604BA8">
        <w:t xml:space="preserve"> the</w:t>
      </w:r>
      <w:r>
        <w:t xml:space="preserve"> required Nuget packages to be imported in the file </w:t>
      </w:r>
      <w:r w:rsidRPr="003F0F69">
        <w:rPr>
          <w:i/>
        </w:rPr>
        <w:t>UnitTestProject.csproj</w:t>
      </w:r>
      <w:r w:rsidR="00321829">
        <w:t>. i</w:t>
      </w:r>
      <w:r>
        <w:t xml:space="preserve">n the </w:t>
      </w:r>
      <w:r w:rsidRPr="00604BA8">
        <w:rPr>
          <w:i/>
        </w:rPr>
        <w:t>UnitTestProject</w:t>
      </w:r>
      <w:r>
        <w:t xml:space="preserve"> folder.</w:t>
      </w:r>
    </w:p>
    <w:p w14:paraId="141F0FEC" w14:textId="351F972B" w:rsidR="00FB643F" w:rsidRDefault="005033BB" w:rsidP="00FB643F">
      <w:r>
        <w:rPr>
          <w:noProof/>
        </w:rPr>
        <w:drawing>
          <wp:inline distT="0" distB="0" distL="0" distR="0" wp14:anchorId="3637B60C" wp14:editId="083B62D9">
            <wp:extent cx="6331197" cy="3321173"/>
            <wp:effectExtent l="19050" t="19050" r="1270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340748" cy="3326183"/>
                    </a:xfrm>
                    <a:prstGeom prst="rect">
                      <a:avLst/>
                    </a:prstGeom>
                    <a:ln>
                      <a:solidFill>
                        <a:schemeClr val="tx2"/>
                      </a:solidFill>
                    </a:ln>
                  </pic:spPr>
                </pic:pic>
              </a:graphicData>
            </a:graphic>
          </wp:inline>
        </w:drawing>
      </w:r>
    </w:p>
    <w:p w14:paraId="06B28E08" w14:textId="77777777" w:rsidR="00FB643F" w:rsidRDefault="00FB643F" w:rsidP="002D117A">
      <w:pPr>
        <w:pStyle w:val="ListParagraph"/>
        <w:numPr>
          <w:ilvl w:val="0"/>
          <w:numId w:val="15"/>
        </w:numPr>
        <w:spacing w:after="160"/>
        <w:jc w:val="left"/>
      </w:pPr>
      <w:r w:rsidRPr="0083627C">
        <w:rPr>
          <w:b/>
        </w:rPr>
        <w:t>Insert</w:t>
      </w:r>
      <w:r>
        <w:t xml:space="preserve"> all configurations required in </w:t>
      </w:r>
      <w:r w:rsidRPr="0083627C">
        <w:rPr>
          <w:i/>
        </w:rPr>
        <w:t>App.config</w:t>
      </w:r>
      <w:r>
        <w:rPr>
          <w:i/>
        </w:rPr>
        <w:t xml:space="preserve"> </w:t>
      </w:r>
      <w:r w:rsidRPr="0083627C">
        <w:t xml:space="preserve">in </w:t>
      </w:r>
      <w:r w:rsidRPr="000105C9">
        <w:rPr>
          <w:i/>
        </w:rPr>
        <w:t>UnitTestProject</w:t>
      </w:r>
      <w:r w:rsidRPr="0083627C">
        <w:t xml:space="preserve"> folder</w:t>
      </w:r>
      <w:r>
        <w:t xml:space="preserve">. </w:t>
      </w:r>
    </w:p>
    <w:p w14:paraId="5AB598C7" w14:textId="3B9A118F" w:rsidR="009676F4" w:rsidRPr="009676F4" w:rsidRDefault="009676F4" w:rsidP="00FB643F">
      <w:pPr>
        <w:rPr>
          <w:rStyle w:val="WebsitelinkChar"/>
          <w:i w:val="0"/>
          <w:color w:val="auto"/>
          <w:u w:val="none"/>
        </w:rPr>
      </w:pPr>
      <w:r w:rsidRPr="009676F4">
        <w:rPr>
          <w:rStyle w:val="WebsitelinkChar"/>
          <w:i w:val="0"/>
          <w:color w:val="auto"/>
          <w:u w:val="none"/>
        </w:rPr>
        <w:t>For more details on configuration keys, refer to the</w:t>
      </w:r>
      <w:r w:rsidRPr="009676F4">
        <w:rPr>
          <w:rStyle w:val="WebsitelinkChar"/>
          <w:i w:val="0"/>
          <w:u w:val="none"/>
        </w:rPr>
        <w:t xml:space="preserve"> </w:t>
      </w:r>
      <w:hyperlink w:anchor="_ICM_Task_Configuration" w:history="1">
        <w:r w:rsidR="009C4997">
          <w:rPr>
            <w:rStyle w:val="Hyperlink"/>
            <w:color w:val="0077EB" w:themeColor="text2"/>
          </w:rPr>
          <w:t>ICI</w:t>
        </w:r>
        <w:r w:rsidRPr="009676F4">
          <w:rPr>
            <w:rStyle w:val="Hyperlink"/>
            <w:color w:val="0077EB" w:themeColor="text2"/>
          </w:rPr>
          <w:t xml:space="preserve"> Task Configuration</w:t>
        </w:r>
      </w:hyperlink>
      <w:r>
        <w:rPr>
          <w:rStyle w:val="WebsitelinkChar"/>
          <w:i w:val="0"/>
          <w:color w:val="auto"/>
          <w:u w:val="none"/>
        </w:rPr>
        <w:t xml:space="preserve"> </w:t>
      </w:r>
      <w:r w:rsidRPr="009676F4">
        <w:rPr>
          <w:rStyle w:val="WebsitelinkChar"/>
          <w:i w:val="0"/>
          <w:color w:val="auto"/>
          <w:u w:val="none"/>
        </w:rPr>
        <w:t>section in this document.</w:t>
      </w:r>
    </w:p>
    <w:p w14:paraId="7D7F6884" w14:textId="64F5F89D" w:rsidR="009B4C3A" w:rsidRDefault="009B4C3A">
      <w:pPr>
        <w:spacing w:after="160"/>
        <w:jc w:val="left"/>
        <w:rPr>
          <w:rStyle w:val="WebsitelinkChar"/>
        </w:rPr>
      </w:pPr>
      <w:r>
        <w:rPr>
          <w:rStyle w:val="WebsitelinkChar"/>
        </w:rPr>
        <w:br w:type="page"/>
      </w:r>
    </w:p>
    <w:p w14:paraId="2A3C1256" w14:textId="424793DE" w:rsidR="00FB643F" w:rsidRDefault="00FB643F" w:rsidP="00FB643F">
      <w:pPr>
        <w:rPr>
          <w:rStyle w:val="IntenseEmphasis"/>
          <w:color w:val="0077EB" w:themeColor="text2"/>
        </w:rPr>
      </w:pPr>
      <w:r w:rsidRPr="00FB643F">
        <w:rPr>
          <w:rStyle w:val="IntenseEmphasis"/>
          <w:color w:val="0077EB" w:themeColor="text2"/>
        </w:rPr>
        <w:lastRenderedPageBreak/>
        <w:t>Code to be included in Test Case to use DLLs in Nuget Package</w:t>
      </w:r>
    </w:p>
    <w:p w14:paraId="1A016F7A" w14:textId="77777777" w:rsidR="00FB643F" w:rsidRPr="007810ED" w:rsidRDefault="00FB643F" w:rsidP="002D117A">
      <w:pPr>
        <w:pStyle w:val="ListParagraph"/>
        <w:numPr>
          <w:ilvl w:val="0"/>
          <w:numId w:val="63"/>
        </w:numPr>
        <w:spacing w:after="160"/>
        <w:jc w:val="left"/>
      </w:pPr>
      <w:r w:rsidRPr="000105C9">
        <w:rPr>
          <w:b/>
        </w:rPr>
        <w:t>Write</w:t>
      </w:r>
      <w:r>
        <w:t xml:space="preserve"> the test class </w:t>
      </w:r>
      <w:r w:rsidRPr="00723BB2">
        <w:rPr>
          <w:i/>
        </w:rPr>
        <w:t>MassAmendmentTaskTest.cs</w:t>
      </w:r>
      <w:r>
        <w:t xml:space="preserve"> in path: </w:t>
      </w:r>
      <w:r w:rsidRPr="007A7CC7">
        <w:rPr>
          <w:i/>
          <w:highlight w:val="lightGray"/>
        </w:rPr>
        <w:t>$/ICM/Community/Plugin/CustName/C7SP9/Icertis.CLM.Custom/UnitTestProject/</w:t>
      </w:r>
    </w:p>
    <w:p w14:paraId="441E492D" w14:textId="4F168128" w:rsidR="00FB643F" w:rsidRPr="00AB1D51" w:rsidRDefault="00FB643F" w:rsidP="002D117A">
      <w:pPr>
        <w:pStyle w:val="ListParagraph"/>
        <w:numPr>
          <w:ilvl w:val="0"/>
          <w:numId w:val="63"/>
        </w:numPr>
        <w:spacing w:after="160"/>
        <w:jc w:val="left"/>
      </w:pPr>
      <w:r w:rsidRPr="000105C9">
        <w:rPr>
          <w:b/>
        </w:rPr>
        <w:t>Write</w:t>
      </w:r>
      <w:r w:rsidRPr="00AB1D51">
        <w:t xml:space="preserve"> a function </w:t>
      </w:r>
      <w:r>
        <w:t xml:space="preserve">in the test class </w:t>
      </w:r>
      <w:r w:rsidRPr="00AB1D51">
        <w:t xml:space="preserve">having code to load required </w:t>
      </w:r>
      <w:r>
        <w:t>DLL</w:t>
      </w:r>
      <w:r w:rsidRPr="00AB1D51">
        <w:t>s from Nuget package.</w:t>
      </w:r>
    </w:p>
    <w:p w14:paraId="58EA237B" w14:textId="77777777" w:rsidR="00FB643F" w:rsidRDefault="00FB643F" w:rsidP="00FB643F">
      <w:r>
        <w:t xml:space="preserve">For example, the </w:t>
      </w:r>
      <w:r w:rsidRPr="00723BB2">
        <w:rPr>
          <w:i/>
        </w:rPr>
        <w:t>MassAmendmentTaskTest.cs</w:t>
      </w:r>
      <w:r>
        <w:t xml:space="preserve"> has </w:t>
      </w:r>
      <w:r w:rsidRPr="00723BB2">
        <w:rPr>
          <w:i/>
        </w:rPr>
        <w:t>GetEntityType</w:t>
      </w:r>
      <w:r>
        <w:t xml:space="preserve"> </w:t>
      </w:r>
      <w:r w:rsidRPr="006F6A8A">
        <w:t>to do the same</w:t>
      </w:r>
      <w:r>
        <w:t>.</w:t>
      </w:r>
    </w:p>
    <w:p w14:paraId="2960013F" w14:textId="77777777" w:rsidR="00FB643F" w:rsidRDefault="00FB643F" w:rsidP="00FB643F">
      <w:r>
        <w:rPr>
          <w:noProof/>
        </w:rPr>
        <w:drawing>
          <wp:inline distT="0" distB="0" distL="0" distR="0" wp14:anchorId="0FB7080B" wp14:editId="00E3A4B7">
            <wp:extent cx="6271260" cy="2495286"/>
            <wp:effectExtent l="19050" t="19050" r="15240" b="1968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296230" cy="2505221"/>
                    </a:xfrm>
                    <a:prstGeom prst="rect">
                      <a:avLst/>
                    </a:prstGeom>
                    <a:ln>
                      <a:solidFill>
                        <a:schemeClr val="tx2"/>
                      </a:solidFill>
                    </a:ln>
                  </pic:spPr>
                </pic:pic>
              </a:graphicData>
            </a:graphic>
          </wp:inline>
        </w:drawing>
      </w:r>
    </w:p>
    <w:p w14:paraId="5D279E92" w14:textId="2D65AF87" w:rsidR="00FB643F" w:rsidRPr="00FE09C6" w:rsidRDefault="00FB643F" w:rsidP="002D117A">
      <w:pPr>
        <w:pStyle w:val="ListParagraph"/>
        <w:numPr>
          <w:ilvl w:val="0"/>
          <w:numId w:val="63"/>
        </w:numPr>
        <w:spacing w:after="160"/>
        <w:jc w:val="left"/>
      </w:pPr>
      <w:r w:rsidRPr="000105C9">
        <w:rPr>
          <w:b/>
        </w:rPr>
        <w:t>Call</w:t>
      </w:r>
      <w:r w:rsidRPr="00FE09C6">
        <w:t xml:space="preserve"> the </w:t>
      </w:r>
      <w:r w:rsidRPr="000105C9">
        <w:rPr>
          <w:i/>
        </w:rPr>
        <w:t>GetEntityType</w:t>
      </w:r>
      <w:r w:rsidRPr="00FE09C6">
        <w:t xml:space="preserve"> from </w:t>
      </w:r>
      <w:r w:rsidRPr="000105C9">
        <w:rPr>
          <w:i/>
        </w:rPr>
        <w:t>Setup()</w:t>
      </w:r>
      <w:r w:rsidRPr="00FE09C6">
        <w:t xml:space="preserve"> function so that during initialization of the test class all required </w:t>
      </w:r>
      <w:r>
        <w:t>DLL</w:t>
      </w:r>
      <w:r w:rsidRPr="00FE09C6">
        <w:t>s will get loaded that can be used in all test cases.</w:t>
      </w:r>
    </w:p>
    <w:p w14:paraId="53FB1DE1" w14:textId="77777777" w:rsidR="00FB643F" w:rsidRDefault="00FB643F" w:rsidP="00FB643F">
      <w:r>
        <w:rPr>
          <w:noProof/>
        </w:rPr>
        <w:drawing>
          <wp:inline distT="0" distB="0" distL="0" distR="0" wp14:anchorId="016D6205" wp14:editId="305D34D9">
            <wp:extent cx="6271604" cy="2656935"/>
            <wp:effectExtent l="19050" t="19050" r="15240" b="1016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279331" cy="2660209"/>
                    </a:xfrm>
                    <a:prstGeom prst="rect">
                      <a:avLst/>
                    </a:prstGeom>
                    <a:ln>
                      <a:solidFill>
                        <a:schemeClr val="tx2"/>
                      </a:solidFill>
                    </a:ln>
                  </pic:spPr>
                </pic:pic>
              </a:graphicData>
            </a:graphic>
          </wp:inline>
        </w:drawing>
      </w:r>
    </w:p>
    <w:p w14:paraId="63B62E95" w14:textId="7B89C9A6" w:rsidR="00FB643F" w:rsidRDefault="00FB643F" w:rsidP="002D117A">
      <w:pPr>
        <w:pStyle w:val="ListParagraph"/>
        <w:numPr>
          <w:ilvl w:val="0"/>
          <w:numId w:val="63"/>
        </w:numPr>
        <w:spacing w:after="160"/>
        <w:jc w:val="left"/>
      </w:pPr>
      <w:r w:rsidRPr="000105C9">
        <w:rPr>
          <w:b/>
        </w:rPr>
        <w:t>Write</w:t>
      </w:r>
      <w:r>
        <w:t xml:space="preserve"> the test case like </w:t>
      </w:r>
      <w:r w:rsidRPr="000105C9">
        <w:rPr>
          <w:i/>
        </w:rPr>
        <w:t>ProcessMassAmendmentTask</w:t>
      </w:r>
      <w:r>
        <w:t xml:space="preserve"> for debugging custom task </w:t>
      </w:r>
      <w:r w:rsidRPr="000105C9">
        <w:rPr>
          <w:i/>
        </w:rPr>
        <w:t>MassAmendmentTask</w:t>
      </w:r>
      <w:r w:rsidR="00E8547A">
        <w:t>.</w:t>
      </w:r>
    </w:p>
    <w:p w14:paraId="5F25EEE8" w14:textId="55FA8C8E" w:rsidR="00BF2199" w:rsidRDefault="00FB643F" w:rsidP="002D117A">
      <w:pPr>
        <w:pStyle w:val="ListParagraph"/>
        <w:numPr>
          <w:ilvl w:val="0"/>
          <w:numId w:val="63"/>
        </w:numPr>
        <w:spacing w:after="160"/>
        <w:jc w:val="left"/>
      </w:pPr>
      <w:r w:rsidRPr="000105C9">
        <w:rPr>
          <w:b/>
        </w:rPr>
        <w:t>Create</w:t>
      </w:r>
      <w:r>
        <w:t xml:space="preserve"> object of custom task class in test case and call its </w:t>
      </w:r>
      <w:r w:rsidRPr="00723BB2">
        <w:rPr>
          <w:i/>
        </w:rPr>
        <w:t>Execute</w:t>
      </w:r>
      <w:r>
        <w:t xml:space="preserve"> method.</w:t>
      </w:r>
    </w:p>
    <w:p w14:paraId="127F5B80" w14:textId="1C39E9BA" w:rsidR="00BC4F14" w:rsidRDefault="00843449">
      <w:pPr>
        <w:spacing w:after="160"/>
        <w:jc w:val="left"/>
      </w:pPr>
      <w:r>
        <w:rPr>
          <w:noProof/>
        </w:rPr>
        <w:lastRenderedPageBreak/>
        <mc:AlternateContent>
          <mc:Choice Requires="wps">
            <w:drawing>
              <wp:anchor distT="45720" distB="45720" distL="114300" distR="114300" simplePos="0" relativeHeight="251738112" behindDoc="0" locked="0" layoutInCell="1" allowOverlap="1" wp14:anchorId="06D90E61" wp14:editId="166195C1">
                <wp:simplePos x="0" y="0"/>
                <wp:positionH relativeFrom="margin">
                  <wp:posOffset>-635</wp:posOffset>
                </wp:positionH>
                <wp:positionV relativeFrom="page">
                  <wp:posOffset>1581150</wp:posOffset>
                </wp:positionV>
                <wp:extent cx="6505575" cy="6985635"/>
                <wp:effectExtent l="0" t="0" r="28575" b="24765"/>
                <wp:wrapTopAndBottom/>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5575" cy="6985635"/>
                        </a:xfrm>
                        <a:prstGeom prst="rect">
                          <a:avLst/>
                        </a:prstGeom>
                        <a:solidFill>
                          <a:schemeClr val="accent1">
                            <a:lumMod val="20000"/>
                            <a:lumOff val="80000"/>
                          </a:schemeClr>
                        </a:solidFill>
                        <a:ln w="9525">
                          <a:solidFill>
                            <a:schemeClr val="tx2"/>
                          </a:solidFill>
                          <a:miter lim="800000"/>
                          <a:headEnd/>
                          <a:tailEnd/>
                        </a:ln>
                      </wps:spPr>
                      <wps:txbx>
                        <w:txbxContent>
                          <w:p w14:paraId="624CADB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lt;summary&gt;</w:t>
                            </w:r>
                          </w:p>
                          <w:p w14:paraId="32B090F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Mass amendment test.</w:t>
                            </w:r>
                          </w:p>
                          <w:p w14:paraId="3AB5D42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6C99C5F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estFixture]</w:t>
                            </w:r>
                          </w:p>
                          <w:p w14:paraId="624DA6F2"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ublic class MassAmendmentTaskTest</w:t>
                            </w:r>
                          </w:p>
                          <w:p w14:paraId="580A6D8D"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231999A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282991C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The is mock test</w:t>
                            </w:r>
                          </w:p>
                          <w:p w14:paraId="5DCAA33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41E51F1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rivate readonly bool isMockTest = false;</w:t>
                            </w:r>
                          </w:p>
                          <w:p w14:paraId="0DE7B870" w14:textId="77777777" w:rsidR="00E8547A" w:rsidRPr="00AF2C41" w:rsidRDefault="00E8547A" w:rsidP="00BC4F14">
                            <w:pPr>
                              <w:spacing w:after="0"/>
                              <w:rPr>
                                <w:rFonts w:ascii="Consolas" w:hAnsi="Consolas"/>
                                <w:sz w:val="20"/>
                                <w:szCs w:val="20"/>
                              </w:rPr>
                            </w:pPr>
                          </w:p>
                          <w:p w14:paraId="0D9B61C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1D03C96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MockClient creation to call dummy methods for the interface that host the API calls</w:t>
                            </w:r>
                          </w:p>
                          <w:p w14:paraId="3551EBF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22D5B55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rivate Mock&lt;ICallApiClient&gt; mockClient = null;</w:t>
                            </w:r>
                          </w:p>
                          <w:p w14:paraId="7B9A0824" w14:textId="77777777" w:rsidR="00E8547A" w:rsidRPr="00AF2C41" w:rsidRDefault="00E8547A" w:rsidP="00BC4F14">
                            <w:pPr>
                              <w:spacing w:after="0"/>
                              <w:rPr>
                                <w:rFonts w:ascii="Consolas" w:hAnsi="Consolas"/>
                                <w:sz w:val="20"/>
                                <w:szCs w:val="20"/>
                              </w:rPr>
                            </w:pPr>
                          </w:p>
                          <w:p w14:paraId="5F3748D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66F2FC7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One time setup class for the mock</w:t>
                            </w:r>
                          </w:p>
                          <w:p w14:paraId="12CBFAD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3663820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OneTimeSetUp]</w:t>
                            </w:r>
                          </w:p>
                          <w:p w14:paraId="2280BBB6"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ublic void Setup()</w:t>
                            </w:r>
                          </w:p>
                          <w:p w14:paraId="3FADF52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FA3CB2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f (this.isMockTest)</w:t>
                            </w:r>
                          </w:p>
                          <w:p w14:paraId="19B5E1D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71A628A2"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mockClient = new Mock&lt;ICallApiClient&gt;();</w:t>
                            </w:r>
                          </w:p>
                          <w:p w14:paraId="0E71B0C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mockClient.Setup(m =&gt; m.LogIntegrationError(It.IsAny&lt;string&gt;(), It.IsAny&lt;string&gt;()));</w:t>
                            </w:r>
                          </w:p>
                          <w:p w14:paraId="3A97D21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mockClient.Setup(m =&gt; m.GetProperty(It.IsAny&lt;EntityBase&gt;(), It.IsAny&lt;string&gt;())).Returns("abc");</w:t>
                            </w:r>
                          </w:p>
                          <w:p w14:paraId="6D6338E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mockClient.Setup(m =&gt; m.GetProperty(It.IsAny&lt;EntityBase&gt;(), It.IsAny&lt;CommonMetaData&gt;())).Returns("def");</w:t>
                            </w:r>
                          </w:p>
                          <w:p w14:paraId="128B0ED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mockClient.Setup(m =&gt; m.SetProperty(It.IsAny&lt;EntityBase&gt;(), It.IsAny&lt;string&gt;(), It.IsAny&lt;string&gt;())).Returns("ghi");</w:t>
                            </w:r>
                          </w:p>
                          <w:p w14:paraId="7BC56A5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Here more mock test code goes</w:t>
                            </w:r>
                          </w:p>
                          <w:p w14:paraId="5F8D0E00"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r w:rsidRPr="00AF2C41">
                              <w:rPr>
                                <w:rFonts w:ascii="Consolas" w:hAnsi="Consolas"/>
                                <w:sz w:val="20"/>
                                <w:szCs w:val="20"/>
                              </w:rPr>
                              <w:tab/>
                            </w:r>
                            <w:r w:rsidRPr="00AF2C41">
                              <w:rPr>
                                <w:rFonts w:ascii="Consolas" w:hAnsi="Consolas"/>
                                <w:sz w:val="20"/>
                                <w:szCs w:val="20"/>
                              </w:rPr>
                              <w:tab/>
                            </w:r>
                            <w:r>
                              <w:rPr>
                                <w:rFonts w:ascii="Consolas" w:hAnsi="Consolas"/>
                                <w:sz w:val="20"/>
                                <w:szCs w:val="20"/>
                              </w:rPr>
                              <w:t>///More mock test parameters goes here</w:t>
                            </w:r>
                          </w:p>
                          <w:p w14:paraId="415F0F02"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76CFA6F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else</w:t>
                            </w:r>
                          </w:p>
                          <w:p w14:paraId="1745AA3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669F373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GetEntityType("ServiceBusEventDistributor");</w:t>
                            </w:r>
                          </w:p>
                          <w:p w14:paraId="0516779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9F70604" w14:textId="77777777" w:rsidR="00E8547A" w:rsidRDefault="00E8547A" w:rsidP="00BC4F14">
                            <w:pPr>
                              <w:spacing w:after="0"/>
                              <w:rPr>
                                <w:rFonts w:ascii="Consolas" w:hAnsi="Consolas"/>
                                <w:sz w:val="20"/>
                                <w:szCs w:val="20"/>
                              </w:rPr>
                            </w:pPr>
                            <w:r w:rsidRPr="00AF2C41">
                              <w:rPr>
                                <w:rFonts w:ascii="Consolas" w:hAnsi="Consolas"/>
                                <w:sz w:val="20"/>
                                <w:szCs w:val="20"/>
                              </w:rPr>
                              <w:t xml:space="preserve">        }</w:t>
                            </w:r>
                          </w:p>
                          <w:p w14:paraId="24AEB4B3" w14:textId="77777777" w:rsidR="00E8547A" w:rsidRDefault="00E8547A" w:rsidP="00BC4F14">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p w14:paraId="5D570A6C" w14:textId="77777777" w:rsidR="00E8547A" w:rsidRPr="00AF2C41" w:rsidRDefault="00E8547A" w:rsidP="00BC4F14">
                            <w:pPr>
                              <w:spacing w:after="0"/>
                              <w:rPr>
                                <w:rFonts w:ascii="Consolas" w:hAnsi="Consolas"/>
                                <w:sz w:val="20"/>
                                <w:szCs w:val="20"/>
                              </w:rPr>
                            </w:pPr>
                          </w:p>
                          <w:p w14:paraId="6F37B171" w14:textId="77777777" w:rsidR="00E8547A" w:rsidRPr="00AF2C41" w:rsidRDefault="00E8547A" w:rsidP="00BC4F14">
                            <w:pPr>
                              <w:spacing w:after="0"/>
                              <w:rPr>
                                <w:rFonts w:ascii="Consolas" w:hAnsi="Consolas"/>
                                <w:sz w:val="20"/>
                                <w:szCs w:val="20"/>
                              </w:rPr>
                            </w:pPr>
                          </w:p>
                          <w:p w14:paraId="60753D3D" w14:textId="07602323" w:rsidR="00E8547A" w:rsidRPr="00193CD5" w:rsidRDefault="00E8547A" w:rsidP="00BC4F14">
                            <w:pPr>
                              <w:spacing w:after="0"/>
                              <w:rPr>
                                <w:rFonts w:ascii="Consolas" w:hAnsi="Consolas"/>
                                <w:sz w:val="20"/>
                                <w:szCs w:val="20"/>
                              </w:rPr>
                            </w:pPr>
                            <w:r w:rsidRPr="00AF2C41">
                              <w:rPr>
                                <w:rFonts w:ascii="Consolas" w:hAnsi="Consola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D90E61" id="_x0000_s1050" type="#_x0000_t202" style="position:absolute;margin-left:-.05pt;margin-top:124.5pt;width:512.25pt;height:550.0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" fillcolor="#b0d7ff [660]" strokecolor="#0077eb [3215]">
                <v:textbox>
                  <w:txbxContent>
                    <w:p w14:paraId="624CADB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lt;summary&gt;</w:t>
                      </w:r>
                    </w:p>
                    <w:p w14:paraId="32B090F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Mass amendment test.</w:t>
                      </w:r>
                    </w:p>
                    <w:p w14:paraId="3AB5D42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6C99C5F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estFixture]</w:t>
                      </w:r>
                    </w:p>
                    <w:p w14:paraId="624DA6F2"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ublic class MassAmendmentTaskTest</w:t>
                      </w:r>
                    </w:p>
                    <w:p w14:paraId="580A6D8D"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231999A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282991C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The is mock test</w:t>
                      </w:r>
                    </w:p>
                    <w:p w14:paraId="5DCAA33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41E51F1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rivate readonly bool isMockTest = false;</w:t>
                      </w:r>
                    </w:p>
                    <w:p w14:paraId="0DE7B870" w14:textId="77777777" w:rsidR="00E8547A" w:rsidRPr="00AF2C41" w:rsidRDefault="00E8547A" w:rsidP="00BC4F14">
                      <w:pPr>
                        <w:spacing w:after="0"/>
                        <w:rPr>
                          <w:rFonts w:ascii="Consolas" w:hAnsi="Consolas"/>
                          <w:sz w:val="20"/>
                          <w:szCs w:val="20"/>
                        </w:rPr>
                      </w:pPr>
                    </w:p>
                    <w:p w14:paraId="0D9B61C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1D03C96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MockClient creation to call dummy methods for the interface that host the API calls</w:t>
                      </w:r>
                    </w:p>
                    <w:p w14:paraId="3551EBF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22D5B55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rivate Mock&lt;ICallApiClient&gt; mockClient = null;</w:t>
                      </w:r>
                    </w:p>
                    <w:p w14:paraId="7B9A0824" w14:textId="77777777" w:rsidR="00E8547A" w:rsidRPr="00AF2C41" w:rsidRDefault="00E8547A" w:rsidP="00BC4F14">
                      <w:pPr>
                        <w:spacing w:after="0"/>
                        <w:rPr>
                          <w:rFonts w:ascii="Consolas" w:hAnsi="Consolas"/>
                          <w:sz w:val="20"/>
                          <w:szCs w:val="20"/>
                        </w:rPr>
                      </w:pPr>
                    </w:p>
                    <w:p w14:paraId="5F3748D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66F2FC7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One time setup class for the mock</w:t>
                      </w:r>
                    </w:p>
                    <w:p w14:paraId="12CBFAD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3663820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OneTimeSetUp]</w:t>
                      </w:r>
                    </w:p>
                    <w:p w14:paraId="2280BBB6"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ublic void Setup()</w:t>
                      </w:r>
                    </w:p>
                    <w:p w14:paraId="3FADF52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FA3CB2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f (this.isMockTest)</w:t>
                      </w:r>
                    </w:p>
                    <w:p w14:paraId="19B5E1D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71A628A2"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mockClient = new Mock&lt;ICallApiClient&gt;();</w:t>
                      </w:r>
                    </w:p>
                    <w:p w14:paraId="0E71B0C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mockClient.Setup(m =&gt; m.LogIntegrationError(It.IsAny&lt;string&gt;(), It.IsAny&lt;string&gt;()));</w:t>
                      </w:r>
                    </w:p>
                    <w:p w14:paraId="3A97D21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mockClient.Setup(m =&gt; m.GetProperty(It.IsAny&lt;EntityBase&gt;(), It.IsAny&lt;string&gt;())).Returns("abc");</w:t>
                      </w:r>
                    </w:p>
                    <w:p w14:paraId="6D6338E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mockClient.Setup(m =&gt; m.GetProperty(It.IsAny&lt;EntityBase&gt;(), It.IsAny&lt;CommonMetaData&gt;())).Returns("def");</w:t>
                      </w:r>
                    </w:p>
                    <w:p w14:paraId="128B0ED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mockClient.Setup(m =&gt; m.SetProperty(It.IsAny&lt;EntityBase&gt;(), It.IsAny&lt;string&gt;(), It.IsAny&lt;string&gt;())).Returns("ghi");</w:t>
                      </w:r>
                    </w:p>
                    <w:p w14:paraId="7BC56A5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Here more mock test code goes</w:t>
                      </w:r>
                    </w:p>
                    <w:p w14:paraId="5F8D0E00"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r w:rsidRPr="00AF2C41">
                        <w:rPr>
                          <w:rFonts w:ascii="Consolas" w:hAnsi="Consolas"/>
                          <w:sz w:val="20"/>
                          <w:szCs w:val="20"/>
                        </w:rPr>
                        <w:tab/>
                      </w:r>
                      <w:r w:rsidRPr="00AF2C41">
                        <w:rPr>
                          <w:rFonts w:ascii="Consolas" w:hAnsi="Consolas"/>
                          <w:sz w:val="20"/>
                          <w:szCs w:val="20"/>
                        </w:rPr>
                        <w:tab/>
                      </w:r>
                      <w:r>
                        <w:rPr>
                          <w:rFonts w:ascii="Consolas" w:hAnsi="Consolas"/>
                          <w:sz w:val="20"/>
                          <w:szCs w:val="20"/>
                        </w:rPr>
                        <w:t>///More mock test parameters goes here</w:t>
                      </w:r>
                    </w:p>
                    <w:p w14:paraId="415F0F02"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76CFA6F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else</w:t>
                      </w:r>
                    </w:p>
                    <w:p w14:paraId="1745AA3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669F373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GetEntityType("ServiceBusEventDistributor");</w:t>
                      </w:r>
                    </w:p>
                    <w:p w14:paraId="0516779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9F70604" w14:textId="77777777" w:rsidR="00E8547A" w:rsidRDefault="00E8547A" w:rsidP="00BC4F14">
                      <w:pPr>
                        <w:spacing w:after="0"/>
                        <w:rPr>
                          <w:rFonts w:ascii="Consolas" w:hAnsi="Consolas"/>
                          <w:sz w:val="20"/>
                          <w:szCs w:val="20"/>
                        </w:rPr>
                      </w:pPr>
                      <w:r w:rsidRPr="00AF2C41">
                        <w:rPr>
                          <w:rFonts w:ascii="Consolas" w:hAnsi="Consolas"/>
                          <w:sz w:val="20"/>
                          <w:szCs w:val="20"/>
                        </w:rPr>
                        <w:t xml:space="preserve">        }</w:t>
                      </w:r>
                    </w:p>
                    <w:p w14:paraId="24AEB4B3" w14:textId="77777777" w:rsidR="00E8547A" w:rsidRDefault="00E8547A" w:rsidP="00BC4F14">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p w14:paraId="5D570A6C" w14:textId="77777777" w:rsidR="00E8547A" w:rsidRPr="00AF2C41" w:rsidRDefault="00E8547A" w:rsidP="00BC4F14">
                      <w:pPr>
                        <w:spacing w:after="0"/>
                        <w:rPr>
                          <w:rFonts w:ascii="Consolas" w:hAnsi="Consolas"/>
                          <w:sz w:val="20"/>
                          <w:szCs w:val="20"/>
                        </w:rPr>
                      </w:pPr>
                    </w:p>
                    <w:p w14:paraId="6F37B171" w14:textId="77777777" w:rsidR="00E8547A" w:rsidRPr="00AF2C41" w:rsidRDefault="00E8547A" w:rsidP="00BC4F14">
                      <w:pPr>
                        <w:spacing w:after="0"/>
                        <w:rPr>
                          <w:rFonts w:ascii="Consolas" w:hAnsi="Consolas"/>
                          <w:sz w:val="20"/>
                          <w:szCs w:val="20"/>
                        </w:rPr>
                      </w:pPr>
                    </w:p>
                    <w:p w14:paraId="60753D3D" w14:textId="07602323" w:rsidR="00E8547A" w:rsidRPr="00193CD5" w:rsidRDefault="00E8547A" w:rsidP="00BC4F14">
                      <w:pPr>
                        <w:spacing w:after="0"/>
                        <w:rPr>
                          <w:rFonts w:ascii="Consolas" w:hAnsi="Consolas"/>
                          <w:sz w:val="20"/>
                          <w:szCs w:val="20"/>
                        </w:rPr>
                      </w:pPr>
                      <w:r w:rsidRPr="00AF2C41">
                        <w:rPr>
                          <w:rFonts w:ascii="Consolas" w:hAnsi="Consolas"/>
                          <w:sz w:val="20"/>
                          <w:szCs w:val="20"/>
                        </w:rPr>
                        <w:t xml:space="preserve"> </w:t>
                      </w:r>
                    </w:p>
                  </w:txbxContent>
                </v:textbox>
                <w10:wrap type="topAndBottom" anchorx="margin" anchory="page"/>
              </v:shape>
            </w:pict>
          </mc:Fallback>
        </mc:AlternateContent>
      </w:r>
      <w:r w:rsidR="00BF2199">
        <w:t xml:space="preserve">This is a code snippet of </w:t>
      </w:r>
      <w:r w:rsidR="00BF2199" w:rsidRPr="00F1402F">
        <w:rPr>
          <w:i/>
        </w:rPr>
        <w:t>MassAmendmentTaskTest.cs</w:t>
      </w:r>
      <w:r w:rsidR="00BF2199">
        <w:t>:</w:t>
      </w:r>
    </w:p>
    <w:p w14:paraId="5BE5C52B" w14:textId="77777777" w:rsidR="00BC4F14" w:rsidRDefault="00BC4F14">
      <w:pPr>
        <w:spacing w:after="160"/>
        <w:jc w:val="left"/>
      </w:pPr>
      <w:r>
        <w:br w:type="page"/>
      </w:r>
    </w:p>
    <w:p w14:paraId="2F167349" w14:textId="10C5D3B2" w:rsidR="00FB643F" w:rsidRDefault="00BC4F14" w:rsidP="00BC4F14">
      <w:pPr>
        <w:spacing w:after="160"/>
        <w:jc w:val="left"/>
      </w:pPr>
      <w:r>
        <w:rPr>
          <w:noProof/>
        </w:rPr>
        <w:lastRenderedPageBreak/>
        <mc:AlternateContent>
          <mc:Choice Requires="wps">
            <w:drawing>
              <wp:anchor distT="45720" distB="45720" distL="114300" distR="114300" simplePos="0" relativeHeight="251740160" behindDoc="0" locked="0" layoutInCell="1" allowOverlap="1" wp14:anchorId="10571A79" wp14:editId="7F0B54A7">
                <wp:simplePos x="0" y="0"/>
                <wp:positionH relativeFrom="margin">
                  <wp:posOffset>0</wp:posOffset>
                </wp:positionH>
                <wp:positionV relativeFrom="page">
                  <wp:posOffset>1333500</wp:posOffset>
                </wp:positionV>
                <wp:extent cx="6477000" cy="7517765"/>
                <wp:effectExtent l="0" t="0" r="19050" b="26035"/>
                <wp:wrapTopAndBottom/>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7517765"/>
                        </a:xfrm>
                        <a:prstGeom prst="rect">
                          <a:avLst/>
                        </a:prstGeom>
                        <a:solidFill>
                          <a:schemeClr val="accent1">
                            <a:lumMod val="20000"/>
                            <a:lumOff val="80000"/>
                          </a:schemeClr>
                        </a:solidFill>
                        <a:ln w="9525">
                          <a:solidFill>
                            <a:schemeClr val="tx2"/>
                          </a:solidFill>
                          <a:miter lim="800000"/>
                          <a:headEnd/>
                          <a:tailEnd/>
                        </a:ln>
                      </wps:spPr>
                      <wps:txbx>
                        <w:txbxContent>
                          <w:p w14:paraId="1E8F6BC9" w14:textId="77777777" w:rsidR="00E8547A" w:rsidRPr="00AF2C41" w:rsidRDefault="00E8547A" w:rsidP="00BC4F14">
                            <w:pPr>
                              <w:spacing w:after="0"/>
                              <w:rPr>
                                <w:rFonts w:ascii="Consolas" w:hAnsi="Consolas"/>
                                <w:sz w:val="20"/>
                                <w:szCs w:val="20"/>
                              </w:rPr>
                            </w:pPr>
                          </w:p>
                          <w:p w14:paraId="7F26C5C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lt;summary&gt;</w:t>
                            </w:r>
                          </w:p>
                          <w:p w14:paraId="0D7F23C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Process Mass Amendment.</w:t>
                            </w:r>
                          </w:p>
                          <w:p w14:paraId="618BC50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4A12B1E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estCase]</w:t>
                            </w:r>
                          </w:p>
                          <w:p w14:paraId="4A3FB74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ublic void ProcessMassAmendmentTask()</w:t>
                            </w:r>
                          </w:p>
                          <w:p w14:paraId="0966AF6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364CEE0"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rrange</w:t>
                            </w:r>
                          </w:p>
                          <w:p w14:paraId="0D613EE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MassAmendmentTask massAmendmentTask = this.isMockTest ? new MassAmendmentTask(this.mockClient.Object) : new MassAmendmentTask();</w:t>
                            </w:r>
                          </w:p>
                          <w:p w14:paraId="66B690A9" w14:textId="77777777" w:rsidR="00E8547A" w:rsidRPr="00AF2C41" w:rsidRDefault="00E8547A" w:rsidP="00BC4F14">
                            <w:pPr>
                              <w:spacing w:after="0"/>
                              <w:rPr>
                                <w:rFonts w:ascii="Consolas" w:hAnsi="Consolas"/>
                                <w:sz w:val="20"/>
                                <w:szCs w:val="20"/>
                              </w:rPr>
                            </w:pPr>
                          </w:p>
                          <w:p w14:paraId="04D8897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ct</w:t>
                            </w:r>
                          </w:p>
                          <w:p w14:paraId="021DC36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askResult result = massAmendmentTask.Execute();</w:t>
                            </w:r>
                          </w:p>
                          <w:p w14:paraId="4ADD9929" w14:textId="77777777" w:rsidR="00E8547A" w:rsidRPr="00AF2C41" w:rsidRDefault="00E8547A" w:rsidP="00BC4F14">
                            <w:pPr>
                              <w:spacing w:after="0"/>
                              <w:rPr>
                                <w:rFonts w:ascii="Consolas" w:hAnsi="Consolas"/>
                                <w:sz w:val="20"/>
                                <w:szCs w:val="20"/>
                              </w:rPr>
                            </w:pPr>
                          </w:p>
                          <w:p w14:paraId="32499ED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ssert</w:t>
                            </w:r>
                          </w:p>
                          <w:p w14:paraId="4D5EE8D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Assert.AreEqual(result.IsSuccessful, true);</w:t>
                            </w:r>
                          </w:p>
                          <w:p w14:paraId="4D17079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78B58B8" w14:textId="77777777" w:rsidR="00E8547A" w:rsidRPr="00AF2C41" w:rsidRDefault="00E8547A" w:rsidP="00BC4F14">
                            <w:pPr>
                              <w:spacing w:after="0"/>
                              <w:rPr>
                                <w:rFonts w:ascii="Consolas" w:hAnsi="Consolas"/>
                                <w:sz w:val="20"/>
                                <w:szCs w:val="20"/>
                              </w:rPr>
                            </w:pPr>
                          </w:p>
                          <w:p w14:paraId="07D7400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67C0BE7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Process Failed Mass Amendment.</w:t>
                            </w:r>
                          </w:p>
                          <w:p w14:paraId="685888BD"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2782B7D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estCase]</w:t>
                            </w:r>
                          </w:p>
                          <w:p w14:paraId="5CD48721"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ublic void ProcessRecoveryTask()</w:t>
                            </w:r>
                          </w:p>
                          <w:p w14:paraId="6050E1C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19F201C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rrange</w:t>
                            </w:r>
                          </w:p>
                          <w:p w14:paraId="743C215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GetEntityType("ServiceBusEventDistributor");</w:t>
                            </w:r>
                          </w:p>
                          <w:p w14:paraId="41D8CB5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ntegrationRecoveryTask eventHandlerObject = new IntegrationRecoveryTask();</w:t>
                            </w:r>
                          </w:p>
                          <w:p w14:paraId="34FDD1CD" w14:textId="77777777" w:rsidR="00E8547A" w:rsidRPr="00AF2C41" w:rsidRDefault="00E8547A" w:rsidP="00BC4F14">
                            <w:pPr>
                              <w:spacing w:after="0"/>
                              <w:rPr>
                                <w:rFonts w:ascii="Consolas" w:hAnsi="Consolas"/>
                                <w:sz w:val="20"/>
                                <w:szCs w:val="20"/>
                              </w:rPr>
                            </w:pPr>
                          </w:p>
                          <w:p w14:paraId="08666F5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ct</w:t>
                            </w:r>
                          </w:p>
                          <w:p w14:paraId="5CCAAD4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askResult result = eventHandlerObject.Execute();</w:t>
                            </w:r>
                          </w:p>
                          <w:p w14:paraId="666677F9" w14:textId="77777777" w:rsidR="00E8547A" w:rsidRPr="00AF2C41" w:rsidRDefault="00E8547A" w:rsidP="00BC4F14">
                            <w:pPr>
                              <w:spacing w:after="0"/>
                              <w:rPr>
                                <w:rFonts w:ascii="Consolas" w:hAnsi="Consolas"/>
                                <w:sz w:val="20"/>
                                <w:szCs w:val="20"/>
                              </w:rPr>
                            </w:pPr>
                          </w:p>
                          <w:p w14:paraId="04157CF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ssert</w:t>
                            </w:r>
                          </w:p>
                          <w:p w14:paraId="47683D6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Assert.AreEqual(result.IsSuccessful, true);</w:t>
                            </w:r>
                          </w:p>
                          <w:p w14:paraId="0508E700"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1929629" w14:textId="77777777" w:rsidR="00E8547A" w:rsidRPr="00AF2C41" w:rsidRDefault="00E8547A" w:rsidP="00BC4F14">
                            <w:pPr>
                              <w:spacing w:after="0"/>
                              <w:rPr>
                                <w:rFonts w:ascii="Consolas" w:hAnsi="Consolas"/>
                                <w:sz w:val="20"/>
                                <w:szCs w:val="20"/>
                              </w:rPr>
                            </w:pPr>
                          </w:p>
                          <w:p w14:paraId="2F976E5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5F7122C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Gets the entity base object.</w:t>
                            </w:r>
                          </w:p>
                          <w:p w14:paraId="1250DD7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434D645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param name="contractType"&gt;Type of the contract.&lt;/param&gt;</w:t>
                            </w:r>
                          </w:p>
                          <w:p w14:paraId="0B0F415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returns&gt;&lt;see cref="EntityBase"/&gt;.&lt;/returns&gt;</w:t>
                            </w:r>
                          </w:p>
                          <w:p w14:paraId="634A510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rivate EntityBase GetEntityBaseObject(string contractType)</w:t>
                            </w:r>
                          </w:p>
                          <w:p w14:paraId="3512D8F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2F19BB98" w14:textId="77777777" w:rsidR="00E8547A" w:rsidRDefault="00E8547A" w:rsidP="00BC4F14">
                            <w:pPr>
                              <w:spacing w:after="0"/>
                              <w:rPr>
                                <w:rFonts w:ascii="Consolas" w:hAnsi="Consolas"/>
                                <w:sz w:val="20"/>
                                <w:szCs w:val="20"/>
                              </w:rPr>
                            </w:pPr>
                            <w:r w:rsidRPr="00AF2C41">
                              <w:rPr>
                                <w:rFonts w:ascii="Consolas" w:hAnsi="Consolas"/>
                                <w:sz w:val="20"/>
                                <w:szCs w:val="20"/>
                              </w:rPr>
                              <w:t xml:space="preserve">            </w:t>
                            </w:r>
                          </w:p>
                          <w:p w14:paraId="093E7D7B" w14:textId="77777777" w:rsidR="00E8547A" w:rsidRPr="00AF2C41" w:rsidRDefault="00E8547A" w:rsidP="00BC4F14">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p w14:paraId="3D608132" w14:textId="77777777" w:rsidR="00E8547A" w:rsidRDefault="00E8547A" w:rsidP="00BC4F14">
                            <w:pPr>
                              <w:spacing w:after="0"/>
                              <w:rPr>
                                <w:rFonts w:ascii="Consolas" w:hAnsi="Consolas"/>
                                <w:sz w:val="20"/>
                                <w:szCs w:val="20"/>
                              </w:rPr>
                            </w:pPr>
                          </w:p>
                          <w:p w14:paraId="3A4926C4" w14:textId="77777777" w:rsidR="00E8547A" w:rsidRDefault="00E8547A" w:rsidP="00BC4F14">
                            <w:pPr>
                              <w:spacing w:after="0"/>
                              <w:rPr>
                                <w:rFonts w:ascii="Consolas" w:hAnsi="Consolas"/>
                                <w:sz w:val="20"/>
                                <w:szCs w:val="20"/>
                              </w:rPr>
                            </w:pPr>
                            <w:r w:rsidRPr="006552C3">
                              <w:rPr>
                                <w:rFonts w:ascii="Consolas" w:hAnsi="Consolas"/>
                                <w:noProof/>
                                <w:sz w:val="20"/>
                                <w:szCs w:val="20"/>
                              </w:rPr>
                              <w:drawing>
                                <wp:inline distT="0" distB="0" distL="0" distR="0" wp14:anchorId="4A285C88" wp14:editId="0972B63C">
                                  <wp:extent cx="5652770" cy="7069940"/>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652770" cy="7069940"/>
                                          </a:xfrm>
                                          <a:prstGeom prst="rect">
                                            <a:avLst/>
                                          </a:prstGeom>
                                          <a:noFill/>
                                          <a:ln>
                                            <a:noFill/>
                                          </a:ln>
                                        </pic:spPr>
                                      </pic:pic>
                                    </a:graphicData>
                                  </a:graphic>
                                </wp:inline>
                              </w:drawing>
                            </w:r>
                            <w:r w:rsidRPr="00AF2C41">
                              <w:rPr>
                                <w:rFonts w:ascii="Consolas" w:hAnsi="Consolas"/>
                                <w:sz w:val="20"/>
                                <w:szCs w:val="20"/>
                              </w:rPr>
                              <w:t>return (EntityBase)Activator.CreateInstance(this.GetEntityType(contractType));</w:t>
                            </w:r>
                          </w:p>
                          <w:p w14:paraId="2361119C" w14:textId="77777777" w:rsidR="00E8547A" w:rsidRPr="00AF2C41" w:rsidRDefault="00E8547A" w:rsidP="00BC4F14">
                            <w:pPr>
                              <w:spacing w:after="0"/>
                              <w:rPr>
                                <w:rFonts w:ascii="Consolas" w:hAnsi="Consolas"/>
                                <w:sz w:val="20"/>
                                <w:szCs w:val="20"/>
                              </w:rPr>
                            </w:pPr>
                          </w:p>
                          <w:p w14:paraId="5DED506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74338617" w14:textId="77777777" w:rsidR="00E8547A" w:rsidRPr="00AF2C41" w:rsidRDefault="00E8547A" w:rsidP="00BC4F14">
                            <w:pPr>
                              <w:spacing w:after="0"/>
                              <w:rPr>
                                <w:rFonts w:ascii="Consolas" w:hAnsi="Consolas"/>
                                <w:sz w:val="20"/>
                                <w:szCs w:val="20"/>
                              </w:rPr>
                            </w:pPr>
                          </w:p>
                          <w:p w14:paraId="77AC236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21D71AC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Gets the type of the entity.</w:t>
                            </w:r>
                          </w:p>
                          <w:p w14:paraId="542B47F1"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1B73C7DD"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param name="contractType"&gt;Type of the contract.&lt;/param&gt;</w:t>
                            </w:r>
                          </w:p>
                          <w:p w14:paraId="43C71E8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returns&gt;&lt;see cref="Type"/&gt;.&lt;/returns&gt;</w:t>
                            </w:r>
                          </w:p>
                          <w:p w14:paraId="48EC336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rivate Type GetEntityType(string contractType)</w:t>
                            </w:r>
                          </w:p>
                          <w:p w14:paraId="287D065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5F69A846"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ServiceHelper.SetServiceContext(null);</w:t>
                            </w:r>
                          </w:p>
                          <w:p w14:paraId="73696FC0"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TryGetType(contractType, out Type entityType);</w:t>
                            </w:r>
                          </w:p>
                          <w:p w14:paraId="2EF10F4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f (entityType == null)</w:t>
                            </w:r>
                          </w:p>
                          <w:p w14:paraId="70E44B2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123AC4D"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var latestDll = ContractTypeServiceContext.GetLatestTransactionalPackages();</w:t>
                            </w:r>
                          </w:p>
                          <w:p w14:paraId="5095C22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f (latestDll != null &amp;&amp; !TypeManager.LoadedAssemblies.Contains(latestDll.Namespace))</w:t>
                            </w:r>
                          </w:p>
                          <w:p w14:paraId="1C45B37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390215F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UpdateCache(Assembly.Load(latestDll.AssemblyPayloadBytes));</w:t>
                            </w:r>
                          </w:p>
                          <w:p w14:paraId="2010D69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TryGetType(contractType, out entityType);</w:t>
                            </w:r>
                          </w:p>
                          <w:p w14:paraId="4104DAA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724558A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69665DD9" w14:textId="77777777" w:rsidR="00E8547A" w:rsidRPr="00AF2C41" w:rsidRDefault="00E8547A" w:rsidP="00BC4F14">
                            <w:pPr>
                              <w:spacing w:after="0"/>
                              <w:rPr>
                                <w:rFonts w:ascii="Consolas" w:hAnsi="Consolas"/>
                                <w:sz w:val="20"/>
                                <w:szCs w:val="20"/>
                              </w:rPr>
                            </w:pPr>
                          </w:p>
                          <w:p w14:paraId="172B38C2"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return entityType;</w:t>
                            </w:r>
                          </w:p>
                          <w:p w14:paraId="702D25A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F0AFDF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029315E" w14:textId="583B6A13" w:rsidR="00E8547A" w:rsidRPr="00193CD5" w:rsidRDefault="00E8547A" w:rsidP="00BC4F14">
                            <w:pPr>
                              <w:spacing w:after="0"/>
                              <w:rPr>
                                <w:rFonts w:ascii="Consolas" w:hAnsi="Consolas"/>
                                <w:sz w:val="20"/>
                                <w:szCs w:val="20"/>
                              </w:rPr>
                            </w:pPr>
                            <w:r w:rsidRPr="00AF2C41">
                              <w:rPr>
                                <w:rFonts w:ascii="Consolas" w:hAnsi="Consolas"/>
                                <w:sz w:val="20"/>
                                <w:szCs w:val="20"/>
                              </w:rPr>
                              <w:t>}</w:t>
                            </w:r>
                            <w:r w:rsidRPr="00AF2C41" w:rsidDel="004E68E3">
                              <w:rPr>
                                <w:rFonts w:ascii="Consolas" w:hAnsi="Consola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571A79" id="_x0000_s1051" type="#_x0000_t202" style="position:absolute;margin-left:0;margin-top:105pt;width:510pt;height:591.95pt;z-index:251740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" fillcolor="#b0d7ff [660]" strokecolor="#0077eb [3215]">
                <v:textbox>
                  <w:txbxContent>
                    <w:p w14:paraId="1E8F6BC9" w14:textId="77777777" w:rsidR="00E8547A" w:rsidRPr="00AF2C41" w:rsidRDefault="00E8547A" w:rsidP="00BC4F14">
                      <w:pPr>
                        <w:spacing w:after="0"/>
                        <w:rPr>
                          <w:rFonts w:ascii="Consolas" w:hAnsi="Consolas"/>
                          <w:sz w:val="20"/>
                          <w:szCs w:val="20"/>
                        </w:rPr>
                      </w:pPr>
                    </w:p>
                    <w:p w14:paraId="7F26C5C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lt;summary&gt;</w:t>
                      </w:r>
                    </w:p>
                    <w:p w14:paraId="0D7F23C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Process Mass Amendment.</w:t>
                      </w:r>
                    </w:p>
                    <w:p w14:paraId="618BC50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4A12B1E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estCase]</w:t>
                      </w:r>
                    </w:p>
                    <w:p w14:paraId="4A3FB74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ublic void ProcessMassAmendmentTask()</w:t>
                      </w:r>
                    </w:p>
                    <w:p w14:paraId="0966AF6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364CEE0"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rrange</w:t>
                      </w:r>
                    </w:p>
                    <w:p w14:paraId="0D613EE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MassAmendmentTask massAmendmentTask = this.isMockTest ? new MassAmendmentTask(this.mockClient.Object) : new MassAmendmentTask();</w:t>
                      </w:r>
                    </w:p>
                    <w:p w14:paraId="66B690A9" w14:textId="77777777" w:rsidR="00E8547A" w:rsidRPr="00AF2C41" w:rsidRDefault="00E8547A" w:rsidP="00BC4F14">
                      <w:pPr>
                        <w:spacing w:after="0"/>
                        <w:rPr>
                          <w:rFonts w:ascii="Consolas" w:hAnsi="Consolas"/>
                          <w:sz w:val="20"/>
                          <w:szCs w:val="20"/>
                        </w:rPr>
                      </w:pPr>
                    </w:p>
                    <w:p w14:paraId="04D8897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ct</w:t>
                      </w:r>
                    </w:p>
                    <w:p w14:paraId="021DC36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askResult result = massAmendmentTask.Execute();</w:t>
                      </w:r>
                    </w:p>
                    <w:p w14:paraId="4ADD9929" w14:textId="77777777" w:rsidR="00E8547A" w:rsidRPr="00AF2C41" w:rsidRDefault="00E8547A" w:rsidP="00BC4F14">
                      <w:pPr>
                        <w:spacing w:after="0"/>
                        <w:rPr>
                          <w:rFonts w:ascii="Consolas" w:hAnsi="Consolas"/>
                          <w:sz w:val="20"/>
                          <w:szCs w:val="20"/>
                        </w:rPr>
                      </w:pPr>
                    </w:p>
                    <w:p w14:paraId="32499ED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ssert</w:t>
                      </w:r>
                    </w:p>
                    <w:p w14:paraId="4D5EE8D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Assert.AreEqual(result.IsSuccessful, true);</w:t>
                      </w:r>
                    </w:p>
                    <w:p w14:paraId="4D17079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78B58B8" w14:textId="77777777" w:rsidR="00E8547A" w:rsidRPr="00AF2C41" w:rsidRDefault="00E8547A" w:rsidP="00BC4F14">
                      <w:pPr>
                        <w:spacing w:after="0"/>
                        <w:rPr>
                          <w:rFonts w:ascii="Consolas" w:hAnsi="Consolas"/>
                          <w:sz w:val="20"/>
                          <w:szCs w:val="20"/>
                        </w:rPr>
                      </w:pPr>
                    </w:p>
                    <w:p w14:paraId="07D7400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67C0BE7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Process Failed Mass Amendment.</w:t>
                      </w:r>
                    </w:p>
                    <w:p w14:paraId="685888BD"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2782B7D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estCase]</w:t>
                      </w:r>
                    </w:p>
                    <w:p w14:paraId="5CD48721"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ublic void ProcessRecoveryTask()</w:t>
                      </w:r>
                    </w:p>
                    <w:p w14:paraId="6050E1C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19F201C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rrange</w:t>
                      </w:r>
                    </w:p>
                    <w:p w14:paraId="743C215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his.GetEntityType("ServiceBusEventDistributor");</w:t>
                      </w:r>
                    </w:p>
                    <w:p w14:paraId="41D8CB5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ntegrationRecoveryTask eventHandlerObject = new IntegrationRecoveryTask();</w:t>
                      </w:r>
                    </w:p>
                    <w:p w14:paraId="34FDD1CD" w14:textId="77777777" w:rsidR="00E8547A" w:rsidRPr="00AF2C41" w:rsidRDefault="00E8547A" w:rsidP="00BC4F14">
                      <w:pPr>
                        <w:spacing w:after="0"/>
                        <w:rPr>
                          <w:rFonts w:ascii="Consolas" w:hAnsi="Consolas"/>
                          <w:sz w:val="20"/>
                          <w:szCs w:val="20"/>
                        </w:rPr>
                      </w:pPr>
                    </w:p>
                    <w:p w14:paraId="08666F5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ct</w:t>
                      </w:r>
                    </w:p>
                    <w:p w14:paraId="5CCAAD4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askResult result = eventHandlerObject.Execute();</w:t>
                      </w:r>
                    </w:p>
                    <w:p w14:paraId="666677F9" w14:textId="77777777" w:rsidR="00E8547A" w:rsidRPr="00AF2C41" w:rsidRDefault="00E8547A" w:rsidP="00BC4F14">
                      <w:pPr>
                        <w:spacing w:after="0"/>
                        <w:rPr>
                          <w:rFonts w:ascii="Consolas" w:hAnsi="Consolas"/>
                          <w:sz w:val="20"/>
                          <w:szCs w:val="20"/>
                        </w:rPr>
                      </w:pPr>
                    </w:p>
                    <w:p w14:paraId="04157CF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Assert</w:t>
                      </w:r>
                    </w:p>
                    <w:p w14:paraId="47683D6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Assert.AreEqual(result.IsSuccessful, true);</w:t>
                      </w:r>
                    </w:p>
                    <w:p w14:paraId="0508E700"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1929629" w14:textId="77777777" w:rsidR="00E8547A" w:rsidRPr="00AF2C41" w:rsidRDefault="00E8547A" w:rsidP="00BC4F14">
                      <w:pPr>
                        <w:spacing w:after="0"/>
                        <w:rPr>
                          <w:rFonts w:ascii="Consolas" w:hAnsi="Consolas"/>
                          <w:sz w:val="20"/>
                          <w:szCs w:val="20"/>
                        </w:rPr>
                      </w:pPr>
                    </w:p>
                    <w:p w14:paraId="2F976E5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5F7122C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Gets the entity base object.</w:t>
                      </w:r>
                    </w:p>
                    <w:p w14:paraId="1250DD7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434D645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param name="contractType"&gt;Type of the contract.&lt;/param&gt;</w:t>
                      </w:r>
                    </w:p>
                    <w:p w14:paraId="0B0F415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returns&gt;&lt;see cref="EntityBase"/&gt;.&lt;/returns&gt;</w:t>
                      </w:r>
                    </w:p>
                    <w:p w14:paraId="634A510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rivate EntityBase GetEntityBaseObject(string contractType)</w:t>
                      </w:r>
                    </w:p>
                    <w:p w14:paraId="3512D8F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2F19BB98" w14:textId="77777777" w:rsidR="00E8547A" w:rsidRDefault="00E8547A" w:rsidP="00BC4F14">
                      <w:pPr>
                        <w:spacing w:after="0"/>
                        <w:rPr>
                          <w:rFonts w:ascii="Consolas" w:hAnsi="Consolas"/>
                          <w:sz w:val="20"/>
                          <w:szCs w:val="20"/>
                        </w:rPr>
                      </w:pPr>
                      <w:r w:rsidRPr="00AF2C41">
                        <w:rPr>
                          <w:rFonts w:ascii="Consolas" w:hAnsi="Consolas"/>
                          <w:sz w:val="20"/>
                          <w:szCs w:val="20"/>
                        </w:rPr>
                        <w:t xml:space="preserve">            </w:t>
                      </w:r>
                    </w:p>
                    <w:p w14:paraId="093E7D7B" w14:textId="77777777" w:rsidR="00E8547A" w:rsidRPr="00AF2C41" w:rsidRDefault="00E8547A" w:rsidP="00BC4F14">
                      <w:pPr>
                        <w:spacing w:after="0"/>
                        <w:rPr>
                          <w:rFonts w:ascii="Consolas" w:hAnsi="Consolas"/>
                          <w:sz w:val="20"/>
                          <w:szCs w:val="20"/>
                        </w:rPr>
                      </w:pP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r>
                      <w:r>
                        <w:rPr>
                          <w:rFonts w:ascii="Consolas" w:hAnsi="Consolas"/>
                          <w:sz w:val="20"/>
                          <w:szCs w:val="20"/>
                        </w:rPr>
                        <w:tab/>
                        <w:t xml:space="preserve">        (Continued...)</w:t>
                      </w:r>
                    </w:p>
                    <w:p w14:paraId="3D608132" w14:textId="77777777" w:rsidR="00E8547A" w:rsidRDefault="00E8547A" w:rsidP="00BC4F14">
                      <w:pPr>
                        <w:spacing w:after="0"/>
                        <w:rPr>
                          <w:rFonts w:ascii="Consolas" w:hAnsi="Consolas"/>
                          <w:sz w:val="20"/>
                          <w:szCs w:val="20"/>
                        </w:rPr>
                      </w:pPr>
                    </w:p>
                    <w:p w14:paraId="3A4926C4" w14:textId="77777777" w:rsidR="00E8547A" w:rsidRDefault="00E8547A" w:rsidP="00BC4F14">
                      <w:pPr>
                        <w:spacing w:after="0"/>
                        <w:rPr>
                          <w:rFonts w:ascii="Consolas" w:hAnsi="Consolas"/>
                          <w:sz w:val="20"/>
                          <w:szCs w:val="20"/>
                        </w:rPr>
                      </w:pPr>
                      <w:r w:rsidRPr="006552C3">
                        <w:rPr>
                          <w:rFonts w:ascii="Consolas" w:hAnsi="Consolas"/>
                          <w:noProof/>
                          <w:sz w:val="20"/>
                          <w:szCs w:val="20"/>
                        </w:rPr>
                        <w:drawing>
                          <wp:inline distT="0" distB="0" distL="0" distR="0" wp14:anchorId="4A285C88" wp14:editId="0972B63C">
                            <wp:extent cx="5652770" cy="7069940"/>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652770" cy="7069940"/>
                                    </a:xfrm>
                                    <a:prstGeom prst="rect">
                                      <a:avLst/>
                                    </a:prstGeom>
                                    <a:noFill/>
                                    <a:ln>
                                      <a:noFill/>
                                    </a:ln>
                                  </pic:spPr>
                                </pic:pic>
                              </a:graphicData>
                            </a:graphic>
                          </wp:inline>
                        </w:drawing>
                      </w:r>
                      <w:r w:rsidRPr="00AF2C41">
                        <w:rPr>
                          <w:rFonts w:ascii="Consolas" w:hAnsi="Consolas"/>
                          <w:sz w:val="20"/>
                          <w:szCs w:val="20"/>
                        </w:rPr>
                        <w:t>return (EntityBase)Activator.CreateInstance(this.GetEntityType(contractType));</w:t>
                      </w:r>
                    </w:p>
                    <w:p w14:paraId="2361119C" w14:textId="77777777" w:rsidR="00E8547A" w:rsidRPr="00AF2C41" w:rsidRDefault="00E8547A" w:rsidP="00BC4F14">
                      <w:pPr>
                        <w:spacing w:after="0"/>
                        <w:rPr>
                          <w:rFonts w:ascii="Consolas" w:hAnsi="Consolas"/>
                          <w:sz w:val="20"/>
                          <w:szCs w:val="20"/>
                        </w:rPr>
                      </w:pPr>
                    </w:p>
                    <w:p w14:paraId="5DED506E"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74338617" w14:textId="77777777" w:rsidR="00E8547A" w:rsidRPr="00AF2C41" w:rsidRDefault="00E8547A" w:rsidP="00BC4F14">
                      <w:pPr>
                        <w:spacing w:after="0"/>
                        <w:rPr>
                          <w:rFonts w:ascii="Consolas" w:hAnsi="Consolas"/>
                          <w:sz w:val="20"/>
                          <w:szCs w:val="20"/>
                        </w:rPr>
                      </w:pPr>
                    </w:p>
                    <w:p w14:paraId="77AC236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21D71AC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Gets the type of the entity.</w:t>
                      </w:r>
                    </w:p>
                    <w:p w14:paraId="542B47F1"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1B73C7DD"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param name="contractType"&gt;Type of the contract.&lt;/param&gt;</w:t>
                      </w:r>
                    </w:p>
                    <w:p w14:paraId="43C71E8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returns&gt;&lt;see cref="Type"/&gt;.&lt;/returns&gt;</w:t>
                      </w:r>
                    </w:p>
                    <w:p w14:paraId="48EC336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rivate Type GetEntityType(string contractType)</w:t>
                      </w:r>
                    </w:p>
                    <w:p w14:paraId="287D065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5F69A846"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ServiceHelper.SetServiceContext(null);</w:t>
                      </w:r>
                    </w:p>
                    <w:p w14:paraId="73696FC0"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TryGetType(contractType, out Type entityType);</w:t>
                      </w:r>
                    </w:p>
                    <w:p w14:paraId="2EF10F4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f (entityType == null)</w:t>
                      </w:r>
                    </w:p>
                    <w:p w14:paraId="70E44B2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123AC4D"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var latestDll = ContractTypeServiceContext.GetLatestTransactionalPackages();</w:t>
                      </w:r>
                    </w:p>
                    <w:p w14:paraId="5095C22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f (latestDll != null &amp;&amp; !TypeManager.LoadedAssemblies.Contains(latestDll.Namespace))</w:t>
                      </w:r>
                    </w:p>
                    <w:p w14:paraId="1C45B37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390215F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UpdateCache(Assembly.Load(latestDll.AssemblyPayloadBytes));</w:t>
                      </w:r>
                    </w:p>
                    <w:p w14:paraId="2010D69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TryGetType(contractType, out entityType);</w:t>
                      </w:r>
                    </w:p>
                    <w:p w14:paraId="4104DAA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724558A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69665DD9" w14:textId="77777777" w:rsidR="00E8547A" w:rsidRPr="00AF2C41" w:rsidRDefault="00E8547A" w:rsidP="00BC4F14">
                      <w:pPr>
                        <w:spacing w:after="0"/>
                        <w:rPr>
                          <w:rFonts w:ascii="Consolas" w:hAnsi="Consolas"/>
                          <w:sz w:val="20"/>
                          <w:szCs w:val="20"/>
                        </w:rPr>
                      </w:pPr>
                    </w:p>
                    <w:p w14:paraId="172B38C2"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return entityType;</w:t>
                      </w:r>
                    </w:p>
                    <w:p w14:paraId="702D25A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F0AFDF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029315E" w14:textId="583B6A13" w:rsidR="00E8547A" w:rsidRPr="00193CD5" w:rsidRDefault="00E8547A" w:rsidP="00BC4F14">
                      <w:pPr>
                        <w:spacing w:after="0"/>
                        <w:rPr>
                          <w:rFonts w:ascii="Consolas" w:hAnsi="Consolas"/>
                          <w:sz w:val="20"/>
                          <w:szCs w:val="20"/>
                        </w:rPr>
                      </w:pPr>
                      <w:r w:rsidRPr="00AF2C41">
                        <w:rPr>
                          <w:rFonts w:ascii="Consolas" w:hAnsi="Consolas"/>
                          <w:sz w:val="20"/>
                          <w:szCs w:val="20"/>
                        </w:rPr>
                        <w:t>}</w:t>
                      </w:r>
                      <w:r w:rsidRPr="00AF2C41" w:rsidDel="004E68E3">
                        <w:rPr>
                          <w:rFonts w:ascii="Consolas" w:hAnsi="Consolas"/>
                          <w:sz w:val="20"/>
                          <w:szCs w:val="20"/>
                        </w:rPr>
                        <w:t xml:space="preserve"> </w:t>
                      </w:r>
                    </w:p>
                  </w:txbxContent>
                </v:textbox>
                <w10:wrap type="topAndBottom" anchorx="margin" anchory="page"/>
              </v:shape>
            </w:pict>
          </mc:Fallback>
        </mc:AlternateContent>
      </w:r>
    </w:p>
    <w:p w14:paraId="4DF2D866" w14:textId="14BCAADA" w:rsidR="00BC4F14" w:rsidRDefault="00BC4F14">
      <w:pPr>
        <w:spacing w:after="160"/>
        <w:jc w:val="left"/>
        <w:rPr>
          <w:b/>
        </w:rPr>
      </w:pPr>
      <w:r>
        <w:rPr>
          <w:noProof/>
        </w:rPr>
        <w:lastRenderedPageBreak/>
        <mc:AlternateContent>
          <mc:Choice Requires="wps">
            <w:drawing>
              <wp:anchor distT="45720" distB="45720" distL="114300" distR="114300" simplePos="0" relativeHeight="251742208" behindDoc="0" locked="0" layoutInCell="1" allowOverlap="1" wp14:anchorId="24F339A0" wp14:editId="7F2CF4E0">
                <wp:simplePos x="0" y="0"/>
                <wp:positionH relativeFrom="margin">
                  <wp:posOffset>66675</wp:posOffset>
                </wp:positionH>
                <wp:positionV relativeFrom="page">
                  <wp:posOffset>1352550</wp:posOffset>
                </wp:positionV>
                <wp:extent cx="6324600" cy="5128260"/>
                <wp:effectExtent l="0" t="0" r="19050" b="1524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5128260"/>
                        </a:xfrm>
                        <a:prstGeom prst="rect">
                          <a:avLst/>
                        </a:prstGeom>
                        <a:solidFill>
                          <a:schemeClr val="accent1">
                            <a:lumMod val="20000"/>
                            <a:lumOff val="80000"/>
                          </a:schemeClr>
                        </a:solidFill>
                        <a:ln w="9525">
                          <a:solidFill>
                            <a:schemeClr val="tx2"/>
                          </a:solidFill>
                          <a:miter lim="800000"/>
                          <a:headEnd/>
                          <a:tailEnd/>
                        </a:ln>
                      </wps:spPr>
                      <wps:txbx>
                        <w:txbxContent>
                          <w:p w14:paraId="0117E4E9" w14:textId="77777777" w:rsidR="00E8547A" w:rsidRDefault="00E8547A" w:rsidP="00BC4F14">
                            <w:pPr>
                              <w:spacing w:after="0"/>
                              <w:rPr>
                                <w:rFonts w:ascii="Consolas" w:hAnsi="Consolas"/>
                                <w:sz w:val="20"/>
                                <w:szCs w:val="20"/>
                              </w:rPr>
                            </w:pPr>
                          </w:p>
                          <w:p w14:paraId="0CB568D5" w14:textId="77777777" w:rsidR="00E8547A" w:rsidRDefault="00E8547A" w:rsidP="00BC4F14">
                            <w:pPr>
                              <w:spacing w:after="0"/>
                              <w:rPr>
                                <w:rFonts w:ascii="Consolas" w:hAnsi="Consolas"/>
                                <w:sz w:val="20"/>
                                <w:szCs w:val="20"/>
                              </w:rPr>
                            </w:pPr>
                            <w:r w:rsidRPr="00AF2C41">
                              <w:rPr>
                                <w:rFonts w:ascii="Consolas" w:hAnsi="Consolas"/>
                                <w:sz w:val="20"/>
                                <w:szCs w:val="20"/>
                              </w:rPr>
                              <w:t>return (EntityBase)Activator.CreateInstance(this.GetEntityType(contractType));</w:t>
                            </w:r>
                          </w:p>
                          <w:p w14:paraId="268370F9" w14:textId="77777777" w:rsidR="00E8547A" w:rsidRPr="00AF2C41" w:rsidRDefault="00E8547A" w:rsidP="00BC4F14">
                            <w:pPr>
                              <w:spacing w:after="0"/>
                              <w:rPr>
                                <w:rFonts w:ascii="Consolas" w:hAnsi="Consolas"/>
                                <w:sz w:val="20"/>
                                <w:szCs w:val="20"/>
                              </w:rPr>
                            </w:pPr>
                          </w:p>
                          <w:p w14:paraId="1B91CB4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3301136" w14:textId="77777777" w:rsidR="00E8547A" w:rsidRPr="00AF2C41" w:rsidRDefault="00E8547A" w:rsidP="00BC4F14">
                            <w:pPr>
                              <w:spacing w:after="0"/>
                              <w:rPr>
                                <w:rFonts w:ascii="Consolas" w:hAnsi="Consolas"/>
                                <w:sz w:val="20"/>
                                <w:szCs w:val="20"/>
                              </w:rPr>
                            </w:pPr>
                          </w:p>
                          <w:p w14:paraId="26111F7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79F10E7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Gets the type of the entity.</w:t>
                            </w:r>
                          </w:p>
                          <w:p w14:paraId="2FC4DD3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2E66ABA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param name="contractType"&gt;Type of the contract.&lt;/param&gt;</w:t>
                            </w:r>
                          </w:p>
                          <w:p w14:paraId="33D3A2A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returns&gt;&lt;see cref="Type"/&gt;.&lt;/returns&gt;</w:t>
                            </w:r>
                          </w:p>
                          <w:p w14:paraId="59147022"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rivate Type GetEntityType(string contractType)</w:t>
                            </w:r>
                          </w:p>
                          <w:p w14:paraId="001EA56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32BC9DE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ServiceHelper.SetServiceContext(null);</w:t>
                            </w:r>
                          </w:p>
                          <w:p w14:paraId="0902DBA6"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TryGetType(contractType, out Type entityType);</w:t>
                            </w:r>
                          </w:p>
                          <w:p w14:paraId="4DB135A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f (entityType == null)</w:t>
                            </w:r>
                          </w:p>
                          <w:p w14:paraId="226483BD"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51EC05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var latestDll = ContractTypeServiceContext.GetLatestTransactionalPackages();</w:t>
                            </w:r>
                          </w:p>
                          <w:p w14:paraId="07C61C9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f (latestDll != null &amp;&amp; !TypeManager.LoadedAssemblies.Contains(latestDll.Namespace))</w:t>
                            </w:r>
                          </w:p>
                          <w:p w14:paraId="56442CF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107DE496"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UpdateCache(Assembly.Load(latestDll.AssemblyPayloadBytes));</w:t>
                            </w:r>
                          </w:p>
                          <w:p w14:paraId="48B714B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TryGetType(contractType, out entityType);</w:t>
                            </w:r>
                          </w:p>
                          <w:p w14:paraId="32A1F86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AC4994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33385823" w14:textId="77777777" w:rsidR="00E8547A" w:rsidRPr="00AF2C41" w:rsidRDefault="00E8547A" w:rsidP="00BC4F14">
                            <w:pPr>
                              <w:spacing w:after="0"/>
                              <w:rPr>
                                <w:rFonts w:ascii="Consolas" w:hAnsi="Consolas"/>
                                <w:sz w:val="20"/>
                                <w:szCs w:val="20"/>
                              </w:rPr>
                            </w:pPr>
                          </w:p>
                          <w:p w14:paraId="139A046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return entityType;</w:t>
                            </w:r>
                          </w:p>
                          <w:p w14:paraId="16A83E36"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F67601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BDDBD86" w14:textId="77777777" w:rsidR="00E8547A" w:rsidRPr="00193CD5" w:rsidRDefault="00E8547A" w:rsidP="00BC4F14">
                            <w:pPr>
                              <w:spacing w:after="0"/>
                              <w:rPr>
                                <w:rFonts w:ascii="Consolas" w:hAnsi="Consolas"/>
                                <w:sz w:val="20"/>
                                <w:szCs w:val="20"/>
                              </w:rPr>
                            </w:pPr>
                            <w:r w:rsidRPr="00AF2C41">
                              <w:rPr>
                                <w:rFonts w:ascii="Consolas" w:hAnsi="Consolas"/>
                                <w:sz w:val="20"/>
                                <w:szCs w:val="20"/>
                              </w:rPr>
                              <w:t>}</w:t>
                            </w:r>
                            <w:r w:rsidRPr="00AF2C41" w:rsidDel="004E68E3">
                              <w:rPr>
                                <w:rFonts w:ascii="Consolas" w:hAnsi="Consola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F339A0" id="_x0000_s1052" type="#_x0000_t202" style="position:absolute;margin-left:5.25pt;margin-top:106.5pt;width:498pt;height:403.8pt;z-index:251742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" fillcolor="#b0d7ff [660]" strokecolor="#0077eb [3215]">
                <v:textbox>
                  <w:txbxContent>
                    <w:p w14:paraId="0117E4E9" w14:textId="77777777" w:rsidR="00E8547A" w:rsidRDefault="00E8547A" w:rsidP="00BC4F14">
                      <w:pPr>
                        <w:spacing w:after="0"/>
                        <w:rPr>
                          <w:rFonts w:ascii="Consolas" w:hAnsi="Consolas"/>
                          <w:sz w:val="20"/>
                          <w:szCs w:val="20"/>
                        </w:rPr>
                      </w:pPr>
                    </w:p>
                    <w:p w14:paraId="0CB568D5" w14:textId="77777777" w:rsidR="00E8547A" w:rsidRDefault="00E8547A" w:rsidP="00BC4F14">
                      <w:pPr>
                        <w:spacing w:after="0"/>
                        <w:rPr>
                          <w:rFonts w:ascii="Consolas" w:hAnsi="Consolas"/>
                          <w:sz w:val="20"/>
                          <w:szCs w:val="20"/>
                        </w:rPr>
                      </w:pPr>
                      <w:r w:rsidRPr="00AF2C41">
                        <w:rPr>
                          <w:rFonts w:ascii="Consolas" w:hAnsi="Consolas"/>
                          <w:sz w:val="20"/>
                          <w:szCs w:val="20"/>
                        </w:rPr>
                        <w:t>return (EntityBase)Activator.CreateInstance(this.GetEntityType(contractType));</w:t>
                      </w:r>
                    </w:p>
                    <w:p w14:paraId="268370F9" w14:textId="77777777" w:rsidR="00E8547A" w:rsidRPr="00AF2C41" w:rsidRDefault="00E8547A" w:rsidP="00BC4F14">
                      <w:pPr>
                        <w:spacing w:after="0"/>
                        <w:rPr>
                          <w:rFonts w:ascii="Consolas" w:hAnsi="Consolas"/>
                          <w:sz w:val="20"/>
                          <w:szCs w:val="20"/>
                        </w:rPr>
                      </w:pPr>
                    </w:p>
                    <w:p w14:paraId="1B91CB4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3301136" w14:textId="77777777" w:rsidR="00E8547A" w:rsidRPr="00AF2C41" w:rsidRDefault="00E8547A" w:rsidP="00BC4F14">
                      <w:pPr>
                        <w:spacing w:after="0"/>
                        <w:rPr>
                          <w:rFonts w:ascii="Consolas" w:hAnsi="Consolas"/>
                          <w:sz w:val="20"/>
                          <w:szCs w:val="20"/>
                        </w:rPr>
                      </w:pPr>
                    </w:p>
                    <w:p w14:paraId="26111F78"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79F10E7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Gets the type of the entity.</w:t>
                      </w:r>
                    </w:p>
                    <w:p w14:paraId="2FC4DD3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summary&gt;</w:t>
                      </w:r>
                    </w:p>
                    <w:p w14:paraId="2E66ABA5"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param name="contractType"&gt;Type of the contract.&lt;/param&gt;</w:t>
                      </w:r>
                    </w:p>
                    <w:p w14:paraId="33D3A2AC"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 &lt;returns&gt;&lt;see cref="Type"/&gt;.&lt;/returns&gt;</w:t>
                      </w:r>
                    </w:p>
                    <w:p w14:paraId="59147022"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private Type GetEntityType(string contractType)</w:t>
                      </w:r>
                    </w:p>
                    <w:p w14:paraId="001EA56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32BC9DEA"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ServiceHelper.SetServiceContext(null);</w:t>
                      </w:r>
                    </w:p>
                    <w:p w14:paraId="0902DBA6"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TryGetType(contractType, out Type entityType);</w:t>
                      </w:r>
                    </w:p>
                    <w:p w14:paraId="4DB135A9"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f (entityType == null)</w:t>
                      </w:r>
                    </w:p>
                    <w:p w14:paraId="226483BD"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51EC05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var latestDll = ContractTypeServiceContext.GetLatestTransactionalPackages();</w:t>
                      </w:r>
                    </w:p>
                    <w:p w14:paraId="07C61C9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if (latestDll != null &amp;&amp; !TypeManager.LoadedAssemblies.Contains(latestDll.Namespace))</w:t>
                      </w:r>
                    </w:p>
                    <w:p w14:paraId="56442CF7"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107DE496"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UpdateCache(Assembly.Load(latestDll.AssemblyPayloadBytes));</w:t>
                      </w:r>
                    </w:p>
                    <w:p w14:paraId="48B714B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TypeManager.TryGetType(contractType, out entityType);</w:t>
                      </w:r>
                    </w:p>
                    <w:p w14:paraId="32A1F86F"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0AC49943"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33385823" w14:textId="77777777" w:rsidR="00E8547A" w:rsidRPr="00AF2C41" w:rsidRDefault="00E8547A" w:rsidP="00BC4F14">
                      <w:pPr>
                        <w:spacing w:after="0"/>
                        <w:rPr>
                          <w:rFonts w:ascii="Consolas" w:hAnsi="Consolas"/>
                          <w:sz w:val="20"/>
                          <w:szCs w:val="20"/>
                        </w:rPr>
                      </w:pPr>
                    </w:p>
                    <w:p w14:paraId="139A046B"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return entityType;</w:t>
                      </w:r>
                    </w:p>
                    <w:p w14:paraId="16A83E36"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F676014" w14:textId="77777777" w:rsidR="00E8547A" w:rsidRPr="00AF2C41" w:rsidRDefault="00E8547A" w:rsidP="00BC4F14">
                      <w:pPr>
                        <w:spacing w:after="0"/>
                        <w:rPr>
                          <w:rFonts w:ascii="Consolas" w:hAnsi="Consolas"/>
                          <w:sz w:val="20"/>
                          <w:szCs w:val="20"/>
                        </w:rPr>
                      </w:pPr>
                      <w:r w:rsidRPr="00AF2C41">
                        <w:rPr>
                          <w:rFonts w:ascii="Consolas" w:hAnsi="Consolas"/>
                          <w:sz w:val="20"/>
                          <w:szCs w:val="20"/>
                        </w:rPr>
                        <w:t xml:space="preserve">    }</w:t>
                      </w:r>
                    </w:p>
                    <w:p w14:paraId="4BDDBD86" w14:textId="77777777" w:rsidR="00E8547A" w:rsidRPr="00193CD5" w:rsidRDefault="00E8547A" w:rsidP="00BC4F14">
                      <w:pPr>
                        <w:spacing w:after="0"/>
                        <w:rPr>
                          <w:rFonts w:ascii="Consolas" w:hAnsi="Consolas"/>
                          <w:sz w:val="20"/>
                          <w:szCs w:val="20"/>
                        </w:rPr>
                      </w:pPr>
                      <w:r w:rsidRPr="00AF2C41">
                        <w:rPr>
                          <w:rFonts w:ascii="Consolas" w:hAnsi="Consolas"/>
                          <w:sz w:val="20"/>
                          <w:szCs w:val="20"/>
                        </w:rPr>
                        <w:t>}</w:t>
                      </w:r>
                      <w:r w:rsidRPr="00AF2C41" w:rsidDel="004E68E3">
                        <w:rPr>
                          <w:rFonts w:ascii="Consolas" w:hAnsi="Consolas"/>
                          <w:sz w:val="20"/>
                          <w:szCs w:val="20"/>
                        </w:rPr>
                        <w:t xml:space="preserve"> </w:t>
                      </w:r>
                    </w:p>
                  </w:txbxContent>
                </v:textbox>
                <w10:wrap type="topAndBottom" anchorx="margin" anchory="page"/>
              </v:shape>
            </w:pict>
          </mc:Fallback>
        </mc:AlternateContent>
      </w:r>
      <w:r>
        <w:rPr>
          <w:b/>
        </w:rPr>
        <w:br w:type="page"/>
      </w:r>
    </w:p>
    <w:p w14:paraId="4D4B1FE2" w14:textId="46087810" w:rsidR="00FB643F" w:rsidRDefault="00FB643F" w:rsidP="002D117A">
      <w:pPr>
        <w:pStyle w:val="ListParagraph"/>
        <w:numPr>
          <w:ilvl w:val="0"/>
          <w:numId w:val="63"/>
        </w:numPr>
        <w:spacing w:after="160"/>
        <w:jc w:val="left"/>
      </w:pPr>
      <w:r w:rsidRPr="000105C9">
        <w:rPr>
          <w:b/>
        </w:rPr>
        <w:lastRenderedPageBreak/>
        <w:t>Attach</w:t>
      </w:r>
      <w:r>
        <w:t xml:space="preserve"> debugger to the test class and start debugging.</w:t>
      </w:r>
    </w:p>
    <w:p w14:paraId="561306A1" w14:textId="74A1386C" w:rsidR="00FB643F" w:rsidRDefault="00B74DFC" w:rsidP="00FB643F">
      <w:pPr>
        <w:ind w:left="360"/>
      </w:pPr>
      <w:r>
        <w:rPr>
          <w:noProof/>
        </w:rPr>
        <w:drawing>
          <wp:inline distT="0" distB="0" distL="0" distR="0" wp14:anchorId="67FE74A1" wp14:editId="2A16FA0E">
            <wp:extent cx="6210794" cy="3105397"/>
            <wp:effectExtent l="19050" t="19050" r="19050" b="190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ebugger_Custom_Task.png"/>
                    <pic:cNvPicPr/>
                  </pic:nvPicPr>
                  <pic:blipFill>
                    <a:blip r:embed="rId91">
                      <a:extLst>
                        <a:ext uri="{28A0092B-C50C-407E-A947-70E740481C1C}">
                          <a14:useLocalDpi xmlns:a14="http://schemas.microsoft.com/office/drawing/2010/main" val="0"/>
                        </a:ext>
                      </a:extLst>
                    </a:blip>
                    <a:stretch>
                      <a:fillRect/>
                    </a:stretch>
                  </pic:blipFill>
                  <pic:spPr>
                    <a:xfrm>
                      <a:off x="0" y="0"/>
                      <a:ext cx="6229497" cy="3114749"/>
                    </a:xfrm>
                    <a:prstGeom prst="rect">
                      <a:avLst/>
                    </a:prstGeom>
                    <a:ln>
                      <a:solidFill>
                        <a:schemeClr val="tx2"/>
                      </a:solidFill>
                    </a:ln>
                  </pic:spPr>
                </pic:pic>
              </a:graphicData>
            </a:graphic>
          </wp:inline>
        </w:drawing>
      </w:r>
    </w:p>
    <w:p w14:paraId="4F00967F" w14:textId="32F22D0D" w:rsidR="00FB643F" w:rsidRPr="00FB643F" w:rsidRDefault="00FB643F" w:rsidP="00FB643F">
      <w:pPr>
        <w:rPr>
          <w:rStyle w:val="IntenseEmphasis"/>
          <w:color w:val="0077EB" w:themeColor="text2"/>
        </w:rPr>
      </w:pPr>
      <w:r>
        <w:br w:type="page"/>
      </w:r>
    </w:p>
    <w:p w14:paraId="5A44F085" w14:textId="4BC61166" w:rsidR="00E615E8" w:rsidRDefault="00662970" w:rsidP="00662970">
      <w:pPr>
        <w:pStyle w:val="Heading2"/>
      </w:pPr>
      <w:bookmarkStart w:id="116" w:name="_Toc50407270"/>
      <w:r>
        <w:lastRenderedPageBreak/>
        <w:t xml:space="preserve">Guidelines for Writing a New </w:t>
      </w:r>
      <w:r w:rsidR="00E77CA5">
        <w:t>ICI</w:t>
      </w:r>
      <w:r>
        <w:t xml:space="preserve"> Task</w:t>
      </w:r>
      <w:bookmarkEnd w:id="116"/>
    </w:p>
    <w:p w14:paraId="53D0FF66" w14:textId="4DD68F23" w:rsidR="0097313E" w:rsidRDefault="0097313E" w:rsidP="0097313E">
      <w:pPr>
        <w:pStyle w:val="Heading3"/>
      </w:pPr>
      <w:bookmarkStart w:id="117" w:name="_Toc50407271"/>
      <w:r>
        <w:t>General Task</w:t>
      </w:r>
      <w:bookmarkEnd w:id="117"/>
    </w:p>
    <w:p w14:paraId="67980A68" w14:textId="5DA79C80" w:rsidR="00291505" w:rsidRDefault="00291505" w:rsidP="00291505">
      <w:r>
        <w:t xml:space="preserve">There are a few changes made by Hangfire for the </w:t>
      </w:r>
      <w:r w:rsidR="00E77CA5">
        <w:t>ICI</w:t>
      </w:r>
      <w:r>
        <w:t xml:space="preserve"> Task design. Based on these changes, follow the guidelines below to write new task(s):</w:t>
      </w:r>
    </w:p>
    <w:p w14:paraId="4ED41571" w14:textId="2503D3FE" w:rsidR="00291505" w:rsidRDefault="00291505" w:rsidP="002D117A">
      <w:pPr>
        <w:pStyle w:val="ListParagraph"/>
        <w:numPr>
          <w:ilvl w:val="0"/>
          <w:numId w:val="64"/>
        </w:numPr>
      </w:pPr>
      <w:r>
        <w:t xml:space="preserve">Function </w:t>
      </w:r>
      <w:r w:rsidRPr="005A3856">
        <w:rPr>
          <w:i/>
        </w:rPr>
        <w:t>EventHandlerTaskBase.Initialize</w:t>
      </w:r>
      <w:r>
        <w:t xml:space="preserve"> should be called at the beginning of each task’s execution. Hence, avoid writing one time initialization code in this function. The code for initialization for each task execution is recommended to be written within the function.</w:t>
      </w:r>
    </w:p>
    <w:p w14:paraId="39476BD7" w14:textId="0C3BF65A" w:rsidR="00291505" w:rsidRDefault="00291505" w:rsidP="002D117A">
      <w:pPr>
        <w:pStyle w:val="ListParagraph"/>
        <w:numPr>
          <w:ilvl w:val="0"/>
          <w:numId w:val="64"/>
        </w:numPr>
      </w:pPr>
      <w:r>
        <w:t xml:space="preserve">Scheduled tasks in the </w:t>
      </w:r>
      <w:r w:rsidR="006B409B">
        <w:t>ICI</w:t>
      </w:r>
      <w:r>
        <w:t xml:space="preserve"> task allows parallel execution of multiple instances of the same task. Hence, if there is requirement to run scheduled tasks with a single instance only, then such implementation should be taken in the task code. For example, when each task instance is started, it verifies if the task is running in the database and skips the execution accordingly.</w:t>
      </w:r>
    </w:p>
    <w:p w14:paraId="0400DE24" w14:textId="29A94560" w:rsidR="00291505" w:rsidRDefault="00291505" w:rsidP="002D117A">
      <w:pPr>
        <w:pStyle w:val="ListParagraph"/>
        <w:numPr>
          <w:ilvl w:val="0"/>
          <w:numId w:val="64"/>
        </w:numPr>
      </w:pPr>
      <w:r>
        <w:t xml:space="preserve">If the task requires resources such as database connection and FTP access credentials, these settings can be provided in the task through the </w:t>
      </w:r>
      <w:r w:rsidR="00612EB3" w:rsidRPr="003933DC">
        <w:t>tenant.json</w:t>
      </w:r>
      <w:r>
        <w:t>.</w:t>
      </w:r>
    </w:p>
    <w:p w14:paraId="3056C60C" w14:textId="77777777" w:rsidR="00291505" w:rsidRDefault="00291505" w:rsidP="002D117A">
      <w:pPr>
        <w:pStyle w:val="ListParagraph"/>
        <w:numPr>
          <w:ilvl w:val="0"/>
          <w:numId w:val="64"/>
        </w:numPr>
      </w:pPr>
      <w:r>
        <w:t>If the task is resource-expensive, ensure that the resources are released as soon as the tasks are complete.</w:t>
      </w:r>
    </w:p>
    <w:p w14:paraId="0BF89254" w14:textId="77777777" w:rsidR="00291505" w:rsidRPr="00954D88" w:rsidRDefault="00291505" w:rsidP="002D117A">
      <w:pPr>
        <w:pStyle w:val="ListParagraph"/>
        <w:numPr>
          <w:ilvl w:val="0"/>
          <w:numId w:val="64"/>
        </w:numPr>
      </w:pPr>
      <w:r>
        <w:t>It is highly recommended to write logs at every stage of the task so that it is easy to track a task’s execution stage or if it is stuck at any stage.</w:t>
      </w:r>
    </w:p>
    <w:p w14:paraId="3B3E11EC" w14:textId="77777777" w:rsidR="00291505" w:rsidRPr="00291505" w:rsidRDefault="00291505" w:rsidP="00291505"/>
    <w:p w14:paraId="5A647D23" w14:textId="06C4F67D" w:rsidR="0097313E" w:rsidRDefault="0097313E" w:rsidP="0097313E">
      <w:pPr>
        <w:pStyle w:val="Heading3"/>
      </w:pPr>
      <w:bookmarkStart w:id="118" w:name="_Toc50407272"/>
      <w:r>
        <w:t>Integration Task</w:t>
      </w:r>
      <w:bookmarkEnd w:id="118"/>
    </w:p>
    <w:p w14:paraId="6B44FA7C" w14:textId="77777777" w:rsidR="00291505" w:rsidRDefault="00291505" w:rsidP="00291505">
      <w:r>
        <w:t>Integration tasks are generally complex in nature. It is recommended to split the tasks logically into multiple parts. Each part can be implemented with separate event task(s) and these tasks can be chained and triggered in sequence. The first task can be scheduled-based task(s) and the next logical task can be triggered as event-based task(s). Similarly, the next set of actions can be conditionally triggered.</w:t>
      </w:r>
    </w:p>
    <w:p w14:paraId="4D30BE80" w14:textId="77777777" w:rsidR="00291505" w:rsidRPr="00291505" w:rsidRDefault="00291505" w:rsidP="00291505"/>
    <w:p w14:paraId="6274BFE5" w14:textId="77777777" w:rsidR="00291505" w:rsidRDefault="0097313E" w:rsidP="0097313E">
      <w:pPr>
        <w:pStyle w:val="Heading3"/>
      </w:pPr>
      <w:bookmarkStart w:id="119" w:name="_Toc50407273"/>
      <w:r>
        <w:t>High Volume Task</w:t>
      </w:r>
      <w:bookmarkEnd w:id="119"/>
    </w:p>
    <w:p w14:paraId="3E3EC3D9" w14:textId="77777777" w:rsidR="00291505" w:rsidRDefault="00291505" w:rsidP="00291505">
      <w:r>
        <w:t>If the messages are coming in high volume, consider upgrading the worker count configuration and increasing the number of Hangfire servers. The configuration change requires restarting the task for it to come into effect. Due care for performance should be taken while implementing the feature. Performance tests can be run on the assembly of agreements with localized attributes tagged to their templates.</w:t>
      </w:r>
    </w:p>
    <w:p w14:paraId="795DA6C5" w14:textId="35DFB6CE" w:rsidR="00662970" w:rsidRPr="00662970" w:rsidRDefault="00E615E8" w:rsidP="0097313E">
      <w:pPr>
        <w:pStyle w:val="Heading3"/>
      </w:pPr>
      <w:r>
        <w:br w:type="page"/>
      </w:r>
    </w:p>
    <w:p w14:paraId="255FFC31" w14:textId="474E1EE5" w:rsidR="00E615E8" w:rsidRDefault="00662970" w:rsidP="00662970">
      <w:pPr>
        <w:pStyle w:val="Heading1"/>
      </w:pPr>
      <w:bookmarkStart w:id="120" w:name="_Troubleshooting"/>
      <w:bookmarkStart w:id="121" w:name="_Toc50407274"/>
      <w:bookmarkEnd w:id="120"/>
      <w:r>
        <w:lastRenderedPageBreak/>
        <w:t>Troubleshooting</w:t>
      </w:r>
      <w:bookmarkEnd w:id="121"/>
    </w:p>
    <w:p w14:paraId="366E7EDD" w14:textId="77777777" w:rsidR="0004310C" w:rsidRDefault="0004310C" w:rsidP="0004310C"/>
    <w:p w14:paraId="4805B13D" w14:textId="01A303B8" w:rsidR="0004310C" w:rsidRPr="00723BB2" w:rsidRDefault="0004310C" w:rsidP="0004310C">
      <w:r w:rsidRPr="00723BB2">
        <w:t xml:space="preserve">The checklist for troubleshooting </w:t>
      </w:r>
      <w:r w:rsidR="00E77CA5">
        <w:t>ICI</w:t>
      </w:r>
      <w:r w:rsidRPr="00723BB2">
        <w:t xml:space="preserve"> Tasks:</w:t>
      </w:r>
    </w:p>
    <w:tbl>
      <w:tblPr>
        <w:tblStyle w:val="GridTable4-Accent11"/>
        <w:tblW w:w="9602" w:type="dxa"/>
        <w:tblLook w:val="04A0" w:firstRow="1" w:lastRow="0" w:firstColumn="1" w:lastColumn="0" w:noHBand="0" w:noVBand="1"/>
      </w:tblPr>
      <w:tblGrid>
        <w:gridCol w:w="895"/>
        <w:gridCol w:w="5850"/>
        <w:gridCol w:w="90"/>
        <w:gridCol w:w="2767"/>
      </w:tblGrid>
      <w:tr w:rsidR="0004310C" w14:paraId="1C72B35C" w14:textId="77777777" w:rsidTr="00111760">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895" w:type="dxa"/>
          </w:tcPr>
          <w:p w14:paraId="1D6D398B" w14:textId="77777777" w:rsidR="0004310C" w:rsidRPr="00111760" w:rsidRDefault="0004310C" w:rsidP="00111760">
            <w:pPr>
              <w:jc w:val="center"/>
              <w:rPr>
                <w:color w:val="FFFFFF" w:themeColor="background1"/>
                <w:sz w:val="24"/>
                <w:szCs w:val="24"/>
              </w:rPr>
            </w:pPr>
            <w:r w:rsidRPr="00111760">
              <w:rPr>
                <w:color w:val="FFFFFF" w:themeColor="background1"/>
                <w:sz w:val="24"/>
                <w:szCs w:val="24"/>
              </w:rPr>
              <w:t>Sr. No.</w:t>
            </w:r>
          </w:p>
        </w:tc>
        <w:tc>
          <w:tcPr>
            <w:tcW w:w="5850" w:type="dxa"/>
          </w:tcPr>
          <w:p w14:paraId="02454ECF" w14:textId="77777777" w:rsidR="0004310C" w:rsidRPr="00111760" w:rsidRDefault="0004310C"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111760">
              <w:rPr>
                <w:color w:val="FFFFFF" w:themeColor="background1"/>
                <w:sz w:val="24"/>
                <w:szCs w:val="24"/>
              </w:rPr>
              <w:t>Action Item</w:t>
            </w:r>
          </w:p>
        </w:tc>
        <w:tc>
          <w:tcPr>
            <w:tcW w:w="2857" w:type="dxa"/>
            <w:gridSpan w:val="2"/>
          </w:tcPr>
          <w:p w14:paraId="37ED0F5A" w14:textId="77777777" w:rsidR="0004310C" w:rsidRPr="00111760" w:rsidRDefault="0004310C"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111760">
              <w:rPr>
                <w:color w:val="FFFFFF" w:themeColor="background1"/>
                <w:sz w:val="24"/>
                <w:szCs w:val="24"/>
              </w:rPr>
              <w:t>Result</w:t>
            </w:r>
          </w:p>
        </w:tc>
      </w:tr>
      <w:tr w:rsidR="0004310C" w14:paraId="214C1FA6" w14:textId="77777777" w:rsidTr="0068622C">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895" w:type="dxa"/>
          </w:tcPr>
          <w:p w14:paraId="77579BB9" w14:textId="77777777" w:rsidR="0004310C" w:rsidRDefault="0004310C" w:rsidP="0068622C">
            <w:pPr>
              <w:jc w:val="center"/>
              <w:rPr>
                <w:b w:val="0"/>
              </w:rPr>
            </w:pPr>
            <w:r>
              <w:rPr>
                <w:b w:val="0"/>
              </w:rPr>
              <w:t>1</w:t>
            </w:r>
          </w:p>
        </w:tc>
        <w:tc>
          <w:tcPr>
            <w:tcW w:w="5940" w:type="dxa"/>
            <w:gridSpan w:val="2"/>
          </w:tcPr>
          <w:p w14:paraId="76FDF719" w14:textId="5DB2D2E4" w:rsidR="0004310C" w:rsidRPr="008803FF" w:rsidRDefault="0004310C" w:rsidP="008803FF">
            <w:pPr>
              <w:spacing w:after="0"/>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rPr>
            </w:pPr>
            <w:r>
              <w:t xml:space="preserve">Infrastructure check – if the </w:t>
            </w:r>
            <w:r w:rsidR="00E77CA5">
              <w:t>ICI</w:t>
            </w:r>
            <w:r>
              <w:t xml:space="preserve"> API and Serv</w:t>
            </w:r>
            <w:r w:rsidR="008803FF">
              <w:t>ice Bus are working as expected. Enter</w:t>
            </w:r>
            <w:r w:rsidR="008803FF">
              <w:rPr>
                <w:rFonts w:cs="Calibri"/>
                <w:b/>
                <w:bCs/>
              </w:rPr>
              <w:t xml:space="preserve"> </w:t>
            </w:r>
            <w:r w:rsidR="008803FF">
              <w:rPr>
                <w:rFonts w:cs="Calibri"/>
                <w:i/>
                <w:iCs/>
              </w:rPr>
              <w:t>/health/viewhealth</w:t>
            </w:r>
            <w:r w:rsidR="008803FF">
              <w:rPr>
                <w:rFonts w:cs="Calibri"/>
              </w:rPr>
              <w:t xml:space="preserve"> at the end of the URL of your </w:t>
            </w:r>
            <w:r w:rsidR="00E77CA5">
              <w:rPr>
                <w:rFonts w:cs="Calibri"/>
              </w:rPr>
              <w:t>ICI</w:t>
            </w:r>
            <w:r w:rsidR="008803FF">
              <w:rPr>
                <w:rFonts w:cs="Calibri"/>
              </w:rPr>
              <w:t xml:space="preserve"> instance. For example, </w:t>
            </w:r>
            <w:hyperlink r:id="rId92" w:tgtFrame="_blank" w:tooltip="https://apexorg.icertis.com/health/viewhealth" w:history="1">
              <w:r w:rsidR="008803FF" w:rsidRPr="008803FF">
                <w:rPr>
                  <w:rStyle w:val="Hyperlink"/>
                  <w:rFonts w:cs="Calibri"/>
                  <w:color w:val="0077EB" w:themeColor="text2"/>
                </w:rPr>
                <w:t>https://apexorg.icertis.com/health/viewhealth</w:t>
              </w:r>
            </w:hyperlink>
            <w:r w:rsidR="008803FF" w:rsidRPr="008803FF">
              <w:rPr>
                <w:rFonts w:cs="Calibri"/>
                <w:color w:val="0077EB" w:themeColor="text2"/>
              </w:rPr>
              <w:t>.</w:t>
            </w:r>
          </w:p>
        </w:tc>
        <w:tc>
          <w:tcPr>
            <w:tcW w:w="2767" w:type="dxa"/>
          </w:tcPr>
          <w:p w14:paraId="07FD73B2" w14:textId="77777777" w:rsidR="0004310C" w:rsidRDefault="0004310C" w:rsidP="0068622C">
            <w:pPr>
              <w:cnfStyle w:val="000000100000" w:firstRow="0" w:lastRow="0" w:firstColumn="0" w:lastColumn="0" w:oddVBand="0" w:evenVBand="0" w:oddHBand="1" w:evenHBand="0" w:firstRowFirstColumn="0" w:firstRowLastColumn="0" w:lastRowFirstColumn="0" w:lastRowLastColumn="0"/>
              <w:rPr>
                <w:b/>
              </w:rPr>
            </w:pPr>
          </w:p>
        </w:tc>
      </w:tr>
      <w:tr w:rsidR="0004310C" w14:paraId="32EBAC91" w14:textId="77777777" w:rsidTr="0068622C">
        <w:trPr>
          <w:trHeight w:val="575"/>
        </w:trPr>
        <w:tc>
          <w:tcPr>
            <w:cnfStyle w:val="001000000000" w:firstRow="0" w:lastRow="0" w:firstColumn="1" w:lastColumn="0" w:oddVBand="0" w:evenVBand="0" w:oddHBand="0" w:evenHBand="0" w:firstRowFirstColumn="0" w:firstRowLastColumn="0" w:lastRowFirstColumn="0" w:lastRowLastColumn="0"/>
            <w:tcW w:w="895" w:type="dxa"/>
          </w:tcPr>
          <w:p w14:paraId="0066EEB0" w14:textId="77777777" w:rsidR="0004310C" w:rsidRDefault="0004310C" w:rsidP="0068622C">
            <w:pPr>
              <w:jc w:val="center"/>
              <w:rPr>
                <w:b w:val="0"/>
              </w:rPr>
            </w:pPr>
            <w:r>
              <w:rPr>
                <w:b w:val="0"/>
              </w:rPr>
              <w:t>2</w:t>
            </w:r>
          </w:p>
        </w:tc>
        <w:tc>
          <w:tcPr>
            <w:tcW w:w="5940" w:type="dxa"/>
            <w:gridSpan w:val="2"/>
          </w:tcPr>
          <w:p w14:paraId="07DF7F14" w14:textId="02B7869F" w:rsidR="0004310C" w:rsidRDefault="0004310C" w:rsidP="00DA667D">
            <w:pPr>
              <w:jc w:val="left"/>
              <w:cnfStyle w:val="000000000000" w:firstRow="0" w:lastRow="0" w:firstColumn="0" w:lastColumn="0" w:oddVBand="0" w:evenVBand="0" w:oddHBand="0" w:evenHBand="0" w:firstRowFirstColumn="0" w:firstRowLastColumn="0" w:lastRowFirstColumn="0" w:lastRowLastColumn="0"/>
              <w:rPr>
                <w:b/>
              </w:rPr>
            </w:pPr>
            <w:r>
              <w:t xml:space="preserve">Infrastructure check – If the Certificate and its thumbprint are valid </w:t>
            </w:r>
            <w:r w:rsidR="00DA667D">
              <w:t>in Database and tenant.json</w:t>
            </w:r>
          </w:p>
        </w:tc>
        <w:tc>
          <w:tcPr>
            <w:tcW w:w="2767" w:type="dxa"/>
          </w:tcPr>
          <w:p w14:paraId="241ACB08" w14:textId="77777777" w:rsidR="0004310C" w:rsidRDefault="0004310C" w:rsidP="0068622C">
            <w:pPr>
              <w:cnfStyle w:val="000000000000" w:firstRow="0" w:lastRow="0" w:firstColumn="0" w:lastColumn="0" w:oddVBand="0" w:evenVBand="0" w:oddHBand="0" w:evenHBand="0" w:firstRowFirstColumn="0" w:firstRowLastColumn="0" w:lastRowFirstColumn="0" w:lastRowLastColumn="0"/>
              <w:rPr>
                <w:b/>
              </w:rPr>
            </w:pPr>
          </w:p>
        </w:tc>
      </w:tr>
      <w:tr w:rsidR="0004310C" w14:paraId="7B66F445" w14:textId="77777777" w:rsidTr="0068622C">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895" w:type="dxa"/>
          </w:tcPr>
          <w:p w14:paraId="164809E3" w14:textId="77777777" w:rsidR="0004310C" w:rsidRDefault="0004310C" w:rsidP="0068622C">
            <w:pPr>
              <w:jc w:val="center"/>
              <w:rPr>
                <w:b w:val="0"/>
              </w:rPr>
            </w:pPr>
            <w:r>
              <w:rPr>
                <w:b w:val="0"/>
              </w:rPr>
              <w:t>3</w:t>
            </w:r>
          </w:p>
        </w:tc>
        <w:tc>
          <w:tcPr>
            <w:tcW w:w="5940" w:type="dxa"/>
            <w:gridSpan w:val="2"/>
          </w:tcPr>
          <w:p w14:paraId="64B00512" w14:textId="3EF478EE" w:rsidR="0004310C" w:rsidRDefault="0004310C" w:rsidP="00DA667D">
            <w:pPr>
              <w:jc w:val="left"/>
              <w:cnfStyle w:val="000000100000" w:firstRow="0" w:lastRow="0" w:firstColumn="0" w:lastColumn="0" w:oddVBand="0" w:evenVBand="0" w:oddHBand="1" w:evenHBand="0" w:firstRowFirstColumn="0" w:firstRowLastColumn="0" w:lastRowFirstColumn="0" w:lastRowLastColumn="0"/>
              <w:rPr>
                <w:b/>
              </w:rPr>
            </w:pPr>
            <w:r>
              <w:t xml:space="preserve">Configuration check in the </w:t>
            </w:r>
            <w:r w:rsidR="00E77CA5">
              <w:t>ICI</w:t>
            </w:r>
            <w:r>
              <w:t xml:space="preserve"> task </w:t>
            </w:r>
            <w:r>
              <w:rPr>
                <w:i/>
                <w:iCs/>
              </w:rPr>
              <w:t xml:space="preserve">AppSettings.config - </w:t>
            </w:r>
            <w:r>
              <w:t xml:space="preserve">if </w:t>
            </w:r>
            <w:r>
              <w:rPr>
                <w:i/>
                <w:iCs/>
              </w:rPr>
              <w:t xml:space="preserve">TenantHostName </w:t>
            </w:r>
            <w:r>
              <w:t xml:space="preserve">is same as the tenant filename in the configuration </w:t>
            </w:r>
            <w:r>
              <w:rPr>
                <w:i/>
                <w:iCs/>
              </w:rPr>
              <w:t xml:space="preserve">icmconfig </w:t>
            </w:r>
            <w:r>
              <w:t xml:space="preserve">folder </w:t>
            </w:r>
          </w:p>
        </w:tc>
        <w:tc>
          <w:tcPr>
            <w:tcW w:w="2767" w:type="dxa"/>
          </w:tcPr>
          <w:p w14:paraId="4FBF5D31" w14:textId="77777777" w:rsidR="0004310C" w:rsidRDefault="0004310C" w:rsidP="0068622C">
            <w:pPr>
              <w:cnfStyle w:val="000000100000" w:firstRow="0" w:lastRow="0" w:firstColumn="0" w:lastColumn="0" w:oddVBand="0" w:evenVBand="0" w:oddHBand="1" w:evenHBand="0" w:firstRowFirstColumn="0" w:firstRowLastColumn="0" w:lastRowFirstColumn="0" w:lastRowLastColumn="0"/>
              <w:rPr>
                <w:b/>
              </w:rPr>
            </w:pPr>
          </w:p>
        </w:tc>
      </w:tr>
      <w:tr w:rsidR="0004310C" w14:paraId="0F9DD21E" w14:textId="77777777" w:rsidTr="0068622C">
        <w:trPr>
          <w:trHeight w:val="597"/>
        </w:trPr>
        <w:tc>
          <w:tcPr>
            <w:cnfStyle w:val="001000000000" w:firstRow="0" w:lastRow="0" w:firstColumn="1" w:lastColumn="0" w:oddVBand="0" w:evenVBand="0" w:oddHBand="0" w:evenHBand="0" w:firstRowFirstColumn="0" w:firstRowLastColumn="0" w:lastRowFirstColumn="0" w:lastRowLastColumn="0"/>
            <w:tcW w:w="895" w:type="dxa"/>
          </w:tcPr>
          <w:p w14:paraId="37B5E23E" w14:textId="77777777" w:rsidR="0004310C" w:rsidRDefault="0004310C" w:rsidP="0068622C">
            <w:pPr>
              <w:jc w:val="center"/>
              <w:rPr>
                <w:b w:val="0"/>
              </w:rPr>
            </w:pPr>
            <w:r>
              <w:rPr>
                <w:b w:val="0"/>
              </w:rPr>
              <w:t>4</w:t>
            </w:r>
          </w:p>
        </w:tc>
        <w:tc>
          <w:tcPr>
            <w:tcW w:w="5940" w:type="dxa"/>
            <w:gridSpan w:val="2"/>
          </w:tcPr>
          <w:p w14:paraId="57B54302" w14:textId="177D40A7" w:rsidR="0004310C" w:rsidRDefault="0004310C" w:rsidP="00DA667D">
            <w:pPr>
              <w:jc w:val="left"/>
              <w:cnfStyle w:val="000000000000" w:firstRow="0" w:lastRow="0" w:firstColumn="0" w:lastColumn="0" w:oddVBand="0" w:evenVBand="0" w:oddHBand="0" w:evenHBand="0" w:firstRowFirstColumn="0" w:firstRowLastColumn="0" w:lastRowFirstColumn="0" w:lastRowLastColumn="0"/>
              <w:rPr>
                <w:b/>
              </w:rPr>
            </w:pPr>
            <w:r>
              <w:t xml:space="preserve">Configuration check in the </w:t>
            </w:r>
            <w:r w:rsidR="00E77CA5">
              <w:t>ICI</w:t>
            </w:r>
            <w:r>
              <w:t xml:space="preserve"> task </w:t>
            </w:r>
            <w:r>
              <w:rPr>
                <w:i/>
                <w:iCs/>
              </w:rPr>
              <w:t>AppSettings.config -</w:t>
            </w:r>
            <w:r>
              <w:t xml:space="preserve"> if </w:t>
            </w:r>
            <w:r>
              <w:rPr>
                <w:i/>
                <w:iCs/>
              </w:rPr>
              <w:t xml:space="preserve">Tenant.HostName </w:t>
            </w:r>
            <w:r>
              <w:t xml:space="preserve">is same as the configuration </w:t>
            </w:r>
            <w:r>
              <w:rPr>
                <w:i/>
                <w:iCs/>
              </w:rPr>
              <w:t xml:space="preserve">TenantCode </w:t>
            </w:r>
          </w:p>
        </w:tc>
        <w:tc>
          <w:tcPr>
            <w:tcW w:w="2767" w:type="dxa"/>
          </w:tcPr>
          <w:p w14:paraId="5FD87F70" w14:textId="77777777" w:rsidR="0004310C" w:rsidRDefault="0004310C" w:rsidP="0068622C">
            <w:pPr>
              <w:cnfStyle w:val="000000000000" w:firstRow="0" w:lastRow="0" w:firstColumn="0" w:lastColumn="0" w:oddVBand="0" w:evenVBand="0" w:oddHBand="0" w:evenHBand="0" w:firstRowFirstColumn="0" w:firstRowLastColumn="0" w:lastRowFirstColumn="0" w:lastRowLastColumn="0"/>
              <w:rPr>
                <w:b/>
              </w:rPr>
            </w:pPr>
          </w:p>
        </w:tc>
      </w:tr>
      <w:tr w:rsidR="0004310C" w14:paraId="508938E7" w14:textId="77777777" w:rsidTr="0068622C">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895" w:type="dxa"/>
          </w:tcPr>
          <w:p w14:paraId="349287FD" w14:textId="77777777" w:rsidR="0004310C" w:rsidRDefault="0004310C" w:rsidP="0068622C">
            <w:pPr>
              <w:jc w:val="center"/>
              <w:rPr>
                <w:b w:val="0"/>
              </w:rPr>
            </w:pPr>
            <w:r>
              <w:rPr>
                <w:b w:val="0"/>
              </w:rPr>
              <w:t>5</w:t>
            </w:r>
          </w:p>
        </w:tc>
        <w:tc>
          <w:tcPr>
            <w:tcW w:w="5940" w:type="dxa"/>
            <w:gridSpan w:val="2"/>
          </w:tcPr>
          <w:p w14:paraId="7477CC80" w14:textId="77777777" w:rsidR="0004310C" w:rsidRDefault="0004310C" w:rsidP="00DA667D">
            <w:pPr>
              <w:jc w:val="left"/>
              <w:cnfStyle w:val="000000100000" w:firstRow="0" w:lastRow="0" w:firstColumn="0" w:lastColumn="0" w:oddVBand="0" w:evenVBand="0" w:oddHBand="1" w:evenHBand="0" w:firstRowFirstColumn="0" w:firstRowLastColumn="0" w:lastRowFirstColumn="0" w:lastRowLastColumn="0"/>
              <w:rPr>
                <w:b/>
              </w:rPr>
            </w:pPr>
            <w:r>
              <w:t xml:space="preserve">Check if the task is enabled in the </w:t>
            </w:r>
            <w:r>
              <w:rPr>
                <w:i/>
                <w:iCs/>
              </w:rPr>
              <w:t xml:space="preserve">WorkerTask </w:t>
            </w:r>
            <w:r>
              <w:t xml:space="preserve">table </w:t>
            </w:r>
          </w:p>
        </w:tc>
        <w:tc>
          <w:tcPr>
            <w:tcW w:w="2767" w:type="dxa"/>
          </w:tcPr>
          <w:p w14:paraId="32ED314E" w14:textId="77777777" w:rsidR="0004310C" w:rsidRDefault="0004310C" w:rsidP="0068622C">
            <w:pPr>
              <w:cnfStyle w:val="000000100000" w:firstRow="0" w:lastRow="0" w:firstColumn="0" w:lastColumn="0" w:oddVBand="0" w:evenVBand="0" w:oddHBand="1" w:evenHBand="0" w:firstRowFirstColumn="0" w:firstRowLastColumn="0" w:lastRowFirstColumn="0" w:lastRowLastColumn="0"/>
              <w:rPr>
                <w:b/>
              </w:rPr>
            </w:pPr>
          </w:p>
        </w:tc>
      </w:tr>
      <w:tr w:rsidR="0004310C" w14:paraId="60D3B45C" w14:textId="77777777" w:rsidTr="0068622C">
        <w:trPr>
          <w:trHeight w:val="597"/>
        </w:trPr>
        <w:tc>
          <w:tcPr>
            <w:cnfStyle w:val="001000000000" w:firstRow="0" w:lastRow="0" w:firstColumn="1" w:lastColumn="0" w:oddVBand="0" w:evenVBand="0" w:oddHBand="0" w:evenHBand="0" w:firstRowFirstColumn="0" w:firstRowLastColumn="0" w:lastRowFirstColumn="0" w:lastRowLastColumn="0"/>
            <w:tcW w:w="895" w:type="dxa"/>
          </w:tcPr>
          <w:p w14:paraId="3B58DF45" w14:textId="77777777" w:rsidR="0004310C" w:rsidRDefault="0004310C" w:rsidP="0068622C">
            <w:pPr>
              <w:jc w:val="center"/>
              <w:rPr>
                <w:b w:val="0"/>
              </w:rPr>
            </w:pPr>
            <w:r>
              <w:rPr>
                <w:b w:val="0"/>
              </w:rPr>
              <w:t>6</w:t>
            </w:r>
          </w:p>
        </w:tc>
        <w:tc>
          <w:tcPr>
            <w:tcW w:w="5940" w:type="dxa"/>
            <w:gridSpan w:val="2"/>
          </w:tcPr>
          <w:p w14:paraId="5B7A1C60" w14:textId="77777777" w:rsidR="0004310C" w:rsidRDefault="0004310C" w:rsidP="00DA667D">
            <w:pPr>
              <w:jc w:val="left"/>
              <w:cnfStyle w:val="000000000000" w:firstRow="0" w:lastRow="0" w:firstColumn="0" w:lastColumn="0" w:oddVBand="0" w:evenVBand="0" w:oddHBand="0" w:evenHBand="0" w:firstRowFirstColumn="0" w:firstRowLastColumn="0" w:lastRowFirstColumn="0" w:lastRowLastColumn="0"/>
              <w:rPr>
                <w:b/>
              </w:rPr>
            </w:pPr>
            <w:r>
              <w:t xml:space="preserve">Check if the task settings for the custom task are present in the </w:t>
            </w:r>
            <w:r>
              <w:rPr>
                <w:i/>
                <w:iCs/>
              </w:rPr>
              <w:t xml:space="preserve">Settings </w:t>
            </w:r>
            <w:r>
              <w:t xml:space="preserve">table </w:t>
            </w:r>
          </w:p>
        </w:tc>
        <w:tc>
          <w:tcPr>
            <w:tcW w:w="2767" w:type="dxa"/>
          </w:tcPr>
          <w:p w14:paraId="769F858F" w14:textId="77777777" w:rsidR="0004310C" w:rsidRDefault="0004310C" w:rsidP="0068622C">
            <w:pPr>
              <w:cnfStyle w:val="000000000000" w:firstRow="0" w:lastRow="0" w:firstColumn="0" w:lastColumn="0" w:oddVBand="0" w:evenVBand="0" w:oddHBand="0" w:evenHBand="0" w:firstRowFirstColumn="0" w:firstRowLastColumn="0" w:lastRowFirstColumn="0" w:lastRowLastColumn="0"/>
              <w:rPr>
                <w:b/>
              </w:rPr>
            </w:pPr>
          </w:p>
        </w:tc>
      </w:tr>
      <w:tr w:rsidR="0004310C" w14:paraId="484F399B" w14:textId="77777777" w:rsidTr="0068622C">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895" w:type="dxa"/>
          </w:tcPr>
          <w:p w14:paraId="34BB1F8A" w14:textId="77777777" w:rsidR="0004310C" w:rsidRDefault="0004310C" w:rsidP="0068622C">
            <w:pPr>
              <w:jc w:val="center"/>
              <w:rPr>
                <w:b w:val="0"/>
              </w:rPr>
            </w:pPr>
            <w:r>
              <w:rPr>
                <w:b w:val="0"/>
              </w:rPr>
              <w:t>7</w:t>
            </w:r>
          </w:p>
        </w:tc>
        <w:tc>
          <w:tcPr>
            <w:tcW w:w="5940" w:type="dxa"/>
            <w:gridSpan w:val="2"/>
          </w:tcPr>
          <w:p w14:paraId="09B5BD1D" w14:textId="77777777" w:rsidR="0004310C" w:rsidRDefault="0004310C" w:rsidP="00DA667D">
            <w:pPr>
              <w:jc w:val="left"/>
              <w:cnfStyle w:val="000000100000" w:firstRow="0" w:lastRow="0" w:firstColumn="0" w:lastColumn="0" w:oddVBand="0" w:evenVBand="0" w:oddHBand="1" w:evenHBand="0" w:firstRowFirstColumn="0" w:firstRowLastColumn="0" w:lastRowFirstColumn="0" w:lastRowLastColumn="0"/>
              <w:rPr>
                <w:b/>
              </w:rPr>
            </w:pPr>
            <w:r>
              <w:t xml:space="preserve">In case of scheduled tasks, check if the </w:t>
            </w:r>
            <w:r>
              <w:rPr>
                <w:i/>
                <w:iCs/>
              </w:rPr>
              <w:t xml:space="preserve">CronExpression </w:t>
            </w:r>
            <w:r>
              <w:t xml:space="preserve">is NOT null and valid for the particular task </w:t>
            </w:r>
          </w:p>
        </w:tc>
        <w:tc>
          <w:tcPr>
            <w:tcW w:w="2767" w:type="dxa"/>
          </w:tcPr>
          <w:p w14:paraId="1C24BC0F" w14:textId="77777777" w:rsidR="0004310C" w:rsidRDefault="0004310C" w:rsidP="0068622C">
            <w:pPr>
              <w:cnfStyle w:val="000000100000" w:firstRow="0" w:lastRow="0" w:firstColumn="0" w:lastColumn="0" w:oddVBand="0" w:evenVBand="0" w:oddHBand="1" w:evenHBand="0" w:firstRowFirstColumn="0" w:firstRowLastColumn="0" w:lastRowFirstColumn="0" w:lastRowLastColumn="0"/>
              <w:rPr>
                <w:b/>
              </w:rPr>
            </w:pPr>
          </w:p>
        </w:tc>
      </w:tr>
      <w:tr w:rsidR="0004310C" w14:paraId="40DC4DFD" w14:textId="77777777" w:rsidTr="0068622C">
        <w:trPr>
          <w:trHeight w:val="597"/>
        </w:trPr>
        <w:tc>
          <w:tcPr>
            <w:cnfStyle w:val="001000000000" w:firstRow="0" w:lastRow="0" w:firstColumn="1" w:lastColumn="0" w:oddVBand="0" w:evenVBand="0" w:oddHBand="0" w:evenHBand="0" w:firstRowFirstColumn="0" w:firstRowLastColumn="0" w:lastRowFirstColumn="0" w:lastRowLastColumn="0"/>
            <w:tcW w:w="895" w:type="dxa"/>
          </w:tcPr>
          <w:p w14:paraId="2261C4F4" w14:textId="77777777" w:rsidR="0004310C" w:rsidRDefault="0004310C" w:rsidP="0068622C">
            <w:pPr>
              <w:jc w:val="center"/>
              <w:rPr>
                <w:b w:val="0"/>
              </w:rPr>
            </w:pPr>
            <w:r>
              <w:rPr>
                <w:b w:val="0"/>
              </w:rPr>
              <w:t>8</w:t>
            </w:r>
          </w:p>
        </w:tc>
        <w:tc>
          <w:tcPr>
            <w:tcW w:w="5940" w:type="dxa"/>
            <w:gridSpan w:val="2"/>
          </w:tcPr>
          <w:p w14:paraId="1BCD8FB9" w14:textId="77777777" w:rsidR="0004310C" w:rsidRDefault="0004310C" w:rsidP="00DA667D">
            <w:pPr>
              <w:jc w:val="left"/>
              <w:cnfStyle w:val="000000000000" w:firstRow="0" w:lastRow="0" w:firstColumn="0" w:lastColumn="0" w:oddVBand="0" w:evenVBand="0" w:oddHBand="0" w:evenHBand="0" w:firstRowFirstColumn="0" w:firstRowLastColumn="0" w:lastRowFirstColumn="0" w:lastRowLastColumn="0"/>
              <w:rPr>
                <w:b/>
              </w:rPr>
            </w:pPr>
            <w:r>
              <w:t xml:space="preserve">In case of event-based tasks, check if the message is received correctly at the correct Service Bus after the event/action </w:t>
            </w:r>
          </w:p>
        </w:tc>
        <w:tc>
          <w:tcPr>
            <w:tcW w:w="2767" w:type="dxa"/>
          </w:tcPr>
          <w:p w14:paraId="380F5FD5" w14:textId="77777777" w:rsidR="0004310C" w:rsidRDefault="0004310C" w:rsidP="0068622C">
            <w:pPr>
              <w:cnfStyle w:val="000000000000" w:firstRow="0" w:lastRow="0" w:firstColumn="0" w:lastColumn="0" w:oddVBand="0" w:evenVBand="0" w:oddHBand="0" w:evenHBand="0" w:firstRowFirstColumn="0" w:firstRowLastColumn="0" w:lastRowFirstColumn="0" w:lastRowLastColumn="0"/>
              <w:rPr>
                <w:b/>
              </w:rPr>
            </w:pPr>
          </w:p>
        </w:tc>
      </w:tr>
      <w:tr w:rsidR="0004310C" w14:paraId="169A93D5" w14:textId="77777777" w:rsidTr="0068622C">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895" w:type="dxa"/>
          </w:tcPr>
          <w:p w14:paraId="5EA8B40E" w14:textId="77777777" w:rsidR="0004310C" w:rsidRDefault="0004310C" w:rsidP="0068622C">
            <w:pPr>
              <w:jc w:val="center"/>
              <w:rPr>
                <w:b w:val="0"/>
              </w:rPr>
            </w:pPr>
            <w:r>
              <w:rPr>
                <w:b w:val="0"/>
              </w:rPr>
              <w:t>9</w:t>
            </w:r>
          </w:p>
        </w:tc>
        <w:tc>
          <w:tcPr>
            <w:tcW w:w="5940" w:type="dxa"/>
            <w:gridSpan w:val="2"/>
          </w:tcPr>
          <w:p w14:paraId="0910726D" w14:textId="6EC5D8CF" w:rsidR="0004310C" w:rsidRDefault="0004310C" w:rsidP="00DA667D">
            <w:pPr>
              <w:jc w:val="left"/>
              <w:cnfStyle w:val="000000100000" w:firstRow="0" w:lastRow="0" w:firstColumn="0" w:lastColumn="0" w:oddVBand="0" w:evenVBand="0" w:oddHBand="1" w:evenHBand="0" w:firstRowFirstColumn="0" w:firstRowLastColumn="0" w:lastRowFirstColumn="0" w:lastRowLastColumn="0"/>
              <w:rPr>
                <w:b/>
              </w:rPr>
            </w:pPr>
            <w:r>
              <w:t xml:space="preserve">In case of scheduled-based tasks, check the task in the </w:t>
            </w:r>
            <w:r>
              <w:rPr>
                <w:i/>
                <w:iCs/>
              </w:rPr>
              <w:t xml:space="preserve">Recurring Tasks </w:t>
            </w:r>
            <w:r>
              <w:t xml:space="preserve">on the Hangfire dashboard and verify that all the visible task details are correct </w:t>
            </w:r>
          </w:p>
        </w:tc>
        <w:tc>
          <w:tcPr>
            <w:tcW w:w="2767" w:type="dxa"/>
          </w:tcPr>
          <w:p w14:paraId="5702844E" w14:textId="77777777" w:rsidR="0004310C" w:rsidRDefault="0004310C" w:rsidP="0068622C">
            <w:pPr>
              <w:cnfStyle w:val="000000100000" w:firstRow="0" w:lastRow="0" w:firstColumn="0" w:lastColumn="0" w:oddVBand="0" w:evenVBand="0" w:oddHBand="1" w:evenHBand="0" w:firstRowFirstColumn="0" w:firstRowLastColumn="0" w:lastRowFirstColumn="0" w:lastRowLastColumn="0"/>
              <w:rPr>
                <w:b/>
              </w:rPr>
            </w:pPr>
          </w:p>
        </w:tc>
      </w:tr>
      <w:tr w:rsidR="0004310C" w14:paraId="4CEC8E13" w14:textId="77777777" w:rsidTr="0068622C">
        <w:trPr>
          <w:trHeight w:val="597"/>
        </w:trPr>
        <w:tc>
          <w:tcPr>
            <w:cnfStyle w:val="001000000000" w:firstRow="0" w:lastRow="0" w:firstColumn="1" w:lastColumn="0" w:oddVBand="0" w:evenVBand="0" w:oddHBand="0" w:evenHBand="0" w:firstRowFirstColumn="0" w:firstRowLastColumn="0" w:lastRowFirstColumn="0" w:lastRowLastColumn="0"/>
            <w:tcW w:w="895" w:type="dxa"/>
          </w:tcPr>
          <w:p w14:paraId="432610A5" w14:textId="77777777" w:rsidR="0004310C" w:rsidRDefault="0004310C" w:rsidP="0068622C">
            <w:pPr>
              <w:jc w:val="center"/>
              <w:rPr>
                <w:b w:val="0"/>
              </w:rPr>
            </w:pPr>
            <w:r>
              <w:rPr>
                <w:b w:val="0"/>
              </w:rPr>
              <w:t>10</w:t>
            </w:r>
          </w:p>
        </w:tc>
        <w:tc>
          <w:tcPr>
            <w:tcW w:w="5940" w:type="dxa"/>
            <w:gridSpan w:val="2"/>
          </w:tcPr>
          <w:p w14:paraId="2659619C" w14:textId="46E136EF" w:rsidR="0004310C" w:rsidRDefault="0004310C" w:rsidP="00DA667D">
            <w:pPr>
              <w:jc w:val="left"/>
              <w:cnfStyle w:val="000000000000" w:firstRow="0" w:lastRow="0" w:firstColumn="0" w:lastColumn="0" w:oddVBand="0" w:evenVBand="0" w:oddHBand="0" w:evenHBand="0" w:firstRowFirstColumn="0" w:firstRowLastColumn="0" w:lastRowFirstColumn="0" w:lastRowLastColumn="0"/>
              <w:rPr>
                <w:b/>
              </w:rPr>
            </w:pPr>
            <w:r>
              <w:t xml:space="preserve">Check and analyze the logs as mentioned in the </w:t>
            </w:r>
            <w:r w:rsidR="00E77CA5">
              <w:t>ICI</w:t>
            </w:r>
            <w:r>
              <w:t xml:space="preserve"> Task Logging section </w:t>
            </w:r>
          </w:p>
        </w:tc>
        <w:tc>
          <w:tcPr>
            <w:tcW w:w="2767" w:type="dxa"/>
          </w:tcPr>
          <w:p w14:paraId="4E026514" w14:textId="77777777" w:rsidR="0004310C" w:rsidRDefault="0004310C" w:rsidP="0068622C">
            <w:pPr>
              <w:cnfStyle w:val="000000000000" w:firstRow="0" w:lastRow="0" w:firstColumn="0" w:lastColumn="0" w:oddVBand="0" w:evenVBand="0" w:oddHBand="0" w:evenHBand="0" w:firstRowFirstColumn="0" w:firstRowLastColumn="0" w:lastRowFirstColumn="0" w:lastRowLastColumn="0"/>
              <w:rPr>
                <w:b/>
              </w:rPr>
            </w:pPr>
          </w:p>
        </w:tc>
      </w:tr>
    </w:tbl>
    <w:p w14:paraId="2A1358A1" w14:textId="77777777" w:rsidR="0004310C" w:rsidRDefault="0004310C" w:rsidP="0004310C">
      <w:pPr>
        <w:rPr>
          <w:b/>
        </w:rPr>
      </w:pPr>
    </w:p>
    <w:p w14:paraId="433BD747" w14:textId="42B446DB" w:rsidR="0004310C" w:rsidRPr="0001774F" w:rsidRDefault="0004310C" w:rsidP="0004310C">
      <w:r w:rsidRPr="00B07400">
        <w:rPr>
          <w:b/>
        </w:rPr>
        <w:t>Note:</w:t>
      </w:r>
      <w:r w:rsidRPr="0001774F">
        <w:t xml:space="preserve"> You must provide the findings in the</w:t>
      </w:r>
      <w:r w:rsidRPr="00517037">
        <w:rPr>
          <w:i/>
        </w:rPr>
        <w:t xml:space="preserve"> Result</w:t>
      </w:r>
      <w:r w:rsidRPr="0001774F">
        <w:t xml:space="preserve"> column mentioned above before approaching the </w:t>
      </w:r>
      <w:r w:rsidR="00E77CA5">
        <w:t>ICI</w:t>
      </w:r>
      <w:r w:rsidRPr="0001774F">
        <w:t xml:space="preserve"> core team.</w:t>
      </w:r>
    </w:p>
    <w:p w14:paraId="69BEA0DF" w14:textId="2840D65D" w:rsidR="0004310C" w:rsidRPr="0001774F" w:rsidRDefault="0004310C" w:rsidP="0004310C">
      <w:r w:rsidRPr="0001774F">
        <w:t xml:space="preserve">Verify the following before you approach the </w:t>
      </w:r>
      <w:r w:rsidR="00E77CA5">
        <w:t>ICI</w:t>
      </w:r>
      <w:r w:rsidRPr="0001774F">
        <w:t xml:space="preserve"> core team for issues related to the </w:t>
      </w:r>
      <w:r w:rsidR="00E77CA5">
        <w:t>ICI</w:t>
      </w:r>
      <w:r w:rsidRPr="0001774F">
        <w:t xml:space="preserve"> task:</w:t>
      </w:r>
    </w:p>
    <w:p w14:paraId="512E824C" w14:textId="77777777" w:rsidR="0004310C" w:rsidRPr="0001774F" w:rsidRDefault="0004310C" w:rsidP="002D117A">
      <w:pPr>
        <w:pStyle w:val="ListParagraph"/>
        <w:numPr>
          <w:ilvl w:val="0"/>
          <w:numId w:val="41"/>
        </w:numPr>
        <w:spacing w:after="160"/>
        <w:jc w:val="left"/>
      </w:pPr>
      <w:r w:rsidRPr="0001774F">
        <w:t>All the points in the section Checklist</w:t>
      </w:r>
      <w:r>
        <w:t xml:space="preserve"> are verified.</w:t>
      </w:r>
    </w:p>
    <w:p w14:paraId="00497E0C" w14:textId="77777777" w:rsidR="0004310C" w:rsidRPr="0001774F" w:rsidRDefault="0004310C" w:rsidP="002D117A">
      <w:pPr>
        <w:pStyle w:val="ListParagraph"/>
        <w:numPr>
          <w:ilvl w:val="0"/>
          <w:numId w:val="41"/>
        </w:numPr>
        <w:spacing w:after="160"/>
        <w:jc w:val="left"/>
      </w:pPr>
      <w:r w:rsidRPr="0001774F">
        <w:t>Verify that there are enough logs to trace a task’s execution</w:t>
      </w:r>
      <w:r>
        <w:t>.</w:t>
      </w:r>
    </w:p>
    <w:p w14:paraId="15B47736" w14:textId="360B73E5" w:rsidR="00662970" w:rsidRPr="00E615E8" w:rsidRDefault="00E615E8" w:rsidP="00E615E8">
      <w:pPr>
        <w:spacing w:after="160"/>
        <w:jc w:val="left"/>
        <w:rPr>
          <w:rFonts w:eastAsiaTheme="majorEastAsia" w:cstheme="majorBidi"/>
          <w:b/>
          <w:color w:val="003B75" w:themeColor="text2" w:themeShade="80"/>
          <w:sz w:val="36"/>
          <w:szCs w:val="32"/>
        </w:rPr>
      </w:pPr>
      <w:r>
        <w:br w:type="page"/>
      </w:r>
    </w:p>
    <w:p w14:paraId="36150E78" w14:textId="6EECFD20" w:rsidR="006703E0" w:rsidRDefault="00662970" w:rsidP="00662970">
      <w:pPr>
        <w:pStyle w:val="Heading1"/>
      </w:pPr>
      <w:bookmarkStart w:id="122" w:name="_Toc50407275"/>
      <w:r>
        <w:lastRenderedPageBreak/>
        <w:t>FAQs</w:t>
      </w:r>
      <w:bookmarkEnd w:id="122"/>
    </w:p>
    <w:p w14:paraId="4966A9E5" w14:textId="77777777" w:rsidR="0004310C" w:rsidRDefault="0004310C" w:rsidP="0004310C">
      <w:pPr>
        <w:rPr>
          <w:b/>
        </w:rPr>
      </w:pPr>
    </w:p>
    <w:p w14:paraId="02908073" w14:textId="77777777" w:rsidR="0004310C" w:rsidRPr="005A3856" w:rsidRDefault="0004310C" w:rsidP="002D117A">
      <w:pPr>
        <w:pStyle w:val="ListParagraph"/>
        <w:numPr>
          <w:ilvl w:val="0"/>
          <w:numId w:val="16"/>
        </w:numPr>
        <w:spacing w:after="160"/>
        <w:jc w:val="left"/>
        <w:rPr>
          <w:b/>
          <w:color w:val="0077EB" w:themeColor="text2"/>
        </w:rPr>
      </w:pPr>
      <w:r w:rsidRPr="005A3856">
        <w:rPr>
          <w:b/>
          <w:color w:val="0077EB" w:themeColor="text2"/>
        </w:rPr>
        <w:t>How do you set up the Hangfire dashboard?</w:t>
      </w:r>
    </w:p>
    <w:p w14:paraId="7C9C6F79" w14:textId="24313A14" w:rsidR="0004310C" w:rsidRPr="00FE3D1D" w:rsidRDefault="0004310C" w:rsidP="0004310C">
      <w:pPr>
        <w:rPr>
          <w:i/>
          <w:color w:val="1389FF" w:themeColor="accent1" w:themeTint="99"/>
          <w:u w:val="single"/>
        </w:rPr>
      </w:pPr>
      <w:r w:rsidRPr="001C62E0">
        <w:t xml:space="preserve">To set up the Hangfire dashboard, </w:t>
      </w:r>
      <w:r>
        <w:t>refer to</w:t>
      </w:r>
      <w:r w:rsidRPr="001C62E0">
        <w:t xml:space="preserve"> the </w:t>
      </w:r>
      <w:hyperlink w:anchor="_Hangfire_Dashboard" w:history="1">
        <w:r w:rsidR="00394DB0" w:rsidRPr="00394DB0">
          <w:rPr>
            <w:rStyle w:val="Hyperlink"/>
            <w:color w:val="0077EB" w:themeColor="text2"/>
          </w:rPr>
          <w:t>Hangfire Dashboard</w:t>
        </w:r>
      </w:hyperlink>
      <w:r w:rsidR="00394DB0">
        <w:t xml:space="preserve"> </w:t>
      </w:r>
      <w:r w:rsidRPr="001C62E0">
        <w:t>section</w:t>
      </w:r>
      <w:r w:rsidR="00394DB0">
        <w:t xml:space="preserve"> in this document.</w:t>
      </w:r>
    </w:p>
    <w:p w14:paraId="186D81E7" w14:textId="77777777" w:rsidR="0004310C" w:rsidRDefault="0004310C" w:rsidP="0004310C"/>
    <w:p w14:paraId="3C1D3896" w14:textId="77777777" w:rsidR="0004310C" w:rsidRPr="005A3856" w:rsidRDefault="0004310C" w:rsidP="002D117A">
      <w:pPr>
        <w:pStyle w:val="ListParagraph"/>
        <w:numPr>
          <w:ilvl w:val="0"/>
          <w:numId w:val="16"/>
        </w:numPr>
        <w:spacing w:after="160"/>
        <w:jc w:val="left"/>
        <w:rPr>
          <w:b/>
          <w:color w:val="0077EB" w:themeColor="text2"/>
        </w:rPr>
      </w:pPr>
      <w:r w:rsidRPr="005A3856">
        <w:rPr>
          <w:b/>
          <w:color w:val="0077EB" w:themeColor="text2"/>
        </w:rPr>
        <w:t>The scheduled task is not triggered/running. How do I check it?</w:t>
      </w:r>
    </w:p>
    <w:p w14:paraId="481098C6" w14:textId="77777777" w:rsidR="0004310C" w:rsidRDefault="0004310C" w:rsidP="0004310C">
      <w:r>
        <w:t>There are multiple ways to check this:</w:t>
      </w:r>
    </w:p>
    <w:p w14:paraId="3FC1CC4E" w14:textId="77777777" w:rsidR="0004310C" w:rsidRDefault="0004310C" w:rsidP="002D117A">
      <w:pPr>
        <w:pStyle w:val="ListParagraph"/>
        <w:numPr>
          <w:ilvl w:val="0"/>
          <w:numId w:val="42"/>
        </w:numPr>
        <w:spacing w:after="160"/>
        <w:jc w:val="left"/>
      </w:pPr>
      <w:r>
        <w:t>Check the database if your task is enabled.</w:t>
      </w:r>
    </w:p>
    <w:p w14:paraId="08C7A727" w14:textId="3198CD58" w:rsidR="0004310C" w:rsidRDefault="0004310C" w:rsidP="002D117A">
      <w:pPr>
        <w:pStyle w:val="ListParagraph"/>
        <w:numPr>
          <w:ilvl w:val="0"/>
          <w:numId w:val="42"/>
        </w:numPr>
        <w:spacing w:after="160"/>
        <w:jc w:val="left"/>
      </w:pPr>
      <w:r>
        <w:t>If the task is enabled, check the Hangfire dashboard if the task was triggered.</w:t>
      </w:r>
    </w:p>
    <w:p w14:paraId="6E643C56" w14:textId="77777777" w:rsidR="0004310C" w:rsidRDefault="0004310C" w:rsidP="002D117A">
      <w:pPr>
        <w:pStyle w:val="ListParagraph"/>
        <w:numPr>
          <w:ilvl w:val="0"/>
          <w:numId w:val="42"/>
        </w:numPr>
        <w:spacing w:after="160"/>
        <w:jc w:val="left"/>
      </w:pPr>
      <w:r>
        <w:t>If the task has triggered and failed, you can check the dashboard to see why it has failed.</w:t>
      </w:r>
    </w:p>
    <w:p w14:paraId="166B9FCA" w14:textId="7FBA7946" w:rsidR="0004310C" w:rsidRDefault="0004310C" w:rsidP="002D117A">
      <w:pPr>
        <w:pStyle w:val="ListParagraph"/>
        <w:numPr>
          <w:ilvl w:val="0"/>
          <w:numId w:val="42"/>
        </w:numPr>
        <w:spacing w:after="160"/>
        <w:jc w:val="left"/>
      </w:pPr>
      <w:r>
        <w:t xml:space="preserve">You may also debug the </w:t>
      </w:r>
      <w:r w:rsidR="00E77CA5">
        <w:t>ICI</w:t>
      </w:r>
      <w:r>
        <w:t xml:space="preserve"> task by triggering it manually.</w:t>
      </w:r>
    </w:p>
    <w:p w14:paraId="39DDB544" w14:textId="77777777" w:rsidR="0004310C" w:rsidRDefault="0004310C" w:rsidP="0004310C"/>
    <w:p w14:paraId="097FC3FA" w14:textId="77777777" w:rsidR="0004310C" w:rsidRPr="005A3856" w:rsidRDefault="0004310C" w:rsidP="002D117A">
      <w:pPr>
        <w:pStyle w:val="ListParagraph"/>
        <w:numPr>
          <w:ilvl w:val="0"/>
          <w:numId w:val="16"/>
        </w:numPr>
        <w:spacing w:after="160"/>
        <w:jc w:val="left"/>
        <w:rPr>
          <w:b/>
          <w:color w:val="0077EB" w:themeColor="text2"/>
        </w:rPr>
      </w:pPr>
      <w:r w:rsidRPr="005A3856">
        <w:rPr>
          <w:b/>
          <w:color w:val="0077EB" w:themeColor="text2"/>
        </w:rPr>
        <w:t>What should I do so that only one instance of my task is running at any point of time?</w:t>
      </w:r>
    </w:p>
    <w:p w14:paraId="058E123C" w14:textId="2E019CA0" w:rsidR="0004310C" w:rsidRPr="00DF1A75" w:rsidRDefault="0004310C" w:rsidP="0004310C">
      <w:r w:rsidRPr="00DF1A75">
        <w:t xml:space="preserve">It is recommended to handle this at the task level. At the start of a task’s execution, check the row </w:t>
      </w:r>
      <w:r>
        <w:t xml:space="preserve">of the specific task </w:t>
      </w:r>
      <w:r w:rsidRPr="00DF1A75">
        <w:t xml:space="preserve">in the database to verify </w:t>
      </w:r>
      <w:r>
        <w:t>that it</w:t>
      </w:r>
      <w:r w:rsidRPr="00DF1A75">
        <w:t xml:space="preserve"> is already running. The task can skip the following complete executions if the current instance is already running.</w:t>
      </w:r>
    </w:p>
    <w:p w14:paraId="365E350E" w14:textId="77777777" w:rsidR="0004310C" w:rsidRDefault="0004310C" w:rsidP="0004310C"/>
    <w:p w14:paraId="572628D6" w14:textId="74AB638B" w:rsidR="0004310C" w:rsidRPr="005A3856" w:rsidRDefault="00F50272" w:rsidP="002D117A">
      <w:pPr>
        <w:pStyle w:val="ListParagraph"/>
        <w:numPr>
          <w:ilvl w:val="0"/>
          <w:numId w:val="16"/>
        </w:numPr>
        <w:spacing w:after="160"/>
        <w:jc w:val="left"/>
        <w:rPr>
          <w:b/>
          <w:color w:val="0077EB" w:themeColor="text2"/>
        </w:rPr>
      </w:pPr>
      <w:r w:rsidRPr="005A3856">
        <w:rPr>
          <w:b/>
          <w:color w:val="0077EB" w:themeColor="text2"/>
        </w:rPr>
        <w:t>Are</w:t>
      </w:r>
      <w:r w:rsidR="0004310C" w:rsidRPr="005A3856">
        <w:rPr>
          <w:b/>
          <w:color w:val="0077EB" w:themeColor="text2"/>
        </w:rPr>
        <w:t xml:space="preserve"> there any recommendations to write a scheduled task with multiple operations?</w:t>
      </w:r>
    </w:p>
    <w:p w14:paraId="6DF96FE8" w14:textId="77777777" w:rsidR="0004310C" w:rsidRDefault="0004310C" w:rsidP="0004310C">
      <w:r w:rsidRPr="006B0BB2">
        <w:t>It is recommended to split the task logically into multiple tasks. The first task can be a scheduled task; remaining tasks can be event-based tasks. The first task can trigger the next task by raising the event, if required.</w:t>
      </w:r>
    </w:p>
    <w:p w14:paraId="15471324" w14:textId="77777777" w:rsidR="0004310C" w:rsidRDefault="0004310C" w:rsidP="0004310C"/>
    <w:p w14:paraId="62B6094B" w14:textId="77777777" w:rsidR="0004310C" w:rsidRPr="005A3856" w:rsidRDefault="0004310C" w:rsidP="002D117A">
      <w:pPr>
        <w:pStyle w:val="ListParagraph"/>
        <w:numPr>
          <w:ilvl w:val="0"/>
          <w:numId w:val="16"/>
        </w:numPr>
        <w:spacing w:after="160"/>
        <w:jc w:val="left"/>
        <w:rPr>
          <w:b/>
          <w:color w:val="0077EB" w:themeColor="text2"/>
        </w:rPr>
      </w:pPr>
      <w:r w:rsidRPr="005A3856">
        <w:rPr>
          <w:b/>
          <w:color w:val="0077EB" w:themeColor="text2"/>
        </w:rPr>
        <w:t>What is the recommended database size for Hangfire?</w:t>
      </w:r>
    </w:p>
    <w:p w14:paraId="7C8F6B71" w14:textId="6454530F" w:rsidR="0004310C" w:rsidRDefault="0004310C" w:rsidP="0004310C">
      <w:r w:rsidRPr="00265808">
        <w:t xml:space="preserve">On Azure, the recommended database size is P2. It is customer specific and varies as per </w:t>
      </w:r>
      <w:r>
        <w:t xml:space="preserve">the </w:t>
      </w:r>
      <w:r w:rsidRPr="00265808">
        <w:t>purchas</w:t>
      </w:r>
      <w:r>
        <w:t>ed</w:t>
      </w:r>
      <w:r w:rsidRPr="00265808">
        <w:t xml:space="preserve"> model</w:t>
      </w:r>
      <w:r>
        <w:t>.</w:t>
      </w:r>
    </w:p>
    <w:p w14:paraId="12035499" w14:textId="4EE9A19C" w:rsidR="00551E8C" w:rsidRDefault="00551E8C" w:rsidP="00551E8C">
      <w:pPr>
        <w:jc w:val="left"/>
      </w:pPr>
      <w:r w:rsidRPr="00551E8C">
        <w:rPr>
          <w:b/>
        </w:rPr>
        <w:t>Note:</w:t>
      </w:r>
      <w:r>
        <w:t xml:space="preserve"> Devops team doe</w:t>
      </w:r>
      <w:r w:rsidR="00542EE6">
        <w:t>s the database size selection. Please c</w:t>
      </w:r>
      <w:r>
        <w:t xml:space="preserve">ontact </w:t>
      </w:r>
      <w:r w:rsidR="00542EE6">
        <w:t xml:space="preserve">the </w:t>
      </w:r>
      <w:r>
        <w:t>Devops team for current Database size requirements.</w:t>
      </w:r>
    </w:p>
    <w:p w14:paraId="2519CF27" w14:textId="77777777" w:rsidR="0004310C" w:rsidRDefault="0004310C" w:rsidP="0004310C"/>
    <w:p w14:paraId="6A2CE3CE" w14:textId="491B4AE0" w:rsidR="0004310C" w:rsidRPr="005A3856" w:rsidRDefault="0004310C" w:rsidP="002D117A">
      <w:pPr>
        <w:pStyle w:val="ListParagraph"/>
        <w:numPr>
          <w:ilvl w:val="0"/>
          <w:numId w:val="16"/>
        </w:numPr>
        <w:spacing w:after="160"/>
        <w:jc w:val="left"/>
        <w:rPr>
          <w:b/>
          <w:color w:val="0077EB" w:themeColor="text2"/>
        </w:rPr>
      </w:pPr>
      <w:r w:rsidRPr="005A3856">
        <w:rPr>
          <w:b/>
          <w:color w:val="0077EB" w:themeColor="text2"/>
        </w:rPr>
        <w:t xml:space="preserve">My </w:t>
      </w:r>
      <w:r w:rsidR="00E77CA5">
        <w:rPr>
          <w:b/>
          <w:color w:val="0077EB" w:themeColor="text2"/>
        </w:rPr>
        <w:t>ICI</w:t>
      </w:r>
      <w:r w:rsidRPr="005A3856">
        <w:rPr>
          <w:b/>
          <w:color w:val="0077EB" w:themeColor="text2"/>
        </w:rPr>
        <w:t xml:space="preserve"> task is not working. How do I troubleshoot?</w:t>
      </w:r>
    </w:p>
    <w:p w14:paraId="572C5177" w14:textId="52C1832E" w:rsidR="0004310C" w:rsidRDefault="0004310C" w:rsidP="0004310C">
      <w:r w:rsidRPr="00685FB6">
        <w:t xml:space="preserve">Refer </w:t>
      </w:r>
      <w:r>
        <w:t xml:space="preserve">to </w:t>
      </w:r>
      <w:r w:rsidRPr="00685FB6">
        <w:t>the</w:t>
      </w:r>
      <w:r w:rsidRPr="0086756C">
        <w:rPr>
          <w:color w:val="0077EB" w:themeColor="text2"/>
        </w:rPr>
        <w:t xml:space="preserve"> </w:t>
      </w:r>
      <w:hyperlink w:anchor="_Troubleshooting" w:history="1">
        <w:r w:rsidRPr="0086756C">
          <w:rPr>
            <w:rStyle w:val="Hyperlink"/>
            <w:color w:val="0077EB" w:themeColor="text2"/>
          </w:rPr>
          <w:t>Troubleshooting</w:t>
        </w:r>
      </w:hyperlink>
      <w:r w:rsidRPr="00685FB6">
        <w:t xml:space="preserve"> section in this document.</w:t>
      </w:r>
    </w:p>
    <w:p w14:paraId="5A3E3731" w14:textId="77777777" w:rsidR="0004310C" w:rsidRDefault="0004310C" w:rsidP="0004310C">
      <w:r>
        <w:br w:type="page"/>
      </w:r>
    </w:p>
    <w:p w14:paraId="1FD84166" w14:textId="77777777" w:rsidR="0004310C" w:rsidRPr="005A3856" w:rsidRDefault="0004310C" w:rsidP="002D117A">
      <w:pPr>
        <w:pStyle w:val="ListParagraph"/>
        <w:numPr>
          <w:ilvl w:val="0"/>
          <w:numId w:val="16"/>
        </w:numPr>
        <w:spacing w:after="160"/>
        <w:jc w:val="left"/>
        <w:rPr>
          <w:b/>
          <w:color w:val="0077EB" w:themeColor="text2"/>
        </w:rPr>
      </w:pPr>
      <w:r w:rsidRPr="005A3856">
        <w:rPr>
          <w:b/>
          <w:color w:val="0077EB" w:themeColor="text2"/>
        </w:rPr>
        <w:lastRenderedPageBreak/>
        <w:t>My event task is not triggering. What do I do?</w:t>
      </w:r>
    </w:p>
    <w:p w14:paraId="46519D6D" w14:textId="61868C55" w:rsidR="0004310C" w:rsidRDefault="0004310C" w:rsidP="0004310C">
      <w:r>
        <w:t>Verify the following:</w:t>
      </w:r>
    </w:p>
    <w:p w14:paraId="4411415A" w14:textId="3BEF31E7" w:rsidR="0004310C" w:rsidRDefault="0004310C" w:rsidP="002D117A">
      <w:pPr>
        <w:pStyle w:val="ListParagraph"/>
        <w:numPr>
          <w:ilvl w:val="0"/>
          <w:numId w:val="43"/>
        </w:numPr>
        <w:spacing w:after="160"/>
        <w:jc w:val="left"/>
      </w:pPr>
      <w:r>
        <w:t xml:space="preserve">Ensure that the Service Bus and </w:t>
      </w:r>
      <w:r w:rsidR="00E77CA5">
        <w:t>ICI</w:t>
      </w:r>
      <w:r>
        <w:t xml:space="preserve"> API are working as expected even though the </w:t>
      </w:r>
      <w:r w:rsidR="00E77CA5">
        <w:t>ICI</w:t>
      </w:r>
      <w:r>
        <w:t xml:space="preserve"> Task checks this</w:t>
      </w:r>
      <w:r w:rsidR="00BC2880">
        <w:t>.</w:t>
      </w:r>
    </w:p>
    <w:p w14:paraId="650502F8" w14:textId="3DB254F5" w:rsidR="0004310C" w:rsidRDefault="0004310C" w:rsidP="002D117A">
      <w:pPr>
        <w:pStyle w:val="ListParagraph"/>
        <w:numPr>
          <w:ilvl w:val="0"/>
          <w:numId w:val="43"/>
        </w:numPr>
        <w:spacing w:after="160"/>
        <w:jc w:val="left"/>
      </w:pPr>
      <w:r>
        <w:t xml:space="preserve">The configuration of the </w:t>
      </w:r>
      <w:r w:rsidR="00E77CA5">
        <w:t>ICI</w:t>
      </w:r>
      <w:r>
        <w:t xml:space="preserve"> API and the </w:t>
      </w:r>
      <w:r w:rsidR="00E77CA5">
        <w:t>ICI</w:t>
      </w:r>
      <w:r>
        <w:t xml:space="preserve"> Task is correct.</w:t>
      </w:r>
    </w:p>
    <w:p w14:paraId="0C4FC5CE" w14:textId="1BB0D9DD" w:rsidR="0004310C" w:rsidRDefault="0004310C" w:rsidP="002D117A">
      <w:pPr>
        <w:pStyle w:val="ListParagraph"/>
        <w:numPr>
          <w:ilvl w:val="0"/>
          <w:numId w:val="43"/>
        </w:numPr>
        <w:spacing w:after="160"/>
        <w:jc w:val="left"/>
      </w:pPr>
      <w:r>
        <w:t xml:space="preserve">This task is enabled in the </w:t>
      </w:r>
      <w:r w:rsidR="00E77CA5">
        <w:t>ICI</w:t>
      </w:r>
      <w:r>
        <w:t xml:space="preserve"> database before proceeding with </w:t>
      </w:r>
      <w:r w:rsidR="00E77CA5">
        <w:t>ICI</w:t>
      </w:r>
      <w:r>
        <w:t xml:space="preserve"> Task troubleshooting.</w:t>
      </w:r>
    </w:p>
    <w:p w14:paraId="6B641DEA" w14:textId="36326E13" w:rsidR="0004310C" w:rsidRDefault="00E77CA5" w:rsidP="002D117A">
      <w:pPr>
        <w:pStyle w:val="ListParagraph"/>
        <w:numPr>
          <w:ilvl w:val="0"/>
          <w:numId w:val="43"/>
        </w:numPr>
        <w:spacing w:after="160"/>
        <w:jc w:val="left"/>
      </w:pPr>
      <w:r>
        <w:t>ICI</w:t>
      </w:r>
      <w:r w:rsidR="0004310C">
        <w:t xml:space="preserve"> logs have been analyzed.</w:t>
      </w:r>
    </w:p>
    <w:p w14:paraId="7ADC8F0B" w14:textId="7A9F404A" w:rsidR="0004310C" w:rsidRDefault="0004310C" w:rsidP="0004310C">
      <w:r>
        <w:t xml:space="preserve">If the issue appeared on the local development box and there are no logs available, then it is possible that the.NET runtime did not load the </w:t>
      </w:r>
      <w:r w:rsidR="00E77CA5">
        <w:t>ICI</w:t>
      </w:r>
      <w:r>
        <w:t xml:space="preserve"> DLLs correctly. In such cases, check the Event Viewer first.</w:t>
      </w:r>
    </w:p>
    <w:p w14:paraId="7A688EB5" w14:textId="77777777" w:rsidR="0004310C" w:rsidRDefault="0004310C" w:rsidP="0004310C"/>
    <w:p w14:paraId="18379D62" w14:textId="4D062C2A" w:rsidR="0004310C" w:rsidRPr="005A3856" w:rsidRDefault="0004310C" w:rsidP="002D117A">
      <w:pPr>
        <w:pStyle w:val="ListParagraph"/>
        <w:numPr>
          <w:ilvl w:val="0"/>
          <w:numId w:val="16"/>
        </w:numPr>
        <w:spacing w:after="160"/>
        <w:jc w:val="left"/>
        <w:rPr>
          <w:b/>
          <w:color w:val="0077EB" w:themeColor="text2"/>
        </w:rPr>
      </w:pPr>
      <w:r w:rsidRPr="005A3856">
        <w:rPr>
          <w:b/>
          <w:color w:val="0077EB" w:themeColor="text2"/>
        </w:rPr>
        <w:t>Service Bus Topics/Subscriptions are not getting created in the on-premises environment. What should I do?</w:t>
      </w:r>
    </w:p>
    <w:p w14:paraId="289D742C" w14:textId="00D912F1" w:rsidR="0004310C" w:rsidRPr="00746B29" w:rsidRDefault="0004310C" w:rsidP="0004310C">
      <w:r w:rsidRPr="00746B29">
        <w:t xml:space="preserve">Verify the following: </w:t>
      </w:r>
    </w:p>
    <w:p w14:paraId="3B7E7EF9" w14:textId="1269D12C" w:rsidR="0004310C" w:rsidRDefault="0004310C" w:rsidP="002D117A">
      <w:pPr>
        <w:pStyle w:val="ListParagraph"/>
        <w:numPr>
          <w:ilvl w:val="0"/>
          <w:numId w:val="44"/>
        </w:numPr>
        <w:spacing w:after="160"/>
        <w:jc w:val="left"/>
      </w:pPr>
      <w:r>
        <w:t xml:space="preserve">The Service Bus version is 2.1.X because the latest Service Bus version is not supported for the on-premises environment. </w:t>
      </w:r>
    </w:p>
    <w:p w14:paraId="7ED9D8C4" w14:textId="008A3E45" w:rsidR="0004310C" w:rsidRDefault="0004310C" w:rsidP="002D117A">
      <w:pPr>
        <w:pStyle w:val="ListParagraph"/>
        <w:numPr>
          <w:ilvl w:val="0"/>
          <w:numId w:val="44"/>
        </w:numPr>
        <w:spacing w:after="160"/>
        <w:jc w:val="left"/>
      </w:pPr>
      <w:r>
        <w:t xml:space="preserve">In the on-premises environment, the topics and subscription are created using the EnsureTopic utility. </w:t>
      </w:r>
    </w:p>
    <w:p w14:paraId="065DCDE5" w14:textId="77777777" w:rsidR="0004310C" w:rsidRDefault="0004310C" w:rsidP="002D117A">
      <w:pPr>
        <w:pStyle w:val="ListParagraph"/>
        <w:numPr>
          <w:ilvl w:val="0"/>
          <w:numId w:val="44"/>
        </w:numPr>
        <w:spacing w:after="160"/>
        <w:jc w:val="left"/>
      </w:pPr>
      <w:r>
        <w:t>Get and use the utility to create the topic and subscription.</w:t>
      </w:r>
    </w:p>
    <w:p w14:paraId="57B072E0" w14:textId="77777777" w:rsidR="0004310C" w:rsidRDefault="0004310C" w:rsidP="0004310C"/>
    <w:p w14:paraId="2733ED6B" w14:textId="2FA01DA2" w:rsidR="0004310C" w:rsidRPr="005A3856" w:rsidRDefault="0004310C" w:rsidP="002D117A">
      <w:pPr>
        <w:pStyle w:val="ListParagraph"/>
        <w:numPr>
          <w:ilvl w:val="0"/>
          <w:numId w:val="16"/>
        </w:numPr>
        <w:spacing w:after="160"/>
        <w:jc w:val="left"/>
        <w:rPr>
          <w:b/>
          <w:color w:val="0077EB" w:themeColor="text2"/>
        </w:rPr>
      </w:pPr>
      <w:r w:rsidRPr="005A3856">
        <w:rPr>
          <w:b/>
          <w:color w:val="0077EB" w:themeColor="text2"/>
        </w:rPr>
        <w:t xml:space="preserve">How do I set up a local </w:t>
      </w:r>
      <w:r w:rsidR="00E77CA5">
        <w:rPr>
          <w:b/>
          <w:color w:val="0077EB" w:themeColor="text2"/>
        </w:rPr>
        <w:t>ICI</w:t>
      </w:r>
      <w:r w:rsidRPr="005A3856">
        <w:rPr>
          <w:b/>
          <w:color w:val="0077EB" w:themeColor="text2"/>
        </w:rPr>
        <w:t xml:space="preserve"> Task?</w:t>
      </w:r>
    </w:p>
    <w:p w14:paraId="63561D33" w14:textId="0A0265B5" w:rsidR="00873102" w:rsidRDefault="0004310C" w:rsidP="0004310C">
      <w:r w:rsidRPr="00465E86">
        <w:t xml:space="preserve">Refer </w:t>
      </w:r>
      <w:r>
        <w:t xml:space="preserve">to </w:t>
      </w:r>
      <w:r w:rsidR="00F96490">
        <w:t>the</w:t>
      </w:r>
      <w:r w:rsidR="00873102">
        <w:t xml:space="preserve"> </w:t>
      </w:r>
      <w:hyperlink w:anchor="_Setting_up_ICM" w:history="1">
        <w:r w:rsidR="00873102" w:rsidRPr="00873102">
          <w:rPr>
            <w:rStyle w:val="Hyperlink"/>
            <w:color w:val="0077EB" w:themeColor="text2"/>
          </w:rPr>
          <w:t xml:space="preserve">Setting up </w:t>
        </w:r>
        <w:r w:rsidR="00E77CA5">
          <w:rPr>
            <w:rStyle w:val="Hyperlink"/>
            <w:color w:val="0077EB" w:themeColor="text2"/>
          </w:rPr>
          <w:t>ICI</w:t>
        </w:r>
        <w:r w:rsidR="00873102" w:rsidRPr="00873102">
          <w:rPr>
            <w:rStyle w:val="Hyperlink"/>
            <w:color w:val="0077EB" w:themeColor="text2"/>
          </w:rPr>
          <w:t xml:space="preserve"> Task on Local Machine</w:t>
        </w:r>
      </w:hyperlink>
      <w:r w:rsidR="00873102">
        <w:t xml:space="preserve"> section in this document.</w:t>
      </w:r>
    </w:p>
    <w:p w14:paraId="2BD12ABE" w14:textId="77777777" w:rsidR="0004310C" w:rsidRPr="00074D3A" w:rsidRDefault="0004310C" w:rsidP="0004310C"/>
    <w:p w14:paraId="12618F2C" w14:textId="7F759E9D" w:rsidR="0004310C" w:rsidRPr="005A3856" w:rsidRDefault="0004310C" w:rsidP="002D117A">
      <w:pPr>
        <w:pStyle w:val="ListParagraph"/>
        <w:numPr>
          <w:ilvl w:val="0"/>
          <w:numId w:val="16"/>
        </w:numPr>
        <w:spacing w:after="160"/>
        <w:jc w:val="left"/>
        <w:rPr>
          <w:b/>
          <w:color w:val="0077EB" w:themeColor="text2"/>
        </w:rPr>
      </w:pPr>
      <w:r w:rsidRPr="005A3856">
        <w:rPr>
          <w:b/>
          <w:color w:val="0077EB" w:themeColor="text2"/>
        </w:rPr>
        <w:t xml:space="preserve">How do I debug the </w:t>
      </w:r>
      <w:r w:rsidR="00711EC5">
        <w:rPr>
          <w:b/>
          <w:color w:val="0077EB" w:themeColor="text2"/>
        </w:rPr>
        <w:t>ICI</w:t>
      </w:r>
      <w:r w:rsidRPr="005A3856">
        <w:rPr>
          <w:b/>
          <w:color w:val="0077EB" w:themeColor="text2"/>
        </w:rPr>
        <w:t xml:space="preserve"> Task on my local development environment?</w:t>
      </w:r>
    </w:p>
    <w:p w14:paraId="799C22B9" w14:textId="256B232E" w:rsidR="00873102" w:rsidRDefault="00873102" w:rsidP="00873102">
      <w:r w:rsidRPr="00465E86">
        <w:t xml:space="preserve">Refer </w:t>
      </w:r>
      <w:r>
        <w:t xml:space="preserve">to the </w:t>
      </w:r>
      <w:hyperlink w:anchor="_Debugging_Custom_Task" w:history="1">
        <w:r w:rsidRPr="00873102">
          <w:rPr>
            <w:rStyle w:val="Hyperlink"/>
            <w:color w:val="0077EB" w:themeColor="text2"/>
          </w:rPr>
          <w:t>Debugging Custom Task</w:t>
        </w:r>
      </w:hyperlink>
      <w:r>
        <w:t xml:space="preserve"> section in this document.</w:t>
      </w:r>
    </w:p>
    <w:p w14:paraId="745527B3" w14:textId="03C60046" w:rsidR="0004310C" w:rsidRDefault="0004310C" w:rsidP="0004310C">
      <w:pPr>
        <w:rPr>
          <w:b/>
        </w:rPr>
      </w:pPr>
    </w:p>
    <w:p w14:paraId="01E0FC83" w14:textId="0CA34581" w:rsidR="0004310C" w:rsidRPr="00066377" w:rsidRDefault="0004310C" w:rsidP="002D117A">
      <w:pPr>
        <w:pStyle w:val="ListParagraph"/>
        <w:numPr>
          <w:ilvl w:val="0"/>
          <w:numId w:val="16"/>
        </w:numPr>
        <w:rPr>
          <w:b/>
          <w:color w:val="0077EB" w:themeColor="text2"/>
        </w:rPr>
      </w:pPr>
      <w:r w:rsidRPr="00066377">
        <w:rPr>
          <w:b/>
          <w:color w:val="0077EB" w:themeColor="text2"/>
        </w:rPr>
        <w:t>The scheduled task remains in the hung state and never completes. What do I need to verify?</w:t>
      </w:r>
    </w:p>
    <w:p w14:paraId="2F43D215" w14:textId="77777777" w:rsidR="0004310C" w:rsidRPr="00723BB2" w:rsidRDefault="0004310C" w:rsidP="0004310C">
      <w:r w:rsidRPr="00723BB2">
        <w:t>Verify the following:</w:t>
      </w:r>
    </w:p>
    <w:p w14:paraId="57DF34B7" w14:textId="618AAEDD" w:rsidR="0004310C" w:rsidRDefault="0004310C" w:rsidP="002D117A">
      <w:pPr>
        <w:pStyle w:val="ListParagraph"/>
        <w:numPr>
          <w:ilvl w:val="0"/>
          <w:numId w:val="45"/>
        </w:numPr>
        <w:spacing w:after="160"/>
        <w:jc w:val="left"/>
      </w:pPr>
      <w:r>
        <w:t>View the logs in the Kibana to check if the task has started and the control has reached the task implementation code.</w:t>
      </w:r>
    </w:p>
    <w:p w14:paraId="28F62D18" w14:textId="77777777" w:rsidR="0004310C" w:rsidRDefault="0004310C" w:rsidP="002D117A">
      <w:pPr>
        <w:pStyle w:val="ListParagraph"/>
        <w:numPr>
          <w:ilvl w:val="0"/>
          <w:numId w:val="45"/>
        </w:numPr>
        <w:spacing w:after="160"/>
        <w:jc w:val="left"/>
      </w:pPr>
      <w:r>
        <w:t>If there is an entry in the log that the task has been invoked, then the log needs to be checked in the task implementation part. Otherwise, the Hangfire dashboard can be helpful in finding if the task has been triggered.</w:t>
      </w:r>
    </w:p>
    <w:p w14:paraId="2875145C" w14:textId="7E83FE5E" w:rsidR="00066377" w:rsidRDefault="0086756C" w:rsidP="0086756C">
      <w:r w:rsidRPr="00685FB6">
        <w:t xml:space="preserve">Refer </w:t>
      </w:r>
      <w:r>
        <w:t xml:space="preserve">to </w:t>
      </w:r>
      <w:r w:rsidRPr="00685FB6">
        <w:t>the</w:t>
      </w:r>
      <w:r w:rsidRPr="0086756C">
        <w:rPr>
          <w:color w:val="0077EB" w:themeColor="text2"/>
        </w:rPr>
        <w:t xml:space="preserve"> </w:t>
      </w:r>
      <w:hyperlink w:anchor="_Troubleshooting" w:history="1">
        <w:r w:rsidRPr="0086756C">
          <w:rPr>
            <w:rStyle w:val="Hyperlink"/>
            <w:color w:val="0077EB" w:themeColor="text2"/>
          </w:rPr>
          <w:t>Troubleshooting</w:t>
        </w:r>
      </w:hyperlink>
      <w:r w:rsidRPr="00685FB6">
        <w:t xml:space="preserve"> section in this document.</w:t>
      </w:r>
    </w:p>
    <w:p w14:paraId="28C245B9" w14:textId="77777777" w:rsidR="00066377" w:rsidRDefault="00066377">
      <w:pPr>
        <w:spacing w:after="160"/>
        <w:jc w:val="left"/>
      </w:pPr>
      <w:r>
        <w:br w:type="page"/>
      </w:r>
    </w:p>
    <w:p w14:paraId="27A9B6B5" w14:textId="77777777" w:rsidR="0004310C" w:rsidRPr="00066377" w:rsidRDefault="0004310C" w:rsidP="002D117A">
      <w:pPr>
        <w:pStyle w:val="ListParagraph"/>
        <w:numPr>
          <w:ilvl w:val="0"/>
          <w:numId w:val="16"/>
        </w:numPr>
        <w:spacing w:after="160"/>
        <w:jc w:val="left"/>
        <w:rPr>
          <w:b/>
          <w:color w:val="0077EB" w:themeColor="text2"/>
        </w:rPr>
      </w:pPr>
      <w:r w:rsidRPr="00066377">
        <w:rPr>
          <w:b/>
          <w:color w:val="0077EB" w:themeColor="text2"/>
        </w:rPr>
        <w:lastRenderedPageBreak/>
        <w:t>On the local task setup, how do I find the entity type in the package?</w:t>
      </w:r>
    </w:p>
    <w:p w14:paraId="34D2FA4C" w14:textId="77777777" w:rsidR="0004310C" w:rsidRDefault="0004310C" w:rsidP="0004310C">
      <w:r>
        <w:t>This generally happens when the entity cache is not updated with the latest transactional package. Hence, it is highly recommended to get the latest transactional package before getting or creating any entity. If it occurs on the local dev box for custom tasks, ensure that the core tasks are enabled. These core tasks get the latest transactional package on its initialization.</w:t>
      </w:r>
    </w:p>
    <w:p w14:paraId="1CD90676" w14:textId="77777777" w:rsidR="0004310C" w:rsidRDefault="0004310C" w:rsidP="0004310C"/>
    <w:p w14:paraId="4CD98FF8" w14:textId="04D3C66F" w:rsidR="0004310C" w:rsidRPr="00066377" w:rsidRDefault="0004310C" w:rsidP="002D117A">
      <w:pPr>
        <w:pStyle w:val="ListParagraph"/>
        <w:numPr>
          <w:ilvl w:val="0"/>
          <w:numId w:val="16"/>
        </w:numPr>
        <w:rPr>
          <w:b/>
          <w:color w:val="0077EB" w:themeColor="text2"/>
        </w:rPr>
      </w:pPr>
      <w:r w:rsidRPr="00066377">
        <w:rPr>
          <w:b/>
          <w:color w:val="0077EB" w:themeColor="text2"/>
        </w:rPr>
        <w:t xml:space="preserve">Why is the </w:t>
      </w:r>
      <w:r w:rsidR="00711EC5">
        <w:rPr>
          <w:b/>
          <w:color w:val="0077EB" w:themeColor="text2"/>
        </w:rPr>
        <w:t>ICI</w:t>
      </w:r>
      <w:r w:rsidRPr="00066377">
        <w:rPr>
          <w:b/>
          <w:color w:val="0077EB" w:themeColor="text2"/>
        </w:rPr>
        <w:t xml:space="preserve"> task service taking so long to come up?</w:t>
      </w:r>
    </w:p>
    <w:p w14:paraId="5174F249" w14:textId="4B000EE8" w:rsidR="0004310C" w:rsidRDefault="0004310C" w:rsidP="0004310C">
      <w:r>
        <w:t xml:space="preserve">When loading the </w:t>
      </w:r>
      <w:r w:rsidR="00711EC5">
        <w:t>ICI</w:t>
      </w:r>
      <w:r>
        <w:t xml:space="preserve"> task service, it checks whether the </w:t>
      </w:r>
      <w:r w:rsidR="00711EC5">
        <w:t>ICI</w:t>
      </w:r>
      <w:r>
        <w:t xml:space="preserve"> API is working as expected.</w:t>
      </w:r>
    </w:p>
    <w:p w14:paraId="0E7FC885" w14:textId="006DFCA7" w:rsidR="0004310C" w:rsidRDefault="0004310C" w:rsidP="0004310C">
      <w:r>
        <w:t xml:space="preserve">When the </w:t>
      </w:r>
      <w:r w:rsidR="00711EC5">
        <w:t>ICI</w:t>
      </w:r>
      <w:r>
        <w:t xml:space="preserve"> API is running, it adds all the entities to the cache, and if the number of entities are more, it takes time to add all entities to the cache, thereby delaying the starting of the </w:t>
      </w:r>
      <w:r w:rsidR="00711EC5">
        <w:t>ICI</w:t>
      </w:r>
      <w:r>
        <w:t xml:space="preserve"> task. For example, around 100 entities may take approximately 15-20 minutes depending on the infrastructure configuration.</w:t>
      </w:r>
    </w:p>
    <w:p w14:paraId="1CEA95F9" w14:textId="77777777" w:rsidR="006703E0" w:rsidRDefault="006703E0">
      <w:pPr>
        <w:spacing w:after="160"/>
        <w:jc w:val="left"/>
        <w:rPr>
          <w:rFonts w:eastAsiaTheme="majorEastAsia" w:cstheme="majorBidi"/>
          <w:b/>
          <w:color w:val="003B75" w:themeColor="text2" w:themeShade="80"/>
          <w:sz w:val="36"/>
          <w:szCs w:val="32"/>
        </w:rPr>
      </w:pPr>
      <w:r>
        <w:br w:type="page"/>
      </w:r>
    </w:p>
    <w:p w14:paraId="24817B47" w14:textId="735224C8" w:rsidR="00662970" w:rsidRDefault="00662970" w:rsidP="00662970">
      <w:pPr>
        <w:pStyle w:val="Heading1"/>
      </w:pPr>
      <w:bookmarkStart w:id="123" w:name="_Appendix"/>
      <w:bookmarkStart w:id="124" w:name="_Toc50407276"/>
      <w:bookmarkEnd w:id="123"/>
      <w:r>
        <w:lastRenderedPageBreak/>
        <w:t>Appendix</w:t>
      </w:r>
      <w:bookmarkEnd w:id="124"/>
    </w:p>
    <w:p w14:paraId="0940E5A5" w14:textId="77777777" w:rsidR="00662970" w:rsidRPr="00662970" w:rsidRDefault="00662970" w:rsidP="00662970"/>
    <w:p w14:paraId="5849F85B" w14:textId="20F5AD28" w:rsidR="00C54E29" w:rsidRDefault="006703E0" w:rsidP="0068622C">
      <w:pPr>
        <w:pStyle w:val="Heading2"/>
      </w:pPr>
      <w:bookmarkStart w:id="125" w:name="_Toc50407277"/>
      <w:r>
        <w:t>Hangfire</w:t>
      </w:r>
      <w:bookmarkEnd w:id="125"/>
    </w:p>
    <w:p w14:paraId="5020B29B" w14:textId="77777777" w:rsidR="00C54E29" w:rsidRDefault="00C54E29" w:rsidP="00C54E29">
      <w:r>
        <w:t>Hangfire is:</w:t>
      </w:r>
    </w:p>
    <w:p w14:paraId="1170CA5D" w14:textId="77777777" w:rsidR="00C54E29" w:rsidRDefault="00C54E29" w:rsidP="002D117A">
      <w:pPr>
        <w:pStyle w:val="ListParagraph"/>
        <w:numPr>
          <w:ilvl w:val="0"/>
          <w:numId w:val="46"/>
        </w:numPr>
        <w:spacing w:after="160"/>
        <w:jc w:val="left"/>
      </w:pPr>
      <w:r>
        <w:t>Simple: Easy to use and easy to deploy.</w:t>
      </w:r>
    </w:p>
    <w:p w14:paraId="2F101466" w14:textId="77777777" w:rsidR="00C54E29" w:rsidRDefault="00C54E29" w:rsidP="002D117A">
      <w:pPr>
        <w:pStyle w:val="ListParagraph"/>
        <w:numPr>
          <w:ilvl w:val="0"/>
          <w:numId w:val="46"/>
        </w:numPr>
        <w:spacing w:after="160"/>
        <w:jc w:val="left"/>
      </w:pPr>
      <w:r>
        <w:t>Reliable: It executes a background job at least once always. Background tasks will be re-tried automatically. The retry count is customizable.</w:t>
      </w:r>
    </w:p>
    <w:p w14:paraId="16EB52E4" w14:textId="77777777" w:rsidR="00C54E29" w:rsidRDefault="00C54E29" w:rsidP="002D117A">
      <w:pPr>
        <w:pStyle w:val="ListParagraph"/>
        <w:numPr>
          <w:ilvl w:val="0"/>
          <w:numId w:val="46"/>
        </w:numPr>
        <w:spacing w:after="160"/>
        <w:jc w:val="left"/>
      </w:pPr>
      <w:r>
        <w:t>Self-maintainable:</w:t>
      </w:r>
      <w:r w:rsidRPr="00214883">
        <w:rPr>
          <w:shd w:val="clear" w:color="auto" w:fill="FFFFFF"/>
        </w:rPr>
        <w:t xml:space="preserve"> Hangfire keeps the storage clean by removing old records automatically.</w:t>
      </w:r>
    </w:p>
    <w:p w14:paraId="5CD7B364" w14:textId="4C4D6C57" w:rsidR="00C54E29" w:rsidRDefault="00C54E29" w:rsidP="002D117A">
      <w:pPr>
        <w:pStyle w:val="ListParagraph"/>
        <w:numPr>
          <w:ilvl w:val="0"/>
          <w:numId w:val="46"/>
        </w:numPr>
        <w:spacing w:after="160"/>
        <w:jc w:val="left"/>
      </w:pPr>
      <w:r>
        <w:t xml:space="preserve">Transparent: The dashboard gives the whole picture of entire background job processing life cycle. </w:t>
      </w:r>
      <w:r w:rsidRPr="00214883">
        <w:rPr>
          <w:b/>
        </w:rPr>
        <w:t>Note</w:t>
      </w:r>
      <w:r>
        <w:t xml:space="preserve">: The Hangfire Dashboard is separate than the </w:t>
      </w:r>
      <w:r w:rsidR="00711EC5">
        <w:t>ICI</w:t>
      </w:r>
      <w:r>
        <w:t xml:space="preserve"> task dashboard to manage both event-based and schedule task efficiently.</w:t>
      </w:r>
    </w:p>
    <w:p w14:paraId="5A09F6DE" w14:textId="77777777" w:rsidR="00C54E29" w:rsidRDefault="00C54E29" w:rsidP="002D117A">
      <w:pPr>
        <w:pStyle w:val="ListParagraph"/>
        <w:numPr>
          <w:ilvl w:val="0"/>
          <w:numId w:val="46"/>
        </w:numPr>
        <w:spacing w:after="160"/>
        <w:jc w:val="left"/>
      </w:pPr>
      <w:r>
        <w:t>And above all it’s free for commercial use.</w:t>
      </w:r>
    </w:p>
    <w:p w14:paraId="4B507FEF" w14:textId="16ADBA7D" w:rsidR="00C54E29" w:rsidRPr="00D63A41" w:rsidRDefault="00C54E29" w:rsidP="00C54E29">
      <w:pPr>
        <w:rPr>
          <w:i/>
          <w:color w:val="1389FF" w:themeColor="accent1" w:themeTint="99"/>
        </w:rPr>
      </w:pPr>
      <w:r w:rsidRPr="00CB4345">
        <w:t xml:space="preserve">For details on pricing, refer </w:t>
      </w:r>
      <w:hyperlink r:id="rId93" w:history="1">
        <w:r w:rsidR="00D63A41" w:rsidRPr="00D63A41">
          <w:rPr>
            <w:rStyle w:val="Hyperlink"/>
            <w:i/>
            <w:color w:val="0077EB" w:themeColor="text2"/>
            <w:highlight w:val="lightGray"/>
            <w:u w:val="none"/>
          </w:rPr>
          <w:t>https://www.hangfire.io/pricing</w:t>
        </w:r>
      </w:hyperlink>
      <w:r w:rsidR="00D63A41" w:rsidRPr="00D63A41">
        <w:rPr>
          <w:i/>
          <w:color w:val="auto"/>
        </w:rPr>
        <w:t>.</w:t>
      </w:r>
    </w:p>
    <w:p w14:paraId="6A48D321" w14:textId="77777777" w:rsidR="00C54E29" w:rsidRDefault="00C54E29" w:rsidP="00C54E29">
      <w:r w:rsidRPr="00436B36">
        <w:t xml:space="preserve">Components of Hangfire </w:t>
      </w:r>
      <w:r>
        <w:t>includes:</w:t>
      </w:r>
    </w:p>
    <w:p w14:paraId="06D89AFE" w14:textId="1848A375" w:rsidR="00C54E29" w:rsidRDefault="00C54E29" w:rsidP="002D117A">
      <w:pPr>
        <w:pStyle w:val="ListParagraph"/>
        <w:numPr>
          <w:ilvl w:val="0"/>
          <w:numId w:val="47"/>
        </w:numPr>
        <w:spacing w:after="160"/>
        <w:jc w:val="left"/>
      </w:pPr>
      <w:r w:rsidRPr="00214883">
        <w:rPr>
          <w:b/>
        </w:rPr>
        <w:t>Server</w:t>
      </w:r>
      <w:r>
        <w:t xml:space="preserve">: When the </w:t>
      </w:r>
      <w:r w:rsidR="00711EC5">
        <w:t>ICI</w:t>
      </w:r>
      <w:r>
        <w:t xml:space="preserve"> task node starts, it creates the Hangfire infrastructure known as the Hangfire Server, which includes message queues and tables in the database.</w:t>
      </w:r>
    </w:p>
    <w:p w14:paraId="3EBEBB5F" w14:textId="77777777" w:rsidR="00C54E29" w:rsidRDefault="00C54E29" w:rsidP="002D117A">
      <w:pPr>
        <w:pStyle w:val="ListParagraph"/>
        <w:numPr>
          <w:ilvl w:val="0"/>
          <w:numId w:val="47"/>
        </w:numPr>
        <w:spacing w:after="160"/>
        <w:jc w:val="left"/>
      </w:pPr>
      <w:r w:rsidRPr="00214883">
        <w:rPr>
          <w:b/>
        </w:rPr>
        <w:t>Database</w:t>
      </w:r>
      <w:r>
        <w:t xml:space="preserve">: </w:t>
      </w:r>
      <w:r w:rsidRPr="00DB4C4C">
        <w:t xml:space="preserve">Hangfire keeps background </w:t>
      </w:r>
      <w:r>
        <w:t xml:space="preserve">tasks and the information </w:t>
      </w:r>
      <w:r w:rsidRPr="00DB4C4C">
        <w:t>rel</w:t>
      </w:r>
      <w:r>
        <w:t xml:space="preserve">ated to job processing inside a </w:t>
      </w:r>
      <w:r w:rsidRPr="00DB4C4C">
        <w:t xml:space="preserve">persistent storage. Persistence helps background </w:t>
      </w:r>
      <w:r>
        <w:t>tasks</w:t>
      </w:r>
      <w:r w:rsidRPr="00DB4C4C">
        <w:t xml:space="preserve"> to survive on application restarts, server reboots, etc.</w:t>
      </w:r>
    </w:p>
    <w:p w14:paraId="24808B14" w14:textId="077D8CB9" w:rsidR="00C353D9" w:rsidRDefault="00C54E29" w:rsidP="00C353D9">
      <w:pPr>
        <w:spacing w:after="160"/>
        <w:ind w:left="720"/>
        <w:jc w:val="left"/>
      </w:pPr>
      <w:r w:rsidRPr="00C353D9">
        <w:rPr>
          <w:b/>
        </w:rPr>
        <w:t>Note</w:t>
      </w:r>
      <w:r w:rsidR="00C353D9">
        <w:t>: Hangfire d</w:t>
      </w:r>
      <w:r>
        <w:t xml:space="preserve">atabase is separate from the </w:t>
      </w:r>
      <w:r w:rsidR="00711EC5">
        <w:t>ICI</w:t>
      </w:r>
      <w:r>
        <w:t xml:space="preserve"> database.</w:t>
      </w:r>
      <w:r w:rsidR="00C353D9">
        <w:t xml:space="preserve"> </w:t>
      </w:r>
    </w:p>
    <w:p w14:paraId="5280478F" w14:textId="4A3B15ED" w:rsidR="00C54E29" w:rsidRDefault="00C54E29" w:rsidP="002D117A">
      <w:pPr>
        <w:pStyle w:val="ListParagraph"/>
        <w:numPr>
          <w:ilvl w:val="0"/>
          <w:numId w:val="47"/>
        </w:numPr>
        <w:spacing w:after="160"/>
        <w:jc w:val="left"/>
      </w:pPr>
      <w:r w:rsidRPr="00F360AF">
        <w:rPr>
          <w:b/>
        </w:rPr>
        <w:t>Message Queue</w:t>
      </w:r>
      <w:r>
        <w:t>: All the tasks are pushed or loaded to Hangfire message queue from where they are scheduled for processing by Hangfire Server. The schedule-based tasks are loaded into Hangfire queue as recurring tasks.</w:t>
      </w:r>
    </w:p>
    <w:p w14:paraId="57C5042E" w14:textId="77777777" w:rsidR="00E261C5" w:rsidRDefault="00E261C5" w:rsidP="00C353D9">
      <w:pPr>
        <w:spacing w:after="160"/>
        <w:ind w:left="720"/>
        <w:jc w:val="left"/>
      </w:pPr>
    </w:p>
    <w:p w14:paraId="769288B6" w14:textId="21ADC8B2" w:rsidR="00E261C5" w:rsidRPr="001C5D23" w:rsidRDefault="00E261C5" w:rsidP="001C5D23">
      <w:pPr>
        <w:pStyle w:val="Heading3"/>
        <w:rPr>
          <w:rStyle w:val="IntenseEmphasis"/>
          <w:rFonts w:asciiTheme="majorHAnsi" w:hAnsiTheme="majorHAnsi"/>
          <w:i w:val="0"/>
          <w:iCs w:val="0"/>
          <w:color w:val="006328" w:themeColor="accent2" w:themeShade="80"/>
        </w:rPr>
      </w:pPr>
      <w:bookmarkStart w:id="126" w:name="_Toc50407278"/>
      <w:r w:rsidRPr="001C5D23">
        <w:rPr>
          <w:rStyle w:val="IntenseEmphasis"/>
          <w:rFonts w:asciiTheme="majorHAnsi" w:hAnsiTheme="majorHAnsi"/>
          <w:i w:val="0"/>
          <w:iCs w:val="0"/>
          <w:color w:val="006328" w:themeColor="accent2" w:themeShade="80"/>
        </w:rPr>
        <w:t>Hangfire Database Size Recommendations</w:t>
      </w:r>
      <w:bookmarkEnd w:id="126"/>
    </w:p>
    <w:p w14:paraId="3398DCE2" w14:textId="198DF8E8" w:rsidR="00E261C5" w:rsidRDefault="00E261C5" w:rsidP="00E261C5">
      <w:pPr>
        <w:pStyle w:val="Title"/>
        <w:rPr>
          <w:rStyle w:val="IntenseEmphasis"/>
          <w:color w:val="0077EB" w:themeColor="text2"/>
          <w:sz w:val="24"/>
          <w:szCs w:val="24"/>
        </w:rPr>
      </w:pPr>
      <w:r>
        <w:rPr>
          <w:rStyle w:val="IntenseEmphasis"/>
          <w:color w:val="0077EB" w:themeColor="text2"/>
          <w:sz w:val="24"/>
          <w:szCs w:val="24"/>
        </w:rPr>
        <w:t>Resource Limits for Single Databased using the DTU Purchasing Model</w:t>
      </w:r>
    </w:p>
    <w:p w14:paraId="0A5EA5D2" w14:textId="77777777" w:rsidR="00E261C5" w:rsidRDefault="00E261C5" w:rsidP="00E261C5">
      <w:r>
        <w:t>On Azure, there are limits on storage size depending on the purchase model.</w:t>
      </w:r>
    </w:p>
    <w:p w14:paraId="6C0C19FD" w14:textId="2A1DAB18" w:rsidR="0043120C" w:rsidRDefault="00E261C5" w:rsidP="00E261C5">
      <w:r>
        <w:t xml:space="preserve">On the Azure database deployment for </w:t>
      </w:r>
      <w:r w:rsidR="00711EC5">
        <w:t>ICI</w:t>
      </w:r>
      <w:r>
        <w:t>, the recommended database size is P2. This can vary with customer requirements.</w:t>
      </w:r>
    </w:p>
    <w:p w14:paraId="0C780694" w14:textId="77777777" w:rsidR="0043120C" w:rsidRDefault="0043120C">
      <w:pPr>
        <w:spacing w:after="160"/>
        <w:jc w:val="left"/>
      </w:pPr>
      <w:r>
        <w:br w:type="page"/>
      </w:r>
    </w:p>
    <w:p w14:paraId="274E01A9" w14:textId="77777777" w:rsidR="00E261C5" w:rsidRDefault="00E261C5" w:rsidP="00E261C5">
      <w:r w:rsidRPr="00437090">
        <w:lastRenderedPageBreak/>
        <w:t>An example of the sizes of the database:</w:t>
      </w:r>
    </w:p>
    <w:p w14:paraId="76A288E2" w14:textId="77777777" w:rsidR="00E261C5" w:rsidRDefault="00E261C5" w:rsidP="00E261C5">
      <w:pPr>
        <w:jc w:val="left"/>
        <w:rPr>
          <w:rFonts w:asciiTheme="majorHAnsi" w:eastAsiaTheme="majorEastAsia" w:hAnsiTheme="majorHAnsi" w:cstheme="majorBidi"/>
          <w:b/>
          <w:color w:val="006328" w:themeColor="accent2" w:themeShade="80"/>
          <w:sz w:val="24"/>
          <w:szCs w:val="24"/>
        </w:rPr>
      </w:pPr>
      <w:r>
        <w:rPr>
          <w:noProof/>
        </w:rPr>
        <w:drawing>
          <wp:inline distT="0" distB="0" distL="0" distR="0" wp14:anchorId="30D3DFB7" wp14:editId="2F2CDE97">
            <wp:extent cx="6246495" cy="3280123"/>
            <wp:effectExtent l="19050" t="19050" r="20955" b="158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253652" cy="3283881"/>
                    </a:xfrm>
                    <a:prstGeom prst="rect">
                      <a:avLst/>
                    </a:prstGeom>
                    <a:ln>
                      <a:solidFill>
                        <a:schemeClr val="tx2"/>
                      </a:solidFill>
                    </a:ln>
                  </pic:spPr>
                </pic:pic>
              </a:graphicData>
            </a:graphic>
          </wp:inline>
        </w:drawing>
      </w:r>
    </w:p>
    <w:p w14:paraId="6ED6290A" w14:textId="28E9C26D" w:rsidR="00E261C5" w:rsidRPr="005C383B" w:rsidRDefault="00E261C5" w:rsidP="00E261C5">
      <w:r w:rsidRPr="005C383B">
        <w:t>The size can be monitor</w:t>
      </w:r>
      <w:r>
        <w:t>ed</w:t>
      </w:r>
      <w:r w:rsidRPr="005C383B">
        <w:t xml:space="preserve"> on </w:t>
      </w:r>
      <w:r>
        <w:t xml:space="preserve">the </w:t>
      </w:r>
      <w:r w:rsidRPr="005C383B">
        <w:t>Azure Portal</w:t>
      </w:r>
      <w:r>
        <w:t>:</w:t>
      </w:r>
    </w:p>
    <w:p w14:paraId="28F14A3D" w14:textId="77777777" w:rsidR="00E261C5" w:rsidRDefault="00E261C5" w:rsidP="00E261C5">
      <w:pPr>
        <w:rPr>
          <w:rFonts w:asciiTheme="majorHAnsi" w:eastAsiaTheme="majorEastAsia" w:hAnsiTheme="majorHAnsi" w:cstheme="majorBidi"/>
          <w:b/>
          <w:color w:val="006328" w:themeColor="accent2" w:themeShade="80"/>
          <w:sz w:val="24"/>
          <w:szCs w:val="24"/>
        </w:rPr>
      </w:pPr>
      <w:r>
        <w:rPr>
          <w:noProof/>
        </w:rPr>
        <w:drawing>
          <wp:inline distT="0" distB="0" distL="0" distR="0" wp14:anchorId="11AF136B" wp14:editId="66EB5BC4">
            <wp:extent cx="6246495" cy="3001010"/>
            <wp:effectExtent l="19050" t="19050" r="20955" b="279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264361" cy="3009593"/>
                    </a:xfrm>
                    <a:prstGeom prst="rect">
                      <a:avLst/>
                    </a:prstGeom>
                    <a:ln>
                      <a:solidFill>
                        <a:schemeClr val="tx2"/>
                      </a:solidFill>
                    </a:ln>
                  </pic:spPr>
                </pic:pic>
              </a:graphicData>
            </a:graphic>
          </wp:inline>
        </w:drawing>
      </w:r>
    </w:p>
    <w:p w14:paraId="4BB9C553" w14:textId="77777777" w:rsidR="00E261C5" w:rsidRDefault="00E261C5" w:rsidP="00E261C5"/>
    <w:p w14:paraId="631E1D1B" w14:textId="0417EEF8" w:rsidR="003B372C" w:rsidRDefault="003B372C" w:rsidP="003B372C">
      <w:pPr>
        <w:pStyle w:val="Title"/>
        <w:rPr>
          <w:rStyle w:val="IntenseEmphasis"/>
          <w:color w:val="00C650" w:themeColor="accent2"/>
          <w:sz w:val="24"/>
          <w:szCs w:val="24"/>
        </w:rPr>
      </w:pPr>
      <w:r w:rsidRPr="00F248B1">
        <w:rPr>
          <w:rStyle w:val="IntenseEmphasis"/>
          <w:color w:val="00C650" w:themeColor="accent2"/>
          <w:sz w:val="24"/>
          <w:szCs w:val="24"/>
        </w:rPr>
        <w:t>Reference Link:</w:t>
      </w:r>
    </w:p>
    <w:p w14:paraId="322A2526" w14:textId="17941C36" w:rsidR="001A7DDA" w:rsidRPr="001A7DDA" w:rsidRDefault="00000000" w:rsidP="00C54E29">
      <w:pPr>
        <w:rPr>
          <w:rStyle w:val="WebsitelinkChar"/>
          <w:u w:val="none"/>
        </w:rPr>
      </w:pPr>
      <w:hyperlink r:id="rId96" w:history="1">
        <w:r w:rsidR="001A7DDA" w:rsidRPr="001A7DDA">
          <w:rPr>
            <w:rStyle w:val="Hyperlink"/>
            <w:i/>
            <w:color w:val="0077EB" w:themeColor="text2"/>
            <w:highlight w:val="lightGray"/>
          </w:rPr>
          <w:t>https://www.hangfire.io</w:t>
        </w:r>
      </w:hyperlink>
    </w:p>
    <w:p w14:paraId="0CC9FB51" w14:textId="66A0F247" w:rsidR="006703E0" w:rsidRDefault="006703E0" w:rsidP="0068622C">
      <w:pPr>
        <w:pStyle w:val="Heading2"/>
      </w:pPr>
      <w:bookmarkStart w:id="127" w:name="_Concept_of_Service"/>
      <w:bookmarkStart w:id="128" w:name="_Toc50407279"/>
      <w:bookmarkEnd w:id="127"/>
      <w:r>
        <w:lastRenderedPageBreak/>
        <w:t>Concept of Service Bus</w:t>
      </w:r>
      <w:bookmarkEnd w:id="128"/>
    </w:p>
    <w:p w14:paraId="3C13F8D0" w14:textId="134F146F" w:rsidR="005E30A1" w:rsidRDefault="00C54E29" w:rsidP="00A40FFA">
      <w:pPr>
        <w:pStyle w:val="Heading3"/>
      </w:pPr>
      <w:bookmarkStart w:id="129" w:name="_Toc50407280"/>
      <w:r>
        <w:t>Types of Communication</w:t>
      </w:r>
      <w:bookmarkEnd w:id="129"/>
    </w:p>
    <w:p w14:paraId="653D1D1A" w14:textId="3DE353E1" w:rsidR="005E30A1" w:rsidRDefault="005E30A1" w:rsidP="005E30A1">
      <w:r>
        <w:rPr>
          <w:noProof/>
        </w:rPr>
        <w:drawing>
          <wp:inline distT="0" distB="0" distL="0" distR="0" wp14:anchorId="282AE6E4" wp14:editId="3304B0FC">
            <wp:extent cx="6296025" cy="2295089"/>
            <wp:effectExtent l="19050" t="19050" r="9525" b="101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301254" cy="2296995"/>
                    </a:xfrm>
                    <a:prstGeom prst="rect">
                      <a:avLst/>
                    </a:prstGeom>
                    <a:ln>
                      <a:solidFill>
                        <a:schemeClr val="tx2"/>
                      </a:solidFill>
                    </a:ln>
                  </pic:spPr>
                </pic:pic>
              </a:graphicData>
            </a:graphic>
          </wp:inline>
        </w:drawing>
      </w:r>
    </w:p>
    <w:p w14:paraId="5515B97A" w14:textId="77777777" w:rsidR="00EC4659" w:rsidRDefault="00EC4659" w:rsidP="005E30A1"/>
    <w:p w14:paraId="74924A9B" w14:textId="77777777" w:rsidR="005E30A1" w:rsidRDefault="005E30A1" w:rsidP="002D117A">
      <w:pPr>
        <w:pStyle w:val="ListParagraph"/>
        <w:numPr>
          <w:ilvl w:val="0"/>
          <w:numId w:val="48"/>
        </w:numPr>
        <w:spacing w:after="160"/>
        <w:jc w:val="left"/>
      </w:pPr>
      <w:r w:rsidRPr="002D7337">
        <w:rPr>
          <w:b/>
        </w:rPr>
        <w:t>Synchronous communication:</w:t>
      </w:r>
      <w:r>
        <w:t xml:space="preserve"> In this Process A send request to Process B and waits till Process B sends response back to Process A.</w:t>
      </w:r>
    </w:p>
    <w:p w14:paraId="2B45062F" w14:textId="77777777" w:rsidR="005E30A1" w:rsidRDefault="005E30A1" w:rsidP="002D117A">
      <w:pPr>
        <w:pStyle w:val="ListParagraph"/>
        <w:numPr>
          <w:ilvl w:val="0"/>
          <w:numId w:val="48"/>
        </w:numPr>
        <w:spacing w:after="160"/>
        <w:jc w:val="left"/>
        <w:rPr>
          <w:noProof/>
        </w:rPr>
      </w:pPr>
      <w:r w:rsidRPr="002D7337">
        <w:rPr>
          <w:b/>
        </w:rPr>
        <w:t>Asynchronous communication:</w:t>
      </w:r>
      <w:r>
        <w:t xml:space="preserve"> </w:t>
      </w:r>
      <w:r>
        <w:rPr>
          <w:noProof/>
        </w:rPr>
        <w:t>In asynchrnous communncation Process A which invokes Process B, will not wait for Process B to complete. Instead Process A continues its flow while Process B keeps running in background.</w:t>
      </w:r>
    </w:p>
    <w:p w14:paraId="120B05E1" w14:textId="59F28829" w:rsidR="005E30A1" w:rsidRDefault="005E30A1" w:rsidP="005E30A1">
      <w:r>
        <w:t xml:space="preserve">In </w:t>
      </w:r>
      <w:r w:rsidR="00711EC5">
        <w:t>ICI</w:t>
      </w:r>
      <w:r>
        <w:t xml:space="preserve">, Azure Service Bus is used for </w:t>
      </w:r>
      <w:r w:rsidRPr="008119B1">
        <w:rPr>
          <w:i/>
        </w:rPr>
        <w:t>asynchronous</w:t>
      </w:r>
      <w:r>
        <w:t xml:space="preserve"> communication.</w:t>
      </w:r>
    </w:p>
    <w:p w14:paraId="57D958FB" w14:textId="77777777" w:rsidR="003B180B" w:rsidRDefault="003B180B" w:rsidP="003B180B"/>
    <w:p w14:paraId="48376EDF" w14:textId="77777777" w:rsidR="003B180B" w:rsidRDefault="003B180B" w:rsidP="00D13276">
      <w:pPr>
        <w:pStyle w:val="Heading3"/>
      </w:pPr>
      <w:bookmarkStart w:id="130" w:name="_Toc50407281"/>
      <w:r>
        <w:t>Azure Service Bus</w:t>
      </w:r>
      <w:bookmarkEnd w:id="130"/>
    </w:p>
    <w:p w14:paraId="11A54B1D" w14:textId="77777777" w:rsidR="003B180B" w:rsidRDefault="003B180B" w:rsidP="003B180B">
      <w:r>
        <w:t>There are two types of Azure Cloud Service roles:</w:t>
      </w:r>
    </w:p>
    <w:p w14:paraId="0D3F52CF" w14:textId="77777777" w:rsidR="003B180B" w:rsidRDefault="003B180B" w:rsidP="002D117A">
      <w:pPr>
        <w:pStyle w:val="ListParagraph"/>
        <w:numPr>
          <w:ilvl w:val="0"/>
          <w:numId w:val="65"/>
        </w:numPr>
        <w:spacing w:after="160"/>
        <w:jc w:val="left"/>
      </w:pPr>
      <w:r w:rsidRPr="00533DA9">
        <w:rPr>
          <w:b/>
        </w:rPr>
        <w:t>Web role</w:t>
      </w:r>
      <w:r>
        <w:t>: Automatically deploys and hosts your application through IIS ((</w:t>
      </w:r>
      <w:r w:rsidRPr="00135838">
        <w:t>Internet Informat</w:t>
      </w:r>
      <w:r>
        <w:t>ion Services) for Windows Server).</w:t>
      </w:r>
    </w:p>
    <w:p w14:paraId="51587650" w14:textId="77777777" w:rsidR="003B180B" w:rsidRDefault="003B180B" w:rsidP="002D117A">
      <w:pPr>
        <w:pStyle w:val="ListParagraph"/>
        <w:numPr>
          <w:ilvl w:val="0"/>
          <w:numId w:val="65"/>
        </w:numPr>
        <w:spacing w:after="160"/>
        <w:jc w:val="left"/>
      </w:pPr>
      <w:r w:rsidRPr="00533DA9">
        <w:rPr>
          <w:b/>
        </w:rPr>
        <w:t>Worker role</w:t>
      </w:r>
      <w:r>
        <w:t>: Does not use IIS, and runs your application standalone.</w:t>
      </w:r>
    </w:p>
    <w:p w14:paraId="50AD0497" w14:textId="07A799A0" w:rsidR="003B180B" w:rsidRDefault="003B180B" w:rsidP="003B180B">
      <w:r>
        <w:t>The two decoupled roles are bound with each other using the Azure Bus Service with asynchronous communication between the roles.</w:t>
      </w:r>
    </w:p>
    <w:p w14:paraId="67A8389F" w14:textId="77777777" w:rsidR="003B372C" w:rsidRPr="00F248B1" w:rsidRDefault="003B372C" w:rsidP="003B372C">
      <w:pPr>
        <w:pStyle w:val="Title"/>
        <w:rPr>
          <w:rStyle w:val="IntenseEmphasis"/>
          <w:color w:val="00C650" w:themeColor="accent2"/>
          <w:sz w:val="24"/>
          <w:szCs w:val="24"/>
        </w:rPr>
      </w:pPr>
      <w:r w:rsidRPr="00F248B1">
        <w:rPr>
          <w:rStyle w:val="IntenseEmphasis"/>
          <w:color w:val="00C650" w:themeColor="accent2"/>
          <w:sz w:val="24"/>
          <w:szCs w:val="24"/>
        </w:rPr>
        <w:t>Reference Link:</w:t>
      </w:r>
    </w:p>
    <w:p w14:paraId="4BED432F" w14:textId="73D751A9" w:rsidR="005E30A1" w:rsidRDefault="00000000" w:rsidP="005E30A1">
      <w:pPr>
        <w:rPr>
          <w:rStyle w:val="Hyperlink"/>
          <w:i/>
          <w:color w:val="1389FF" w:themeColor="accent1" w:themeTint="99"/>
        </w:rPr>
      </w:pPr>
      <w:hyperlink r:id="rId98" w:history="1">
        <w:r w:rsidR="005E30A1" w:rsidRPr="00504C4D">
          <w:rPr>
            <w:rStyle w:val="Hyperlink"/>
            <w:i/>
            <w:color w:val="1389FF" w:themeColor="accent1" w:themeTint="99"/>
            <w:highlight w:val="lightGray"/>
          </w:rPr>
          <w:t>https://docs.microsoft.com/en-us/azure/cloud-services/cloud-services-choose-me</w:t>
        </w:r>
      </w:hyperlink>
    </w:p>
    <w:p w14:paraId="2664C8EA" w14:textId="77777777" w:rsidR="004B3DDF" w:rsidRPr="00504C4D" w:rsidRDefault="004B3DDF" w:rsidP="005E30A1">
      <w:pPr>
        <w:rPr>
          <w:i/>
        </w:rPr>
      </w:pPr>
    </w:p>
    <w:p w14:paraId="68372F9F" w14:textId="77777777" w:rsidR="005E30A1" w:rsidRDefault="005E30A1" w:rsidP="005E30A1">
      <w:r>
        <w:br w:type="page"/>
      </w:r>
    </w:p>
    <w:p w14:paraId="4CA1D528" w14:textId="6038C337" w:rsidR="00C54E29" w:rsidRDefault="00C54E29" w:rsidP="005E30A1">
      <w:pPr>
        <w:pStyle w:val="Heading3"/>
      </w:pPr>
      <w:bookmarkStart w:id="131" w:name="_Toc50407282"/>
      <w:r>
        <w:lastRenderedPageBreak/>
        <w:t>Azure Service Bus Components</w:t>
      </w:r>
      <w:bookmarkEnd w:id="131"/>
    </w:p>
    <w:p w14:paraId="1B2DEB2B" w14:textId="206335C5" w:rsidR="005E30A1" w:rsidRPr="00D16B81" w:rsidRDefault="005E30A1" w:rsidP="004725B8">
      <w:pPr>
        <w:jc w:val="left"/>
      </w:pPr>
      <w:r w:rsidRPr="004725B8">
        <w:t>Azure Service Bus is a cloud-based messaging service providing queues and topics with publish/subscribe semantics and other features.</w:t>
      </w:r>
      <w:r w:rsidRPr="00D16B81">
        <w:t> </w:t>
      </w:r>
    </w:p>
    <w:p w14:paraId="4BA3A3F1" w14:textId="1A54B104" w:rsidR="005E30A1" w:rsidRDefault="000C7CC6" w:rsidP="005E30A1">
      <w:r>
        <w:t>Service Bus</w:t>
      </w:r>
      <w:r w:rsidR="005E30A1">
        <w:t xml:space="preserve"> has 2 physical components:</w:t>
      </w:r>
    </w:p>
    <w:p w14:paraId="5FD52DCA" w14:textId="77777777" w:rsidR="005E30A1" w:rsidRPr="00FB3B5C" w:rsidRDefault="005E30A1" w:rsidP="002D117A">
      <w:pPr>
        <w:pStyle w:val="ListParagraph"/>
        <w:numPr>
          <w:ilvl w:val="0"/>
          <w:numId w:val="49"/>
        </w:numPr>
        <w:spacing w:after="160"/>
        <w:jc w:val="left"/>
      </w:pPr>
      <w:r w:rsidRPr="00A86844">
        <w:rPr>
          <w:b/>
        </w:rPr>
        <w:t xml:space="preserve">Queues: </w:t>
      </w:r>
      <w:r w:rsidRPr="00FB3B5C">
        <w:t xml:space="preserve">Multiple queues can be created to put messages in FIFO manner that are </w:t>
      </w:r>
      <w:r>
        <w:t xml:space="preserve">triggered by task. </w:t>
      </w:r>
    </w:p>
    <w:p w14:paraId="104A850A" w14:textId="7C845503" w:rsidR="005E30A1" w:rsidRDefault="005E30A1" w:rsidP="002D117A">
      <w:pPr>
        <w:pStyle w:val="ListParagraph"/>
        <w:numPr>
          <w:ilvl w:val="0"/>
          <w:numId w:val="49"/>
        </w:numPr>
        <w:spacing w:after="160"/>
        <w:jc w:val="left"/>
      </w:pPr>
      <w:r w:rsidRPr="00A86844">
        <w:rPr>
          <w:b/>
        </w:rPr>
        <w:t>Topics</w:t>
      </w:r>
      <w:r>
        <w:t>:</w:t>
      </w:r>
      <w:r w:rsidRPr="009B15DB">
        <w:t xml:space="preserve"> </w:t>
      </w:r>
      <w:r>
        <w:t xml:space="preserve">Multiple topics can be created to handle multiple </w:t>
      </w:r>
      <w:r w:rsidR="00711EC5">
        <w:t>ICI</w:t>
      </w:r>
      <w:r>
        <w:t xml:space="preserve"> UI events. Topics work the same way as FIFO queues but has advantages over queues as: </w:t>
      </w:r>
    </w:p>
    <w:p w14:paraId="15DE7E44" w14:textId="77777777" w:rsidR="005E30A1" w:rsidRDefault="005E30A1" w:rsidP="002D117A">
      <w:pPr>
        <w:pStyle w:val="ListParagraph"/>
        <w:numPr>
          <w:ilvl w:val="1"/>
          <w:numId w:val="17"/>
        </w:numPr>
        <w:spacing w:after="160"/>
        <w:jc w:val="left"/>
      </w:pPr>
      <w:r>
        <w:t xml:space="preserve">Publisher/Subscriber model </w:t>
      </w:r>
    </w:p>
    <w:p w14:paraId="139EC1EF" w14:textId="77777777" w:rsidR="005E30A1" w:rsidRDefault="005E30A1" w:rsidP="002D117A">
      <w:pPr>
        <w:pStyle w:val="ListParagraph"/>
        <w:numPr>
          <w:ilvl w:val="1"/>
          <w:numId w:val="17"/>
        </w:numPr>
        <w:spacing w:after="160"/>
        <w:jc w:val="left"/>
      </w:pPr>
      <w:r>
        <w:t>Dead lettering</w:t>
      </w:r>
    </w:p>
    <w:p w14:paraId="4C82AF63" w14:textId="77777777" w:rsidR="005E30A1" w:rsidRPr="0056748C" w:rsidRDefault="005E30A1" w:rsidP="002D117A">
      <w:pPr>
        <w:pStyle w:val="ListParagraph"/>
        <w:numPr>
          <w:ilvl w:val="1"/>
          <w:numId w:val="17"/>
        </w:numPr>
        <w:spacing w:after="160"/>
        <w:jc w:val="left"/>
      </w:pPr>
      <w:r>
        <w:t>Message size allowed is 256 KB that is more than queue message size.</w:t>
      </w:r>
    </w:p>
    <w:p w14:paraId="4C8F4055" w14:textId="77D60914" w:rsidR="005E30A1" w:rsidRDefault="005E30A1" w:rsidP="005E30A1">
      <w:r>
        <w:t xml:space="preserve">In </w:t>
      </w:r>
      <w:r w:rsidR="00711EC5">
        <w:t>ICI,</w:t>
      </w:r>
      <w:r>
        <w:t xml:space="preserve"> Topics are used to hold messages sent by </w:t>
      </w:r>
      <w:r w:rsidR="006B409B">
        <w:t>ICI</w:t>
      </w:r>
      <w:r>
        <w:t xml:space="preserve">-UI and </w:t>
      </w:r>
      <w:r w:rsidR="006B409B">
        <w:t>ICI</w:t>
      </w:r>
      <w:r>
        <w:t>-API due to its advantages over Queues.</w:t>
      </w:r>
    </w:p>
    <w:p w14:paraId="2EA3CEC7" w14:textId="6C94BEEC" w:rsidR="005E30A1" w:rsidRDefault="005E30A1" w:rsidP="005E30A1">
      <w:r>
        <w:t xml:space="preserve">Topics can be categorized based on </w:t>
      </w:r>
      <w:r w:rsidR="006B409B">
        <w:t>ICI</w:t>
      </w:r>
      <w:r>
        <w:t xml:space="preserve"> Objects and sub objects like:</w:t>
      </w:r>
    </w:p>
    <w:p w14:paraId="5D407039" w14:textId="77777777" w:rsidR="005E30A1" w:rsidRDefault="005E30A1" w:rsidP="002D117A">
      <w:pPr>
        <w:pStyle w:val="ListParagraph"/>
        <w:numPr>
          <w:ilvl w:val="0"/>
          <w:numId w:val="50"/>
        </w:numPr>
        <w:spacing w:after="160"/>
        <w:jc w:val="left"/>
      </w:pPr>
      <w:r>
        <w:t>Contract Type Topic</w:t>
      </w:r>
    </w:p>
    <w:p w14:paraId="0C1E22F0" w14:textId="77777777" w:rsidR="005E30A1" w:rsidRDefault="005E30A1" w:rsidP="002D117A">
      <w:pPr>
        <w:pStyle w:val="ListParagraph"/>
        <w:numPr>
          <w:ilvl w:val="0"/>
          <w:numId w:val="50"/>
        </w:numPr>
        <w:spacing w:after="160"/>
        <w:jc w:val="left"/>
      </w:pPr>
      <w:r>
        <w:t>Agreement Topic</w:t>
      </w:r>
    </w:p>
    <w:p w14:paraId="7B2EF7B3" w14:textId="77777777" w:rsidR="005E30A1" w:rsidRDefault="005E30A1" w:rsidP="002D117A">
      <w:pPr>
        <w:pStyle w:val="ListParagraph"/>
        <w:numPr>
          <w:ilvl w:val="0"/>
          <w:numId w:val="50"/>
        </w:numPr>
        <w:spacing w:after="160"/>
        <w:jc w:val="left"/>
      </w:pPr>
      <w:r>
        <w:t>Clause Topic</w:t>
      </w:r>
    </w:p>
    <w:p w14:paraId="53E175CD" w14:textId="77777777" w:rsidR="005E30A1" w:rsidRDefault="005E30A1" w:rsidP="002D117A">
      <w:pPr>
        <w:pStyle w:val="ListParagraph"/>
        <w:numPr>
          <w:ilvl w:val="0"/>
          <w:numId w:val="50"/>
        </w:numPr>
        <w:spacing w:after="160"/>
        <w:jc w:val="left"/>
      </w:pPr>
      <w:r>
        <w:t>Associated Document Topic</w:t>
      </w:r>
    </w:p>
    <w:p w14:paraId="0B712958" w14:textId="77777777" w:rsidR="005E30A1" w:rsidRDefault="005E30A1" w:rsidP="002D117A">
      <w:pPr>
        <w:pStyle w:val="ListParagraph"/>
        <w:numPr>
          <w:ilvl w:val="0"/>
          <w:numId w:val="50"/>
        </w:numPr>
        <w:spacing w:after="160"/>
        <w:jc w:val="left"/>
      </w:pPr>
      <w:r>
        <w:t>Template Topic</w:t>
      </w:r>
    </w:p>
    <w:p w14:paraId="0F4BCFB7" w14:textId="77777777" w:rsidR="005E30A1" w:rsidRDefault="005E30A1" w:rsidP="005E30A1">
      <w:r>
        <w:t>Topics have following sub components:</w:t>
      </w:r>
    </w:p>
    <w:p w14:paraId="6A6C628A" w14:textId="6E16C2EE" w:rsidR="005E30A1" w:rsidRDefault="005E30A1" w:rsidP="002D117A">
      <w:pPr>
        <w:pStyle w:val="ListParagraph"/>
        <w:numPr>
          <w:ilvl w:val="0"/>
          <w:numId w:val="51"/>
        </w:numPr>
        <w:spacing w:after="160"/>
        <w:jc w:val="left"/>
      </w:pPr>
      <w:r w:rsidRPr="00A86844">
        <w:rPr>
          <w:b/>
        </w:rPr>
        <w:t>Subscriptions</w:t>
      </w:r>
      <w:r>
        <w:t>: Each Topic has multiple Subscriptions(</w:t>
      </w:r>
      <w:r w:rsidR="00F50272">
        <w:t>1: N</w:t>
      </w:r>
      <w:r>
        <w:t>) depending on rules configured.(one Subscription per rule 1:1)</w:t>
      </w:r>
    </w:p>
    <w:p w14:paraId="5B0D37C6" w14:textId="77777777" w:rsidR="005E30A1" w:rsidRPr="00401BAB" w:rsidRDefault="005E30A1" w:rsidP="002D117A">
      <w:pPr>
        <w:pStyle w:val="ListParagraph"/>
        <w:numPr>
          <w:ilvl w:val="0"/>
          <w:numId w:val="51"/>
        </w:numPr>
        <w:spacing w:after="160"/>
        <w:jc w:val="left"/>
      </w:pPr>
      <w:r w:rsidRPr="00A86844">
        <w:rPr>
          <w:b/>
        </w:rPr>
        <w:t>Rules</w:t>
      </w:r>
      <w:r w:rsidRPr="00A86844">
        <w:rPr>
          <w:b/>
          <w:i/>
        </w:rPr>
        <w:t xml:space="preserve">: </w:t>
      </w:r>
      <w:r>
        <w:t>Each T</w:t>
      </w:r>
      <w:r w:rsidRPr="00401BAB">
        <w:t>opic h</w:t>
      </w:r>
      <w:r>
        <w:t xml:space="preserve">as specific Rules defined </w:t>
      </w:r>
      <w:r w:rsidRPr="00401BAB">
        <w:t>to categorize the messages</w:t>
      </w:r>
      <w:r>
        <w:t xml:space="preserve"> and push them to respective Subscriptions on which these are applied.</w:t>
      </w:r>
    </w:p>
    <w:p w14:paraId="2521997F" w14:textId="77777777" w:rsidR="005E30A1" w:rsidRPr="00F5422A" w:rsidRDefault="005E30A1" w:rsidP="002D117A">
      <w:pPr>
        <w:pStyle w:val="ListParagraph"/>
        <w:numPr>
          <w:ilvl w:val="0"/>
          <w:numId w:val="51"/>
        </w:numPr>
        <w:spacing w:after="160"/>
        <w:jc w:val="left"/>
      </w:pPr>
      <w:r w:rsidRPr="00A86844">
        <w:rPr>
          <w:b/>
        </w:rPr>
        <w:t xml:space="preserve">Filters: </w:t>
      </w:r>
      <w:r w:rsidRPr="00DC37B5">
        <w:t>Filters are applied to filter out messages pushed in Subscriptions</w:t>
      </w:r>
      <w:r w:rsidRPr="00A86844">
        <w:rPr>
          <w:b/>
        </w:rPr>
        <w:t>.</w:t>
      </w:r>
    </w:p>
    <w:p w14:paraId="0B924897" w14:textId="77777777" w:rsidR="003B372C" w:rsidRPr="00F248B1" w:rsidRDefault="003B372C" w:rsidP="003B372C">
      <w:pPr>
        <w:pStyle w:val="Title"/>
        <w:rPr>
          <w:rStyle w:val="IntenseEmphasis"/>
          <w:color w:val="00C650" w:themeColor="accent2"/>
          <w:sz w:val="24"/>
          <w:szCs w:val="24"/>
        </w:rPr>
      </w:pPr>
      <w:r w:rsidRPr="00F248B1">
        <w:rPr>
          <w:rStyle w:val="IntenseEmphasis"/>
          <w:color w:val="00C650" w:themeColor="accent2"/>
          <w:sz w:val="24"/>
          <w:szCs w:val="24"/>
        </w:rPr>
        <w:t>Reference Link:</w:t>
      </w:r>
    </w:p>
    <w:p w14:paraId="4BF39878" w14:textId="321F0C7E" w:rsidR="005E30A1" w:rsidRPr="00504C4D" w:rsidRDefault="00000000" w:rsidP="005E30A1">
      <w:pPr>
        <w:rPr>
          <w:i/>
          <w:color w:val="1389FF" w:themeColor="accent1" w:themeTint="99"/>
        </w:rPr>
      </w:pPr>
      <w:hyperlink r:id="rId99" w:history="1">
        <w:r w:rsidR="005E30A1" w:rsidRPr="00504C4D">
          <w:rPr>
            <w:rStyle w:val="Hyperlink"/>
            <w:i/>
            <w:color w:val="1389FF" w:themeColor="accent1" w:themeTint="99"/>
            <w:highlight w:val="lightGray"/>
          </w:rPr>
          <w:t>https://docs.microsoft.com/en-us/azure/service-bus-messaging/service-bus-queues-topics-subscriptions</w:t>
        </w:r>
      </w:hyperlink>
    </w:p>
    <w:p w14:paraId="7CA603F2" w14:textId="309C0404" w:rsidR="00CB1CC4" w:rsidRDefault="00CB1CC4">
      <w:pPr>
        <w:spacing w:after="160"/>
        <w:jc w:val="left"/>
      </w:pPr>
      <w:r>
        <w:br w:type="page"/>
      </w:r>
    </w:p>
    <w:p w14:paraId="2E94924E" w14:textId="668321B0" w:rsidR="00C54E29" w:rsidRDefault="00C54E29" w:rsidP="005E30A1">
      <w:pPr>
        <w:pStyle w:val="Heading3"/>
      </w:pPr>
      <w:bookmarkStart w:id="132" w:name="_Working_of_Service"/>
      <w:bookmarkStart w:id="133" w:name="_Toc50407283"/>
      <w:bookmarkEnd w:id="132"/>
      <w:r>
        <w:lastRenderedPageBreak/>
        <w:t>Working of Service Bus</w:t>
      </w:r>
      <w:bookmarkEnd w:id="133"/>
    </w:p>
    <w:p w14:paraId="6C544538" w14:textId="7355FAD4" w:rsidR="005E30A1" w:rsidRDefault="005E30A1" w:rsidP="005E30A1">
      <w:r>
        <w:t xml:space="preserve">The </w:t>
      </w:r>
      <w:r w:rsidR="006B409B">
        <w:t>ICI</w:t>
      </w:r>
      <w:r>
        <w:t xml:space="preserve">-UI fires the events which are pushed into respective topics in the form of </w:t>
      </w:r>
      <w:r w:rsidRPr="00E44F87">
        <w:rPr>
          <w:i/>
        </w:rPr>
        <w:t>Brokered messages</w:t>
      </w:r>
      <w:r>
        <w:t xml:space="preserve">. Once the messages </w:t>
      </w:r>
      <w:r w:rsidR="00F50272">
        <w:t>come</w:t>
      </w:r>
      <w:r>
        <w:t xml:space="preserve"> on the topic, different </w:t>
      </w:r>
      <w:r w:rsidRPr="009A6430">
        <w:rPr>
          <w:b/>
        </w:rPr>
        <w:t>rules</w:t>
      </w:r>
      <w:r>
        <w:t xml:space="preserve"> are applied on it to further categorize it and push them to different Subscriptions </w:t>
      </w:r>
    </w:p>
    <w:p w14:paraId="77F05626" w14:textId="77777777" w:rsidR="005E30A1" w:rsidRDefault="005E30A1" w:rsidP="005E30A1">
      <w:r>
        <w:t>For example, the Agreement subscription can be further filtered by adding filter as Action = ‘Created’ OR Action= ‘Updated’. That means the subscription will receive only created or updated agreements and NOT all.</w:t>
      </w:r>
    </w:p>
    <w:p w14:paraId="5A25E3B8" w14:textId="77777777" w:rsidR="005E30A1" w:rsidRDefault="005E30A1" w:rsidP="005E30A1">
      <w:r>
        <w:t>Every satisfied rule will generate a copy of message. If there are 3 rules, 3 copies of same message will be pushed to 3 subscriptions attached to rule.</w:t>
      </w:r>
    </w:p>
    <w:p w14:paraId="76E63B37" w14:textId="6B569E45" w:rsidR="004078EE" w:rsidRDefault="005E30A1" w:rsidP="005E30A1">
      <w:r>
        <w:t xml:space="preserve">Messages can be further filtered after applying the rules using rule </w:t>
      </w:r>
      <w:r w:rsidRPr="00A90107">
        <w:rPr>
          <w:b/>
        </w:rPr>
        <w:t>filters</w:t>
      </w:r>
      <w:r>
        <w:t xml:space="preserve"> (conditions)</w:t>
      </w:r>
      <w:r w:rsidR="004078EE">
        <w:t>.</w:t>
      </w:r>
    </w:p>
    <w:p w14:paraId="16348240" w14:textId="10FF61E7" w:rsidR="005E30A1" w:rsidRDefault="000717CE" w:rsidP="005E30A1">
      <w:r>
        <w:rPr>
          <w:noProof/>
        </w:rPr>
        <w:drawing>
          <wp:inline distT="0" distB="0" distL="0" distR="0" wp14:anchorId="305B8F38" wp14:editId="659B82C5">
            <wp:extent cx="6400800" cy="4084320"/>
            <wp:effectExtent l="19050" t="19050" r="19050" b="1143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Web_Worker_Role.JPG"/>
                    <pic:cNvPicPr/>
                  </pic:nvPicPr>
                  <pic:blipFill>
                    <a:blip r:embed="rId21">
                      <a:extLst>
                        <a:ext uri="{28A0092B-C50C-407E-A947-70E740481C1C}">
                          <a14:useLocalDpi xmlns:a14="http://schemas.microsoft.com/office/drawing/2010/main" val="0"/>
                        </a:ext>
                      </a:extLst>
                    </a:blip>
                    <a:stretch>
                      <a:fillRect/>
                    </a:stretch>
                  </pic:blipFill>
                  <pic:spPr>
                    <a:xfrm>
                      <a:off x="0" y="0"/>
                      <a:ext cx="6400800" cy="4084320"/>
                    </a:xfrm>
                    <a:prstGeom prst="rect">
                      <a:avLst/>
                    </a:prstGeom>
                    <a:ln>
                      <a:solidFill>
                        <a:schemeClr val="tx2"/>
                      </a:solidFill>
                    </a:ln>
                  </pic:spPr>
                </pic:pic>
              </a:graphicData>
            </a:graphic>
          </wp:inline>
        </w:drawing>
      </w:r>
    </w:p>
    <w:p w14:paraId="7775846C" w14:textId="685C2B3A" w:rsidR="003D3FC7" w:rsidRDefault="005E30A1" w:rsidP="005E30A1">
      <w:r>
        <w:t xml:space="preserve">Using the </w:t>
      </w:r>
      <w:r w:rsidRPr="00136FCC">
        <w:rPr>
          <w:i/>
        </w:rPr>
        <w:t>Interest</w:t>
      </w:r>
      <w:r>
        <w:t xml:space="preserve"> tables of </w:t>
      </w:r>
      <w:r w:rsidR="006B409B">
        <w:t>ICI</w:t>
      </w:r>
      <w:r>
        <w:t>-Database topics, subscriptions and filters are created for the custom task. These can be viewed using a tool Service Bus Explorer.</w:t>
      </w:r>
    </w:p>
    <w:p w14:paraId="36B04474" w14:textId="77777777" w:rsidR="003D3FC7" w:rsidRDefault="003D3FC7">
      <w:pPr>
        <w:spacing w:after="160"/>
        <w:jc w:val="left"/>
      </w:pPr>
      <w:r>
        <w:br w:type="page"/>
      </w:r>
    </w:p>
    <w:p w14:paraId="3974D392" w14:textId="77777777" w:rsidR="003D3FC7" w:rsidRDefault="003D3FC7" w:rsidP="003D3FC7">
      <w:pPr>
        <w:pStyle w:val="Heading3"/>
      </w:pPr>
      <w:bookmarkStart w:id="134" w:name="_Service_Bus_Explorer"/>
      <w:bookmarkStart w:id="135" w:name="_Toc50407284"/>
      <w:bookmarkEnd w:id="134"/>
      <w:r>
        <w:lastRenderedPageBreak/>
        <w:t>Service Bus Explorer Tool</w:t>
      </w:r>
      <w:bookmarkEnd w:id="135"/>
    </w:p>
    <w:p w14:paraId="726625C2" w14:textId="1592E09E" w:rsidR="005E30A1" w:rsidRDefault="005E30A1" w:rsidP="005E30A1">
      <w:r>
        <w:t>Service Bus Explorer is used to view, add, and update various components of Service Bus like Topic, Subscription, Rules, Filters</w:t>
      </w:r>
      <w:r w:rsidR="00162911">
        <w:t>,</w:t>
      </w:r>
      <w:r>
        <w:t xml:space="preserve"> and so on.</w:t>
      </w:r>
    </w:p>
    <w:p w14:paraId="53C36D80" w14:textId="70F1A69C" w:rsidR="005E30A1" w:rsidRDefault="005E30A1" w:rsidP="002D117A">
      <w:pPr>
        <w:pStyle w:val="ListParagraph"/>
        <w:numPr>
          <w:ilvl w:val="0"/>
          <w:numId w:val="66"/>
        </w:numPr>
        <w:spacing w:after="160"/>
        <w:jc w:val="left"/>
      </w:pPr>
      <w:r w:rsidRPr="00A86844">
        <w:rPr>
          <w:b/>
        </w:rPr>
        <w:t>Download</w:t>
      </w:r>
      <w:r>
        <w:t xml:space="preserve"> the Service Bus Explorer latest version from internet or </w:t>
      </w:r>
      <w:hyperlink r:id="rId100" w:history="1">
        <w:r w:rsidRPr="00E47297">
          <w:rPr>
            <w:rStyle w:val="WebsitelinkChar"/>
          </w:rPr>
          <w:t>\\usershare-int\IT-Softwares</w:t>
        </w:r>
      </w:hyperlink>
      <w:r>
        <w:t>.</w:t>
      </w:r>
    </w:p>
    <w:p w14:paraId="4E8F5557" w14:textId="3A4437E9" w:rsidR="00EE1C99" w:rsidRPr="00EE1C99" w:rsidRDefault="005E30A1" w:rsidP="002D117A">
      <w:pPr>
        <w:pStyle w:val="ListParagraph"/>
        <w:numPr>
          <w:ilvl w:val="0"/>
          <w:numId w:val="66"/>
        </w:numPr>
        <w:spacing w:after="160"/>
        <w:jc w:val="left"/>
      </w:pPr>
      <w:r w:rsidRPr="00EE1C99">
        <w:rPr>
          <w:b/>
        </w:rPr>
        <w:t xml:space="preserve">Decrypt </w:t>
      </w:r>
      <w:r w:rsidRPr="001171D0">
        <w:t>the encrypted</w:t>
      </w:r>
      <w:r w:rsidRPr="00EE1C99">
        <w:rPr>
          <w:b/>
        </w:rPr>
        <w:t xml:space="preserve"> </w:t>
      </w:r>
      <w:r w:rsidRPr="00EE1C99">
        <w:rPr>
          <w:i/>
        </w:rPr>
        <w:t>ServiceBusConnectionString</w:t>
      </w:r>
      <w:r>
        <w:t xml:space="preserve"> from configuration settings using Encryption Utility. </w:t>
      </w:r>
      <w:r w:rsidRPr="00EE1C99">
        <w:t>For details on configuration settings, refer</w:t>
      </w:r>
      <w:r w:rsidR="00EE1C99" w:rsidRPr="00EE1C99">
        <w:t xml:space="preserve"> to the </w:t>
      </w:r>
      <w:hyperlink w:anchor="_Configuration_Files" w:history="1">
        <w:r w:rsidR="00EE1C99" w:rsidRPr="00EE1C99">
          <w:rPr>
            <w:rStyle w:val="Hyperlink"/>
            <w:color w:val="0077EB" w:themeColor="text2"/>
          </w:rPr>
          <w:t>Configuration Files</w:t>
        </w:r>
      </w:hyperlink>
      <w:r w:rsidR="00EE1C99" w:rsidRPr="00EE1C99">
        <w:t xml:space="preserve"> section in this document.</w:t>
      </w:r>
      <w:r w:rsidRPr="00EE1C99">
        <w:t xml:space="preserve"> </w:t>
      </w:r>
    </w:p>
    <w:p w14:paraId="73F681A8" w14:textId="278A5454" w:rsidR="00EE1C99" w:rsidRPr="00EE1C99" w:rsidRDefault="005E30A1" w:rsidP="002D117A">
      <w:pPr>
        <w:pStyle w:val="ListParagraph"/>
        <w:numPr>
          <w:ilvl w:val="1"/>
          <w:numId w:val="66"/>
        </w:numPr>
        <w:spacing w:after="160"/>
        <w:jc w:val="left"/>
      </w:pPr>
      <w:r w:rsidRPr="00EE1C99">
        <w:t>For details on Encryption Utility, refer</w:t>
      </w:r>
      <w:r w:rsidR="00EE1C99" w:rsidRPr="00EE1C99">
        <w:t xml:space="preserve"> to the </w:t>
      </w:r>
      <w:hyperlink w:anchor="_Encrypt/_Decrypt_Utility" w:history="1">
        <w:r w:rsidR="00EE1C99" w:rsidRPr="00EE1C99">
          <w:rPr>
            <w:rStyle w:val="Hyperlink"/>
            <w:color w:val="0077EB" w:themeColor="text2"/>
          </w:rPr>
          <w:t>Encrypt</w:t>
        </w:r>
        <w:r w:rsidR="00E65A4B">
          <w:rPr>
            <w:rStyle w:val="Hyperlink"/>
            <w:color w:val="0077EB" w:themeColor="text2"/>
          </w:rPr>
          <w:t>ion</w:t>
        </w:r>
        <w:r w:rsidR="00EE1C99" w:rsidRPr="00EE1C99">
          <w:rPr>
            <w:rStyle w:val="Hyperlink"/>
            <w:color w:val="0077EB" w:themeColor="text2"/>
          </w:rPr>
          <w:t>/ Decrypt</w:t>
        </w:r>
        <w:r w:rsidR="00E65A4B">
          <w:rPr>
            <w:rStyle w:val="Hyperlink"/>
            <w:color w:val="0077EB" w:themeColor="text2"/>
          </w:rPr>
          <w:t>ion</w:t>
        </w:r>
        <w:r w:rsidR="00EE1C99" w:rsidRPr="00EE1C99">
          <w:rPr>
            <w:rStyle w:val="Hyperlink"/>
            <w:color w:val="0077EB" w:themeColor="text2"/>
          </w:rPr>
          <w:t xml:space="preserve"> Utility</w:t>
        </w:r>
      </w:hyperlink>
      <w:r w:rsidR="00EE1C99" w:rsidRPr="00EE1C99">
        <w:t xml:space="preserve"> section in this document. </w:t>
      </w:r>
    </w:p>
    <w:p w14:paraId="06526BE0" w14:textId="77777777" w:rsidR="005E30A1" w:rsidRDefault="005E30A1" w:rsidP="002D117A">
      <w:pPr>
        <w:pStyle w:val="ListParagraph"/>
        <w:numPr>
          <w:ilvl w:val="0"/>
          <w:numId w:val="66"/>
        </w:numPr>
        <w:spacing w:after="160"/>
        <w:jc w:val="left"/>
      </w:pPr>
      <w:r w:rsidRPr="00A86844">
        <w:rPr>
          <w:b/>
        </w:rPr>
        <w:t>Double</w:t>
      </w:r>
      <w:r>
        <w:t xml:space="preserve"> </w:t>
      </w:r>
      <w:r w:rsidRPr="00A86844">
        <w:rPr>
          <w:b/>
        </w:rPr>
        <w:t>click</w:t>
      </w:r>
      <w:r>
        <w:t xml:space="preserve"> the downloaded </w:t>
      </w:r>
      <w:r w:rsidRPr="00A86844">
        <w:rPr>
          <w:i/>
        </w:rPr>
        <w:t>SeriveBusExplorer.exe</w:t>
      </w:r>
      <w:r>
        <w:t>.</w:t>
      </w:r>
    </w:p>
    <w:p w14:paraId="23011CBC" w14:textId="4F9B7C88" w:rsidR="005E30A1" w:rsidRDefault="005E30A1" w:rsidP="002D117A">
      <w:pPr>
        <w:pStyle w:val="ListParagraph"/>
        <w:numPr>
          <w:ilvl w:val="0"/>
          <w:numId w:val="66"/>
        </w:numPr>
        <w:spacing w:after="160"/>
        <w:jc w:val="left"/>
      </w:pPr>
      <w:r w:rsidRPr="00A86844">
        <w:rPr>
          <w:b/>
        </w:rPr>
        <w:t>Click</w:t>
      </w:r>
      <w:r>
        <w:t xml:space="preserve"> on </w:t>
      </w:r>
      <w:r w:rsidRPr="00AD7A84">
        <w:rPr>
          <w:i/>
        </w:rPr>
        <w:t>File</w:t>
      </w:r>
      <w:r w:rsidR="00C12866">
        <w:rPr>
          <w:i/>
        </w:rPr>
        <w:t xml:space="preserve"> &gt; </w:t>
      </w:r>
      <w:r w:rsidRPr="00AD7A84">
        <w:rPr>
          <w:i/>
        </w:rPr>
        <w:t>Connect</w:t>
      </w:r>
      <w:r>
        <w:rPr>
          <w:i/>
        </w:rPr>
        <w:t>.</w:t>
      </w:r>
    </w:p>
    <w:p w14:paraId="7CB82026" w14:textId="77777777" w:rsidR="005E30A1" w:rsidRPr="009A6430" w:rsidRDefault="005E30A1" w:rsidP="002D117A">
      <w:pPr>
        <w:pStyle w:val="ListParagraph"/>
        <w:numPr>
          <w:ilvl w:val="0"/>
          <w:numId w:val="66"/>
        </w:numPr>
        <w:spacing w:after="160"/>
        <w:jc w:val="left"/>
      </w:pPr>
      <w:r w:rsidRPr="00A86844">
        <w:rPr>
          <w:b/>
        </w:rPr>
        <w:t>Enter</w:t>
      </w:r>
      <w:r>
        <w:t xml:space="preserve"> the decrypted </w:t>
      </w:r>
      <w:r w:rsidRPr="00A86844">
        <w:rPr>
          <w:i/>
        </w:rPr>
        <w:t>ServiceBusConnectionString</w:t>
      </w:r>
      <w:r>
        <w:rPr>
          <w:i/>
        </w:rPr>
        <w:t>.</w:t>
      </w:r>
    </w:p>
    <w:p w14:paraId="3EB6596D" w14:textId="77777777" w:rsidR="005E30A1" w:rsidRDefault="005E30A1" w:rsidP="005E30A1">
      <w:r>
        <w:rPr>
          <w:noProof/>
        </w:rPr>
        <w:drawing>
          <wp:inline distT="0" distB="0" distL="0" distR="0" wp14:anchorId="4B509764" wp14:editId="272BD920">
            <wp:extent cx="6467475" cy="3325637"/>
            <wp:effectExtent l="19050" t="19050" r="9525" b="273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476888" cy="3330477"/>
                    </a:xfrm>
                    <a:prstGeom prst="rect">
                      <a:avLst/>
                    </a:prstGeom>
                    <a:ln>
                      <a:solidFill>
                        <a:schemeClr val="tx2"/>
                      </a:solidFill>
                    </a:ln>
                  </pic:spPr>
                </pic:pic>
              </a:graphicData>
            </a:graphic>
          </wp:inline>
        </w:drawing>
      </w:r>
    </w:p>
    <w:p w14:paraId="74917BBE" w14:textId="77777777" w:rsidR="005E30A1" w:rsidRDefault="005E30A1" w:rsidP="00DA5280">
      <w:r>
        <w:t xml:space="preserve">All the topics along with their respective subscriptions are displayed. For example, the subscription window under </w:t>
      </w:r>
      <w:r w:rsidRPr="00DA5280">
        <w:rPr>
          <w:i/>
        </w:rPr>
        <w:t xml:space="preserve">associateddocument </w:t>
      </w:r>
      <w:r w:rsidRPr="00301026">
        <w:t>topic is:</w:t>
      </w:r>
    </w:p>
    <w:p w14:paraId="0C451D5D" w14:textId="11C9021B" w:rsidR="005E30A1" w:rsidRDefault="00287D31" w:rsidP="005E30A1">
      <w:pPr>
        <w:pStyle w:val="ListParagraph"/>
        <w:spacing w:line="360" w:lineRule="auto"/>
        <w:ind w:left="0"/>
      </w:pPr>
      <w:r>
        <w:rPr>
          <w:noProof/>
        </w:rPr>
        <w:lastRenderedPageBreak/>
        <w:drawing>
          <wp:inline distT="0" distB="0" distL="0" distR="0" wp14:anchorId="676273E3" wp14:editId="26F8AF4A">
            <wp:extent cx="6362375" cy="3578836"/>
            <wp:effectExtent l="19050" t="19050" r="19685" b="222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B_Explorer_Subscription.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366344" cy="3581068"/>
                    </a:xfrm>
                    <a:prstGeom prst="rect">
                      <a:avLst/>
                    </a:prstGeom>
                    <a:ln>
                      <a:solidFill>
                        <a:schemeClr val="tx2"/>
                      </a:solidFill>
                    </a:ln>
                  </pic:spPr>
                </pic:pic>
              </a:graphicData>
            </a:graphic>
          </wp:inline>
        </w:drawing>
      </w:r>
    </w:p>
    <w:p w14:paraId="52843DA5" w14:textId="77777777" w:rsidR="005E30A1" w:rsidRDefault="005E30A1" w:rsidP="002D117A">
      <w:pPr>
        <w:pStyle w:val="ListParagraph"/>
        <w:numPr>
          <w:ilvl w:val="0"/>
          <w:numId w:val="66"/>
        </w:numPr>
      </w:pPr>
      <w:r w:rsidRPr="00DA5280">
        <w:rPr>
          <w:b/>
        </w:rPr>
        <w:t xml:space="preserve">Enter </w:t>
      </w:r>
      <w:r>
        <w:t>filters to display required Topic and its Subscriptions with Connect options. For example, enter Agreement in Filter Expression to display only topic starting with Agreement word.</w:t>
      </w:r>
    </w:p>
    <w:p w14:paraId="363DBA02" w14:textId="77777777" w:rsidR="005E30A1" w:rsidRDefault="005E30A1" w:rsidP="005E30A1">
      <w:r>
        <w:rPr>
          <w:noProof/>
        </w:rPr>
        <w:lastRenderedPageBreak/>
        <w:drawing>
          <wp:inline distT="0" distB="0" distL="0" distR="0" wp14:anchorId="411255E7" wp14:editId="2E1A3B11">
            <wp:extent cx="6573328" cy="3573193"/>
            <wp:effectExtent l="19050" t="19050" r="18415" b="2730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588050" cy="3581196"/>
                    </a:xfrm>
                    <a:prstGeom prst="rect">
                      <a:avLst/>
                    </a:prstGeom>
                    <a:ln>
                      <a:solidFill>
                        <a:schemeClr val="tx2"/>
                      </a:solidFill>
                    </a:ln>
                  </pic:spPr>
                </pic:pic>
              </a:graphicData>
            </a:graphic>
          </wp:inline>
        </w:drawing>
      </w:r>
    </w:p>
    <w:p w14:paraId="7915BB1C" w14:textId="77777777" w:rsidR="005E30A1" w:rsidRDefault="005E30A1" w:rsidP="005E30A1">
      <w:r>
        <w:t>All topics starting with Agreement are displayed.</w:t>
      </w:r>
    </w:p>
    <w:p w14:paraId="51B81FF3" w14:textId="671B9B9A" w:rsidR="003D3FC7" w:rsidRDefault="005E30A1" w:rsidP="005E30A1">
      <w:r>
        <w:rPr>
          <w:noProof/>
        </w:rPr>
        <w:drawing>
          <wp:inline distT="0" distB="0" distL="0" distR="0" wp14:anchorId="0FD67792" wp14:editId="005AB288">
            <wp:extent cx="6620457" cy="3036498"/>
            <wp:effectExtent l="19050" t="19050" r="9525" b="1206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23519" cy="3037902"/>
                    </a:xfrm>
                    <a:prstGeom prst="rect">
                      <a:avLst/>
                    </a:prstGeom>
                    <a:ln>
                      <a:solidFill>
                        <a:schemeClr val="tx2"/>
                      </a:solidFill>
                    </a:ln>
                  </pic:spPr>
                </pic:pic>
              </a:graphicData>
            </a:graphic>
          </wp:inline>
        </w:drawing>
      </w:r>
    </w:p>
    <w:p w14:paraId="292D4075" w14:textId="77777777" w:rsidR="003D3FC7" w:rsidRDefault="003D3FC7">
      <w:pPr>
        <w:spacing w:after="160"/>
        <w:jc w:val="left"/>
      </w:pPr>
      <w:r>
        <w:br w:type="page"/>
      </w:r>
    </w:p>
    <w:p w14:paraId="0C4EEEA0" w14:textId="77777777" w:rsidR="005E30A1" w:rsidRPr="00452D77" w:rsidRDefault="005E30A1" w:rsidP="002D117A">
      <w:pPr>
        <w:pStyle w:val="ListParagraph"/>
        <w:numPr>
          <w:ilvl w:val="0"/>
          <w:numId w:val="66"/>
        </w:numPr>
        <w:spacing w:after="160"/>
        <w:jc w:val="left"/>
      </w:pPr>
      <w:r w:rsidRPr="00DC7AA9">
        <w:rPr>
          <w:b/>
        </w:rPr>
        <w:lastRenderedPageBreak/>
        <w:t>Expand</w:t>
      </w:r>
      <w:r w:rsidRPr="00452D77">
        <w:t xml:space="preserve"> Subscriptions to see list of subscriptions. For example the </w:t>
      </w:r>
      <w:r w:rsidRPr="00452D77">
        <w:rPr>
          <w:i/>
        </w:rPr>
        <w:t>AgreementCCSubscription</w:t>
      </w:r>
      <w:r>
        <w:t xml:space="preserve"> is</w:t>
      </w:r>
      <w:r w:rsidRPr="00452D77">
        <w:t>:</w:t>
      </w:r>
    </w:p>
    <w:p w14:paraId="4B253210" w14:textId="77777777" w:rsidR="005E30A1" w:rsidRDefault="005E30A1" w:rsidP="005E30A1">
      <w:r>
        <w:rPr>
          <w:noProof/>
        </w:rPr>
        <w:drawing>
          <wp:inline distT="0" distB="0" distL="0" distR="0" wp14:anchorId="258DDC25" wp14:editId="06BD4206">
            <wp:extent cx="6440805" cy="3034610"/>
            <wp:effectExtent l="19050" t="19050" r="17145" b="1397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50687" cy="3039266"/>
                    </a:xfrm>
                    <a:prstGeom prst="rect">
                      <a:avLst/>
                    </a:prstGeom>
                    <a:ln>
                      <a:solidFill>
                        <a:schemeClr val="tx2"/>
                      </a:solidFill>
                    </a:ln>
                  </pic:spPr>
                </pic:pic>
              </a:graphicData>
            </a:graphic>
          </wp:inline>
        </w:drawing>
      </w:r>
    </w:p>
    <w:p w14:paraId="6CFE63A8" w14:textId="77777777" w:rsidR="005E30A1" w:rsidRDefault="005E30A1" w:rsidP="002D117A">
      <w:pPr>
        <w:pStyle w:val="ListParagraph"/>
        <w:numPr>
          <w:ilvl w:val="0"/>
          <w:numId w:val="66"/>
        </w:numPr>
        <w:spacing w:after="160"/>
        <w:jc w:val="left"/>
      </w:pPr>
      <w:r w:rsidRPr="00CD47ED">
        <w:rPr>
          <w:b/>
        </w:rPr>
        <w:t>Click</w:t>
      </w:r>
      <w:r>
        <w:t xml:space="preserve"> </w:t>
      </w:r>
      <w:r w:rsidRPr="00CD47ED">
        <w:rPr>
          <w:i/>
        </w:rPr>
        <w:t>Messages</w:t>
      </w:r>
      <w:r>
        <w:t xml:space="preserve"> to view the message list in the Subscription.</w:t>
      </w:r>
    </w:p>
    <w:p w14:paraId="764207AF" w14:textId="77777777" w:rsidR="005E30A1" w:rsidRDefault="005E30A1" w:rsidP="005E30A1">
      <w:r>
        <w:rPr>
          <w:noProof/>
        </w:rPr>
        <w:drawing>
          <wp:inline distT="0" distB="0" distL="0" distR="0" wp14:anchorId="06DFD0DA" wp14:editId="0E52696D">
            <wp:extent cx="6441355" cy="3191774"/>
            <wp:effectExtent l="19050" t="19050" r="17145" b="2794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447017" cy="3194580"/>
                    </a:xfrm>
                    <a:prstGeom prst="rect">
                      <a:avLst/>
                    </a:prstGeom>
                    <a:ln>
                      <a:solidFill>
                        <a:schemeClr val="tx2"/>
                      </a:solidFill>
                    </a:ln>
                  </pic:spPr>
                </pic:pic>
              </a:graphicData>
            </a:graphic>
          </wp:inline>
        </w:drawing>
      </w:r>
    </w:p>
    <w:p w14:paraId="5E2DB4E4" w14:textId="52046FBA" w:rsidR="00A274DB" w:rsidRDefault="00A274DB">
      <w:pPr>
        <w:spacing w:after="160"/>
        <w:jc w:val="left"/>
      </w:pPr>
      <w:r>
        <w:br w:type="page"/>
      </w:r>
    </w:p>
    <w:p w14:paraId="1A817376" w14:textId="77777777" w:rsidR="005E30A1" w:rsidRPr="00A274DB" w:rsidRDefault="005E30A1" w:rsidP="002D117A">
      <w:pPr>
        <w:pStyle w:val="ListParagraph"/>
        <w:numPr>
          <w:ilvl w:val="0"/>
          <w:numId w:val="66"/>
        </w:numPr>
        <w:spacing w:after="160"/>
        <w:jc w:val="left"/>
      </w:pPr>
      <w:r w:rsidRPr="00A274DB">
        <w:rPr>
          <w:b/>
        </w:rPr>
        <w:lastRenderedPageBreak/>
        <w:t>Double click</w:t>
      </w:r>
      <w:r w:rsidRPr="00A274DB">
        <w:t xml:space="preserve"> on any message for Repair and Re-submit on the same Subscription.</w:t>
      </w:r>
    </w:p>
    <w:p w14:paraId="7337272B" w14:textId="77777777" w:rsidR="005E30A1" w:rsidRDefault="005E30A1" w:rsidP="005E30A1">
      <w:r>
        <w:rPr>
          <w:noProof/>
        </w:rPr>
        <w:drawing>
          <wp:inline distT="0" distB="0" distL="0" distR="0" wp14:anchorId="06DAA570" wp14:editId="0657AA91">
            <wp:extent cx="6438900" cy="3544147"/>
            <wp:effectExtent l="19050" t="19050" r="19050" b="1841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455137" cy="3553085"/>
                    </a:xfrm>
                    <a:prstGeom prst="rect">
                      <a:avLst/>
                    </a:prstGeom>
                    <a:ln>
                      <a:solidFill>
                        <a:schemeClr val="tx2"/>
                      </a:solidFill>
                    </a:ln>
                  </pic:spPr>
                </pic:pic>
              </a:graphicData>
            </a:graphic>
          </wp:inline>
        </w:drawing>
      </w:r>
    </w:p>
    <w:p w14:paraId="25E68A65" w14:textId="3427DC3A" w:rsidR="00D9727F" w:rsidRDefault="005E30A1" w:rsidP="004C3A99">
      <w:pPr>
        <w:jc w:val="left"/>
      </w:pPr>
      <w:r w:rsidRPr="00A274DB">
        <w:t xml:space="preserve">The message will be re-submitted and the count of messages shown for the </w:t>
      </w:r>
      <w:r w:rsidRPr="00A274DB">
        <w:rPr>
          <w:i/>
        </w:rPr>
        <w:t>AgreementSubscription</w:t>
      </w:r>
      <w:r w:rsidRPr="00A274DB">
        <w:t xml:space="preserve"> in left navigation pane will increase by 1.after </w:t>
      </w:r>
      <w:r w:rsidRPr="00A274DB">
        <w:rPr>
          <w:i/>
        </w:rPr>
        <w:t>Refresh.</w:t>
      </w:r>
      <w:r w:rsidRPr="00A274DB">
        <w:t xml:space="preserve"> For example, the count of message increased from (392) to (393).</w:t>
      </w:r>
    </w:p>
    <w:p w14:paraId="78385EB4" w14:textId="77777777" w:rsidR="00D9727F" w:rsidRDefault="00D9727F">
      <w:pPr>
        <w:spacing w:after="160"/>
        <w:jc w:val="left"/>
      </w:pPr>
      <w:r>
        <w:br w:type="page"/>
      </w:r>
    </w:p>
    <w:p w14:paraId="1857FC37" w14:textId="43DAA424" w:rsidR="00586F47" w:rsidRDefault="005E30A1" w:rsidP="005E30A1">
      <w:r>
        <w:rPr>
          <w:noProof/>
        </w:rPr>
        <w:lastRenderedPageBreak/>
        <w:drawing>
          <wp:inline distT="0" distB="0" distL="0" distR="0" wp14:anchorId="3F8AE076" wp14:editId="245A2BD6">
            <wp:extent cx="6468850" cy="3219450"/>
            <wp:effectExtent l="19050" t="19050" r="27305" b="1905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9009" cy="3229483"/>
                    </a:xfrm>
                    <a:prstGeom prst="rect">
                      <a:avLst/>
                    </a:prstGeom>
                    <a:ln>
                      <a:solidFill>
                        <a:schemeClr val="tx2"/>
                      </a:solidFill>
                    </a:ln>
                  </pic:spPr>
                </pic:pic>
              </a:graphicData>
            </a:graphic>
          </wp:inline>
        </w:drawing>
      </w:r>
    </w:p>
    <w:p w14:paraId="35D7C4FB" w14:textId="029F49FD" w:rsidR="00586F47" w:rsidRDefault="00586F47">
      <w:pPr>
        <w:spacing w:after="160"/>
        <w:jc w:val="left"/>
      </w:pPr>
    </w:p>
    <w:p w14:paraId="2B12BABE" w14:textId="3D521340" w:rsidR="003B372C" w:rsidRPr="00F248B1" w:rsidRDefault="003B372C" w:rsidP="003B372C">
      <w:pPr>
        <w:pStyle w:val="Title"/>
        <w:rPr>
          <w:rStyle w:val="IntenseEmphasis"/>
          <w:color w:val="00C650" w:themeColor="accent2"/>
          <w:sz w:val="24"/>
          <w:szCs w:val="24"/>
        </w:rPr>
      </w:pPr>
      <w:r w:rsidRPr="00F248B1">
        <w:rPr>
          <w:rStyle w:val="IntenseEmphasis"/>
          <w:color w:val="00C650" w:themeColor="accent2"/>
          <w:sz w:val="24"/>
          <w:szCs w:val="24"/>
        </w:rPr>
        <w:t>Reference Link</w:t>
      </w:r>
      <w:r>
        <w:rPr>
          <w:rStyle w:val="IntenseEmphasis"/>
          <w:color w:val="00C650" w:themeColor="accent2"/>
          <w:sz w:val="24"/>
          <w:szCs w:val="24"/>
        </w:rPr>
        <w:t>s</w:t>
      </w:r>
      <w:r w:rsidRPr="00F248B1">
        <w:rPr>
          <w:rStyle w:val="IntenseEmphasis"/>
          <w:color w:val="00C650" w:themeColor="accent2"/>
          <w:sz w:val="24"/>
          <w:szCs w:val="24"/>
        </w:rPr>
        <w:t>:</w:t>
      </w:r>
    </w:p>
    <w:p w14:paraId="02739450" w14:textId="78CE4EED" w:rsidR="005E30A1" w:rsidRPr="004B3DDF" w:rsidRDefault="00000000" w:rsidP="005E30A1">
      <w:pPr>
        <w:rPr>
          <w:i/>
          <w:color w:val="0077EB" w:themeColor="text2"/>
          <w:highlight w:val="lightGray"/>
        </w:rPr>
      </w:pPr>
      <w:hyperlink r:id="rId109" w:history="1">
        <w:r w:rsidR="004B3DDF" w:rsidRPr="004B3DDF">
          <w:rPr>
            <w:rStyle w:val="Hyperlink"/>
            <w:i/>
            <w:color w:val="0077EB" w:themeColor="text2"/>
            <w:highlight w:val="lightGray"/>
          </w:rPr>
          <w:t>https://lms.icertis.com/unit/view/id:24133</w:t>
        </w:r>
      </w:hyperlink>
    </w:p>
    <w:p w14:paraId="4FB03E1E" w14:textId="5F12901C" w:rsidR="005E30A1" w:rsidRPr="004B3DDF" w:rsidRDefault="00000000" w:rsidP="005E30A1">
      <w:pPr>
        <w:rPr>
          <w:i/>
          <w:color w:val="0077EB" w:themeColor="text2"/>
          <w:highlight w:val="lightGray"/>
        </w:rPr>
      </w:pPr>
      <w:hyperlink r:id="rId110" w:history="1">
        <w:r w:rsidR="004B3DDF" w:rsidRPr="004B3DDF">
          <w:rPr>
            <w:rStyle w:val="Hyperlink"/>
            <w:i/>
            <w:color w:val="0077EB" w:themeColor="text2"/>
            <w:highlight w:val="lightGray"/>
          </w:rPr>
          <w:t>https://docs.microsoft.com/en-us/azure/service-bus-messaging</w:t>
        </w:r>
      </w:hyperlink>
    </w:p>
    <w:p w14:paraId="24743CBC" w14:textId="77777777" w:rsidR="004B3DDF" w:rsidRPr="00504C4D" w:rsidRDefault="004B3DDF" w:rsidP="005E30A1">
      <w:pPr>
        <w:rPr>
          <w:rStyle w:val="Hyperlink"/>
          <w:i/>
          <w:color w:val="0077EB" w:themeColor="text2"/>
        </w:rPr>
      </w:pPr>
    </w:p>
    <w:p w14:paraId="6D861D66" w14:textId="77777777" w:rsidR="005E30A1" w:rsidRPr="005E30A1" w:rsidRDefault="005E30A1" w:rsidP="005E30A1"/>
    <w:p w14:paraId="271ACA86" w14:textId="14DC4421" w:rsidR="005E30A1" w:rsidRDefault="005E30A1">
      <w:pPr>
        <w:spacing w:after="160"/>
        <w:jc w:val="left"/>
      </w:pPr>
      <w:r>
        <w:br w:type="page"/>
      </w:r>
    </w:p>
    <w:p w14:paraId="3BBB0261" w14:textId="2500F3CF" w:rsidR="006703E0" w:rsidRDefault="006703E0" w:rsidP="006703E0">
      <w:pPr>
        <w:pStyle w:val="Heading2"/>
      </w:pPr>
      <w:bookmarkStart w:id="136" w:name="_Toc50407285"/>
      <w:r>
        <w:lastRenderedPageBreak/>
        <w:t>Kibana</w:t>
      </w:r>
      <w:bookmarkEnd w:id="136"/>
    </w:p>
    <w:p w14:paraId="3AADBF27" w14:textId="77777777" w:rsidR="006275B0" w:rsidRDefault="006275B0" w:rsidP="006275B0">
      <w:r>
        <w:t>T</w:t>
      </w:r>
      <w:r w:rsidRPr="00AC6A1B">
        <w:t>he Elastic Stack (also known as the ELK Stack</w:t>
      </w:r>
      <w:r>
        <w:t xml:space="preserve"> [Elasticsearch, Logstash, and Kibana]</w:t>
      </w:r>
      <w:r w:rsidRPr="00AC6A1B">
        <w:t>) is used</w:t>
      </w:r>
      <w:r>
        <w:t xml:space="preserve"> commonly for logging framework worldwide. It is the top layer [UI] of the Elastic stack (ELK).</w:t>
      </w:r>
    </w:p>
    <w:p w14:paraId="368AFBFB" w14:textId="77777777" w:rsidR="006275B0" w:rsidRDefault="006275B0" w:rsidP="006275B0">
      <w:r>
        <w:t>It</w:t>
      </w:r>
      <w:r w:rsidRPr="00FE5496">
        <w:t xml:space="preserve"> is an open source browser</w:t>
      </w:r>
      <w:r>
        <w:t xml:space="preserve"> (front end UI) based </w:t>
      </w:r>
      <w:r w:rsidRPr="00FE5496">
        <w:t>tool.</w:t>
      </w:r>
      <w:r>
        <w:t xml:space="preserve"> It used as a visualization tool for displaying logs in various graphical format (line graph, bar graph and so on).</w:t>
      </w:r>
    </w:p>
    <w:p w14:paraId="2E2A5DF7" w14:textId="452551FE" w:rsidR="006275B0" w:rsidRDefault="006275B0" w:rsidP="006275B0">
      <w:r>
        <w:t xml:space="preserve">It is used in coordination with Elasticsearch and Logstash. Logstash stores information of logs. </w:t>
      </w:r>
    </w:p>
    <w:p w14:paraId="2D4412A7" w14:textId="77777777" w:rsidR="006275B0" w:rsidRDefault="006275B0" w:rsidP="002D117A">
      <w:pPr>
        <w:pStyle w:val="ListParagraph"/>
        <w:numPr>
          <w:ilvl w:val="0"/>
          <w:numId w:val="72"/>
        </w:numPr>
        <w:spacing w:after="160"/>
        <w:jc w:val="left"/>
      </w:pPr>
      <w:r w:rsidRPr="001D4F47">
        <w:rPr>
          <w:b/>
        </w:rPr>
        <w:t>Install</w:t>
      </w:r>
      <w:r>
        <w:t xml:space="preserve"> latest version of Kibana. </w:t>
      </w:r>
    </w:p>
    <w:p w14:paraId="278C55D4" w14:textId="77777777" w:rsidR="006275B0" w:rsidRDefault="006275B0" w:rsidP="002D117A">
      <w:pPr>
        <w:pStyle w:val="ListParagraph"/>
        <w:numPr>
          <w:ilvl w:val="0"/>
          <w:numId w:val="72"/>
        </w:numPr>
        <w:spacing w:after="160"/>
        <w:jc w:val="left"/>
      </w:pPr>
      <w:r w:rsidRPr="00806085">
        <w:rPr>
          <w:b/>
        </w:rPr>
        <w:t>Go to</w:t>
      </w:r>
      <w:r>
        <w:t xml:space="preserve"> C:\Kibana\kibana-4.6.2-windows-x86\bin and start the “kibana” batch file. This starts the Kibana Server in console. </w:t>
      </w:r>
    </w:p>
    <w:p w14:paraId="4DC57298" w14:textId="2F485AD1" w:rsidR="006275B0" w:rsidRDefault="006275B0" w:rsidP="002D117A">
      <w:pPr>
        <w:pStyle w:val="ListParagraph"/>
        <w:numPr>
          <w:ilvl w:val="0"/>
          <w:numId w:val="72"/>
        </w:numPr>
        <w:spacing w:after="160"/>
        <w:jc w:val="left"/>
      </w:pPr>
      <w:r>
        <w:t xml:space="preserve">Wait till </w:t>
      </w:r>
      <w:r w:rsidR="007066B3">
        <w:t>the</w:t>
      </w:r>
      <w:r>
        <w:t xml:space="preserve"> Kibana Server </w:t>
      </w:r>
      <w:r w:rsidR="006F2D7A">
        <w:t>starts</w:t>
      </w:r>
      <w:r>
        <w:t xml:space="preserve"> running then minimize this console window (keep it running).</w:t>
      </w:r>
    </w:p>
    <w:p w14:paraId="2AC9FD1F" w14:textId="0A7561C8" w:rsidR="006275B0" w:rsidRDefault="006275B0" w:rsidP="002D117A">
      <w:pPr>
        <w:pStyle w:val="ListParagraph"/>
        <w:numPr>
          <w:ilvl w:val="0"/>
          <w:numId w:val="72"/>
        </w:numPr>
        <w:spacing w:after="160"/>
        <w:jc w:val="left"/>
      </w:pPr>
      <w:r w:rsidRPr="00806085">
        <w:rPr>
          <w:b/>
        </w:rPr>
        <w:t>Go to</w:t>
      </w:r>
      <w:r w:rsidRPr="00470844">
        <w:rPr>
          <w:color w:val="0077EB" w:themeColor="text2"/>
        </w:rPr>
        <w:t xml:space="preserve"> </w:t>
      </w:r>
      <w:hyperlink r:id="rId111" w:history="1">
        <w:r w:rsidRPr="00470844">
          <w:rPr>
            <w:rStyle w:val="Hyperlink"/>
            <w:color w:val="0077EB" w:themeColor="text2"/>
          </w:rPr>
          <w:t>http://127.0.0.1:5601</w:t>
        </w:r>
      </w:hyperlink>
      <w:r w:rsidR="00992FDC" w:rsidRPr="00992FDC">
        <w:rPr>
          <w:rStyle w:val="WebsitelinkChar"/>
          <w:i w:val="0"/>
          <w:u w:val="none"/>
        </w:rPr>
        <w:t xml:space="preserve"> </w:t>
      </w:r>
      <w:r w:rsidR="00251F7F">
        <w:t>The Kibana W</w:t>
      </w:r>
      <w:r>
        <w:t>eb</w:t>
      </w:r>
      <w:r w:rsidR="00251F7F">
        <w:t xml:space="preserve"> </w:t>
      </w:r>
      <w:r>
        <w:t>page opens.</w:t>
      </w:r>
    </w:p>
    <w:p w14:paraId="2200682E" w14:textId="77777777" w:rsidR="006275B0" w:rsidRDefault="006275B0" w:rsidP="002D117A">
      <w:pPr>
        <w:pStyle w:val="ListParagraph"/>
        <w:numPr>
          <w:ilvl w:val="0"/>
          <w:numId w:val="72"/>
        </w:numPr>
        <w:spacing w:after="160"/>
        <w:jc w:val="left"/>
      </w:pPr>
      <w:r w:rsidRPr="001D4F47">
        <w:rPr>
          <w:b/>
        </w:rPr>
        <w:t>Open</w:t>
      </w:r>
      <w:r>
        <w:t xml:space="preserve"> the kibana.yml file to configure Elastic search.</w:t>
      </w:r>
    </w:p>
    <w:p w14:paraId="04A95EFE" w14:textId="09530B67" w:rsidR="006275B0" w:rsidRDefault="009D4067" w:rsidP="006275B0">
      <w:r>
        <w:rPr>
          <w:noProof/>
        </w:rPr>
        <w:drawing>
          <wp:inline distT="0" distB="0" distL="0" distR="0" wp14:anchorId="51E91BA3" wp14:editId="490909F4">
            <wp:extent cx="6211824" cy="3489837"/>
            <wp:effectExtent l="19050" t="19050" r="17780" b="158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New_Kibana_YML.png"/>
                    <pic:cNvPicPr/>
                  </pic:nvPicPr>
                  <pic:blipFill>
                    <a:blip r:embed="rId112">
                      <a:extLst>
                        <a:ext uri="{28A0092B-C50C-407E-A947-70E740481C1C}">
                          <a14:useLocalDpi xmlns:a14="http://schemas.microsoft.com/office/drawing/2010/main" val="0"/>
                        </a:ext>
                      </a:extLst>
                    </a:blip>
                    <a:stretch>
                      <a:fillRect/>
                    </a:stretch>
                  </pic:blipFill>
                  <pic:spPr>
                    <a:xfrm>
                      <a:off x="0" y="0"/>
                      <a:ext cx="6232825" cy="3501636"/>
                    </a:xfrm>
                    <a:prstGeom prst="rect">
                      <a:avLst/>
                    </a:prstGeom>
                    <a:ln>
                      <a:solidFill>
                        <a:schemeClr val="tx2"/>
                      </a:solidFill>
                    </a:ln>
                  </pic:spPr>
                </pic:pic>
              </a:graphicData>
            </a:graphic>
          </wp:inline>
        </w:drawing>
      </w:r>
    </w:p>
    <w:p w14:paraId="70ADE52D" w14:textId="77777777" w:rsidR="006275B0" w:rsidRDefault="006275B0" w:rsidP="002D117A">
      <w:pPr>
        <w:pStyle w:val="ListParagraph"/>
        <w:numPr>
          <w:ilvl w:val="0"/>
          <w:numId w:val="72"/>
        </w:numPr>
      </w:pPr>
      <w:r w:rsidRPr="00D12891">
        <w:rPr>
          <w:b/>
        </w:rPr>
        <w:t>Search</w:t>
      </w:r>
      <w:r>
        <w:t xml:space="preserve"> logs by:</w:t>
      </w:r>
    </w:p>
    <w:p w14:paraId="5A3DE44F" w14:textId="77777777" w:rsidR="006275B0" w:rsidRDefault="006275B0" w:rsidP="002D117A">
      <w:pPr>
        <w:pStyle w:val="ListParagraph"/>
        <w:numPr>
          <w:ilvl w:val="0"/>
          <w:numId w:val="67"/>
        </w:numPr>
        <w:spacing w:after="160"/>
        <w:jc w:val="left"/>
      </w:pPr>
      <w:r>
        <w:t>Creating new index search</w:t>
      </w:r>
    </w:p>
    <w:p w14:paraId="136C995F" w14:textId="77777777" w:rsidR="006275B0" w:rsidRDefault="006275B0" w:rsidP="002D117A">
      <w:pPr>
        <w:pStyle w:val="ListParagraph"/>
        <w:numPr>
          <w:ilvl w:val="0"/>
          <w:numId w:val="67"/>
        </w:numPr>
        <w:spacing w:after="160"/>
        <w:jc w:val="left"/>
      </w:pPr>
      <w:r>
        <w:t xml:space="preserve">Existing search indexes </w:t>
      </w:r>
    </w:p>
    <w:p w14:paraId="48448FDA" w14:textId="3912FA16" w:rsidR="006275B0" w:rsidRDefault="006275B0" w:rsidP="002D117A">
      <w:pPr>
        <w:pStyle w:val="ListParagraph"/>
        <w:numPr>
          <w:ilvl w:val="1"/>
          <w:numId w:val="67"/>
        </w:numPr>
        <w:spacing w:after="160"/>
        <w:jc w:val="left"/>
      </w:pPr>
      <w:r>
        <w:t xml:space="preserve">For example, </w:t>
      </w:r>
      <w:r w:rsidRPr="00DC6255">
        <w:rPr>
          <w:b/>
        </w:rPr>
        <w:t>EventID:</w:t>
      </w:r>
      <w:r w:rsidR="00DC6255">
        <w:t xml:space="preserve"> </w:t>
      </w:r>
      <w:r>
        <w:t>Range from 850x, 8504 for error levels</w:t>
      </w:r>
      <w:r w:rsidR="00296FC0">
        <w:t xml:space="preserve"> </w:t>
      </w:r>
      <w:r>
        <w:t>(Exceptions)</w:t>
      </w:r>
    </w:p>
    <w:p w14:paraId="094F7CD5" w14:textId="08F0BF5D" w:rsidR="006275B0" w:rsidRDefault="006275B0" w:rsidP="002D117A">
      <w:pPr>
        <w:pStyle w:val="ListParagraph"/>
        <w:numPr>
          <w:ilvl w:val="1"/>
          <w:numId w:val="67"/>
        </w:numPr>
        <w:spacing w:after="160"/>
        <w:jc w:val="left"/>
      </w:pPr>
      <w:r>
        <w:t xml:space="preserve">These log levels and the respective EventID’s are configured in </w:t>
      </w:r>
      <w:r w:rsidR="006B409B">
        <w:t>ICI</w:t>
      </w:r>
      <w:r>
        <w:t>Events class</w:t>
      </w:r>
    </w:p>
    <w:p w14:paraId="4974BAAA" w14:textId="77777777" w:rsidR="006275B0" w:rsidRDefault="006275B0" w:rsidP="002D117A">
      <w:pPr>
        <w:pStyle w:val="ListParagraph"/>
        <w:numPr>
          <w:ilvl w:val="0"/>
          <w:numId w:val="67"/>
        </w:numPr>
        <w:spacing w:after="160"/>
        <w:jc w:val="left"/>
      </w:pPr>
      <w:r>
        <w:t>Time (last month, last day)</w:t>
      </w:r>
    </w:p>
    <w:p w14:paraId="1E29E9F2" w14:textId="0C253D11" w:rsidR="000E3C9F" w:rsidRDefault="006275B0" w:rsidP="002D117A">
      <w:pPr>
        <w:pStyle w:val="ListParagraph"/>
        <w:numPr>
          <w:ilvl w:val="0"/>
          <w:numId w:val="67"/>
        </w:numPr>
        <w:spacing w:after="160"/>
        <w:jc w:val="left"/>
      </w:pPr>
      <w:r>
        <w:t xml:space="preserve">Keyword from the code </w:t>
      </w:r>
    </w:p>
    <w:p w14:paraId="2710B3CE" w14:textId="3EE85D09" w:rsidR="005370A9" w:rsidRDefault="005370A9" w:rsidP="005370A9">
      <w:pPr>
        <w:spacing w:after="160"/>
        <w:jc w:val="left"/>
      </w:pPr>
      <w:r>
        <w:lastRenderedPageBreak/>
        <w:t xml:space="preserve">An example of </w:t>
      </w:r>
      <w:r w:rsidRPr="007C1D58">
        <w:rPr>
          <w:i/>
        </w:rPr>
        <w:t>ExternalUserProvisingTask</w:t>
      </w:r>
      <w:r>
        <w:t xml:space="preserve"> keyword search from custom task code:</w:t>
      </w:r>
    </w:p>
    <w:p w14:paraId="46CEC00D" w14:textId="77777777" w:rsidR="005370A9" w:rsidRDefault="005370A9" w:rsidP="005370A9">
      <w:pPr>
        <w:spacing w:after="160"/>
        <w:jc w:val="left"/>
      </w:pPr>
      <w:r>
        <w:rPr>
          <w:noProof/>
        </w:rPr>
        <w:drawing>
          <wp:inline distT="0" distB="0" distL="0" distR="0" wp14:anchorId="1C1ED629" wp14:editId="504014CB">
            <wp:extent cx="6432698" cy="2859615"/>
            <wp:effectExtent l="19050" t="19050" r="25400" b="171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KibanaByTaskNameAsKeyword.JPG"/>
                    <pic:cNvPicPr/>
                  </pic:nvPicPr>
                  <pic:blipFill>
                    <a:blip r:embed="rId54">
                      <a:extLst>
                        <a:ext uri="{28A0092B-C50C-407E-A947-70E740481C1C}">
                          <a14:useLocalDpi xmlns:a14="http://schemas.microsoft.com/office/drawing/2010/main" val="0"/>
                        </a:ext>
                      </a:extLst>
                    </a:blip>
                    <a:stretch>
                      <a:fillRect/>
                    </a:stretch>
                  </pic:blipFill>
                  <pic:spPr>
                    <a:xfrm>
                      <a:off x="0" y="0"/>
                      <a:ext cx="6454974" cy="2869518"/>
                    </a:xfrm>
                    <a:prstGeom prst="rect">
                      <a:avLst/>
                    </a:prstGeom>
                    <a:ln>
                      <a:solidFill>
                        <a:schemeClr val="tx2"/>
                      </a:solidFill>
                    </a:ln>
                  </pic:spPr>
                </pic:pic>
              </a:graphicData>
            </a:graphic>
          </wp:inline>
        </w:drawing>
      </w:r>
    </w:p>
    <w:p w14:paraId="04AA80E0" w14:textId="77777777" w:rsidR="005370A9" w:rsidRDefault="005370A9" w:rsidP="005370A9">
      <w:pPr>
        <w:spacing w:after="160"/>
        <w:jc w:val="left"/>
        <w:rPr>
          <w:b/>
        </w:rPr>
      </w:pPr>
      <w:r>
        <w:rPr>
          <w:b/>
          <w:noProof/>
        </w:rPr>
        <w:drawing>
          <wp:inline distT="0" distB="0" distL="0" distR="0" wp14:anchorId="43819AC8" wp14:editId="03DC39D3">
            <wp:extent cx="6432550" cy="3189473"/>
            <wp:effectExtent l="19050" t="19050" r="25400" b="1143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KibanaByTaskNameAsKeyword2.JPG"/>
                    <pic:cNvPicPr/>
                  </pic:nvPicPr>
                  <pic:blipFill>
                    <a:blip r:embed="rId113">
                      <a:extLst>
                        <a:ext uri="{28A0092B-C50C-407E-A947-70E740481C1C}">
                          <a14:useLocalDpi xmlns:a14="http://schemas.microsoft.com/office/drawing/2010/main" val="0"/>
                        </a:ext>
                      </a:extLst>
                    </a:blip>
                    <a:stretch>
                      <a:fillRect/>
                    </a:stretch>
                  </pic:blipFill>
                  <pic:spPr>
                    <a:xfrm>
                      <a:off x="0" y="0"/>
                      <a:ext cx="6448707" cy="3197484"/>
                    </a:xfrm>
                    <a:prstGeom prst="rect">
                      <a:avLst/>
                    </a:prstGeom>
                    <a:ln>
                      <a:solidFill>
                        <a:schemeClr val="tx2"/>
                      </a:solidFill>
                    </a:ln>
                  </pic:spPr>
                </pic:pic>
              </a:graphicData>
            </a:graphic>
          </wp:inline>
        </w:drawing>
      </w:r>
    </w:p>
    <w:p w14:paraId="5E8177D6" w14:textId="5C6234BF" w:rsidR="0081434D" w:rsidRPr="00F248B1" w:rsidRDefault="0081434D" w:rsidP="0081434D">
      <w:pPr>
        <w:pStyle w:val="Title"/>
        <w:rPr>
          <w:rStyle w:val="IntenseEmphasis"/>
          <w:color w:val="00C650" w:themeColor="accent2"/>
          <w:sz w:val="24"/>
          <w:szCs w:val="24"/>
        </w:rPr>
      </w:pPr>
      <w:r w:rsidRPr="00F248B1">
        <w:rPr>
          <w:rStyle w:val="IntenseEmphasis"/>
          <w:color w:val="00C650" w:themeColor="accent2"/>
          <w:sz w:val="24"/>
          <w:szCs w:val="24"/>
        </w:rPr>
        <w:t>Reference Link:</w:t>
      </w:r>
    </w:p>
    <w:p w14:paraId="50C36B59" w14:textId="3EEF44DB" w:rsidR="006275B0" w:rsidRPr="00C37C04" w:rsidRDefault="00000000" w:rsidP="006275B0">
      <w:pPr>
        <w:rPr>
          <w:i/>
          <w:color w:val="0077EB" w:themeColor="text2"/>
          <w:highlight w:val="lightGray"/>
        </w:rPr>
      </w:pPr>
      <w:hyperlink r:id="rId114" w:history="1">
        <w:r w:rsidR="00C37C04" w:rsidRPr="00C37C04">
          <w:rPr>
            <w:rStyle w:val="Hyperlink"/>
            <w:i/>
            <w:color w:val="0077EB" w:themeColor="text2"/>
            <w:highlight w:val="lightGray"/>
          </w:rPr>
          <w:t>https://www.elastic.co/what-is/kibana</w:t>
        </w:r>
      </w:hyperlink>
    </w:p>
    <w:p w14:paraId="4BC5A4A7" w14:textId="5D0DEA3C" w:rsidR="00C37C04" w:rsidRDefault="00000000" w:rsidP="006275B0">
      <w:pPr>
        <w:rPr>
          <w:rStyle w:val="Hyperlink"/>
          <w:i/>
          <w:color w:val="0077EB" w:themeColor="text2"/>
          <w:highlight w:val="lightGray"/>
        </w:rPr>
      </w:pPr>
      <w:hyperlink r:id="rId115" w:history="1">
        <w:r w:rsidR="00C37C04" w:rsidRPr="00C37C04">
          <w:rPr>
            <w:rStyle w:val="Hyperlink"/>
            <w:i/>
            <w:color w:val="0077EB" w:themeColor="text2"/>
            <w:highlight w:val="lightGray"/>
          </w:rPr>
          <w:t>https://www.elastic.co/guide/index.html</w:t>
        </w:r>
      </w:hyperlink>
    </w:p>
    <w:p w14:paraId="79DFF342" w14:textId="492B35B1" w:rsidR="00D402FF" w:rsidRDefault="00D402FF">
      <w:pPr>
        <w:spacing w:after="160"/>
        <w:jc w:val="left"/>
        <w:rPr>
          <w:rStyle w:val="Hyperlink"/>
          <w:i/>
          <w:color w:val="0077EB" w:themeColor="text2"/>
          <w:highlight w:val="lightGray"/>
        </w:rPr>
      </w:pPr>
      <w:r>
        <w:rPr>
          <w:rStyle w:val="Hyperlink"/>
          <w:i/>
          <w:color w:val="0077EB" w:themeColor="text2"/>
          <w:highlight w:val="lightGray"/>
        </w:rPr>
        <w:br w:type="page"/>
      </w:r>
    </w:p>
    <w:p w14:paraId="105726AC" w14:textId="07879946" w:rsidR="006703E0" w:rsidRDefault="006703E0" w:rsidP="006703E0">
      <w:pPr>
        <w:pStyle w:val="Heading2"/>
      </w:pPr>
      <w:bookmarkStart w:id="137" w:name="_Toc50407286"/>
      <w:r>
        <w:lastRenderedPageBreak/>
        <w:t>Sample Postman Request for Sending Messages on Service Bus Topic</w:t>
      </w:r>
      <w:bookmarkEnd w:id="137"/>
    </w:p>
    <w:p w14:paraId="698E3995" w14:textId="486DED0E" w:rsidR="0017000F" w:rsidRPr="00493B80" w:rsidRDefault="0017000F" w:rsidP="0017000F">
      <w:r w:rsidRPr="00493B80">
        <w:t>Event messages can be sent to the Service Bus by:</w:t>
      </w:r>
    </w:p>
    <w:p w14:paraId="1043F255" w14:textId="0B2184C8" w:rsidR="0017000F" w:rsidRPr="00493B80" w:rsidRDefault="006B409B" w:rsidP="002D117A">
      <w:pPr>
        <w:pStyle w:val="ListParagraph"/>
        <w:numPr>
          <w:ilvl w:val="0"/>
          <w:numId w:val="52"/>
        </w:numPr>
        <w:spacing w:after="160"/>
        <w:jc w:val="left"/>
      </w:pPr>
      <w:r>
        <w:t>ICI</w:t>
      </w:r>
      <w:r w:rsidR="0017000F" w:rsidRPr="00493B80">
        <w:t xml:space="preserve"> UI</w:t>
      </w:r>
    </w:p>
    <w:p w14:paraId="19B45B42" w14:textId="77777777" w:rsidR="0017000F" w:rsidRPr="00493B80" w:rsidRDefault="0017000F" w:rsidP="002D117A">
      <w:pPr>
        <w:pStyle w:val="ListParagraph"/>
        <w:numPr>
          <w:ilvl w:val="0"/>
          <w:numId w:val="52"/>
        </w:numPr>
        <w:spacing w:after="160"/>
        <w:jc w:val="left"/>
      </w:pPr>
      <w:r w:rsidRPr="00493B80">
        <w:t>Service Bus Explorer Tool</w:t>
      </w:r>
    </w:p>
    <w:p w14:paraId="371DA52E" w14:textId="77777777" w:rsidR="0017000F" w:rsidRPr="00493B80" w:rsidRDefault="0017000F" w:rsidP="002D117A">
      <w:pPr>
        <w:pStyle w:val="ListParagraph"/>
        <w:numPr>
          <w:ilvl w:val="0"/>
          <w:numId w:val="52"/>
        </w:numPr>
        <w:spacing w:after="160"/>
        <w:jc w:val="left"/>
      </w:pPr>
      <w:r w:rsidRPr="00493B80">
        <w:t xml:space="preserve">Using Postman </w:t>
      </w:r>
    </w:p>
    <w:p w14:paraId="0756A404" w14:textId="77777777" w:rsidR="0017000F" w:rsidRPr="00493B80" w:rsidRDefault="0017000F" w:rsidP="002D117A">
      <w:pPr>
        <w:pStyle w:val="ListParagraph"/>
        <w:numPr>
          <w:ilvl w:val="0"/>
          <w:numId w:val="52"/>
        </w:numPr>
        <w:spacing w:after="160"/>
        <w:jc w:val="left"/>
      </w:pPr>
      <w:r w:rsidRPr="00493B80">
        <w:t>Console Application</w:t>
      </w:r>
    </w:p>
    <w:p w14:paraId="7D56C86A" w14:textId="77777777" w:rsidR="0017000F" w:rsidRPr="00B61BDE" w:rsidRDefault="0017000F" w:rsidP="0017000F"/>
    <w:p w14:paraId="780FBAF6" w14:textId="52D69C35" w:rsidR="0017000F" w:rsidRDefault="0017000F" w:rsidP="0017000F">
      <w:pPr>
        <w:pStyle w:val="Heading3"/>
      </w:pPr>
      <w:bookmarkStart w:id="138" w:name="_Toc50407287"/>
      <w:r>
        <w:t>Overview of Postman Tool</w:t>
      </w:r>
      <w:bookmarkEnd w:id="138"/>
    </w:p>
    <w:p w14:paraId="4CD800B8" w14:textId="77777777" w:rsidR="0017000F" w:rsidRDefault="0017000F" w:rsidP="0017000F">
      <w:r>
        <w:t>Postman is mainly a tool to test APIs. Postman simplifies process of sending request to server in formats like HTML, JSON, and XML and getting the response back.</w:t>
      </w:r>
    </w:p>
    <w:p w14:paraId="15A0650B" w14:textId="70F40F26" w:rsidR="0017000F" w:rsidRDefault="0017000F" w:rsidP="0017000F">
      <w:r>
        <w:t xml:space="preserve">In </w:t>
      </w:r>
      <w:r w:rsidR="006B409B">
        <w:t>ICI</w:t>
      </w:r>
      <w:r>
        <w:t xml:space="preserve"> the uses cases of Postman are:</w:t>
      </w:r>
    </w:p>
    <w:p w14:paraId="45511470" w14:textId="3A96F774" w:rsidR="0017000F" w:rsidRDefault="0017000F" w:rsidP="002D117A">
      <w:pPr>
        <w:pStyle w:val="ListParagraph"/>
        <w:numPr>
          <w:ilvl w:val="0"/>
          <w:numId w:val="53"/>
        </w:numPr>
        <w:spacing w:after="160"/>
        <w:jc w:val="left"/>
      </w:pPr>
      <w:r>
        <w:t xml:space="preserve">Test </w:t>
      </w:r>
      <w:r w:rsidR="006B409B">
        <w:t>ICI</w:t>
      </w:r>
      <w:r>
        <w:t xml:space="preserve"> Rest APIs.</w:t>
      </w:r>
    </w:p>
    <w:p w14:paraId="5289E46D" w14:textId="3C2C1C56" w:rsidR="0017000F" w:rsidRDefault="0017000F" w:rsidP="002D117A">
      <w:pPr>
        <w:pStyle w:val="ListParagraph"/>
        <w:numPr>
          <w:ilvl w:val="0"/>
          <w:numId w:val="53"/>
        </w:numPr>
        <w:spacing w:after="160"/>
        <w:jc w:val="left"/>
      </w:pPr>
      <w:r>
        <w:t>For example, messages can be put on Service Bus Subscriptions using REST API for testing the custom task.</w:t>
      </w:r>
    </w:p>
    <w:p w14:paraId="0F0D1E57" w14:textId="77777777" w:rsidR="0017000F" w:rsidRDefault="0017000F" w:rsidP="002D117A">
      <w:pPr>
        <w:pStyle w:val="ListParagraph"/>
        <w:numPr>
          <w:ilvl w:val="0"/>
          <w:numId w:val="53"/>
        </w:numPr>
        <w:spacing w:after="160"/>
        <w:jc w:val="left"/>
      </w:pPr>
      <w:r>
        <w:t>Test connectivity with APIs of client ERP, CRM applications.</w:t>
      </w:r>
    </w:p>
    <w:p w14:paraId="0551A2EF" w14:textId="77777777" w:rsidR="0017000F" w:rsidRDefault="0017000F" w:rsidP="002D117A">
      <w:pPr>
        <w:pStyle w:val="ListParagraph"/>
        <w:numPr>
          <w:ilvl w:val="0"/>
          <w:numId w:val="53"/>
        </w:numPr>
        <w:spacing w:after="160"/>
        <w:jc w:val="left"/>
      </w:pPr>
      <w:r>
        <w:t>Update/Delete (clean up) Elastic Search data.</w:t>
      </w:r>
    </w:p>
    <w:p w14:paraId="27E46E90" w14:textId="77777777" w:rsidR="0017000F" w:rsidRDefault="0017000F" w:rsidP="002D117A">
      <w:pPr>
        <w:pStyle w:val="ListParagraph"/>
        <w:numPr>
          <w:ilvl w:val="0"/>
          <w:numId w:val="53"/>
        </w:numPr>
        <w:spacing w:after="160"/>
        <w:jc w:val="left"/>
      </w:pPr>
      <w:r>
        <w:t>Test DocuSign API connectivity and promote DocuSign Integrator Key from demo account to production account.</w:t>
      </w:r>
    </w:p>
    <w:p w14:paraId="0E337EF7" w14:textId="6926F630" w:rsidR="0017000F" w:rsidRDefault="0017000F">
      <w:pPr>
        <w:spacing w:after="160"/>
        <w:jc w:val="left"/>
      </w:pPr>
      <w:r>
        <w:br w:type="page"/>
      </w:r>
    </w:p>
    <w:p w14:paraId="3DE7D1CC" w14:textId="2EFB74CC" w:rsidR="0017000F" w:rsidRDefault="0017000F" w:rsidP="0017000F">
      <w:pPr>
        <w:pStyle w:val="Heading3"/>
      </w:pPr>
      <w:bookmarkStart w:id="139" w:name="_Toc50407288"/>
      <w:r>
        <w:lastRenderedPageBreak/>
        <w:t>Setting up Postman Tool</w:t>
      </w:r>
      <w:bookmarkEnd w:id="139"/>
    </w:p>
    <w:p w14:paraId="7B6B697E" w14:textId="77777777" w:rsidR="0017000F" w:rsidRDefault="0017000F" w:rsidP="00BA0104">
      <w:pPr>
        <w:jc w:val="left"/>
      </w:pPr>
      <w:r>
        <w:t xml:space="preserve">Postman is a Google plugin. Install postman either from Google website: </w:t>
      </w:r>
      <w:hyperlink r:id="rId116" w:history="1">
        <w:r w:rsidRPr="00CB2E46">
          <w:rPr>
            <w:rStyle w:val="WebsitelinkChar"/>
          </w:rPr>
          <w:t>https://chrome.google.com/webstore/detail/postman/fhbjgbiflinjbdggehcddcbncdddomop/related?hl=en</w:t>
        </w:r>
      </w:hyperlink>
      <w:r>
        <w:rPr>
          <w:rStyle w:val="WebsitelinkChar"/>
        </w:rPr>
        <w:t xml:space="preserve"> </w:t>
      </w:r>
      <w:r>
        <w:t xml:space="preserve">or from Icertis shared software folder: </w:t>
      </w:r>
      <w:hyperlink r:id="rId117" w:history="1">
        <w:r w:rsidRPr="00CB2E46">
          <w:rPr>
            <w:i/>
          </w:rPr>
          <w:t>\\usershare-int\IT-Softwares</w:t>
        </w:r>
      </w:hyperlink>
      <w:r>
        <w:t>.</w:t>
      </w:r>
    </w:p>
    <w:p w14:paraId="62BB064D" w14:textId="77777777" w:rsidR="0017000F" w:rsidRDefault="0017000F" w:rsidP="0017000F">
      <w:r>
        <w:t>The UI of postman is:</w:t>
      </w:r>
    </w:p>
    <w:p w14:paraId="3BED97CE" w14:textId="77777777" w:rsidR="0017000F" w:rsidRDefault="0017000F" w:rsidP="0017000F">
      <w:pPr>
        <w:rPr>
          <w:rFonts w:ascii="Segoe UI" w:eastAsia="Times New Roman" w:hAnsi="Segoe UI" w:cs="Segoe UI"/>
          <w:sz w:val="21"/>
          <w:szCs w:val="21"/>
        </w:rPr>
      </w:pPr>
      <w:r>
        <w:rPr>
          <w:noProof/>
        </w:rPr>
        <w:drawing>
          <wp:inline distT="0" distB="0" distL="0" distR="0" wp14:anchorId="3963BFCC" wp14:editId="1E403ECB">
            <wp:extent cx="6536842" cy="2769079"/>
            <wp:effectExtent l="19050" t="19050" r="16510" b="1270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543264" cy="2771799"/>
                    </a:xfrm>
                    <a:prstGeom prst="rect">
                      <a:avLst/>
                    </a:prstGeom>
                    <a:ln>
                      <a:solidFill>
                        <a:schemeClr val="tx2"/>
                      </a:solidFill>
                    </a:ln>
                  </pic:spPr>
                </pic:pic>
              </a:graphicData>
            </a:graphic>
          </wp:inline>
        </w:drawing>
      </w:r>
    </w:p>
    <w:p w14:paraId="24E59FE4" w14:textId="77777777" w:rsidR="0017000F" w:rsidRDefault="0017000F" w:rsidP="0017000F">
      <w:pPr>
        <w:spacing w:after="0" w:line="240" w:lineRule="auto"/>
        <w:rPr>
          <w:rFonts w:ascii="Segoe UI" w:eastAsia="Times New Roman" w:hAnsi="Segoe UI" w:cs="Segoe UI"/>
          <w:sz w:val="21"/>
          <w:szCs w:val="21"/>
        </w:rPr>
      </w:pPr>
    </w:p>
    <w:p w14:paraId="1833B071" w14:textId="0347E3EA" w:rsidR="0017000F" w:rsidRDefault="0017000F" w:rsidP="0017000F">
      <w:r>
        <w:t>To put messages on Service Bus:</w:t>
      </w:r>
    </w:p>
    <w:p w14:paraId="1204A4E3" w14:textId="67F896F8" w:rsidR="0017000F" w:rsidRDefault="0017000F" w:rsidP="002D117A">
      <w:pPr>
        <w:pStyle w:val="ListParagraph"/>
        <w:numPr>
          <w:ilvl w:val="0"/>
          <w:numId w:val="68"/>
        </w:numPr>
        <w:spacing w:after="160"/>
        <w:jc w:val="left"/>
      </w:pPr>
      <w:r w:rsidRPr="00AE0FA5">
        <w:rPr>
          <w:b/>
        </w:rPr>
        <w:t>Enter</w:t>
      </w:r>
      <w:r>
        <w:t xml:space="preserve"> API URL</w:t>
      </w:r>
      <w:r w:rsidRPr="00714490">
        <w:t xml:space="preserve">: </w:t>
      </w:r>
      <w:hyperlink w:history="1">
        <w:r w:rsidRPr="00AE0FA5">
          <w:rPr>
            <w:rStyle w:val="Hyperlink"/>
            <w:rFonts w:ascii="Segoe UI" w:eastAsia="Times New Roman" w:hAnsi="Segoe UI" w:cs="Segoe UI"/>
            <w:i/>
            <w:color w:val="0077EB" w:themeColor="text2"/>
            <w:sz w:val="21"/>
            <w:szCs w:val="21"/>
            <w:u w:val="none"/>
          </w:rPr>
          <w:t>https://{{hosts}}/api/ServiceBus/PushMessage?topic=user</w:t>
        </w:r>
      </w:hyperlink>
      <w:r w:rsidRPr="00AE0FA5">
        <w:rPr>
          <w:i/>
          <w:color w:val="0077EB" w:themeColor="text2"/>
        </w:rPr>
        <w:t xml:space="preserve"> </w:t>
      </w:r>
      <w:r w:rsidRPr="00714490">
        <w:t xml:space="preserve"> in POST request </w:t>
      </w:r>
      <w:r w:rsidR="00A95A09">
        <w:t>URL</w:t>
      </w:r>
      <w:r w:rsidRPr="00714490">
        <w:t xml:space="preserve"> text box</w:t>
      </w:r>
      <w:r>
        <w:t>.</w:t>
      </w:r>
    </w:p>
    <w:p w14:paraId="57365707" w14:textId="77777777" w:rsidR="0017000F" w:rsidRDefault="0017000F" w:rsidP="002D117A">
      <w:pPr>
        <w:pStyle w:val="ListParagraph"/>
        <w:numPr>
          <w:ilvl w:val="0"/>
          <w:numId w:val="68"/>
        </w:numPr>
        <w:spacing w:after="160"/>
        <w:jc w:val="left"/>
      </w:pPr>
      <w:r w:rsidRPr="00AE0FA5">
        <w:rPr>
          <w:b/>
        </w:rPr>
        <w:t>Enter</w:t>
      </w:r>
      <w:r>
        <w:t xml:space="preserve"> http header details in Headers tab. </w:t>
      </w:r>
    </w:p>
    <w:p w14:paraId="5AB59B15" w14:textId="77777777" w:rsidR="0017000F" w:rsidRDefault="0017000F" w:rsidP="002D117A">
      <w:pPr>
        <w:pStyle w:val="ListParagraph"/>
        <w:numPr>
          <w:ilvl w:val="0"/>
          <w:numId w:val="68"/>
        </w:numPr>
        <w:spacing w:after="160"/>
        <w:jc w:val="left"/>
      </w:pPr>
      <w:r w:rsidRPr="00AE0FA5">
        <w:rPr>
          <w:b/>
        </w:rPr>
        <w:t>Enter</w:t>
      </w:r>
      <w:r>
        <w:t xml:space="preserve"> Json message to be posted in the Body.</w:t>
      </w:r>
    </w:p>
    <w:p w14:paraId="040B51EB" w14:textId="77777777" w:rsidR="0017000F" w:rsidRPr="00AF7FA6" w:rsidRDefault="0017000F" w:rsidP="002D117A">
      <w:pPr>
        <w:pStyle w:val="ListParagraph"/>
        <w:numPr>
          <w:ilvl w:val="0"/>
          <w:numId w:val="68"/>
        </w:numPr>
        <w:spacing w:after="160"/>
        <w:jc w:val="left"/>
      </w:pPr>
      <w:r w:rsidRPr="00AE0FA5">
        <w:rPr>
          <w:b/>
        </w:rPr>
        <w:t>Click</w:t>
      </w:r>
      <w:r w:rsidRPr="00493B80">
        <w:t xml:space="preserve"> </w:t>
      </w:r>
      <w:r w:rsidRPr="00AE0FA5">
        <w:rPr>
          <w:i/>
        </w:rPr>
        <w:t>Send</w:t>
      </w:r>
      <w:r w:rsidRPr="00493B80">
        <w:t>.</w:t>
      </w:r>
    </w:p>
    <w:p w14:paraId="41525D51" w14:textId="3DBD1977" w:rsidR="0017000F" w:rsidRPr="00AE0FA5" w:rsidRDefault="0017000F" w:rsidP="002D117A">
      <w:pPr>
        <w:pStyle w:val="ListParagraph"/>
        <w:numPr>
          <w:ilvl w:val="0"/>
          <w:numId w:val="68"/>
        </w:numPr>
        <w:spacing w:after="160"/>
        <w:jc w:val="left"/>
        <w:rPr>
          <w:rStyle w:val="WebsitelinkChar"/>
          <w:rFonts w:ascii="Segoe UI" w:eastAsia="Times New Roman" w:hAnsi="Segoe UI" w:cs="Segoe UI"/>
          <w:color w:val="auto"/>
          <w:sz w:val="21"/>
          <w:szCs w:val="21"/>
        </w:rPr>
      </w:pPr>
      <w:r w:rsidRPr="00AE0FA5">
        <w:rPr>
          <w:b/>
        </w:rPr>
        <w:t>Verify</w:t>
      </w:r>
      <w:r w:rsidRPr="00493B80">
        <w:t xml:space="preserve"> the message count being increased of the r</w:t>
      </w:r>
      <w:r w:rsidR="00AF7FA6">
        <w:t>espective topic on Service Bus.</w:t>
      </w:r>
    </w:p>
    <w:p w14:paraId="0FD2C811" w14:textId="1F0C4FB2" w:rsidR="0017000F" w:rsidRPr="00AF7FA6" w:rsidRDefault="0017000F" w:rsidP="002D117A">
      <w:pPr>
        <w:pStyle w:val="ListParagraph"/>
        <w:numPr>
          <w:ilvl w:val="0"/>
          <w:numId w:val="68"/>
        </w:numPr>
        <w:spacing w:after="160"/>
        <w:jc w:val="left"/>
      </w:pPr>
      <w:r w:rsidRPr="006A5D3B">
        <w:t>If count has increase</w:t>
      </w:r>
      <w:r w:rsidR="00FF2EF6">
        <w:t>d,</w:t>
      </w:r>
      <w:r w:rsidRPr="006A5D3B">
        <w:t xml:space="preserve"> </w:t>
      </w:r>
      <w:r w:rsidR="007A78A8">
        <w:rPr>
          <w:b/>
        </w:rPr>
        <w:t>r</w:t>
      </w:r>
      <w:r w:rsidRPr="00AE0FA5">
        <w:rPr>
          <w:b/>
        </w:rPr>
        <w:t>ead</w:t>
      </w:r>
      <w:r w:rsidRPr="006A5D3B">
        <w:t xml:space="preserve"> the message posted</w:t>
      </w:r>
      <w:r w:rsidRPr="00AE0FA5">
        <w:rPr>
          <w:b/>
        </w:rPr>
        <w:t>.</w:t>
      </w:r>
    </w:p>
    <w:p w14:paraId="365A22F3" w14:textId="2AD42C69" w:rsidR="006D7F4F" w:rsidRPr="006D7F4F" w:rsidRDefault="006D7F4F" w:rsidP="006D7F4F">
      <w:pPr>
        <w:rPr>
          <w:i/>
          <w:iCs/>
          <w:color w:val="00C650" w:themeColor="accent2"/>
          <w:sz w:val="24"/>
          <w:szCs w:val="24"/>
        </w:rPr>
      </w:pPr>
      <w:r w:rsidRPr="00F248B1">
        <w:rPr>
          <w:rStyle w:val="IntenseEmphasis"/>
          <w:color w:val="00C650" w:themeColor="accent2"/>
          <w:sz w:val="24"/>
          <w:szCs w:val="24"/>
        </w:rPr>
        <w:t>Reference Link:</w:t>
      </w:r>
    </w:p>
    <w:p w14:paraId="760859A3" w14:textId="1BF9BF5F" w:rsidR="0017000F" w:rsidRPr="00FB040A" w:rsidRDefault="00000000" w:rsidP="0017000F">
      <w:pPr>
        <w:rPr>
          <w:rStyle w:val="WebsitelinkChar"/>
          <w:i w:val="0"/>
          <w:u w:val="none"/>
        </w:rPr>
      </w:pPr>
      <w:hyperlink r:id="rId119" w:history="1">
        <w:r w:rsidR="00FB040A" w:rsidRPr="00FB040A">
          <w:rPr>
            <w:rStyle w:val="Hyperlink"/>
            <w:i/>
            <w:color w:val="0077EB" w:themeColor="text2"/>
            <w:highlight w:val="lightGray"/>
          </w:rPr>
          <w:t>https://learning.postman.com/getting-started</w:t>
        </w:r>
      </w:hyperlink>
    </w:p>
    <w:p w14:paraId="00320562" w14:textId="77777777" w:rsidR="00FB040A" w:rsidRPr="00FB040A" w:rsidRDefault="00FB040A" w:rsidP="0017000F">
      <w:pPr>
        <w:rPr>
          <w:rStyle w:val="WebsitelinkChar"/>
          <w:i w:val="0"/>
          <w:u w:val="none"/>
        </w:rPr>
      </w:pPr>
    </w:p>
    <w:p w14:paraId="59ABBC18" w14:textId="77777777" w:rsidR="009849B3" w:rsidRPr="00504C4D" w:rsidRDefault="009849B3" w:rsidP="0017000F">
      <w:pPr>
        <w:rPr>
          <w:rStyle w:val="WebsitelinkChar"/>
          <w:i w:val="0"/>
        </w:rPr>
      </w:pPr>
    </w:p>
    <w:p w14:paraId="7FBC7E30" w14:textId="51055C9E" w:rsidR="00C36E6A" w:rsidRDefault="00C36E6A">
      <w:pPr>
        <w:spacing w:after="160"/>
        <w:jc w:val="left"/>
      </w:pPr>
      <w:r>
        <w:br w:type="page"/>
      </w:r>
    </w:p>
    <w:p w14:paraId="0B56AFF8" w14:textId="0E2A7265" w:rsidR="006703E0" w:rsidRDefault="006703E0" w:rsidP="006703E0">
      <w:pPr>
        <w:pStyle w:val="Heading2"/>
      </w:pPr>
      <w:bookmarkStart w:id="140" w:name="_Azure_Storage_Explorer"/>
      <w:bookmarkStart w:id="141" w:name="_Toc50407289"/>
      <w:bookmarkEnd w:id="140"/>
      <w:r>
        <w:lastRenderedPageBreak/>
        <w:t>Azure Storage Explorer for Custom Key Updates</w:t>
      </w:r>
      <w:bookmarkEnd w:id="141"/>
    </w:p>
    <w:p w14:paraId="0D733681" w14:textId="2B21244E" w:rsidR="00C36E6A" w:rsidRDefault="00C36E6A" w:rsidP="00C36E6A">
      <w:pPr>
        <w:pStyle w:val="Heading3"/>
      </w:pPr>
      <w:bookmarkStart w:id="142" w:name="_Toc50407290"/>
      <w:r>
        <w:t>Overview</w:t>
      </w:r>
      <w:bookmarkEnd w:id="142"/>
    </w:p>
    <w:p w14:paraId="51C1E7DC" w14:textId="4668CFC1" w:rsidR="00C36E6A" w:rsidRDefault="00C36E6A" w:rsidP="00C36E6A">
      <w:r>
        <w:t xml:space="preserve">All </w:t>
      </w:r>
      <w:r w:rsidR="006B409B">
        <w:t>ICI</w:t>
      </w:r>
      <w:r>
        <w:t xml:space="preserve"> Objects like agreements, clauses, associated documents, custom keys and so on are stored on Azure Storage.</w:t>
      </w:r>
    </w:p>
    <w:p w14:paraId="16E8B39F" w14:textId="77777777" w:rsidR="00C36E6A" w:rsidRDefault="00C36E6A" w:rsidP="00C36E6A">
      <w:r>
        <w:t>There is a tool Azure Storage Explorer that assists:</w:t>
      </w:r>
    </w:p>
    <w:p w14:paraId="783FA649" w14:textId="77777777" w:rsidR="00C36E6A" w:rsidRDefault="00C36E6A" w:rsidP="002D117A">
      <w:pPr>
        <w:pStyle w:val="ListParagraph"/>
        <w:numPr>
          <w:ilvl w:val="0"/>
          <w:numId w:val="57"/>
        </w:numPr>
        <w:spacing w:after="160"/>
        <w:jc w:val="left"/>
      </w:pPr>
      <w:r>
        <w:t>To explore the stores/blobs inside Azure Storage.</w:t>
      </w:r>
    </w:p>
    <w:p w14:paraId="3CDB4252" w14:textId="77777777" w:rsidR="00C36E6A" w:rsidRDefault="00C36E6A" w:rsidP="002D117A">
      <w:pPr>
        <w:pStyle w:val="ListParagraph"/>
        <w:numPr>
          <w:ilvl w:val="0"/>
          <w:numId w:val="57"/>
        </w:numPr>
        <w:spacing w:after="160"/>
        <w:jc w:val="left"/>
      </w:pPr>
      <w:r>
        <w:t>Take backup of the objects in the store.</w:t>
      </w:r>
    </w:p>
    <w:p w14:paraId="428C0ABF" w14:textId="77777777" w:rsidR="00C36E6A" w:rsidRDefault="00C36E6A" w:rsidP="002D117A">
      <w:pPr>
        <w:pStyle w:val="ListParagraph"/>
        <w:numPr>
          <w:ilvl w:val="0"/>
          <w:numId w:val="57"/>
        </w:numPr>
        <w:spacing w:after="160"/>
        <w:jc w:val="left"/>
      </w:pPr>
      <w:r>
        <w:t>To move data from UAT to dev and vice versa.</w:t>
      </w:r>
    </w:p>
    <w:p w14:paraId="11851BC1" w14:textId="77777777" w:rsidR="00C36E6A" w:rsidRDefault="00C36E6A" w:rsidP="00C36E6A">
      <w:r>
        <w:t>Following is the snapshot of Azure Storage Explorer displaying customer specific Blob storage.</w:t>
      </w:r>
    </w:p>
    <w:p w14:paraId="3A8670D6" w14:textId="77777777" w:rsidR="00C36E6A" w:rsidRDefault="00C36E6A" w:rsidP="00C36E6A">
      <w:r>
        <w:t xml:space="preserve">The Blob Storage consists of the configuration files under </w:t>
      </w:r>
      <w:r w:rsidRPr="009C1D29">
        <w:rPr>
          <w:i/>
        </w:rPr>
        <w:t>icmconfig</w:t>
      </w:r>
      <w:r>
        <w:t xml:space="preserve"> folder.</w:t>
      </w:r>
    </w:p>
    <w:p w14:paraId="52A3A4A6" w14:textId="77777777" w:rsidR="00C36E6A" w:rsidRDefault="00C36E6A" w:rsidP="00C36E6A">
      <w:pPr>
        <w:rPr>
          <w:highlight w:val="cyan"/>
        </w:rPr>
      </w:pPr>
      <w:r>
        <w:rPr>
          <w:noProof/>
        </w:rPr>
        <w:drawing>
          <wp:inline distT="0" distB="0" distL="0" distR="0" wp14:anchorId="28B7788F" wp14:editId="0328B747">
            <wp:extent cx="6351010" cy="2950234"/>
            <wp:effectExtent l="19050" t="19050" r="12065" b="2159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365229" cy="2956839"/>
                    </a:xfrm>
                    <a:prstGeom prst="rect">
                      <a:avLst/>
                    </a:prstGeom>
                    <a:ln>
                      <a:solidFill>
                        <a:schemeClr val="tx2"/>
                      </a:solidFill>
                    </a:ln>
                  </pic:spPr>
                </pic:pic>
              </a:graphicData>
            </a:graphic>
          </wp:inline>
        </w:drawing>
      </w:r>
    </w:p>
    <w:p w14:paraId="6AF04526" w14:textId="25759F28" w:rsidR="00C36E6A" w:rsidRPr="00B35A2A" w:rsidRDefault="00C36E6A" w:rsidP="00C36E6A">
      <w:pPr>
        <w:rPr>
          <w:rStyle w:val="WebsitelinkChar"/>
        </w:rPr>
      </w:pPr>
      <w:r>
        <w:t>For setting up Azure Storage Explorer, refer</w:t>
      </w:r>
      <w:r w:rsidR="00A95A09">
        <w:t xml:space="preserve"> to the </w:t>
      </w:r>
      <w:hyperlink w:anchor="_Setting_Up_Azure" w:history="1">
        <w:r w:rsidR="00A95A09" w:rsidRPr="00A95A09">
          <w:rPr>
            <w:rStyle w:val="Hyperlink"/>
            <w:color w:val="0077EB" w:themeColor="text2"/>
          </w:rPr>
          <w:t>Setting Up Azure Storage Explorer</w:t>
        </w:r>
      </w:hyperlink>
      <w:r w:rsidR="00A95A09" w:rsidRPr="00A95A09">
        <w:rPr>
          <w:color w:val="0077EB" w:themeColor="text2"/>
        </w:rPr>
        <w:t xml:space="preserve"> </w:t>
      </w:r>
      <w:r w:rsidR="00A95A09">
        <w:t>section in this document.</w:t>
      </w:r>
      <w:r>
        <w:t xml:space="preserve"> </w:t>
      </w:r>
    </w:p>
    <w:p w14:paraId="1E99C2A2" w14:textId="77777777" w:rsidR="00C36E6A" w:rsidRDefault="00C36E6A" w:rsidP="00C36E6A">
      <w:r>
        <w:t>To update custom keys:</w:t>
      </w:r>
    </w:p>
    <w:p w14:paraId="0BCC9633" w14:textId="77777777" w:rsidR="00C36E6A" w:rsidRDefault="00C36E6A" w:rsidP="002D117A">
      <w:pPr>
        <w:pStyle w:val="ListParagraph"/>
        <w:numPr>
          <w:ilvl w:val="0"/>
          <w:numId w:val="69"/>
        </w:numPr>
        <w:spacing w:after="160"/>
        <w:jc w:val="left"/>
      </w:pPr>
      <w:r w:rsidRPr="00DA5280">
        <w:rPr>
          <w:b/>
        </w:rPr>
        <w:t xml:space="preserve">Download </w:t>
      </w:r>
      <w:r>
        <w:t>the files on local machine from Blob Storage.</w:t>
      </w:r>
    </w:p>
    <w:p w14:paraId="42AAD1BB" w14:textId="77777777" w:rsidR="00C36E6A" w:rsidRDefault="00C36E6A" w:rsidP="002D117A">
      <w:pPr>
        <w:pStyle w:val="ListParagraph"/>
        <w:numPr>
          <w:ilvl w:val="0"/>
          <w:numId w:val="69"/>
        </w:numPr>
        <w:spacing w:after="160"/>
        <w:jc w:val="left"/>
      </w:pPr>
      <w:r>
        <w:t>Make changes to the downloaded files.</w:t>
      </w:r>
    </w:p>
    <w:p w14:paraId="2E3CDD68" w14:textId="77777777" w:rsidR="00C36E6A" w:rsidRDefault="00C36E6A" w:rsidP="002D117A">
      <w:pPr>
        <w:pStyle w:val="ListParagraph"/>
        <w:numPr>
          <w:ilvl w:val="0"/>
          <w:numId w:val="69"/>
        </w:numPr>
        <w:spacing w:after="160"/>
        <w:jc w:val="left"/>
      </w:pPr>
      <w:r w:rsidRPr="00DA5280">
        <w:rPr>
          <w:b/>
        </w:rPr>
        <w:t>Upload</w:t>
      </w:r>
      <w:r>
        <w:t xml:space="preserve"> to Blob Storage.</w:t>
      </w:r>
    </w:p>
    <w:p w14:paraId="4D895610" w14:textId="77777777" w:rsidR="00C36E6A" w:rsidRDefault="00C36E6A" w:rsidP="00C36E6A">
      <w:r w:rsidRPr="0038715A">
        <w:rPr>
          <w:b/>
        </w:rPr>
        <w:t>Note</w:t>
      </w:r>
      <w:r>
        <w:t>: Changes to the files on Blob storage can also be made by double clicking it on Azure Storage Explorer.</w:t>
      </w:r>
    </w:p>
    <w:p w14:paraId="317A800E" w14:textId="73266D11" w:rsidR="00C36E6A" w:rsidRDefault="00C36E6A">
      <w:pPr>
        <w:spacing w:after="160"/>
        <w:jc w:val="left"/>
      </w:pPr>
      <w:r>
        <w:br w:type="page"/>
      </w:r>
    </w:p>
    <w:p w14:paraId="24330BD4" w14:textId="281E2736" w:rsidR="00C36E6A" w:rsidRDefault="00C36E6A" w:rsidP="00C36E6A">
      <w:pPr>
        <w:pStyle w:val="Heading3"/>
      </w:pPr>
      <w:bookmarkStart w:id="143" w:name="_Setting_Up_Azure"/>
      <w:bookmarkStart w:id="144" w:name="_Toc50407291"/>
      <w:bookmarkEnd w:id="143"/>
      <w:r>
        <w:lastRenderedPageBreak/>
        <w:t>Setting Up Azure Storage Explorer</w:t>
      </w:r>
      <w:bookmarkEnd w:id="144"/>
    </w:p>
    <w:p w14:paraId="46E1A132" w14:textId="77777777" w:rsidR="00036046" w:rsidRDefault="00036046" w:rsidP="00036046">
      <w:r>
        <w:t>To use Azure Storage Explorer:</w:t>
      </w:r>
    </w:p>
    <w:p w14:paraId="58F1D9DF" w14:textId="10240688" w:rsidR="00036046" w:rsidRPr="00BA41EA" w:rsidRDefault="00036046" w:rsidP="002D117A">
      <w:pPr>
        <w:pStyle w:val="ListParagraph"/>
        <w:numPr>
          <w:ilvl w:val="0"/>
          <w:numId w:val="70"/>
        </w:numPr>
        <w:spacing w:after="160"/>
        <w:jc w:val="left"/>
        <w:rPr>
          <w:rStyle w:val="WebsitelinkChar"/>
          <w:i w:val="0"/>
          <w:color w:val="4D4D4D" w:themeColor="text1"/>
          <w:u w:val="none"/>
        </w:rPr>
      </w:pPr>
      <w:r w:rsidRPr="007A2F0C">
        <w:rPr>
          <w:b/>
        </w:rPr>
        <w:t>Download</w:t>
      </w:r>
      <w:r w:rsidRPr="007A2F0C">
        <w:t xml:space="preserve"> from </w:t>
      </w:r>
      <w:hyperlink r:id="rId121" w:history="1">
        <w:r w:rsidR="00BA41EA" w:rsidRPr="00BA41EA">
          <w:rPr>
            <w:rStyle w:val="Hyperlink"/>
            <w:i/>
            <w:color w:val="0077EB" w:themeColor="text2"/>
            <w:highlight w:val="lightGray"/>
          </w:rPr>
          <w:t>https://azure.microsoft.com/en-us/features/storage-explorer</w:t>
        </w:r>
      </w:hyperlink>
      <w:r w:rsidR="00BA41EA">
        <w:t>.</w:t>
      </w:r>
    </w:p>
    <w:p w14:paraId="514030A1" w14:textId="77777777" w:rsidR="00036046" w:rsidRPr="007A2F0C" w:rsidRDefault="00036046" w:rsidP="002D117A">
      <w:pPr>
        <w:pStyle w:val="ListParagraph"/>
        <w:numPr>
          <w:ilvl w:val="0"/>
          <w:numId w:val="70"/>
        </w:numPr>
        <w:spacing w:after="160"/>
        <w:jc w:val="left"/>
      </w:pPr>
      <w:r w:rsidRPr="007A2F0C">
        <w:rPr>
          <w:b/>
        </w:rPr>
        <w:t>Install</w:t>
      </w:r>
      <w:r w:rsidRPr="007A2F0C">
        <w:t xml:space="preserve"> on local machine.</w:t>
      </w:r>
    </w:p>
    <w:p w14:paraId="26966A8E" w14:textId="77777777" w:rsidR="00036046" w:rsidRPr="00E32CD8" w:rsidRDefault="00036046" w:rsidP="002D117A">
      <w:pPr>
        <w:pStyle w:val="ListParagraph"/>
        <w:numPr>
          <w:ilvl w:val="0"/>
          <w:numId w:val="70"/>
        </w:numPr>
        <w:spacing w:after="160"/>
        <w:jc w:val="left"/>
        <w:rPr>
          <w:u w:val="single"/>
        </w:rPr>
      </w:pPr>
      <w:r w:rsidRPr="007A2F0C">
        <w:rPr>
          <w:b/>
        </w:rPr>
        <w:t>Open</w:t>
      </w:r>
      <w:r w:rsidRPr="007A2F0C">
        <w:t xml:space="preserve"> the tool and </w:t>
      </w:r>
      <w:r w:rsidRPr="007A2F0C">
        <w:rPr>
          <w:b/>
        </w:rPr>
        <w:t>right click</w:t>
      </w:r>
      <w:r w:rsidRPr="007A2F0C">
        <w:t xml:space="preserve"> on </w:t>
      </w:r>
      <w:r w:rsidRPr="007A2F0C">
        <w:rPr>
          <w:i/>
        </w:rPr>
        <w:t>Storage Accounts.</w:t>
      </w:r>
    </w:p>
    <w:p w14:paraId="738289CC" w14:textId="77777777" w:rsidR="00036046" w:rsidRPr="00E32CD8" w:rsidRDefault="00036046" w:rsidP="002D117A">
      <w:pPr>
        <w:pStyle w:val="ListParagraph"/>
        <w:numPr>
          <w:ilvl w:val="0"/>
          <w:numId w:val="70"/>
        </w:numPr>
        <w:spacing w:after="160"/>
        <w:jc w:val="left"/>
        <w:rPr>
          <w:u w:val="single"/>
        </w:rPr>
      </w:pPr>
      <w:r w:rsidRPr="007A2F0C">
        <w:rPr>
          <w:b/>
        </w:rPr>
        <w:t xml:space="preserve">Click </w:t>
      </w:r>
      <w:r w:rsidRPr="007A2F0C">
        <w:rPr>
          <w:i/>
        </w:rPr>
        <w:t>Connect to Azure Store.</w:t>
      </w:r>
    </w:p>
    <w:p w14:paraId="71ED4A7F" w14:textId="77777777" w:rsidR="00036046" w:rsidRDefault="00036046" w:rsidP="00036046">
      <w:pPr>
        <w:rPr>
          <w:i/>
          <w:color w:val="0077EB" w:themeColor="text2"/>
          <w:u w:val="single"/>
        </w:rPr>
      </w:pPr>
      <w:r>
        <w:rPr>
          <w:noProof/>
        </w:rPr>
        <w:drawing>
          <wp:inline distT="0" distB="0" distL="0" distR="0" wp14:anchorId="47EBB112" wp14:editId="22EB66BF">
            <wp:extent cx="6191425" cy="2725947"/>
            <wp:effectExtent l="19050" t="19050" r="19050" b="1778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202368" cy="2730765"/>
                    </a:xfrm>
                    <a:prstGeom prst="rect">
                      <a:avLst/>
                    </a:prstGeom>
                    <a:ln>
                      <a:solidFill>
                        <a:schemeClr val="tx2"/>
                      </a:solidFill>
                    </a:ln>
                  </pic:spPr>
                </pic:pic>
              </a:graphicData>
            </a:graphic>
          </wp:inline>
        </w:drawing>
      </w:r>
    </w:p>
    <w:p w14:paraId="374FDFDA" w14:textId="39EF5594" w:rsidR="00036046" w:rsidRPr="00B350DF" w:rsidRDefault="00036046" w:rsidP="002D117A">
      <w:pPr>
        <w:pStyle w:val="ListParagraph"/>
        <w:numPr>
          <w:ilvl w:val="0"/>
          <w:numId w:val="70"/>
        </w:numPr>
        <w:spacing w:after="160"/>
        <w:jc w:val="left"/>
      </w:pPr>
      <w:r w:rsidRPr="00B350DF">
        <w:rPr>
          <w:b/>
        </w:rPr>
        <w:t>Select</w:t>
      </w:r>
      <w:r w:rsidRPr="00B350DF">
        <w:t xml:space="preserve"> option </w:t>
      </w:r>
      <w:r w:rsidR="000D550B">
        <w:rPr>
          <w:i/>
        </w:rPr>
        <w:t>Use a connection s</w:t>
      </w:r>
      <w:r w:rsidRPr="000D550B">
        <w:rPr>
          <w:i/>
        </w:rPr>
        <w:t>tring</w:t>
      </w:r>
      <w:r w:rsidRPr="00B350DF">
        <w:t>.</w:t>
      </w:r>
    </w:p>
    <w:p w14:paraId="0E4B6F76" w14:textId="77777777" w:rsidR="00036046" w:rsidRPr="00B350DF" w:rsidRDefault="00036046" w:rsidP="00036046">
      <w:r>
        <w:rPr>
          <w:noProof/>
        </w:rPr>
        <w:drawing>
          <wp:inline distT="0" distB="0" distL="0" distR="0" wp14:anchorId="48FBFC1F" wp14:editId="145D1A2E">
            <wp:extent cx="6346723" cy="2544792"/>
            <wp:effectExtent l="19050" t="19050" r="16510" b="2730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355870" cy="2548460"/>
                    </a:xfrm>
                    <a:prstGeom prst="rect">
                      <a:avLst/>
                    </a:prstGeom>
                    <a:ln>
                      <a:solidFill>
                        <a:schemeClr val="tx2"/>
                      </a:solidFill>
                    </a:ln>
                  </pic:spPr>
                </pic:pic>
              </a:graphicData>
            </a:graphic>
          </wp:inline>
        </w:drawing>
      </w:r>
    </w:p>
    <w:p w14:paraId="1E82F718" w14:textId="77777777" w:rsidR="00C430F1" w:rsidRPr="00C430F1" w:rsidRDefault="00C430F1">
      <w:pPr>
        <w:spacing w:after="160"/>
        <w:jc w:val="left"/>
        <w:rPr>
          <w:b/>
          <w:color w:val="auto"/>
        </w:rPr>
      </w:pPr>
      <w:r w:rsidRPr="00C430F1">
        <w:rPr>
          <w:b/>
          <w:color w:val="auto"/>
        </w:rPr>
        <w:br w:type="page"/>
      </w:r>
    </w:p>
    <w:p w14:paraId="32492A28" w14:textId="02980EF8" w:rsidR="00C430F1" w:rsidRPr="00E32CD8" w:rsidRDefault="00036046" w:rsidP="002D117A">
      <w:pPr>
        <w:pStyle w:val="ListParagraph"/>
        <w:numPr>
          <w:ilvl w:val="0"/>
          <w:numId w:val="70"/>
        </w:numPr>
        <w:spacing w:after="160"/>
        <w:jc w:val="left"/>
        <w:rPr>
          <w:color w:val="auto"/>
          <w:u w:val="single"/>
        </w:rPr>
      </w:pPr>
      <w:r w:rsidRPr="00C430F1">
        <w:rPr>
          <w:b/>
          <w:color w:val="auto"/>
        </w:rPr>
        <w:lastRenderedPageBreak/>
        <w:t>Connect</w:t>
      </w:r>
      <w:r w:rsidRPr="00C430F1">
        <w:rPr>
          <w:color w:val="auto"/>
        </w:rPr>
        <w:t xml:space="preserve"> using value of the key name </w:t>
      </w:r>
      <w:r w:rsidRPr="00C430F1">
        <w:rPr>
          <w:i/>
          <w:color w:val="auto"/>
        </w:rPr>
        <w:t xml:space="preserve">DefaultStoreConnectionString </w:t>
      </w:r>
      <w:r w:rsidRPr="00C430F1">
        <w:rPr>
          <w:color w:val="auto"/>
        </w:rPr>
        <w:t xml:space="preserve">from configuration file. </w:t>
      </w:r>
    </w:p>
    <w:p w14:paraId="71922957" w14:textId="6A892C6F" w:rsidR="00036046" w:rsidRPr="00E32CD8" w:rsidRDefault="00501634" w:rsidP="002D117A">
      <w:pPr>
        <w:pStyle w:val="ListParagraph"/>
        <w:numPr>
          <w:ilvl w:val="0"/>
          <w:numId w:val="70"/>
        </w:numPr>
        <w:spacing w:after="160"/>
        <w:jc w:val="left"/>
        <w:rPr>
          <w:color w:val="auto"/>
          <w:u w:val="single"/>
        </w:rPr>
      </w:pPr>
      <w:r w:rsidRPr="004D1584">
        <w:rPr>
          <w:b/>
          <w:noProof/>
        </w:rPr>
        <mc:AlternateContent>
          <mc:Choice Requires="wps">
            <w:drawing>
              <wp:anchor distT="45720" distB="45720" distL="114300" distR="114300" simplePos="0" relativeHeight="251744256" behindDoc="0" locked="0" layoutInCell="1" allowOverlap="1" wp14:anchorId="16F1C6E3" wp14:editId="2AD74B53">
                <wp:simplePos x="0" y="0"/>
                <wp:positionH relativeFrom="margin">
                  <wp:posOffset>0</wp:posOffset>
                </wp:positionH>
                <wp:positionV relativeFrom="page">
                  <wp:posOffset>1771650</wp:posOffset>
                </wp:positionV>
                <wp:extent cx="6267450" cy="3489325"/>
                <wp:effectExtent l="0" t="0" r="19050" b="15875"/>
                <wp:wrapSquare wrapText="bothSides"/>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489325"/>
                        </a:xfrm>
                        <a:prstGeom prst="rect">
                          <a:avLst/>
                        </a:prstGeom>
                        <a:solidFill>
                          <a:schemeClr val="accent1">
                            <a:lumMod val="20000"/>
                            <a:lumOff val="80000"/>
                          </a:schemeClr>
                        </a:solidFill>
                        <a:ln w="9525">
                          <a:solidFill>
                            <a:schemeClr val="tx2"/>
                          </a:solidFill>
                          <a:miter lim="800000"/>
                          <a:headEnd/>
                          <a:tailEnd/>
                        </a:ln>
                      </wps:spPr>
                      <wps:txbx>
                        <w:txbxContent>
                          <w:p w14:paraId="66E1969B"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w:t>
                            </w:r>
                          </w:p>
                          <w:p w14:paraId="775B9D9C"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Id": "29b9cca7-d90f-4c35-b039-0835f7af1ab2",</w:t>
                            </w:r>
                          </w:p>
                          <w:p w14:paraId="10BA59B1"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IsEncrypted": false,</w:t>
                            </w:r>
                          </w:p>
                          <w:p w14:paraId="580FA40E"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OverrideType": "MustOverride",</w:t>
                            </w:r>
                          </w:p>
                          <w:p w14:paraId="6B15953C"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ValueType": "System.String, mscorlib, Version=4.0.0.0, Culture=neutral, PublicKeyToken=b77a5c561934e089",</w:t>
                            </w:r>
                          </w:p>
                          <w:p w14:paraId="360B0B12"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Value": "uReXPkVf2faPqpuPAq+nNjcDZl2MjJWFIs1sLk0FrTFwPDzhzXvMCJ0xSKDGfLcqeFrLmucXhUVAI9S0ZDnJFHioT6qRIO3uqZ0epWMm4J4t2IMTDiCOU/PLLAtPac5yDG0W8A7I25f45mAFshEFiLEdCJRTi7h0gy/KMcKWetRwmBpOzNPSkR2dEZ3u/bte/MM6vTpLjYKctkG0YIsJzzfDwln3jXDN2XYGMHOT9d6txVdk79upwxcey/V8xDUngfi2YAEnq3lLBqZ72OvhdC7FBoX2/j1xN+KRJnkg9qv2Hz/FnBDHcKbI1F+LyTjsdtGJFFPxusKLkaAuW5xjaA==$vWWbwwc6aYy1F3ccudBlxWpP9dRxy8Shn2favdVZBAgmtuvi+B7pjFCbG6NR9FJMMCaXX51dw8OwU/MHxY63s7xsM4wsrumHShtZe0Z5lA0ob6djp12L5XgkXnglRTJmjtlJ63/9Qr87jHYasYA3Y16Bl6hJyFXxLiTa5p2e45V7ctQm13TDpDXbvIeUxw3cjKLJ0O2kqETAKU9ga24fOTasfs/4tLdZuhH+t/Xjvqo=",</w:t>
                            </w:r>
                          </w:p>
                          <w:p w14:paraId="60B47725"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Description": null,</w:t>
                            </w:r>
                          </w:p>
                          <w:p w14:paraId="064BBCD5"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DefaultValue": null,</w:t>
                            </w:r>
                          </w:p>
                          <w:p w14:paraId="2297EA8F"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IsReadOnly": false,</w:t>
                            </w:r>
                          </w:p>
                          <w:p w14:paraId="390E25C0"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ErrorMessageDescription": null,</w:t>
                            </w:r>
                          </w:p>
                          <w:p w14:paraId="6ECAFA42"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Name": "DefaultStoreConnectionString"</w:t>
                            </w:r>
                          </w:p>
                          <w:p w14:paraId="7BEFA910" w14:textId="77777777" w:rsidR="00E8547A" w:rsidRPr="00B7224D" w:rsidRDefault="00E8547A" w:rsidP="001641DC">
                            <w:pPr>
                              <w:spacing w:after="0"/>
                              <w:rPr>
                                <w:rFonts w:ascii="Consolas" w:hAnsi="Consolas"/>
                                <w:sz w:val="20"/>
                                <w:szCs w:val="20"/>
                              </w:rPr>
                            </w:pPr>
                            <w:r w:rsidRPr="00CA23EB">
                              <w:rPr>
                                <w:rFonts w:ascii="Consolas" w:hAnsi="Consola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F1C6E3" id="_x0000_s1053" type="#_x0000_t202" style="position:absolute;left:0;text-align:left;margin-left:0;margin-top:139.5pt;width:493.5pt;height:274.75pt;z-index:251744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" fillcolor="#b0d7ff [660]" strokecolor="#0077eb [3215]">
                <v:textbox>
                  <w:txbxContent>
                    <w:p w14:paraId="66E1969B"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w:t>
                      </w:r>
                    </w:p>
                    <w:p w14:paraId="775B9D9C"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Id": "29b9cca7-d90f-4c35-b039-0835f7af1ab2",</w:t>
                      </w:r>
                    </w:p>
                    <w:p w14:paraId="10BA59B1"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IsEncrypted": false,</w:t>
                      </w:r>
                    </w:p>
                    <w:p w14:paraId="580FA40E"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OverrideType": "MustOverride",</w:t>
                      </w:r>
                    </w:p>
                    <w:p w14:paraId="6B15953C"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ValueType": "System.String, mscorlib, Version=4.0.0.0, Culture=neutral, PublicKeyToken=b77a5c561934e089",</w:t>
                      </w:r>
                    </w:p>
                    <w:p w14:paraId="360B0B12"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Value": "uReXPkVf2faPqpuPAq+nNjcDZl2MjJWFIs1sLk0FrTFwPDzhzXvMCJ0xSKDGfLcqeFrLmucXhUVAI9S0ZDnJFHioT6qRIO3uqZ0epWMm4J4t2IMTDiCOU/PLLAtPac5yDG0W8A7I25f45mAFshEFiLEdCJRTi7h0gy/KMcKWetRwmBpOzNPSkR2dEZ3u/bte/MM6vTpLjYKctkG0YIsJzzfDwln3jXDN2XYGMHOT9d6txVdk79upwxcey/V8xDUngfi2YAEnq3lLBqZ72OvhdC7FBoX2/j1xN+KRJnkg9qv2Hz/FnBDHcKbI1F+LyTjsdtGJFFPxusKLkaAuW5xjaA==$vWWbwwc6aYy1F3ccudBlxWpP9dRxy8Shn2favdVZBAgmtuvi+B7pjFCbG6NR9FJMMCaXX51dw8OwU/MHxY63s7xsM4wsrumHShtZe0Z5lA0ob6djp12L5XgkXnglRTJmjtlJ63/9Qr87jHYasYA3Y16Bl6hJyFXxLiTa5p2e45V7ctQm13TDpDXbvIeUxw3cjKLJ0O2kqETAKU9ga24fOTasfs/4tLdZuhH+t/Xjvqo=",</w:t>
                      </w:r>
                    </w:p>
                    <w:p w14:paraId="60B47725"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Description": null,</w:t>
                      </w:r>
                    </w:p>
                    <w:p w14:paraId="064BBCD5"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DefaultValue": null,</w:t>
                      </w:r>
                    </w:p>
                    <w:p w14:paraId="2297EA8F"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IsReadOnly": false,</w:t>
                      </w:r>
                    </w:p>
                    <w:p w14:paraId="390E25C0"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ErrorMessageDescription": null,</w:t>
                      </w:r>
                    </w:p>
                    <w:p w14:paraId="6ECAFA42" w14:textId="77777777" w:rsidR="00E8547A" w:rsidRPr="00CA23EB" w:rsidRDefault="00E8547A" w:rsidP="001641DC">
                      <w:pPr>
                        <w:spacing w:after="0"/>
                        <w:rPr>
                          <w:rFonts w:ascii="Consolas" w:hAnsi="Consolas"/>
                          <w:sz w:val="20"/>
                          <w:szCs w:val="20"/>
                        </w:rPr>
                      </w:pPr>
                      <w:r w:rsidRPr="00CA23EB">
                        <w:rPr>
                          <w:rFonts w:ascii="Consolas" w:hAnsi="Consolas"/>
                          <w:sz w:val="20"/>
                          <w:szCs w:val="20"/>
                        </w:rPr>
                        <w:t xml:space="preserve">                  "Name": "DefaultStoreConnectionString"</w:t>
                      </w:r>
                    </w:p>
                    <w:p w14:paraId="7BEFA910" w14:textId="77777777" w:rsidR="00E8547A" w:rsidRPr="00B7224D" w:rsidRDefault="00E8547A" w:rsidP="001641DC">
                      <w:pPr>
                        <w:spacing w:after="0"/>
                        <w:rPr>
                          <w:rFonts w:ascii="Consolas" w:hAnsi="Consolas"/>
                          <w:sz w:val="20"/>
                          <w:szCs w:val="20"/>
                        </w:rPr>
                      </w:pPr>
                      <w:r w:rsidRPr="00CA23EB">
                        <w:rPr>
                          <w:rFonts w:ascii="Consolas" w:hAnsi="Consolas"/>
                          <w:sz w:val="20"/>
                          <w:szCs w:val="20"/>
                        </w:rPr>
                        <w:t xml:space="preserve">                },</w:t>
                      </w:r>
                    </w:p>
                  </w:txbxContent>
                </v:textbox>
                <w10:wrap type="square" anchorx="margin" anchory="page"/>
              </v:shape>
            </w:pict>
          </mc:Fallback>
        </mc:AlternateContent>
      </w:r>
      <w:r w:rsidR="00036046" w:rsidRPr="004D1584">
        <w:rPr>
          <w:b/>
          <w:color w:val="auto"/>
        </w:rPr>
        <w:t>Decrypt</w:t>
      </w:r>
      <w:r w:rsidR="00036046" w:rsidRPr="00C430F1">
        <w:rPr>
          <w:color w:val="auto"/>
        </w:rPr>
        <w:t xml:space="preserve"> the value using </w:t>
      </w:r>
      <w:hyperlink w:anchor="_Encryption_Utility" w:history="1">
        <w:r w:rsidR="00E32CD8" w:rsidRPr="00E32CD8">
          <w:rPr>
            <w:rStyle w:val="WebsitelinkChar"/>
          </w:rPr>
          <w:t>Encryption Utility</w:t>
        </w:r>
      </w:hyperlink>
    </w:p>
    <w:p w14:paraId="1474ADE8" w14:textId="77777777" w:rsidR="00B87B8A" w:rsidRDefault="00B87B8A" w:rsidP="00036046">
      <w:pPr>
        <w:rPr>
          <w:noProof/>
        </w:rPr>
      </w:pPr>
    </w:p>
    <w:p w14:paraId="0F48EBE4" w14:textId="5BA2ED41" w:rsidR="005E6C54" w:rsidRDefault="00036046" w:rsidP="00036046">
      <w:pPr>
        <w:rPr>
          <w:highlight w:val="cyan"/>
        </w:rPr>
      </w:pPr>
      <w:r>
        <w:rPr>
          <w:noProof/>
        </w:rPr>
        <w:drawing>
          <wp:inline distT="0" distB="0" distL="0" distR="0" wp14:anchorId="20B86C7E" wp14:editId="49ED471D">
            <wp:extent cx="6329337" cy="2626242"/>
            <wp:effectExtent l="19050" t="19050" r="14605" b="2222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384044" cy="2648941"/>
                    </a:xfrm>
                    <a:prstGeom prst="rect">
                      <a:avLst/>
                    </a:prstGeom>
                    <a:ln>
                      <a:solidFill>
                        <a:schemeClr val="tx2"/>
                      </a:solidFill>
                    </a:ln>
                  </pic:spPr>
                </pic:pic>
              </a:graphicData>
            </a:graphic>
          </wp:inline>
        </w:drawing>
      </w:r>
    </w:p>
    <w:p w14:paraId="14890805" w14:textId="77777777" w:rsidR="005E6C54" w:rsidRDefault="005E6C54">
      <w:pPr>
        <w:spacing w:after="160"/>
        <w:jc w:val="left"/>
        <w:rPr>
          <w:highlight w:val="cyan"/>
        </w:rPr>
      </w:pPr>
      <w:r>
        <w:rPr>
          <w:highlight w:val="cyan"/>
        </w:rPr>
        <w:br w:type="page"/>
      </w:r>
    </w:p>
    <w:p w14:paraId="106C8317" w14:textId="5BACBDDA" w:rsidR="00036046" w:rsidRDefault="00036046" w:rsidP="00036046">
      <w:pPr>
        <w:rPr>
          <w:highlight w:val="cyan"/>
        </w:rPr>
      </w:pPr>
    </w:p>
    <w:p w14:paraId="0CFC426B" w14:textId="77777777" w:rsidR="005E6C54" w:rsidRDefault="005E6C54" w:rsidP="00036046">
      <w:pPr>
        <w:rPr>
          <w:highlight w:val="cyan"/>
        </w:rPr>
      </w:pPr>
    </w:p>
    <w:p w14:paraId="7B8E31E9" w14:textId="77777777" w:rsidR="00036046" w:rsidRPr="009154FD" w:rsidRDefault="00036046" w:rsidP="00036046">
      <w:r w:rsidRPr="009154FD">
        <w:t>The Store is opened with display name Test Connection.</w:t>
      </w:r>
    </w:p>
    <w:p w14:paraId="1DE45A3B" w14:textId="0260EDAF" w:rsidR="005E6C54" w:rsidRDefault="00036046" w:rsidP="00036046">
      <w:pPr>
        <w:rPr>
          <w:highlight w:val="cyan"/>
        </w:rPr>
      </w:pPr>
      <w:r>
        <w:rPr>
          <w:noProof/>
        </w:rPr>
        <w:drawing>
          <wp:inline distT="0" distB="0" distL="0" distR="0" wp14:anchorId="15F94A9A" wp14:editId="5B212523">
            <wp:extent cx="6479142" cy="2966483"/>
            <wp:effectExtent l="19050" t="19050" r="17145" b="2476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497849" cy="2975048"/>
                    </a:xfrm>
                    <a:prstGeom prst="rect">
                      <a:avLst/>
                    </a:prstGeom>
                    <a:ln>
                      <a:solidFill>
                        <a:schemeClr val="tx2"/>
                      </a:solidFill>
                    </a:ln>
                  </pic:spPr>
                </pic:pic>
              </a:graphicData>
            </a:graphic>
          </wp:inline>
        </w:drawing>
      </w:r>
    </w:p>
    <w:p w14:paraId="5B8B02D4" w14:textId="4B60A9C5" w:rsidR="00F164EA" w:rsidRDefault="00F164EA">
      <w:pPr>
        <w:spacing w:after="160"/>
        <w:jc w:val="left"/>
        <w:rPr>
          <w:highlight w:val="cyan"/>
        </w:rPr>
      </w:pPr>
      <w:r>
        <w:rPr>
          <w:highlight w:val="cyan"/>
        </w:rPr>
        <w:br w:type="page"/>
      </w:r>
    </w:p>
    <w:p w14:paraId="27D310EB" w14:textId="559B503A" w:rsidR="00C36E6A" w:rsidRDefault="00036046" w:rsidP="00036046">
      <w:pPr>
        <w:pStyle w:val="Heading3"/>
      </w:pPr>
      <w:bookmarkStart w:id="145" w:name="_Toc50407292"/>
      <w:r>
        <w:lastRenderedPageBreak/>
        <w:t>Azure Key Vault</w:t>
      </w:r>
      <w:bookmarkEnd w:id="145"/>
    </w:p>
    <w:p w14:paraId="69817EF0" w14:textId="791B9469" w:rsidR="00036046" w:rsidRPr="0038715A" w:rsidRDefault="00036046" w:rsidP="00036046">
      <w:r>
        <w:t xml:space="preserve">Confidentiality is the key for any Business. In </w:t>
      </w:r>
      <w:r w:rsidR="006B409B">
        <w:t>ICI</w:t>
      </w:r>
      <w:r>
        <w:t xml:space="preserve"> also customer data protection and privacy rules are followed. Azure Key Vault is one of the Azure tool that </w:t>
      </w:r>
      <w:r w:rsidR="006B409B">
        <w:t>ICI</w:t>
      </w:r>
      <w:r>
        <w:t xml:space="preserve"> use for protecting customer data stored on Azure Storage.</w:t>
      </w:r>
    </w:p>
    <w:p w14:paraId="27EFAF74" w14:textId="3233FC0F" w:rsidR="00036046" w:rsidRDefault="00036046" w:rsidP="00036046">
      <w:pPr>
        <w:rPr>
          <w:b/>
        </w:rPr>
      </w:pPr>
      <w:r>
        <w:t xml:space="preserve">The protected data stored in Azure Storage Key Vault is named as </w:t>
      </w:r>
      <w:r w:rsidRPr="00F20493">
        <w:rPr>
          <w:i/>
        </w:rPr>
        <w:t>Secret</w:t>
      </w:r>
      <w:r w:rsidR="00283DC7">
        <w:t>.</w:t>
      </w:r>
    </w:p>
    <w:p w14:paraId="312ACF0E" w14:textId="77777777" w:rsidR="00036046" w:rsidRPr="00E21E90" w:rsidRDefault="00036046" w:rsidP="00036046">
      <w:r>
        <w:t>An</w:t>
      </w:r>
      <w:r w:rsidRPr="00E21E90">
        <w:t xml:space="preserve"> </w:t>
      </w:r>
      <w:r>
        <w:t>A</w:t>
      </w:r>
      <w:r w:rsidRPr="00E21E90">
        <w:t xml:space="preserve">dministrator can sign in with an Azure subscription, create a vault for the organization in which to store keys, and then be responsible </w:t>
      </w:r>
      <w:r>
        <w:t>for operational tasks like</w:t>
      </w:r>
      <w:r w:rsidRPr="00E21E90">
        <w:t>:</w:t>
      </w:r>
    </w:p>
    <w:p w14:paraId="525624BA" w14:textId="77777777" w:rsidR="00036046" w:rsidRPr="00E21E90" w:rsidRDefault="00036046" w:rsidP="002D117A">
      <w:pPr>
        <w:pStyle w:val="ListParagraph"/>
        <w:numPr>
          <w:ilvl w:val="0"/>
          <w:numId w:val="54"/>
        </w:numPr>
        <w:spacing w:after="160"/>
        <w:jc w:val="left"/>
      </w:pPr>
      <w:r w:rsidRPr="00E21E90">
        <w:t>Create or import a key or secret</w:t>
      </w:r>
    </w:p>
    <w:p w14:paraId="4DCBC8D7" w14:textId="77777777" w:rsidR="00036046" w:rsidRPr="00E21E90" w:rsidRDefault="00036046" w:rsidP="002D117A">
      <w:pPr>
        <w:pStyle w:val="ListParagraph"/>
        <w:numPr>
          <w:ilvl w:val="0"/>
          <w:numId w:val="54"/>
        </w:numPr>
        <w:spacing w:after="160"/>
        <w:jc w:val="left"/>
      </w:pPr>
      <w:r w:rsidRPr="00E21E90">
        <w:t>Revoke or delete a key or secret</w:t>
      </w:r>
    </w:p>
    <w:p w14:paraId="1DE4AEB5" w14:textId="77777777" w:rsidR="00036046" w:rsidRPr="00E21E90" w:rsidRDefault="00036046" w:rsidP="002D117A">
      <w:pPr>
        <w:pStyle w:val="ListParagraph"/>
        <w:numPr>
          <w:ilvl w:val="0"/>
          <w:numId w:val="54"/>
        </w:numPr>
        <w:spacing w:after="160"/>
        <w:jc w:val="left"/>
      </w:pPr>
      <w:r w:rsidRPr="00E21E90">
        <w:t>Authorize users or applications to access the key vault, so they can then manage or use its keys and secrets</w:t>
      </w:r>
    </w:p>
    <w:p w14:paraId="690F1DFC" w14:textId="77777777" w:rsidR="00036046" w:rsidRPr="00E21E90" w:rsidRDefault="00036046" w:rsidP="002D117A">
      <w:pPr>
        <w:pStyle w:val="ListParagraph"/>
        <w:numPr>
          <w:ilvl w:val="0"/>
          <w:numId w:val="54"/>
        </w:numPr>
        <w:spacing w:after="160"/>
        <w:jc w:val="left"/>
      </w:pPr>
      <w:r w:rsidRPr="00E21E90">
        <w:t>Configure key usage (for example, sign or encrypt)</w:t>
      </w:r>
    </w:p>
    <w:p w14:paraId="03FE2A49" w14:textId="77777777" w:rsidR="00036046" w:rsidRPr="00E21E90" w:rsidRDefault="00036046" w:rsidP="002D117A">
      <w:pPr>
        <w:pStyle w:val="ListParagraph"/>
        <w:numPr>
          <w:ilvl w:val="0"/>
          <w:numId w:val="54"/>
        </w:numPr>
        <w:spacing w:after="160"/>
        <w:jc w:val="left"/>
      </w:pPr>
      <w:r w:rsidRPr="00E21E90">
        <w:t>Monitor key usage</w:t>
      </w:r>
    </w:p>
    <w:p w14:paraId="48A8EEE9" w14:textId="6AE1C449" w:rsidR="00036046" w:rsidRDefault="00036046" w:rsidP="00036046">
      <w:r>
        <w:t>The A</w:t>
      </w:r>
      <w:r w:rsidRPr="00E21E90">
        <w:t xml:space="preserve">dministrator then gives developers </w:t>
      </w:r>
      <w:r>
        <w:t xml:space="preserve">or other store consumers only </w:t>
      </w:r>
      <w:r w:rsidRPr="00E21E90">
        <w:t xml:space="preserve">URIs </w:t>
      </w:r>
      <w:r>
        <w:t xml:space="preserve">of the vault </w:t>
      </w:r>
      <w:r w:rsidRPr="00E21E90">
        <w:t>to call from their applications</w:t>
      </w:r>
      <w:r>
        <w:t>. Using these URLs then they can store keys but cannot directly access the vault.</w:t>
      </w:r>
    </w:p>
    <w:p w14:paraId="723409D2" w14:textId="77777777" w:rsidR="00CE0B67" w:rsidRDefault="00CE0B67" w:rsidP="00036046"/>
    <w:p w14:paraId="34F763AF" w14:textId="61E5D2FF" w:rsidR="00CE0B67" w:rsidRPr="00F248B1" w:rsidRDefault="00CE0B67" w:rsidP="00CE0B67">
      <w:pPr>
        <w:pStyle w:val="Title"/>
        <w:rPr>
          <w:rStyle w:val="IntenseEmphasis"/>
          <w:color w:val="00C650" w:themeColor="accent2"/>
          <w:sz w:val="24"/>
          <w:szCs w:val="24"/>
        </w:rPr>
      </w:pPr>
      <w:r w:rsidRPr="00F248B1">
        <w:rPr>
          <w:rStyle w:val="IntenseEmphasis"/>
          <w:color w:val="00C650" w:themeColor="accent2"/>
          <w:sz w:val="24"/>
          <w:szCs w:val="24"/>
        </w:rPr>
        <w:t>Reference Link</w:t>
      </w:r>
      <w:r>
        <w:rPr>
          <w:rStyle w:val="IntenseEmphasis"/>
          <w:color w:val="00C650" w:themeColor="accent2"/>
          <w:sz w:val="24"/>
          <w:szCs w:val="24"/>
        </w:rPr>
        <w:t>s</w:t>
      </w:r>
      <w:r w:rsidRPr="00F248B1">
        <w:rPr>
          <w:rStyle w:val="IntenseEmphasis"/>
          <w:color w:val="00C650" w:themeColor="accent2"/>
          <w:sz w:val="24"/>
          <w:szCs w:val="24"/>
        </w:rPr>
        <w:t>:</w:t>
      </w:r>
    </w:p>
    <w:p w14:paraId="6B3A9E13" w14:textId="77777777" w:rsidR="00036046" w:rsidRDefault="00036046" w:rsidP="00036046">
      <w:pPr>
        <w:rPr>
          <w:b/>
        </w:rPr>
      </w:pPr>
      <w:r>
        <w:rPr>
          <w:b/>
        </w:rPr>
        <w:t xml:space="preserve">Azure Key Vault: </w:t>
      </w:r>
    </w:p>
    <w:p w14:paraId="42CF39B6" w14:textId="05CB6BC9" w:rsidR="00036046" w:rsidRPr="002115FE" w:rsidRDefault="00000000" w:rsidP="00036046">
      <w:pPr>
        <w:pStyle w:val="Websitelink"/>
        <w:rPr>
          <w:highlight w:val="lightGray"/>
          <w:u w:val="none"/>
        </w:rPr>
      </w:pPr>
      <w:hyperlink r:id="rId126" w:history="1">
        <w:r w:rsidR="002115FE" w:rsidRPr="002115FE">
          <w:rPr>
            <w:rStyle w:val="Hyperlink"/>
            <w:color w:val="0077EB" w:themeColor="text2"/>
            <w:highlight w:val="lightGray"/>
          </w:rPr>
          <w:t>https://docs.microsoft.com/en-us/azure/key-vault</w:t>
        </w:r>
      </w:hyperlink>
    </w:p>
    <w:p w14:paraId="22E5C9DE" w14:textId="12E0A4CA" w:rsidR="00036046" w:rsidRPr="002115FE" w:rsidRDefault="00000000" w:rsidP="00036046">
      <w:pPr>
        <w:pStyle w:val="Websitelink"/>
        <w:rPr>
          <w:highlight w:val="lightGray"/>
          <w:u w:val="none"/>
        </w:rPr>
      </w:pPr>
      <w:hyperlink r:id="rId127" w:history="1">
        <w:r w:rsidR="002115FE" w:rsidRPr="002115FE">
          <w:rPr>
            <w:rStyle w:val="Hyperlink"/>
            <w:color w:val="0077EB" w:themeColor="text2"/>
            <w:highlight w:val="lightGray"/>
          </w:rPr>
          <w:t>https://docs.microsoft.com/en-us/azure/key-vault/general/overview</w:t>
        </w:r>
      </w:hyperlink>
    </w:p>
    <w:p w14:paraId="647E1FD0" w14:textId="35A742B0" w:rsidR="00036046" w:rsidRPr="000C4CBD" w:rsidRDefault="00000000" w:rsidP="00036046">
      <w:pPr>
        <w:rPr>
          <w:rStyle w:val="WebsitelinkChar"/>
          <w:i w:val="0"/>
          <w:highlight w:val="lightGray"/>
          <w:u w:val="none"/>
        </w:rPr>
      </w:pPr>
      <w:hyperlink r:id="rId128" w:history="1">
        <w:r w:rsidR="002115FE" w:rsidRPr="000C4CBD">
          <w:rPr>
            <w:rStyle w:val="Hyperlink"/>
            <w:i/>
            <w:color w:val="0077EB" w:themeColor="text2"/>
            <w:highlight w:val="lightGray"/>
          </w:rPr>
          <w:t>https://docs.microsoft.com/en-us/azure/key-vault/secrets/quick-create-portal</w:t>
        </w:r>
      </w:hyperlink>
    </w:p>
    <w:p w14:paraId="3B41D8B6" w14:textId="77777777" w:rsidR="00CE0B67" w:rsidRDefault="00036046" w:rsidP="00036046">
      <w:pPr>
        <w:rPr>
          <w:b/>
        </w:rPr>
      </w:pPr>
      <w:r w:rsidRPr="00AA1400">
        <w:rPr>
          <w:b/>
        </w:rPr>
        <w:t>Azure management portal Access</w:t>
      </w:r>
      <w:r w:rsidR="00CE0B67">
        <w:rPr>
          <w:b/>
        </w:rPr>
        <w:t>:</w:t>
      </w:r>
    </w:p>
    <w:p w14:paraId="55976A6B" w14:textId="6BC49D1E" w:rsidR="00036046" w:rsidRPr="000C4CBD" w:rsidRDefault="00000000" w:rsidP="00036046">
      <w:pPr>
        <w:rPr>
          <w:rStyle w:val="WebsitelinkChar"/>
          <w:i w:val="0"/>
          <w:highlight w:val="lightGray"/>
          <w:u w:val="none"/>
        </w:rPr>
      </w:pPr>
      <w:hyperlink r:id="rId129" w:history="1">
        <w:r w:rsidR="002115FE" w:rsidRPr="000C4CBD">
          <w:rPr>
            <w:rStyle w:val="Hyperlink"/>
            <w:i/>
            <w:color w:val="0077EB" w:themeColor="text2"/>
            <w:highlight w:val="lightGray"/>
          </w:rPr>
          <w:t>http://portal.azure.com</w:t>
        </w:r>
      </w:hyperlink>
    </w:p>
    <w:p w14:paraId="59C1069A" w14:textId="77777777" w:rsidR="002115FE" w:rsidRPr="002115FE" w:rsidRDefault="002115FE" w:rsidP="00036046">
      <w:pPr>
        <w:rPr>
          <w:rStyle w:val="WebsitelinkChar"/>
          <w:highlight w:val="lightGray"/>
          <w:u w:val="none"/>
        </w:rPr>
      </w:pPr>
    </w:p>
    <w:p w14:paraId="1B624974" w14:textId="77777777" w:rsidR="009849B3" w:rsidRPr="00714490" w:rsidRDefault="009849B3" w:rsidP="00036046">
      <w:pPr>
        <w:rPr>
          <w:rStyle w:val="WebsitelinkChar"/>
          <w:b/>
          <w:i w:val="0"/>
        </w:rPr>
      </w:pPr>
    </w:p>
    <w:p w14:paraId="4261A0FB" w14:textId="2CDA6E61" w:rsidR="00036046" w:rsidRPr="00036046" w:rsidRDefault="00036046" w:rsidP="00036046">
      <w:r>
        <w:br w:type="page"/>
      </w:r>
    </w:p>
    <w:p w14:paraId="17A96FE6" w14:textId="1AA0E2C6" w:rsidR="006703E0" w:rsidRDefault="006703E0" w:rsidP="006703E0">
      <w:pPr>
        <w:pStyle w:val="Heading2"/>
      </w:pPr>
      <w:bookmarkStart w:id="146" w:name="_Encrypt/_Decrypt_Utility"/>
      <w:bookmarkStart w:id="147" w:name="_Encryption_Utility"/>
      <w:bookmarkStart w:id="148" w:name="_Toc50407293"/>
      <w:bookmarkEnd w:id="146"/>
      <w:bookmarkEnd w:id="147"/>
      <w:r>
        <w:lastRenderedPageBreak/>
        <w:t>Encrypt</w:t>
      </w:r>
      <w:r w:rsidR="00B2485D">
        <w:t>ion</w:t>
      </w:r>
      <w:r>
        <w:t xml:space="preserve"> Utility</w:t>
      </w:r>
      <w:bookmarkEnd w:id="148"/>
    </w:p>
    <w:p w14:paraId="4A6590D7" w14:textId="2AC1DB8C" w:rsidR="00D135C5" w:rsidRDefault="00D135C5" w:rsidP="00D135C5">
      <w:pPr>
        <w:pStyle w:val="Heading3"/>
      </w:pPr>
      <w:bookmarkStart w:id="149" w:name="_Toc50407294"/>
      <w:r>
        <w:t>Encryption Utility Location</w:t>
      </w:r>
      <w:r w:rsidR="00AA591E">
        <w:t xml:space="preserve"> in TFS</w:t>
      </w:r>
      <w:bookmarkEnd w:id="149"/>
    </w:p>
    <w:p w14:paraId="562BB5B8" w14:textId="6955EB90" w:rsidR="00036046" w:rsidRDefault="00226E34" w:rsidP="00036046">
      <w:r>
        <w:t>Download t</w:t>
      </w:r>
      <w:r w:rsidR="00036046">
        <w:t xml:space="preserve">he Encryption Utility </w:t>
      </w:r>
      <w:r>
        <w:t>folder on the local machine with all files in it.</w:t>
      </w:r>
    </w:p>
    <w:p w14:paraId="203AF564" w14:textId="5EF85365" w:rsidR="00C1425D" w:rsidRPr="00CB0163" w:rsidRDefault="00C1425D" w:rsidP="00036046">
      <w:r>
        <w:t>The Encrypt</w:t>
      </w:r>
      <w:r w:rsidR="00E65A4B">
        <w:t>ion</w:t>
      </w:r>
      <w:r>
        <w:t>/ Decrypt</w:t>
      </w:r>
      <w:r w:rsidR="00E65A4B">
        <w:t>ion</w:t>
      </w:r>
      <w:r>
        <w:t xml:space="preserve"> Utility can be found at </w:t>
      </w:r>
      <w:r w:rsidRPr="00C1425D">
        <w:rPr>
          <w:i/>
          <w:highlight w:val="lightGray"/>
        </w:rPr>
        <w:t>$/ICM/Tools/</w:t>
      </w:r>
      <w:r w:rsidRPr="00B2485D">
        <w:rPr>
          <w:i/>
          <w:highlight w:val="lightGray"/>
        </w:rPr>
        <w:t>Encryption</w:t>
      </w:r>
      <w:r w:rsidRPr="00B2485D">
        <w:rPr>
          <w:highlight w:val="lightGray"/>
        </w:rPr>
        <w:t xml:space="preserve"> Utility</w:t>
      </w:r>
      <w:r>
        <w:t xml:space="preserve"> in TFS.</w:t>
      </w:r>
    </w:p>
    <w:p w14:paraId="65E72537" w14:textId="77F062C6" w:rsidR="00036046" w:rsidRDefault="000149B1" w:rsidP="00036046">
      <w:r>
        <w:rPr>
          <w:noProof/>
        </w:rPr>
        <w:drawing>
          <wp:inline distT="0" distB="0" distL="0" distR="0" wp14:anchorId="5C0A31D3" wp14:editId="2D44B127">
            <wp:extent cx="6432698" cy="3467043"/>
            <wp:effectExtent l="19050" t="19050" r="25400" b="1968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436205" cy="3468933"/>
                    </a:xfrm>
                    <a:prstGeom prst="rect">
                      <a:avLst/>
                    </a:prstGeom>
                    <a:ln>
                      <a:solidFill>
                        <a:schemeClr val="tx2"/>
                      </a:solidFill>
                    </a:ln>
                  </pic:spPr>
                </pic:pic>
              </a:graphicData>
            </a:graphic>
          </wp:inline>
        </w:drawing>
      </w:r>
    </w:p>
    <w:p w14:paraId="6F8B92DB" w14:textId="36BE3F1D" w:rsidR="00D135C5" w:rsidRDefault="00D135C5">
      <w:pPr>
        <w:spacing w:after="160"/>
        <w:jc w:val="left"/>
      </w:pPr>
      <w:r>
        <w:br w:type="page"/>
      </w:r>
    </w:p>
    <w:p w14:paraId="33D0350A" w14:textId="4829E537" w:rsidR="00D135C5" w:rsidRDefault="00D135C5" w:rsidP="00D135C5">
      <w:pPr>
        <w:pStyle w:val="Heading3"/>
      </w:pPr>
      <w:bookmarkStart w:id="150" w:name="_Toc50407295"/>
      <w:r>
        <w:lastRenderedPageBreak/>
        <w:t>Certificate</w:t>
      </w:r>
      <w:r w:rsidR="00AA591E">
        <w:t xml:space="preserve"> Location</w:t>
      </w:r>
      <w:r>
        <w:t xml:space="preserve"> in TFS</w:t>
      </w:r>
      <w:bookmarkEnd w:id="150"/>
    </w:p>
    <w:p w14:paraId="1B64DD67" w14:textId="400AE60B" w:rsidR="0051343D" w:rsidRDefault="00E33CDF" w:rsidP="00B626AA">
      <w:pPr>
        <w:jc w:val="left"/>
      </w:pPr>
      <w:r>
        <w:t xml:space="preserve">The </w:t>
      </w:r>
      <w:r w:rsidR="00D135C5" w:rsidRPr="00394B47">
        <w:rPr>
          <w:i/>
        </w:rPr>
        <w:t>IcmDevRoo</w:t>
      </w:r>
      <w:r w:rsidR="00D135C5">
        <w:t xml:space="preserve">t </w:t>
      </w:r>
      <w:r>
        <w:t>certificate is used in the de</w:t>
      </w:r>
      <w:r w:rsidR="0045403E">
        <w:t>velopment</w:t>
      </w:r>
      <w:r>
        <w:t>/non-production environment</w:t>
      </w:r>
      <w:r w:rsidR="00D135C5">
        <w:t xml:space="preserve"> </w:t>
      </w:r>
      <w:r>
        <w:t>and</w:t>
      </w:r>
      <w:r w:rsidR="00D135C5" w:rsidRPr="004228D7">
        <w:t xml:space="preserve"> </w:t>
      </w:r>
      <w:r w:rsidR="00D135C5" w:rsidRPr="00DF7D74">
        <w:rPr>
          <w:i/>
        </w:rPr>
        <w:t xml:space="preserve">ProdRoot </w:t>
      </w:r>
      <w:r>
        <w:t xml:space="preserve">certificate for </w:t>
      </w:r>
      <w:r w:rsidR="00D135C5">
        <w:t xml:space="preserve">production environment for encryption/decryption of </w:t>
      </w:r>
      <w:r>
        <w:t>configuration key value</w:t>
      </w:r>
      <w:r w:rsidR="00D135C5">
        <w:t xml:space="preserve">. </w:t>
      </w:r>
    </w:p>
    <w:p w14:paraId="2267FBEC" w14:textId="7CC8A1AA" w:rsidR="00D135C5" w:rsidRDefault="0051343D" w:rsidP="00D135C5">
      <w:r w:rsidRPr="0051343D">
        <w:rPr>
          <w:b/>
        </w:rPr>
        <w:t>Note:</w:t>
      </w:r>
      <w:r>
        <w:t xml:space="preserve"> The </w:t>
      </w:r>
      <w:r w:rsidR="00D135C5" w:rsidRPr="004228D7">
        <w:t>Ops Team</w:t>
      </w:r>
      <w:r w:rsidR="00D135C5">
        <w:t xml:space="preserve"> manages encryption/decryption </w:t>
      </w:r>
      <w:r w:rsidR="00D135C5" w:rsidRPr="004228D7">
        <w:t xml:space="preserve">using </w:t>
      </w:r>
      <w:r w:rsidR="00D135C5" w:rsidRPr="008510F9">
        <w:rPr>
          <w:i/>
        </w:rPr>
        <w:t>ProdRoot</w:t>
      </w:r>
      <w:r w:rsidR="00D135C5">
        <w:t xml:space="preserve"> </w:t>
      </w:r>
      <w:r w:rsidR="00D135C5" w:rsidRPr="004228D7">
        <w:t>certificate.</w:t>
      </w:r>
      <w:r w:rsidR="00D135C5">
        <w:t xml:space="preserve"> </w:t>
      </w:r>
    </w:p>
    <w:p w14:paraId="16D27632" w14:textId="1F37F4E0" w:rsidR="00924AE1" w:rsidRPr="00CB0163" w:rsidRDefault="00924AE1" w:rsidP="00924AE1">
      <w:r>
        <w:t xml:space="preserve">The Certificates can be found at </w:t>
      </w:r>
      <w:r w:rsidRPr="00C1425D">
        <w:rPr>
          <w:i/>
          <w:highlight w:val="lightGray"/>
        </w:rPr>
        <w:t>$/ICM/</w:t>
      </w:r>
      <w:r>
        <w:rPr>
          <w:i/>
          <w:highlight w:val="lightGray"/>
        </w:rPr>
        <w:t>Common/Certificates</w:t>
      </w:r>
      <w:r>
        <w:t xml:space="preserve"> </w:t>
      </w:r>
      <w:r w:rsidR="00953777">
        <w:t>i</w:t>
      </w:r>
      <w:r>
        <w:t>n TFS.</w:t>
      </w:r>
    </w:p>
    <w:p w14:paraId="2DE9C7ED" w14:textId="55C62E2D" w:rsidR="00D135C5" w:rsidRDefault="00D113EC" w:rsidP="00D135C5">
      <w:r>
        <w:rPr>
          <w:noProof/>
        </w:rPr>
        <w:drawing>
          <wp:inline distT="0" distB="0" distL="0" distR="0" wp14:anchorId="2EE65CA6" wp14:editId="37446A32">
            <wp:extent cx="6549656" cy="2948511"/>
            <wp:effectExtent l="19050" t="19050" r="22860" b="2349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558402" cy="2952448"/>
                    </a:xfrm>
                    <a:prstGeom prst="rect">
                      <a:avLst/>
                    </a:prstGeom>
                    <a:ln>
                      <a:solidFill>
                        <a:schemeClr val="tx2"/>
                      </a:solidFill>
                    </a:ln>
                  </pic:spPr>
                </pic:pic>
              </a:graphicData>
            </a:graphic>
          </wp:inline>
        </w:drawing>
      </w:r>
    </w:p>
    <w:p w14:paraId="2F74409F" w14:textId="18253DA7" w:rsidR="000558EA" w:rsidRDefault="000558EA">
      <w:pPr>
        <w:spacing w:after="160"/>
        <w:jc w:val="left"/>
      </w:pPr>
      <w:r>
        <w:br w:type="page"/>
      </w:r>
    </w:p>
    <w:p w14:paraId="76209AE7" w14:textId="618CDC22" w:rsidR="00D135C5" w:rsidRDefault="00D135C5" w:rsidP="00D135C5">
      <w:pPr>
        <w:pStyle w:val="Heading3"/>
      </w:pPr>
      <w:bookmarkStart w:id="151" w:name="_Toc50407296"/>
      <w:r>
        <w:lastRenderedPageBreak/>
        <w:t>Using the Encryption Utility</w:t>
      </w:r>
      <w:bookmarkEnd w:id="151"/>
    </w:p>
    <w:p w14:paraId="6DAD47D8" w14:textId="77777777" w:rsidR="001D4BB8" w:rsidRDefault="001D4BB8" w:rsidP="002D117A">
      <w:pPr>
        <w:pStyle w:val="ListParagraph"/>
        <w:numPr>
          <w:ilvl w:val="0"/>
          <w:numId w:val="71"/>
        </w:numPr>
      </w:pPr>
      <w:r w:rsidRPr="00DA5280">
        <w:rPr>
          <w:b/>
        </w:rPr>
        <w:t>Download</w:t>
      </w:r>
      <w:r>
        <w:t xml:space="preserve"> the </w:t>
      </w:r>
      <w:r w:rsidRPr="00DA5280">
        <w:rPr>
          <w:i/>
        </w:rPr>
        <w:t>Encryption Utility</w:t>
      </w:r>
      <w:r>
        <w:t xml:space="preserve"> folder from TFS on the local machine.</w:t>
      </w:r>
    </w:p>
    <w:p w14:paraId="2BAA1AFD" w14:textId="5DFCCDBE" w:rsidR="001D4BB8" w:rsidRDefault="001D4BB8" w:rsidP="002D117A">
      <w:pPr>
        <w:pStyle w:val="ListParagraph"/>
        <w:numPr>
          <w:ilvl w:val="0"/>
          <w:numId w:val="71"/>
        </w:numPr>
      </w:pPr>
      <w:r w:rsidRPr="00DA5280">
        <w:rPr>
          <w:b/>
        </w:rPr>
        <w:t xml:space="preserve">Click </w:t>
      </w:r>
      <w:r w:rsidRPr="00DA5280">
        <w:rPr>
          <w:i/>
        </w:rPr>
        <w:t>Run as administrator</w:t>
      </w:r>
      <w:r>
        <w:t xml:space="preserve"> on </w:t>
      </w:r>
      <w:r w:rsidRPr="00DA5280">
        <w:rPr>
          <w:i/>
        </w:rPr>
        <w:t>Icertis.ACF.CryptoUtility.exe</w:t>
      </w:r>
      <w:r>
        <w:t xml:space="preserve"> to open the </w:t>
      </w:r>
      <w:r w:rsidRPr="00DA5280">
        <w:rPr>
          <w:i/>
        </w:rPr>
        <w:t>Icertis Encryption Utility</w:t>
      </w:r>
      <w:r w:rsidRPr="00260476">
        <w:t xml:space="preserve"> </w:t>
      </w:r>
      <w:r>
        <w:t>window.</w:t>
      </w:r>
    </w:p>
    <w:p w14:paraId="504334D3" w14:textId="3764F845" w:rsidR="009454CC" w:rsidRDefault="007A2F22" w:rsidP="001D4BB8">
      <w:pPr>
        <w:spacing w:line="276" w:lineRule="auto"/>
      </w:pPr>
      <w:r>
        <w:rPr>
          <w:noProof/>
        </w:rPr>
        <w:drawing>
          <wp:inline distT="0" distB="0" distL="0" distR="0" wp14:anchorId="23F63D5E" wp14:editId="230075A8">
            <wp:extent cx="6368903" cy="5021635"/>
            <wp:effectExtent l="19050" t="19050" r="13335"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371510" cy="5023691"/>
                    </a:xfrm>
                    <a:prstGeom prst="rect">
                      <a:avLst/>
                    </a:prstGeom>
                    <a:ln>
                      <a:solidFill>
                        <a:schemeClr val="tx2"/>
                      </a:solidFill>
                    </a:ln>
                  </pic:spPr>
                </pic:pic>
              </a:graphicData>
            </a:graphic>
          </wp:inline>
        </w:drawing>
      </w:r>
    </w:p>
    <w:p w14:paraId="37952E4F" w14:textId="77777777" w:rsidR="009454CC" w:rsidRDefault="009454CC">
      <w:pPr>
        <w:spacing w:after="160"/>
        <w:jc w:val="left"/>
      </w:pPr>
      <w:r>
        <w:br w:type="page"/>
      </w:r>
    </w:p>
    <w:p w14:paraId="7C2943D9" w14:textId="61EE1581" w:rsidR="00393062" w:rsidRPr="00393062" w:rsidRDefault="00D135C5" w:rsidP="002D117A">
      <w:pPr>
        <w:pStyle w:val="ListParagraph"/>
        <w:numPr>
          <w:ilvl w:val="0"/>
          <w:numId w:val="71"/>
        </w:numPr>
        <w:spacing w:after="160"/>
        <w:jc w:val="left"/>
        <w:rPr>
          <w:color w:val="auto"/>
        </w:rPr>
      </w:pPr>
      <w:r w:rsidRPr="00393062">
        <w:rPr>
          <w:b/>
          <w:color w:val="auto"/>
        </w:rPr>
        <w:lastRenderedPageBreak/>
        <w:t>Enter</w:t>
      </w:r>
      <w:r w:rsidRPr="00393062">
        <w:rPr>
          <w:color w:val="auto"/>
        </w:rPr>
        <w:t xml:space="preserve"> the path of Encryption Certificate from local machine. For example, the IcmDevRoot certificate path. </w:t>
      </w:r>
    </w:p>
    <w:p w14:paraId="0580B9F2" w14:textId="27411A3A" w:rsidR="00D135C5" w:rsidRDefault="006E27E1" w:rsidP="00393062">
      <w:pPr>
        <w:spacing w:after="160"/>
        <w:ind w:left="360"/>
        <w:jc w:val="left"/>
      </w:pPr>
      <w:r>
        <w:rPr>
          <w:noProof/>
        </w:rPr>
        <w:drawing>
          <wp:inline distT="0" distB="0" distL="0" distR="0" wp14:anchorId="0797F831" wp14:editId="2503A1DF">
            <wp:extent cx="6113721" cy="4228004"/>
            <wp:effectExtent l="19050" t="19050" r="20955" b="203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15647" cy="4229336"/>
                    </a:xfrm>
                    <a:prstGeom prst="rect">
                      <a:avLst/>
                    </a:prstGeom>
                    <a:ln>
                      <a:solidFill>
                        <a:schemeClr val="tx2"/>
                      </a:solidFill>
                    </a:ln>
                  </pic:spPr>
                </pic:pic>
              </a:graphicData>
            </a:graphic>
          </wp:inline>
        </w:drawing>
      </w:r>
    </w:p>
    <w:p w14:paraId="366A2619" w14:textId="121CAFCB" w:rsidR="00D135C5" w:rsidRDefault="00D135C5" w:rsidP="002D117A">
      <w:pPr>
        <w:pStyle w:val="ListParagraph"/>
        <w:numPr>
          <w:ilvl w:val="0"/>
          <w:numId w:val="71"/>
        </w:numPr>
        <w:spacing w:after="160"/>
        <w:jc w:val="left"/>
      </w:pPr>
      <w:r w:rsidRPr="00170992">
        <w:rPr>
          <w:b/>
        </w:rPr>
        <w:t>Check</w:t>
      </w:r>
      <w:r>
        <w:t xml:space="preserve"> </w:t>
      </w:r>
      <w:r w:rsidRPr="00170992">
        <w:rPr>
          <w:i/>
        </w:rPr>
        <w:t xml:space="preserve">Encrypt content? </w:t>
      </w:r>
      <w:r w:rsidR="00F20C17">
        <w:t>For</w:t>
      </w:r>
      <w:r w:rsidRPr="007117D1">
        <w:t xml:space="preserve"> Encryption and </w:t>
      </w:r>
      <w:r w:rsidRPr="00170992">
        <w:rPr>
          <w:b/>
        </w:rPr>
        <w:t>uncheck</w:t>
      </w:r>
      <w:r w:rsidRPr="007117D1">
        <w:t xml:space="preserve"> during Decryption</w:t>
      </w:r>
      <w:r w:rsidRPr="00170992">
        <w:rPr>
          <w:i/>
        </w:rPr>
        <w:t>.</w:t>
      </w:r>
    </w:p>
    <w:p w14:paraId="214454DE" w14:textId="762E489A" w:rsidR="00170F02" w:rsidRDefault="00D135C5" w:rsidP="002D117A">
      <w:pPr>
        <w:pStyle w:val="ListParagraph"/>
        <w:numPr>
          <w:ilvl w:val="0"/>
          <w:numId w:val="71"/>
        </w:numPr>
        <w:spacing w:after="160"/>
        <w:jc w:val="left"/>
      </w:pPr>
      <w:r w:rsidRPr="00170992">
        <w:rPr>
          <w:b/>
        </w:rPr>
        <w:t>Enter</w:t>
      </w:r>
      <w:r>
        <w:t xml:space="preserve"> the string to be encrypted or decrypted.</w:t>
      </w:r>
    </w:p>
    <w:p w14:paraId="68A44570" w14:textId="77777777" w:rsidR="00170F02" w:rsidRDefault="00170F02">
      <w:pPr>
        <w:spacing w:after="160"/>
        <w:jc w:val="left"/>
      </w:pPr>
      <w:r>
        <w:br w:type="page"/>
      </w:r>
    </w:p>
    <w:p w14:paraId="55787C93" w14:textId="77777777" w:rsidR="00D135C5" w:rsidRDefault="00D135C5" w:rsidP="002D117A">
      <w:pPr>
        <w:pStyle w:val="ListParagraph"/>
        <w:numPr>
          <w:ilvl w:val="0"/>
          <w:numId w:val="71"/>
        </w:numPr>
        <w:spacing w:after="160"/>
        <w:jc w:val="left"/>
      </w:pPr>
      <w:r w:rsidRPr="00170992">
        <w:rPr>
          <w:b/>
        </w:rPr>
        <w:lastRenderedPageBreak/>
        <w:t>Click</w:t>
      </w:r>
      <w:r>
        <w:t xml:space="preserve"> </w:t>
      </w:r>
      <w:r w:rsidRPr="00170992">
        <w:rPr>
          <w:i/>
        </w:rPr>
        <w:t>Encrypt/Decrypt</w:t>
      </w:r>
      <w:r>
        <w:t xml:space="preserve"> to get the respective value displayed in </w:t>
      </w:r>
      <w:r w:rsidRPr="00170992">
        <w:rPr>
          <w:i/>
        </w:rPr>
        <w:t>Value</w:t>
      </w:r>
      <w:r>
        <w:t>.</w:t>
      </w:r>
    </w:p>
    <w:p w14:paraId="0A4FE886" w14:textId="259EE5AA" w:rsidR="00D135C5" w:rsidRDefault="00170F02" w:rsidP="00D135C5">
      <w:r>
        <w:rPr>
          <w:noProof/>
        </w:rPr>
        <w:drawing>
          <wp:inline distT="0" distB="0" distL="0" distR="0" wp14:anchorId="5BDD6CFE" wp14:editId="58AB3BFE">
            <wp:extent cx="6214552" cy="3327991"/>
            <wp:effectExtent l="19050" t="19050" r="15240" b="2540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New_Encryption_Utility.png"/>
                    <pic:cNvPicPr/>
                  </pic:nvPicPr>
                  <pic:blipFill>
                    <a:blip r:embed="rId134">
                      <a:extLst>
                        <a:ext uri="{28A0092B-C50C-407E-A947-70E740481C1C}">
                          <a14:useLocalDpi xmlns:a14="http://schemas.microsoft.com/office/drawing/2010/main" val="0"/>
                        </a:ext>
                      </a:extLst>
                    </a:blip>
                    <a:stretch>
                      <a:fillRect/>
                    </a:stretch>
                  </pic:blipFill>
                  <pic:spPr>
                    <a:xfrm>
                      <a:off x="0" y="0"/>
                      <a:ext cx="6233111" cy="3337930"/>
                    </a:xfrm>
                    <a:prstGeom prst="rect">
                      <a:avLst/>
                    </a:prstGeom>
                    <a:ln>
                      <a:solidFill>
                        <a:schemeClr val="tx2"/>
                      </a:solidFill>
                    </a:ln>
                  </pic:spPr>
                </pic:pic>
              </a:graphicData>
            </a:graphic>
          </wp:inline>
        </w:drawing>
      </w:r>
    </w:p>
    <w:p w14:paraId="36981D58" w14:textId="39E6287E" w:rsidR="00863480" w:rsidRDefault="00863480">
      <w:pPr>
        <w:spacing w:after="160"/>
        <w:jc w:val="left"/>
      </w:pPr>
      <w:r>
        <w:br w:type="page"/>
      </w:r>
    </w:p>
    <w:p w14:paraId="5A369ADE" w14:textId="610AA5ED" w:rsidR="006703E0" w:rsidRDefault="006703E0" w:rsidP="006703E0">
      <w:pPr>
        <w:pStyle w:val="Heading2"/>
      </w:pPr>
      <w:bookmarkStart w:id="152" w:name="_Toc50407297"/>
      <w:r>
        <w:lastRenderedPageBreak/>
        <w:t>Installing the Certificate on Local Machine</w:t>
      </w:r>
      <w:bookmarkEnd w:id="152"/>
    </w:p>
    <w:p w14:paraId="6DE21C1A" w14:textId="77777777" w:rsidR="00A94401" w:rsidRDefault="00A94401" w:rsidP="002D117A">
      <w:pPr>
        <w:pStyle w:val="ListParagraph"/>
        <w:numPr>
          <w:ilvl w:val="0"/>
          <w:numId w:val="18"/>
        </w:numPr>
        <w:spacing w:after="160"/>
        <w:jc w:val="left"/>
      </w:pPr>
      <w:r w:rsidRPr="00170992">
        <w:rPr>
          <w:b/>
        </w:rPr>
        <w:t>Download</w:t>
      </w:r>
      <w:r>
        <w:t xml:space="preserve"> the </w:t>
      </w:r>
      <w:r w:rsidRPr="00170992">
        <w:rPr>
          <w:i/>
        </w:rPr>
        <w:t>IcmDevRoot.pfx</w:t>
      </w:r>
      <w:r>
        <w:t xml:space="preserve"> file from TFS path: </w:t>
      </w:r>
      <w:r w:rsidRPr="00170992">
        <w:rPr>
          <w:i/>
        </w:rPr>
        <w:t xml:space="preserve">$/ICM/Common/Certificates </w:t>
      </w:r>
      <w:r w:rsidRPr="004206AF">
        <w:t>on local machine</w:t>
      </w:r>
      <w:r w:rsidRPr="00170992">
        <w:rPr>
          <w:i/>
        </w:rPr>
        <w:t>.</w:t>
      </w:r>
    </w:p>
    <w:p w14:paraId="165CF2B5" w14:textId="51B7E84D" w:rsidR="00A94401" w:rsidRDefault="000316EC" w:rsidP="00A94401">
      <w:r>
        <w:rPr>
          <w:noProof/>
        </w:rPr>
        <w:drawing>
          <wp:anchor distT="0" distB="0" distL="114300" distR="114300" simplePos="0" relativeHeight="251765760" behindDoc="0" locked="0" layoutInCell="1" allowOverlap="1" wp14:anchorId="32702DEB" wp14:editId="27D3FB5D">
            <wp:simplePos x="0" y="0"/>
            <wp:positionH relativeFrom="column">
              <wp:posOffset>21336</wp:posOffset>
            </wp:positionH>
            <wp:positionV relativeFrom="paragraph">
              <wp:posOffset>19812</wp:posOffset>
            </wp:positionV>
            <wp:extent cx="6297168" cy="3657731"/>
            <wp:effectExtent l="19050" t="19050" r="27940" b="1905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TFS_Loc_Certificate_Final.JPG"/>
                    <pic:cNvPicPr/>
                  </pic:nvPicPr>
                  <pic:blipFill>
                    <a:blip r:embed="rId135">
                      <a:extLst>
                        <a:ext uri="{28A0092B-C50C-407E-A947-70E740481C1C}">
                          <a14:useLocalDpi xmlns:a14="http://schemas.microsoft.com/office/drawing/2010/main" val="0"/>
                        </a:ext>
                      </a:extLst>
                    </a:blip>
                    <a:stretch>
                      <a:fillRect/>
                    </a:stretch>
                  </pic:blipFill>
                  <pic:spPr>
                    <a:xfrm>
                      <a:off x="0" y="0"/>
                      <a:ext cx="6297168" cy="3657731"/>
                    </a:xfrm>
                    <a:prstGeom prst="rect">
                      <a:avLst/>
                    </a:prstGeom>
                    <a:ln>
                      <a:solidFill>
                        <a:schemeClr val="tx2"/>
                      </a:solidFill>
                    </a:ln>
                  </pic:spPr>
                </pic:pic>
              </a:graphicData>
            </a:graphic>
          </wp:anchor>
        </w:drawing>
      </w:r>
    </w:p>
    <w:p w14:paraId="06D7B48B" w14:textId="7D5C4967" w:rsidR="002E3C0A" w:rsidRDefault="00A94401" w:rsidP="002D117A">
      <w:pPr>
        <w:pStyle w:val="ListParagraph"/>
        <w:numPr>
          <w:ilvl w:val="0"/>
          <w:numId w:val="18"/>
        </w:numPr>
        <w:spacing w:after="160"/>
        <w:jc w:val="left"/>
      </w:pPr>
      <w:r w:rsidRPr="004206AF">
        <w:rPr>
          <w:b/>
        </w:rPr>
        <w:t>Double click</w:t>
      </w:r>
      <w:r w:rsidR="00F443A0">
        <w:t xml:space="preserve"> the certificate </w:t>
      </w:r>
      <w:r w:rsidR="00F443A0" w:rsidRPr="00F443A0">
        <w:t xml:space="preserve">downloaded certificate for the </w:t>
      </w:r>
      <w:r w:rsidR="00F443A0" w:rsidRPr="00F443A0">
        <w:rPr>
          <w:i/>
        </w:rPr>
        <w:t>Certificate Import Wizard</w:t>
      </w:r>
      <w:r w:rsidR="00F443A0" w:rsidRPr="00F443A0">
        <w:t xml:space="preserve"> dialog box to open.</w:t>
      </w:r>
    </w:p>
    <w:p w14:paraId="190C30E0" w14:textId="77777777" w:rsidR="002E3C0A" w:rsidRDefault="002E3C0A">
      <w:pPr>
        <w:spacing w:after="160"/>
        <w:jc w:val="left"/>
      </w:pPr>
      <w:r>
        <w:br w:type="page"/>
      </w:r>
    </w:p>
    <w:p w14:paraId="4146AE3B" w14:textId="40D32341" w:rsidR="00F164EA" w:rsidRDefault="003C0F6E" w:rsidP="002D117A">
      <w:pPr>
        <w:pStyle w:val="ListParagraph"/>
        <w:numPr>
          <w:ilvl w:val="0"/>
          <w:numId w:val="18"/>
        </w:numPr>
      </w:pPr>
      <w:r>
        <w:rPr>
          <w:noProof/>
        </w:rPr>
        <w:lastRenderedPageBreak/>
        <w:drawing>
          <wp:anchor distT="0" distB="0" distL="114300" distR="114300" simplePos="0" relativeHeight="251719680" behindDoc="0" locked="0" layoutInCell="1" allowOverlap="1" wp14:anchorId="0F83D935" wp14:editId="2CA4F794">
            <wp:simplePos x="0" y="0"/>
            <wp:positionH relativeFrom="margin">
              <wp:posOffset>5080</wp:posOffset>
            </wp:positionH>
            <wp:positionV relativeFrom="paragraph">
              <wp:posOffset>261620</wp:posOffset>
            </wp:positionV>
            <wp:extent cx="6375400" cy="3902075"/>
            <wp:effectExtent l="19050" t="19050" r="25400" b="22225"/>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6375400" cy="3902075"/>
                    </a:xfrm>
                    <a:prstGeom prst="rect">
                      <a:avLst/>
                    </a:prstGeom>
                    <a:ln>
                      <a:solidFill>
                        <a:schemeClr val="tx2"/>
                      </a:solidFill>
                    </a:ln>
                  </pic:spPr>
                </pic:pic>
              </a:graphicData>
            </a:graphic>
            <wp14:sizeRelH relativeFrom="margin">
              <wp14:pctWidth>0</wp14:pctWidth>
            </wp14:sizeRelH>
            <wp14:sizeRelV relativeFrom="margin">
              <wp14:pctHeight>0</wp14:pctHeight>
            </wp14:sizeRelV>
          </wp:anchor>
        </w:drawing>
      </w:r>
      <w:r w:rsidR="00A94401" w:rsidRPr="002E3C0A">
        <w:rPr>
          <w:b/>
        </w:rPr>
        <w:t>Select</w:t>
      </w:r>
      <w:r w:rsidR="00A94401">
        <w:t xml:space="preserve"> </w:t>
      </w:r>
      <w:r w:rsidR="00A94401" w:rsidRPr="002E3C0A">
        <w:rPr>
          <w:i/>
        </w:rPr>
        <w:t>Store Location</w:t>
      </w:r>
      <w:r w:rsidR="00A94401">
        <w:t xml:space="preserve"> as </w:t>
      </w:r>
      <w:r w:rsidR="00A94401" w:rsidRPr="002E3C0A">
        <w:rPr>
          <w:i/>
        </w:rPr>
        <w:t>Current User</w:t>
      </w:r>
      <w:r w:rsidR="00A94401" w:rsidRPr="009C0DF0">
        <w:t xml:space="preserve"> and </w:t>
      </w:r>
      <w:r w:rsidR="00A94401" w:rsidRPr="002E3C0A">
        <w:rPr>
          <w:b/>
        </w:rPr>
        <w:t>Click</w:t>
      </w:r>
      <w:r w:rsidR="00A94401" w:rsidRPr="009C0DF0">
        <w:t xml:space="preserve"> </w:t>
      </w:r>
      <w:r w:rsidR="00A94401" w:rsidRPr="002E3C0A">
        <w:rPr>
          <w:i/>
        </w:rPr>
        <w:t>Next</w:t>
      </w:r>
      <w:r w:rsidR="00A94401">
        <w:t>.</w:t>
      </w:r>
    </w:p>
    <w:p w14:paraId="7EFC54E5" w14:textId="77777777" w:rsidR="00F164EA" w:rsidRDefault="00F164EA">
      <w:pPr>
        <w:spacing w:after="160"/>
        <w:jc w:val="left"/>
      </w:pPr>
      <w:r>
        <w:br w:type="page"/>
      </w:r>
    </w:p>
    <w:p w14:paraId="234D692F" w14:textId="15638D49" w:rsidR="003C0F6E" w:rsidRDefault="00111760" w:rsidP="002D117A">
      <w:pPr>
        <w:pStyle w:val="ListParagraph"/>
        <w:numPr>
          <w:ilvl w:val="0"/>
          <w:numId w:val="18"/>
        </w:numPr>
        <w:spacing w:after="160"/>
        <w:jc w:val="left"/>
      </w:pPr>
      <w:r>
        <w:rPr>
          <w:noProof/>
        </w:rPr>
        <w:lastRenderedPageBreak/>
        <w:drawing>
          <wp:anchor distT="0" distB="0" distL="114300" distR="114300" simplePos="0" relativeHeight="251721728" behindDoc="0" locked="0" layoutInCell="1" allowOverlap="1" wp14:anchorId="659662A6" wp14:editId="5F581DBF">
            <wp:simplePos x="0" y="0"/>
            <wp:positionH relativeFrom="margin">
              <wp:posOffset>5080</wp:posOffset>
            </wp:positionH>
            <wp:positionV relativeFrom="paragraph">
              <wp:posOffset>250825</wp:posOffset>
            </wp:positionV>
            <wp:extent cx="6301105" cy="5135245"/>
            <wp:effectExtent l="19050" t="19050" r="23495" b="27305"/>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6301105" cy="5135245"/>
                    </a:xfrm>
                    <a:prstGeom prst="rect">
                      <a:avLst/>
                    </a:prstGeom>
                    <a:ln>
                      <a:solidFill>
                        <a:schemeClr val="tx2"/>
                      </a:solidFill>
                    </a:ln>
                  </pic:spPr>
                </pic:pic>
              </a:graphicData>
            </a:graphic>
            <wp14:sizeRelH relativeFrom="margin">
              <wp14:pctWidth>0</wp14:pctWidth>
            </wp14:sizeRelH>
            <wp14:sizeRelV relativeFrom="margin">
              <wp14:pctHeight>0</wp14:pctHeight>
            </wp14:sizeRelV>
          </wp:anchor>
        </w:drawing>
      </w:r>
      <w:r w:rsidR="004C3B02" w:rsidRPr="00E15ECD">
        <w:rPr>
          <w:b/>
        </w:rPr>
        <w:t xml:space="preserve">Enter </w:t>
      </w:r>
      <w:r w:rsidR="004C3B02">
        <w:t xml:space="preserve">the local machine path of the certificate file and </w:t>
      </w:r>
      <w:r w:rsidR="004C3B02" w:rsidRPr="00E15ECD">
        <w:rPr>
          <w:b/>
        </w:rPr>
        <w:t>click</w:t>
      </w:r>
      <w:r w:rsidR="004C3B02" w:rsidRPr="00E15ECD">
        <w:rPr>
          <w:i/>
        </w:rPr>
        <w:t xml:space="preserve"> Next</w:t>
      </w:r>
      <w:r w:rsidR="004C3B02">
        <w:t>.</w:t>
      </w:r>
      <w:r w:rsidR="003C0F6E" w:rsidRPr="00E15ECD">
        <w:rPr>
          <w:b/>
        </w:rPr>
        <w:t xml:space="preserve"> </w:t>
      </w:r>
    </w:p>
    <w:p w14:paraId="2F8D06A2" w14:textId="77777777" w:rsidR="003C0F6E" w:rsidRPr="003C0F6E" w:rsidRDefault="003C0F6E" w:rsidP="003C0F6E">
      <w:pPr>
        <w:pStyle w:val="ListParagraph"/>
        <w:spacing w:after="160"/>
        <w:jc w:val="left"/>
      </w:pPr>
    </w:p>
    <w:p w14:paraId="00848B82" w14:textId="58295741" w:rsidR="003C0F6E" w:rsidRDefault="003C0F6E">
      <w:pPr>
        <w:spacing w:after="160"/>
        <w:jc w:val="left"/>
        <w:rPr>
          <w:b/>
        </w:rPr>
      </w:pPr>
      <w:r>
        <w:rPr>
          <w:b/>
        </w:rPr>
        <w:br w:type="page"/>
      </w:r>
    </w:p>
    <w:p w14:paraId="7937887E" w14:textId="66FD5748" w:rsidR="00D358B0" w:rsidRDefault="003C0F6E" w:rsidP="002D117A">
      <w:pPr>
        <w:pStyle w:val="ListParagraph"/>
        <w:numPr>
          <w:ilvl w:val="0"/>
          <w:numId w:val="18"/>
        </w:numPr>
        <w:spacing w:after="160"/>
        <w:jc w:val="left"/>
      </w:pPr>
      <w:r w:rsidRPr="003C0F6E">
        <w:rPr>
          <w:b/>
        </w:rPr>
        <w:lastRenderedPageBreak/>
        <w:t>Enter</w:t>
      </w:r>
      <w:r>
        <w:t xml:space="preserve"> the </w:t>
      </w:r>
      <w:r w:rsidRPr="003C0F6E">
        <w:rPr>
          <w:i/>
        </w:rPr>
        <w:t>Password</w:t>
      </w:r>
      <w:r>
        <w:t xml:space="preserve"> by reading it form TFS path </w:t>
      </w:r>
      <w:r w:rsidRPr="003C0F6E">
        <w:rPr>
          <w:i/>
        </w:rPr>
        <w:t xml:space="preserve">$/ICM/Common/Certificates </w:t>
      </w:r>
      <w:r w:rsidRPr="00F33D63">
        <w:t xml:space="preserve">and </w:t>
      </w:r>
      <w:r w:rsidRPr="003C0F6E">
        <w:rPr>
          <w:b/>
        </w:rPr>
        <w:t>click</w:t>
      </w:r>
      <w:r w:rsidRPr="003C0F6E">
        <w:rPr>
          <w:i/>
        </w:rPr>
        <w:t xml:space="preserve"> Next</w:t>
      </w:r>
      <w:r>
        <w:rPr>
          <w:i/>
        </w:rPr>
        <w:t>.</w:t>
      </w:r>
    </w:p>
    <w:p w14:paraId="2EE46117" w14:textId="4C18BDC4" w:rsidR="00A94401" w:rsidRDefault="00D358B0" w:rsidP="003C0F6E">
      <w:pPr>
        <w:spacing w:after="160"/>
        <w:jc w:val="left"/>
      </w:pPr>
      <w:r>
        <w:rPr>
          <w:noProof/>
        </w:rPr>
        <w:drawing>
          <wp:inline distT="0" distB="0" distL="0" distR="0" wp14:anchorId="76B6F2BC" wp14:editId="2B628242">
            <wp:extent cx="6187522" cy="4444410"/>
            <wp:effectExtent l="19050" t="19050" r="22860" b="133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277483" cy="4509028"/>
                    </a:xfrm>
                    <a:prstGeom prst="rect">
                      <a:avLst/>
                    </a:prstGeom>
                    <a:ln>
                      <a:solidFill>
                        <a:schemeClr val="tx2"/>
                      </a:solidFill>
                    </a:ln>
                  </pic:spPr>
                </pic:pic>
              </a:graphicData>
            </a:graphic>
          </wp:inline>
        </w:drawing>
      </w:r>
    </w:p>
    <w:p w14:paraId="0A6D8D3F" w14:textId="10790FFA" w:rsidR="009A6BF4" w:rsidRDefault="00A94401" w:rsidP="002D117A">
      <w:pPr>
        <w:pStyle w:val="ListParagraph"/>
        <w:numPr>
          <w:ilvl w:val="0"/>
          <w:numId w:val="18"/>
        </w:numPr>
        <w:spacing w:after="160"/>
        <w:jc w:val="left"/>
        <w:rPr>
          <w:i/>
        </w:rPr>
      </w:pPr>
      <w:r w:rsidRPr="00E31B0F">
        <w:rPr>
          <w:b/>
        </w:rPr>
        <w:t>Select</w:t>
      </w:r>
      <w:r>
        <w:t xml:space="preserve"> </w:t>
      </w:r>
      <w:r w:rsidRPr="00E31B0F">
        <w:rPr>
          <w:i/>
        </w:rPr>
        <w:t>Place all certificates in the following store</w:t>
      </w:r>
      <w:r w:rsidR="00263A5D">
        <w:rPr>
          <w:i/>
        </w:rPr>
        <w:t>.</w:t>
      </w:r>
      <w:r>
        <w:rPr>
          <w:i/>
        </w:rPr>
        <w:t xml:space="preserve"> </w:t>
      </w:r>
    </w:p>
    <w:p w14:paraId="0F66B0C8" w14:textId="77777777" w:rsidR="009A6BF4" w:rsidRDefault="009A6BF4">
      <w:pPr>
        <w:spacing w:after="160"/>
        <w:jc w:val="left"/>
        <w:rPr>
          <w:i/>
        </w:rPr>
      </w:pPr>
      <w:r>
        <w:rPr>
          <w:i/>
        </w:rPr>
        <w:br w:type="page"/>
      </w:r>
    </w:p>
    <w:p w14:paraId="27D04DDB" w14:textId="61EA89D2" w:rsidR="00A94401" w:rsidRPr="00E31B0F" w:rsidRDefault="00A94401" w:rsidP="002D117A">
      <w:pPr>
        <w:pStyle w:val="ListParagraph"/>
        <w:numPr>
          <w:ilvl w:val="0"/>
          <w:numId w:val="18"/>
        </w:numPr>
        <w:spacing w:after="160"/>
        <w:jc w:val="left"/>
        <w:rPr>
          <w:i/>
        </w:rPr>
      </w:pPr>
      <w:r w:rsidRPr="00D358B0">
        <w:rPr>
          <w:b/>
        </w:rPr>
        <w:lastRenderedPageBreak/>
        <w:t>Select</w:t>
      </w:r>
      <w:r w:rsidRPr="00E31B0F">
        <w:rPr>
          <w:b/>
          <w:i/>
        </w:rPr>
        <w:t xml:space="preserve"> </w:t>
      </w:r>
      <w:r w:rsidRPr="00E31B0F">
        <w:rPr>
          <w:i/>
        </w:rPr>
        <w:t xml:space="preserve">Trusted Root Certification Authorities </w:t>
      </w:r>
      <w:r w:rsidRPr="00E31B0F">
        <w:t xml:space="preserve">and </w:t>
      </w:r>
      <w:r>
        <w:rPr>
          <w:b/>
        </w:rPr>
        <w:t>cl</w:t>
      </w:r>
      <w:r w:rsidRPr="00E31B0F">
        <w:rPr>
          <w:b/>
        </w:rPr>
        <w:t>ick</w:t>
      </w:r>
      <w:r>
        <w:rPr>
          <w:i/>
        </w:rPr>
        <w:t xml:space="preserve"> Next.</w:t>
      </w:r>
    </w:p>
    <w:p w14:paraId="7D478539" w14:textId="4B0DFE29" w:rsidR="00A94401" w:rsidRDefault="00C641EF" w:rsidP="00A94401">
      <w:r>
        <w:rPr>
          <w:noProof/>
        </w:rPr>
        <w:drawing>
          <wp:inline distT="0" distB="0" distL="0" distR="0" wp14:anchorId="72DC543E" wp14:editId="46D4E2B7">
            <wp:extent cx="6200514" cy="5273749"/>
            <wp:effectExtent l="19050" t="19050" r="10160" b="222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201420" cy="5274520"/>
                    </a:xfrm>
                    <a:prstGeom prst="rect">
                      <a:avLst/>
                    </a:prstGeom>
                    <a:ln>
                      <a:solidFill>
                        <a:schemeClr val="tx2"/>
                      </a:solidFill>
                    </a:ln>
                  </pic:spPr>
                </pic:pic>
              </a:graphicData>
            </a:graphic>
          </wp:inline>
        </w:drawing>
      </w:r>
    </w:p>
    <w:p w14:paraId="3BCEE487" w14:textId="680E9197" w:rsidR="00C641EF" w:rsidRDefault="00C641EF">
      <w:pPr>
        <w:spacing w:after="160"/>
        <w:jc w:val="left"/>
        <w:rPr>
          <w:b/>
        </w:rPr>
      </w:pPr>
      <w:r>
        <w:rPr>
          <w:b/>
        </w:rPr>
        <w:br w:type="page"/>
      </w:r>
    </w:p>
    <w:p w14:paraId="0B21DC99" w14:textId="77777777" w:rsidR="00A94401" w:rsidRDefault="00A94401" w:rsidP="002D117A">
      <w:pPr>
        <w:pStyle w:val="ListParagraph"/>
        <w:numPr>
          <w:ilvl w:val="0"/>
          <w:numId w:val="18"/>
        </w:numPr>
        <w:spacing w:after="160"/>
        <w:jc w:val="left"/>
      </w:pPr>
      <w:r w:rsidRPr="00E31B0F">
        <w:rPr>
          <w:b/>
        </w:rPr>
        <w:lastRenderedPageBreak/>
        <w:t>Click</w:t>
      </w:r>
      <w:r>
        <w:t xml:space="preserve"> </w:t>
      </w:r>
      <w:r w:rsidRPr="00E31B0F">
        <w:rPr>
          <w:i/>
        </w:rPr>
        <w:t>Finish</w:t>
      </w:r>
      <w:r>
        <w:t xml:space="preserve"> for the certificate to get installed.</w:t>
      </w:r>
    </w:p>
    <w:p w14:paraId="2D188CFC" w14:textId="34C63354" w:rsidR="00A94401" w:rsidRDefault="00C641EF" w:rsidP="00A94401">
      <w:r>
        <w:rPr>
          <w:noProof/>
        </w:rPr>
        <w:drawing>
          <wp:inline distT="0" distB="0" distL="0" distR="0" wp14:anchorId="32ABF0D6" wp14:editId="40239173">
            <wp:extent cx="5943600" cy="5001260"/>
            <wp:effectExtent l="19050" t="19050" r="19050" b="279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5001260"/>
                    </a:xfrm>
                    <a:prstGeom prst="rect">
                      <a:avLst/>
                    </a:prstGeom>
                    <a:ln>
                      <a:solidFill>
                        <a:schemeClr val="tx2"/>
                      </a:solidFill>
                    </a:ln>
                  </pic:spPr>
                </pic:pic>
              </a:graphicData>
            </a:graphic>
          </wp:inline>
        </w:drawing>
      </w:r>
      <w:r w:rsidR="00A94401">
        <w:t xml:space="preserve"> </w:t>
      </w:r>
    </w:p>
    <w:p w14:paraId="21E56A41" w14:textId="77777777" w:rsidR="00A94401" w:rsidRDefault="00A94401" w:rsidP="00A94401">
      <w:r>
        <w:t>Repeat all steps with different value pair of Store Location and Certificate Store:</w:t>
      </w:r>
    </w:p>
    <w:tbl>
      <w:tblPr>
        <w:tblStyle w:val="GridTable4-Accent11"/>
        <w:tblW w:w="0" w:type="auto"/>
        <w:tblLook w:val="04A0" w:firstRow="1" w:lastRow="0" w:firstColumn="1" w:lastColumn="0" w:noHBand="0" w:noVBand="1"/>
      </w:tblPr>
      <w:tblGrid>
        <w:gridCol w:w="4850"/>
        <w:gridCol w:w="4850"/>
      </w:tblGrid>
      <w:tr w:rsidR="00A94401" w14:paraId="5CDFA9A6" w14:textId="77777777" w:rsidTr="003C0F6E">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850" w:type="dxa"/>
          </w:tcPr>
          <w:p w14:paraId="7929F6C2" w14:textId="77777777" w:rsidR="00A94401" w:rsidRPr="00111760" w:rsidRDefault="00A94401" w:rsidP="00111760">
            <w:pPr>
              <w:jc w:val="center"/>
              <w:rPr>
                <w:color w:val="FFFFFF" w:themeColor="background1"/>
                <w:sz w:val="24"/>
                <w:szCs w:val="24"/>
              </w:rPr>
            </w:pPr>
            <w:r w:rsidRPr="00111760">
              <w:rPr>
                <w:color w:val="FFFFFF" w:themeColor="background1"/>
                <w:sz w:val="24"/>
                <w:szCs w:val="24"/>
              </w:rPr>
              <w:t>Store Location (Step 3)</w:t>
            </w:r>
          </w:p>
        </w:tc>
        <w:tc>
          <w:tcPr>
            <w:tcW w:w="4850" w:type="dxa"/>
          </w:tcPr>
          <w:p w14:paraId="59EC64B0" w14:textId="77777777" w:rsidR="00A94401" w:rsidRPr="00111760" w:rsidRDefault="00A94401" w:rsidP="00111760">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4"/>
                <w:szCs w:val="24"/>
              </w:rPr>
            </w:pPr>
            <w:r w:rsidRPr="00111760">
              <w:rPr>
                <w:color w:val="FFFFFF" w:themeColor="background1"/>
                <w:sz w:val="24"/>
                <w:szCs w:val="24"/>
              </w:rPr>
              <w:t>Certificate Store (Step 6)</w:t>
            </w:r>
          </w:p>
        </w:tc>
      </w:tr>
      <w:tr w:rsidR="00A94401" w14:paraId="473803EA" w14:textId="77777777" w:rsidTr="003C0F6E">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4850" w:type="dxa"/>
          </w:tcPr>
          <w:p w14:paraId="0B7C2CDC" w14:textId="77777777" w:rsidR="00A94401" w:rsidRPr="00D83D14" w:rsidRDefault="00A94401" w:rsidP="0068622C">
            <w:pPr>
              <w:rPr>
                <w:b w:val="0"/>
              </w:rPr>
            </w:pPr>
            <w:r w:rsidRPr="00D83D14">
              <w:rPr>
                <w:b w:val="0"/>
              </w:rPr>
              <w:t>Current User</w:t>
            </w:r>
          </w:p>
        </w:tc>
        <w:tc>
          <w:tcPr>
            <w:tcW w:w="4850" w:type="dxa"/>
          </w:tcPr>
          <w:p w14:paraId="35D1A873" w14:textId="77777777" w:rsidR="00A94401" w:rsidRDefault="00A94401" w:rsidP="0068622C">
            <w:pPr>
              <w:cnfStyle w:val="000000100000" w:firstRow="0" w:lastRow="0" w:firstColumn="0" w:lastColumn="0" w:oddVBand="0" w:evenVBand="0" w:oddHBand="1" w:evenHBand="0" w:firstRowFirstColumn="0" w:firstRowLastColumn="0" w:lastRowFirstColumn="0" w:lastRowLastColumn="0"/>
            </w:pPr>
            <w:r>
              <w:t>Personal</w:t>
            </w:r>
          </w:p>
        </w:tc>
      </w:tr>
      <w:tr w:rsidR="00A94401" w14:paraId="7763CA22" w14:textId="77777777" w:rsidTr="003C0F6E">
        <w:trPr>
          <w:trHeight w:val="578"/>
        </w:trPr>
        <w:tc>
          <w:tcPr>
            <w:cnfStyle w:val="001000000000" w:firstRow="0" w:lastRow="0" w:firstColumn="1" w:lastColumn="0" w:oddVBand="0" w:evenVBand="0" w:oddHBand="0" w:evenHBand="0" w:firstRowFirstColumn="0" w:firstRowLastColumn="0" w:lastRowFirstColumn="0" w:lastRowLastColumn="0"/>
            <w:tcW w:w="4850" w:type="dxa"/>
          </w:tcPr>
          <w:p w14:paraId="4AFB146E" w14:textId="77777777" w:rsidR="00A94401" w:rsidRPr="00D83D14" w:rsidRDefault="00A94401" w:rsidP="0068622C">
            <w:pPr>
              <w:rPr>
                <w:b w:val="0"/>
              </w:rPr>
            </w:pPr>
            <w:r>
              <w:rPr>
                <w:b w:val="0"/>
              </w:rPr>
              <w:t>Local Machine</w:t>
            </w:r>
          </w:p>
        </w:tc>
        <w:tc>
          <w:tcPr>
            <w:tcW w:w="4850" w:type="dxa"/>
          </w:tcPr>
          <w:p w14:paraId="1D4B936F" w14:textId="77777777" w:rsidR="00A94401" w:rsidRDefault="00A94401" w:rsidP="0068622C">
            <w:pPr>
              <w:cnfStyle w:val="000000000000" w:firstRow="0" w:lastRow="0" w:firstColumn="0" w:lastColumn="0" w:oddVBand="0" w:evenVBand="0" w:oddHBand="0" w:evenHBand="0" w:firstRowFirstColumn="0" w:firstRowLastColumn="0" w:lastRowFirstColumn="0" w:lastRowLastColumn="0"/>
            </w:pPr>
            <w:r>
              <w:t>Personal</w:t>
            </w:r>
          </w:p>
        </w:tc>
      </w:tr>
      <w:tr w:rsidR="00A94401" w14:paraId="1AA6D7B3" w14:textId="77777777" w:rsidTr="003C0F6E">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4850" w:type="dxa"/>
          </w:tcPr>
          <w:p w14:paraId="4A4E7F20" w14:textId="77777777" w:rsidR="00A94401" w:rsidRPr="00D83D14" w:rsidRDefault="00A94401" w:rsidP="0068622C">
            <w:pPr>
              <w:rPr>
                <w:b w:val="0"/>
              </w:rPr>
            </w:pPr>
            <w:r>
              <w:rPr>
                <w:b w:val="0"/>
              </w:rPr>
              <w:t>Local Machine</w:t>
            </w:r>
          </w:p>
        </w:tc>
        <w:tc>
          <w:tcPr>
            <w:tcW w:w="4850" w:type="dxa"/>
          </w:tcPr>
          <w:p w14:paraId="406FC35F" w14:textId="77777777" w:rsidR="00A94401" w:rsidRDefault="00A94401" w:rsidP="0068622C">
            <w:pPr>
              <w:cnfStyle w:val="000000100000" w:firstRow="0" w:lastRow="0" w:firstColumn="0" w:lastColumn="0" w:oddVBand="0" w:evenVBand="0" w:oddHBand="1" w:evenHBand="0" w:firstRowFirstColumn="0" w:firstRowLastColumn="0" w:lastRowFirstColumn="0" w:lastRowLastColumn="0"/>
            </w:pPr>
            <w:r>
              <w:t>Trusted Root Certification Authorities</w:t>
            </w:r>
          </w:p>
        </w:tc>
      </w:tr>
    </w:tbl>
    <w:p w14:paraId="0DADACBF" w14:textId="77777777" w:rsidR="00A94401" w:rsidRDefault="00A94401" w:rsidP="00A94401"/>
    <w:p w14:paraId="5AC8D023" w14:textId="77777777" w:rsidR="00A94401" w:rsidRDefault="00A94401" w:rsidP="00A94401">
      <w:r>
        <w:br w:type="page"/>
      </w:r>
    </w:p>
    <w:p w14:paraId="7BE01CCF" w14:textId="307FFDC0" w:rsidR="006703E0" w:rsidRDefault="006703E0" w:rsidP="006703E0">
      <w:pPr>
        <w:pStyle w:val="Heading2"/>
      </w:pPr>
      <w:bookmarkStart w:id="153" w:name="_Cron_Expression"/>
      <w:bookmarkStart w:id="154" w:name="_Toc50407298"/>
      <w:bookmarkEnd w:id="153"/>
      <w:r>
        <w:lastRenderedPageBreak/>
        <w:t>Cron</w:t>
      </w:r>
      <w:r w:rsidR="00162FE8">
        <w:t xml:space="preserve"> Expression</w:t>
      </w:r>
      <w:bookmarkEnd w:id="154"/>
    </w:p>
    <w:p w14:paraId="73A5E13B" w14:textId="77C00AE9" w:rsidR="00544CB1" w:rsidRDefault="006211A9" w:rsidP="00A94401">
      <w:r>
        <w:t>Each Cron e</w:t>
      </w:r>
      <w:r w:rsidR="00A94401">
        <w:t xml:space="preserve">xpression consists of </w:t>
      </w:r>
      <w:r w:rsidR="00F63A72">
        <w:t xml:space="preserve">5 </w:t>
      </w:r>
      <w:r w:rsidR="002A3B26" w:rsidRPr="002A3B26">
        <w:t>fields</w:t>
      </w:r>
      <w:r w:rsidR="00A94401">
        <w:t xml:space="preserve"> to set the schedule a</w:t>
      </w:r>
      <w:r w:rsidR="00DD0DFE">
        <w:t>t which the task should execute.</w:t>
      </w:r>
    </w:p>
    <w:p w14:paraId="70380D24" w14:textId="2B0D44BD" w:rsidR="00544CB1" w:rsidRDefault="00544CB1" w:rsidP="00A94401">
      <w:r w:rsidRPr="00544CB1">
        <w:rPr>
          <w:b/>
        </w:rPr>
        <w:t>Note:</w:t>
      </w:r>
      <w:r>
        <w:t xml:space="preserve"> These 5 fields should</w:t>
      </w:r>
      <w:r w:rsidR="00240B44">
        <w:t xml:space="preserve"> </w:t>
      </w:r>
      <w:r w:rsidR="00DD0DFE">
        <w:t>be in the order mentioned:</w:t>
      </w:r>
    </w:p>
    <w:tbl>
      <w:tblPr>
        <w:tblStyle w:val="GridTable4-Accent1"/>
        <w:tblW w:w="10075" w:type="dxa"/>
        <w:tblLook w:val="04A0" w:firstRow="1" w:lastRow="0" w:firstColumn="1" w:lastColumn="0" w:noHBand="0" w:noVBand="1"/>
      </w:tblPr>
      <w:tblGrid>
        <w:gridCol w:w="1476"/>
        <w:gridCol w:w="1399"/>
        <w:gridCol w:w="1710"/>
        <w:gridCol w:w="1260"/>
        <w:gridCol w:w="4230"/>
      </w:tblGrid>
      <w:tr w:rsidR="00A94401" w14:paraId="3EEBAF7D" w14:textId="77777777" w:rsidTr="00892A8E">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76" w:type="dxa"/>
          </w:tcPr>
          <w:p w14:paraId="24212DE4" w14:textId="77777777" w:rsidR="00A94401" w:rsidRPr="00111760" w:rsidRDefault="00A94401" w:rsidP="00111760">
            <w:pPr>
              <w:jc w:val="center"/>
              <w:rPr>
                <w:color w:val="auto"/>
                <w:sz w:val="24"/>
                <w:szCs w:val="24"/>
              </w:rPr>
            </w:pPr>
            <w:r w:rsidRPr="00111760">
              <w:rPr>
                <w:color w:val="auto"/>
                <w:sz w:val="24"/>
                <w:szCs w:val="24"/>
              </w:rPr>
              <w:t>minute</w:t>
            </w:r>
          </w:p>
        </w:tc>
        <w:tc>
          <w:tcPr>
            <w:tcW w:w="1399" w:type="dxa"/>
          </w:tcPr>
          <w:p w14:paraId="27EA458B" w14:textId="77777777" w:rsidR="00A94401" w:rsidRPr="00111760" w:rsidRDefault="00A94401" w:rsidP="00111760">
            <w:pPr>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111760">
              <w:rPr>
                <w:color w:val="auto"/>
                <w:sz w:val="24"/>
                <w:szCs w:val="24"/>
              </w:rPr>
              <w:t>hour</w:t>
            </w:r>
          </w:p>
        </w:tc>
        <w:tc>
          <w:tcPr>
            <w:tcW w:w="1710" w:type="dxa"/>
          </w:tcPr>
          <w:p w14:paraId="617AA46F" w14:textId="635AC60F" w:rsidR="00A94401" w:rsidRPr="00111760" w:rsidRDefault="00BC00AE" w:rsidP="00111760">
            <w:pPr>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111760">
              <w:rPr>
                <w:color w:val="auto"/>
                <w:sz w:val="24"/>
                <w:szCs w:val="24"/>
              </w:rPr>
              <w:t>day of month</w:t>
            </w:r>
          </w:p>
        </w:tc>
        <w:tc>
          <w:tcPr>
            <w:tcW w:w="1260" w:type="dxa"/>
          </w:tcPr>
          <w:p w14:paraId="39032658" w14:textId="77777777" w:rsidR="00A94401" w:rsidRPr="00111760" w:rsidRDefault="00A94401" w:rsidP="00111760">
            <w:pPr>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111760">
              <w:rPr>
                <w:color w:val="auto"/>
                <w:sz w:val="24"/>
                <w:szCs w:val="24"/>
              </w:rPr>
              <w:t>month</w:t>
            </w:r>
          </w:p>
        </w:tc>
        <w:tc>
          <w:tcPr>
            <w:tcW w:w="4230" w:type="dxa"/>
          </w:tcPr>
          <w:p w14:paraId="48E2C6A6" w14:textId="77777777" w:rsidR="00A94401" w:rsidRPr="00111760" w:rsidRDefault="00A94401" w:rsidP="00111760">
            <w:pPr>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111760">
              <w:rPr>
                <w:color w:val="auto"/>
                <w:sz w:val="24"/>
                <w:szCs w:val="24"/>
              </w:rPr>
              <w:t>day of week</w:t>
            </w:r>
          </w:p>
        </w:tc>
      </w:tr>
      <w:tr w:rsidR="00A94401" w14:paraId="7E496D46" w14:textId="77777777" w:rsidTr="00892A8E">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76" w:type="dxa"/>
          </w:tcPr>
          <w:p w14:paraId="72B81870" w14:textId="77777777" w:rsidR="00A94401" w:rsidRPr="00BF4E60" w:rsidRDefault="00A94401" w:rsidP="0068622C">
            <w:pPr>
              <w:rPr>
                <w:b w:val="0"/>
                <w:sz w:val="24"/>
                <w:szCs w:val="24"/>
              </w:rPr>
            </w:pPr>
            <w:r w:rsidRPr="00BF4E60">
              <w:rPr>
                <w:b w:val="0"/>
                <w:sz w:val="24"/>
                <w:szCs w:val="24"/>
              </w:rPr>
              <w:t>0-59</w:t>
            </w:r>
          </w:p>
        </w:tc>
        <w:tc>
          <w:tcPr>
            <w:tcW w:w="1399" w:type="dxa"/>
          </w:tcPr>
          <w:p w14:paraId="1B8E6C36" w14:textId="77777777" w:rsidR="00A94401" w:rsidRPr="00BF4E60" w:rsidRDefault="00A94401" w:rsidP="0068622C">
            <w:pPr>
              <w:cnfStyle w:val="000000100000" w:firstRow="0" w:lastRow="0" w:firstColumn="0" w:lastColumn="0" w:oddVBand="0" w:evenVBand="0" w:oddHBand="1" w:evenHBand="0" w:firstRowFirstColumn="0" w:firstRowLastColumn="0" w:lastRowFirstColumn="0" w:lastRowLastColumn="0"/>
              <w:rPr>
                <w:sz w:val="24"/>
                <w:szCs w:val="24"/>
              </w:rPr>
            </w:pPr>
            <w:r w:rsidRPr="00BF4E60">
              <w:rPr>
                <w:sz w:val="24"/>
                <w:szCs w:val="24"/>
              </w:rPr>
              <w:t xml:space="preserve">0-23  </w:t>
            </w:r>
          </w:p>
          <w:p w14:paraId="41DA2045" w14:textId="77777777" w:rsidR="00A94401" w:rsidRPr="008D03B6" w:rsidRDefault="00A94401" w:rsidP="0068622C">
            <w:pPr>
              <w:cnfStyle w:val="000000100000" w:firstRow="0" w:lastRow="0" w:firstColumn="0" w:lastColumn="0" w:oddVBand="0" w:evenVBand="0" w:oddHBand="1" w:evenHBand="0" w:firstRowFirstColumn="0" w:firstRowLastColumn="0" w:lastRowFirstColumn="0" w:lastRowLastColumn="0"/>
              <w:rPr>
                <w:sz w:val="24"/>
                <w:szCs w:val="24"/>
              </w:rPr>
            </w:pPr>
            <w:r w:rsidRPr="008D03B6">
              <w:rPr>
                <w:sz w:val="24"/>
                <w:szCs w:val="24"/>
              </w:rPr>
              <w:t>(*/24)</w:t>
            </w:r>
          </w:p>
        </w:tc>
        <w:tc>
          <w:tcPr>
            <w:tcW w:w="1710" w:type="dxa"/>
          </w:tcPr>
          <w:p w14:paraId="6814C9EF" w14:textId="77777777" w:rsidR="00A94401" w:rsidRPr="008D03B6" w:rsidRDefault="00A94401" w:rsidP="0068622C">
            <w:pPr>
              <w:cnfStyle w:val="000000100000" w:firstRow="0" w:lastRow="0" w:firstColumn="0" w:lastColumn="0" w:oddVBand="0" w:evenVBand="0" w:oddHBand="1" w:evenHBand="0" w:firstRowFirstColumn="0" w:firstRowLastColumn="0" w:lastRowFirstColumn="0" w:lastRowLastColumn="0"/>
              <w:rPr>
                <w:sz w:val="24"/>
                <w:szCs w:val="24"/>
              </w:rPr>
            </w:pPr>
            <w:r w:rsidRPr="008D03B6">
              <w:rPr>
                <w:sz w:val="24"/>
                <w:szCs w:val="24"/>
              </w:rPr>
              <w:t>1-31</w:t>
            </w:r>
          </w:p>
        </w:tc>
        <w:tc>
          <w:tcPr>
            <w:tcW w:w="1260" w:type="dxa"/>
          </w:tcPr>
          <w:p w14:paraId="0093D1FC" w14:textId="77777777" w:rsidR="00A94401" w:rsidRPr="008D03B6" w:rsidRDefault="00A94401" w:rsidP="0068622C">
            <w:pPr>
              <w:cnfStyle w:val="000000100000" w:firstRow="0" w:lastRow="0" w:firstColumn="0" w:lastColumn="0" w:oddVBand="0" w:evenVBand="0" w:oddHBand="1" w:evenHBand="0" w:firstRowFirstColumn="0" w:firstRowLastColumn="0" w:lastRowFirstColumn="0" w:lastRowLastColumn="0"/>
              <w:rPr>
                <w:sz w:val="24"/>
                <w:szCs w:val="24"/>
              </w:rPr>
            </w:pPr>
            <w:r w:rsidRPr="008D03B6">
              <w:rPr>
                <w:sz w:val="24"/>
                <w:szCs w:val="24"/>
              </w:rPr>
              <w:t>1-12</w:t>
            </w:r>
          </w:p>
        </w:tc>
        <w:tc>
          <w:tcPr>
            <w:tcW w:w="4230" w:type="dxa"/>
          </w:tcPr>
          <w:p w14:paraId="41EB6333" w14:textId="3FC46997" w:rsidR="00A94401" w:rsidRPr="00966816" w:rsidRDefault="00A94401" w:rsidP="002D117A">
            <w:pPr>
              <w:pStyle w:val="ListParagraph"/>
              <w:numPr>
                <w:ilvl w:val="1"/>
                <w:numId w:val="77"/>
              </w:numPr>
              <w:cnfStyle w:val="000000100000" w:firstRow="0" w:lastRow="0" w:firstColumn="0" w:lastColumn="0" w:oddVBand="0" w:evenVBand="0" w:oddHBand="1" w:evenHBand="0" w:firstRowFirstColumn="0" w:firstRowLastColumn="0" w:lastRowFirstColumn="0" w:lastRowLastColumn="0"/>
              <w:rPr>
                <w:sz w:val="24"/>
                <w:szCs w:val="24"/>
              </w:rPr>
            </w:pPr>
            <w:r w:rsidRPr="00966816">
              <w:rPr>
                <w:sz w:val="24"/>
                <w:szCs w:val="24"/>
              </w:rPr>
              <w:t>(Sunday to Saturday)</w:t>
            </w:r>
          </w:p>
        </w:tc>
      </w:tr>
      <w:tr w:rsidR="00A94401" w14:paraId="59AE49AE" w14:textId="77777777" w:rsidTr="00892A8E">
        <w:trPr>
          <w:trHeight w:val="719"/>
        </w:trPr>
        <w:tc>
          <w:tcPr>
            <w:cnfStyle w:val="001000000000" w:firstRow="0" w:lastRow="0" w:firstColumn="1" w:lastColumn="0" w:oddVBand="0" w:evenVBand="0" w:oddHBand="0" w:evenHBand="0" w:firstRowFirstColumn="0" w:firstRowLastColumn="0" w:lastRowFirstColumn="0" w:lastRowLastColumn="0"/>
            <w:tcW w:w="10075" w:type="dxa"/>
            <w:gridSpan w:val="5"/>
          </w:tcPr>
          <w:p w14:paraId="1C4D39C7" w14:textId="577C7F9E" w:rsidR="00A94401" w:rsidRPr="00966816" w:rsidRDefault="00966816" w:rsidP="00966816">
            <w:pPr>
              <w:spacing w:after="0"/>
              <w:jc w:val="left"/>
              <w:rPr>
                <w:rFonts w:eastAsia="Times New Roman" w:cs="Calibri"/>
                <w:color w:val="auto"/>
                <w:sz w:val="24"/>
                <w:szCs w:val="24"/>
              </w:rPr>
            </w:pPr>
            <w:r w:rsidRPr="00966816">
              <w:rPr>
                <w:rFonts w:eastAsia="Times New Roman" w:cs="Calibri"/>
                <w:b w:val="0"/>
                <w:color w:val="auto"/>
                <w:sz w:val="24"/>
                <w:szCs w:val="24"/>
              </w:rPr>
              <w:t>Values are substituted in above 5 fields according to</w:t>
            </w:r>
            <w:r w:rsidR="00D654BF">
              <w:rPr>
                <w:rFonts w:eastAsia="Times New Roman" w:cs="Calibri"/>
                <w:b w:val="0"/>
                <w:color w:val="auto"/>
                <w:sz w:val="24"/>
                <w:szCs w:val="24"/>
              </w:rPr>
              <w:t xml:space="preserve"> the</w:t>
            </w:r>
            <w:r w:rsidRPr="00966816">
              <w:rPr>
                <w:rFonts w:eastAsia="Times New Roman" w:cs="Calibri"/>
                <w:b w:val="0"/>
                <w:color w:val="auto"/>
                <w:sz w:val="24"/>
                <w:szCs w:val="24"/>
              </w:rPr>
              <w:t xml:space="preserve"> following symbols</w:t>
            </w:r>
            <w:r w:rsidR="00D654BF">
              <w:rPr>
                <w:rFonts w:eastAsia="Times New Roman" w:cs="Calibri"/>
                <w:b w:val="0"/>
                <w:color w:val="auto"/>
                <w:sz w:val="24"/>
                <w:szCs w:val="24"/>
              </w:rPr>
              <w:t>:</w:t>
            </w:r>
          </w:p>
        </w:tc>
      </w:tr>
      <w:tr w:rsidR="00A94401" w14:paraId="712FA1CC" w14:textId="77777777" w:rsidTr="00892A8E">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476" w:type="dxa"/>
          </w:tcPr>
          <w:p w14:paraId="0E4D6F81" w14:textId="77777777" w:rsidR="00A94401" w:rsidRPr="00C27877" w:rsidRDefault="00A94401" w:rsidP="0068622C">
            <w:pPr>
              <w:pStyle w:val="ListParagraph"/>
              <w:rPr>
                <w:sz w:val="28"/>
                <w:szCs w:val="28"/>
              </w:rPr>
            </w:pPr>
            <w:r w:rsidRPr="00C27877">
              <w:rPr>
                <w:sz w:val="28"/>
                <w:szCs w:val="28"/>
              </w:rPr>
              <w:t>*</w:t>
            </w:r>
          </w:p>
        </w:tc>
        <w:tc>
          <w:tcPr>
            <w:tcW w:w="8599" w:type="dxa"/>
            <w:gridSpan w:val="4"/>
          </w:tcPr>
          <w:p w14:paraId="4BBB72CB" w14:textId="77777777" w:rsidR="00A94401" w:rsidRDefault="00A94401" w:rsidP="0068622C">
            <w:pPr>
              <w:cnfStyle w:val="000000100000" w:firstRow="0" w:lastRow="0" w:firstColumn="0" w:lastColumn="0" w:oddVBand="0" w:evenVBand="0" w:oddHBand="1" w:evenHBand="0" w:firstRowFirstColumn="0" w:firstRowLastColumn="0" w:lastRowFirstColumn="0" w:lastRowLastColumn="0"/>
            </w:pPr>
            <w:r>
              <w:t>For all allowed values (i.e. task will run every minute if * is in minute field)</w:t>
            </w:r>
          </w:p>
        </w:tc>
      </w:tr>
      <w:tr w:rsidR="00A94401" w14:paraId="1680347F" w14:textId="77777777" w:rsidTr="00892A8E">
        <w:trPr>
          <w:trHeight w:val="620"/>
        </w:trPr>
        <w:tc>
          <w:tcPr>
            <w:cnfStyle w:val="001000000000" w:firstRow="0" w:lastRow="0" w:firstColumn="1" w:lastColumn="0" w:oddVBand="0" w:evenVBand="0" w:oddHBand="0" w:evenHBand="0" w:firstRowFirstColumn="0" w:firstRowLastColumn="0" w:lastRowFirstColumn="0" w:lastRowLastColumn="0"/>
            <w:tcW w:w="1476" w:type="dxa"/>
          </w:tcPr>
          <w:p w14:paraId="4B5EF6F6" w14:textId="77777777" w:rsidR="00A94401" w:rsidRPr="00C27877" w:rsidRDefault="00A94401" w:rsidP="0068622C">
            <w:pPr>
              <w:pStyle w:val="ListParagraph"/>
              <w:rPr>
                <w:sz w:val="28"/>
                <w:szCs w:val="28"/>
              </w:rPr>
            </w:pPr>
            <w:r w:rsidRPr="00C27877">
              <w:rPr>
                <w:sz w:val="28"/>
                <w:szCs w:val="28"/>
              </w:rPr>
              <w:t>-</w:t>
            </w:r>
          </w:p>
        </w:tc>
        <w:tc>
          <w:tcPr>
            <w:tcW w:w="8599" w:type="dxa"/>
            <w:gridSpan w:val="4"/>
          </w:tcPr>
          <w:p w14:paraId="15350BEB" w14:textId="77777777" w:rsidR="00A94401" w:rsidRPr="00203312" w:rsidRDefault="00A94401" w:rsidP="0068622C">
            <w:pPr>
              <w:pStyle w:val="ListParagraph"/>
              <w:ind w:left="662" w:hanging="630"/>
              <w:cnfStyle w:val="000000000000" w:firstRow="0" w:lastRow="0" w:firstColumn="0" w:lastColumn="0" w:oddVBand="0" w:evenVBand="0" w:oddHBand="0" w:evenHBand="0" w:firstRowFirstColumn="0" w:firstRowLastColumn="0" w:lastRowFirstColumn="0" w:lastRowLastColumn="0"/>
              <w:rPr>
                <w:b/>
              </w:rPr>
            </w:pPr>
            <w:r w:rsidRPr="00203312">
              <w:rPr>
                <w:b/>
              </w:rPr>
              <w:t>Range of values</w:t>
            </w:r>
          </w:p>
          <w:p w14:paraId="2F16F3F7" w14:textId="77777777" w:rsidR="00A94401" w:rsidRDefault="00A94401" w:rsidP="0068622C">
            <w:pPr>
              <w:pStyle w:val="ListParagraph"/>
              <w:ind w:left="1080" w:hanging="1048"/>
              <w:cnfStyle w:val="000000000000" w:firstRow="0" w:lastRow="0" w:firstColumn="0" w:lastColumn="0" w:oddVBand="0" w:evenVBand="0" w:oddHBand="0" w:evenHBand="0" w:firstRowFirstColumn="0" w:firstRowLastColumn="0" w:lastRowFirstColumn="0" w:lastRowLastColumn="0"/>
            </w:pPr>
            <w:r>
              <w:t xml:space="preserve">Ranges of numbers are allowed. Ranges are two numbers separated with a hyphen. </w:t>
            </w:r>
          </w:p>
          <w:p w14:paraId="1E9A0A0C" w14:textId="77777777" w:rsidR="00A94401" w:rsidRDefault="00A94401" w:rsidP="0068622C">
            <w:pPr>
              <w:pStyle w:val="ListParagraph"/>
              <w:ind w:left="1080" w:hanging="1048"/>
              <w:cnfStyle w:val="000000000000" w:firstRow="0" w:lastRow="0" w:firstColumn="0" w:lastColumn="0" w:oddVBand="0" w:evenVBand="0" w:oddHBand="0" w:evenHBand="0" w:firstRowFirstColumn="0" w:firstRowLastColumn="0" w:lastRowFirstColumn="0" w:lastRowLastColumn="0"/>
            </w:pPr>
            <w:r>
              <w:t>For example, the range 8-10 for an hour entry specifies execution at hours 8, 9, and 10</w:t>
            </w:r>
          </w:p>
        </w:tc>
      </w:tr>
      <w:tr w:rsidR="00A94401" w14:paraId="4F5F1C1A" w14:textId="77777777" w:rsidTr="00892A8E">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476" w:type="dxa"/>
          </w:tcPr>
          <w:p w14:paraId="4F6AA036" w14:textId="77777777" w:rsidR="00A94401" w:rsidRPr="00C27877" w:rsidRDefault="00A94401" w:rsidP="0068622C">
            <w:pPr>
              <w:pStyle w:val="ListParagraph"/>
              <w:rPr>
                <w:sz w:val="28"/>
                <w:szCs w:val="28"/>
              </w:rPr>
            </w:pPr>
            <w:r w:rsidRPr="00C27877">
              <w:rPr>
                <w:sz w:val="28"/>
                <w:szCs w:val="28"/>
              </w:rPr>
              <w:t>/</w:t>
            </w:r>
          </w:p>
        </w:tc>
        <w:tc>
          <w:tcPr>
            <w:tcW w:w="8599" w:type="dxa"/>
            <w:gridSpan w:val="4"/>
          </w:tcPr>
          <w:p w14:paraId="48911AAC" w14:textId="77777777" w:rsidR="00A94401" w:rsidRPr="00F34D37" w:rsidRDefault="00A94401" w:rsidP="0068622C">
            <w:pPr>
              <w:pStyle w:val="ListParagraph"/>
              <w:ind w:left="0"/>
              <w:cnfStyle w:val="000000100000" w:firstRow="0" w:lastRow="0" w:firstColumn="0" w:lastColumn="0" w:oddVBand="0" w:evenVBand="0" w:oddHBand="1" w:evenHBand="0" w:firstRowFirstColumn="0" w:firstRowLastColumn="0" w:lastRowFirstColumn="0" w:lastRowLastColumn="0"/>
              <w:rPr>
                <w:b/>
              </w:rPr>
            </w:pPr>
            <w:r w:rsidRPr="00F34D37">
              <w:rPr>
                <w:b/>
              </w:rPr>
              <w:t>Step values</w:t>
            </w:r>
          </w:p>
          <w:p w14:paraId="01B91746" w14:textId="77777777" w:rsidR="00A94401" w:rsidRPr="00F34D37" w:rsidRDefault="00A94401" w:rsidP="0068622C">
            <w:pPr>
              <w:pStyle w:val="ListParagraph"/>
              <w:ind w:left="0"/>
              <w:cnfStyle w:val="000000100000" w:firstRow="0" w:lastRow="0" w:firstColumn="0" w:lastColumn="0" w:oddVBand="0" w:evenVBand="0" w:oddHBand="1" w:evenHBand="0" w:firstRowFirstColumn="0" w:firstRowLastColumn="0" w:lastRowFirstColumn="0" w:lastRowLastColumn="0"/>
            </w:pPr>
            <w:r w:rsidRPr="00F34D37">
              <w:t>Step values can be used in conjunction with ranges. The syntax range/step defines the range and an execution interval.</w:t>
            </w:r>
          </w:p>
          <w:p w14:paraId="34BE834A" w14:textId="77777777" w:rsidR="00A94401" w:rsidRPr="00F34D37" w:rsidRDefault="00A94401" w:rsidP="0068622C">
            <w:pPr>
              <w:pStyle w:val="ListParagraph"/>
              <w:ind w:left="0"/>
              <w:cnfStyle w:val="000000100000" w:firstRow="0" w:lastRow="0" w:firstColumn="0" w:lastColumn="0" w:oddVBand="0" w:evenVBand="0" w:oddHBand="1" w:evenHBand="0" w:firstRowFirstColumn="0" w:firstRowLastColumn="0" w:lastRowFirstColumn="0" w:lastRowLastColumn="0"/>
            </w:pPr>
            <w:r w:rsidRPr="00F34D37">
              <w:t>For example, 3-10/2 i.e. 3,5,7,9</w:t>
            </w:r>
          </w:p>
          <w:p w14:paraId="0BBF83D5" w14:textId="77777777" w:rsidR="00A94401" w:rsidRPr="00F34D37" w:rsidRDefault="00A94401" w:rsidP="0068622C">
            <w:pPr>
              <w:pStyle w:val="ListParagraph"/>
              <w:ind w:left="0"/>
              <w:cnfStyle w:val="000000100000" w:firstRow="0" w:lastRow="0" w:firstColumn="0" w:lastColumn="0" w:oddVBand="0" w:evenVBand="0" w:oddHBand="1" w:evenHBand="0" w:firstRowFirstColumn="0" w:firstRowLastColumn="0" w:lastRowFirstColumn="0" w:lastRowLastColumn="0"/>
            </w:pPr>
            <w:r w:rsidRPr="00F34D37">
              <w:t xml:space="preserve">If you specify */step, execution takes place at every interval of step through the unrestricted range. </w:t>
            </w:r>
          </w:p>
          <w:p w14:paraId="4D31339B" w14:textId="77777777" w:rsidR="00A94401" w:rsidRPr="00F34D37" w:rsidRDefault="00A94401" w:rsidP="0068622C">
            <w:pPr>
              <w:pStyle w:val="ListParagraph"/>
              <w:ind w:left="0"/>
              <w:cnfStyle w:val="000000100000" w:firstRow="0" w:lastRow="0" w:firstColumn="0" w:lastColumn="0" w:oddVBand="0" w:evenVBand="0" w:oddHBand="1" w:evenHBand="0" w:firstRowFirstColumn="0" w:firstRowLastColumn="0" w:lastRowFirstColumn="0" w:lastRowLastColumn="0"/>
            </w:pPr>
            <w:r w:rsidRPr="00F34D37">
              <w:t xml:space="preserve">For example, as an alternative to 0-23/2 for execution every other hour, use */2. </w:t>
            </w:r>
          </w:p>
          <w:p w14:paraId="7395A81B" w14:textId="77777777" w:rsidR="00A94401" w:rsidRPr="00F34D37" w:rsidRDefault="00A94401" w:rsidP="0068622C">
            <w:pPr>
              <w:pStyle w:val="ListParagraph"/>
              <w:ind w:left="0"/>
              <w:cnfStyle w:val="000000100000" w:firstRow="0" w:lastRow="0" w:firstColumn="0" w:lastColumn="0" w:oddVBand="0" w:evenVBand="0" w:oddHBand="1" w:evenHBand="0" w:firstRowFirstColumn="0" w:firstRowLastColumn="0" w:lastRowFirstColumn="0" w:lastRowLastColumn="0"/>
              <w:rPr>
                <w:b/>
              </w:rPr>
            </w:pPr>
            <w:r w:rsidRPr="00F34D37">
              <w:rPr>
                <w:b/>
              </w:rPr>
              <w:t>*/24 means execution once in every 24 hour means once a day</w:t>
            </w:r>
          </w:p>
        </w:tc>
      </w:tr>
      <w:tr w:rsidR="00A94401" w14:paraId="2B14C021" w14:textId="77777777" w:rsidTr="00892A8E">
        <w:trPr>
          <w:trHeight w:val="620"/>
        </w:trPr>
        <w:tc>
          <w:tcPr>
            <w:cnfStyle w:val="001000000000" w:firstRow="0" w:lastRow="0" w:firstColumn="1" w:lastColumn="0" w:oddVBand="0" w:evenVBand="0" w:oddHBand="0" w:evenHBand="0" w:firstRowFirstColumn="0" w:firstRowLastColumn="0" w:lastRowFirstColumn="0" w:lastRowLastColumn="0"/>
            <w:tcW w:w="1476" w:type="dxa"/>
          </w:tcPr>
          <w:p w14:paraId="0EC5FADF" w14:textId="77777777" w:rsidR="00A94401" w:rsidRPr="00C27877" w:rsidRDefault="00A94401" w:rsidP="0068622C">
            <w:pPr>
              <w:pStyle w:val="ListParagraph"/>
              <w:rPr>
                <w:sz w:val="28"/>
                <w:szCs w:val="28"/>
              </w:rPr>
            </w:pPr>
            <w:r w:rsidRPr="00C27877">
              <w:rPr>
                <w:sz w:val="28"/>
                <w:szCs w:val="28"/>
              </w:rPr>
              <w:t>,</w:t>
            </w:r>
          </w:p>
        </w:tc>
        <w:tc>
          <w:tcPr>
            <w:tcW w:w="8599" w:type="dxa"/>
            <w:gridSpan w:val="4"/>
          </w:tcPr>
          <w:p w14:paraId="5C36064A" w14:textId="77777777" w:rsidR="00A94401" w:rsidRDefault="00A94401" w:rsidP="0068622C">
            <w:pPr>
              <w:pStyle w:val="ListParagraph"/>
              <w:ind w:left="0"/>
              <w:cnfStyle w:val="000000000000" w:firstRow="0" w:lastRow="0" w:firstColumn="0" w:lastColumn="0" w:oddVBand="0" w:evenVBand="0" w:oddHBand="0" w:evenHBand="0" w:firstRowFirstColumn="0" w:firstRowLastColumn="0" w:lastRowFirstColumn="0" w:lastRowLastColumn="0"/>
              <w:rPr>
                <w:b/>
              </w:rPr>
            </w:pPr>
            <w:r w:rsidRPr="005E552D">
              <w:rPr>
                <w:b/>
              </w:rPr>
              <w:t xml:space="preserve">Value list </w:t>
            </w:r>
            <w:r>
              <w:rPr>
                <w:b/>
              </w:rPr>
              <w:t>separator</w:t>
            </w:r>
          </w:p>
          <w:p w14:paraId="1F9C3773" w14:textId="77777777" w:rsidR="00A94401" w:rsidRDefault="00A94401" w:rsidP="0068622C">
            <w:pPr>
              <w:pStyle w:val="ListParagraph"/>
              <w:ind w:left="0"/>
              <w:cnfStyle w:val="000000000000" w:firstRow="0" w:lastRow="0" w:firstColumn="0" w:lastColumn="0" w:oddVBand="0" w:evenVBand="0" w:oddHBand="0" w:evenHBand="0" w:firstRowFirstColumn="0" w:firstRowLastColumn="0" w:lastRowFirstColumn="0" w:lastRowLastColumn="0"/>
            </w:pPr>
            <w:r w:rsidRPr="00697119">
              <w:t xml:space="preserve">A list is a set of numbers or ranges separated by commas. </w:t>
            </w:r>
          </w:p>
          <w:p w14:paraId="19E2C10D" w14:textId="2D81FE07" w:rsidR="00A94401" w:rsidRPr="00697119" w:rsidRDefault="00A94401" w:rsidP="0068622C">
            <w:pPr>
              <w:pStyle w:val="ListParagraph"/>
              <w:ind w:left="0"/>
              <w:cnfStyle w:val="000000000000" w:firstRow="0" w:lastRow="0" w:firstColumn="0" w:lastColumn="0" w:oddVBand="0" w:evenVBand="0" w:oddHBand="0" w:evenHBand="0" w:firstRowFirstColumn="0" w:firstRowLastColumn="0" w:lastRowFirstColumn="0" w:lastRowLastColumn="0"/>
            </w:pPr>
            <w:r>
              <w:t>F</w:t>
            </w:r>
            <w:r w:rsidR="001E4F27">
              <w:t>or example, 1,2,5,</w:t>
            </w:r>
            <w:r w:rsidR="00F50272">
              <w:t>8 or</w:t>
            </w:r>
            <w:r w:rsidR="001E4F27">
              <w:t xml:space="preserve"> 0-4,3-8</w:t>
            </w:r>
          </w:p>
        </w:tc>
      </w:tr>
    </w:tbl>
    <w:p w14:paraId="561B7280" w14:textId="77777777" w:rsidR="00A94401" w:rsidRDefault="00A94401" w:rsidP="00A94401">
      <w:pPr>
        <w:pStyle w:val="ListParagraph"/>
        <w:ind w:left="1080"/>
        <w:jc w:val="center"/>
      </w:pPr>
    </w:p>
    <w:p w14:paraId="76048166" w14:textId="203E2016" w:rsidR="00A94401" w:rsidRDefault="006211A9" w:rsidP="00A94401">
      <w:r>
        <w:t>Some examples of Cron e</w:t>
      </w:r>
      <w:r w:rsidR="00A94401">
        <w:t>xpressions:</w:t>
      </w:r>
    </w:p>
    <w:tbl>
      <w:tblPr>
        <w:tblStyle w:val="GridTable4-Accent1"/>
        <w:tblW w:w="10070" w:type="dxa"/>
        <w:tblLook w:val="04A0" w:firstRow="1" w:lastRow="0" w:firstColumn="1" w:lastColumn="0" w:noHBand="0" w:noVBand="1"/>
      </w:tblPr>
      <w:tblGrid>
        <w:gridCol w:w="1262"/>
        <w:gridCol w:w="1169"/>
        <w:gridCol w:w="1382"/>
        <w:gridCol w:w="1110"/>
        <w:gridCol w:w="1552"/>
        <w:gridCol w:w="3595"/>
      </w:tblGrid>
      <w:tr w:rsidR="00BC00AE" w14:paraId="24493862" w14:textId="77777777" w:rsidTr="00BC00AE">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262" w:type="dxa"/>
          </w:tcPr>
          <w:p w14:paraId="48CEB285" w14:textId="77777777" w:rsidR="00BC00AE" w:rsidRPr="008D03B6" w:rsidRDefault="00BC00AE" w:rsidP="00111760">
            <w:pPr>
              <w:jc w:val="center"/>
              <w:rPr>
                <w:color w:val="auto"/>
                <w:sz w:val="24"/>
                <w:szCs w:val="24"/>
              </w:rPr>
            </w:pPr>
            <w:r w:rsidRPr="008D03B6">
              <w:rPr>
                <w:color w:val="auto"/>
                <w:sz w:val="24"/>
                <w:szCs w:val="24"/>
              </w:rPr>
              <w:t>minute</w:t>
            </w:r>
          </w:p>
        </w:tc>
        <w:tc>
          <w:tcPr>
            <w:tcW w:w="1169" w:type="dxa"/>
          </w:tcPr>
          <w:p w14:paraId="3CA37CB9" w14:textId="77777777" w:rsidR="00BC00AE" w:rsidRPr="008D03B6" w:rsidRDefault="00BC00AE" w:rsidP="00111760">
            <w:pPr>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8D03B6">
              <w:rPr>
                <w:color w:val="auto"/>
                <w:sz w:val="24"/>
                <w:szCs w:val="24"/>
              </w:rPr>
              <w:t>hour</w:t>
            </w:r>
          </w:p>
        </w:tc>
        <w:tc>
          <w:tcPr>
            <w:tcW w:w="1382" w:type="dxa"/>
          </w:tcPr>
          <w:p w14:paraId="66F487F7" w14:textId="02D78608" w:rsidR="00BC00AE" w:rsidRPr="008D03B6" w:rsidRDefault="00BC00AE" w:rsidP="00111760">
            <w:pPr>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Pr>
                <w:color w:val="auto"/>
                <w:sz w:val="24"/>
                <w:szCs w:val="24"/>
              </w:rPr>
              <w:t xml:space="preserve">day of </w:t>
            </w:r>
            <w:r w:rsidRPr="008D03B6">
              <w:rPr>
                <w:color w:val="auto"/>
                <w:sz w:val="24"/>
                <w:szCs w:val="24"/>
              </w:rPr>
              <w:t>month</w:t>
            </w:r>
          </w:p>
        </w:tc>
        <w:tc>
          <w:tcPr>
            <w:tcW w:w="1110" w:type="dxa"/>
          </w:tcPr>
          <w:p w14:paraId="4E1108DD" w14:textId="77777777" w:rsidR="00BC00AE" w:rsidRPr="008D03B6" w:rsidRDefault="00BC00AE" w:rsidP="00111760">
            <w:pPr>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8D03B6">
              <w:rPr>
                <w:color w:val="auto"/>
                <w:sz w:val="24"/>
                <w:szCs w:val="24"/>
              </w:rPr>
              <w:t>month</w:t>
            </w:r>
          </w:p>
        </w:tc>
        <w:tc>
          <w:tcPr>
            <w:tcW w:w="1552" w:type="dxa"/>
          </w:tcPr>
          <w:p w14:paraId="4C630456" w14:textId="1E8EA375" w:rsidR="00BC00AE" w:rsidRPr="008D03B6" w:rsidRDefault="00BC00AE" w:rsidP="00111760">
            <w:pPr>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Pr>
                <w:color w:val="auto"/>
                <w:sz w:val="24"/>
                <w:szCs w:val="24"/>
              </w:rPr>
              <w:t>day of week</w:t>
            </w:r>
          </w:p>
        </w:tc>
        <w:tc>
          <w:tcPr>
            <w:tcW w:w="3595" w:type="dxa"/>
          </w:tcPr>
          <w:p w14:paraId="7E8DE2F8" w14:textId="3B9F9110" w:rsidR="00BC00AE" w:rsidRPr="008D03B6" w:rsidRDefault="00BE2055" w:rsidP="00111760">
            <w:pPr>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Pr>
                <w:color w:val="auto"/>
                <w:sz w:val="24"/>
                <w:szCs w:val="24"/>
              </w:rPr>
              <w:t>s</w:t>
            </w:r>
            <w:r w:rsidR="00BC00AE">
              <w:rPr>
                <w:color w:val="auto"/>
                <w:sz w:val="24"/>
                <w:szCs w:val="24"/>
              </w:rPr>
              <w:t>cheduled time</w:t>
            </w:r>
          </w:p>
        </w:tc>
      </w:tr>
      <w:tr w:rsidR="00BC00AE" w14:paraId="234CB4BD" w14:textId="77777777" w:rsidTr="00BC00AE">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262" w:type="dxa"/>
          </w:tcPr>
          <w:p w14:paraId="2804DDD9" w14:textId="116BA8FD" w:rsidR="00BC00AE" w:rsidRPr="00BF4E60" w:rsidRDefault="00BC00AE" w:rsidP="00A62D1C">
            <w:pPr>
              <w:rPr>
                <w:b w:val="0"/>
                <w:sz w:val="24"/>
                <w:szCs w:val="24"/>
              </w:rPr>
            </w:pPr>
            <w:r>
              <w:rPr>
                <w:b w:val="0"/>
                <w:sz w:val="24"/>
                <w:szCs w:val="24"/>
              </w:rPr>
              <w:t>0</w:t>
            </w:r>
          </w:p>
        </w:tc>
        <w:tc>
          <w:tcPr>
            <w:tcW w:w="1169" w:type="dxa"/>
          </w:tcPr>
          <w:p w14:paraId="173520D9" w14:textId="31BBC0A2" w:rsidR="00BC00AE" w:rsidRPr="008D03B6" w:rsidRDefault="00BC00AE" w:rsidP="00A62D1C">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2</w:t>
            </w:r>
          </w:p>
        </w:tc>
        <w:tc>
          <w:tcPr>
            <w:tcW w:w="1382" w:type="dxa"/>
          </w:tcPr>
          <w:p w14:paraId="6C39E112" w14:textId="4F0278F7" w:rsidR="00BC00AE" w:rsidRPr="008D03B6" w:rsidRDefault="00BC00AE" w:rsidP="00A62D1C">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1110" w:type="dxa"/>
          </w:tcPr>
          <w:p w14:paraId="037C713E" w14:textId="2EEB5ABF" w:rsidR="00BC00AE" w:rsidRPr="008D03B6" w:rsidRDefault="00BC00AE" w:rsidP="00A62D1C">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1552" w:type="dxa"/>
          </w:tcPr>
          <w:p w14:paraId="557A40AE" w14:textId="553C3F0E" w:rsidR="00BC00AE" w:rsidRPr="00BC00AE" w:rsidRDefault="00BC00AE" w:rsidP="00BC00AE">
            <w:pPr>
              <w:cnfStyle w:val="000000100000" w:firstRow="0" w:lastRow="0" w:firstColumn="0" w:lastColumn="0" w:oddVBand="0" w:evenVBand="0" w:oddHBand="1" w:evenHBand="0" w:firstRowFirstColumn="0" w:firstRowLastColumn="0" w:lastRowFirstColumn="0" w:lastRowLastColumn="0"/>
              <w:rPr>
                <w:sz w:val="24"/>
                <w:szCs w:val="24"/>
              </w:rPr>
            </w:pPr>
            <w:r w:rsidRPr="00BC00AE">
              <w:rPr>
                <w:sz w:val="24"/>
                <w:szCs w:val="24"/>
              </w:rPr>
              <w:t>*</w:t>
            </w:r>
          </w:p>
        </w:tc>
        <w:tc>
          <w:tcPr>
            <w:tcW w:w="3595" w:type="dxa"/>
          </w:tcPr>
          <w:p w14:paraId="58111B2F" w14:textId="68AE96D7" w:rsidR="00BC00AE" w:rsidRPr="00BC00AE" w:rsidRDefault="00BC00AE" w:rsidP="00BC00AE">
            <w:pPr>
              <w:cnfStyle w:val="000000100000" w:firstRow="0" w:lastRow="0" w:firstColumn="0" w:lastColumn="0" w:oddVBand="0" w:evenVBand="0" w:oddHBand="1" w:evenHBand="0" w:firstRowFirstColumn="0" w:firstRowLastColumn="0" w:lastRowFirstColumn="0" w:lastRowLastColumn="0"/>
              <w:rPr>
                <w:sz w:val="24"/>
                <w:szCs w:val="24"/>
              </w:rPr>
            </w:pPr>
            <w:r>
              <w:t>12:00 noon every day</w:t>
            </w:r>
          </w:p>
        </w:tc>
      </w:tr>
      <w:tr w:rsidR="00BC00AE" w14:paraId="1ACA95B7" w14:textId="77777777" w:rsidTr="00BC00AE">
        <w:trPr>
          <w:trHeight w:val="530"/>
        </w:trPr>
        <w:tc>
          <w:tcPr>
            <w:cnfStyle w:val="001000000000" w:firstRow="0" w:lastRow="0" w:firstColumn="1" w:lastColumn="0" w:oddVBand="0" w:evenVBand="0" w:oddHBand="0" w:evenHBand="0" w:firstRowFirstColumn="0" w:firstRowLastColumn="0" w:lastRowFirstColumn="0" w:lastRowLastColumn="0"/>
            <w:tcW w:w="1262" w:type="dxa"/>
          </w:tcPr>
          <w:p w14:paraId="30AA0DB0" w14:textId="763DF650" w:rsidR="00BC00AE" w:rsidRDefault="00BC00AE" w:rsidP="00A62D1C">
            <w:pPr>
              <w:rPr>
                <w:b w:val="0"/>
                <w:sz w:val="24"/>
                <w:szCs w:val="24"/>
              </w:rPr>
            </w:pPr>
            <w:r>
              <w:rPr>
                <w:b w:val="0"/>
                <w:sz w:val="24"/>
                <w:szCs w:val="24"/>
              </w:rPr>
              <w:t>30</w:t>
            </w:r>
          </w:p>
        </w:tc>
        <w:tc>
          <w:tcPr>
            <w:tcW w:w="1169" w:type="dxa"/>
          </w:tcPr>
          <w:p w14:paraId="06DBEA63" w14:textId="7016D3FF" w:rsidR="00BC00AE" w:rsidRDefault="00BC00AE" w:rsidP="00A62D1C">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4</w:t>
            </w:r>
          </w:p>
        </w:tc>
        <w:tc>
          <w:tcPr>
            <w:tcW w:w="1382" w:type="dxa"/>
          </w:tcPr>
          <w:p w14:paraId="3DBB9C73" w14:textId="5A31DD0B" w:rsidR="00BC00AE" w:rsidRDefault="00BC00AE" w:rsidP="00A62D1C">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 15</w:t>
            </w:r>
          </w:p>
        </w:tc>
        <w:tc>
          <w:tcPr>
            <w:tcW w:w="1110" w:type="dxa"/>
          </w:tcPr>
          <w:p w14:paraId="616DC25D" w14:textId="0343EDA0" w:rsidR="00BC00AE" w:rsidRDefault="00BC00AE" w:rsidP="00A62D1C">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1552" w:type="dxa"/>
          </w:tcPr>
          <w:p w14:paraId="4AC65AC7" w14:textId="32451722" w:rsidR="00BC00AE" w:rsidRPr="00BC00AE" w:rsidRDefault="00BC00AE" w:rsidP="00BC00AE">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5</w:t>
            </w:r>
          </w:p>
        </w:tc>
        <w:tc>
          <w:tcPr>
            <w:tcW w:w="3595" w:type="dxa"/>
          </w:tcPr>
          <w:p w14:paraId="36955AD6" w14:textId="432ADB87" w:rsidR="00BC00AE" w:rsidRDefault="00BC00AE" w:rsidP="00BC00AE">
            <w:pPr>
              <w:cnfStyle w:val="000000000000" w:firstRow="0" w:lastRow="0" w:firstColumn="0" w:lastColumn="0" w:oddVBand="0" w:evenVBand="0" w:oddHBand="0" w:evenHBand="0" w:firstRowFirstColumn="0" w:firstRowLastColumn="0" w:lastRowFirstColumn="0" w:lastRowLastColumn="0"/>
            </w:pPr>
            <w:r>
              <w:t>Task</w:t>
            </w:r>
            <w:r w:rsidRPr="00E93F27">
              <w:t xml:space="preserve"> to run at 4:30 AM on the 1st and 15th of each month, plus every Friday.</w:t>
            </w:r>
          </w:p>
        </w:tc>
      </w:tr>
    </w:tbl>
    <w:p w14:paraId="06277F34" w14:textId="0A14BA17" w:rsidR="00A94401" w:rsidRDefault="00A94401" w:rsidP="00A94401">
      <w:pPr>
        <w:rPr>
          <w:rStyle w:val="Hyperlink"/>
          <w:color w:val="1389FF" w:themeColor="accent1" w:themeTint="99"/>
          <w:sz w:val="28"/>
          <w:szCs w:val="28"/>
        </w:rPr>
      </w:pPr>
    </w:p>
    <w:p w14:paraId="12C0AF4B" w14:textId="77777777" w:rsidR="00CE0B67" w:rsidRPr="00CE0B67" w:rsidRDefault="00CE0B67" w:rsidP="00CE0B67">
      <w:pPr>
        <w:pStyle w:val="Title"/>
        <w:rPr>
          <w:rStyle w:val="IntenseEmphasis"/>
          <w:color w:val="00C650" w:themeColor="accent2"/>
          <w:sz w:val="24"/>
          <w:szCs w:val="24"/>
        </w:rPr>
      </w:pPr>
      <w:r w:rsidRPr="00CE0B67">
        <w:rPr>
          <w:rStyle w:val="IntenseEmphasis"/>
          <w:color w:val="00C650" w:themeColor="accent2"/>
          <w:sz w:val="24"/>
          <w:szCs w:val="24"/>
        </w:rPr>
        <w:t>Reference Link:</w:t>
      </w:r>
    </w:p>
    <w:p w14:paraId="15AAFCBD" w14:textId="2778ED80" w:rsidR="002432D5" w:rsidRPr="00504C4D" w:rsidRDefault="00000000" w:rsidP="00C10EE6">
      <w:pPr>
        <w:rPr>
          <w:i/>
          <w:color w:val="0077EB" w:themeColor="text2"/>
          <w:highlight w:val="lightGray"/>
        </w:rPr>
      </w:pPr>
      <w:hyperlink r:id="rId141" w:history="1">
        <w:r w:rsidR="002432D5" w:rsidRPr="002432D5">
          <w:rPr>
            <w:rStyle w:val="Hyperlink"/>
            <w:i/>
            <w:color w:val="0077EB" w:themeColor="text2"/>
            <w:highlight w:val="lightGray"/>
          </w:rPr>
          <w:t>https://Crontab.guru</w:t>
        </w:r>
      </w:hyperlink>
    </w:p>
    <w:p w14:paraId="029AEEDE" w14:textId="77777777" w:rsidR="00504C4D" w:rsidRPr="00504C4D" w:rsidRDefault="00504C4D" w:rsidP="00C10EE6">
      <w:pPr>
        <w:rPr>
          <w:i/>
        </w:rPr>
      </w:pPr>
    </w:p>
    <w:sectPr w:rsidR="00504C4D" w:rsidRPr="00504C4D" w:rsidSect="00371945">
      <w:headerReference w:type="even" r:id="rId142"/>
      <w:headerReference w:type="default" r:id="rId143"/>
      <w:footerReference w:type="even" r:id="rId144"/>
      <w:footerReference w:type="default" r:id="rId145"/>
      <w:headerReference w:type="first" r:id="rId146"/>
      <w:footerReference w:type="first" r:id="rId147"/>
      <w:pgSz w:w="12240" w:h="15840" w:code="1"/>
      <w:pgMar w:top="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C1D71C" w14:textId="77777777" w:rsidR="006D14AE" w:rsidRDefault="006D14AE" w:rsidP="00D050F3">
      <w:r>
        <w:separator/>
      </w:r>
    </w:p>
    <w:p w14:paraId="30661B2C" w14:textId="77777777" w:rsidR="006D14AE" w:rsidRDefault="006D14AE" w:rsidP="00D050F3"/>
  </w:endnote>
  <w:endnote w:type="continuationSeparator" w:id="0">
    <w:p w14:paraId="5B9E0A81" w14:textId="77777777" w:rsidR="006D14AE" w:rsidRDefault="006D14AE" w:rsidP="00D050F3">
      <w:r>
        <w:continuationSeparator/>
      </w:r>
    </w:p>
    <w:p w14:paraId="5905D69F" w14:textId="77777777" w:rsidR="006D14AE" w:rsidRDefault="006D14AE" w:rsidP="00D050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otham Bold">
    <w:altName w:val="Trebuchet MS"/>
    <w:panose1 w:val="00000000000000000000"/>
    <w:charset w:val="00"/>
    <w:family w:val="modern"/>
    <w:notTrueType/>
    <w:pitch w:val="variable"/>
    <w:sig w:usb0="A00002FF" w:usb1="4000005B" w:usb2="00000000" w:usb3="00000000" w:csb0="0000009F" w:csb1="00000000"/>
  </w:font>
  <w:font w:name="Gotham Medium">
    <w:altName w:val="Trebuchet MS"/>
    <w:panose1 w:val="00000000000000000000"/>
    <w:charset w:val="00"/>
    <w:family w:val="modern"/>
    <w:notTrueType/>
    <w:pitch w:val="variable"/>
    <w:sig w:usb0="A00002FF" w:usb1="4000005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53296" w14:textId="77777777" w:rsidR="00A33E4C" w:rsidRDefault="00A33E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FBCB2" w14:textId="4F2738C7" w:rsidR="00E8547A" w:rsidRPr="00AE52B8" w:rsidRDefault="00E8547A" w:rsidP="003D797D">
    <w:pPr>
      <w:pStyle w:val="Footer"/>
    </w:pPr>
  </w:p>
  <w:p w14:paraId="2EB9F8E5" w14:textId="77777777" w:rsidR="00E8547A" w:rsidRPr="00AE52B8" w:rsidRDefault="00E8547A" w:rsidP="003D797D">
    <w:pPr>
      <w:pStyle w:val="Footer"/>
    </w:pPr>
  </w:p>
  <w:tbl>
    <w:tblPr>
      <w:tblStyle w:val="TableGrid"/>
      <w:tblW w:w="0" w:type="auto"/>
      <w:tblBorders>
        <w:top w:val="single" w:sz="8" w:space="0" w:color="003B75"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1170"/>
      <w:gridCol w:w="4225"/>
    </w:tblGrid>
    <w:tr w:rsidR="00E8547A" w14:paraId="29638F27" w14:textId="77777777" w:rsidTr="00AE52B8">
      <w:trPr>
        <w:trHeight w:val="432"/>
      </w:trPr>
      <w:tc>
        <w:tcPr>
          <w:tcW w:w="4675" w:type="dxa"/>
          <w:vAlign w:val="center"/>
        </w:tcPr>
        <w:p w14:paraId="60437A0C" w14:textId="0B5DAC1B" w:rsidR="00E8547A" w:rsidRPr="003D797D" w:rsidRDefault="00E8547A" w:rsidP="00D050F3">
          <w:pPr>
            <w:rPr>
              <w:sz w:val="14"/>
              <w:szCs w:val="14"/>
            </w:rPr>
          </w:pPr>
          <w:r w:rsidRPr="003D797D">
            <w:rPr>
              <w:sz w:val="14"/>
              <w:szCs w:val="14"/>
            </w:rPr>
            <w:t>Icertis Confidential – to be shared under a NDA only. Copyright © Icertis</w:t>
          </w:r>
        </w:p>
      </w:tc>
      <w:tc>
        <w:tcPr>
          <w:tcW w:w="1170" w:type="dxa"/>
          <w:vAlign w:val="center"/>
        </w:tcPr>
        <w:p w14:paraId="17AE199F" w14:textId="3274FFE0" w:rsidR="00E8547A" w:rsidRPr="003D797D" w:rsidRDefault="00E8547A" w:rsidP="003D797D">
          <w:pPr>
            <w:jc w:val="center"/>
            <w:rPr>
              <w:noProof/>
              <w:sz w:val="16"/>
              <w:szCs w:val="16"/>
            </w:rPr>
          </w:pPr>
          <w:r w:rsidRPr="003D797D">
            <w:rPr>
              <w:noProof/>
              <w:sz w:val="16"/>
              <w:szCs w:val="16"/>
            </w:rPr>
            <w:fldChar w:fldCharType="begin"/>
          </w:r>
          <w:r w:rsidRPr="003D797D">
            <w:rPr>
              <w:noProof/>
              <w:sz w:val="16"/>
              <w:szCs w:val="16"/>
            </w:rPr>
            <w:instrText xml:space="preserve"> PAGE </w:instrText>
          </w:r>
          <w:r w:rsidRPr="003D797D">
            <w:rPr>
              <w:noProof/>
              <w:sz w:val="16"/>
              <w:szCs w:val="16"/>
            </w:rPr>
            <w:fldChar w:fldCharType="separate"/>
          </w:r>
          <w:r w:rsidR="00DC23C2">
            <w:rPr>
              <w:noProof/>
              <w:sz w:val="16"/>
              <w:szCs w:val="16"/>
            </w:rPr>
            <w:t>21</w:t>
          </w:r>
          <w:r w:rsidRPr="003D797D">
            <w:rPr>
              <w:noProof/>
              <w:sz w:val="16"/>
              <w:szCs w:val="16"/>
            </w:rPr>
            <w:fldChar w:fldCharType="end"/>
          </w:r>
          <w:r w:rsidRPr="003D797D">
            <w:rPr>
              <w:noProof/>
              <w:sz w:val="16"/>
              <w:szCs w:val="16"/>
            </w:rPr>
            <w:t xml:space="preserve"> of </w:t>
          </w:r>
          <w:r w:rsidRPr="003D797D">
            <w:rPr>
              <w:noProof/>
              <w:sz w:val="16"/>
              <w:szCs w:val="16"/>
            </w:rPr>
            <w:fldChar w:fldCharType="begin"/>
          </w:r>
          <w:r w:rsidRPr="003D797D">
            <w:rPr>
              <w:noProof/>
              <w:sz w:val="16"/>
              <w:szCs w:val="16"/>
            </w:rPr>
            <w:instrText xml:space="preserve"> NUMPAGES  </w:instrText>
          </w:r>
          <w:r w:rsidRPr="003D797D">
            <w:rPr>
              <w:noProof/>
              <w:sz w:val="16"/>
              <w:szCs w:val="16"/>
            </w:rPr>
            <w:fldChar w:fldCharType="separate"/>
          </w:r>
          <w:r w:rsidR="00DC23C2">
            <w:rPr>
              <w:noProof/>
              <w:sz w:val="16"/>
              <w:szCs w:val="16"/>
            </w:rPr>
            <w:t>146</w:t>
          </w:r>
          <w:r w:rsidRPr="003D797D">
            <w:rPr>
              <w:noProof/>
              <w:sz w:val="16"/>
              <w:szCs w:val="16"/>
            </w:rPr>
            <w:fldChar w:fldCharType="end"/>
          </w:r>
        </w:p>
      </w:tc>
      <w:tc>
        <w:tcPr>
          <w:tcW w:w="4225" w:type="dxa"/>
          <w:vAlign w:val="center"/>
        </w:tcPr>
        <w:p w14:paraId="0D199486" w14:textId="1D7E0DA2" w:rsidR="00E8547A" w:rsidRPr="003D797D" w:rsidRDefault="00000000" w:rsidP="003D797D">
          <w:pPr>
            <w:jc w:val="right"/>
            <w:rPr>
              <w:sz w:val="18"/>
              <w:szCs w:val="18"/>
            </w:rPr>
          </w:pPr>
          <w:hyperlink r:id="rId1" w:history="1">
            <w:r w:rsidR="00E8547A" w:rsidRPr="003D797D">
              <w:rPr>
                <w:rStyle w:val="Hyperlink"/>
                <w:color w:val="0077EB" w:themeColor="text2"/>
                <w:sz w:val="18"/>
                <w:szCs w:val="18"/>
              </w:rPr>
              <w:t>www.icertis.com</w:t>
            </w:r>
          </w:hyperlink>
        </w:p>
      </w:tc>
    </w:tr>
  </w:tbl>
  <w:p w14:paraId="205BA5D4" w14:textId="4B427A6A" w:rsidR="00E8547A" w:rsidRPr="003D797D" w:rsidRDefault="00E8547A" w:rsidP="003D797D">
    <w:pPr>
      <w:pStyle w:val="Footer"/>
    </w:pPr>
  </w:p>
  <w:p w14:paraId="77AA758A" w14:textId="77777777" w:rsidR="00E8547A" w:rsidRPr="003D797D" w:rsidRDefault="00E8547A" w:rsidP="003D79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15AD1" w14:textId="77777777" w:rsidR="00A33E4C" w:rsidRDefault="00A33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3E6795" w14:textId="77777777" w:rsidR="006D14AE" w:rsidRDefault="006D14AE" w:rsidP="00D050F3">
      <w:r>
        <w:separator/>
      </w:r>
    </w:p>
    <w:p w14:paraId="22186BB7" w14:textId="77777777" w:rsidR="006D14AE" w:rsidRDefault="006D14AE" w:rsidP="00D050F3"/>
  </w:footnote>
  <w:footnote w:type="continuationSeparator" w:id="0">
    <w:p w14:paraId="0EF9E9A3" w14:textId="77777777" w:rsidR="006D14AE" w:rsidRDefault="006D14AE" w:rsidP="00D050F3">
      <w:r>
        <w:continuationSeparator/>
      </w:r>
    </w:p>
    <w:p w14:paraId="2484BDFA" w14:textId="77777777" w:rsidR="006D14AE" w:rsidRDefault="006D14AE" w:rsidP="00D050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BA5D2" w14:textId="43F65993" w:rsidR="00E8547A" w:rsidRDefault="00000000" w:rsidP="00D050F3">
    <w:pPr>
      <w:pStyle w:val="Header"/>
    </w:pPr>
    <w:r>
      <w:rPr>
        <w:noProof/>
      </w:rPr>
      <w:pict w14:anchorId="5CD732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648954" o:spid="_x0000_s1035" type="#_x0000_t75" style="position:absolute;left:0;text-align:left;margin-left:0;margin-top:0;width:612pt;height:11in;z-index:-251657216;mso-position-horizontal:center;mso-position-horizontal-relative:margin;mso-position-vertical:center;mso-position-vertical-relative:margin" o:allowincell="f">
          <v:imagedata r:id="rId1" o:title="Icertis_BG"/>
          <w10:wrap anchorx="margin" anchory="margin"/>
        </v:shape>
      </w:pict>
    </w:r>
  </w:p>
  <w:p w14:paraId="1D885281" w14:textId="77777777" w:rsidR="00E8547A" w:rsidRDefault="00E8547A" w:rsidP="00D050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E8547A" w:rsidRPr="00B922BD" w14:paraId="02B5D9A0" w14:textId="77777777" w:rsidTr="0C1D28F5">
      <w:trPr>
        <w:trHeight w:val="792"/>
      </w:trPr>
      <w:tc>
        <w:tcPr>
          <w:tcW w:w="5035" w:type="dxa"/>
          <w:vAlign w:val="center"/>
        </w:tcPr>
        <w:p w14:paraId="7DB28529" w14:textId="6D8262F3" w:rsidR="00E8547A" w:rsidRDefault="00E8547A" w:rsidP="00283773">
          <w:pPr>
            <w:pStyle w:val="Header"/>
            <w:jc w:val="left"/>
          </w:pPr>
          <w:r>
            <w:rPr>
              <w:noProof/>
            </w:rPr>
            <w:drawing>
              <wp:inline distT="0" distB="0" distL="0" distR="0" wp14:anchorId="78957360" wp14:editId="4B9599AC">
                <wp:extent cx="846460" cy="462166"/>
                <wp:effectExtent l="0" t="0" r="0" b="0"/>
                <wp:docPr id="1771438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6460" cy="462166"/>
                        </a:xfrm>
                        <a:prstGeom prst="rect">
                          <a:avLst/>
                        </a:prstGeom>
                      </pic:spPr>
                    </pic:pic>
                  </a:graphicData>
                </a:graphic>
              </wp:inline>
            </w:drawing>
          </w:r>
        </w:p>
      </w:tc>
      <w:tc>
        <w:tcPr>
          <w:tcW w:w="5035" w:type="dxa"/>
          <w:vAlign w:val="center"/>
        </w:tcPr>
        <w:p w14:paraId="44AB8263" w14:textId="63CA7BE9" w:rsidR="00E8547A" w:rsidRPr="00736543" w:rsidRDefault="00A33E4C" w:rsidP="003D797D">
          <w:pPr>
            <w:pStyle w:val="Header"/>
            <w:jc w:val="right"/>
            <w:rPr>
              <w:sz w:val="32"/>
              <w:szCs w:val="32"/>
            </w:rPr>
          </w:pPr>
          <w:r>
            <w:rPr>
              <w:sz w:val="32"/>
              <w:szCs w:val="32"/>
            </w:rPr>
            <w:t>Working with ICI</w:t>
          </w:r>
          <w:r w:rsidR="00E8547A">
            <w:rPr>
              <w:sz w:val="32"/>
              <w:szCs w:val="32"/>
            </w:rPr>
            <w:t xml:space="preserve"> Tasks</w:t>
          </w:r>
        </w:p>
      </w:tc>
    </w:tr>
  </w:tbl>
  <w:p w14:paraId="205BA5D3" w14:textId="7857585D" w:rsidR="00E8547A" w:rsidRPr="00B922BD" w:rsidRDefault="00000000" w:rsidP="00882D22">
    <w:pPr>
      <w:pStyle w:val="Header"/>
    </w:pPr>
    <w:r>
      <w:rPr>
        <w:noProof/>
      </w:rPr>
      <w:pict w14:anchorId="49E5CE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648955" o:spid="_x0000_s1036" type="#_x0000_t75" style="position:absolute;left:0;text-align:left;margin-left:0;margin-top:0;width:612pt;height:11in;z-index:-251656192;mso-position-horizontal:center;mso-position-horizontal-relative:margin;mso-position-vertical:center;mso-position-vertical-relative:margin" o:allowincell="f">
          <v:imagedata r:id="rId2" o:title="Icertis_BG"/>
          <w10:wrap anchorx="margin" anchory="margin"/>
        </v:shape>
      </w:pict>
    </w:r>
  </w:p>
  <w:p w14:paraId="5F18F005" w14:textId="77777777" w:rsidR="00E8547A" w:rsidRDefault="00E8547A" w:rsidP="00882D22">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EBABD1" w14:textId="06A26A27" w:rsidR="00E8547A" w:rsidRDefault="00000000">
    <w:pPr>
      <w:pStyle w:val="Header"/>
    </w:pPr>
    <w:r>
      <w:rPr>
        <w:noProof/>
      </w:rPr>
      <w:pict w14:anchorId="1FCF07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648953" o:spid="_x0000_s1034" type="#_x0000_t75" style="position:absolute;left:0;text-align:left;margin-left:0;margin-top:0;width:612pt;height:11in;z-index:-251658240;mso-position-horizontal:center;mso-position-horizontal-relative:margin;mso-position-vertical:center;mso-position-vertical-relative:margin" o:allowincell="f">
          <v:imagedata r:id="rId1" o:title="Icertis_BG"/>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109E6"/>
    <w:multiLevelType w:val="hybridMultilevel"/>
    <w:tmpl w:val="BFFCDA98"/>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7FC7"/>
    <w:multiLevelType w:val="hybridMultilevel"/>
    <w:tmpl w:val="7C125380"/>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42B83"/>
    <w:multiLevelType w:val="hybridMultilevel"/>
    <w:tmpl w:val="0EECE2D8"/>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F1A81"/>
    <w:multiLevelType w:val="hybridMultilevel"/>
    <w:tmpl w:val="108E6192"/>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57846"/>
    <w:multiLevelType w:val="hybridMultilevel"/>
    <w:tmpl w:val="E70C502C"/>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CF134F"/>
    <w:multiLevelType w:val="hybridMultilevel"/>
    <w:tmpl w:val="65D883B2"/>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33278E"/>
    <w:multiLevelType w:val="hybridMultilevel"/>
    <w:tmpl w:val="46EE709A"/>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8A1F53"/>
    <w:multiLevelType w:val="hybridMultilevel"/>
    <w:tmpl w:val="CE82CFB0"/>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AE1521"/>
    <w:multiLevelType w:val="hybridMultilevel"/>
    <w:tmpl w:val="9B0EE66E"/>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50F78"/>
    <w:multiLevelType w:val="hybridMultilevel"/>
    <w:tmpl w:val="7818913A"/>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8117F3"/>
    <w:multiLevelType w:val="hybridMultilevel"/>
    <w:tmpl w:val="F28A251E"/>
    <w:lvl w:ilvl="0" w:tplc="FC54BDA6">
      <w:start w:val="1"/>
      <w:numFmt w:val="decimal"/>
      <w:lvlText w:val="%1."/>
      <w:lvlJc w:val="left"/>
      <w:pPr>
        <w:ind w:left="720" w:hanging="360"/>
      </w:pPr>
      <w:rPr>
        <w:rFonts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C51ED0"/>
    <w:multiLevelType w:val="hybridMultilevel"/>
    <w:tmpl w:val="894C9420"/>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C85EB4"/>
    <w:multiLevelType w:val="hybridMultilevel"/>
    <w:tmpl w:val="CFEC1E3A"/>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EC1650"/>
    <w:multiLevelType w:val="hybridMultilevel"/>
    <w:tmpl w:val="68B20CF2"/>
    <w:lvl w:ilvl="0" w:tplc="FCC259D6">
      <w:start w:val="1"/>
      <w:numFmt w:val="bullet"/>
      <w:lvlText w:val=""/>
      <w:lvlJc w:val="left"/>
      <w:pPr>
        <w:ind w:left="720" w:hanging="360"/>
      </w:pPr>
      <w:rPr>
        <w:rFonts w:ascii="Symbol" w:hAnsi="Symbol" w:hint="default"/>
        <w:color w:val="0077EB" w:themeColor="tex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B36CDC"/>
    <w:multiLevelType w:val="hybridMultilevel"/>
    <w:tmpl w:val="564040FA"/>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721E3"/>
    <w:multiLevelType w:val="hybridMultilevel"/>
    <w:tmpl w:val="912A9B9C"/>
    <w:lvl w:ilvl="0" w:tplc="FCC259D6">
      <w:start w:val="1"/>
      <w:numFmt w:val="bullet"/>
      <w:lvlText w:val=""/>
      <w:lvlJc w:val="left"/>
      <w:pPr>
        <w:ind w:left="1080" w:hanging="360"/>
      </w:pPr>
      <w:rPr>
        <w:rFonts w:ascii="Symbol" w:hAnsi="Symbol" w:hint="default"/>
        <w:color w:val="0077EB" w:themeColor="text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BFE227D"/>
    <w:multiLevelType w:val="hybridMultilevel"/>
    <w:tmpl w:val="961671DC"/>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960F23"/>
    <w:multiLevelType w:val="hybridMultilevel"/>
    <w:tmpl w:val="F2EE5526"/>
    <w:lvl w:ilvl="0" w:tplc="04090001">
      <w:start w:val="1"/>
      <w:numFmt w:val="bullet"/>
      <w:lvlText w:val=""/>
      <w:lvlJc w:val="left"/>
      <w:pPr>
        <w:ind w:left="720" w:hanging="360"/>
      </w:pPr>
      <w:rPr>
        <w:rFonts w:ascii="Symbol" w:hAnsi="Symbol" w:hint="default"/>
      </w:rPr>
    </w:lvl>
    <w:lvl w:ilvl="1" w:tplc="FBCECD0A">
      <w:start w:val="1"/>
      <w:numFmt w:val="bullet"/>
      <w:pStyle w:val="Sub-Bullet"/>
      <w:lvlText w:val=""/>
      <w:lvlJc w:val="left"/>
      <w:pPr>
        <w:ind w:left="1440" w:hanging="360"/>
      </w:pPr>
      <w:rPr>
        <w:rFonts w:ascii="Symbol" w:hAnsi="Symbol" w:hint="default"/>
        <w:color w:val="0077EB" w:themeColor="text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146A00"/>
    <w:multiLevelType w:val="hybridMultilevel"/>
    <w:tmpl w:val="FD9CCD88"/>
    <w:lvl w:ilvl="0" w:tplc="FC54BDA6">
      <w:start w:val="1"/>
      <w:numFmt w:val="decimal"/>
      <w:lvlText w:val="%1."/>
      <w:lvlJc w:val="left"/>
      <w:pPr>
        <w:ind w:left="720" w:hanging="360"/>
      </w:pPr>
      <w:rPr>
        <w:rFonts w:hint="default"/>
        <w:color w:val="0077EB" w:themeColor="text2"/>
      </w:rPr>
    </w:lvl>
    <w:lvl w:ilvl="1" w:tplc="0498A478">
      <w:start w:val="1"/>
      <w:numFmt w:val="lowerLetter"/>
      <w:lvlText w:val="%2."/>
      <w:lvlJc w:val="left"/>
      <w:pPr>
        <w:ind w:left="1440" w:hanging="360"/>
      </w:pPr>
      <w:rPr>
        <w:rFonts w:hint="default"/>
        <w:color w:val="0077EB" w:themeColor="text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5A0568"/>
    <w:multiLevelType w:val="hybridMultilevel"/>
    <w:tmpl w:val="26F275FE"/>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E72975"/>
    <w:multiLevelType w:val="hybridMultilevel"/>
    <w:tmpl w:val="2E0AC1C6"/>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26118A"/>
    <w:multiLevelType w:val="hybridMultilevel"/>
    <w:tmpl w:val="8AE4E82C"/>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5A63C3"/>
    <w:multiLevelType w:val="hybridMultilevel"/>
    <w:tmpl w:val="7610D204"/>
    <w:lvl w:ilvl="0" w:tplc="8E1C59B0">
      <w:start w:val="1"/>
      <w:numFmt w:val="decimal"/>
      <w:pStyle w:val="Note-No-Bulle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8B500D"/>
    <w:multiLevelType w:val="hybridMultilevel"/>
    <w:tmpl w:val="874E41D2"/>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971285"/>
    <w:multiLevelType w:val="hybridMultilevel"/>
    <w:tmpl w:val="6868F584"/>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F6246C"/>
    <w:multiLevelType w:val="hybridMultilevel"/>
    <w:tmpl w:val="FDA0717C"/>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287276"/>
    <w:multiLevelType w:val="hybridMultilevel"/>
    <w:tmpl w:val="D6144802"/>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82534B"/>
    <w:multiLevelType w:val="hybridMultilevel"/>
    <w:tmpl w:val="C8E8E3E0"/>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6A0BF0"/>
    <w:multiLevelType w:val="hybridMultilevel"/>
    <w:tmpl w:val="3A9A95EA"/>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D4E5594"/>
    <w:multiLevelType w:val="hybridMultilevel"/>
    <w:tmpl w:val="AA6EDE1C"/>
    <w:lvl w:ilvl="0" w:tplc="FC54BDA6">
      <w:start w:val="1"/>
      <w:numFmt w:val="decimal"/>
      <w:lvlText w:val="%1."/>
      <w:lvlJc w:val="left"/>
      <w:pPr>
        <w:ind w:left="720" w:hanging="360"/>
      </w:pPr>
      <w:rPr>
        <w:rFonts w:hint="default"/>
        <w:color w:val="0077EB" w:themeColor="tex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FB21BD"/>
    <w:multiLevelType w:val="hybridMultilevel"/>
    <w:tmpl w:val="04A6A196"/>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A161B2"/>
    <w:multiLevelType w:val="hybridMultilevel"/>
    <w:tmpl w:val="DF3C7D5E"/>
    <w:lvl w:ilvl="0" w:tplc="FCC259D6">
      <w:start w:val="1"/>
      <w:numFmt w:val="bullet"/>
      <w:lvlText w:val=""/>
      <w:lvlJc w:val="left"/>
      <w:pPr>
        <w:ind w:left="720" w:hanging="360"/>
      </w:pPr>
      <w:rPr>
        <w:rFonts w:ascii="Symbol" w:hAnsi="Symbol" w:hint="default"/>
        <w:color w:val="0077EB" w:themeColor="tex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F34AAF"/>
    <w:multiLevelType w:val="hybridMultilevel"/>
    <w:tmpl w:val="B016CC82"/>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9243EE"/>
    <w:multiLevelType w:val="hybridMultilevel"/>
    <w:tmpl w:val="A4560ED4"/>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EA1D1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275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36424005"/>
    <w:multiLevelType w:val="hybridMultilevel"/>
    <w:tmpl w:val="603C48E2"/>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6BE5D44"/>
    <w:multiLevelType w:val="hybridMultilevel"/>
    <w:tmpl w:val="785611F4"/>
    <w:lvl w:ilvl="0" w:tplc="FCC259D6">
      <w:start w:val="1"/>
      <w:numFmt w:val="bullet"/>
      <w:lvlText w:val=""/>
      <w:lvlJc w:val="left"/>
      <w:pPr>
        <w:ind w:left="720" w:hanging="360"/>
      </w:pPr>
      <w:rPr>
        <w:rFonts w:ascii="Symbol" w:hAnsi="Symbol" w:hint="default"/>
        <w:color w:val="0077EB" w:themeColor="tex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EB04D6"/>
    <w:multiLevelType w:val="hybridMultilevel"/>
    <w:tmpl w:val="6156B156"/>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145134"/>
    <w:multiLevelType w:val="hybridMultilevel"/>
    <w:tmpl w:val="F698D5F0"/>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A825BB4"/>
    <w:multiLevelType w:val="hybridMultilevel"/>
    <w:tmpl w:val="569E6162"/>
    <w:lvl w:ilvl="0" w:tplc="FC54BDA6">
      <w:start w:val="1"/>
      <w:numFmt w:val="decimal"/>
      <w:lvlText w:val="%1."/>
      <w:lvlJc w:val="left"/>
      <w:pPr>
        <w:ind w:left="720" w:hanging="360"/>
      </w:pPr>
      <w:rPr>
        <w:rFonts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0207F0"/>
    <w:multiLevelType w:val="hybridMultilevel"/>
    <w:tmpl w:val="7D3E2014"/>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B154C59"/>
    <w:multiLevelType w:val="hybridMultilevel"/>
    <w:tmpl w:val="8FC62D56"/>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3F31E2"/>
    <w:multiLevelType w:val="hybridMultilevel"/>
    <w:tmpl w:val="D8C466E2"/>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006227"/>
    <w:multiLevelType w:val="hybridMultilevel"/>
    <w:tmpl w:val="8514EAF6"/>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1714FC7"/>
    <w:multiLevelType w:val="hybridMultilevel"/>
    <w:tmpl w:val="08AE50E0"/>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1731A62"/>
    <w:multiLevelType w:val="hybridMultilevel"/>
    <w:tmpl w:val="A1301F5E"/>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1757A17"/>
    <w:multiLevelType w:val="hybridMultilevel"/>
    <w:tmpl w:val="37D44902"/>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0F6665"/>
    <w:multiLevelType w:val="hybridMultilevel"/>
    <w:tmpl w:val="DB8C3CF0"/>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AA0F72"/>
    <w:multiLevelType w:val="hybridMultilevel"/>
    <w:tmpl w:val="56986212"/>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063EBF"/>
    <w:multiLevelType w:val="hybridMultilevel"/>
    <w:tmpl w:val="33663B9C"/>
    <w:lvl w:ilvl="0" w:tplc="2EEA144E">
      <w:start w:val="1"/>
      <w:numFmt w:val="bullet"/>
      <w:lvlText w:val="o"/>
      <w:lvlJc w:val="left"/>
      <w:pPr>
        <w:ind w:left="1080" w:hanging="360"/>
      </w:pPr>
      <w:rPr>
        <w:rFonts w:ascii="Courier New" w:hAnsi="Courier New" w:cs="Courier New" w:hint="default"/>
        <w:color w:val="0077EB" w:themeColor="text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45103224"/>
    <w:multiLevelType w:val="hybridMultilevel"/>
    <w:tmpl w:val="9A4AB30E"/>
    <w:lvl w:ilvl="0" w:tplc="FCC259D6">
      <w:start w:val="1"/>
      <w:numFmt w:val="bullet"/>
      <w:lvlText w:val=""/>
      <w:lvlJc w:val="left"/>
      <w:pPr>
        <w:ind w:left="720" w:hanging="360"/>
      </w:pPr>
      <w:rPr>
        <w:rFonts w:ascii="Symbol" w:hAnsi="Symbol" w:hint="default"/>
        <w:color w:val="0077EB" w:themeColor="tex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A50ABC"/>
    <w:multiLevelType w:val="hybridMultilevel"/>
    <w:tmpl w:val="E29AD0D4"/>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76B2619"/>
    <w:multiLevelType w:val="hybridMultilevel"/>
    <w:tmpl w:val="87123C38"/>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8B0487"/>
    <w:multiLevelType w:val="hybridMultilevel"/>
    <w:tmpl w:val="DBCE06AA"/>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BC0382C"/>
    <w:multiLevelType w:val="hybridMultilevel"/>
    <w:tmpl w:val="7EBC8A18"/>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D914EE"/>
    <w:multiLevelType w:val="hybridMultilevel"/>
    <w:tmpl w:val="4484E4F6"/>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FF36D67"/>
    <w:multiLevelType w:val="hybridMultilevel"/>
    <w:tmpl w:val="2088832C"/>
    <w:lvl w:ilvl="0" w:tplc="FC54BDA6">
      <w:start w:val="1"/>
      <w:numFmt w:val="decimal"/>
      <w:lvlText w:val="%1."/>
      <w:lvlJc w:val="left"/>
      <w:pPr>
        <w:ind w:left="720" w:hanging="360"/>
      </w:pPr>
      <w:rPr>
        <w:rFonts w:hint="default"/>
        <w:color w:val="0077EB" w:themeColor="tex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05043E5"/>
    <w:multiLevelType w:val="hybridMultilevel"/>
    <w:tmpl w:val="FACC2790"/>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1EF0ED3"/>
    <w:multiLevelType w:val="hybridMultilevel"/>
    <w:tmpl w:val="C846C2E0"/>
    <w:lvl w:ilvl="0" w:tplc="FCC259D6">
      <w:start w:val="1"/>
      <w:numFmt w:val="bullet"/>
      <w:lvlText w:val=""/>
      <w:lvlJc w:val="left"/>
      <w:pPr>
        <w:ind w:left="720" w:hanging="360"/>
      </w:pPr>
      <w:rPr>
        <w:rFonts w:ascii="Symbol" w:hAnsi="Symbol"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2C108E4"/>
    <w:multiLevelType w:val="hybridMultilevel"/>
    <w:tmpl w:val="72989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3827547"/>
    <w:multiLevelType w:val="hybridMultilevel"/>
    <w:tmpl w:val="0EB806EC"/>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67B6FFF"/>
    <w:multiLevelType w:val="hybridMultilevel"/>
    <w:tmpl w:val="A2B80452"/>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7E94A00"/>
    <w:multiLevelType w:val="hybridMultilevel"/>
    <w:tmpl w:val="1A187D96"/>
    <w:lvl w:ilvl="0" w:tplc="4CC0C1B2">
      <w:start w:val="1"/>
      <w:numFmt w:val="bullet"/>
      <w:pStyle w:val="ListBullet"/>
      <w:lvlText w:val=""/>
      <w:lvlJc w:val="left"/>
      <w:pPr>
        <w:ind w:left="643" w:hanging="360"/>
      </w:pPr>
      <w:rPr>
        <w:rFonts w:ascii="Symbol" w:hAnsi="Symbol" w:hint="default"/>
      </w:rPr>
    </w:lvl>
    <w:lvl w:ilvl="1" w:tplc="6B68F3FA">
      <w:start w:val="1"/>
      <w:numFmt w:val="bullet"/>
      <w:lvlText w:val="o"/>
      <w:lvlJc w:val="left"/>
      <w:pPr>
        <w:ind w:left="1440" w:hanging="360"/>
      </w:pPr>
      <w:rPr>
        <w:rFonts w:ascii="Courier New" w:hAnsi="Courier New" w:cs="Courier New" w:hint="default"/>
      </w:rPr>
    </w:lvl>
    <w:lvl w:ilvl="2" w:tplc="5ACA54BA" w:tentative="1">
      <w:start w:val="1"/>
      <w:numFmt w:val="bullet"/>
      <w:lvlText w:val=""/>
      <w:lvlJc w:val="left"/>
      <w:pPr>
        <w:ind w:left="2160" w:hanging="360"/>
      </w:pPr>
      <w:rPr>
        <w:rFonts w:ascii="Wingdings" w:hAnsi="Wingdings" w:hint="default"/>
      </w:rPr>
    </w:lvl>
    <w:lvl w:ilvl="3" w:tplc="FD64B0A4" w:tentative="1">
      <w:start w:val="1"/>
      <w:numFmt w:val="bullet"/>
      <w:lvlText w:val=""/>
      <w:lvlJc w:val="left"/>
      <w:pPr>
        <w:ind w:left="2880" w:hanging="360"/>
      </w:pPr>
      <w:rPr>
        <w:rFonts w:ascii="Symbol" w:hAnsi="Symbol" w:hint="default"/>
      </w:rPr>
    </w:lvl>
    <w:lvl w:ilvl="4" w:tplc="2ED4BFF0" w:tentative="1">
      <w:start w:val="1"/>
      <w:numFmt w:val="bullet"/>
      <w:lvlText w:val="o"/>
      <w:lvlJc w:val="left"/>
      <w:pPr>
        <w:ind w:left="3600" w:hanging="360"/>
      </w:pPr>
      <w:rPr>
        <w:rFonts w:ascii="Courier New" w:hAnsi="Courier New" w:cs="Courier New" w:hint="default"/>
      </w:rPr>
    </w:lvl>
    <w:lvl w:ilvl="5" w:tplc="01CC6FB8" w:tentative="1">
      <w:start w:val="1"/>
      <w:numFmt w:val="bullet"/>
      <w:lvlText w:val=""/>
      <w:lvlJc w:val="left"/>
      <w:pPr>
        <w:ind w:left="4320" w:hanging="360"/>
      </w:pPr>
      <w:rPr>
        <w:rFonts w:ascii="Wingdings" w:hAnsi="Wingdings" w:hint="default"/>
      </w:rPr>
    </w:lvl>
    <w:lvl w:ilvl="6" w:tplc="781061D0" w:tentative="1">
      <w:start w:val="1"/>
      <w:numFmt w:val="bullet"/>
      <w:lvlText w:val=""/>
      <w:lvlJc w:val="left"/>
      <w:pPr>
        <w:ind w:left="5040" w:hanging="360"/>
      </w:pPr>
      <w:rPr>
        <w:rFonts w:ascii="Symbol" w:hAnsi="Symbol" w:hint="default"/>
      </w:rPr>
    </w:lvl>
    <w:lvl w:ilvl="7" w:tplc="BE72ABAE" w:tentative="1">
      <w:start w:val="1"/>
      <w:numFmt w:val="bullet"/>
      <w:lvlText w:val="o"/>
      <w:lvlJc w:val="left"/>
      <w:pPr>
        <w:ind w:left="5760" w:hanging="360"/>
      </w:pPr>
      <w:rPr>
        <w:rFonts w:ascii="Courier New" w:hAnsi="Courier New" w:cs="Courier New" w:hint="default"/>
      </w:rPr>
    </w:lvl>
    <w:lvl w:ilvl="8" w:tplc="D0AE63A2" w:tentative="1">
      <w:start w:val="1"/>
      <w:numFmt w:val="bullet"/>
      <w:lvlText w:val=""/>
      <w:lvlJc w:val="left"/>
      <w:pPr>
        <w:ind w:left="6480" w:hanging="360"/>
      </w:pPr>
      <w:rPr>
        <w:rFonts w:ascii="Wingdings" w:hAnsi="Wingdings" w:hint="default"/>
      </w:rPr>
    </w:lvl>
  </w:abstractNum>
  <w:abstractNum w:abstractNumId="63" w15:restartNumberingAfterBreak="0">
    <w:nsid w:val="5ABC1FAF"/>
    <w:multiLevelType w:val="hybridMultilevel"/>
    <w:tmpl w:val="4DB6D5D6"/>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C766407"/>
    <w:multiLevelType w:val="hybridMultilevel"/>
    <w:tmpl w:val="6390FCF4"/>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D781F92"/>
    <w:multiLevelType w:val="hybridMultilevel"/>
    <w:tmpl w:val="CFA478B8"/>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F09311D"/>
    <w:multiLevelType w:val="hybridMultilevel"/>
    <w:tmpl w:val="E1AC16E4"/>
    <w:lvl w:ilvl="0" w:tplc="A4C21CE4">
      <w:numFmt w:val="bullet"/>
      <w:lvlText w:val=""/>
      <w:lvlJc w:val="left"/>
      <w:pPr>
        <w:ind w:left="1080" w:hanging="360"/>
      </w:pPr>
      <w:rPr>
        <w:rFonts w:ascii="Wingdings" w:eastAsiaTheme="minorHAnsi" w:hAnsi="Wingdings" w:cstheme="minorBid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FC6063B"/>
    <w:multiLevelType w:val="hybridMultilevel"/>
    <w:tmpl w:val="BDC0F160"/>
    <w:lvl w:ilvl="0" w:tplc="7340D780">
      <w:start w:val="1"/>
      <w:numFmt w:val="bullet"/>
      <w:pStyle w:val="Bullets"/>
      <w:lvlText w:val=""/>
      <w:lvlJc w:val="left"/>
      <w:pPr>
        <w:ind w:left="720" w:hanging="360"/>
      </w:pPr>
      <w:rPr>
        <w:rFonts w:ascii="Symbol" w:hAnsi="Symbol" w:hint="default"/>
        <w:color w:val="0077EB" w:themeColor="text2"/>
        <w:sz w:val="18"/>
        <w:szCs w:val="18"/>
      </w:rPr>
    </w:lvl>
    <w:lvl w:ilvl="1" w:tplc="68CE387E">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01A132E"/>
    <w:multiLevelType w:val="hybridMultilevel"/>
    <w:tmpl w:val="09E87E4A"/>
    <w:lvl w:ilvl="0" w:tplc="FC54BDA6">
      <w:start w:val="1"/>
      <w:numFmt w:val="decimal"/>
      <w:lvlText w:val="%1."/>
      <w:lvlJc w:val="left"/>
      <w:pPr>
        <w:ind w:left="720" w:hanging="360"/>
      </w:pPr>
      <w:rPr>
        <w:rFonts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42442A"/>
    <w:multiLevelType w:val="hybridMultilevel"/>
    <w:tmpl w:val="90D237BA"/>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F33FA1"/>
    <w:multiLevelType w:val="hybridMultilevel"/>
    <w:tmpl w:val="6C9898E0"/>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4E613C8"/>
    <w:multiLevelType w:val="hybridMultilevel"/>
    <w:tmpl w:val="397815F0"/>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6A04491"/>
    <w:multiLevelType w:val="hybridMultilevel"/>
    <w:tmpl w:val="53F0B296"/>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7614235"/>
    <w:multiLevelType w:val="hybridMultilevel"/>
    <w:tmpl w:val="5C0469C8"/>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80C5E69"/>
    <w:multiLevelType w:val="hybridMultilevel"/>
    <w:tmpl w:val="436CEFAC"/>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8CF0D6C"/>
    <w:multiLevelType w:val="hybridMultilevel"/>
    <w:tmpl w:val="510CBB7C"/>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96B7C7D"/>
    <w:multiLevelType w:val="hybridMultilevel"/>
    <w:tmpl w:val="354288D8"/>
    <w:lvl w:ilvl="0" w:tplc="FC54BDA6">
      <w:start w:val="1"/>
      <w:numFmt w:val="decimal"/>
      <w:lvlText w:val="%1."/>
      <w:lvlJc w:val="left"/>
      <w:pPr>
        <w:ind w:left="720" w:hanging="360"/>
      </w:pPr>
      <w:rPr>
        <w:rFonts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D1223E5"/>
    <w:multiLevelType w:val="multilevel"/>
    <w:tmpl w:val="5D7843A4"/>
    <w:lvl w:ilvl="0">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6E241C2C"/>
    <w:multiLevelType w:val="hybridMultilevel"/>
    <w:tmpl w:val="DD521122"/>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E34E7D"/>
    <w:multiLevelType w:val="hybridMultilevel"/>
    <w:tmpl w:val="895892E8"/>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F9E50E7"/>
    <w:multiLevelType w:val="hybridMultilevel"/>
    <w:tmpl w:val="FA6EF690"/>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1760EFE"/>
    <w:multiLevelType w:val="hybridMultilevel"/>
    <w:tmpl w:val="3440CD80"/>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1CB5C28"/>
    <w:multiLevelType w:val="hybridMultilevel"/>
    <w:tmpl w:val="49CA29AC"/>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86075F"/>
    <w:multiLevelType w:val="hybridMultilevel"/>
    <w:tmpl w:val="15D6F388"/>
    <w:lvl w:ilvl="0" w:tplc="FCC259D6">
      <w:start w:val="1"/>
      <w:numFmt w:val="bullet"/>
      <w:lvlText w:val=""/>
      <w:lvlJc w:val="left"/>
      <w:pPr>
        <w:ind w:left="720" w:hanging="360"/>
      </w:pPr>
      <w:rPr>
        <w:rFonts w:ascii="Symbol" w:hAnsi="Symbol" w:hint="default"/>
        <w:color w:val="0077EB" w:themeColor="tex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E258A3"/>
    <w:multiLevelType w:val="hybridMultilevel"/>
    <w:tmpl w:val="C5CE0602"/>
    <w:lvl w:ilvl="0" w:tplc="FC54BDA6">
      <w:start w:val="1"/>
      <w:numFmt w:val="decimal"/>
      <w:lvlText w:val="%1."/>
      <w:lvlJc w:val="left"/>
      <w:pPr>
        <w:ind w:left="720" w:hanging="360"/>
      </w:pPr>
      <w:rPr>
        <w:rFonts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2A79E3"/>
    <w:multiLevelType w:val="hybridMultilevel"/>
    <w:tmpl w:val="814CCB62"/>
    <w:lvl w:ilvl="0" w:tplc="04090001">
      <w:start w:val="1"/>
      <w:numFmt w:val="bullet"/>
      <w:lvlText w:val=""/>
      <w:lvlJc w:val="left"/>
      <w:pPr>
        <w:ind w:left="720" w:hanging="360"/>
      </w:pPr>
      <w:rPr>
        <w:rFonts w:ascii="Symbol" w:hAnsi="Symbol" w:hint="default"/>
      </w:rPr>
    </w:lvl>
    <w:lvl w:ilvl="1" w:tplc="E68AD58A">
      <w:start w:val="1"/>
      <w:numFmt w:val="bullet"/>
      <w:pStyle w:val="Note-Sub-Bullet"/>
      <w:lvlText w:val=""/>
      <w:lvlJc w:val="left"/>
      <w:pPr>
        <w:ind w:left="1440" w:hanging="360"/>
      </w:pPr>
      <w:rPr>
        <w:rFonts w:ascii="Symbol" w:hAnsi="Symbol" w:hint="default"/>
        <w:color w:val="0077EB" w:themeColor="text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875B0F"/>
    <w:multiLevelType w:val="hybridMultilevel"/>
    <w:tmpl w:val="32C4E8D0"/>
    <w:lvl w:ilvl="0" w:tplc="FC54BDA6">
      <w:start w:val="1"/>
      <w:numFmt w:val="decimal"/>
      <w:lvlText w:val="%1."/>
      <w:lvlJc w:val="left"/>
      <w:pPr>
        <w:ind w:left="720" w:hanging="360"/>
      </w:pPr>
      <w:rPr>
        <w:rFonts w:hint="default"/>
        <w:color w:val="0077EB"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6DE7D76"/>
    <w:multiLevelType w:val="hybridMultilevel"/>
    <w:tmpl w:val="C706D124"/>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118DE"/>
    <w:multiLevelType w:val="hybridMultilevel"/>
    <w:tmpl w:val="7E32AD50"/>
    <w:lvl w:ilvl="0" w:tplc="FCC259D6">
      <w:start w:val="1"/>
      <w:numFmt w:val="bullet"/>
      <w:lvlText w:val=""/>
      <w:lvlJc w:val="left"/>
      <w:pPr>
        <w:ind w:left="720" w:hanging="360"/>
      </w:pPr>
      <w:rPr>
        <w:rFonts w:ascii="Symbol" w:hAnsi="Symbol" w:hint="default"/>
        <w:color w:val="0077EB"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9768324">
    <w:abstractNumId w:val="67"/>
  </w:num>
  <w:num w:numId="2" w16cid:durableId="2035108798">
    <w:abstractNumId w:val="62"/>
  </w:num>
  <w:num w:numId="3" w16cid:durableId="786848246">
    <w:abstractNumId w:val="22"/>
  </w:num>
  <w:num w:numId="4" w16cid:durableId="1132137819">
    <w:abstractNumId w:val="85"/>
  </w:num>
  <w:num w:numId="5" w16cid:durableId="1139883463">
    <w:abstractNumId w:val="17"/>
  </w:num>
  <w:num w:numId="6" w16cid:durableId="1354770423">
    <w:abstractNumId w:val="34"/>
  </w:num>
  <w:num w:numId="7" w16cid:durableId="16532928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383407">
    <w:abstractNumId w:val="10"/>
  </w:num>
  <w:num w:numId="9" w16cid:durableId="46535645">
    <w:abstractNumId w:val="5"/>
  </w:num>
  <w:num w:numId="10" w16cid:durableId="33102759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11407062">
    <w:abstractNumId w:val="49"/>
  </w:num>
  <w:num w:numId="12" w16cid:durableId="1919484988">
    <w:abstractNumId w:val="31"/>
  </w:num>
  <w:num w:numId="13" w16cid:durableId="1048529708">
    <w:abstractNumId w:val="14"/>
  </w:num>
  <w:num w:numId="14" w16cid:durableId="688920116">
    <w:abstractNumId w:val="27"/>
  </w:num>
  <w:num w:numId="15" w16cid:durableId="387218689">
    <w:abstractNumId w:val="9"/>
  </w:num>
  <w:num w:numId="16" w16cid:durableId="1576433346">
    <w:abstractNumId w:val="60"/>
  </w:num>
  <w:num w:numId="17" w16cid:durableId="406268828">
    <w:abstractNumId w:val="59"/>
  </w:num>
  <w:num w:numId="18" w16cid:durableId="1269503826">
    <w:abstractNumId w:val="84"/>
  </w:num>
  <w:num w:numId="19" w16cid:durableId="1021862663">
    <w:abstractNumId w:val="78"/>
  </w:num>
  <w:num w:numId="20" w16cid:durableId="1422527943">
    <w:abstractNumId w:val="48"/>
  </w:num>
  <w:num w:numId="21" w16cid:durableId="345256205">
    <w:abstractNumId w:val="83"/>
  </w:num>
  <w:num w:numId="22" w16cid:durableId="1441609460">
    <w:abstractNumId w:val="61"/>
  </w:num>
  <w:num w:numId="23" w16cid:durableId="90441723">
    <w:abstractNumId w:val="26"/>
  </w:num>
  <w:num w:numId="24" w16cid:durableId="2030641541">
    <w:abstractNumId w:val="75"/>
  </w:num>
  <w:num w:numId="25" w16cid:durableId="203711232">
    <w:abstractNumId w:val="1"/>
  </w:num>
  <w:num w:numId="26" w16cid:durableId="444270994">
    <w:abstractNumId w:val="57"/>
  </w:num>
  <w:num w:numId="27" w16cid:durableId="304287073">
    <w:abstractNumId w:val="72"/>
  </w:num>
  <w:num w:numId="28" w16cid:durableId="945188251">
    <w:abstractNumId w:val="46"/>
  </w:num>
  <w:num w:numId="29" w16cid:durableId="467405146">
    <w:abstractNumId w:val="7"/>
  </w:num>
  <w:num w:numId="30" w16cid:durableId="387149655">
    <w:abstractNumId w:val="30"/>
  </w:num>
  <w:num w:numId="31" w16cid:durableId="1105269415">
    <w:abstractNumId w:val="6"/>
  </w:num>
  <w:num w:numId="32" w16cid:durableId="1493330032">
    <w:abstractNumId w:val="51"/>
  </w:num>
  <w:num w:numId="33" w16cid:durableId="399138588">
    <w:abstractNumId w:val="50"/>
  </w:num>
  <w:num w:numId="34" w16cid:durableId="280696427">
    <w:abstractNumId w:val="23"/>
  </w:num>
  <w:num w:numId="35" w16cid:durableId="885458396">
    <w:abstractNumId w:val="3"/>
  </w:num>
  <w:num w:numId="36" w16cid:durableId="238102696">
    <w:abstractNumId w:val="65"/>
  </w:num>
  <w:num w:numId="37" w16cid:durableId="294677831">
    <w:abstractNumId w:val="63"/>
  </w:num>
  <w:num w:numId="38" w16cid:durableId="2022661617">
    <w:abstractNumId w:val="36"/>
  </w:num>
  <w:num w:numId="39" w16cid:durableId="139422746">
    <w:abstractNumId w:val="64"/>
  </w:num>
  <w:num w:numId="40" w16cid:durableId="98649813">
    <w:abstractNumId w:val="40"/>
  </w:num>
  <w:num w:numId="41" w16cid:durableId="1650553064">
    <w:abstractNumId w:val="71"/>
  </w:num>
  <w:num w:numId="42" w16cid:durableId="1200585435">
    <w:abstractNumId w:val="16"/>
  </w:num>
  <w:num w:numId="43" w16cid:durableId="835655578">
    <w:abstractNumId w:val="11"/>
  </w:num>
  <w:num w:numId="44" w16cid:durableId="552928311">
    <w:abstractNumId w:val="38"/>
  </w:num>
  <w:num w:numId="45" w16cid:durableId="995843437">
    <w:abstractNumId w:val="53"/>
  </w:num>
  <w:num w:numId="46" w16cid:durableId="834223905">
    <w:abstractNumId w:val="2"/>
  </w:num>
  <w:num w:numId="47" w16cid:durableId="216824328">
    <w:abstractNumId w:val="21"/>
  </w:num>
  <w:num w:numId="48" w16cid:durableId="1393044827">
    <w:abstractNumId w:val="32"/>
  </w:num>
  <w:num w:numId="49" w16cid:durableId="2040426314">
    <w:abstractNumId w:val="13"/>
  </w:num>
  <w:num w:numId="50" w16cid:durableId="959065516">
    <w:abstractNumId w:val="74"/>
  </w:num>
  <w:num w:numId="51" w16cid:durableId="1751466228">
    <w:abstractNumId w:val="43"/>
  </w:num>
  <w:num w:numId="52" w16cid:durableId="958147503">
    <w:abstractNumId w:val="55"/>
  </w:num>
  <w:num w:numId="53" w16cid:durableId="121585040">
    <w:abstractNumId w:val="8"/>
  </w:num>
  <w:num w:numId="54" w16cid:durableId="66076429">
    <w:abstractNumId w:val="69"/>
  </w:num>
  <w:num w:numId="55" w16cid:durableId="1458059541">
    <w:abstractNumId w:val="12"/>
  </w:num>
  <w:num w:numId="56" w16cid:durableId="762992298">
    <w:abstractNumId w:val="54"/>
  </w:num>
  <w:num w:numId="57" w16cid:durableId="222643736">
    <w:abstractNumId w:val="47"/>
  </w:num>
  <w:num w:numId="58" w16cid:durableId="2085376364">
    <w:abstractNumId w:val="28"/>
  </w:num>
  <w:num w:numId="59" w16cid:durableId="778795407">
    <w:abstractNumId w:val="81"/>
  </w:num>
  <w:num w:numId="60" w16cid:durableId="2000570408">
    <w:abstractNumId w:val="73"/>
  </w:num>
  <w:num w:numId="61" w16cid:durableId="1330526278">
    <w:abstractNumId w:val="80"/>
  </w:num>
  <w:num w:numId="62" w16cid:durableId="1343967272">
    <w:abstractNumId w:val="68"/>
  </w:num>
  <w:num w:numId="63" w16cid:durableId="702098581">
    <w:abstractNumId w:val="33"/>
  </w:num>
  <w:num w:numId="64" w16cid:durableId="151264675">
    <w:abstractNumId w:val="52"/>
  </w:num>
  <w:num w:numId="65" w16cid:durableId="1971861180">
    <w:abstractNumId w:val="41"/>
  </w:num>
  <w:num w:numId="66" w16cid:durableId="1632057169">
    <w:abstractNumId w:val="56"/>
  </w:num>
  <w:num w:numId="67" w16cid:durableId="1343359697">
    <w:abstractNumId w:val="15"/>
  </w:num>
  <w:num w:numId="68" w16cid:durableId="764689212">
    <w:abstractNumId w:val="76"/>
  </w:num>
  <w:num w:numId="69" w16cid:durableId="446974092">
    <w:abstractNumId w:val="19"/>
  </w:num>
  <w:num w:numId="70" w16cid:durableId="166600429">
    <w:abstractNumId w:val="39"/>
  </w:num>
  <w:num w:numId="71" w16cid:durableId="579683425">
    <w:abstractNumId w:val="86"/>
  </w:num>
  <w:num w:numId="72" w16cid:durableId="2125999912">
    <w:abstractNumId w:val="79"/>
  </w:num>
  <w:num w:numId="73" w16cid:durableId="176894255">
    <w:abstractNumId w:val="20"/>
  </w:num>
  <w:num w:numId="74" w16cid:durableId="333578892">
    <w:abstractNumId w:val="37"/>
  </w:num>
  <w:num w:numId="75" w16cid:durableId="317997208">
    <w:abstractNumId w:val="34"/>
    <w:lvlOverride w:ilvl="0">
      <w:startOverride w:val="8"/>
    </w:lvlOverride>
    <w:lvlOverride w:ilvl="1">
      <w:startOverride w:val="4"/>
    </w:lvlOverride>
    <w:lvlOverride w:ilvl="2">
      <w:startOverride w:val="2"/>
    </w:lvlOverride>
  </w:num>
  <w:num w:numId="76" w16cid:durableId="1561093474">
    <w:abstractNumId w:val="66"/>
  </w:num>
  <w:num w:numId="77" w16cid:durableId="1741905790">
    <w:abstractNumId w:val="77"/>
  </w:num>
  <w:num w:numId="78" w16cid:durableId="1247884973">
    <w:abstractNumId w:val="24"/>
  </w:num>
  <w:num w:numId="79" w16cid:durableId="2093309900">
    <w:abstractNumId w:val="44"/>
  </w:num>
  <w:num w:numId="80" w16cid:durableId="761486001">
    <w:abstractNumId w:val="18"/>
  </w:num>
  <w:num w:numId="81" w16cid:durableId="399402120">
    <w:abstractNumId w:val="4"/>
  </w:num>
  <w:num w:numId="82" w16cid:durableId="936983791">
    <w:abstractNumId w:val="70"/>
  </w:num>
  <w:num w:numId="83" w16cid:durableId="932006107">
    <w:abstractNumId w:val="42"/>
  </w:num>
  <w:num w:numId="84" w16cid:durableId="1854957256">
    <w:abstractNumId w:val="88"/>
  </w:num>
  <w:num w:numId="85" w16cid:durableId="748235694">
    <w:abstractNumId w:val="82"/>
  </w:num>
  <w:num w:numId="86" w16cid:durableId="986399063">
    <w:abstractNumId w:val="45"/>
  </w:num>
  <w:num w:numId="87" w16cid:durableId="2063670138">
    <w:abstractNumId w:val="58"/>
  </w:num>
  <w:num w:numId="88" w16cid:durableId="84543163">
    <w:abstractNumId w:val="0"/>
  </w:num>
  <w:num w:numId="89" w16cid:durableId="764231756">
    <w:abstractNumId w:val="35"/>
  </w:num>
  <w:num w:numId="90" w16cid:durableId="471138965">
    <w:abstractNumId w:val="87"/>
  </w:num>
  <w:num w:numId="91" w16cid:durableId="619608913">
    <w:abstractNumId w:val="29"/>
  </w:num>
  <w:num w:numId="92" w16cid:durableId="650214711">
    <w:abstractNumId w:val="25"/>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grammar="clean"/>
  <w:defaultTabStop w:val="720"/>
  <w:hyphenationZone w:val="425"/>
  <w:characterSpacingControl w:val="doNotCompress"/>
  <w:hdrShapeDefaults>
    <o:shapedefaults v:ext="edit" spidmax="2050">
      <o:colormru v:ext="edit" colors="#0df318"/>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MDQzMTK1MDI3MjNQ0lEKTi0uzszPAykwrgUAR7ePUywAAAA="/>
  </w:docVars>
  <w:rsids>
    <w:rsidRoot w:val="00AF12F7"/>
    <w:rsid w:val="00000D77"/>
    <w:rsid w:val="00000FBE"/>
    <w:rsid w:val="000023E2"/>
    <w:rsid w:val="00002B10"/>
    <w:rsid w:val="00002D01"/>
    <w:rsid w:val="00003341"/>
    <w:rsid w:val="000037B1"/>
    <w:rsid w:val="00003E11"/>
    <w:rsid w:val="00003E76"/>
    <w:rsid w:val="000046B4"/>
    <w:rsid w:val="00004D0D"/>
    <w:rsid w:val="00004D5B"/>
    <w:rsid w:val="000055A5"/>
    <w:rsid w:val="00005B1E"/>
    <w:rsid w:val="00005F01"/>
    <w:rsid w:val="00007285"/>
    <w:rsid w:val="0000774A"/>
    <w:rsid w:val="00010AD3"/>
    <w:rsid w:val="00010BEF"/>
    <w:rsid w:val="00010E11"/>
    <w:rsid w:val="00011704"/>
    <w:rsid w:val="000121B5"/>
    <w:rsid w:val="00012302"/>
    <w:rsid w:val="00012C9B"/>
    <w:rsid w:val="00013DEF"/>
    <w:rsid w:val="00013EEC"/>
    <w:rsid w:val="000149B1"/>
    <w:rsid w:val="000161B6"/>
    <w:rsid w:val="00017188"/>
    <w:rsid w:val="00020201"/>
    <w:rsid w:val="00021169"/>
    <w:rsid w:val="00021BB6"/>
    <w:rsid w:val="0002297D"/>
    <w:rsid w:val="0002549E"/>
    <w:rsid w:val="000262AA"/>
    <w:rsid w:val="00026F6C"/>
    <w:rsid w:val="000271FF"/>
    <w:rsid w:val="00027E8E"/>
    <w:rsid w:val="000304E5"/>
    <w:rsid w:val="00030F1E"/>
    <w:rsid w:val="00031447"/>
    <w:rsid w:val="000316EC"/>
    <w:rsid w:val="00033EA7"/>
    <w:rsid w:val="00034589"/>
    <w:rsid w:val="000347BE"/>
    <w:rsid w:val="00035202"/>
    <w:rsid w:val="00036046"/>
    <w:rsid w:val="00036879"/>
    <w:rsid w:val="00036C4F"/>
    <w:rsid w:val="000373B6"/>
    <w:rsid w:val="00037514"/>
    <w:rsid w:val="000403DE"/>
    <w:rsid w:val="00040D7D"/>
    <w:rsid w:val="000413DF"/>
    <w:rsid w:val="00041CC9"/>
    <w:rsid w:val="0004275A"/>
    <w:rsid w:val="00042EF6"/>
    <w:rsid w:val="0004310C"/>
    <w:rsid w:val="00043498"/>
    <w:rsid w:val="00044F68"/>
    <w:rsid w:val="0004568B"/>
    <w:rsid w:val="000461FE"/>
    <w:rsid w:val="00047024"/>
    <w:rsid w:val="00047E6C"/>
    <w:rsid w:val="000507FC"/>
    <w:rsid w:val="00051DAC"/>
    <w:rsid w:val="000525E8"/>
    <w:rsid w:val="00052CFB"/>
    <w:rsid w:val="00053454"/>
    <w:rsid w:val="00054164"/>
    <w:rsid w:val="000553A0"/>
    <w:rsid w:val="000558EA"/>
    <w:rsid w:val="00056570"/>
    <w:rsid w:val="00056926"/>
    <w:rsid w:val="00057420"/>
    <w:rsid w:val="00057D0B"/>
    <w:rsid w:val="00057FB7"/>
    <w:rsid w:val="0006001D"/>
    <w:rsid w:val="000606C2"/>
    <w:rsid w:val="00061D3B"/>
    <w:rsid w:val="00061DE3"/>
    <w:rsid w:val="00061EAB"/>
    <w:rsid w:val="00063545"/>
    <w:rsid w:val="00063BB4"/>
    <w:rsid w:val="000642BF"/>
    <w:rsid w:val="00064B3B"/>
    <w:rsid w:val="000657A0"/>
    <w:rsid w:val="00066377"/>
    <w:rsid w:val="000669DA"/>
    <w:rsid w:val="00066CB9"/>
    <w:rsid w:val="00067422"/>
    <w:rsid w:val="00067974"/>
    <w:rsid w:val="00067DE1"/>
    <w:rsid w:val="0007056A"/>
    <w:rsid w:val="000717CE"/>
    <w:rsid w:val="00071FED"/>
    <w:rsid w:val="000725DD"/>
    <w:rsid w:val="00072B44"/>
    <w:rsid w:val="000743FC"/>
    <w:rsid w:val="00074559"/>
    <w:rsid w:val="00074E3E"/>
    <w:rsid w:val="00077096"/>
    <w:rsid w:val="0007716A"/>
    <w:rsid w:val="00077371"/>
    <w:rsid w:val="0008006D"/>
    <w:rsid w:val="000806C8"/>
    <w:rsid w:val="00080820"/>
    <w:rsid w:val="00080AF5"/>
    <w:rsid w:val="00080C31"/>
    <w:rsid w:val="00080D3F"/>
    <w:rsid w:val="0008153A"/>
    <w:rsid w:val="00081A2F"/>
    <w:rsid w:val="00082192"/>
    <w:rsid w:val="00082BAD"/>
    <w:rsid w:val="00083192"/>
    <w:rsid w:val="000831A0"/>
    <w:rsid w:val="0008349F"/>
    <w:rsid w:val="00083E83"/>
    <w:rsid w:val="000849D5"/>
    <w:rsid w:val="00085323"/>
    <w:rsid w:val="00085658"/>
    <w:rsid w:val="00085BA0"/>
    <w:rsid w:val="00086DFF"/>
    <w:rsid w:val="00086F8D"/>
    <w:rsid w:val="00086FDD"/>
    <w:rsid w:val="0008793A"/>
    <w:rsid w:val="0008794A"/>
    <w:rsid w:val="00087B64"/>
    <w:rsid w:val="00090619"/>
    <w:rsid w:val="0009159B"/>
    <w:rsid w:val="00091738"/>
    <w:rsid w:val="00092F38"/>
    <w:rsid w:val="00093244"/>
    <w:rsid w:val="00094724"/>
    <w:rsid w:val="00094785"/>
    <w:rsid w:val="00095677"/>
    <w:rsid w:val="0009573C"/>
    <w:rsid w:val="00095989"/>
    <w:rsid w:val="00095A3C"/>
    <w:rsid w:val="0009650B"/>
    <w:rsid w:val="0009664B"/>
    <w:rsid w:val="00096F4D"/>
    <w:rsid w:val="0009761E"/>
    <w:rsid w:val="0009770E"/>
    <w:rsid w:val="000A0026"/>
    <w:rsid w:val="000A0292"/>
    <w:rsid w:val="000A10F6"/>
    <w:rsid w:val="000A1550"/>
    <w:rsid w:val="000A1FB5"/>
    <w:rsid w:val="000A3056"/>
    <w:rsid w:val="000A33AE"/>
    <w:rsid w:val="000A4227"/>
    <w:rsid w:val="000A4597"/>
    <w:rsid w:val="000A4E7A"/>
    <w:rsid w:val="000A551F"/>
    <w:rsid w:val="000A5D7C"/>
    <w:rsid w:val="000A60D5"/>
    <w:rsid w:val="000A6287"/>
    <w:rsid w:val="000A66CC"/>
    <w:rsid w:val="000A76A6"/>
    <w:rsid w:val="000B0A59"/>
    <w:rsid w:val="000B13D8"/>
    <w:rsid w:val="000B2318"/>
    <w:rsid w:val="000B2AFB"/>
    <w:rsid w:val="000B33CE"/>
    <w:rsid w:val="000B3AFD"/>
    <w:rsid w:val="000B6C5E"/>
    <w:rsid w:val="000B7ECD"/>
    <w:rsid w:val="000C0FDB"/>
    <w:rsid w:val="000C12B9"/>
    <w:rsid w:val="000C1360"/>
    <w:rsid w:val="000C2944"/>
    <w:rsid w:val="000C2995"/>
    <w:rsid w:val="000C4CBD"/>
    <w:rsid w:val="000C75B0"/>
    <w:rsid w:val="000C7CC6"/>
    <w:rsid w:val="000D049F"/>
    <w:rsid w:val="000D06CD"/>
    <w:rsid w:val="000D087A"/>
    <w:rsid w:val="000D18A4"/>
    <w:rsid w:val="000D1A19"/>
    <w:rsid w:val="000D1A52"/>
    <w:rsid w:val="000D2797"/>
    <w:rsid w:val="000D2F23"/>
    <w:rsid w:val="000D31E6"/>
    <w:rsid w:val="000D37DA"/>
    <w:rsid w:val="000D3A32"/>
    <w:rsid w:val="000D550B"/>
    <w:rsid w:val="000D5EE4"/>
    <w:rsid w:val="000D60AC"/>
    <w:rsid w:val="000D6981"/>
    <w:rsid w:val="000D6F05"/>
    <w:rsid w:val="000D73CA"/>
    <w:rsid w:val="000E07B1"/>
    <w:rsid w:val="000E18CC"/>
    <w:rsid w:val="000E285E"/>
    <w:rsid w:val="000E2F6F"/>
    <w:rsid w:val="000E36AB"/>
    <w:rsid w:val="000E3C9F"/>
    <w:rsid w:val="000E3E20"/>
    <w:rsid w:val="000E442A"/>
    <w:rsid w:val="000E4493"/>
    <w:rsid w:val="000E4DD8"/>
    <w:rsid w:val="000E4F95"/>
    <w:rsid w:val="000E53CD"/>
    <w:rsid w:val="000E5789"/>
    <w:rsid w:val="000E59FB"/>
    <w:rsid w:val="000E6654"/>
    <w:rsid w:val="000E6FC6"/>
    <w:rsid w:val="000F0223"/>
    <w:rsid w:val="000F06F5"/>
    <w:rsid w:val="000F0CA2"/>
    <w:rsid w:val="000F1217"/>
    <w:rsid w:val="000F1A4C"/>
    <w:rsid w:val="000F1A7B"/>
    <w:rsid w:val="000F2992"/>
    <w:rsid w:val="000F2F8F"/>
    <w:rsid w:val="000F389D"/>
    <w:rsid w:val="000F3DD1"/>
    <w:rsid w:val="000F3F0A"/>
    <w:rsid w:val="000F4393"/>
    <w:rsid w:val="000F565E"/>
    <w:rsid w:val="000F5BC8"/>
    <w:rsid w:val="000F5DA6"/>
    <w:rsid w:val="000F6F91"/>
    <w:rsid w:val="000F7FC0"/>
    <w:rsid w:val="001008EF"/>
    <w:rsid w:val="00100AD7"/>
    <w:rsid w:val="00100EF1"/>
    <w:rsid w:val="001010D8"/>
    <w:rsid w:val="00101170"/>
    <w:rsid w:val="0010165E"/>
    <w:rsid w:val="00101978"/>
    <w:rsid w:val="00101A74"/>
    <w:rsid w:val="00102634"/>
    <w:rsid w:val="0010361F"/>
    <w:rsid w:val="00103EC9"/>
    <w:rsid w:val="00104767"/>
    <w:rsid w:val="00105216"/>
    <w:rsid w:val="00105508"/>
    <w:rsid w:val="001069CE"/>
    <w:rsid w:val="001100CF"/>
    <w:rsid w:val="0011016E"/>
    <w:rsid w:val="0011089E"/>
    <w:rsid w:val="001111BB"/>
    <w:rsid w:val="00111760"/>
    <w:rsid w:val="00111E67"/>
    <w:rsid w:val="001122A1"/>
    <w:rsid w:val="00112462"/>
    <w:rsid w:val="00112695"/>
    <w:rsid w:val="00113029"/>
    <w:rsid w:val="00113118"/>
    <w:rsid w:val="0011392D"/>
    <w:rsid w:val="00113B17"/>
    <w:rsid w:val="0011506F"/>
    <w:rsid w:val="00115E25"/>
    <w:rsid w:val="0011605F"/>
    <w:rsid w:val="00116F93"/>
    <w:rsid w:val="001172BF"/>
    <w:rsid w:val="0012053A"/>
    <w:rsid w:val="00121285"/>
    <w:rsid w:val="001214DC"/>
    <w:rsid w:val="00122691"/>
    <w:rsid w:val="00123672"/>
    <w:rsid w:val="001236EA"/>
    <w:rsid w:val="00123A4A"/>
    <w:rsid w:val="00124F21"/>
    <w:rsid w:val="00125416"/>
    <w:rsid w:val="0012576B"/>
    <w:rsid w:val="00125F2D"/>
    <w:rsid w:val="00125F2E"/>
    <w:rsid w:val="00125FDB"/>
    <w:rsid w:val="00126645"/>
    <w:rsid w:val="0012759F"/>
    <w:rsid w:val="001279C2"/>
    <w:rsid w:val="0013028C"/>
    <w:rsid w:val="001306D0"/>
    <w:rsid w:val="001313A0"/>
    <w:rsid w:val="001315F7"/>
    <w:rsid w:val="00131D4F"/>
    <w:rsid w:val="001324D0"/>
    <w:rsid w:val="001345CA"/>
    <w:rsid w:val="00134B7F"/>
    <w:rsid w:val="00135FE9"/>
    <w:rsid w:val="00136225"/>
    <w:rsid w:val="001365D6"/>
    <w:rsid w:val="001402D4"/>
    <w:rsid w:val="001403DF"/>
    <w:rsid w:val="001406A1"/>
    <w:rsid w:val="0014085B"/>
    <w:rsid w:val="00141434"/>
    <w:rsid w:val="0014206D"/>
    <w:rsid w:val="0014280F"/>
    <w:rsid w:val="001436E5"/>
    <w:rsid w:val="00144E94"/>
    <w:rsid w:val="001459F0"/>
    <w:rsid w:val="00145D62"/>
    <w:rsid w:val="001477E1"/>
    <w:rsid w:val="00147DF6"/>
    <w:rsid w:val="00150692"/>
    <w:rsid w:val="00150AEF"/>
    <w:rsid w:val="00152CEF"/>
    <w:rsid w:val="0015405C"/>
    <w:rsid w:val="001540AA"/>
    <w:rsid w:val="00154E57"/>
    <w:rsid w:val="00155370"/>
    <w:rsid w:val="00155EEC"/>
    <w:rsid w:val="0015646A"/>
    <w:rsid w:val="001577FF"/>
    <w:rsid w:val="001617BB"/>
    <w:rsid w:val="001618D6"/>
    <w:rsid w:val="00161902"/>
    <w:rsid w:val="00161F58"/>
    <w:rsid w:val="00162630"/>
    <w:rsid w:val="00162911"/>
    <w:rsid w:val="00162E9F"/>
    <w:rsid w:val="00162FE8"/>
    <w:rsid w:val="001641DC"/>
    <w:rsid w:val="001649BC"/>
    <w:rsid w:val="00166247"/>
    <w:rsid w:val="0016640B"/>
    <w:rsid w:val="00166C0A"/>
    <w:rsid w:val="00167428"/>
    <w:rsid w:val="00167918"/>
    <w:rsid w:val="00167C6F"/>
    <w:rsid w:val="0017000F"/>
    <w:rsid w:val="001703AA"/>
    <w:rsid w:val="001703E7"/>
    <w:rsid w:val="001705B5"/>
    <w:rsid w:val="00170F02"/>
    <w:rsid w:val="00170F67"/>
    <w:rsid w:val="00171369"/>
    <w:rsid w:val="0017184E"/>
    <w:rsid w:val="00173397"/>
    <w:rsid w:val="001737F7"/>
    <w:rsid w:val="001740FD"/>
    <w:rsid w:val="00174482"/>
    <w:rsid w:val="001745DF"/>
    <w:rsid w:val="00175118"/>
    <w:rsid w:val="00176525"/>
    <w:rsid w:val="001765A4"/>
    <w:rsid w:val="00176BCB"/>
    <w:rsid w:val="0017722B"/>
    <w:rsid w:val="001778C9"/>
    <w:rsid w:val="00177933"/>
    <w:rsid w:val="00177C54"/>
    <w:rsid w:val="00180093"/>
    <w:rsid w:val="001809C5"/>
    <w:rsid w:val="00181583"/>
    <w:rsid w:val="0018189B"/>
    <w:rsid w:val="00181988"/>
    <w:rsid w:val="001828FD"/>
    <w:rsid w:val="001839D2"/>
    <w:rsid w:val="00183B10"/>
    <w:rsid w:val="00183E64"/>
    <w:rsid w:val="001856F0"/>
    <w:rsid w:val="00185DFF"/>
    <w:rsid w:val="0018723B"/>
    <w:rsid w:val="00187CDD"/>
    <w:rsid w:val="0019072B"/>
    <w:rsid w:val="0019094E"/>
    <w:rsid w:val="0019110A"/>
    <w:rsid w:val="00191659"/>
    <w:rsid w:val="00191DFD"/>
    <w:rsid w:val="00192E01"/>
    <w:rsid w:val="00192E66"/>
    <w:rsid w:val="00193FE8"/>
    <w:rsid w:val="00194CA3"/>
    <w:rsid w:val="0019525E"/>
    <w:rsid w:val="00196135"/>
    <w:rsid w:val="001A13D1"/>
    <w:rsid w:val="001A15EF"/>
    <w:rsid w:val="001A24FF"/>
    <w:rsid w:val="001A2C64"/>
    <w:rsid w:val="001A45BB"/>
    <w:rsid w:val="001A48C8"/>
    <w:rsid w:val="001A4E88"/>
    <w:rsid w:val="001A5679"/>
    <w:rsid w:val="001A5FF3"/>
    <w:rsid w:val="001A6A16"/>
    <w:rsid w:val="001A73B4"/>
    <w:rsid w:val="001A791B"/>
    <w:rsid w:val="001A7DDA"/>
    <w:rsid w:val="001A7F17"/>
    <w:rsid w:val="001B0496"/>
    <w:rsid w:val="001B16F3"/>
    <w:rsid w:val="001B1C36"/>
    <w:rsid w:val="001B2685"/>
    <w:rsid w:val="001B2755"/>
    <w:rsid w:val="001B3573"/>
    <w:rsid w:val="001B36DB"/>
    <w:rsid w:val="001B4F66"/>
    <w:rsid w:val="001B53E9"/>
    <w:rsid w:val="001B7F50"/>
    <w:rsid w:val="001B7FA0"/>
    <w:rsid w:val="001C02FC"/>
    <w:rsid w:val="001C280B"/>
    <w:rsid w:val="001C2C54"/>
    <w:rsid w:val="001C2DCA"/>
    <w:rsid w:val="001C323C"/>
    <w:rsid w:val="001C598C"/>
    <w:rsid w:val="001C5D23"/>
    <w:rsid w:val="001C7A2C"/>
    <w:rsid w:val="001D1DF8"/>
    <w:rsid w:val="001D22C5"/>
    <w:rsid w:val="001D26A1"/>
    <w:rsid w:val="001D2B09"/>
    <w:rsid w:val="001D3CE9"/>
    <w:rsid w:val="001D4846"/>
    <w:rsid w:val="001D4B0A"/>
    <w:rsid w:val="001D4BB8"/>
    <w:rsid w:val="001D5F3C"/>
    <w:rsid w:val="001D68B3"/>
    <w:rsid w:val="001D769B"/>
    <w:rsid w:val="001E0B34"/>
    <w:rsid w:val="001E0BD2"/>
    <w:rsid w:val="001E10E9"/>
    <w:rsid w:val="001E1545"/>
    <w:rsid w:val="001E172C"/>
    <w:rsid w:val="001E17C3"/>
    <w:rsid w:val="001E2871"/>
    <w:rsid w:val="001E28BB"/>
    <w:rsid w:val="001E2B11"/>
    <w:rsid w:val="001E3ADB"/>
    <w:rsid w:val="001E44F6"/>
    <w:rsid w:val="001E4F27"/>
    <w:rsid w:val="001E617A"/>
    <w:rsid w:val="001E6F03"/>
    <w:rsid w:val="001E70FB"/>
    <w:rsid w:val="001F1581"/>
    <w:rsid w:val="001F1ECC"/>
    <w:rsid w:val="001F1FDD"/>
    <w:rsid w:val="001F24BF"/>
    <w:rsid w:val="001F3E3E"/>
    <w:rsid w:val="001F3ED4"/>
    <w:rsid w:val="001F4302"/>
    <w:rsid w:val="001F44F9"/>
    <w:rsid w:val="001F45BE"/>
    <w:rsid w:val="001F46E5"/>
    <w:rsid w:val="001F4A2C"/>
    <w:rsid w:val="001F4ECC"/>
    <w:rsid w:val="001F6097"/>
    <w:rsid w:val="001F6655"/>
    <w:rsid w:val="001F6690"/>
    <w:rsid w:val="001F7034"/>
    <w:rsid w:val="001F7133"/>
    <w:rsid w:val="001F73B4"/>
    <w:rsid w:val="002002FC"/>
    <w:rsid w:val="002006C0"/>
    <w:rsid w:val="0020075F"/>
    <w:rsid w:val="002007D0"/>
    <w:rsid w:val="002018AB"/>
    <w:rsid w:val="00201E92"/>
    <w:rsid w:val="002020CA"/>
    <w:rsid w:val="00203324"/>
    <w:rsid w:val="00203A39"/>
    <w:rsid w:val="00203F66"/>
    <w:rsid w:val="00203FF9"/>
    <w:rsid w:val="002043A9"/>
    <w:rsid w:val="00204502"/>
    <w:rsid w:val="00204A13"/>
    <w:rsid w:val="0020503F"/>
    <w:rsid w:val="00206038"/>
    <w:rsid w:val="002077C9"/>
    <w:rsid w:val="00210D43"/>
    <w:rsid w:val="002115FE"/>
    <w:rsid w:val="00211BFC"/>
    <w:rsid w:val="0021237F"/>
    <w:rsid w:val="00212868"/>
    <w:rsid w:val="002128B0"/>
    <w:rsid w:val="00212AAC"/>
    <w:rsid w:val="00212F25"/>
    <w:rsid w:val="00213B12"/>
    <w:rsid w:val="00214510"/>
    <w:rsid w:val="002145E6"/>
    <w:rsid w:val="002152AA"/>
    <w:rsid w:val="002166E6"/>
    <w:rsid w:val="0021771D"/>
    <w:rsid w:val="002179A4"/>
    <w:rsid w:val="00220DB1"/>
    <w:rsid w:val="0022169A"/>
    <w:rsid w:val="00221804"/>
    <w:rsid w:val="00221805"/>
    <w:rsid w:val="002222A7"/>
    <w:rsid w:val="002225E3"/>
    <w:rsid w:val="002237FC"/>
    <w:rsid w:val="002256F8"/>
    <w:rsid w:val="00225963"/>
    <w:rsid w:val="00226E34"/>
    <w:rsid w:val="0022779E"/>
    <w:rsid w:val="00227A4E"/>
    <w:rsid w:val="00227E82"/>
    <w:rsid w:val="00230712"/>
    <w:rsid w:val="002307D9"/>
    <w:rsid w:val="0023162A"/>
    <w:rsid w:val="00231974"/>
    <w:rsid w:val="00233723"/>
    <w:rsid w:val="002337B2"/>
    <w:rsid w:val="00233966"/>
    <w:rsid w:val="00233BF3"/>
    <w:rsid w:val="00233CAB"/>
    <w:rsid w:val="00234010"/>
    <w:rsid w:val="0023554D"/>
    <w:rsid w:val="00235B34"/>
    <w:rsid w:val="00236648"/>
    <w:rsid w:val="002367CF"/>
    <w:rsid w:val="0024054C"/>
    <w:rsid w:val="00240554"/>
    <w:rsid w:val="002409AD"/>
    <w:rsid w:val="00240B44"/>
    <w:rsid w:val="00241B82"/>
    <w:rsid w:val="00241DBD"/>
    <w:rsid w:val="00242B2E"/>
    <w:rsid w:val="002432D5"/>
    <w:rsid w:val="00244418"/>
    <w:rsid w:val="00245020"/>
    <w:rsid w:val="00245084"/>
    <w:rsid w:val="00245468"/>
    <w:rsid w:val="0024653B"/>
    <w:rsid w:val="00247296"/>
    <w:rsid w:val="0024729E"/>
    <w:rsid w:val="00250C94"/>
    <w:rsid w:val="00251F7F"/>
    <w:rsid w:val="00252354"/>
    <w:rsid w:val="00252558"/>
    <w:rsid w:val="00252EC8"/>
    <w:rsid w:val="002535AB"/>
    <w:rsid w:val="00253A6E"/>
    <w:rsid w:val="00255245"/>
    <w:rsid w:val="00255909"/>
    <w:rsid w:val="00255B82"/>
    <w:rsid w:val="00256A89"/>
    <w:rsid w:val="00257B10"/>
    <w:rsid w:val="00261935"/>
    <w:rsid w:val="00261AD5"/>
    <w:rsid w:val="0026211E"/>
    <w:rsid w:val="002627AE"/>
    <w:rsid w:val="00262B8C"/>
    <w:rsid w:val="00263502"/>
    <w:rsid w:val="00263A5D"/>
    <w:rsid w:val="00263CE1"/>
    <w:rsid w:val="00263E3A"/>
    <w:rsid w:val="0026510E"/>
    <w:rsid w:val="0026571B"/>
    <w:rsid w:val="002658DD"/>
    <w:rsid w:val="00265934"/>
    <w:rsid w:val="00265C1B"/>
    <w:rsid w:val="00270A1F"/>
    <w:rsid w:val="00270CEB"/>
    <w:rsid w:val="00270F2F"/>
    <w:rsid w:val="002710B3"/>
    <w:rsid w:val="002715ED"/>
    <w:rsid w:val="00271A83"/>
    <w:rsid w:val="002727EC"/>
    <w:rsid w:val="00272D87"/>
    <w:rsid w:val="00272F9C"/>
    <w:rsid w:val="00273587"/>
    <w:rsid w:val="0027399A"/>
    <w:rsid w:val="00273DC2"/>
    <w:rsid w:val="00273DE8"/>
    <w:rsid w:val="00274BC5"/>
    <w:rsid w:val="00277044"/>
    <w:rsid w:val="00277213"/>
    <w:rsid w:val="002801C1"/>
    <w:rsid w:val="00281830"/>
    <w:rsid w:val="00281D9E"/>
    <w:rsid w:val="00281E55"/>
    <w:rsid w:val="0028352F"/>
    <w:rsid w:val="00283773"/>
    <w:rsid w:val="0028384A"/>
    <w:rsid w:val="00283DC7"/>
    <w:rsid w:val="00284620"/>
    <w:rsid w:val="00284C59"/>
    <w:rsid w:val="00285001"/>
    <w:rsid w:val="002858B3"/>
    <w:rsid w:val="00285960"/>
    <w:rsid w:val="0028622C"/>
    <w:rsid w:val="00286727"/>
    <w:rsid w:val="002867CB"/>
    <w:rsid w:val="002872B5"/>
    <w:rsid w:val="0028757F"/>
    <w:rsid w:val="00287B7B"/>
    <w:rsid w:val="00287D31"/>
    <w:rsid w:val="00290F53"/>
    <w:rsid w:val="002911A7"/>
    <w:rsid w:val="00291505"/>
    <w:rsid w:val="002915AF"/>
    <w:rsid w:val="00291A76"/>
    <w:rsid w:val="00291BCF"/>
    <w:rsid w:val="002920BF"/>
    <w:rsid w:val="00293118"/>
    <w:rsid w:val="00293133"/>
    <w:rsid w:val="0029361F"/>
    <w:rsid w:val="00293D3B"/>
    <w:rsid w:val="00294297"/>
    <w:rsid w:val="002943FE"/>
    <w:rsid w:val="0029537B"/>
    <w:rsid w:val="0029671B"/>
    <w:rsid w:val="0029695F"/>
    <w:rsid w:val="00296FA0"/>
    <w:rsid w:val="00296FC0"/>
    <w:rsid w:val="002971AE"/>
    <w:rsid w:val="002978FB"/>
    <w:rsid w:val="0029795A"/>
    <w:rsid w:val="00297A6A"/>
    <w:rsid w:val="002A0000"/>
    <w:rsid w:val="002A0BC5"/>
    <w:rsid w:val="002A0EE5"/>
    <w:rsid w:val="002A175B"/>
    <w:rsid w:val="002A2828"/>
    <w:rsid w:val="002A2BAB"/>
    <w:rsid w:val="002A3B26"/>
    <w:rsid w:val="002A3E85"/>
    <w:rsid w:val="002A5423"/>
    <w:rsid w:val="002A5836"/>
    <w:rsid w:val="002A62E8"/>
    <w:rsid w:val="002B047F"/>
    <w:rsid w:val="002B1DDE"/>
    <w:rsid w:val="002B22E5"/>
    <w:rsid w:val="002B2EA2"/>
    <w:rsid w:val="002B3980"/>
    <w:rsid w:val="002B4A52"/>
    <w:rsid w:val="002B4ABE"/>
    <w:rsid w:val="002B4D38"/>
    <w:rsid w:val="002B542C"/>
    <w:rsid w:val="002B6F01"/>
    <w:rsid w:val="002B6FE4"/>
    <w:rsid w:val="002B709F"/>
    <w:rsid w:val="002B7254"/>
    <w:rsid w:val="002B7264"/>
    <w:rsid w:val="002B7A39"/>
    <w:rsid w:val="002C07F6"/>
    <w:rsid w:val="002C2163"/>
    <w:rsid w:val="002C2183"/>
    <w:rsid w:val="002C2B36"/>
    <w:rsid w:val="002C3A30"/>
    <w:rsid w:val="002C3A58"/>
    <w:rsid w:val="002C515E"/>
    <w:rsid w:val="002C52E7"/>
    <w:rsid w:val="002C5355"/>
    <w:rsid w:val="002C662C"/>
    <w:rsid w:val="002C7152"/>
    <w:rsid w:val="002C7D1D"/>
    <w:rsid w:val="002D0BAD"/>
    <w:rsid w:val="002D117A"/>
    <w:rsid w:val="002D195F"/>
    <w:rsid w:val="002D3307"/>
    <w:rsid w:val="002D6AA0"/>
    <w:rsid w:val="002D7FD9"/>
    <w:rsid w:val="002E07F8"/>
    <w:rsid w:val="002E09AB"/>
    <w:rsid w:val="002E1BEF"/>
    <w:rsid w:val="002E2575"/>
    <w:rsid w:val="002E37A2"/>
    <w:rsid w:val="002E3A9F"/>
    <w:rsid w:val="002E3C0A"/>
    <w:rsid w:val="002E4B4A"/>
    <w:rsid w:val="002E4C67"/>
    <w:rsid w:val="002E57A6"/>
    <w:rsid w:val="002E5D9A"/>
    <w:rsid w:val="002E63F9"/>
    <w:rsid w:val="002E7B73"/>
    <w:rsid w:val="002F0377"/>
    <w:rsid w:val="002F1A11"/>
    <w:rsid w:val="002F3A3E"/>
    <w:rsid w:val="002F3E1C"/>
    <w:rsid w:val="002F4702"/>
    <w:rsid w:val="002F51D9"/>
    <w:rsid w:val="002F5568"/>
    <w:rsid w:val="002F5626"/>
    <w:rsid w:val="002F7398"/>
    <w:rsid w:val="002F7F55"/>
    <w:rsid w:val="00300683"/>
    <w:rsid w:val="00300C59"/>
    <w:rsid w:val="003010C3"/>
    <w:rsid w:val="00301371"/>
    <w:rsid w:val="00301745"/>
    <w:rsid w:val="003020D8"/>
    <w:rsid w:val="0030316F"/>
    <w:rsid w:val="00303785"/>
    <w:rsid w:val="0030434D"/>
    <w:rsid w:val="0030473F"/>
    <w:rsid w:val="00304E19"/>
    <w:rsid w:val="0030540C"/>
    <w:rsid w:val="003057D8"/>
    <w:rsid w:val="00305B78"/>
    <w:rsid w:val="00305E92"/>
    <w:rsid w:val="003060E6"/>
    <w:rsid w:val="0030625A"/>
    <w:rsid w:val="00307E58"/>
    <w:rsid w:val="00310E90"/>
    <w:rsid w:val="0031192A"/>
    <w:rsid w:val="00312605"/>
    <w:rsid w:val="0031399C"/>
    <w:rsid w:val="00313DBE"/>
    <w:rsid w:val="00314C23"/>
    <w:rsid w:val="003151BB"/>
    <w:rsid w:val="00316502"/>
    <w:rsid w:val="00316D2B"/>
    <w:rsid w:val="00317F1F"/>
    <w:rsid w:val="00320A55"/>
    <w:rsid w:val="00321829"/>
    <w:rsid w:val="00321B6D"/>
    <w:rsid w:val="00321C89"/>
    <w:rsid w:val="00323733"/>
    <w:rsid w:val="003244C6"/>
    <w:rsid w:val="003254CC"/>
    <w:rsid w:val="0032718B"/>
    <w:rsid w:val="00327224"/>
    <w:rsid w:val="003274FA"/>
    <w:rsid w:val="003275F8"/>
    <w:rsid w:val="003305F7"/>
    <w:rsid w:val="00330B94"/>
    <w:rsid w:val="003316F6"/>
    <w:rsid w:val="00332150"/>
    <w:rsid w:val="003323B8"/>
    <w:rsid w:val="0033681B"/>
    <w:rsid w:val="003368D7"/>
    <w:rsid w:val="00337014"/>
    <w:rsid w:val="00337F84"/>
    <w:rsid w:val="00340866"/>
    <w:rsid w:val="00341012"/>
    <w:rsid w:val="0034154A"/>
    <w:rsid w:val="00341706"/>
    <w:rsid w:val="003421E2"/>
    <w:rsid w:val="00342A43"/>
    <w:rsid w:val="00342B11"/>
    <w:rsid w:val="00343109"/>
    <w:rsid w:val="00343121"/>
    <w:rsid w:val="0034320F"/>
    <w:rsid w:val="00343272"/>
    <w:rsid w:val="00344130"/>
    <w:rsid w:val="00344E3D"/>
    <w:rsid w:val="00345472"/>
    <w:rsid w:val="0034637D"/>
    <w:rsid w:val="00346708"/>
    <w:rsid w:val="00346C83"/>
    <w:rsid w:val="00346ECF"/>
    <w:rsid w:val="00347E09"/>
    <w:rsid w:val="00350D77"/>
    <w:rsid w:val="00351B7F"/>
    <w:rsid w:val="00352727"/>
    <w:rsid w:val="003530ED"/>
    <w:rsid w:val="00354927"/>
    <w:rsid w:val="00354BCA"/>
    <w:rsid w:val="00354DA4"/>
    <w:rsid w:val="00355AC8"/>
    <w:rsid w:val="003565AF"/>
    <w:rsid w:val="003570B1"/>
    <w:rsid w:val="003572CF"/>
    <w:rsid w:val="00357BD7"/>
    <w:rsid w:val="00357CF0"/>
    <w:rsid w:val="00357FD4"/>
    <w:rsid w:val="00360BD5"/>
    <w:rsid w:val="003610DD"/>
    <w:rsid w:val="00361128"/>
    <w:rsid w:val="003613B9"/>
    <w:rsid w:val="00362FCE"/>
    <w:rsid w:val="00363D5C"/>
    <w:rsid w:val="00364E9F"/>
    <w:rsid w:val="00365FD8"/>
    <w:rsid w:val="003674E8"/>
    <w:rsid w:val="003674EC"/>
    <w:rsid w:val="00367EFC"/>
    <w:rsid w:val="0037007C"/>
    <w:rsid w:val="00370367"/>
    <w:rsid w:val="0037046B"/>
    <w:rsid w:val="00370698"/>
    <w:rsid w:val="0037089A"/>
    <w:rsid w:val="00371327"/>
    <w:rsid w:val="0037175D"/>
    <w:rsid w:val="003717B7"/>
    <w:rsid w:val="00371945"/>
    <w:rsid w:val="00371D15"/>
    <w:rsid w:val="00375595"/>
    <w:rsid w:val="00376EFC"/>
    <w:rsid w:val="00381A0B"/>
    <w:rsid w:val="00381C78"/>
    <w:rsid w:val="00381E8D"/>
    <w:rsid w:val="003831EB"/>
    <w:rsid w:val="003834F9"/>
    <w:rsid w:val="003835F0"/>
    <w:rsid w:val="00384CFE"/>
    <w:rsid w:val="003857CF"/>
    <w:rsid w:val="00386688"/>
    <w:rsid w:val="00386F55"/>
    <w:rsid w:val="003871E0"/>
    <w:rsid w:val="0039192F"/>
    <w:rsid w:val="00393062"/>
    <w:rsid w:val="003933DC"/>
    <w:rsid w:val="00393918"/>
    <w:rsid w:val="003939FF"/>
    <w:rsid w:val="00393C6B"/>
    <w:rsid w:val="00393FA0"/>
    <w:rsid w:val="00394DB0"/>
    <w:rsid w:val="003958FF"/>
    <w:rsid w:val="0039638C"/>
    <w:rsid w:val="00396F03"/>
    <w:rsid w:val="00397B55"/>
    <w:rsid w:val="003A0242"/>
    <w:rsid w:val="003A13A8"/>
    <w:rsid w:val="003A1631"/>
    <w:rsid w:val="003A1CD2"/>
    <w:rsid w:val="003A217F"/>
    <w:rsid w:val="003A3363"/>
    <w:rsid w:val="003A35A6"/>
    <w:rsid w:val="003A4452"/>
    <w:rsid w:val="003A5952"/>
    <w:rsid w:val="003A5B1B"/>
    <w:rsid w:val="003A6363"/>
    <w:rsid w:val="003A646D"/>
    <w:rsid w:val="003A6CFE"/>
    <w:rsid w:val="003A6D2D"/>
    <w:rsid w:val="003A7CF6"/>
    <w:rsid w:val="003B0C94"/>
    <w:rsid w:val="003B14D8"/>
    <w:rsid w:val="003B17D5"/>
    <w:rsid w:val="003B180B"/>
    <w:rsid w:val="003B1AB1"/>
    <w:rsid w:val="003B372C"/>
    <w:rsid w:val="003B46B9"/>
    <w:rsid w:val="003B5509"/>
    <w:rsid w:val="003B55B8"/>
    <w:rsid w:val="003B6127"/>
    <w:rsid w:val="003B6D3A"/>
    <w:rsid w:val="003B7143"/>
    <w:rsid w:val="003B7BE6"/>
    <w:rsid w:val="003C0B12"/>
    <w:rsid w:val="003C0F6E"/>
    <w:rsid w:val="003C1454"/>
    <w:rsid w:val="003C1B95"/>
    <w:rsid w:val="003C1D05"/>
    <w:rsid w:val="003C2CCC"/>
    <w:rsid w:val="003C3D9B"/>
    <w:rsid w:val="003C4491"/>
    <w:rsid w:val="003C48FB"/>
    <w:rsid w:val="003C5578"/>
    <w:rsid w:val="003D0497"/>
    <w:rsid w:val="003D0CA4"/>
    <w:rsid w:val="003D0CEC"/>
    <w:rsid w:val="003D137C"/>
    <w:rsid w:val="003D2677"/>
    <w:rsid w:val="003D2A5F"/>
    <w:rsid w:val="003D3058"/>
    <w:rsid w:val="003D3C71"/>
    <w:rsid w:val="003D3E3E"/>
    <w:rsid w:val="003D3FC7"/>
    <w:rsid w:val="003D4824"/>
    <w:rsid w:val="003D4D8B"/>
    <w:rsid w:val="003D57DF"/>
    <w:rsid w:val="003D619C"/>
    <w:rsid w:val="003D61FA"/>
    <w:rsid w:val="003D72F7"/>
    <w:rsid w:val="003D797D"/>
    <w:rsid w:val="003D79E5"/>
    <w:rsid w:val="003D7FE5"/>
    <w:rsid w:val="003E0441"/>
    <w:rsid w:val="003E0BAF"/>
    <w:rsid w:val="003E1202"/>
    <w:rsid w:val="003E164B"/>
    <w:rsid w:val="003E1D33"/>
    <w:rsid w:val="003E23AC"/>
    <w:rsid w:val="003E2412"/>
    <w:rsid w:val="003E243C"/>
    <w:rsid w:val="003E2677"/>
    <w:rsid w:val="003E2865"/>
    <w:rsid w:val="003E2D55"/>
    <w:rsid w:val="003E39BE"/>
    <w:rsid w:val="003E3C7C"/>
    <w:rsid w:val="003E4276"/>
    <w:rsid w:val="003E4CA2"/>
    <w:rsid w:val="003E5A61"/>
    <w:rsid w:val="003E5D84"/>
    <w:rsid w:val="003E5F8D"/>
    <w:rsid w:val="003E62A0"/>
    <w:rsid w:val="003E6789"/>
    <w:rsid w:val="003E6835"/>
    <w:rsid w:val="003E6D4B"/>
    <w:rsid w:val="003E746F"/>
    <w:rsid w:val="003F010F"/>
    <w:rsid w:val="003F1015"/>
    <w:rsid w:val="003F1251"/>
    <w:rsid w:val="003F1461"/>
    <w:rsid w:val="003F25B0"/>
    <w:rsid w:val="003F32C1"/>
    <w:rsid w:val="003F37A2"/>
    <w:rsid w:val="003F4320"/>
    <w:rsid w:val="003F45F6"/>
    <w:rsid w:val="003F4E94"/>
    <w:rsid w:val="003F53CB"/>
    <w:rsid w:val="003F58E1"/>
    <w:rsid w:val="003F5BFD"/>
    <w:rsid w:val="003F65E3"/>
    <w:rsid w:val="003F6A3A"/>
    <w:rsid w:val="003F717F"/>
    <w:rsid w:val="00401D7F"/>
    <w:rsid w:val="00402183"/>
    <w:rsid w:val="0040257F"/>
    <w:rsid w:val="00402AD8"/>
    <w:rsid w:val="004045D6"/>
    <w:rsid w:val="004052A5"/>
    <w:rsid w:val="0040574E"/>
    <w:rsid w:val="00406341"/>
    <w:rsid w:val="00406AD2"/>
    <w:rsid w:val="004077FB"/>
    <w:rsid w:val="004078EE"/>
    <w:rsid w:val="004103DE"/>
    <w:rsid w:val="00410CE8"/>
    <w:rsid w:val="004121BC"/>
    <w:rsid w:val="00412650"/>
    <w:rsid w:val="00412694"/>
    <w:rsid w:val="004131E9"/>
    <w:rsid w:val="004132EC"/>
    <w:rsid w:val="00413396"/>
    <w:rsid w:val="004133E9"/>
    <w:rsid w:val="004140B9"/>
    <w:rsid w:val="0041516B"/>
    <w:rsid w:val="00415C4F"/>
    <w:rsid w:val="004168B1"/>
    <w:rsid w:val="00417930"/>
    <w:rsid w:val="004205F7"/>
    <w:rsid w:val="00420D85"/>
    <w:rsid w:val="00421C52"/>
    <w:rsid w:val="004222BF"/>
    <w:rsid w:val="0042255F"/>
    <w:rsid w:val="00422827"/>
    <w:rsid w:val="00423C6A"/>
    <w:rsid w:val="00424DE3"/>
    <w:rsid w:val="00426352"/>
    <w:rsid w:val="00426480"/>
    <w:rsid w:val="004277C1"/>
    <w:rsid w:val="0043039B"/>
    <w:rsid w:val="00430C45"/>
    <w:rsid w:val="00430E99"/>
    <w:rsid w:val="0043120C"/>
    <w:rsid w:val="0043173A"/>
    <w:rsid w:val="00433523"/>
    <w:rsid w:val="00433600"/>
    <w:rsid w:val="00434B18"/>
    <w:rsid w:val="00434BE7"/>
    <w:rsid w:val="00434D51"/>
    <w:rsid w:val="0043528F"/>
    <w:rsid w:val="00435DD4"/>
    <w:rsid w:val="00436173"/>
    <w:rsid w:val="0043665B"/>
    <w:rsid w:val="00437090"/>
    <w:rsid w:val="0043744A"/>
    <w:rsid w:val="004374E3"/>
    <w:rsid w:val="0043798F"/>
    <w:rsid w:val="004402BB"/>
    <w:rsid w:val="0044153F"/>
    <w:rsid w:val="004416F5"/>
    <w:rsid w:val="004444CD"/>
    <w:rsid w:val="00444547"/>
    <w:rsid w:val="0044533B"/>
    <w:rsid w:val="00445BC2"/>
    <w:rsid w:val="00445C94"/>
    <w:rsid w:val="00447289"/>
    <w:rsid w:val="0044749C"/>
    <w:rsid w:val="00447CCD"/>
    <w:rsid w:val="00450E3D"/>
    <w:rsid w:val="004512E1"/>
    <w:rsid w:val="0045300C"/>
    <w:rsid w:val="00453B53"/>
    <w:rsid w:val="00453CCA"/>
    <w:rsid w:val="00454021"/>
    <w:rsid w:val="0045403E"/>
    <w:rsid w:val="00456B0A"/>
    <w:rsid w:val="004579A5"/>
    <w:rsid w:val="00457A51"/>
    <w:rsid w:val="0046074F"/>
    <w:rsid w:val="00460C8A"/>
    <w:rsid w:val="00460EAD"/>
    <w:rsid w:val="004611D6"/>
    <w:rsid w:val="00462DDF"/>
    <w:rsid w:val="00462F14"/>
    <w:rsid w:val="0046305C"/>
    <w:rsid w:val="0046332A"/>
    <w:rsid w:val="0046450C"/>
    <w:rsid w:val="004646EA"/>
    <w:rsid w:val="0046472E"/>
    <w:rsid w:val="00464FC4"/>
    <w:rsid w:val="00465903"/>
    <w:rsid w:val="00465B9F"/>
    <w:rsid w:val="00465E70"/>
    <w:rsid w:val="00467E3F"/>
    <w:rsid w:val="00470518"/>
    <w:rsid w:val="00470741"/>
    <w:rsid w:val="00470CF8"/>
    <w:rsid w:val="004714B4"/>
    <w:rsid w:val="004724A6"/>
    <w:rsid w:val="004725B8"/>
    <w:rsid w:val="0047318A"/>
    <w:rsid w:val="00475747"/>
    <w:rsid w:val="00475CFD"/>
    <w:rsid w:val="0047612A"/>
    <w:rsid w:val="00476EEC"/>
    <w:rsid w:val="00477195"/>
    <w:rsid w:val="00477BB4"/>
    <w:rsid w:val="00480013"/>
    <w:rsid w:val="00480FBA"/>
    <w:rsid w:val="004829C8"/>
    <w:rsid w:val="00482EE8"/>
    <w:rsid w:val="0048301F"/>
    <w:rsid w:val="00484882"/>
    <w:rsid w:val="00484B0E"/>
    <w:rsid w:val="00484CF1"/>
    <w:rsid w:val="00485174"/>
    <w:rsid w:val="00485502"/>
    <w:rsid w:val="00485F90"/>
    <w:rsid w:val="004868AA"/>
    <w:rsid w:val="00486BF3"/>
    <w:rsid w:val="004876C6"/>
    <w:rsid w:val="004909C9"/>
    <w:rsid w:val="004914EB"/>
    <w:rsid w:val="00491B46"/>
    <w:rsid w:val="00492B7F"/>
    <w:rsid w:val="00492D07"/>
    <w:rsid w:val="00493609"/>
    <w:rsid w:val="00493982"/>
    <w:rsid w:val="00494C3D"/>
    <w:rsid w:val="00494DD8"/>
    <w:rsid w:val="004955D2"/>
    <w:rsid w:val="004959F7"/>
    <w:rsid w:val="004977A4"/>
    <w:rsid w:val="004A0E7F"/>
    <w:rsid w:val="004A16D0"/>
    <w:rsid w:val="004A16D1"/>
    <w:rsid w:val="004A18BF"/>
    <w:rsid w:val="004A2299"/>
    <w:rsid w:val="004A265B"/>
    <w:rsid w:val="004A2CA8"/>
    <w:rsid w:val="004A451D"/>
    <w:rsid w:val="004A4831"/>
    <w:rsid w:val="004A531B"/>
    <w:rsid w:val="004A5426"/>
    <w:rsid w:val="004A6749"/>
    <w:rsid w:val="004A727E"/>
    <w:rsid w:val="004A7B74"/>
    <w:rsid w:val="004B072D"/>
    <w:rsid w:val="004B1661"/>
    <w:rsid w:val="004B2016"/>
    <w:rsid w:val="004B2242"/>
    <w:rsid w:val="004B2275"/>
    <w:rsid w:val="004B2A2A"/>
    <w:rsid w:val="004B3DDF"/>
    <w:rsid w:val="004B4644"/>
    <w:rsid w:val="004B480E"/>
    <w:rsid w:val="004B5B62"/>
    <w:rsid w:val="004B6EB5"/>
    <w:rsid w:val="004C02F1"/>
    <w:rsid w:val="004C05BE"/>
    <w:rsid w:val="004C0EEF"/>
    <w:rsid w:val="004C103E"/>
    <w:rsid w:val="004C1114"/>
    <w:rsid w:val="004C1BBF"/>
    <w:rsid w:val="004C36E2"/>
    <w:rsid w:val="004C3A99"/>
    <w:rsid w:val="004C3B02"/>
    <w:rsid w:val="004C3D66"/>
    <w:rsid w:val="004C4A78"/>
    <w:rsid w:val="004C5AD8"/>
    <w:rsid w:val="004C634C"/>
    <w:rsid w:val="004C69FE"/>
    <w:rsid w:val="004C6A1A"/>
    <w:rsid w:val="004C7A11"/>
    <w:rsid w:val="004C7E56"/>
    <w:rsid w:val="004D04E7"/>
    <w:rsid w:val="004D1584"/>
    <w:rsid w:val="004D1612"/>
    <w:rsid w:val="004D1C24"/>
    <w:rsid w:val="004D1ED2"/>
    <w:rsid w:val="004D1EF8"/>
    <w:rsid w:val="004D1F24"/>
    <w:rsid w:val="004D275B"/>
    <w:rsid w:val="004D56CD"/>
    <w:rsid w:val="004D5C76"/>
    <w:rsid w:val="004D6D7D"/>
    <w:rsid w:val="004D71DD"/>
    <w:rsid w:val="004E086F"/>
    <w:rsid w:val="004E0C1F"/>
    <w:rsid w:val="004E1109"/>
    <w:rsid w:val="004E11B5"/>
    <w:rsid w:val="004E1605"/>
    <w:rsid w:val="004E2E19"/>
    <w:rsid w:val="004E46BB"/>
    <w:rsid w:val="004E657C"/>
    <w:rsid w:val="004E6D65"/>
    <w:rsid w:val="004F0927"/>
    <w:rsid w:val="004F092D"/>
    <w:rsid w:val="004F0B90"/>
    <w:rsid w:val="004F14D6"/>
    <w:rsid w:val="004F2637"/>
    <w:rsid w:val="004F2BB0"/>
    <w:rsid w:val="004F2FEC"/>
    <w:rsid w:val="004F3798"/>
    <w:rsid w:val="004F45BD"/>
    <w:rsid w:val="004F56C2"/>
    <w:rsid w:val="004F5C84"/>
    <w:rsid w:val="004F5DF6"/>
    <w:rsid w:val="004F63C8"/>
    <w:rsid w:val="004F646F"/>
    <w:rsid w:val="004F6485"/>
    <w:rsid w:val="004F6DD3"/>
    <w:rsid w:val="004F6F18"/>
    <w:rsid w:val="004F7FB2"/>
    <w:rsid w:val="00500797"/>
    <w:rsid w:val="00500D55"/>
    <w:rsid w:val="00501321"/>
    <w:rsid w:val="00501620"/>
    <w:rsid w:val="00501634"/>
    <w:rsid w:val="00501D6E"/>
    <w:rsid w:val="005024F8"/>
    <w:rsid w:val="00502AAD"/>
    <w:rsid w:val="005033BB"/>
    <w:rsid w:val="005035B0"/>
    <w:rsid w:val="005039F3"/>
    <w:rsid w:val="005048D0"/>
    <w:rsid w:val="00504AC6"/>
    <w:rsid w:val="00504C4D"/>
    <w:rsid w:val="00504F73"/>
    <w:rsid w:val="00505785"/>
    <w:rsid w:val="00505CED"/>
    <w:rsid w:val="00507104"/>
    <w:rsid w:val="0050759A"/>
    <w:rsid w:val="0051097A"/>
    <w:rsid w:val="00511137"/>
    <w:rsid w:val="0051343D"/>
    <w:rsid w:val="0051371B"/>
    <w:rsid w:val="0051517A"/>
    <w:rsid w:val="00515AEC"/>
    <w:rsid w:val="00516AC5"/>
    <w:rsid w:val="00516B35"/>
    <w:rsid w:val="00516BE9"/>
    <w:rsid w:val="00520638"/>
    <w:rsid w:val="00523C58"/>
    <w:rsid w:val="00523C9B"/>
    <w:rsid w:val="00523D89"/>
    <w:rsid w:val="00524346"/>
    <w:rsid w:val="00524FCA"/>
    <w:rsid w:val="005253D2"/>
    <w:rsid w:val="00525B63"/>
    <w:rsid w:val="00526B39"/>
    <w:rsid w:val="005273EF"/>
    <w:rsid w:val="005275DD"/>
    <w:rsid w:val="00530272"/>
    <w:rsid w:val="00530AFD"/>
    <w:rsid w:val="00531194"/>
    <w:rsid w:val="005319F2"/>
    <w:rsid w:val="00531B13"/>
    <w:rsid w:val="005331C7"/>
    <w:rsid w:val="005339CD"/>
    <w:rsid w:val="00533AE1"/>
    <w:rsid w:val="005346D5"/>
    <w:rsid w:val="00534824"/>
    <w:rsid w:val="00534B8C"/>
    <w:rsid w:val="005357E4"/>
    <w:rsid w:val="005363AC"/>
    <w:rsid w:val="005370A9"/>
    <w:rsid w:val="005377CF"/>
    <w:rsid w:val="0054045C"/>
    <w:rsid w:val="00540844"/>
    <w:rsid w:val="00541A39"/>
    <w:rsid w:val="00541EB3"/>
    <w:rsid w:val="00542EE6"/>
    <w:rsid w:val="0054364F"/>
    <w:rsid w:val="00543711"/>
    <w:rsid w:val="00543FAF"/>
    <w:rsid w:val="005440FC"/>
    <w:rsid w:val="00544CB1"/>
    <w:rsid w:val="00546E24"/>
    <w:rsid w:val="00547459"/>
    <w:rsid w:val="0054747C"/>
    <w:rsid w:val="00550853"/>
    <w:rsid w:val="00551623"/>
    <w:rsid w:val="0055188D"/>
    <w:rsid w:val="00551A38"/>
    <w:rsid w:val="00551A71"/>
    <w:rsid w:val="00551E8C"/>
    <w:rsid w:val="005525CD"/>
    <w:rsid w:val="00552F3C"/>
    <w:rsid w:val="00553397"/>
    <w:rsid w:val="0055370D"/>
    <w:rsid w:val="00556131"/>
    <w:rsid w:val="00560468"/>
    <w:rsid w:val="0056130B"/>
    <w:rsid w:val="00561638"/>
    <w:rsid w:val="00563A7F"/>
    <w:rsid w:val="00563F4F"/>
    <w:rsid w:val="0056410A"/>
    <w:rsid w:val="00565327"/>
    <w:rsid w:val="005654DF"/>
    <w:rsid w:val="0056582A"/>
    <w:rsid w:val="005665E3"/>
    <w:rsid w:val="00566AB5"/>
    <w:rsid w:val="00567400"/>
    <w:rsid w:val="005676C5"/>
    <w:rsid w:val="00567CCE"/>
    <w:rsid w:val="005713CE"/>
    <w:rsid w:val="00571AE1"/>
    <w:rsid w:val="00573602"/>
    <w:rsid w:val="005737EF"/>
    <w:rsid w:val="00574AF4"/>
    <w:rsid w:val="005759F9"/>
    <w:rsid w:val="00576135"/>
    <w:rsid w:val="00576C17"/>
    <w:rsid w:val="00576F8B"/>
    <w:rsid w:val="0057753C"/>
    <w:rsid w:val="005802BF"/>
    <w:rsid w:val="00580D3F"/>
    <w:rsid w:val="00580EC6"/>
    <w:rsid w:val="00580FD7"/>
    <w:rsid w:val="0058199C"/>
    <w:rsid w:val="00581D77"/>
    <w:rsid w:val="00581F5D"/>
    <w:rsid w:val="00582513"/>
    <w:rsid w:val="005825A0"/>
    <w:rsid w:val="005825DC"/>
    <w:rsid w:val="00583A1B"/>
    <w:rsid w:val="00583A8F"/>
    <w:rsid w:val="0058492F"/>
    <w:rsid w:val="0058527A"/>
    <w:rsid w:val="005856F9"/>
    <w:rsid w:val="0058610E"/>
    <w:rsid w:val="00586BD8"/>
    <w:rsid w:val="00586DC4"/>
    <w:rsid w:val="00586DF1"/>
    <w:rsid w:val="00586F47"/>
    <w:rsid w:val="00587A5C"/>
    <w:rsid w:val="00590142"/>
    <w:rsid w:val="00590B61"/>
    <w:rsid w:val="00591B2E"/>
    <w:rsid w:val="0059203F"/>
    <w:rsid w:val="00592793"/>
    <w:rsid w:val="005929ED"/>
    <w:rsid w:val="00593395"/>
    <w:rsid w:val="0059423F"/>
    <w:rsid w:val="00594F0F"/>
    <w:rsid w:val="005954CD"/>
    <w:rsid w:val="005958C6"/>
    <w:rsid w:val="0059719B"/>
    <w:rsid w:val="005973C7"/>
    <w:rsid w:val="005979E8"/>
    <w:rsid w:val="00597A52"/>
    <w:rsid w:val="005A012E"/>
    <w:rsid w:val="005A0575"/>
    <w:rsid w:val="005A1621"/>
    <w:rsid w:val="005A16BF"/>
    <w:rsid w:val="005A2099"/>
    <w:rsid w:val="005A209D"/>
    <w:rsid w:val="005A24E8"/>
    <w:rsid w:val="005A28C9"/>
    <w:rsid w:val="005A3856"/>
    <w:rsid w:val="005A3CD7"/>
    <w:rsid w:val="005A4521"/>
    <w:rsid w:val="005A49C5"/>
    <w:rsid w:val="005A49FE"/>
    <w:rsid w:val="005A4F2D"/>
    <w:rsid w:val="005A598B"/>
    <w:rsid w:val="005A5AE9"/>
    <w:rsid w:val="005A5C1C"/>
    <w:rsid w:val="005A5DB7"/>
    <w:rsid w:val="005A67BC"/>
    <w:rsid w:val="005A6BB3"/>
    <w:rsid w:val="005A6CBA"/>
    <w:rsid w:val="005A6FA3"/>
    <w:rsid w:val="005A71A9"/>
    <w:rsid w:val="005A75F7"/>
    <w:rsid w:val="005A7DD7"/>
    <w:rsid w:val="005B00D7"/>
    <w:rsid w:val="005B063D"/>
    <w:rsid w:val="005B0A7B"/>
    <w:rsid w:val="005B0C72"/>
    <w:rsid w:val="005B18D8"/>
    <w:rsid w:val="005B20B3"/>
    <w:rsid w:val="005B23CB"/>
    <w:rsid w:val="005B36AE"/>
    <w:rsid w:val="005B402D"/>
    <w:rsid w:val="005B4066"/>
    <w:rsid w:val="005B4763"/>
    <w:rsid w:val="005B47B7"/>
    <w:rsid w:val="005B4D61"/>
    <w:rsid w:val="005B541A"/>
    <w:rsid w:val="005B5BC3"/>
    <w:rsid w:val="005B5F6A"/>
    <w:rsid w:val="005B603D"/>
    <w:rsid w:val="005B6ADF"/>
    <w:rsid w:val="005B7504"/>
    <w:rsid w:val="005C02BB"/>
    <w:rsid w:val="005C04AE"/>
    <w:rsid w:val="005C0E65"/>
    <w:rsid w:val="005C1486"/>
    <w:rsid w:val="005C1551"/>
    <w:rsid w:val="005C3B19"/>
    <w:rsid w:val="005C4C0D"/>
    <w:rsid w:val="005C5096"/>
    <w:rsid w:val="005C5CB0"/>
    <w:rsid w:val="005C6497"/>
    <w:rsid w:val="005C75FC"/>
    <w:rsid w:val="005C7D3C"/>
    <w:rsid w:val="005D0AB1"/>
    <w:rsid w:val="005D0C47"/>
    <w:rsid w:val="005D109C"/>
    <w:rsid w:val="005D1E38"/>
    <w:rsid w:val="005D23CB"/>
    <w:rsid w:val="005D24BE"/>
    <w:rsid w:val="005D30FB"/>
    <w:rsid w:val="005D346D"/>
    <w:rsid w:val="005D3B61"/>
    <w:rsid w:val="005D4E68"/>
    <w:rsid w:val="005D508E"/>
    <w:rsid w:val="005D521F"/>
    <w:rsid w:val="005D5B77"/>
    <w:rsid w:val="005D6BF7"/>
    <w:rsid w:val="005D6D74"/>
    <w:rsid w:val="005D6EEA"/>
    <w:rsid w:val="005D7294"/>
    <w:rsid w:val="005D78C9"/>
    <w:rsid w:val="005D7AEB"/>
    <w:rsid w:val="005E075C"/>
    <w:rsid w:val="005E0A95"/>
    <w:rsid w:val="005E2FB3"/>
    <w:rsid w:val="005E30A1"/>
    <w:rsid w:val="005E36FD"/>
    <w:rsid w:val="005E3DD4"/>
    <w:rsid w:val="005E43A4"/>
    <w:rsid w:val="005E5C47"/>
    <w:rsid w:val="005E6219"/>
    <w:rsid w:val="005E6C54"/>
    <w:rsid w:val="005E7084"/>
    <w:rsid w:val="005E7326"/>
    <w:rsid w:val="005E73DC"/>
    <w:rsid w:val="005E7F42"/>
    <w:rsid w:val="005F3949"/>
    <w:rsid w:val="005F4119"/>
    <w:rsid w:val="005F44F5"/>
    <w:rsid w:val="005F4CD8"/>
    <w:rsid w:val="005F5615"/>
    <w:rsid w:val="005F59D6"/>
    <w:rsid w:val="005F5AEC"/>
    <w:rsid w:val="005F6DFE"/>
    <w:rsid w:val="005F7D7E"/>
    <w:rsid w:val="0060007C"/>
    <w:rsid w:val="0060012F"/>
    <w:rsid w:val="0060077D"/>
    <w:rsid w:val="006009DE"/>
    <w:rsid w:val="00600D82"/>
    <w:rsid w:val="00601546"/>
    <w:rsid w:val="00601A2E"/>
    <w:rsid w:val="00602BB5"/>
    <w:rsid w:val="00602F7E"/>
    <w:rsid w:val="00604080"/>
    <w:rsid w:val="006041F0"/>
    <w:rsid w:val="00604CB7"/>
    <w:rsid w:val="00604FA1"/>
    <w:rsid w:val="00605AE7"/>
    <w:rsid w:val="00605AF8"/>
    <w:rsid w:val="00605FFD"/>
    <w:rsid w:val="00606518"/>
    <w:rsid w:val="00607708"/>
    <w:rsid w:val="00610482"/>
    <w:rsid w:val="00610483"/>
    <w:rsid w:val="00610654"/>
    <w:rsid w:val="00610D57"/>
    <w:rsid w:val="0061125E"/>
    <w:rsid w:val="00611A82"/>
    <w:rsid w:val="00611E7F"/>
    <w:rsid w:val="00611FC2"/>
    <w:rsid w:val="00612EB3"/>
    <w:rsid w:val="00613032"/>
    <w:rsid w:val="00613EBD"/>
    <w:rsid w:val="0061405C"/>
    <w:rsid w:val="006143E8"/>
    <w:rsid w:val="006153BE"/>
    <w:rsid w:val="006155B0"/>
    <w:rsid w:val="00615E7B"/>
    <w:rsid w:val="00616D75"/>
    <w:rsid w:val="00617625"/>
    <w:rsid w:val="00617CA6"/>
    <w:rsid w:val="006211A9"/>
    <w:rsid w:val="00621651"/>
    <w:rsid w:val="0062189A"/>
    <w:rsid w:val="00621FC1"/>
    <w:rsid w:val="006223E5"/>
    <w:rsid w:val="00622720"/>
    <w:rsid w:val="00622E26"/>
    <w:rsid w:val="006235E7"/>
    <w:rsid w:val="0062439D"/>
    <w:rsid w:val="006260C1"/>
    <w:rsid w:val="006268C2"/>
    <w:rsid w:val="0062692F"/>
    <w:rsid w:val="006271ED"/>
    <w:rsid w:val="006275B0"/>
    <w:rsid w:val="00627862"/>
    <w:rsid w:val="006304C2"/>
    <w:rsid w:val="006308FC"/>
    <w:rsid w:val="006317E8"/>
    <w:rsid w:val="006317FC"/>
    <w:rsid w:val="0063184E"/>
    <w:rsid w:val="00631D59"/>
    <w:rsid w:val="00631DE7"/>
    <w:rsid w:val="00631EB4"/>
    <w:rsid w:val="00632661"/>
    <w:rsid w:val="006343BC"/>
    <w:rsid w:val="0063556F"/>
    <w:rsid w:val="006356C2"/>
    <w:rsid w:val="00635870"/>
    <w:rsid w:val="006366CD"/>
    <w:rsid w:val="00636B6B"/>
    <w:rsid w:val="00636C65"/>
    <w:rsid w:val="00637080"/>
    <w:rsid w:val="0063770D"/>
    <w:rsid w:val="00637885"/>
    <w:rsid w:val="006405B8"/>
    <w:rsid w:val="00640DCB"/>
    <w:rsid w:val="0064236E"/>
    <w:rsid w:val="006424ED"/>
    <w:rsid w:val="00642CE7"/>
    <w:rsid w:val="00642CEE"/>
    <w:rsid w:val="006432B2"/>
    <w:rsid w:val="006437FF"/>
    <w:rsid w:val="00644705"/>
    <w:rsid w:val="0064484D"/>
    <w:rsid w:val="00645485"/>
    <w:rsid w:val="00646933"/>
    <w:rsid w:val="00647DD1"/>
    <w:rsid w:val="00647F2E"/>
    <w:rsid w:val="0065001F"/>
    <w:rsid w:val="00650DF4"/>
    <w:rsid w:val="0065129C"/>
    <w:rsid w:val="00651C2B"/>
    <w:rsid w:val="00651C5B"/>
    <w:rsid w:val="006531C5"/>
    <w:rsid w:val="0065368E"/>
    <w:rsid w:val="00653D44"/>
    <w:rsid w:val="006541AD"/>
    <w:rsid w:val="0065503F"/>
    <w:rsid w:val="00656B6C"/>
    <w:rsid w:val="00656ED0"/>
    <w:rsid w:val="00657771"/>
    <w:rsid w:val="00657982"/>
    <w:rsid w:val="00662210"/>
    <w:rsid w:val="00662970"/>
    <w:rsid w:val="006641B9"/>
    <w:rsid w:val="006642C7"/>
    <w:rsid w:val="00664512"/>
    <w:rsid w:val="0066454F"/>
    <w:rsid w:val="00665521"/>
    <w:rsid w:val="00665964"/>
    <w:rsid w:val="006662BE"/>
    <w:rsid w:val="00666762"/>
    <w:rsid w:val="00666D6B"/>
    <w:rsid w:val="00667976"/>
    <w:rsid w:val="006703E0"/>
    <w:rsid w:val="00670589"/>
    <w:rsid w:val="0067155B"/>
    <w:rsid w:val="00673827"/>
    <w:rsid w:val="006741B6"/>
    <w:rsid w:val="0067437E"/>
    <w:rsid w:val="00675690"/>
    <w:rsid w:val="00676D47"/>
    <w:rsid w:val="006806A9"/>
    <w:rsid w:val="00680C5E"/>
    <w:rsid w:val="00684109"/>
    <w:rsid w:val="006844E1"/>
    <w:rsid w:val="0068450E"/>
    <w:rsid w:val="006853BB"/>
    <w:rsid w:val="0068551F"/>
    <w:rsid w:val="0068596E"/>
    <w:rsid w:val="0068622C"/>
    <w:rsid w:val="00690010"/>
    <w:rsid w:val="0069004B"/>
    <w:rsid w:val="00690C69"/>
    <w:rsid w:val="00691D48"/>
    <w:rsid w:val="006921B4"/>
    <w:rsid w:val="00692E47"/>
    <w:rsid w:val="00692FE0"/>
    <w:rsid w:val="00693A10"/>
    <w:rsid w:val="00694AA3"/>
    <w:rsid w:val="00695F97"/>
    <w:rsid w:val="006967EB"/>
    <w:rsid w:val="006969B9"/>
    <w:rsid w:val="006976EC"/>
    <w:rsid w:val="006A05A1"/>
    <w:rsid w:val="006A0691"/>
    <w:rsid w:val="006A084C"/>
    <w:rsid w:val="006A2B98"/>
    <w:rsid w:val="006A2EF3"/>
    <w:rsid w:val="006A4DB9"/>
    <w:rsid w:val="006A54A3"/>
    <w:rsid w:val="006A582C"/>
    <w:rsid w:val="006A5E05"/>
    <w:rsid w:val="006A6131"/>
    <w:rsid w:val="006A6A3D"/>
    <w:rsid w:val="006A6BAB"/>
    <w:rsid w:val="006A72FE"/>
    <w:rsid w:val="006B04D4"/>
    <w:rsid w:val="006B0C69"/>
    <w:rsid w:val="006B1655"/>
    <w:rsid w:val="006B1B1E"/>
    <w:rsid w:val="006B1C56"/>
    <w:rsid w:val="006B1D98"/>
    <w:rsid w:val="006B202D"/>
    <w:rsid w:val="006B3032"/>
    <w:rsid w:val="006B3541"/>
    <w:rsid w:val="006B3620"/>
    <w:rsid w:val="006B409B"/>
    <w:rsid w:val="006B5B5B"/>
    <w:rsid w:val="006B6DC2"/>
    <w:rsid w:val="006B6ED6"/>
    <w:rsid w:val="006B6FFB"/>
    <w:rsid w:val="006C0AD2"/>
    <w:rsid w:val="006C0B5A"/>
    <w:rsid w:val="006C0E59"/>
    <w:rsid w:val="006C1495"/>
    <w:rsid w:val="006C1FDF"/>
    <w:rsid w:val="006C41FF"/>
    <w:rsid w:val="006C4BDA"/>
    <w:rsid w:val="006C51A4"/>
    <w:rsid w:val="006C6041"/>
    <w:rsid w:val="006C643D"/>
    <w:rsid w:val="006C6B5F"/>
    <w:rsid w:val="006C6BEE"/>
    <w:rsid w:val="006C77A4"/>
    <w:rsid w:val="006C7D0A"/>
    <w:rsid w:val="006C7FE3"/>
    <w:rsid w:val="006D012C"/>
    <w:rsid w:val="006D0F2E"/>
    <w:rsid w:val="006D1235"/>
    <w:rsid w:val="006D14AE"/>
    <w:rsid w:val="006D1645"/>
    <w:rsid w:val="006D1907"/>
    <w:rsid w:val="006D1C3B"/>
    <w:rsid w:val="006D3175"/>
    <w:rsid w:val="006D36A4"/>
    <w:rsid w:val="006D3724"/>
    <w:rsid w:val="006D3E36"/>
    <w:rsid w:val="006D5550"/>
    <w:rsid w:val="006D6376"/>
    <w:rsid w:val="006D6A81"/>
    <w:rsid w:val="006D6FD9"/>
    <w:rsid w:val="006D72A7"/>
    <w:rsid w:val="006D771D"/>
    <w:rsid w:val="006D7919"/>
    <w:rsid w:val="006D7984"/>
    <w:rsid w:val="006D7B60"/>
    <w:rsid w:val="006D7C07"/>
    <w:rsid w:val="006D7CAA"/>
    <w:rsid w:val="006D7F4F"/>
    <w:rsid w:val="006E0A86"/>
    <w:rsid w:val="006E0B8B"/>
    <w:rsid w:val="006E0E7D"/>
    <w:rsid w:val="006E0E97"/>
    <w:rsid w:val="006E1AF6"/>
    <w:rsid w:val="006E1C58"/>
    <w:rsid w:val="006E23A7"/>
    <w:rsid w:val="006E27E1"/>
    <w:rsid w:val="006E335B"/>
    <w:rsid w:val="006E3589"/>
    <w:rsid w:val="006E3FEA"/>
    <w:rsid w:val="006E4097"/>
    <w:rsid w:val="006E43DB"/>
    <w:rsid w:val="006E5117"/>
    <w:rsid w:val="006E5D48"/>
    <w:rsid w:val="006E6096"/>
    <w:rsid w:val="006E6E75"/>
    <w:rsid w:val="006E743B"/>
    <w:rsid w:val="006F0346"/>
    <w:rsid w:val="006F0D45"/>
    <w:rsid w:val="006F17C1"/>
    <w:rsid w:val="006F2D7A"/>
    <w:rsid w:val="006F3574"/>
    <w:rsid w:val="006F3F4A"/>
    <w:rsid w:val="006F4523"/>
    <w:rsid w:val="006F4BCC"/>
    <w:rsid w:val="006F5510"/>
    <w:rsid w:val="006F5620"/>
    <w:rsid w:val="006F5CFC"/>
    <w:rsid w:val="006F6291"/>
    <w:rsid w:val="006F725F"/>
    <w:rsid w:val="006F7F00"/>
    <w:rsid w:val="007002E4"/>
    <w:rsid w:val="00700909"/>
    <w:rsid w:val="00701978"/>
    <w:rsid w:val="00701F21"/>
    <w:rsid w:val="0070249C"/>
    <w:rsid w:val="007025FE"/>
    <w:rsid w:val="00703974"/>
    <w:rsid w:val="00703C3D"/>
    <w:rsid w:val="00704793"/>
    <w:rsid w:val="00704BF9"/>
    <w:rsid w:val="00704D72"/>
    <w:rsid w:val="00705FAA"/>
    <w:rsid w:val="007066B3"/>
    <w:rsid w:val="00707119"/>
    <w:rsid w:val="007079AB"/>
    <w:rsid w:val="00707D58"/>
    <w:rsid w:val="0071018B"/>
    <w:rsid w:val="00710ACF"/>
    <w:rsid w:val="007111A6"/>
    <w:rsid w:val="00711CA0"/>
    <w:rsid w:val="00711EC5"/>
    <w:rsid w:val="00712D36"/>
    <w:rsid w:val="00713236"/>
    <w:rsid w:val="0071362D"/>
    <w:rsid w:val="00713C86"/>
    <w:rsid w:val="00714A95"/>
    <w:rsid w:val="00715643"/>
    <w:rsid w:val="00715C31"/>
    <w:rsid w:val="007162BE"/>
    <w:rsid w:val="0071668C"/>
    <w:rsid w:val="00716C0F"/>
    <w:rsid w:val="00717425"/>
    <w:rsid w:val="0071768B"/>
    <w:rsid w:val="00717BC4"/>
    <w:rsid w:val="007204C7"/>
    <w:rsid w:val="007208A1"/>
    <w:rsid w:val="00721858"/>
    <w:rsid w:val="0072196B"/>
    <w:rsid w:val="0072225B"/>
    <w:rsid w:val="00722A65"/>
    <w:rsid w:val="00722E9D"/>
    <w:rsid w:val="00723802"/>
    <w:rsid w:val="00723A8A"/>
    <w:rsid w:val="00723BB2"/>
    <w:rsid w:val="00724567"/>
    <w:rsid w:val="00724D67"/>
    <w:rsid w:val="00725B61"/>
    <w:rsid w:val="00725E6F"/>
    <w:rsid w:val="007262C0"/>
    <w:rsid w:val="00727312"/>
    <w:rsid w:val="00727CB1"/>
    <w:rsid w:val="007301D7"/>
    <w:rsid w:val="00730A07"/>
    <w:rsid w:val="00730B77"/>
    <w:rsid w:val="00730E03"/>
    <w:rsid w:val="00732833"/>
    <w:rsid w:val="00732DD6"/>
    <w:rsid w:val="007337A7"/>
    <w:rsid w:val="007342AA"/>
    <w:rsid w:val="00735039"/>
    <w:rsid w:val="007357E8"/>
    <w:rsid w:val="00735E22"/>
    <w:rsid w:val="007360EB"/>
    <w:rsid w:val="0073610C"/>
    <w:rsid w:val="00736543"/>
    <w:rsid w:val="007379A2"/>
    <w:rsid w:val="00737B7B"/>
    <w:rsid w:val="007407CF"/>
    <w:rsid w:val="00741D3E"/>
    <w:rsid w:val="007420A8"/>
    <w:rsid w:val="007426CF"/>
    <w:rsid w:val="00743B2E"/>
    <w:rsid w:val="00743D44"/>
    <w:rsid w:val="00743F1E"/>
    <w:rsid w:val="00746B4F"/>
    <w:rsid w:val="007470DC"/>
    <w:rsid w:val="00747A5C"/>
    <w:rsid w:val="007500D1"/>
    <w:rsid w:val="007503DA"/>
    <w:rsid w:val="00751649"/>
    <w:rsid w:val="00751950"/>
    <w:rsid w:val="0075225E"/>
    <w:rsid w:val="00752715"/>
    <w:rsid w:val="00752BF7"/>
    <w:rsid w:val="00753A36"/>
    <w:rsid w:val="00754633"/>
    <w:rsid w:val="007549FC"/>
    <w:rsid w:val="00755180"/>
    <w:rsid w:val="00756446"/>
    <w:rsid w:val="00756F6A"/>
    <w:rsid w:val="00756F97"/>
    <w:rsid w:val="00757093"/>
    <w:rsid w:val="007571BC"/>
    <w:rsid w:val="00757F21"/>
    <w:rsid w:val="007613CC"/>
    <w:rsid w:val="00761EFA"/>
    <w:rsid w:val="007625FE"/>
    <w:rsid w:val="007628D5"/>
    <w:rsid w:val="00763B27"/>
    <w:rsid w:val="00763C5F"/>
    <w:rsid w:val="007640CD"/>
    <w:rsid w:val="00764ADC"/>
    <w:rsid w:val="00764EA3"/>
    <w:rsid w:val="00765D35"/>
    <w:rsid w:val="00766180"/>
    <w:rsid w:val="00766B0B"/>
    <w:rsid w:val="00766EEA"/>
    <w:rsid w:val="007670F8"/>
    <w:rsid w:val="007675B1"/>
    <w:rsid w:val="00767C57"/>
    <w:rsid w:val="00771788"/>
    <w:rsid w:val="00772B36"/>
    <w:rsid w:val="00772E65"/>
    <w:rsid w:val="00774A8D"/>
    <w:rsid w:val="00774EA3"/>
    <w:rsid w:val="0077558E"/>
    <w:rsid w:val="00775A3D"/>
    <w:rsid w:val="00776032"/>
    <w:rsid w:val="0077750E"/>
    <w:rsid w:val="00777A2C"/>
    <w:rsid w:val="0078176D"/>
    <w:rsid w:val="00782333"/>
    <w:rsid w:val="00784223"/>
    <w:rsid w:val="0078556C"/>
    <w:rsid w:val="00785AD0"/>
    <w:rsid w:val="0078679A"/>
    <w:rsid w:val="007875B6"/>
    <w:rsid w:val="007877D8"/>
    <w:rsid w:val="007878C9"/>
    <w:rsid w:val="007900AF"/>
    <w:rsid w:val="007901B1"/>
    <w:rsid w:val="007911E3"/>
    <w:rsid w:val="00791B8D"/>
    <w:rsid w:val="007932B0"/>
    <w:rsid w:val="007934EB"/>
    <w:rsid w:val="0079374E"/>
    <w:rsid w:val="007941FC"/>
    <w:rsid w:val="0079449C"/>
    <w:rsid w:val="00794B3D"/>
    <w:rsid w:val="00794DB7"/>
    <w:rsid w:val="007950A2"/>
    <w:rsid w:val="007950B3"/>
    <w:rsid w:val="007957C3"/>
    <w:rsid w:val="00795D80"/>
    <w:rsid w:val="00795DCA"/>
    <w:rsid w:val="00796CDF"/>
    <w:rsid w:val="007975EB"/>
    <w:rsid w:val="00797A17"/>
    <w:rsid w:val="007A0370"/>
    <w:rsid w:val="007A0446"/>
    <w:rsid w:val="007A050A"/>
    <w:rsid w:val="007A06D8"/>
    <w:rsid w:val="007A0958"/>
    <w:rsid w:val="007A1937"/>
    <w:rsid w:val="007A20ED"/>
    <w:rsid w:val="007A21AF"/>
    <w:rsid w:val="007A2A0A"/>
    <w:rsid w:val="007A2F22"/>
    <w:rsid w:val="007A3826"/>
    <w:rsid w:val="007A49F7"/>
    <w:rsid w:val="007A50B8"/>
    <w:rsid w:val="007A596B"/>
    <w:rsid w:val="007A6A4E"/>
    <w:rsid w:val="007A78A8"/>
    <w:rsid w:val="007A7CC7"/>
    <w:rsid w:val="007A7E05"/>
    <w:rsid w:val="007B0AE0"/>
    <w:rsid w:val="007B0FD9"/>
    <w:rsid w:val="007B142C"/>
    <w:rsid w:val="007B2143"/>
    <w:rsid w:val="007B36E7"/>
    <w:rsid w:val="007B405F"/>
    <w:rsid w:val="007B54DB"/>
    <w:rsid w:val="007B6FB0"/>
    <w:rsid w:val="007B72CB"/>
    <w:rsid w:val="007B7661"/>
    <w:rsid w:val="007B77A1"/>
    <w:rsid w:val="007C05D9"/>
    <w:rsid w:val="007C0CB1"/>
    <w:rsid w:val="007C1914"/>
    <w:rsid w:val="007C1B02"/>
    <w:rsid w:val="007C2710"/>
    <w:rsid w:val="007C3495"/>
    <w:rsid w:val="007C37A1"/>
    <w:rsid w:val="007C3FB7"/>
    <w:rsid w:val="007C44DD"/>
    <w:rsid w:val="007C45B3"/>
    <w:rsid w:val="007C4D6D"/>
    <w:rsid w:val="007C4E1A"/>
    <w:rsid w:val="007C4E4B"/>
    <w:rsid w:val="007C5E8D"/>
    <w:rsid w:val="007C6A67"/>
    <w:rsid w:val="007C7AC0"/>
    <w:rsid w:val="007C7B25"/>
    <w:rsid w:val="007D096A"/>
    <w:rsid w:val="007D140D"/>
    <w:rsid w:val="007D157E"/>
    <w:rsid w:val="007D2F52"/>
    <w:rsid w:val="007D2FEE"/>
    <w:rsid w:val="007D3CA0"/>
    <w:rsid w:val="007D41CD"/>
    <w:rsid w:val="007D4B60"/>
    <w:rsid w:val="007D4D59"/>
    <w:rsid w:val="007D5833"/>
    <w:rsid w:val="007D5C57"/>
    <w:rsid w:val="007D625F"/>
    <w:rsid w:val="007D6742"/>
    <w:rsid w:val="007D6A59"/>
    <w:rsid w:val="007D70C4"/>
    <w:rsid w:val="007D7A30"/>
    <w:rsid w:val="007E032F"/>
    <w:rsid w:val="007E0B1A"/>
    <w:rsid w:val="007E1A09"/>
    <w:rsid w:val="007E49CB"/>
    <w:rsid w:val="007E4B63"/>
    <w:rsid w:val="007E6130"/>
    <w:rsid w:val="007E6734"/>
    <w:rsid w:val="007E6C28"/>
    <w:rsid w:val="007F0715"/>
    <w:rsid w:val="007F1BB3"/>
    <w:rsid w:val="007F1CFA"/>
    <w:rsid w:val="007F1DB9"/>
    <w:rsid w:val="007F1FDA"/>
    <w:rsid w:val="007F23BD"/>
    <w:rsid w:val="007F2F6B"/>
    <w:rsid w:val="007F323B"/>
    <w:rsid w:val="007F3DF7"/>
    <w:rsid w:val="007F458E"/>
    <w:rsid w:val="007F6431"/>
    <w:rsid w:val="007F7546"/>
    <w:rsid w:val="0080037F"/>
    <w:rsid w:val="00800B91"/>
    <w:rsid w:val="008013BE"/>
    <w:rsid w:val="00802243"/>
    <w:rsid w:val="00803895"/>
    <w:rsid w:val="00803E19"/>
    <w:rsid w:val="00804753"/>
    <w:rsid w:val="008058E0"/>
    <w:rsid w:val="00806085"/>
    <w:rsid w:val="008062BA"/>
    <w:rsid w:val="00806AB8"/>
    <w:rsid w:val="00807027"/>
    <w:rsid w:val="00810CBF"/>
    <w:rsid w:val="00812F6A"/>
    <w:rsid w:val="008132B1"/>
    <w:rsid w:val="00813886"/>
    <w:rsid w:val="00813D42"/>
    <w:rsid w:val="0081434D"/>
    <w:rsid w:val="00815D58"/>
    <w:rsid w:val="008166F3"/>
    <w:rsid w:val="0081684F"/>
    <w:rsid w:val="00816F86"/>
    <w:rsid w:val="00820F23"/>
    <w:rsid w:val="0082179B"/>
    <w:rsid w:val="008226DD"/>
    <w:rsid w:val="00822AF0"/>
    <w:rsid w:val="00823313"/>
    <w:rsid w:val="00823B8B"/>
    <w:rsid w:val="00823D70"/>
    <w:rsid w:val="00824593"/>
    <w:rsid w:val="008253E4"/>
    <w:rsid w:val="00825C97"/>
    <w:rsid w:val="00825F08"/>
    <w:rsid w:val="00826DF6"/>
    <w:rsid w:val="00826EC2"/>
    <w:rsid w:val="0082756B"/>
    <w:rsid w:val="008300AB"/>
    <w:rsid w:val="00830898"/>
    <w:rsid w:val="00830A13"/>
    <w:rsid w:val="00831678"/>
    <w:rsid w:val="00833B3F"/>
    <w:rsid w:val="00833F7A"/>
    <w:rsid w:val="00833FB6"/>
    <w:rsid w:val="00834BA0"/>
    <w:rsid w:val="00834BB0"/>
    <w:rsid w:val="00834F3B"/>
    <w:rsid w:val="008351BC"/>
    <w:rsid w:val="00835A88"/>
    <w:rsid w:val="008364AB"/>
    <w:rsid w:val="00836CA6"/>
    <w:rsid w:val="00836D64"/>
    <w:rsid w:val="00836FAD"/>
    <w:rsid w:val="00840967"/>
    <w:rsid w:val="008411C2"/>
    <w:rsid w:val="008412D4"/>
    <w:rsid w:val="00841988"/>
    <w:rsid w:val="00841BD3"/>
    <w:rsid w:val="00842FB7"/>
    <w:rsid w:val="00842FC3"/>
    <w:rsid w:val="00843341"/>
    <w:rsid w:val="00843449"/>
    <w:rsid w:val="00843537"/>
    <w:rsid w:val="008440E9"/>
    <w:rsid w:val="008447BD"/>
    <w:rsid w:val="008454CC"/>
    <w:rsid w:val="00845940"/>
    <w:rsid w:val="00846627"/>
    <w:rsid w:val="00846BC5"/>
    <w:rsid w:val="0084732C"/>
    <w:rsid w:val="00847605"/>
    <w:rsid w:val="00847623"/>
    <w:rsid w:val="00847BFA"/>
    <w:rsid w:val="00847F2D"/>
    <w:rsid w:val="00850A6F"/>
    <w:rsid w:val="00850C68"/>
    <w:rsid w:val="0085102E"/>
    <w:rsid w:val="008510F9"/>
    <w:rsid w:val="00851B45"/>
    <w:rsid w:val="008537DB"/>
    <w:rsid w:val="00853B14"/>
    <w:rsid w:val="00854D7D"/>
    <w:rsid w:val="00854F4A"/>
    <w:rsid w:val="00855158"/>
    <w:rsid w:val="008556DD"/>
    <w:rsid w:val="008565A9"/>
    <w:rsid w:val="008567D3"/>
    <w:rsid w:val="00860E62"/>
    <w:rsid w:val="00861ECA"/>
    <w:rsid w:val="0086200F"/>
    <w:rsid w:val="00862153"/>
    <w:rsid w:val="00863480"/>
    <w:rsid w:val="00865041"/>
    <w:rsid w:val="00866203"/>
    <w:rsid w:val="00866F10"/>
    <w:rsid w:val="0086756C"/>
    <w:rsid w:val="00870450"/>
    <w:rsid w:val="00870E49"/>
    <w:rsid w:val="0087167E"/>
    <w:rsid w:val="00871CF2"/>
    <w:rsid w:val="008726E4"/>
    <w:rsid w:val="00873102"/>
    <w:rsid w:val="008732B2"/>
    <w:rsid w:val="008735FD"/>
    <w:rsid w:val="00874469"/>
    <w:rsid w:val="008744A4"/>
    <w:rsid w:val="00874C19"/>
    <w:rsid w:val="00876B9B"/>
    <w:rsid w:val="008803FF"/>
    <w:rsid w:val="00880811"/>
    <w:rsid w:val="00880DD3"/>
    <w:rsid w:val="008813D3"/>
    <w:rsid w:val="008818F3"/>
    <w:rsid w:val="00882298"/>
    <w:rsid w:val="008825D5"/>
    <w:rsid w:val="008828CD"/>
    <w:rsid w:val="00882D22"/>
    <w:rsid w:val="008847CB"/>
    <w:rsid w:val="00885270"/>
    <w:rsid w:val="00885291"/>
    <w:rsid w:val="00885FA7"/>
    <w:rsid w:val="0088665A"/>
    <w:rsid w:val="0088668E"/>
    <w:rsid w:val="008873E0"/>
    <w:rsid w:val="00890F44"/>
    <w:rsid w:val="00890FC3"/>
    <w:rsid w:val="00892379"/>
    <w:rsid w:val="00892A8E"/>
    <w:rsid w:val="00893947"/>
    <w:rsid w:val="0089407C"/>
    <w:rsid w:val="008941B1"/>
    <w:rsid w:val="0089428D"/>
    <w:rsid w:val="008945B4"/>
    <w:rsid w:val="008947E5"/>
    <w:rsid w:val="00894EFF"/>
    <w:rsid w:val="00895350"/>
    <w:rsid w:val="008960F9"/>
    <w:rsid w:val="0089651E"/>
    <w:rsid w:val="00896CE3"/>
    <w:rsid w:val="00897B5E"/>
    <w:rsid w:val="00897EF4"/>
    <w:rsid w:val="008A0E32"/>
    <w:rsid w:val="008A20BD"/>
    <w:rsid w:val="008A2314"/>
    <w:rsid w:val="008A2987"/>
    <w:rsid w:val="008A2EDA"/>
    <w:rsid w:val="008A2F87"/>
    <w:rsid w:val="008A3082"/>
    <w:rsid w:val="008A33EF"/>
    <w:rsid w:val="008A3769"/>
    <w:rsid w:val="008A4F67"/>
    <w:rsid w:val="008A5124"/>
    <w:rsid w:val="008A5D12"/>
    <w:rsid w:val="008A7D34"/>
    <w:rsid w:val="008A7D5A"/>
    <w:rsid w:val="008B014C"/>
    <w:rsid w:val="008B0517"/>
    <w:rsid w:val="008B05B8"/>
    <w:rsid w:val="008B0757"/>
    <w:rsid w:val="008B0F04"/>
    <w:rsid w:val="008B1430"/>
    <w:rsid w:val="008B18CD"/>
    <w:rsid w:val="008B3128"/>
    <w:rsid w:val="008B3A3B"/>
    <w:rsid w:val="008B4564"/>
    <w:rsid w:val="008B4DFC"/>
    <w:rsid w:val="008B58C5"/>
    <w:rsid w:val="008B5D35"/>
    <w:rsid w:val="008B5EBC"/>
    <w:rsid w:val="008B5F9E"/>
    <w:rsid w:val="008B73EC"/>
    <w:rsid w:val="008B7B49"/>
    <w:rsid w:val="008B7DC1"/>
    <w:rsid w:val="008C096C"/>
    <w:rsid w:val="008C0C22"/>
    <w:rsid w:val="008C231C"/>
    <w:rsid w:val="008C2BB5"/>
    <w:rsid w:val="008C3455"/>
    <w:rsid w:val="008C3F61"/>
    <w:rsid w:val="008C4069"/>
    <w:rsid w:val="008C4915"/>
    <w:rsid w:val="008C4CB7"/>
    <w:rsid w:val="008C4EA2"/>
    <w:rsid w:val="008C5247"/>
    <w:rsid w:val="008C577C"/>
    <w:rsid w:val="008C612A"/>
    <w:rsid w:val="008C6132"/>
    <w:rsid w:val="008C6330"/>
    <w:rsid w:val="008C65A4"/>
    <w:rsid w:val="008C66D1"/>
    <w:rsid w:val="008C7B2F"/>
    <w:rsid w:val="008D07F8"/>
    <w:rsid w:val="008D1223"/>
    <w:rsid w:val="008D1B12"/>
    <w:rsid w:val="008D2420"/>
    <w:rsid w:val="008D32CE"/>
    <w:rsid w:val="008D34EA"/>
    <w:rsid w:val="008D4E89"/>
    <w:rsid w:val="008D6CF6"/>
    <w:rsid w:val="008D7643"/>
    <w:rsid w:val="008D7693"/>
    <w:rsid w:val="008D7F3F"/>
    <w:rsid w:val="008E05E1"/>
    <w:rsid w:val="008E0BA4"/>
    <w:rsid w:val="008E1218"/>
    <w:rsid w:val="008E1305"/>
    <w:rsid w:val="008E1C7F"/>
    <w:rsid w:val="008E2C20"/>
    <w:rsid w:val="008E33EF"/>
    <w:rsid w:val="008E3E87"/>
    <w:rsid w:val="008E3EB2"/>
    <w:rsid w:val="008E42A9"/>
    <w:rsid w:val="008E48D6"/>
    <w:rsid w:val="008E5B0E"/>
    <w:rsid w:val="008E69B8"/>
    <w:rsid w:val="008E70E7"/>
    <w:rsid w:val="008E74A3"/>
    <w:rsid w:val="008E7D03"/>
    <w:rsid w:val="008F0901"/>
    <w:rsid w:val="008F12A7"/>
    <w:rsid w:val="008F2655"/>
    <w:rsid w:val="008F2E68"/>
    <w:rsid w:val="008F3BAC"/>
    <w:rsid w:val="008F42DB"/>
    <w:rsid w:val="008F4A13"/>
    <w:rsid w:val="008F4B7F"/>
    <w:rsid w:val="008F4E30"/>
    <w:rsid w:val="008F6273"/>
    <w:rsid w:val="008F6B94"/>
    <w:rsid w:val="008F6EB4"/>
    <w:rsid w:val="008F6F09"/>
    <w:rsid w:val="008F70D2"/>
    <w:rsid w:val="008F7159"/>
    <w:rsid w:val="008F7541"/>
    <w:rsid w:val="008F795A"/>
    <w:rsid w:val="008F7D1F"/>
    <w:rsid w:val="00900106"/>
    <w:rsid w:val="009002D9"/>
    <w:rsid w:val="0090226A"/>
    <w:rsid w:val="009041C6"/>
    <w:rsid w:val="00904557"/>
    <w:rsid w:val="00904AA4"/>
    <w:rsid w:val="00904B3C"/>
    <w:rsid w:val="00905098"/>
    <w:rsid w:val="009060D3"/>
    <w:rsid w:val="009063B5"/>
    <w:rsid w:val="009076EC"/>
    <w:rsid w:val="00907F68"/>
    <w:rsid w:val="009103AE"/>
    <w:rsid w:val="0091086C"/>
    <w:rsid w:val="009109CA"/>
    <w:rsid w:val="00911731"/>
    <w:rsid w:val="00911A86"/>
    <w:rsid w:val="00911F45"/>
    <w:rsid w:val="00912644"/>
    <w:rsid w:val="00912C6D"/>
    <w:rsid w:val="00913BC4"/>
    <w:rsid w:val="0091409E"/>
    <w:rsid w:val="0091426A"/>
    <w:rsid w:val="00914280"/>
    <w:rsid w:val="00914A2A"/>
    <w:rsid w:val="0091559C"/>
    <w:rsid w:val="009159ED"/>
    <w:rsid w:val="00916AA3"/>
    <w:rsid w:val="00916CB5"/>
    <w:rsid w:val="0091752F"/>
    <w:rsid w:val="0091758C"/>
    <w:rsid w:val="009177D3"/>
    <w:rsid w:val="00920FDD"/>
    <w:rsid w:val="00921063"/>
    <w:rsid w:val="009213AF"/>
    <w:rsid w:val="00922001"/>
    <w:rsid w:val="009222FE"/>
    <w:rsid w:val="00922592"/>
    <w:rsid w:val="00922789"/>
    <w:rsid w:val="00923038"/>
    <w:rsid w:val="009237F1"/>
    <w:rsid w:val="00923F0F"/>
    <w:rsid w:val="00924AE1"/>
    <w:rsid w:val="00925A32"/>
    <w:rsid w:val="00926224"/>
    <w:rsid w:val="009267C1"/>
    <w:rsid w:val="00926A96"/>
    <w:rsid w:val="00927886"/>
    <w:rsid w:val="00927C96"/>
    <w:rsid w:val="00930782"/>
    <w:rsid w:val="00930927"/>
    <w:rsid w:val="00930C77"/>
    <w:rsid w:val="00930E5D"/>
    <w:rsid w:val="00931DF2"/>
    <w:rsid w:val="00932043"/>
    <w:rsid w:val="009325D5"/>
    <w:rsid w:val="00933B0C"/>
    <w:rsid w:val="00934824"/>
    <w:rsid w:val="00934BD3"/>
    <w:rsid w:val="00934CAF"/>
    <w:rsid w:val="00935E63"/>
    <w:rsid w:val="00936B87"/>
    <w:rsid w:val="00936C9C"/>
    <w:rsid w:val="009370E1"/>
    <w:rsid w:val="0093731D"/>
    <w:rsid w:val="0094145B"/>
    <w:rsid w:val="009419EF"/>
    <w:rsid w:val="00941A79"/>
    <w:rsid w:val="00942098"/>
    <w:rsid w:val="00942BF7"/>
    <w:rsid w:val="00944067"/>
    <w:rsid w:val="009454CC"/>
    <w:rsid w:val="009458DE"/>
    <w:rsid w:val="0094622A"/>
    <w:rsid w:val="00946606"/>
    <w:rsid w:val="00947879"/>
    <w:rsid w:val="00947F7F"/>
    <w:rsid w:val="0095148F"/>
    <w:rsid w:val="0095279F"/>
    <w:rsid w:val="00953777"/>
    <w:rsid w:val="009544DE"/>
    <w:rsid w:val="00954CB3"/>
    <w:rsid w:val="009555ED"/>
    <w:rsid w:val="009555F3"/>
    <w:rsid w:val="00956860"/>
    <w:rsid w:val="009573A9"/>
    <w:rsid w:val="0095745E"/>
    <w:rsid w:val="0095776B"/>
    <w:rsid w:val="00960D70"/>
    <w:rsid w:val="00961185"/>
    <w:rsid w:val="009613A9"/>
    <w:rsid w:val="00961733"/>
    <w:rsid w:val="009617BC"/>
    <w:rsid w:val="009617E2"/>
    <w:rsid w:val="00961B38"/>
    <w:rsid w:val="00961E73"/>
    <w:rsid w:val="009625B6"/>
    <w:rsid w:val="00962FA9"/>
    <w:rsid w:val="009633DB"/>
    <w:rsid w:val="00963DE5"/>
    <w:rsid w:val="00963F4C"/>
    <w:rsid w:val="00964835"/>
    <w:rsid w:val="00964C15"/>
    <w:rsid w:val="00965838"/>
    <w:rsid w:val="0096629B"/>
    <w:rsid w:val="00966816"/>
    <w:rsid w:val="00966A35"/>
    <w:rsid w:val="00967192"/>
    <w:rsid w:val="009676F4"/>
    <w:rsid w:val="00967BB5"/>
    <w:rsid w:val="00967E33"/>
    <w:rsid w:val="009705BB"/>
    <w:rsid w:val="00970C71"/>
    <w:rsid w:val="009714B7"/>
    <w:rsid w:val="00971A4A"/>
    <w:rsid w:val="00971C2C"/>
    <w:rsid w:val="00971CBE"/>
    <w:rsid w:val="009720B7"/>
    <w:rsid w:val="00972509"/>
    <w:rsid w:val="0097313E"/>
    <w:rsid w:val="009731FC"/>
    <w:rsid w:val="00973648"/>
    <w:rsid w:val="00973E00"/>
    <w:rsid w:val="0097421F"/>
    <w:rsid w:val="00975C08"/>
    <w:rsid w:val="00976623"/>
    <w:rsid w:val="00977AFB"/>
    <w:rsid w:val="0098196D"/>
    <w:rsid w:val="009819BD"/>
    <w:rsid w:val="00983501"/>
    <w:rsid w:val="009849B3"/>
    <w:rsid w:val="00985E21"/>
    <w:rsid w:val="00986008"/>
    <w:rsid w:val="0098601E"/>
    <w:rsid w:val="00986617"/>
    <w:rsid w:val="00986C65"/>
    <w:rsid w:val="00987237"/>
    <w:rsid w:val="00990452"/>
    <w:rsid w:val="00990E46"/>
    <w:rsid w:val="00990F47"/>
    <w:rsid w:val="009911E1"/>
    <w:rsid w:val="00991DC4"/>
    <w:rsid w:val="00991F71"/>
    <w:rsid w:val="0099231B"/>
    <w:rsid w:val="00992FDC"/>
    <w:rsid w:val="00993054"/>
    <w:rsid w:val="00993788"/>
    <w:rsid w:val="00994245"/>
    <w:rsid w:val="009948BE"/>
    <w:rsid w:val="00994FE5"/>
    <w:rsid w:val="009953A8"/>
    <w:rsid w:val="00995C80"/>
    <w:rsid w:val="00995C8A"/>
    <w:rsid w:val="00997D00"/>
    <w:rsid w:val="009A04EB"/>
    <w:rsid w:val="009A07C1"/>
    <w:rsid w:val="009A180C"/>
    <w:rsid w:val="009A26FF"/>
    <w:rsid w:val="009A30CE"/>
    <w:rsid w:val="009A3FAA"/>
    <w:rsid w:val="009A52FC"/>
    <w:rsid w:val="009A53A9"/>
    <w:rsid w:val="009A65FE"/>
    <w:rsid w:val="009A6BF4"/>
    <w:rsid w:val="009A6D8C"/>
    <w:rsid w:val="009A6F93"/>
    <w:rsid w:val="009A7467"/>
    <w:rsid w:val="009A7789"/>
    <w:rsid w:val="009A7D99"/>
    <w:rsid w:val="009B1B23"/>
    <w:rsid w:val="009B2354"/>
    <w:rsid w:val="009B286C"/>
    <w:rsid w:val="009B3653"/>
    <w:rsid w:val="009B4231"/>
    <w:rsid w:val="009B4C3A"/>
    <w:rsid w:val="009B4E3B"/>
    <w:rsid w:val="009B507B"/>
    <w:rsid w:val="009B52DC"/>
    <w:rsid w:val="009B6637"/>
    <w:rsid w:val="009C00EE"/>
    <w:rsid w:val="009C0197"/>
    <w:rsid w:val="009C04C9"/>
    <w:rsid w:val="009C05EA"/>
    <w:rsid w:val="009C0B42"/>
    <w:rsid w:val="009C1052"/>
    <w:rsid w:val="009C1434"/>
    <w:rsid w:val="009C1CDB"/>
    <w:rsid w:val="009C4997"/>
    <w:rsid w:val="009C4B06"/>
    <w:rsid w:val="009C5526"/>
    <w:rsid w:val="009C6B7E"/>
    <w:rsid w:val="009C7468"/>
    <w:rsid w:val="009D08D9"/>
    <w:rsid w:val="009D100E"/>
    <w:rsid w:val="009D26FD"/>
    <w:rsid w:val="009D2760"/>
    <w:rsid w:val="009D4067"/>
    <w:rsid w:val="009D47A7"/>
    <w:rsid w:val="009D53FF"/>
    <w:rsid w:val="009D5B24"/>
    <w:rsid w:val="009D73A4"/>
    <w:rsid w:val="009D7C4B"/>
    <w:rsid w:val="009E0053"/>
    <w:rsid w:val="009E1286"/>
    <w:rsid w:val="009E2338"/>
    <w:rsid w:val="009E2875"/>
    <w:rsid w:val="009E2BCC"/>
    <w:rsid w:val="009E3006"/>
    <w:rsid w:val="009E3927"/>
    <w:rsid w:val="009E3A87"/>
    <w:rsid w:val="009E492F"/>
    <w:rsid w:val="009E5A2B"/>
    <w:rsid w:val="009E7969"/>
    <w:rsid w:val="009F16EC"/>
    <w:rsid w:val="009F2CB4"/>
    <w:rsid w:val="009F3595"/>
    <w:rsid w:val="009F448B"/>
    <w:rsid w:val="009F4B6D"/>
    <w:rsid w:val="009F56A7"/>
    <w:rsid w:val="009F57FE"/>
    <w:rsid w:val="009F61F7"/>
    <w:rsid w:val="009F651E"/>
    <w:rsid w:val="009F6A04"/>
    <w:rsid w:val="009F76B3"/>
    <w:rsid w:val="00A006A0"/>
    <w:rsid w:val="00A007C2"/>
    <w:rsid w:val="00A01356"/>
    <w:rsid w:val="00A01F87"/>
    <w:rsid w:val="00A02553"/>
    <w:rsid w:val="00A05117"/>
    <w:rsid w:val="00A054B1"/>
    <w:rsid w:val="00A055FD"/>
    <w:rsid w:val="00A0616F"/>
    <w:rsid w:val="00A06211"/>
    <w:rsid w:val="00A06390"/>
    <w:rsid w:val="00A0677C"/>
    <w:rsid w:val="00A06DA0"/>
    <w:rsid w:val="00A0783B"/>
    <w:rsid w:val="00A07C59"/>
    <w:rsid w:val="00A07E0E"/>
    <w:rsid w:val="00A07E8C"/>
    <w:rsid w:val="00A11A44"/>
    <w:rsid w:val="00A125AF"/>
    <w:rsid w:val="00A127C5"/>
    <w:rsid w:val="00A12C75"/>
    <w:rsid w:val="00A12C81"/>
    <w:rsid w:val="00A12FBC"/>
    <w:rsid w:val="00A1316E"/>
    <w:rsid w:val="00A135BF"/>
    <w:rsid w:val="00A13A7B"/>
    <w:rsid w:val="00A13C2D"/>
    <w:rsid w:val="00A14177"/>
    <w:rsid w:val="00A150CD"/>
    <w:rsid w:val="00A15502"/>
    <w:rsid w:val="00A17058"/>
    <w:rsid w:val="00A1775D"/>
    <w:rsid w:val="00A17EA2"/>
    <w:rsid w:val="00A200EE"/>
    <w:rsid w:val="00A200F7"/>
    <w:rsid w:val="00A2038B"/>
    <w:rsid w:val="00A2041A"/>
    <w:rsid w:val="00A2070D"/>
    <w:rsid w:val="00A20ED1"/>
    <w:rsid w:val="00A2280A"/>
    <w:rsid w:val="00A22CC8"/>
    <w:rsid w:val="00A22D0A"/>
    <w:rsid w:val="00A235E3"/>
    <w:rsid w:val="00A241FD"/>
    <w:rsid w:val="00A247F3"/>
    <w:rsid w:val="00A249A4"/>
    <w:rsid w:val="00A254DF"/>
    <w:rsid w:val="00A268CA"/>
    <w:rsid w:val="00A2720F"/>
    <w:rsid w:val="00A274DB"/>
    <w:rsid w:val="00A27883"/>
    <w:rsid w:val="00A27CA9"/>
    <w:rsid w:val="00A3094E"/>
    <w:rsid w:val="00A30D52"/>
    <w:rsid w:val="00A31828"/>
    <w:rsid w:val="00A330E4"/>
    <w:rsid w:val="00A3317C"/>
    <w:rsid w:val="00A33703"/>
    <w:rsid w:val="00A33E4C"/>
    <w:rsid w:val="00A33E96"/>
    <w:rsid w:val="00A33F71"/>
    <w:rsid w:val="00A3589D"/>
    <w:rsid w:val="00A35AA3"/>
    <w:rsid w:val="00A3637D"/>
    <w:rsid w:val="00A3659C"/>
    <w:rsid w:val="00A36D75"/>
    <w:rsid w:val="00A37012"/>
    <w:rsid w:val="00A37AA4"/>
    <w:rsid w:val="00A37B1D"/>
    <w:rsid w:val="00A37D36"/>
    <w:rsid w:val="00A37D95"/>
    <w:rsid w:val="00A40C46"/>
    <w:rsid w:val="00A40FFA"/>
    <w:rsid w:val="00A41526"/>
    <w:rsid w:val="00A42089"/>
    <w:rsid w:val="00A43A2E"/>
    <w:rsid w:val="00A448DE"/>
    <w:rsid w:val="00A45454"/>
    <w:rsid w:val="00A467EA"/>
    <w:rsid w:val="00A46905"/>
    <w:rsid w:val="00A4740D"/>
    <w:rsid w:val="00A476FA"/>
    <w:rsid w:val="00A47FCC"/>
    <w:rsid w:val="00A5040D"/>
    <w:rsid w:val="00A50BED"/>
    <w:rsid w:val="00A516C7"/>
    <w:rsid w:val="00A52040"/>
    <w:rsid w:val="00A52825"/>
    <w:rsid w:val="00A52D92"/>
    <w:rsid w:val="00A5338D"/>
    <w:rsid w:val="00A5351A"/>
    <w:rsid w:val="00A53773"/>
    <w:rsid w:val="00A54244"/>
    <w:rsid w:val="00A54246"/>
    <w:rsid w:val="00A544C4"/>
    <w:rsid w:val="00A54A1C"/>
    <w:rsid w:val="00A56078"/>
    <w:rsid w:val="00A5668C"/>
    <w:rsid w:val="00A5721B"/>
    <w:rsid w:val="00A600C2"/>
    <w:rsid w:val="00A616A0"/>
    <w:rsid w:val="00A62D1C"/>
    <w:rsid w:val="00A62DA2"/>
    <w:rsid w:val="00A634B6"/>
    <w:rsid w:val="00A644FD"/>
    <w:rsid w:val="00A65C18"/>
    <w:rsid w:val="00A675C1"/>
    <w:rsid w:val="00A67DAF"/>
    <w:rsid w:val="00A67DDC"/>
    <w:rsid w:val="00A729C0"/>
    <w:rsid w:val="00A73626"/>
    <w:rsid w:val="00A7431C"/>
    <w:rsid w:val="00A7502E"/>
    <w:rsid w:val="00A753D8"/>
    <w:rsid w:val="00A7661F"/>
    <w:rsid w:val="00A7676D"/>
    <w:rsid w:val="00A76948"/>
    <w:rsid w:val="00A77086"/>
    <w:rsid w:val="00A77578"/>
    <w:rsid w:val="00A80619"/>
    <w:rsid w:val="00A80762"/>
    <w:rsid w:val="00A80E73"/>
    <w:rsid w:val="00A8112B"/>
    <w:rsid w:val="00A817A3"/>
    <w:rsid w:val="00A82458"/>
    <w:rsid w:val="00A8312E"/>
    <w:rsid w:val="00A83811"/>
    <w:rsid w:val="00A84025"/>
    <w:rsid w:val="00A84102"/>
    <w:rsid w:val="00A846BD"/>
    <w:rsid w:val="00A849C8"/>
    <w:rsid w:val="00A84C08"/>
    <w:rsid w:val="00A853E7"/>
    <w:rsid w:val="00A860DC"/>
    <w:rsid w:val="00A86752"/>
    <w:rsid w:val="00A868F7"/>
    <w:rsid w:val="00A87282"/>
    <w:rsid w:val="00A878AD"/>
    <w:rsid w:val="00A87A99"/>
    <w:rsid w:val="00A87CC3"/>
    <w:rsid w:val="00A906EE"/>
    <w:rsid w:val="00A9162D"/>
    <w:rsid w:val="00A91DDE"/>
    <w:rsid w:val="00A91FD2"/>
    <w:rsid w:val="00A92225"/>
    <w:rsid w:val="00A9291C"/>
    <w:rsid w:val="00A92B11"/>
    <w:rsid w:val="00A9364E"/>
    <w:rsid w:val="00A94401"/>
    <w:rsid w:val="00A9471C"/>
    <w:rsid w:val="00A94AE7"/>
    <w:rsid w:val="00A94FD7"/>
    <w:rsid w:val="00A95A09"/>
    <w:rsid w:val="00A96CE3"/>
    <w:rsid w:val="00AA0966"/>
    <w:rsid w:val="00AA0AC4"/>
    <w:rsid w:val="00AA0D73"/>
    <w:rsid w:val="00AA1071"/>
    <w:rsid w:val="00AA1C6C"/>
    <w:rsid w:val="00AA1F22"/>
    <w:rsid w:val="00AA2312"/>
    <w:rsid w:val="00AA3118"/>
    <w:rsid w:val="00AA4879"/>
    <w:rsid w:val="00AA53BE"/>
    <w:rsid w:val="00AA591E"/>
    <w:rsid w:val="00AA626F"/>
    <w:rsid w:val="00AA65F9"/>
    <w:rsid w:val="00AA6758"/>
    <w:rsid w:val="00AA7653"/>
    <w:rsid w:val="00AA7EA5"/>
    <w:rsid w:val="00AB11F3"/>
    <w:rsid w:val="00AB1C9E"/>
    <w:rsid w:val="00AB22E2"/>
    <w:rsid w:val="00AB440E"/>
    <w:rsid w:val="00AB4BC8"/>
    <w:rsid w:val="00AB581F"/>
    <w:rsid w:val="00AB6203"/>
    <w:rsid w:val="00AB67C9"/>
    <w:rsid w:val="00AB6BD4"/>
    <w:rsid w:val="00AB6EBC"/>
    <w:rsid w:val="00AB6EE1"/>
    <w:rsid w:val="00AB7904"/>
    <w:rsid w:val="00AB7A5C"/>
    <w:rsid w:val="00AB7EF4"/>
    <w:rsid w:val="00AB7FAE"/>
    <w:rsid w:val="00AC21F7"/>
    <w:rsid w:val="00AC2357"/>
    <w:rsid w:val="00AC2CC1"/>
    <w:rsid w:val="00AC34FC"/>
    <w:rsid w:val="00AC38DA"/>
    <w:rsid w:val="00AC3C9C"/>
    <w:rsid w:val="00AC55A7"/>
    <w:rsid w:val="00AC594E"/>
    <w:rsid w:val="00AC64D8"/>
    <w:rsid w:val="00AC6851"/>
    <w:rsid w:val="00AC7310"/>
    <w:rsid w:val="00AC75CC"/>
    <w:rsid w:val="00AC7E76"/>
    <w:rsid w:val="00AD0E42"/>
    <w:rsid w:val="00AD14B2"/>
    <w:rsid w:val="00AD28CD"/>
    <w:rsid w:val="00AD28D6"/>
    <w:rsid w:val="00AD3BBC"/>
    <w:rsid w:val="00AD5F49"/>
    <w:rsid w:val="00AD5FF2"/>
    <w:rsid w:val="00AD750C"/>
    <w:rsid w:val="00AD7A1B"/>
    <w:rsid w:val="00AE01E5"/>
    <w:rsid w:val="00AE09A3"/>
    <w:rsid w:val="00AE1064"/>
    <w:rsid w:val="00AE1F84"/>
    <w:rsid w:val="00AE22B4"/>
    <w:rsid w:val="00AE3C1A"/>
    <w:rsid w:val="00AE3D71"/>
    <w:rsid w:val="00AE3F3D"/>
    <w:rsid w:val="00AE4BB8"/>
    <w:rsid w:val="00AE4EAE"/>
    <w:rsid w:val="00AE52B8"/>
    <w:rsid w:val="00AE639D"/>
    <w:rsid w:val="00AE680D"/>
    <w:rsid w:val="00AE7382"/>
    <w:rsid w:val="00AE7BC8"/>
    <w:rsid w:val="00AF0CD1"/>
    <w:rsid w:val="00AF0D40"/>
    <w:rsid w:val="00AF0FBD"/>
    <w:rsid w:val="00AF1178"/>
    <w:rsid w:val="00AF12F7"/>
    <w:rsid w:val="00AF1410"/>
    <w:rsid w:val="00AF193A"/>
    <w:rsid w:val="00AF359D"/>
    <w:rsid w:val="00AF3B12"/>
    <w:rsid w:val="00AF4439"/>
    <w:rsid w:val="00AF5790"/>
    <w:rsid w:val="00AF638D"/>
    <w:rsid w:val="00AF6977"/>
    <w:rsid w:val="00AF6DED"/>
    <w:rsid w:val="00AF71A8"/>
    <w:rsid w:val="00AF71AD"/>
    <w:rsid w:val="00AF7661"/>
    <w:rsid w:val="00AF7FA6"/>
    <w:rsid w:val="00B0002B"/>
    <w:rsid w:val="00B005D6"/>
    <w:rsid w:val="00B009D0"/>
    <w:rsid w:val="00B00A7A"/>
    <w:rsid w:val="00B011D7"/>
    <w:rsid w:val="00B0180F"/>
    <w:rsid w:val="00B02AFA"/>
    <w:rsid w:val="00B02BB7"/>
    <w:rsid w:val="00B03448"/>
    <w:rsid w:val="00B037CB"/>
    <w:rsid w:val="00B037F3"/>
    <w:rsid w:val="00B0397A"/>
    <w:rsid w:val="00B03AE7"/>
    <w:rsid w:val="00B03D3C"/>
    <w:rsid w:val="00B045F6"/>
    <w:rsid w:val="00B04A60"/>
    <w:rsid w:val="00B04CB8"/>
    <w:rsid w:val="00B05378"/>
    <w:rsid w:val="00B05800"/>
    <w:rsid w:val="00B07A3E"/>
    <w:rsid w:val="00B07CBB"/>
    <w:rsid w:val="00B07CBD"/>
    <w:rsid w:val="00B07ED6"/>
    <w:rsid w:val="00B100D1"/>
    <w:rsid w:val="00B1011D"/>
    <w:rsid w:val="00B1057C"/>
    <w:rsid w:val="00B10A71"/>
    <w:rsid w:val="00B10B3B"/>
    <w:rsid w:val="00B1145D"/>
    <w:rsid w:val="00B11B76"/>
    <w:rsid w:val="00B145F7"/>
    <w:rsid w:val="00B1462E"/>
    <w:rsid w:val="00B147FB"/>
    <w:rsid w:val="00B14B43"/>
    <w:rsid w:val="00B14C14"/>
    <w:rsid w:val="00B152E9"/>
    <w:rsid w:val="00B15DCF"/>
    <w:rsid w:val="00B174E7"/>
    <w:rsid w:val="00B17691"/>
    <w:rsid w:val="00B1779F"/>
    <w:rsid w:val="00B17827"/>
    <w:rsid w:val="00B1798C"/>
    <w:rsid w:val="00B20B04"/>
    <w:rsid w:val="00B21780"/>
    <w:rsid w:val="00B21A6D"/>
    <w:rsid w:val="00B21C60"/>
    <w:rsid w:val="00B243BE"/>
    <w:rsid w:val="00B2469A"/>
    <w:rsid w:val="00B2485D"/>
    <w:rsid w:val="00B26217"/>
    <w:rsid w:val="00B26923"/>
    <w:rsid w:val="00B270FB"/>
    <w:rsid w:val="00B27916"/>
    <w:rsid w:val="00B30DCB"/>
    <w:rsid w:val="00B30E6D"/>
    <w:rsid w:val="00B310C8"/>
    <w:rsid w:val="00B31FE8"/>
    <w:rsid w:val="00B32C3D"/>
    <w:rsid w:val="00B332DC"/>
    <w:rsid w:val="00B344E4"/>
    <w:rsid w:val="00B34A34"/>
    <w:rsid w:val="00B34A63"/>
    <w:rsid w:val="00B34F53"/>
    <w:rsid w:val="00B34F8C"/>
    <w:rsid w:val="00B354D5"/>
    <w:rsid w:val="00B35AF6"/>
    <w:rsid w:val="00B36405"/>
    <w:rsid w:val="00B36540"/>
    <w:rsid w:val="00B36A33"/>
    <w:rsid w:val="00B36E8B"/>
    <w:rsid w:val="00B370BD"/>
    <w:rsid w:val="00B3754E"/>
    <w:rsid w:val="00B40148"/>
    <w:rsid w:val="00B40505"/>
    <w:rsid w:val="00B4067C"/>
    <w:rsid w:val="00B40859"/>
    <w:rsid w:val="00B411B6"/>
    <w:rsid w:val="00B413C1"/>
    <w:rsid w:val="00B41F47"/>
    <w:rsid w:val="00B42787"/>
    <w:rsid w:val="00B4294B"/>
    <w:rsid w:val="00B42BDF"/>
    <w:rsid w:val="00B42D82"/>
    <w:rsid w:val="00B43612"/>
    <w:rsid w:val="00B43993"/>
    <w:rsid w:val="00B43DCA"/>
    <w:rsid w:val="00B453B0"/>
    <w:rsid w:val="00B45A0C"/>
    <w:rsid w:val="00B45E90"/>
    <w:rsid w:val="00B46292"/>
    <w:rsid w:val="00B467A4"/>
    <w:rsid w:val="00B46E4B"/>
    <w:rsid w:val="00B477F4"/>
    <w:rsid w:val="00B47D7A"/>
    <w:rsid w:val="00B50324"/>
    <w:rsid w:val="00B50350"/>
    <w:rsid w:val="00B50393"/>
    <w:rsid w:val="00B50A1A"/>
    <w:rsid w:val="00B52113"/>
    <w:rsid w:val="00B52D04"/>
    <w:rsid w:val="00B52D25"/>
    <w:rsid w:val="00B52EC2"/>
    <w:rsid w:val="00B53AD4"/>
    <w:rsid w:val="00B54112"/>
    <w:rsid w:val="00B541C1"/>
    <w:rsid w:val="00B54664"/>
    <w:rsid w:val="00B55205"/>
    <w:rsid w:val="00B55837"/>
    <w:rsid w:val="00B577B1"/>
    <w:rsid w:val="00B6160E"/>
    <w:rsid w:val="00B6182B"/>
    <w:rsid w:val="00B626AA"/>
    <w:rsid w:val="00B62D6C"/>
    <w:rsid w:val="00B636DE"/>
    <w:rsid w:val="00B638B3"/>
    <w:rsid w:val="00B6420E"/>
    <w:rsid w:val="00B64A1B"/>
    <w:rsid w:val="00B64B8A"/>
    <w:rsid w:val="00B64C8A"/>
    <w:rsid w:val="00B657DA"/>
    <w:rsid w:val="00B66E81"/>
    <w:rsid w:val="00B66E99"/>
    <w:rsid w:val="00B67780"/>
    <w:rsid w:val="00B67CEB"/>
    <w:rsid w:val="00B67D3D"/>
    <w:rsid w:val="00B70046"/>
    <w:rsid w:val="00B705BF"/>
    <w:rsid w:val="00B713F6"/>
    <w:rsid w:val="00B71554"/>
    <w:rsid w:val="00B71C8D"/>
    <w:rsid w:val="00B72E67"/>
    <w:rsid w:val="00B73979"/>
    <w:rsid w:val="00B740D7"/>
    <w:rsid w:val="00B74DFC"/>
    <w:rsid w:val="00B757E6"/>
    <w:rsid w:val="00B75BFF"/>
    <w:rsid w:val="00B76233"/>
    <w:rsid w:val="00B768A7"/>
    <w:rsid w:val="00B801ED"/>
    <w:rsid w:val="00B813AE"/>
    <w:rsid w:val="00B8164B"/>
    <w:rsid w:val="00B824D2"/>
    <w:rsid w:val="00B825BC"/>
    <w:rsid w:val="00B82BD3"/>
    <w:rsid w:val="00B83777"/>
    <w:rsid w:val="00B83E85"/>
    <w:rsid w:val="00B84CAC"/>
    <w:rsid w:val="00B853F4"/>
    <w:rsid w:val="00B8598D"/>
    <w:rsid w:val="00B85B7A"/>
    <w:rsid w:val="00B85DE6"/>
    <w:rsid w:val="00B87925"/>
    <w:rsid w:val="00B87B8A"/>
    <w:rsid w:val="00B87D0A"/>
    <w:rsid w:val="00B87F4C"/>
    <w:rsid w:val="00B90361"/>
    <w:rsid w:val="00B915A1"/>
    <w:rsid w:val="00B922BD"/>
    <w:rsid w:val="00B9236B"/>
    <w:rsid w:val="00B9268D"/>
    <w:rsid w:val="00B933E6"/>
    <w:rsid w:val="00B93956"/>
    <w:rsid w:val="00B944B6"/>
    <w:rsid w:val="00B94A7C"/>
    <w:rsid w:val="00B95265"/>
    <w:rsid w:val="00B97E39"/>
    <w:rsid w:val="00BA0104"/>
    <w:rsid w:val="00BA0129"/>
    <w:rsid w:val="00BA017B"/>
    <w:rsid w:val="00BA018B"/>
    <w:rsid w:val="00BA034B"/>
    <w:rsid w:val="00BA054D"/>
    <w:rsid w:val="00BA10BD"/>
    <w:rsid w:val="00BA11B6"/>
    <w:rsid w:val="00BA1315"/>
    <w:rsid w:val="00BA165E"/>
    <w:rsid w:val="00BA1D5F"/>
    <w:rsid w:val="00BA242E"/>
    <w:rsid w:val="00BA3D4C"/>
    <w:rsid w:val="00BA41EA"/>
    <w:rsid w:val="00BA5B22"/>
    <w:rsid w:val="00BA61F7"/>
    <w:rsid w:val="00BA6A92"/>
    <w:rsid w:val="00BA6CF5"/>
    <w:rsid w:val="00BB1494"/>
    <w:rsid w:val="00BB24EB"/>
    <w:rsid w:val="00BB2E5C"/>
    <w:rsid w:val="00BB30CF"/>
    <w:rsid w:val="00BB3A99"/>
    <w:rsid w:val="00BB3C9A"/>
    <w:rsid w:val="00BB4D99"/>
    <w:rsid w:val="00BB51A9"/>
    <w:rsid w:val="00BB548B"/>
    <w:rsid w:val="00BB6795"/>
    <w:rsid w:val="00BB7556"/>
    <w:rsid w:val="00BC00AE"/>
    <w:rsid w:val="00BC0BE7"/>
    <w:rsid w:val="00BC2880"/>
    <w:rsid w:val="00BC2ED7"/>
    <w:rsid w:val="00BC3E96"/>
    <w:rsid w:val="00BC3EE1"/>
    <w:rsid w:val="00BC47A8"/>
    <w:rsid w:val="00BC4A9A"/>
    <w:rsid w:val="00BC4C1A"/>
    <w:rsid w:val="00BC4C59"/>
    <w:rsid w:val="00BC4F14"/>
    <w:rsid w:val="00BC5040"/>
    <w:rsid w:val="00BC5359"/>
    <w:rsid w:val="00BC5C65"/>
    <w:rsid w:val="00BC65AD"/>
    <w:rsid w:val="00BD2629"/>
    <w:rsid w:val="00BD2C0D"/>
    <w:rsid w:val="00BD3F5F"/>
    <w:rsid w:val="00BD4F21"/>
    <w:rsid w:val="00BD517E"/>
    <w:rsid w:val="00BD588C"/>
    <w:rsid w:val="00BD59D9"/>
    <w:rsid w:val="00BD6C01"/>
    <w:rsid w:val="00BD79D6"/>
    <w:rsid w:val="00BD7CDC"/>
    <w:rsid w:val="00BE16E6"/>
    <w:rsid w:val="00BE2055"/>
    <w:rsid w:val="00BE2132"/>
    <w:rsid w:val="00BE2A8D"/>
    <w:rsid w:val="00BE30B8"/>
    <w:rsid w:val="00BE388C"/>
    <w:rsid w:val="00BE49E2"/>
    <w:rsid w:val="00BE4AED"/>
    <w:rsid w:val="00BE6346"/>
    <w:rsid w:val="00BE6A54"/>
    <w:rsid w:val="00BE6ADF"/>
    <w:rsid w:val="00BE71B5"/>
    <w:rsid w:val="00BE7F55"/>
    <w:rsid w:val="00BF091E"/>
    <w:rsid w:val="00BF2199"/>
    <w:rsid w:val="00BF23C6"/>
    <w:rsid w:val="00BF4832"/>
    <w:rsid w:val="00BF53DE"/>
    <w:rsid w:val="00BF5BA3"/>
    <w:rsid w:val="00BF678B"/>
    <w:rsid w:val="00BF77D7"/>
    <w:rsid w:val="00BF7B49"/>
    <w:rsid w:val="00BF7DAF"/>
    <w:rsid w:val="00C015FA"/>
    <w:rsid w:val="00C01F98"/>
    <w:rsid w:val="00C02320"/>
    <w:rsid w:val="00C02E09"/>
    <w:rsid w:val="00C03806"/>
    <w:rsid w:val="00C03B77"/>
    <w:rsid w:val="00C04FB9"/>
    <w:rsid w:val="00C051D7"/>
    <w:rsid w:val="00C0529D"/>
    <w:rsid w:val="00C0557D"/>
    <w:rsid w:val="00C05639"/>
    <w:rsid w:val="00C05FE8"/>
    <w:rsid w:val="00C06390"/>
    <w:rsid w:val="00C07D9E"/>
    <w:rsid w:val="00C10EE6"/>
    <w:rsid w:val="00C10F41"/>
    <w:rsid w:val="00C11380"/>
    <w:rsid w:val="00C11687"/>
    <w:rsid w:val="00C11B52"/>
    <w:rsid w:val="00C11E12"/>
    <w:rsid w:val="00C12045"/>
    <w:rsid w:val="00C12866"/>
    <w:rsid w:val="00C13B96"/>
    <w:rsid w:val="00C1425D"/>
    <w:rsid w:val="00C15C23"/>
    <w:rsid w:val="00C16727"/>
    <w:rsid w:val="00C16D69"/>
    <w:rsid w:val="00C205C1"/>
    <w:rsid w:val="00C215A9"/>
    <w:rsid w:val="00C2198E"/>
    <w:rsid w:val="00C21A9F"/>
    <w:rsid w:val="00C2277C"/>
    <w:rsid w:val="00C22DEA"/>
    <w:rsid w:val="00C22F16"/>
    <w:rsid w:val="00C23794"/>
    <w:rsid w:val="00C24279"/>
    <w:rsid w:val="00C24985"/>
    <w:rsid w:val="00C250D5"/>
    <w:rsid w:val="00C26BC8"/>
    <w:rsid w:val="00C26C81"/>
    <w:rsid w:val="00C27867"/>
    <w:rsid w:val="00C2791F"/>
    <w:rsid w:val="00C27F1D"/>
    <w:rsid w:val="00C30084"/>
    <w:rsid w:val="00C30880"/>
    <w:rsid w:val="00C30E2E"/>
    <w:rsid w:val="00C310D7"/>
    <w:rsid w:val="00C31480"/>
    <w:rsid w:val="00C322F6"/>
    <w:rsid w:val="00C32915"/>
    <w:rsid w:val="00C32BD3"/>
    <w:rsid w:val="00C34179"/>
    <w:rsid w:val="00C353D9"/>
    <w:rsid w:val="00C36E6A"/>
    <w:rsid w:val="00C37C04"/>
    <w:rsid w:val="00C40D0D"/>
    <w:rsid w:val="00C41BAE"/>
    <w:rsid w:val="00C42353"/>
    <w:rsid w:val="00C42BE2"/>
    <w:rsid w:val="00C430F1"/>
    <w:rsid w:val="00C43139"/>
    <w:rsid w:val="00C434E5"/>
    <w:rsid w:val="00C43757"/>
    <w:rsid w:val="00C44046"/>
    <w:rsid w:val="00C44349"/>
    <w:rsid w:val="00C443BD"/>
    <w:rsid w:val="00C44930"/>
    <w:rsid w:val="00C449A1"/>
    <w:rsid w:val="00C458A4"/>
    <w:rsid w:val="00C45B63"/>
    <w:rsid w:val="00C45E5F"/>
    <w:rsid w:val="00C45E66"/>
    <w:rsid w:val="00C46675"/>
    <w:rsid w:val="00C46A91"/>
    <w:rsid w:val="00C46D3A"/>
    <w:rsid w:val="00C5037E"/>
    <w:rsid w:val="00C514D8"/>
    <w:rsid w:val="00C51BA7"/>
    <w:rsid w:val="00C52727"/>
    <w:rsid w:val="00C52917"/>
    <w:rsid w:val="00C52B66"/>
    <w:rsid w:val="00C52E4F"/>
    <w:rsid w:val="00C5442C"/>
    <w:rsid w:val="00C5498D"/>
    <w:rsid w:val="00C54E29"/>
    <w:rsid w:val="00C550B2"/>
    <w:rsid w:val="00C56396"/>
    <w:rsid w:val="00C570A7"/>
    <w:rsid w:val="00C57A75"/>
    <w:rsid w:val="00C606BA"/>
    <w:rsid w:val="00C611A0"/>
    <w:rsid w:val="00C62536"/>
    <w:rsid w:val="00C62602"/>
    <w:rsid w:val="00C62A62"/>
    <w:rsid w:val="00C62CC6"/>
    <w:rsid w:val="00C62FCA"/>
    <w:rsid w:val="00C63399"/>
    <w:rsid w:val="00C6358D"/>
    <w:rsid w:val="00C635B2"/>
    <w:rsid w:val="00C63D11"/>
    <w:rsid w:val="00C641EF"/>
    <w:rsid w:val="00C64298"/>
    <w:rsid w:val="00C64A68"/>
    <w:rsid w:val="00C661A5"/>
    <w:rsid w:val="00C6669D"/>
    <w:rsid w:val="00C66810"/>
    <w:rsid w:val="00C66BE0"/>
    <w:rsid w:val="00C67A36"/>
    <w:rsid w:val="00C67C0A"/>
    <w:rsid w:val="00C703E3"/>
    <w:rsid w:val="00C70B7D"/>
    <w:rsid w:val="00C70E72"/>
    <w:rsid w:val="00C71A70"/>
    <w:rsid w:val="00C728A7"/>
    <w:rsid w:val="00C728EB"/>
    <w:rsid w:val="00C72D62"/>
    <w:rsid w:val="00C7327F"/>
    <w:rsid w:val="00C74B3D"/>
    <w:rsid w:val="00C75B5F"/>
    <w:rsid w:val="00C75E05"/>
    <w:rsid w:val="00C772FD"/>
    <w:rsid w:val="00C77357"/>
    <w:rsid w:val="00C773BB"/>
    <w:rsid w:val="00C77867"/>
    <w:rsid w:val="00C800CD"/>
    <w:rsid w:val="00C801E1"/>
    <w:rsid w:val="00C81887"/>
    <w:rsid w:val="00C81A90"/>
    <w:rsid w:val="00C81BC3"/>
    <w:rsid w:val="00C820EC"/>
    <w:rsid w:val="00C83486"/>
    <w:rsid w:val="00C836FB"/>
    <w:rsid w:val="00C84A8A"/>
    <w:rsid w:val="00C85393"/>
    <w:rsid w:val="00C85EFD"/>
    <w:rsid w:val="00C86589"/>
    <w:rsid w:val="00C9000E"/>
    <w:rsid w:val="00C901EF"/>
    <w:rsid w:val="00C90298"/>
    <w:rsid w:val="00C90E9A"/>
    <w:rsid w:val="00C90F5A"/>
    <w:rsid w:val="00C91263"/>
    <w:rsid w:val="00C919C9"/>
    <w:rsid w:val="00C91EE6"/>
    <w:rsid w:val="00C9297A"/>
    <w:rsid w:val="00C92F8B"/>
    <w:rsid w:val="00C9340A"/>
    <w:rsid w:val="00C945D4"/>
    <w:rsid w:val="00C94D3B"/>
    <w:rsid w:val="00C951FB"/>
    <w:rsid w:val="00C95571"/>
    <w:rsid w:val="00C97BBD"/>
    <w:rsid w:val="00CA0CD9"/>
    <w:rsid w:val="00CA1588"/>
    <w:rsid w:val="00CA22D4"/>
    <w:rsid w:val="00CA259A"/>
    <w:rsid w:val="00CA2A6B"/>
    <w:rsid w:val="00CA2CA8"/>
    <w:rsid w:val="00CA340B"/>
    <w:rsid w:val="00CA36C0"/>
    <w:rsid w:val="00CA47C7"/>
    <w:rsid w:val="00CA47DB"/>
    <w:rsid w:val="00CA4EE5"/>
    <w:rsid w:val="00CA5367"/>
    <w:rsid w:val="00CA6CA6"/>
    <w:rsid w:val="00CA743D"/>
    <w:rsid w:val="00CB0034"/>
    <w:rsid w:val="00CB0504"/>
    <w:rsid w:val="00CB0BDB"/>
    <w:rsid w:val="00CB1149"/>
    <w:rsid w:val="00CB1CC4"/>
    <w:rsid w:val="00CB1DBE"/>
    <w:rsid w:val="00CB235A"/>
    <w:rsid w:val="00CB2FAF"/>
    <w:rsid w:val="00CB36A8"/>
    <w:rsid w:val="00CB4345"/>
    <w:rsid w:val="00CB5F9A"/>
    <w:rsid w:val="00CB63C6"/>
    <w:rsid w:val="00CB644C"/>
    <w:rsid w:val="00CB7587"/>
    <w:rsid w:val="00CB75BB"/>
    <w:rsid w:val="00CC0690"/>
    <w:rsid w:val="00CC108F"/>
    <w:rsid w:val="00CC1F4A"/>
    <w:rsid w:val="00CC24CD"/>
    <w:rsid w:val="00CC2ABB"/>
    <w:rsid w:val="00CC2C96"/>
    <w:rsid w:val="00CC30C4"/>
    <w:rsid w:val="00CC34F1"/>
    <w:rsid w:val="00CC40CE"/>
    <w:rsid w:val="00CC44A4"/>
    <w:rsid w:val="00CC4A3B"/>
    <w:rsid w:val="00CC5C99"/>
    <w:rsid w:val="00CC6022"/>
    <w:rsid w:val="00CD1C08"/>
    <w:rsid w:val="00CD222E"/>
    <w:rsid w:val="00CD3451"/>
    <w:rsid w:val="00CD48E4"/>
    <w:rsid w:val="00CD5099"/>
    <w:rsid w:val="00CD520E"/>
    <w:rsid w:val="00CD58C4"/>
    <w:rsid w:val="00CD5E22"/>
    <w:rsid w:val="00CD66D7"/>
    <w:rsid w:val="00CD68B3"/>
    <w:rsid w:val="00CD720C"/>
    <w:rsid w:val="00CD7C7A"/>
    <w:rsid w:val="00CD7D9F"/>
    <w:rsid w:val="00CE0086"/>
    <w:rsid w:val="00CE0B67"/>
    <w:rsid w:val="00CE1995"/>
    <w:rsid w:val="00CE1B3B"/>
    <w:rsid w:val="00CE1B4C"/>
    <w:rsid w:val="00CE263D"/>
    <w:rsid w:val="00CE35F3"/>
    <w:rsid w:val="00CE571C"/>
    <w:rsid w:val="00CE575D"/>
    <w:rsid w:val="00CE5AE5"/>
    <w:rsid w:val="00CE5C68"/>
    <w:rsid w:val="00CE6201"/>
    <w:rsid w:val="00CE6326"/>
    <w:rsid w:val="00CE6857"/>
    <w:rsid w:val="00CE6AEF"/>
    <w:rsid w:val="00CE72C1"/>
    <w:rsid w:val="00CE7524"/>
    <w:rsid w:val="00CF01DB"/>
    <w:rsid w:val="00CF0321"/>
    <w:rsid w:val="00CF06A1"/>
    <w:rsid w:val="00CF0E00"/>
    <w:rsid w:val="00CF1989"/>
    <w:rsid w:val="00CF1FA1"/>
    <w:rsid w:val="00CF21F2"/>
    <w:rsid w:val="00CF2658"/>
    <w:rsid w:val="00CF2F7E"/>
    <w:rsid w:val="00CF30D4"/>
    <w:rsid w:val="00CF361B"/>
    <w:rsid w:val="00CF3921"/>
    <w:rsid w:val="00CF6DCB"/>
    <w:rsid w:val="00CF78A3"/>
    <w:rsid w:val="00CF7FF1"/>
    <w:rsid w:val="00D02875"/>
    <w:rsid w:val="00D0338B"/>
    <w:rsid w:val="00D033DB"/>
    <w:rsid w:val="00D03D34"/>
    <w:rsid w:val="00D0466C"/>
    <w:rsid w:val="00D04D16"/>
    <w:rsid w:val="00D050F3"/>
    <w:rsid w:val="00D0687A"/>
    <w:rsid w:val="00D06E28"/>
    <w:rsid w:val="00D06EAB"/>
    <w:rsid w:val="00D07418"/>
    <w:rsid w:val="00D07757"/>
    <w:rsid w:val="00D07B20"/>
    <w:rsid w:val="00D07EFB"/>
    <w:rsid w:val="00D10C10"/>
    <w:rsid w:val="00D113EC"/>
    <w:rsid w:val="00D1166E"/>
    <w:rsid w:val="00D12183"/>
    <w:rsid w:val="00D126B0"/>
    <w:rsid w:val="00D127B8"/>
    <w:rsid w:val="00D12891"/>
    <w:rsid w:val="00D13276"/>
    <w:rsid w:val="00D135C5"/>
    <w:rsid w:val="00D1377E"/>
    <w:rsid w:val="00D138F2"/>
    <w:rsid w:val="00D13C33"/>
    <w:rsid w:val="00D1615E"/>
    <w:rsid w:val="00D1672D"/>
    <w:rsid w:val="00D17525"/>
    <w:rsid w:val="00D20188"/>
    <w:rsid w:val="00D207B9"/>
    <w:rsid w:val="00D2174B"/>
    <w:rsid w:val="00D22825"/>
    <w:rsid w:val="00D2304B"/>
    <w:rsid w:val="00D230CE"/>
    <w:rsid w:val="00D24F30"/>
    <w:rsid w:val="00D26628"/>
    <w:rsid w:val="00D2695D"/>
    <w:rsid w:val="00D26FE7"/>
    <w:rsid w:val="00D2717A"/>
    <w:rsid w:val="00D2760F"/>
    <w:rsid w:val="00D27DC6"/>
    <w:rsid w:val="00D30752"/>
    <w:rsid w:val="00D32612"/>
    <w:rsid w:val="00D32C77"/>
    <w:rsid w:val="00D33315"/>
    <w:rsid w:val="00D347AA"/>
    <w:rsid w:val="00D358B0"/>
    <w:rsid w:val="00D360FA"/>
    <w:rsid w:val="00D36782"/>
    <w:rsid w:val="00D369B7"/>
    <w:rsid w:val="00D402E8"/>
    <w:rsid w:val="00D402FF"/>
    <w:rsid w:val="00D40A04"/>
    <w:rsid w:val="00D40A45"/>
    <w:rsid w:val="00D42628"/>
    <w:rsid w:val="00D4450D"/>
    <w:rsid w:val="00D449BA"/>
    <w:rsid w:val="00D45B45"/>
    <w:rsid w:val="00D45C26"/>
    <w:rsid w:val="00D460D4"/>
    <w:rsid w:val="00D46285"/>
    <w:rsid w:val="00D4639E"/>
    <w:rsid w:val="00D46BAF"/>
    <w:rsid w:val="00D46D8C"/>
    <w:rsid w:val="00D472CF"/>
    <w:rsid w:val="00D475D0"/>
    <w:rsid w:val="00D47829"/>
    <w:rsid w:val="00D509FB"/>
    <w:rsid w:val="00D51094"/>
    <w:rsid w:val="00D513E2"/>
    <w:rsid w:val="00D516D1"/>
    <w:rsid w:val="00D5186B"/>
    <w:rsid w:val="00D52242"/>
    <w:rsid w:val="00D52713"/>
    <w:rsid w:val="00D52800"/>
    <w:rsid w:val="00D52822"/>
    <w:rsid w:val="00D5294E"/>
    <w:rsid w:val="00D52EE8"/>
    <w:rsid w:val="00D52F01"/>
    <w:rsid w:val="00D53626"/>
    <w:rsid w:val="00D5483C"/>
    <w:rsid w:val="00D54A1A"/>
    <w:rsid w:val="00D55FA0"/>
    <w:rsid w:val="00D56282"/>
    <w:rsid w:val="00D569B4"/>
    <w:rsid w:val="00D56E5A"/>
    <w:rsid w:val="00D56F31"/>
    <w:rsid w:val="00D57EE8"/>
    <w:rsid w:val="00D60082"/>
    <w:rsid w:val="00D600C8"/>
    <w:rsid w:val="00D61D08"/>
    <w:rsid w:val="00D61D5F"/>
    <w:rsid w:val="00D620FD"/>
    <w:rsid w:val="00D63A41"/>
    <w:rsid w:val="00D654BF"/>
    <w:rsid w:val="00D66014"/>
    <w:rsid w:val="00D67742"/>
    <w:rsid w:val="00D67F38"/>
    <w:rsid w:val="00D704BF"/>
    <w:rsid w:val="00D7092A"/>
    <w:rsid w:val="00D710AB"/>
    <w:rsid w:val="00D71973"/>
    <w:rsid w:val="00D7229D"/>
    <w:rsid w:val="00D7367F"/>
    <w:rsid w:val="00D738A5"/>
    <w:rsid w:val="00D73D7D"/>
    <w:rsid w:val="00D73F50"/>
    <w:rsid w:val="00D74D5D"/>
    <w:rsid w:val="00D756A2"/>
    <w:rsid w:val="00D75A4A"/>
    <w:rsid w:val="00D760EF"/>
    <w:rsid w:val="00D763EF"/>
    <w:rsid w:val="00D76993"/>
    <w:rsid w:val="00D76BAA"/>
    <w:rsid w:val="00D77438"/>
    <w:rsid w:val="00D77488"/>
    <w:rsid w:val="00D77EE0"/>
    <w:rsid w:val="00D8009F"/>
    <w:rsid w:val="00D806D1"/>
    <w:rsid w:val="00D81172"/>
    <w:rsid w:val="00D81F06"/>
    <w:rsid w:val="00D82FB8"/>
    <w:rsid w:val="00D8366A"/>
    <w:rsid w:val="00D84595"/>
    <w:rsid w:val="00D85FD6"/>
    <w:rsid w:val="00D87200"/>
    <w:rsid w:val="00D8747F"/>
    <w:rsid w:val="00D87FCE"/>
    <w:rsid w:val="00D904D7"/>
    <w:rsid w:val="00D90F86"/>
    <w:rsid w:val="00D91801"/>
    <w:rsid w:val="00D919A7"/>
    <w:rsid w:val="00D91D67"/>
    <w:rsid w:val="00D91FB5"/>
    <w:rsid w:val="00D92777"/>
    <w:rsid w:val="00D92C63"/>
    <w:rsid w:val="00D92DFD"/>
    <w:rsid w:val="00D9320B"/>
    <w:rsid w:val="00D95E3E"/>
    <w:rsid w:val="00D962E8"/>
    <w:rsid w:val="00D9727F"/>
    <w:rsid w:val="00D976B0"/>
    <w:rsid w:val="00D97A55"/>
    <w:rsid w:val="00D97DB5"/>
    <w:rsid w:val="00DA0A82"/>
    <w:rsid w:val="00DA12C2"/>
    <w:rsid w:val="00DA15E5"/>
    <w:rsid w:val="00DA1E41"/>
    <w:rsid w:val="00DA1FCD"/>
    <w:rsid w:val="00DA268C"/>
    <w:rsid w:val="00DA2F8E"/>
    <w:rsid w:val="00DA411D"/>
    <w:rsid w:val="00DA5280"/>
    <w:rsid w:val="00DA5AF4"/>
    <w:rsid w:val="00DA5EA3"/>
    <w:rsid w:val="00DA5FD5"/>
    <w:rsid w:val="00DA61DB"/>
    <w:rsid w:val="00DA667D"/>
    <w:rsid w:val="00DA6A96"/>
    <w:rsid w:val="00DA75A9"/>
    <w:rsid w:val="00DA76F8"/>
    <w:rsid w:val="00DB09C8"/>
    <w:rsid w:val="00DB1EBE"/>
    <w:rsid w:val="00DB2584"/>
    <w:rsid w:val="00DB360D"/>
    <w:rsid w:val="00DB3A10"/>
    <w:rsid w:val="00DB50ED"/>
    <w:rsid w:val="00DB54B2"/>
    <w:rsid w:val="00DB5CFD"/>
    <w:rsid w:val="00DB5F67"/>
    <w:rsid w:val="00DB67C2"/>
    <w:rsid w:val="00DB7116"/>
    <w:rsid w:val="00DB794D"/>
    <w:rsid w:val="00DC04A7"/>
    <w:rsid w:val="00DC056C"/>
    <w:rsid w:val="00DC0B10"/>
    <w:rsid w:val="00DC1EE6"/>
    <w:rsid w:val="00DC23C2"/>
    <w:rsid w:val="00DC2993"/>
    <w:rsid w:val="00DC36AA"/>
    <w:rsid w:val="00DC4C1A"/>
    <w:rsid w:val="00DC593E"/>
    <w:rsid w:val="00DC5A2B"/>
    <w:rsid w:val="00DC5E68"/>
    <w:rsid w:val="00DC6255"/>
    <w:rsid w:val="00DC6E29"/>
    <w:rsid w:val="00DC7772"/>
    <w:rsid w:val="00DC7AA9"/>
    <w:rsid w:val="00DC7CE3"/>
    <w:rsid w:val="00DD0DFE"/>
    <w:rsid w:val="00DD0EDD"/>
    <w:rsid w:val="00DD0F02"/>
    <w:rsid w:val="00DD11BE"/>
    <w:rsid w:val="00DD1600"/>
    <w:rsid w:val="00DD1894"/>
    <w:rsid w:val="00DD18BC"/>
    <w:rsid w:val="00DD37DD"/>
    <w:rsid w:val="00DD428C"/>
    <w:rsid w:val="00DD437E"/>
    <w:rsid w:val="00DD4565"/>
    <w:rsid w:val="00DD4B7B"/>
    <w:rsid w:val="00DD4CF4"/>
    <w:rsid w:val="00DD5352"/>
    <w:rsid w:val="00DD5717"/>
    <w:rsid w:val="00DD59A7"/>
    <w:rsid w:val="00DD5D11"/>
    <w:rsid w:val="00DD6616"/>
    <w:rsid w:val="00DD67BE"/>
    <w:rsid w:val="00DE0658"/>
    <w:rsid w:val="00DE0891"/>
    <w:rsid w:val="00DE09B6"/>
    <w:rsid w:val="00DE11CC"/>
    <w:rsid w:val="00DE11DE"/>
    <w:rsid w:val="00DE1D00"/>
    <w:rsid w:val="00DE3B0B"/>
    <w:rsid w:val="00DE4782"/>
    <w:rsid w:val="00DE4C0B"/>
    <w:rsid w:val="00DE5039"/>
    <w:rsid w:val="00DE5084"/>
    <w:rsid w:val="00DE58BB"/>
    <w:rsid w:val="00DE58E3"/>
    <w:rsid w:val="00DE5A27"/>
    <w:rsid w:val="00DE640F"/>
    <w:rsid w:val="00DE6DFB"/>
    <w:rsid w:val="00DE7774"/>
    <w:rsid w:val="00DE7B51"/>
    <w:rsid w:val="00DF01F5"/>
    <w:rsid w:val="00DF06A5"/>
    <w:rsid w:val="00DF073D"/>
    <w:rsid w:val="00DF1736"/>
    <w:rsid w:val="00DF2547"/>
    <w:rsid w:val="00DF4BD9"/>
    <w:rsid w:val="00DF62B9"/>
    <w:rsid w:val="00DF6B89"/>
    <w:rsid w:val="00DF7AA1"/>
    <w:rsid w:val="00DF7EAC"/>
    <w:rsid w:val="00DF7FB3"/>
    <w:rsid w:val="00E003D5"/>
    <w:rsid w:val="00E01C77"/>
    <w:rsid w:val="00E0202E"/>
    <w:rsid w:val="00E024EA"/>
    <w:rsid w:val="00E02BA3"/>
    <w:rsid w:val="00E0309D"/>
    <w:rsid w:val="00E049AC"/>
    <w:rsid w:val="00E0579E"/>
    <w:rsid w:val="00E05A08"/>
    <w:rsid w:val="00E066EB"/>
    <w:rsid w:val="00E07695"/>
    <w:rsid w:val="00E07DD2"/>
    <w:rsid w:val="00E1088A"/>
    <w:rsid w:val="00E12A9B"/>
    <w:rsid w:val="00E12B8A"/>
    <w:rsid w:val="00E14406"/>
    <w:rsid w:val="00E147C0"/>
    <w:rsid w:val="00E15ECD"/>
    <w:rsid w:val="00E17E4B"/>
    <w:rsid w:val="00E20D94"/>
    <w:rsid w:val="00E211A7"/>
    <w:rsid w:val="00E2176D"/>
    <w:rsid w:val="00E21EE9"/>
    <w:rsid w:val="00E22A20"/>
    <w:rsid w:val="00E22DBC"/>
    <w:rsid w:val="00E22EB7"/>
    <w:rsid w:val="00E22F30"/>
    <w:rsid w:val="00E23B29"/>
    <w:rsid w:val="00E23E32"/>
    <w:rsid w:val="00E2429A"/>
    <w:rsid w:val="00E2572D"/>
    <w:rsid w:val="00E261C5"/>
    <w:rsid w:val="00E262D1"/>
    <w:rsid w:val="00E26595"/>
    <w:rsid w:val="00E26CD6"/>
    <w:rsid w:val="00E2703C"/>
    <w:rsid w:val="00E27194"/>
    <w:rsid w:val="00E30318"/>
    <w:rsid w:val="00E304CD"/>
    <w:rsid w:val="00E30E23"/>
    <w:rsid w:val="00E30F34"/>
    <w:rsid w:val="00E31A1D"/>
    <w:rsid w:val="00E326C1"/>
    <w:rsid w:val="00E32C22"/>
    <w:rsid w:val="00E32CD8"/>
    <w:rsid w:val="00E32F04"/>
    <w:rsid w:val="00E330D8"/>
    <w:rsid w:val="00E339A0"/>
    <w:rsid w:val="00E33A61"/>
    <w:rsid w:val="00E33C4F"/>
    <w:rsid w:val="00E33CDF"/>
    <w:rsid w:val="00E34507"/>
    <w:rsid w:val="00E34510"/>
    <w:rsid w:val="00E34538"/>
    <w:rsid w:val="00E35010"/>
    <w:rsid w:val="00E35910"/>
    <w:rsid w:val="00E361E9"/>
    <w:rsid w:val="00E36611"/>
    <w:rsid w:val="00E37988"/>
    <w:rsid w:val="00E41313"/>
    <w:rsid w:val="00E42235"/>
    <w:rsid w:val="00E42590"/>
    <w:rsid w:val="00E43194"/>
    <w:rsid w:val="00E43700"/>
    <w:rsid w:val="00E4469A"/>
    <w:rsid w:val="00E44DBE"/>
    <w:rsid w:val="00E46A73"/>
    <w:rsid w:val="00E47627"/>
    <w:rsid w:val="00E5063D"/>
    <w:rsid w:val="00E509E2"/>
    <w:rsid w:val="00E50DCF"/>
    <w:rsid w:val="00E51901"/>
    <w:rsid w:val="00E51A3E"/>
    <w:rsid w:val="00E52A33"/>
    <w:rsid w:val="00E52CDE"/>
    <w:rsid w:val="00E5340E"/>
    <w:rsid w:val="00E53488"/>
    <w:rsid w:val="00E53A7F"/>
    <w:rsid w:val="00E542B5"/>
    <w:rsid w:val="00E54D28"/>
    <w:rsid w:val="00E54E92"/>
    <w:rsid w:val="00E5508F"/>
    <w:rsid w:val="00E55132"/>
    <w:rsid w:val="00E55946"/>
    <w:rsid w:val="00E55AEF"/>
    <w:rsid w:val="00E55CAF"/>
    <w:rsid w:val="00E56F6B"/>
    <w:rsid w:val="00E57B94"/>
    <w:rsid w:val="00E6057F"/>
    <w:rsid w:val="00E613E4"/>
    <w:rsid w:val="00E615E8"/>
    <w:rsid w:val="00E617E5"/>
    <w:rsid w:val="00E617E8"/>
    <w:rsid w:val="00E61C9D"/>
    <w:rsid w:val="00E61D36"/>
    <w:rsid w:val="00E61F29"/>
    <w:rsid w:val="00E6217B"/>
    <w:rsid w:val="00E62415"/>
    <w:rsid w:val="00E62714"/>
    <w:rsid w:val="00E64019"/>
    <w:rsid w:val="00E641F0"/>
    <w:rsid w:val="00E64396"/>
    <w:rsid w:val="00E6457C"/>
    <w:rsid w:val="00E65A4B"/>
    <w:rsid w:val="00E66AD4"/>
    <w:rsid w:val="00E66C75"/>
    <w:rsid w:val="00E66FDF"/>
    <w:rsid w:val="00E67252"/>
    <w:rsid w:val="00E677EA"/>
    <w:rsid w:val="00E67995"/>
    <w:rsid w:val="00E67A67"/>
    <w:rsid w:val="00E70048"/>
    <w:rsid w:val="00E706C3"/>
    <w:rsid w:val="00E70AA1"/>
    <w:rsid w:val="00E7135A"/>
    <w:rsid w:val="00E724AE"/>
    <w:rsid w:val="00E72AD5"/>
    <w:rsid w:val="00E734FB"/>
    <w:rsid w:val="00E74225"/>
    <w:rsid w:val="00E7470D"/>
    <w:rsid w:val="00E7527D"/>
    <w:rsid w:val="00E752FD"/>
    <w:rsid w:val="00E7549C"/>
    <w:rsid w:val="00E754BF"/>
    <w:rsid w:val="00E755AB"/>
    <w:rsid w:val="00E75F49"/>
    <w:rsid w:val="00E76C9C"/>
    <w:rsid w:val="00E7731A"/>
    <w:rsid w:val="00E77BAD"/>
    <w:rsid w:val="00E77CA5"/>
    <w:rsid w:val="00E823E3"/>
    <w:rsid w:val="00E8296D"/>
    <w:rsid w:val="00E830B7"/>
    <w:rsid w:val="00E830E7"/>
    <w:rsid w:val="00E83859"/>
    <w:rsid w:val="00E842F9"/>
    <w:rsid w:val="00E84923"/>
    <w:rsid w:val="00E84D9A"/>
    <w:rsid w:val="00E8547A"/>
    <w:rsid w:val="00E85D5E"/>
    <w:rsid w:val="00E8634F"/>
    <w:rsid w:val="00E86C2C"/>
    <w:rsid w:val="00E86DD5"/>
    <w:rsid w:val="00E87CF5"/>
    <w:rsid w:val="00E90DC7"/>
    <w:rsid w:val="00E90F8A"/>
    <w:rsid w:val="00E91F6F"/>
    <w:rsid w:val="00E922D7"/>
    <w:rsid w:val="00E925E8"/>
    <w:rsid w:val="00E951B6"/>
    <w:rsid w:val="00E95991"/>
    <w:rsid w:val="00E95AD4"/>
    <w:rsid w:val="00E95BBF"/>
    <w:rsid w:val="00E9638E"/>
    <w:rsid w:val="00E97888"/>
    <w:rsid w:val="00EA07DF"/>
    <w:rsid w:val="00EA0AFA"/>
    <w:rsid w:val="00EA0C49"/>
    <w:rsid w:val="00EA1059"/>
    <w:rsid w:val="00EA2676"/>
    <w:rsid w:val="00EA269E"/>
    <w:rsid w:val="00EA2CA3"/>
    <w:rsid w:val="00EA31A6"/>
    <w:rsid w:val="00EA3C44"/>
    <w:rsid w:val="00EA4353"/>
    <w:rsid w:val="00EA4413"/>
    <w:rsid w:val="00EA48B4"/>
    <w:rsid w:val="00EA529E"/>
    <w:rsid w:val="00EA568F"/>
    <w:rsid w:val="00EA589B"/>
    <w:rsid w:val="00EA5D70"/>
    <w:rsid w:val="00EA700A"/>
    <w:rsid w:val="00EA73A7"/>
    <w:rsid w:val="00EA76C1"/>
    <w:rsid w:val="00EA77EA"/>
    <w:rsid w:val="00EB24CF"/>
    <w:rsid w:val="00EB3672"/>
    <w:rsid w:val="00EB3D29"/>
    <w:rsid w:val="00EB3DE6"/>
    <w:rsid w:val="00EB476D"/>
    <w:rsid w:val="00EB558D"/>
    <w:rsid w:val="00EB5AC8"/>
    <w:rsid w:val="00EB5C6C"/>
    <w:rsid w:val="00EB6CD4"/>
    <w:rsid w:val="00EB7F2C"/>
    <w:rsid w:val="00EB7F99"/>
    <w:rsid w:val="00EC0548"/>
    <w:rsid w:val="00EC07AA"/>
    <w:rsid w:val="00EC115F"/>
    <w:rsid w:val="00EC1F2F"/>
    <w:rsid w:val="00EC257C"/>
    <w:rsid w:val="00EC3496"/>
    <w:rsid w:val="00EC3A0F"/>
    <w:rsid w:val="00EC3D26"/>
    <w:rsid w:val="00EC4367"/>
    <w:rsid w:val="00EC4659"/>
    <w:rsid w:val="00EC597A"/>
    <w:rsid w:val="00EC79A6"/>
    <w:rsid w:val="00ED1F97"/>
    <w:rsid w:val="00ED2725"/>
    <w:rsid w:val="00ED288C"/>
    <w:rsid w:val="00ED3292"/>
    <w:rsid w:val="00ED331F"/>
    <w:rsid w:val="00ED4ABE"/>
    <w:rsid w:val="00ED5484"/>
    <w:rsid w:val="00ED5BF1"/>
    <w:rsid w:val="00ED5D4C"/>
    <w:rsid w:val="00ED6AF3"/>
    <w:rsid w:val="00ED6CF8"/>
    <w:rsid w:val="00ED6EB2"/>
    <w:rsid w:val="00ED70F0"/>
    <w:rsid w:val="00ED7189"/>
    <w:rsid w:val="00ED7604"/>
    <w:rsid w:val="00EE072F"/>
    <w:rsid w:val="00EE0F28"/>
    <w:rsid w:val="00EE143E"/>
    <w:rsid w:val="00EE1C99"/>
    <w:rsid w:val="00EE2B08"/>
    <w:rsid w:val="00EE3A23"/>
    <w:rsid w:val="00EE3BB3"/>
    <w:rsid w:val="00EE3D37"/>
    <w:rsid w:val="00EE623E"/>
    <w:rsid w:val="00EE7125"/>
    <w:rsid w:val="00EE74FD"/>
    <w:rsid w:val="00EE787E"/>
    <w:rsid w:val="00EF04AB"/>
    <w:rsid w:val="00EF13D4"/>
    <w:rsid w:val="00EF1B3B"/>
    <w:rsid w:val="00EF1B80"/>
    <w:rsid w:val="00EF1B88"/>
    <w:rsid w:val="00EF24CE"/>
    <w:rsid w:val="00EF3150"/>
    <w:rsid w:val="00EF32DB"/>
    <w:rsid w:val="00EF4088"/>
    <w:rsid w:val="00EF4396"/>
    <w:rsid w:val="00EF4B92"/>
    <w:rsid w:val="00EF54B2"/>
    <w:rsid w:val="00EF570E"/>
    <w:rsid w:val="00EF5F53"/>
    <w:rsid w:val="00EF61E5"/>
    <w:rsid w:val="00EF677C"/>
    <w:rsid w:val="00EF6D03"/>
    <w:rsid w:val="00EF6DA9"/>
    <w:rsid w:val="00EF757F"/>
    <w:rsid w:val="00F005F1"/>
    <w:rsid w:val="00F02B7F"/>
    <w:rsid w:val="00F03191"/>
    <w:rsid w:val="00F035A7"/>
    <w:rsid w:val="00F04221"/>
    <w:rsid w:val="00F04CA4"/>
    <w:rsid w:val="00F0621F"/>
    <w:rsid w:val="00F06402"/>
    <w:rsid w:val="00F065C6"/>
    <w:rsid w:val="00F07791"/>
    <w:rsid w:val="00F07C8A"/>
    <w:rsid w:val="00F1024E"/>
    <w:rsid w:val="00F10413"/>
    <w:rsid w:val="00F10BEC"/>
    <w:rsid w:val="00F10FF4"/>
    <w:rsid w:val="00F1113D"/>
    <w:rsid w:val="00F12F4D"/>
    <w:rsid w:val="00F1402F"/>
    <w:rsid w:val="00F142CC"/>
    <w:rsid w:val="00F149D6"/>
    <w:rsid w:val="00F15102"/>
    <w:rsid w:val="00F1557E"/>
    <w:rsid w:val="00F15916"/>
    <w:rsid w:val="00F1599D"/>
    <w:rsid w:val="00F164EA"/>
    <w:rsid w:val="00F1753B"/>
    <w:rsid w:val="00F204A2"/>
    <w:rsid w:val="00F20C17"/>
    <w:rsid w:val="00F21C50"/>
    <w:rsid w:val="00F22E23"/>
    <w:rsid w:val="00F22E53"/>
    <w:rsid w:val="00F23204"/>
    <w:rsid w:val="00F233A6"/>
    <w:rsid w:val="00F233C1"/>
    <w:rsid w:val="00F23C17"/>
    <w:rsid w:val="00F23FC9"/>
    <w:rsid w:val="00F248B1"/>
    <w:rsid w:val="00F25021"/>
    <w:rsid w:val="00F26729"/>
    <w:rsid w:val="00F268E6"/>
    <w:rsid w:val="00F275E9"/>
    <w:rsid w:val="00F27841"/>
    <w:rsid w:val="00F278D2"/>
    <w:rsid w:val="00F301CB"/>
    <w:rsid w:val="00F318C8"/>
    <w:rsid w:val="00F3260A"/>
    <w:rsid w:val="00F338EC"/>
    <w:rsid w:val="00F345C8"/>
    <w:rsid w:val="00F347DB"/>
    <w:rsid w:val="00F34AA9"/>
    <w:rsid w:val="00F34D37"/>
    <w:rsid w:val="00F359D2"/>
    <w:rsid w:val="00F360AF"/>
    <w:rsid w:val="00F36235"/>
    <w:rsid w:val="00F363A9"/>
    <w:rsid w:val="00F36D4C"/>
    <w:rsid w:val="00F37186"/>
    <w:rsid w:val="00F37433"/>
    <w:rsid w:val="00F40A49"/>
    <w:rsid w:val="00F40E83"/>
    <w:rsid w:val="00F41A52"/>
    <w:rsid w:val="00F41ADF"/>
    <w:rsid w:val="00F41E8B"/>
    <w:rsid w:val="00F428E9"/>
    <w:rsid w:val="00F42E8A"/>
    <w:rsid w:val="00F43790"/>
    <w:rsid w:val="00F43858"/>
    <w:rsid w:val="00F43E70"/>
    <w:rsid w:val="00F443A0"/>
    <w:rsid w:val="00F44522"/>
    <w:rsid w:val="00F44618"/>
    <w:rsid w:val="00F4624C"/>
    <w:rsid w:val="00F464CE"/>
    <w:rsid w:val="00F472D7"/>
    <w:rsid w:val="00F47DC8"/>
    <w:rsid w:val="00F50272"/>
    <w:rsid w:val="00F52545"/>
    <w:rsid w:val="00F55370"/>
    <w:rsid w:val="00F56912"/>
    <w:rsid w:val="00F6089A"/>
    <w:rsid w:val="00F60D4D"/>
    <w:rsid w:val="00F60F6D"/>
    <w:rsid w:val="00F61883"/>
    <w:rsid w:val="00F61F3B"/>
    <w:rsid w:val="00F62241"/>
    <w:rsid w:val="00F63A72"/>
    <w:rsid w:val="00F63BAE"/>
    <w:rsid w:val="00F64425"/>
    <w:rsid w:val="00F651F8"/>
    <w:rsid w:val="00F6542C"/>
    <w:rsid w:val="00F6617B"/>
    <w:rsid w:val="00F66280"/>
    <w:rsid w:val="00F66A26"/>
    <w:rsid w:val="00F66AE4"/>
    <w:rsid w:val="00F66F77"/>
    <w:rsid w:val="00F7025C"/>
    <w:rsid w:val="00F703DF"/>
    <w:rsid w:val="00F70A02"/>
    <w:rsid w:val="00F70A7D"/>
    <w:rsid w:val="00F71AB5"/>
    <w:rsid w:val="00F71CC8"/>
    <w:rsid w:val="00F71D59"/>
    <w:rsid w:val="00F72584"/>
    <w:rsid w:val="00F73100"/>
    <w:rsid w:val="00F7329B"/>
    <w:rsid w:val="00F7344B"/>
    <w:rsid w:val="00F741A3"/>
    <w:rsid w:val="00F7421D"/>
    <w:rsid w:val="00F7430C"/>
    <w:rsid w:val="00F747B3"/>
    <w:rsid w:val="00F74D8D"/>
    <w:rsid w:val="00F74E0C"/>
    <w:rsid w:val="00F74EB1"/>
    <w:rsid w:val="00F7506F"/>
    <w:rsid w:val="00F75BB7"/>
    <w:rsid w:val="00F75FB8"/>
    <w:rsid w:val="00F80D03"/>
    <w:rsid w:val="00F80E9D"/>
    <w:rsid w:val="00F81010"/>
    <w:rsid w:val="00F8186F"/>
    <w:rsid w:val="00F824F9"/>
    <w:rsid w:val="00F82B1B"/>
    <w:rsid w:val="00F83CA9"/>
    <w:rsid w:val="00F84508"/>
    <w:rsid w:val="00F8497F"/>
    <w:rsid w:val="00F87388"/>
    <w:rsid w:val="00F87726"/>
    <w:rsid w:val="00F879C9"/>
    <w:rsid w:val="00F87BBF"/>
    <w:rsid w:val="00F87D94"/>
    <w:rsid w:val="00F907EF"/>
    <w:rsid w:val="00F90CF4"/>
    <w:rsid w:val="00F91750"/>
    <w:rsid w:val="00F91774"/>
    <w:rsid w:val="00F91DB3"/>
    <w:rsid w:val="00F9212A"/>
    <w:rsid w:val="00F934D8"/>
    <w:rsid w:val="00F93E2B"/>
    <w:rsid w:val="00F94595"/>
    <w:rsid w:val="00F94747"/>
    <w:rsid w:val="00F96490"/>
    <w:rsid w:val="00F96ACA"/>
    <w:rsid w:val="00F96D41"/>
    <w:rsid w:val="00F97279"/>
    <w:rsid w:val="00F9759D"/>
    <w:rsid w:val="00FA059D"/>
    <w:rsid w:val="00FA05C2"/>
    <w:rsid w:val="00FA1328"/>
    <w:rsid w:val="00FA24BF"/>
    <w:rsid w:val="00FA26C5"/>
    <w:rsid w:val="00FA2DCE"/>
    <w:rsid w:val="00FA59F9"/>
    <w:rsid w:val="00FA69B7"/>
    <w:rsid w:val="00FA6BA4"/>
    <w:rsid w:val="00FA7092"/>
    <w:rsid w:val="00FB0098"/>
    <w:rsid w:val="00FB040A"/>
    <w:rsid w:val="00FB081E"/>
    <w:rsid w:val="00FB1C35"/>
    <w:rsid w:val="00FB1DFF"/>
    <w:rsid w:val="00FB2465"/>
    <w:rsid w:val="00FB2768"/>
    <w:rsid w:val="00FB282B"/>
    <w:rsid w:val="00FB2A09"/>
    <w:rsid w:val="00FB2B48"/>
    <w:rsid w:val="00FB32A7"/>
    <w:rsid w:val="00FB3E87"/>
    <w:rsid w:val="00FB47BD"/>
    <w:rsid w:val="00FB4C1C"/>
    <w:rsid w:val="00FB4C88"/>
    <w:rsid w:val="00FB4DA0"/>
    <w:rsid w:val="00FB643F"/>
    <w:rsid w:val="00FB7A95"/>
    <w:rsid w:val="00FC15BF"/>
    <w:rsid w:val="00FC28F5"/>
    <w:rsid w:val="00FC3344"/>
    <w:rsid w:val="00FC3F62"/>
    <w:rsid w:val="00FC4742"/>
    <w:rsid w:val="00FC54E2"/>
    <w:rsid w:val="00FC556F"/>
    <w:rsid w:val="00FC6049"/>
    <w:rsid w:val="00FC768A"/>
    <w:rsid w:val="00FD0A8A"/>
    <w:rsid w:val="00FD2152"/>
    <w:rsid w:val="00FD2539"/>
    <w:rsid w:val="00FD2D24"/>
    <w:rsid w:val="00FD391A"/>
    <w:rsid w:val="00FD3FCF"/>
    <w:rsid w:val="00FD484D"/>
    <w:rsid w:val="00FD5326"/>
    <w:rsid w:val="00FD5BAF"/>
    <w:rsid w:val="00FD5BC8"/>
    <w:rsid w:val="00FD5D8B"/>
    <w:rsid w:val="00FD6ED7"/>
    <w:rsid w:val="00FD7177"/>
    <w:rsid w:val="00FD74BC"/>
    <w:rsid w:val="00FD7C3C"/>
    <w:rsid w:val="00FE02D7"/>
    <w:rsid w:val="00FE0315"/>
    <w:rsid w:val="00FE0C26"/>
    <w:rsid w:val="00FE0E3E"/>
    <w:rsid w:val="00FE2B71"/>
    <w:rsid w:val="00FE2D3D"/>
    <w:rsid w:val="00FE2D58"/>
    <w:rsid w:val="00FE2EE0"/>
    <w:rsid w:val="00FE3423"/>
    <w:rsid w:val="00FE404F"/>
    <w:rsid w:val="00FE476C"/>
    <w:rsid w:val="00FE6ECE"/>
    <w:rsid w:val="00FE785E"/>
    <w:rsid w:val="00FE7EA0"/>
    <w:rsid w:val="00FF00C0"/>
    <w:rsid w:val="00FF0D50"/>
    <w:rsid w:val="00FF1373"/>
    <w:rsid w:val="00FF288A"/>
    <w:rsid w:val="00FF2EF6"/>
    <w:rsid w:val="00FF321B"/>
    <w:rsid w:val="00FF5794"/>
    <w:rsid w:val="00FF5864"/>
    <w:rsid w:val="00FF5BAA"/>
    <w:rsid w:val="00FF6FFA"/>
    <w:rsid w:val="00FF7503"/>
    <w:rsid w:val="0C1D28F5"/>
    <w:rsid w:val="75DEFBFF"/>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df318"/>
    </o:shapedefaults>
    <o:shapelayout v:ext="edit">
      <o:idmap v:ext="edit" data="2"/>
    </o:shapelayout>
  </w:shapeDefaults>
  <w:decimalSymbol w:val="."/>
  <w:listSeparator w:val=","/>
  <w14:docId w14:val="205BA567"/>
  <w15:docId w15:val="{A070DA6E-D1F5-4EB4-A75D-F28153F00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F3"/>
    <w:pPr>
      <w:spacing w:after="80"/>
      <w:jc w:val="both"/>
    </w:pPr>
    <w:rPr>
      <w:rFonts w:ascii="Calibri" w:hAnsi="Calibri"/>
      <w:color w:val="4D4D4D" w:themeColor="text1"/>
    </w:rPr>
  </w:style>
  <w:style w:type="paragraph" w:styleId="Heading1">
    <w:name w:val="heading 1"/>
    <w:basedOn w:val="Normal"/>
    <w:next w:val="Normal"/>
    <w:link w:val="Heading1Char"/>
    <w:uiPriority w:val="9"/>
    <w:qFormat/>
    <w:rsid w:val="00FB3E87"/>
    <w:pPr>
      <w:keepNext/>
      <w:keepLines/>
      <w:numPr>
        <w:numId w:val="6"/>
      </w:numPr>
      <w:spacing w:before="240" w:after="0"/>
      <w:outlineLvl w:val="0"/>
    </w:pPr>
    <w:rPr>
      <w:rFonts w:eastAsiaTheme="majorEastAsia" w:cstheme="majorBidi"/>
      <w:b/>
      <w:color w:val="003B75" w:themeColor="text2" w:themeShade="80"/>
      <w:sz w:val="36"/>
      <w:szCs w:val="32"/>
    </w:rPr>
  </w:style>
  <w:style w:type="paragraph" w:styleId="Heading2">
    <w:name w:val="heading 2"/>
    <w:basedOn w:val="Normal"/>
    <w:next w:val="Normal"/>
    <w:link w:val="Heading2Char"/>
    <w:uiPriority w:val="9"/>
    <w:unhideWhenUsed/>
    <w:qFormat/>
    <w:rsid w:val="00D26FE7"/>
    <w:pPr>
      <w:keepNext/>
      <w:keepLines/>
      <w:numPr>
        <w:ilvl w:val="1"/>
        <w:numId w:val="6"/>
      </w:numPr>
      <w:spacing w:before="40" w:after="0"/>
      <w:outlineLvl w:val="1"/>
    </w:pPr>
    <w:rPr>
      <w:rFonts w:eastAsiaTheme="majorEastAsia" w:cstheme="majorBidi"/>
      <w:b/>
      <w:color w:val="0077EB" w:themeColor="text2"/>
      <w:sz w:val="28"/>
      <w:szCs w:val="26"/>
    </w:rPr>
  </w:style>
  <w:style w:type="paragraph" w:styleId="Heading3">
    <w:name w:val="heading 3"/>
    <w:basedOn w:val="Normal"/>
    <w:next w:val="Normal"/>
    <w:link w:val="Heading3Char"/>
    <w:uiPriority w:val="9"/>
    <w:unhideWhenUsed/>
    <w:qFormat/>
    <w:rsid w:val="00104767"/>
    <w:pPr>
      <w:keepNext/>
      <w:keepLines/>
      <w:numPr>
        <w:ilvl w:val="2"/>
        <w:numId w:val="6"/>
      </w:numPr>
      <w:spacing w:before="40" w:after="0"/>
      <w:outlineLvl w:val="2"/>
    </w:pPr>
    <w:rPr>
      <w:rFonts w:asciiTheme="majorHAnsi" w:eastAsiaTheme="majorEastAsia" w:hAnsiTheme="majorHAnsi" w:cstheme="majorBidi"/>
      <w:b/>
      <w:color w:val="006328" w:themeColor="accent2" w:themeShade="80"/>
      <w:sz w:val="24"/>
      <w:szCs w:val="24"/>
    </w:rPr>
  </w:style>
  <w:style w:type="paragraph" w:styleId="Heading4">
    <w:name w:val="heading 4"/>
    <w:basedOn w:val="Normal"/>
    <w:next w:val="Normal"/>
    <w:link w:val="Heading4Char"/>
    <w:uiPriority w:val="9"/>
    <w:unhideWhenUsed/>
    <w:rsid w:val="0071668C"/>
    <w:pPr>
      <w:keepNext/>
      <w:keepLines/>
      <w:numPr>
        <w:ilvl w:val="3"/>
        <w:numId w:val="6"/>
      </w:numPr>
      <w:spacing w:before="40" w:after="0"/>
      <w:outlineLvl w:val="3"/>
    </w:pPr>
    <w:rPr>
      <w:rFonts w:asciiTheme="majorHAnsi" w:eastAsiaTheme="majorEastAsia" w:hAnsiTheme="majorHAnsi" w:cstheme="majorBidi"/>
      <w:i/>
      <w:iCs/>
      <w:color w:val="002B57" w:themeColor="accent1" w:themeShade="BF"/>
    </w:rPr>
  </w:style>
  <w:style w:type="paragraph" w:styleId="Heading5">
    <w:name w:val="heading 5"/>
    <w:basedOn w:val="Normal"/>
    <w:next w:val="Normal"/>
    <w:link w:val="Heading5Char"/>
    <w:uiPriority w:val="9"/>
    <w:unhideWhenUsed/>
    <w:qFormat/>
    <w:rsid w:val="0071668C"/>
    <w:pPr>
      <w:keepNext/>
      <w:keepLines/>
      <w:numPr>
        <w:ilvl w:val="4"/>
        <w:numId w:val="6"/>
      </w:numPr>
      <w:spacing w:before="40" w:after="0"/>
      <w:outlineLvl w:val="4"/>
    </w:pPr>
    <w:rPr>
      <w:rFonts w:asciiTheme="majorHAnsi" w:eastAsiaTheme="majorEastAsia" w:hAnsiTheme="majorHAnsi" w:cstheme="majorBidi"/>
      <w:color w:val="002B57" w:themeColor="accent1" w:themeShade="BF"/>
    </w:rPr>
  </w:style>
  <w:style w:type="paragraph" w:styleId="Heading6">
    <w:name w:val="heading 6"/>
    <w:basedOn w:val="Normal"/>
    <w:next w:val="Normal"/>
    <w:link w:val="Heading6Char"/>
    <w:uiPriority w:val="9"/>
    <w:unhideWhenUsed/>
    <w:qFormat/>
    <w:rsid w:val="0071668C"/>
    <w:pPr>
      <w:keepNext/>
      <w:keepLines/>
      <w:numPr>
        <w:ilvl w:val="5"/>
        <w:numId w:val="6"/>
      </w:numPr>
      <w:spacing w:before="40" w:after="0"/>
      <w:outlineLvl w:val="5"/>
    </w:pPr>
    <w:rPr>
      <w:rFonts w:asciiTheme="majorHAnsi" w:eastAsiaTheme="majorEastAsia" w:hAnsiTheme="majorHAnsi" w:cstheme="majorBidi"/>
      <w:color w:val="001D3A" w:themeColor="accent1" w:themeShade="7F"/>
    </w:rPr>
  </w:style>
  <w:style w:type="paragraph" w:styleId="Heading7">
    <w:name w:val="heading 7"/>
    <w:basedOn w:val="Normal"/>
    <w:next w:val="Normal"/>
    <w:link w:val="Heading7Char"/>
    <w:uiPriority w:val="9"/>
    <w:unhideWhenUsed/>
    <w:qFormat/>
    <w:rsid w:val="002B4A52"/>
    <w:pPr>
      <w:keepNext/>
      <w:keepLines/>
      <w:numPr>
        <w:ilvl w:val="6"/>
        <w:numId w:val="6"/>
      </w:numPr>
      <w:spacing w:before="40" w:after="0"/>
      <w:outlineLvl w:val="6"/>
    </w:pPr>
    <w:rPr>
      <w:rFonts w:asciiTheme="majorHAnsi" w:eastAsiaTheme="majorEastAsia" w:hAnsiTheme="majorHAnsi" w:cstheme="majorBidi"/>
      <w:i/>
      <w:iCs/>
      <w:color w:val="001D3A" w:themeColor="accent1" w:themeShade="7F"/>
    </w:rPr>
  </w:style>
  <w:style w:type="paragraph" w:styleId="Heading8">
    <w:name w:val="heading 8"/>
    <w:basedOn w:val="Normal"/>
    <w:next w:val="Normal"/>
    <w:link w:val="Heading8Char"/>
    <w:uiPriority w:val="9"/>
    <w:unhideWhenUsed/>
    <w:qFormat/>
    <w:rsid w:val="0071668C"/>
    <w:pPr>
      <w:keepNext/>
      <w:keepLines/>
      <w:numPr>
        <w:ilvl w:val="7"/>
        <w:numId w:val="6"/>
      </w:numPr>
      <w:spacing w:before="40" w:after="0"/>
      <w:outlineLvl w:val="7"/>
    </w:pPr>
    <w:rPr>
      <w:rFonts w:asciiTheme="majorHAnsi" w:eastAsiaTheme="majorEastAsia" w:hAnsiTheme="majorHAnsi" w:cstheme="majorBidi"/>
      <w:color w:val="686868" w:themeColor="text1" w:themeTint="D8"/>
      <w:sz w:val="21"/>
      <w:szCs w:val="21"/>
    </w:rPr>
  </w:style>
  <w:style w:type="paragraph" w:styleId="Heading9">
    <w:name w:val="heading 9"/>
    <w:basedOn w:val="Normal"/>
    <w:next w:val="Normal"/>
    <w:link w:val="Heading9Char"/>
    <w:uiPriority w:val="9"/>
    <w:unhideWhenUsed/>
    <w:qFormat/>
    <w:rsid w:val="0071668C"/>
    <w:pPr>
      <w:keepNext/>
      <w:keepLines/>
      <w:numPr>
        <w:ilvl w:val="8"/>
        <w:numId w:val="6"/>
      </w:numPr>
      <w:spacing w:before="40" w:after="0"/>
      <w:outlineLvl w:val="8"/>
    </w:pPr>
    <w:rPr>
      <w:rFonts w:asciiTheme="majorHAnsi" w:eastAsiaTheme="majorEastAsia" w:hAnsiTheme="majorHAnsi" w:cstheme="majorBidi"/>
      <w:i/>
      <w:iCs/>
      <w:color w:val="68686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12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2F7"/>
  </w:style>
  <w:style w:type="paragraph" w:styleId="Footer">
    <w:name w:val="footer"/>
    <w:basedOn w:val="Normal"/>
    <w:link w:val="FooterChar"/>
    <w:uiPriority w:val="99"/>
    <w:unhideWhenUsed/>
    <w:rsid w:val="003D797D"/>
    <w:pPr>
      <w:tabs>
        <w:tab w:val="center" w:pos="4680"/>
        <w:tab w:val="right" w:pos="9360"/>
      </w:tabs>
      <w:spacing w:after="0" w:line="240" w:lineRule="auto"/>
    </w:pPr>
    <w:rPr>
      <w:sz w:val="14"/>
    </w:rPr>
  </w:style>
  <w:style w:type="character" w:customStyle="1" w:styleId="FooterChar">
    <w:name w:val="Footer Char"/>
    <w:basedOn w:val="DefaultParagraphFont"/>
    <w:link w:val="Footer"/>
    <w:uiPriority w:val="99"/>
    <w:rsid w:val="003D797D"/>
    <w:rPr>
      <w:rFonts w:ascii="Calibri" w:hAnsi="Calibri"/>
      <w:color w:val="4D4D4D" w:themeColor="text1"/>
      <w:sz w:val="14"/>
    </w:rPr>
  </w:style>
  <w:style w:type="paragraph" w:styleId="ListParagraph">
    <w:name w:val="List Paragraph"/>
    <w:basedOn w:val="Normal"/>
    <w:link w:val="ListParagraphChar"/>
    <w:uiPriority w:val="34"/>
    <w:qFormat/>
    <w:rsid w:val="00AF12F7"/>
    <w:pPr>
      <w:ind w:left="720"/>
      <w:contextualSpacing/>
    </w:pPr>
  </w:style>
  <w:style w:type="table" w:styleId="TableGrid">
    <w:name w:val="Table Grid"/>
    <w:basedOn w:val="TableNormal"/>
    <w:uiPriority w:val="39"/>
    <w:rsid w:val="00AF12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uiPriority w:val="49"/>
    <w:rsid w:val="00AF12F7"/>
    <w:pPr>
      <w:spacing w:after="0" w:line="240" w:lineRule="auto"/>
    </w:pPr>
    <w:tblPr>
      <w:tblStyleRowBandSize w:val="1"/>
      <w:tblStyleColBandSize w:val="1"/>
      <w:tblBorders>
        <w:top w:val="single" w:sz="4" w:space="0" w:color="949494" w:themeColor="text1" w:themeTint="99"/>
        <w:left w:val="single" w:sz="4" w:space="0" w:color="949494" w:themeColor="text1" w:themeTint="99"/>
        <w:bottom w:val="single" w:sz="4" w:space="0" w:color="949494" w:themeColor="text1" w:themeTint="99"/>
        <w:right w:val="single" w:sz="4" w:space="0" w:color="949494" w:themeColor="text1" w:themeTint="99"/>
        <w:insideH w:val="single" w:sz="4" w:space="0" w:color="949494" w:themeColor="text1" w:themeTint="99"/>
        <w:insideV w:val="single" w:sz="4" w:space="0" w:color="949494" w:themeColor="text1" w:themeTint="99"/>
      </w:tblBorders>
    </w:tblPr>
    <w:tblStylePr w:type="firstRow">
      <w:rPr>
        <w:b/>
        <w:bCs/>
        <w:color w:val="FFFFFF" w:themeColor="background1"/>
      </w:rPr>
      <w:tblPr/>
      <w:tcPr>
        <w:tcBorders>
          <w:top w:val="single" w:sz="4" w:space="0" w:color="4D4D4D" w:themeColor="text1"/>
          <w:left w:val="single" w:sz="4" w:space="0" w:color="4D4D4D" w:themeColor="text1"/>
          <w:bottom w:val="single" w:sz="4" w:space="0" w:color="4D4D4D" w:themeColor="text1"/>
          <w:right w:val="single" w:sz="4" w:space="0" w:color="4D4D4D" w:themeColor="text1"/>
          <w:insideH w:val="nil"/>
          <w:insideV w:val="nil"/>
        </w:tcBorders>
        <w:shd w:val="clear" w:color="auto" w:fill="4D4D4D" w:themeFill="text1"/>
      </w:tcPr>
    </w:tblStylePr>
    <w:tblStylePr w:type="lastRow">
      <w:rPr>
        <w:b/>
        <w:bCs/>
      </w:rPr>
      <w:tblPr/>
      <w:tcPr>
        <w:tcBorders>
          <w:top w:val="double" w:sz="4" w:space="0" w:color="4D4D4D" w:themeColor="text1"/>
        </w:tcBorders>
      </w:tcPr>
    </w:tblStylePr>
    <w:tblStylePr w:type="firstCol">
      <w:rPr>
        <w:b/>
        <w:bCs/>
      </w:rPr>
    </w:tblStylePr>
    <w:tblStylePr w:type="lastCol">
      <w:rPr>
        <w:b/>
        <w:bCs/>
      </w:rPr>
    </w:tblStylePr>
    <w:tblStylePr w:type="band1Vert">
      <w:tblPr/>
      <w:tcPr>
        <w:shd w:val="clear" w:color="auto" w:fill="DBDBDB" w:themeFill="text1" w:themeFillTint="33"/>
      </w:tcPr>
    </w:tblStylePr>
    <w:tblStylePr w:type="band1Horz">
      <w:tblPr/>
      <w:tcPr>
        <w:shd w:val="clear" w:color="auto" w:fill="DBDBDB" w:themeFill="text1" w:themeFillTint="33"/>
      </w:tcPr>
    </w:tblStylePr>
  </w:style>
  <w:style w:type="table" w:customStyle="1" w:styleId="GridTable4-Accent51">
    <w:name w:val="Grid Table 4 - Accent 51"/>
    <w:basedOn w:val="TableNormal"/>
    <w:uiPriority w:val="49"/>
    <w:rsid w:val="00AF12F7"/>
    <w:pPr>
      <w:spacing w:after="0" w:line="240" w:lineRule="auto"/>
    </w:pPr>
    <w:tblPr>
      <w:tblStyleRowBandSize w:val="1"/>
      <w:tblStyleColBandSize w:val="1"/>
      <w:tblBorders>
        <w:top w:val="single" w:sz="4" w:space="0" w:color="FF9666" w:themeColor="accent5" w:themeTint="99"/>
        <w:left w:val="single" w:sz="4" w:space="0" w:color="FF9666" w:themeColor="accent5" w:themeTint="99"/>
        <w:bottom w:val="single" w:sz="4" w:space="0" w:color="FF9666" w:themeColor="accent5" w:themeTint="99"/>
        <w:right w:val="single" w:sz="4" w:space="0" w:color="FF9666" w:themeColor="accent5" w:themeTint="99"/>
        <w:insideH w:val="single" w:sz="4" w:space="0" w:color="FF9666" w:themeColor="accent5" w:themeTint="99"/>
        <w:insideV w:val="single" w:sz="4" w:space="0" w:color="FF9666" w:themeColor="accent5" w:themeTint="99"/>
      </w:tblBorders>
    </w:tblPr>
    <w:tblStylePr w:type="firstRow">
      <w:rPr>
        <w:b/>
        <w:bCs/>
        <w:color w:val="FFFFFF" w:themeColor="background1"/>
      </w:rPr>
      <w:tblPr/>
      <w:tcPr>
        <w:tcBorders>
          <w:top w:val="single" w:sz="4" w:space="0" w:color="FF5000" w:themeColor="accent5"/>
          <w:left w:val="single" w:sz="4" w:space="0" w:color="FF5000" w:themeColor="accent5"/>
          <w:bottom w:val="single" w:sz="4" w:space="0" w:color="FF5000" w:themeColor="accent5"/>
          <w:right w:val="single" w:sz="4" w:space="0" w:color="FF5000" w:themeColor="accent5"/>
          <w:insideH w:val="nil"/>
          <w:insideV w:val="nil"/>
        </w:tcBorders>
        <w:shd w:val="clear" w:color="auto" w:fill="FF5000" w:themeFill="accent5"/>
      </w:tcPr>
    </w:tblStylePr>
    <w:tblStylePr w:type="lastRow">
      <w:rPr>
        <w:b/>
        <w:bCs/>
      </w:rPr>
      <w:tblPr/>
      <w:tcPr>
        <w:tcBorders>
          <w:top w:val="double" w:sz="4" w:space="0" w:color="FF5000" w:themeColor="accent5"/>
        </w:tcBorders>
      </w:tcPr>
    </w:tblStylePr>
    <w:tblStylePr w:type="firstCol">
      <w:rPr>
        <w:b/>
        <w:bCs/>
      </w:rPr>
    </w:tblStylePr>
    <w:tblStylePr w:type="lastCol">
      <w:rPr>
        <w:b/>
        <w:bCs/>
      </w:rPr>
    </w:tblStylePr>
    <w:tblStylePr w:type="band1Vert">
      <w:tblPr/>
      <w:tcPr>
        <w:shd w:val="clear" w:color="auto" w:fill="FFDCCC" w:themeFill="accent5" w:themeFillTint="33"/>
      </w:tcPr>
    </w:tblStylePr>
    <w:tblStylePr w:type="band1Horz">
      <w:tblPr/>
      <w:tcPr>
        <w:shd w:val="clear" w:color="auto" w:fill="FFDCCC" w:themeFill="accent5" w:themeFillTint="33"/>
      </w:tcPr>
    </w:tblStylePr>
  </w:style>
  <w:style w:type="paragraph" w:styleId="Title">
    <w:name w:val="Title"/>
    <w:basedOn w:val="Normal"/>
    <w:next w:val="Normal"/>
    <w:link w:val="TitleChar"/>
    <w:uiPriority w:val="10"/>
    <w:qFormat/>
    <w:rsid w:val="00104767"/>
    <w:pPr>
      <w:spacing w:after="0" w:line="240" w:lineRule="auto"/>
      <w:contextualSpacing/>
    </w:pPr>
    <w:rPr>
      <w:rFonts w:eastAsiaTheme="majorEastAsia" w:cstheme="majorBidi"/>
      <w:color w:val="003B75" w:themeColor="text2" w:themeShade="80"/>
      <w:spacing w:val="-10"/>
      <w:kern w:val="28"/>
      <w:sz w:val="56"/>
      <w:szCs w:val="56"/>
    </w:rPr>
  </w:style>
  <w:style w:type="character" w:customStyle="1" w:styleId="TitleChar">
    <w:name w:val="Title Char"/>
    <w:basedOn w:val="DefaultParagraphFont"/>
    <w:link w:val="Title"/>
    <w:uiPriority w:val="10"/>
    <w:rsid w:val="00104767"/>
    <w:rPr>
      <w:rFonts w:ascii="Calibri" w:eastAsiaTheme="majorEastAsia" w:hAnsi="Calibri" w:cstheme="majorBidi"/>
      <w:color w:val="003B75" w:themeColor="text2" w:themeShade="80"/>
      <w:spacing w:val="-10"/>
      <w:kern w:val="28"/>
      <w:sz w:val="56"/>
      <w:szCs w:val="56"/>
    </w:rPr>
  </w:style>
  <w:style w:type="character" w:customStyle="1" w:styleId="Heading1Char">
    <w:name w:val="Heading 1 Char"/>
    <w:basedOn w:val="DefaultParagraphFont"/>
    <w:link w:val="Heading1"/>
    <w:uiPriority w:val="9"/>
    <w:rsid w:val="00FB3E87"/>
    <w:rPr>
      <w:rFonts w:ascii="Calibri" w:eastAsiaTheme="majorEastAsia" w:hAnsi="Calibri" w:cstheme="majorBidi"/>
      <w:b/>
      <w:color w:val="003B75" w:themeColor="text2" w:themeShade="80"/>
      <w:sz w:val="36"/>
      <w:szCs w:val="32"/>
    </w:rPr>
  </w:style>
  <w:style w:type="character" w:customStyle="1" w:styleId="Heading2Char">
    <w:name w:val="Heading 2 Char"/>
    <w:basedOn w:val="DefaultParagraphFont"/>
    <w:link w:val="Heading2"/>
    <w:uiPriority w:val="9"/>
    <w:rsid w:val="00D26FE7"/>
    <w:rPr>
      <w:rFonts w:ascii="Calibri" w:eastAsiaTheme="majorEastAsia" w:hAnsi="Calibri" w:cstheme="majorBidi"/>
      <w:b/>
      <w:color w:val="0077EB" w:themeColor="text2"/>
      <w:sz w:val="28"/>
      <w:szCs w:val="26"/>
    </w:rPr>
  </w:style>
  <w:style w:type="table" w:customStyle="1" w:styleId="GridTable4-Accent41">
    <w:name w:val="Grid Table 4 - Accent 41"/>
    <w:basedOn w:val="TableNormal"/>
    <w:uiPriority w:val="49"/>
    <w:rsid w:val="00191659"/>
    <w:pPr>
      <w:spacing w:after="0" w:line="240" w:lineRule="auto"/>
    </w:pPr>
    <w:tblPr>
      <w:tblStyleRowBandSize w:val="1"/>
      <w:tblStyleColBandSize w:val="1"/>
      <w:tblBorders>
        <w:top w:val="single" w:sz="4" w:space="0" w:color="FFDE66" w:themeColor="accent4" w:themeTint="99"/>
        <w:left w:val="single" w:sz="4" w:space="0" w:color="FFDE66" w:themeColor="accent4" w:themeTint="99"/>
        <w:bottom w:val="single" w:sz="4" w:space="0" w:color="FFDE66" w:themeColor="accent4" w:themeTint="99"/>
        <w:right w:val="single" w:sz="4" w:space="0" w:color="FFDE66" w:themeColor="accent4" w:themeTint="99"/>
        <w:insideH w:val="single" w:sz="4" w:space="0" w:color="FFDE66" w:themeColor="accent4" w:themeTint="99"/>
        <w:insideV w:val="single" w:sz="4" w:space="0" w:color="FFDE66" w:themeColor="accent4" w:themeTint="99"/>
      </w:tblBorders>
    </w:tblPr>
    <w:tblStylePr w:type="firstRow">
      <w:rPr>
        <w:b/>
        <w:bCs/>
        <w:color w:val="FFFFFF" w:themeColor="background1"/>
      </w:rPr>
      <w:tblPr/>
      <w:tcPr>
        <w:tcBorders>
          <w:top w:val="single" w:sz="4" w:space="0" w:color="FFC900" w:themeColor="accent4"/>
          <w:left w:val="single" w:sz="4" w:space="0" w:color="FFC900" w:themeColor="accent4"/>
          <w:bottom w:val="single" w:sz="4" w:space="0" w:color="FFC900" w:themeColor="accent4"/>
          <w:right w:val="single" w:sz="4" w:space="0" w:color="FFC900" w:themeColor="accent4"/>
          <w:insideH w:val="nil"/>
          <w:insideV w:val="nil"/>
        </w:tcBorders>
        <w:shd w:val="clear" w:color="auto" w:fill="FFC900" w:themeFill="accent4"/>
      </w:tcPr>
    </w:tblStylePr>
    <w:tblStylePr w:type="lastRow">
      <w:rPr>
        <w:b/>
        <w:bCs/>
      </w:rPr>
      <w:tblPr/>
      <w:tcPr>
        <w:tcBorders>
          <w:top w:val="double" w:sz="4" w:space="0" w:color="FFC900" w:themeColor="accent4"/>
        </w:tcBorders>
      </w:tcPr>
    </w:tblStylePr>
    <w:tblStylePr w:type="firstCol">
      <w:rPr>
        <w:b/>
        <w:bCs/>
      </w:rPr>
    </w:tblStylePr>
    <w:tblStylePr w:type="lastCol">
      <w:rPr>
        <w:b/>
        <w:bCs/>
      </w:rPr>
    </w:tblStylePr>
    <w:tblStylePr w:type="band1Vert">
      <w:tblPr/>
      <w:tcPr>
        <w:shd w:val="clear" w:color="auto" w:fill="FFF4CC" w:themeFill="accent4" w:themeFillTint="33"/>
      </w:tcPr>
    </w:tblStylePr>
    <w:tblStylePr w:type="band1Horz">
      <w:tblPr/>
      <w:tcPr>
        <w:shd w:val="clear" w:color="auto" w:fill="FFF4CC" w:themeFill="accent4" w:themeFillTint="33"/>
      </w:tcPr>
    </w:tblStylePr>
  </w:style>
  <w:style w:type="character" w:customStyle="1" w:styleId="Heading3Char">
    <w:name w:val="Heading 3 Char"/>
    <w:basedOn w:val="DefaultParagraphFont"/>
    <w:link w:val="Heading3"/>
    <w:uiPriority w:val="9"/>
    <w:rsid w:val="00104767"/>
    <w:rPr>
      <w:rFonts w:asciiTheme="majorHAnsi" w:eastAsiaTheme="majorEastAsia" w:hAnsiTheme="majorHAnsi" w:cstheme="majorBidi"/>
      <w:b/>
      <w:color w:val="006328" w:themeColor="accent2" w:themeShade="80"/>
      <w:sz w:val="24"/>
      <w:szCs w:val="24"/>
    </w:rPr>
  </w:style>
  <w:style w:type="paragraph" w:styleId="Subtitle">
    <w:name w:val="Subtitle"/>
    <w:basedOn w:val="Normal"/>
    <w:next w:val="Normal"/>
    <w:link w:val="SubtitleChar"/>
    <w:uiPriority w:val="11"/>
    <w:qFormat/>
    <w:rsid w:val="00104767"/>
    <w:pPr>
      <w:numPr>
        <w:ilvl w:val="1"/>
      </w:numPr>
    </w:pPr>
    <w:rPr>
      <w:rFonts w:eastAsiaTheme="minorEastAsia"/>
      <w:color w:val="838383" w:themeColor="background2" w:themeShade="BF"/>
      <w:spacing w:val="15"/>
      <w:sz w:val="32"/>
    </w:rPr>
  </w:style>
  <w:style w:type="character" w:customStyle="1" w:styleId="SubtitleChar">
    <w:name w:val="Subtitle Char"/>
    <w:basedOn w:val="DefaultParagraphFont"/>
    <w:link w:val="Subtitle"/>
    <w:uiPriority w:val="11"/>
    <w:rsid w:val="00104767"/>
    <w:rPr>
      <w:rFonts w:ascii="Calibri" w:eastAsiaTheme="minorEastAsia" w:hAnsi="Calibri"/>
      <w:color w:val="838383" w:themeColor="background2" w:themeShade="BF"/>
      <w:spacing w:val="15"/>
      <w:sz w:val="32"/>
    </w:rPr>
  </w:style>
  <w:style w:type="character" w:styleId="IntenseEmphasis">
    <w:name w:val="Intense Emphasis"/>
    <w:basedOn w:val="DefaultParagraphFont"/>
    <w:uiPriority w:val="21"/>
    <w:qFormat/>
    <w:rsid w:val="00104767"/>
    <w:rPr>
      <w:rFonts w:ascii="Calibri" w:hAnsi="Calibri"/>
      <w:i/>
      <w:iCs/>
      <w:color w:val="FF5000" w:themeColor="accent5"/>
    </w:rPr>
  </w:style>
  <w:style w:type="character" w:styleId="SubtleEmphasis">
    <w:name w:val="Subtle Emphasis"/>
    <w:basedOn w:val="DefaultParagraphFont"/>
    <w:uiPriority w:val="19"/>
    <w:qFormat/>
    <w:rsid w:val="00104767"/>
    <w:rPr>
      <w:rFonts w:ascii="Calibri" w:hAnsi="Calibri"/>
      <w:i/>
      <w:iCs/>
      <w:color w:val="797979" w:themeColor="text1" w:themeTint="BF"/>
    </w:rPr>
  </w:style>
  <w:style w:type="character" w:styleId="Emphasis">
    <w:name w:val="Emphasis"/>
    <w:basedOn w:val="DefaultParagraphFont"/>
    <w:uiPriority w:val="20"/>
    <w:qFormat/>
    <w:rsid w:val="00104767"/>
    <w:rPr>
      <w:rFonts w:ascii="Calibri" w:hAnsi="Calibri"/>
      <w:i/>
      <w:iCs/>
    </w:rPr>
  </w:style>
  <w:style w:type="character" w:styleId="Strong">
    <w:name w:val="Strong"/>
    <w:basedOn w:val="DefaultParagraphFont"/>
    <w:uiPriority w:val="22"/>
    <w:qFormat/>
    <w:rsid w:val="00104767"/>
    <w:rPr>
      <w:rFonts w:ascii="Calibri" w:hAnsi="Calibri"/>
      <w:b/>
      <w:bCs/>
    </w:rPr>
  </w:style>
  <w:style w:type="table" w:customStyle="1" w:styleId="GridTable4-Accent11">
    <w:name w:val="Grid Table 4 - Accent 11"/>
    <w:basedOn w:val="TableNormal"/>
    <w:uiPriority w:val="49"/>
    <w:rsid w:val="00343121"/>
    <w:pPr>
      <w:spacing w:after="0" w:line="240" w:lineRule="auto"/>
    </w:pPr>
    <w:tblPr>
      <w:tblStyleRowBandSize w:val="1"/>
      <w:tblStyleColBandSize w:val="1"/>
      <w:tblBorders>
        <w:top w:val="single" w:sz="4" w:space="0" w:color="1389FF" w:themeColor="accent1" w:themeTint="99"/>
        <w:left w:val="single" w:sz="4" w:space="0" w:color="1389FF" w:themeColor="accent1" w:themeTint="99"/>
        <w:bottom w:val="single" w:sz="4" w:space="0" w:color="1389FF" w:themeColor="accent1" w:themeTint="99"/>
        <w:right w:val="single" w:sz="4" w:space="0" w:color="1389FF" w:themeColor="accent1" w:themeTint="99"/>
        <w:insideH w:val="single" w:sz="4" w:space="0" w:color="1389FF" w:themeColor="accent1" w:themeTint="99"/>
        <w:insideV w:val="single" w:sz="4" w:space="0" w:color="1389FF" w:themeColor="accent1" w:themeTint="99"/>
      </w:tblBorders>
    </w:tblPr>
    <w:tblStylePr w:type="firstRow">
      <w:rPr>
        <w:b/>
        <w:bCs/>
        <w:color w:val="FFFFFF" w:themeColor="background1"/>
      </w:rPr>
      <w:tblPr/>
      <w:tcPr>
        <w:tcBorders>
          <w:top w:val="single" w:sz="4" w:space="0" w:color="003B75" w:themeColor="accent1"/>
          <w:left w:val="single" w:sz="4" w:space="0" w:color="003B75" w:themeColor="accent1"/>
          <w:bottom w:val="single" w:sz="4" w:space="0" w:color="003B75" w:themeColor="accent1"/>
          <w:right w:val="single" w:sz="4" w:space="0" w:color="003B75" w:themeColor="accent1"/>
          <w:insideH w:val="nil"/>
          <w:insideV w:val="nil"/>
        </w:tcBorders>
        <w:shd w:val="clear" w:color="auto" w:fill="003B75" w:themeFill="accent1"/>
      </w:tcPr>
    </w:tblStylePr>
    <w:tblStylePr w:type="lastRow">
      <w:rPr>
        <w:b/>
        <w:bCs/>
      </w:rPr>
      <w:tblPr/>
      <w:tcPr>
        <w:tcBorders>
          <w:top w:val="double" w:sz="4" w:space="0" w:color="003B75" w:themeColor="accent1"/>
        </w:tcBorders>
      </w:tcPr>
    </w:tblStylePr>
    <w:tblStylePr w:type="firstCol">
      <w:rPr>
        <w:b/>
        <w:bCs/>
      </w:rPr>
    </w:tblStylePr>
    <w:tblStylePr w:type="lastCol">
      <w:rPr>
        <w:b/>
        <w:bCs/>
      </w:rPr>
    </w:tblStylePr>
    <w:tblStylePr w:type="band1Vert">
      <w:tblPr/>
      <w:tcPr>
        <w:shd w:val="clear" w:color="auto" w:fill="B0D7FF" w:themeFill="accent1" w:themeFillTint="33"/>
      </w:tcPr>
    </w:tblStylePr>
    <w:tblStylePr w:type="band1Horz">
      <w:tblPr/>
      <w:tcPr>
        <w:shd w:val="clear" w:color="auto" w:fill="B0D7FF" w:themeFill="accent1" w:themeFillTint="33"/>
      </w:tcPr>
    </w:tblStylePr>
  </w:style>
  <w:style w:type="paragraph" w:styleId="NoSpacing">
    <w:name w:val="No Spacing"/>
    <w:uiPriority w:val="1"/>
    <w:qFormat/>
    <w:rsid w:val="006D36A4"/>
    <w:pPr>
      <w:spacing w:after="0" w:line="240" w:lineRule="auto"/>
    </w:pPr>
    <w:rPr>
      <w:color w:val="0077EB" w:themeColor="text2"/>
      <w:sz w:val="20"/>
      <w:szCs w:val="20"/>
    </w:rPr>
  </w:style>
  <w:style w:type="paragraph" w:styleId="NormalWeb">
    <w:name w:val="Normal (Web)"/>
    <w:basedOn w:val="Normal"/>
    <w:uiPriority w:val="99"/>
    <w:unhideWhenUsed/>
    <w:rsid w:val="004F45BD"/>
    <w:pPr>
      <w:spacing w:before="100" w:beforeAutospacing="1" w:after="100" w:afterAutospacing="1" w:line="240" w:lineRule="auto"/>
    </w:pPr>
    <w:rPr>
      <w:rFonts w:ascii="Times New Roman" w:eastAsiaTheme="minorEastAsia" w:hAnsi="Times New Roman" w:cs="Times New Roman"/>
      <w:sz w:val="24"/>
      <w:szCs w:val="24"/>
    </w:rPr>
  </w:style>
  <w:style w:type="paragraph" w:styleId="TOCHeading">
    <w:name w:val="TOC Heading"/>
    <w:basedOn w:val="Heading1"/>
    <w:next w:val="Normal"/>
    <w:uiPriority w:val="39"/>
    <w:unhideWhenUsed/>
    <w:qFormat/>
    <w:rsid w:val="006E5117"/>
    <w:pPr>
      <w:outlineLvl w:val="9"/>
    </w:pPr>
    <w:rPr>
      <w:rFonts w:asciiTheme="majorHAnsi" w:hAnsiTheme="majorHAnsi"/>
      <w:b w:val="0"/>
      <w:color w:val="002B57" w:themeColor="accent1" w:themeShade="BF"/>
      <w:sz w:val="32"/>
    </w:rPr>
  </w:style>
  <w:style w:type="paragraph" w:styleId="TOC1">
    <w:name w:val="toc 1"/>
    <w:basedOn w:val="Normal"/>
    <w:next w:val="Normal"/>
    <w:autoRedefine/>
    <w:uiPriority w:val="39"/>
    <w:unhideWhenUsed/>
    <w:rsid w:val="005A3CD7"/>
    <w:pPr>
      <w:tabs>
        <w:tab w:val="left" w:pos="440"/>
        <w:tab w:val="right" w:leader="dot" w:pos="10080"/>
      </w:tabs>
      <w:spacing w:before="240" w:after="100"/>
    </w:pPr>
  </w:style>
  <w:style w:type="character" w:styleId="Hyperlink">
    <w:name w:val="Hyperlink"/>
    <w:basedOn w:val="DefaultParagraphFont"/>
    <w:uiPriority w:val="99"/>
    <w:unhideWhenUsed/>
    <w:rsid w:val="006E5117"/>
    <w:rPr>
      <w:color w:val="B3CFED" w:themeColor="hyperlink"/>
      <w:u w:val="single"/>
    </w:rPr>
  </w:style>
  <w:style w:type="paragraph" w:styleId="TOC2">
    <w:name w:val="toc 2"/>
    <w:basedOn w:val="Normal"/>
    <w:next w:val="Normal"/>
    <w:autoRedefine/>
    <w:uiPriority w:val="39"/>
    <w:unhideWhenUsed/>
    <w:rsid w:val="005A3CD7"/>
    <w:pPr>
      <w:tabs>
        <w:tab w:val="right" w:leader="dot" w:pos="10070"/>
      </w:tabs>
      <w:spacing w:after="100"/>
      <w:ind w:left="450"/>
    </w:pPr>
    <w:rPr>
      <w:rFonts w:asciiTheme="minorHAnsi" w:eastAsiaTheme="minorEastAsia" w:hAnsiTheme="minorHAnsi" w:cs="Times New Roman"/>
    </w:rPr>
  </w:style>
  <w:style w:type="paragraph" w:styleId="TOC3">
    <w:name w:val="toc 3"/>
    <w:basedOn w:val="Normal"/>
    <w:next w:val="Normal"/>
    <w:autoRedefine/>
    <w:uiPriority w:val="39"/>
    <w:unhideWhenUsed/>
    <w:rsid w:val="006E5117"/>
    <w:pPr>
      <w:spacing w:after="100"/>
      <w:ind w:left="440"/>
    </w:pPr>
    <w:rPr>
      <w:rFonts w:asciiTheme="minorHAnsi" w:eastAsiaTheme="minorEastAsia" w:hAnsiTheme="minorHAnsi" w:cs="Times New Roman"/>
    </w:rPr>
  </w:style>
  <w:style w:type="table" w:customStyle="1" w:styleId="GridTable4-Accent110">
    <w:name w:val="Grid Table 4 - Accent 110"/>
    <w:basedOn w:val="TableNormal"/>
    <w:uiPriority w:val="49"/>
    <w:rsid w:val="003C3D9B"/>
    <w:pPr>
      <w:spacing w:after="0" w:line="240" w:lineRule="auto"/>
    </w:pPr>
    <w:tblPr>
      <w:tblStyleRowBandSize w:val="1"/>
      <w:tblStyleColBandSize w:val="1"/>
      <w:tblBorders>
        <w:top w:val="single" w:sz="4" w:space="0" w:color="1389FF" w:themeColor="accent1" w:themeTint="99"/>
        <w:left w:val="single" w:sz="4" w:space="0" w:color="1389FF" w:themeColor="accent1" w:themeTint="99"/>
        <w:bottom w:val="single" w:sz="4" w:space="0" w:color="1389FF" w:themeColor="accent1" w:themeTint="99"/>
        <w:right w:val="single" w:sz="4" w:space="0" w:color="1389FF" w:themeColor="accent1" w:themeTint="99"/>
        <w:insideH w:val="single" w:sz="4" w:space="0" w:color="1389FF" w:themeColor="accent1" w:themeTint="99"/>
        <w:insideV w:val="single" w:sz="4" w:space="0" w:color="1389FF" w:themeColor="accent1" w:themeTint="99"/>
      </w:tblBorders>
    </w:tblPr>
    <w:tblStylePr w:type="firstRow">
      <w:rPr>
        <w:b/>
        <w:bCs/>
        <w:color w:val="FFFFFF" w:themeColor="background1"/>
      </w:rPr>
      <w:tblPr/>
      <w:tcPr>
        <w:tcBorders>
          <w:top w:val="single" w:sz="4" w:space="0" w:color="003B75" w:themeColor="accent1"/>
          <w:left w:val="single" w:sz="4" w:space="0" w:color="003B75" w:themeColor="accent1"/>
          <w:bottom w:val="single" w:sz="4" w:space="0" w:color="003B75" w:themeColor="accent1"/>
          <w:right w:val="single" w:sz="4" w:space="0" w:color="003B75" w:themeColor="accent1"/>
          <w:insideH w:val="nil"/>
          <w:insideV w:val="nil"/>
        </w:tcBorders>
        <w:shd w:val="clear" w:color="auto" w:fill="003B75" w:themeFill="accent1"/>
      </w:tcPr>
    </w:tblStylePr>
    <w:tblStylePr w:type="lastRow">
      <w:rPr>
        <w:b/>
        <w:bCs/>
      </w:rPr>
      <w:tblPr/>
      <w:tcPr>
        <w:tcBorders>
          <w:top w:val="double" w:sz="4" w:space="0" w:color="003B75" w:themeColor="accent1"/>
        </w:tcBorders>
      </w:tcPr>
    </w:tblStylePr>
    <w:tblStylePr w:type="firstCol">
      <w:rPr>
        <w:b/>
        <w:bCs/>
      </w:rPr>
    </w:tblStylePr>
    <w:tblStylePr w:type="lastCol">
      <w:rPr>
        <w:b/>
        <w:bCs/>
      </w:rPr>
    </w:tblStylePr>
    <w:tblStylePr w:type="band1Vert">
      <w:tblPr/>
      <w:tcPr>
        <w:shd w:val="clear" w:color="auto" w:fill="B0D7FF" w:themeFill="accent1" w:themeFillTint="33"/>
      </w:tcPr>
    </w:tblStylePr>
    <w:tblStylePr w:type="band1Horz">
      <w:tblPr/>
      <w:tcPr>
        <w:shd w:val="clear" w:color="auto" w:fill="B0D7FF" w:themeFill="accent1" w:themeFillTint="33"/>
      </w:tcPr>
    </w:tblStylePr>
  </w:style>
  <w:style w:type="paragraph" w:styleId="BalloonText">
    <w:name w:val="Balloon Text"/>
    <w:basedOn w:val="Normal"/>
    <w:link w:val="BalloonTextChar"/>
    <w:uiPriority w:val="99"/>
    <w:semiHidden/>
    <w:unhideWhenUsed/>
    <w:rsid w:val="003C3D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D9B"/>
    <w:rPr>
      <w:rFonts w:ascii="Segoe UI" w:hAnsi="Segoe UI" w:cs="Segoe UI"/>
      <w:sz w:val="18"/>
      <w:szCs w:val="18"/>
    </w:rPr>
  </w:style>
  <w:style w:type="character" w:customStyle="1" w:styleId="Heading4Char">
    <w:name w:val="Heading 4 Char"/>
    <w:basedOn w:val="DefaultParagraphFont"/>
    <w:link w:val="Heading4"/>
    <w:uiPriority w:val="9"/>
    <w:rsid w:val="0071668C"/>
    <w:rPr>
      <w:rFonts w:asciiTheme="majorHAnsi" w:eastAsiaTheme="majorEastAsia" w:hAnsiTheme="majorHAnsi" w:cstheme="majorBidi"/>
      <w:i/>
      <w:iCs/>
      <w:color w:val="002B57" w:themeColor="accent1" w:themeShade="BF"/>
    </w:rPr>
  </w:style>
  <w:style w:type="character" w:customStyle="1" w:styleId="Heading5Char">
    <w:name w:val="Heading 5 Char"/>
    <w:basedOn w:val="DefaultParagraphFont"/>
    <w:link w:val="Heading5"/>
    <w:uiPriority w:val="9"/>
    <w:rsid w:val="0071668C"/>
    <w:rPr>
      <w:rFonts w:asciiTheme="majorHAnsi" w:eastAsiaTheme="majorEastAsia" w:hAnsiTheme="majorHAnsi" w:cstheme="majorBidi"/>
      <w:color w:val="002B57" w:themeColor="accent1" w:themeShade="BF"/>
    </w:rPr>
  </w:style>
  <w:style w:type="character" w:customStyle="1" w:styleId="Heading6Char">
    <w:name w:val="Heading 6 Char"/>
    <w:basedOn w:val="DefaultParagraphFont"/>
    <w:link w:val="Heading6"/>
    <w:uiPriority w:val="9"/>
    <w:rsid w:val="0071668C"/>
    <w:rPr>
      <w:rFonts w:asciiTheme="majorHAnsi" w:eastAsiaTheme="majorEastAsia" w:hAnsiTheme="majorHAnsi" w:cstheme="majorBidi"/>
      <w:color w:val="001D3A" w:themeColor="accent1" w:themeShade="7F"/>
    </w:rPr>
  </w:style>
  <w:style w:type="character" w:customStyle="1" w:styleId="Heading7Char">
    <w:name w:val="Heading 7 Char"/>
    <w:basedOn w:val="DefaultParagraphFont"/>
    <w:link w:val="Heading7"/>
    <w:uiPriority w:val="9"/>
    <w:rsid w:val="002B4A52"/>
    <w:rPr>
      <w:rFonts w:asciiTheme="majorHAnsi" w:eastAsiaTheme="majorEastAsia" w:hAnsiTheme="majorHAnsi" w:cstheme="majorBidi"/>
      <w:i/>
      <w:iCs/>
      <w:color w:val="001D3A" w:themeColor="accent1" w:themeShade="7F"/>
    </w:rPr>
  </w:style>
  <w:style w:type="character" w:customStyle="1" w:styleId="Heading8Char">
    <w:name w:val="Heading 8 Char"/>
    <w:basedOn w:val="DefaultParagraphFont"/>
    <w:link w:val="Heading8"/>
    <w:uiPriority w:val="9"/>
    <w:rsid w:val="0071668C"/>
    <w:rPr>
      <w:rFonts w:asciiTheme="majorHAnsi" w:eastAsiaTheme="majorEastAsia" w:hAnsiTheme="majorHAnsi" w:cstheme="majorBidi"/>
      <w:color w:val="686868" w:themeColor="text1" w:themeTint="D8"/>
      <w:sz w:val="21"/>
      <w:szCs w:val="21"/>
    </w:rPr>
  </w:style>
  <w:style w:type="character" w:customStyle="1" w:styleId="Heading9Char">
    <w:name w:val="Heading 9 Char"/>
    <w:basedOn w:val="DefaultParagraphFont"/>
    <w:link w:val="Heading9"/>
    <w:uiPriority w:val="9"/>
    <w:rsid w:val="0071668C"/>
    <w:rPr>
      <w:rFonts w:asciiTheme="majorHAnsi" w:eastAsiaTheme="majorEastAsia" w:hAnsiTheme="majorHAnsi" w:cstheme="majorBidi"/>
      <w:i/>
      <w:iCs/>
      <w:color w:val="686868" w:themeColor="text1" w:themeTint="D8"/>
      <w:sz w:val="21"/>
      <w:szCs w:val="21"/>
    </w:rPr>
  </w:style>
  <w:style w:type="character" w:styleId="CommentReference">
    <w:name w:val="annotation reference"/>
    <w:basedOn w:val="DefaultParagraphFont"/>
    <w:uiPriority w:val="99"/>
    <w:unhideWhenUsed/>
    <w:rsid w:val="00E339A0"/>
    <w:rPr>
      <w:sz w:val="16"/>
      <w:szCs w:val="16"/>
    </w:rPr>
  </w:style>
  <w:style w:type="paragraph" w:styleId="CommentText">
    <w:name w:val="annotation text"/>
    <w:basedOn w:val="Normal"/>
    <w:link w:val="CommentTextChar"/>
    <w:uiPriority w:val="99"/>
    <w:unhideWhenUsed/>
    <w:rsid w:val="00E339A0"/>
    <w:pPr>
      <w:spacing w:line="240" w:lineRule="auto"/>
    </w:pPr>
    <w:rPr>
      <w:sz w:val="20"/>
      <w:szCs w:val="20"/>
    </w:rPr>
  </w:style>
  <w:style w:type="character" w:customStyle="1" w:styleId="CommentTextChar">
    <w:name w:val="Comment Text Char"/>
    <w:basedOn w:val="DefaultParagraphFont"/>
    <w:link w:val="CommentText"/>
    <w:uiPriority w:val="99"/>
    <w:rsid w:val="00E339A0"/>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E339A0"/>
    <w:rPr>
      <w:b/>
      <w:bCs/>
    </w:rPr>
  </w:style>
  <w:style w:type="character" w:customStyle="1" w:styleId="CommentSubjectChar">
    <w:name w:val="Comment Subject Char"/>
    <w:basedOn w:val="CommentTextChar"/>
    <w:link w:val="CommentSubject"/>
    <w:uiPriority w:val="99"/>
    <w:semiHidden/>
    <w:rsid w:val="00E339A0"/>
    <w:rPr>
      <w:rFonts w:ascii="Calibri" w:hAnsi="Calibri"/>
      <w:b/>
      <w:bCs/>
      <w:sz w:val="20"/>
      <w:szCs w:val="20"/>
    </w:rPr>
  </w:style>
  <w:style w:type="paragraph" w:customStyle="1" w:styleId="Bullets">
    <w:name w:val="Bullets"/>
    <w:basedOn w:val="ListParagraph"/>
    <w:uiPriority w:val="99"/>
    <w:qFormat/>
    <w:rsid w:val="00340866"/>
    <w:pPr>
      <w:numPr>
        <w:numId w:val="1"/>
      </w:numPr>
      <w:autoSpaceDE w:val="0"/>
      <w:autoSpaceDN w:val="0"/>
      <w:adjustRightInd w:val="0"/>
      <w:spacing w:before="120" w:after="120"/>
      <w:ind w:left="360"/>
      <w:contextualSpacing w:val="0"/>
    </w:pPr>
    <w:rPr>
      <w:rFonts w:asciiTheme="minorHAnsi" w:hAnsiTheme="minorHAnsi"/>
      <w:shd w:val="clear" w:color="auto" w:fill="FFFFFF"/>
      <w:lang w:eastAsia="en-IN"/>
    </w:rPr>
  </w:style>
  <w:style w:type="paragraph" w:customStyle="1" w:styleId="Table-Heading">
    <w:name w:val="Table-Heading"/>
    <w:basedOn w:val="Normal"/>
    <w:qFormat/>
    <w:rsid w:val="00961733"/>
    <w:pPr>
      <w:spacing w:after="0" w:line="240" w:lineRule="auto"/>
      <w:jc w:val="center"/>
    </w:pPr>
    <w:rPr>
      <w:rFonts w:cstheme="minorHAnsi"/>
      <w:b/>
      <w:sz w:val="24"/>
    </w:rPr>
  </w:style>
  <w:style w:type="paragraph" w:customStyle="1" w:styleId="Table-CellLeft">
    <w:name w:val="Table-CellLeft"/>
    <w:basedOn w:val="Normal"/>
    <w:qFormat/>
    <w:rsid w:val="00A65C18"/>
    <w:pPr>
      <w:spacing w:before="40" w:after="40" w:line="240" w:lineRule="auto"/>
    </w:pPr>
    <w:rPr>
      <w:rFonts w:asciiTheme="minorHAnsi" w:hAnsiTheme="minorHAnsi"/>
      <w:color w:val="000000"/>
      <w:shd w:val="clear" w:color="auto" w:fill="FFFFFF"/>
      <w:lang w:eastAsia="en-IN"/>
    </w:rPr>
  </w:style>
  <w:style w:type="paragraph" w:customStyle="1" w:styleId="Bullets-Sub">
    <w:name w:val="Bullets-Sub"/>
    <w:basedOn w:val="Bullets"/>
    <w:qFormat/>
    <w:rsid w:val="00A65C18"/>
    <w:pPr>
      <w:numPr>
        <w:ilvl w:val="1"/>
        <w:numId w:val="0"/>
      </w:numPr>
    </w:pPr>
  </w:style>
  <w:style w:type="paragraph" w:customStyle="1" w:styleId="FeatureTitle">
    <w:name w:val="FeatureTitle"/>
    <w:basedOn w:val="Normal"/>
    <w:uiPriority w:val="99"/>
    <w:qFormat/>
    <w:rsid w:val="00D26FE7"/>
    <w:pPr>
      <w:spacing w:before="120" w:after="40"/>
      <w:textAlignment w:val="baseline"/>
    </w:pPr>
    <w:rPr>
      <w:rFonts w:asciiTheme="minorHAnsi" w:hAnsiTheme="minorHAnsi"/>
      <w:b/>
      <w:sz w:val="24"/>
      <w:shd w:val="clear" w:color="auto" w:fill="FFFFFF"/>
      <w:lang w:eastAsia="en-IN"/>
    </w:rPr>
  </w:style>
  <w:style w:type="paragraph" w:customStyle="1" w:styleId="FeatureText">
    <w:name w:val="FeatureText"/>
    <w:basedOn w:val="Normal"/>
    <w:uiPriority w:val="99"/>
    <w:qFormat/>
    <w:rsid w:val="00A254DF"/>
    <w:pPr>
      <w:shd w:val="clear" w:color="auto" w:fill="FFFFFF" w:themeFill="background1"/>
      <w:spacing w:after="240" w:line="300" w:lineRule="auto"/>
      <w:textAlignment w:val="baseline"/>
    </w:pPr>
    <w:rPr>
      <w:rFonts w:eastAsiaTheme="majorEastAsia" w:cs="Segoe UI"/>
      <w:shd w:val="clear" w:color="auto" w:fill="FFFFFF"/>
    </w:rPr>
  </w:style>
  <w:style w:type="character" w:customStyle="1" w:styleId="normaltextrun">
    <w:name w:val="normaltextrun"/>
    <w:basedOn w:val="DefaultParagraphFont"/>
    <w:rsid w:val="00A254DF"/>
  </w:style>
  <w:style w:type="paragraph" w:styleId="ListBullet">
    <w:name w:val="List Bullet"/>
    <w:basedOn w:val="Normal"/>
    <w:rsid w:val="00123672"/>
    <w:pPr>
      <w:numPr>
        <w:numId w:val="2"/>
      </w:numPr>
      <w:tabs>
        <w:tab w:val="num" w:pos="709"/>
      </w:tabs>
      <w:spacing w:after="0" w:line="276" w:lineRule="auto"/>
      <w:ind w:left="709" w:hanging="349"/>
    </w:pPr>
    <w:rPr>
      <w:rFonts w:ascii="Segoe UI" w:eastAsia="Calibri" w:hAnsi="Segoe UI" w:cs="Segoe UI"/>
      <w:lang w:val="en-CA"/>
    </w:rPr>
  </w:style>
  <w:style w:type="paragraph" w:customStyle="1" w:styleId="Table-CellCentre">
    <w:name w:val="Table-CellCentre"/>
    <w:basedOn w:val="Table-CellLeft"/>
    <w:rsid w:val="00123672"/>
    <w:pPr>
      <w:jc w:val="center"/>
    </w:pPr>
    <w:rPr>
      <w:rFonts w:ascii="Calibri" w:eastAsia="Times New Roman" w:hAnsi="Calibri" w:cs="Times New Roman"/>
      <w:color w:val="4D4D4D" w:themeColor="text1"/>
      <w:sz w:val="20"/>
      <w:szCs w:val="20"/>
      <w:shd w:val="clear" w:color="auto" w:fill="auto"/>
      <w:lang w:val="en-IN" w:eastAsia="en-US"/>
    </w:rPr>
  </w:style>
  <w:style w:type="character" w:styleId="FollowedHyperlink">
    <w:name w:val="FollowedHyperlink"/>
    <w:basedOn w:val="DefaultParagraphFont"/>
    <w:uiPriority w:val="99"/>
    <w:semiHidden/>
    <w:unhideWhenUsed/>
    <w:rsid w:val="00AE52B8"/>
    <w:rPr>
      <w:color w:val="034A90" w:themeColor="followedHyperlink"/>
      <w:u w:val="single"/>
    </w:rPr>
  </w:style>
  <w:style w:type="paragraph" w:customStyle="1" w:styleId="Table-Body-Center">
    <w:name w:val="Table-Body-Center"/>
    <w:basedOn w:val="Normal"/>
    <w:qFormat/>
    <w:rsid w:val="00D050F3"/>
    <w:pPr>
      <w:spacing w:after="0" w:line="240" w:lineRule="auto"/>
      <w:jc w:val="center"/>
    </w:pPr>
    <w:rPr>
      <w:rFonts w:asciiTheme="minorHAnsi" w:eastAsiaTheme="majorEastAsia" w:hAnsiTheme="minorHAnsi" w:cstheme="minorHAnsi"/>
    </w:rPr>
  </w:style>
  <w:style w:type="paragraph" w:customStyle="1" w:styleId="Table-Body-Left">
    <w:name w:val="Table-Body-Left"/>
    <w:basedOn w:val="Normal"/>
    <w:qFormat/>
    <w:rsid w:val="00D050F3"/>
    <w:pPr>
      <w:spacing w:after="0" w:line="240" w:lineRule="auto"/>
    </w:pPr>
    <w:rPr>
      <w:rFonts w:asciiTheme="minorHAnsi" w:hAnsiTheme="minorHAnsi" w:cstheme="minorHAnsi"/>
    </w:rPr>
  </w:style>
  <w:style w:type="paragraph" w:customStyle="1" w:styleId="Note">
    <w:name w:val="Note"/>
    <w:basedOn w:val="Normal"/>
    <w:qFormat/>
    <w:rsid w:val="003B14D8"/>
    <w:pPr>
      <w:spacing w:before="120" w:after="0"/>
    </w:pPr>
    <w:rPr>
      <w:sz w:val="20"/>
    </w:rPr>
  </w:style>
  <w:style w:type="paragraph" w:customStyle="1" w:styleId="Note-No-Bullet">
    <w:name w:val="Note-No-Bullet"/>
    <w:basedOn w:val="Note"/>
    <w:rsid w:val="003B14D8"/>
    <w:pPr>
      <w:numPr>
        <w:numId w:val="3"/>
      </w:numPr>
      <w:spacing w:before="0"/>
    </w:pPr>
  </w:style>
  <w:style w:type="paragraph" w:customStyle="1" w:styleId="Sub-Bullet">
    <w:name w:val="Sub-Bullet"/>
    <w:basedOn w:val="FeatureTitle"/>
    <w:qFormat/>
    <w:rsid w:val="00D26FE7"/>
    <w:pPr>
      <w:numPr>
        <w:ilvl w:val="1"/>
        <w:numId w:val="5"/>
      </w:numPr>
      <w:ind w:left="720"/>
    </w:pPr>
    <w:rPr>
      <w:sz w:val="22"/>
    </w:rPr>
  </w:style>
  <w:style w:type="paragraph" w:customStyle="1" w:styleId="Note-Bullets">
    <w:name w:val="Note-Bullets"/>
    <w:basedOn w:val="Bullets"/>
    <w:qFormat/>
    <w:rsid w:val="00340866"/>
    <w:pPr>
      <w:ind w:left="792"/>
    </w:pPr>
    <w:rPr>
      <w:noProof/>
      <w:sz w:val="20"/>
    </w:rPr>
  </w:style>
  <w:style w:type="paragraph" w:customStyle="1" w:styleId="Note-Sub-Bullet">
    <w:name w:val="Note-Sub-Bullet"/>
    <w:basedOn w:val="Sub-Bullet"/>
    <w:qFormat/>
    <w:rsid w:val="00BE6346"/>
    <w:pPr>
      <w:numPr>
        <w:numId w:val="4"/>
      </w:numPr>
      <w:spacing w:before="0" w:after="60"/>
      <w:ind w:left="922" w:hanging="274"/>
    </w:pPr>
    <w:rPr>
      <w:b w:val="0"/>
      <w:sz w:val="18"/>
      <w:szCs w:val="18"/>
    </w:rPr>
  </w:style>
  <w:style w:type="character" w:customStyle="1" w:styleId="xnormaltextrun">
    <w:name w:val="x_normaltextrun"/>
    <w:basedOn w:val="DefaultParagraphFont"/>
    <w:rsid w:val="004C6A1A"/>
  </w:style>
  <w:style w:type="paragraph" w:customStyle="1" w:styleId="paragraph">
    <w:name w:val="paragraph"/>
    <w:basedOn w:val="Normal"/>
    <w:rsid w:val="003C48FB"/>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character" w:customStyle="1" w:styleId="eop">
    <w:name w:val="eop"/>
    <w:basedOn w:val="DefaultParagraphFont"/>
    <w:rsid w:val="003C48FB"/>
  </w:style>
  <w:style w:type="paragraph" w:customStyle="1" w:styleId="xmsonormal">
    <w:name w:val="x_msonormal"/>
    <w:basedOn w:val="Normal"/>
    <w:rsid w:val="006F0346"/>
    <w:pPr>
      <w:spacing w:after="0" w:line="240" w:lineRule="auto"/>
      <w:jc w:val="left"/>
    </w:pPr>
    <w:rPr>
      <w:rFonts w:cs="Calibri"/>
      <w:color w:val="auto"/>
    </w:rPr>
  </w:style>
  <w:style w:type="paragraph" w:styleId="TOC4">
    <w:name w:val="toc 4"/>
    <w:basedOn w:val="Normal"/>
    <w:next w:val="Normal"/>
    <w:autoRedefine/>
    <w:uiPriority w:val="39"/>
    <w:unhideWhenUsed/>
    <w:rsid w:val="0031192A"/>
    <w:pPr>
      <w:spacing w:after="100"/>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1192A"/>
    <w:pPr>
      <w:spacing w:after="100"/>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1192A"/>
    <w:pPr>
      <w:spacing w:after="100"/>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1192A"/>
    <w:pPr>
      <w:spacing w:after="100"/>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1192A"/>
    <w:pPr>
      <w:spacing w:after="100"/>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1192A"/>
    <w:pPr>
      <w:spacing w:after="100"/>
      <w:ind w:left="1760"/>
      <w:jc w:val="left"/>
    </w:pPr>
    <w:rPr>
      <w:rFonts w:asciiTheme="minorHAnsi" w:eastAsiaTheme="minorEastAsia" w:hAnsiTheme="minorHAnsi"/>
      <w:color w:val="auto"/>
    </w:rPr>
  </w:style>
  <w:style w:type="character" w:customStyle="1" w:styleId="ListParagraphChar">
    <w:name w:val="List Paragraph Char"/>
    <w:basedOn w:val="DefaultParagraphFont"/>
    <w:link w:val="ListParagraph"/>
    <w:uiPriority w:val="34"/>
    <w:rsid w:val="00FD5326"/>
    <w:rPr>
      <w:rFonts w:ascii="Calibri" w:hAnsi="Calibri"/>
      <w:color w:val="4D4D4D" w:themeColor="text1"/>
    </w:rPr>
  </w:style>
  <w:style w:type="table" w:styleId="GridTable4-Accent1">
    <w:name w:val="Grid Table 4 Accent 1"/>
    <w:basedOn w:val="TableNormal"/>
    <w:uiPriority w:val="49"/>
    <w:rsid w:val="00560468"/>
    <w:pPr>
      <w:spacing w:after="0" w:line="240" w:lineRule="auto"/>
    </w:pPr>
    <w:tblPr>
      <w:tblStyleRowBandSize w:val="1"/>
      <w:tblStyleColBandSize w:val="1"/>
      <w:tblBorders>
        <w:top w:val="single" w:sz="4" w:space="0" w:color="1389FF" w:themeColor="accent1" w:themeTint="99"/>
        <w:left w:val="single" w:sz="4" w:space="0" w:color="1389FF" w:themeColor="accent1" w:themeTint="99"/>
        <w:bottom w:val="single" w:sz="4" w:space="0" w:color="1389FF" w:themeColor="accent1" w:themeTint="99"/>
        <w:right w:val="single" w:sz="4" w:space="0" w:color="1389FF" w:themeColor="accent1" w:themeTint="99"/>
        <w:insideH w:val="single" w:sz="4" w:space="0" w:color="1389FF" w:themeColor="accent1" w:themeTint="99"/>
        <w:insideV w:val="single" w:sz="4" w:space="0" w:color="1389FF" w:themeColor="accent1" w:themeTint="99"/>
      </w:tblBorders>
    </w:tblPr>
    <w:tblStylePr w:type="firstRow">
      <w:rPr>
        <w:b/>
        <w:bCs/>
        <w:color w:val="FFFFFF" w:themeColor="background1"/>
      </w:rPr>
      <w:tblPr/>
      <w:tcPr>
        <w:tcBorders>
          <w:top w:val="single" w:sz="4" w:space="0" w:color="003B75" w:themeColor="accent1"/>
          <w:left w:val="single" w:sz="4" w:space="0" w:color="003B75" w:themeColor="accent1"/>
          <w:bottom w:val="single" w:sz="4" w:space="0" w:color="003B75" w:themeColor="accent1"/>
          <w:right w:val="single" w:sz="4" w:space="0" w:color="003B75" w:themeColor="accent1"/>
          <w:insideH w:val="nil"/>
          <w:insideV w:val="nil"/>
        </w:tcBorders>
        <w:shd w:val="clear" w:color="auto" w:fill="003B75" w:themeFill="accent1"/>
      </w:tcPr>
    </w:tblStylePr>
    <w:tblStylePr w:type="lastRow">
      <w:rPr>
        <w:b/>
        <w:bCs/>
      </w:rPr>
      <w:tblPr/>
      <w:tcPr>
        <w:tcBorders>
          <w:top w:val="double" w:sz="4" w:space="0" w:color="003B75" w:themeColor="accent1"/>
        </w:tcBorders>
      </w:tcPr>
    </w:tblStylePr>
    <w:tblStylePr w:type="firstCol">
      <w:rPr>
        <w:b/>
        <w:bCs/>
      </w:rPr>
    </w:tblStylePr>
    <w:tblStylePr w:type="lastCol">
      <w:rPr>
        <w:b/>
        <w:bCs/>
      </w:rPr>
    </w:tblStylePr>
    <w:tblStylePr w:type="band1Vert">
      <w:tblPr/>
      <w:tcPr>
        <w:shd w:val="clear" w:color="auto" w:fill="B0D7FF" w:themeFill="accent1" w:themeFillTint="33"/>
      </w:tcPr>
    </w:tblStylePr>
    <w:tblStylePr w:type="band1Horz">
      <w:tblPr/>
      <w:tcPr>
        <w:shd w:val="clear" w:color="auto" w:fill="B0D7FF" w:themeFill="accent1" w:themeFillTint="33"/>
      </w:tcPr>
    </w:tblStylePr>
  </w:style>
  <w:style w:type="paragraph" w:customStyle="1" w:styleId="Websitelink">
    <w:name w:val="Website link"/>
    <w:basedOn w:val="Normal"/>
    <w:link w:val="WebsitelinkChar"/>
    <w:qFormat/>
    <w:rsid w:val="0043173A"/>
    <w:pPr>
      <w:spacing w:after="160"/>
      <w:jc w:val="left"/>
    </w:pPr>
    <w:rPr>
      <w:i/>
      <w:color w:val="0077EB" w:themeColor="text2"/>
      <w:u w:val="single"/>
    </w:rPr>
  </w:style>
  <w:style w:type="character" w:customStyle="1" w:styleId="WebsitelinkChar">
    <w:name w:val="Website link Char"/>
    <w:basedOn w:val="ListParagraphChar"/>
    <w:link w:val="Websitelink"/>
    <w:rsid w:val="0043173A"/>
    <w:rPr>
      <w:rFonts w:ascii="Calibri" w:hAnsi="Calibri"/>
      <w:i/>
      <w:color w:val="0077EB" w:themeColor="text2"/>
      <w:u w:val="single"/>
    </w:rPr>
  </w:style>
  <w:style w:type="paragraph" w:customStyle="1" w:styleId="Default">
    <w:name w:val="Default"/>
    <w:rsid w:val="00064B3B"/>
    <w:pPr>
      <w:autoSpaceDE w:val="0"/>
      <w:autoSpaceDN w:val="0"/>
      <w:adjustRightInd w:val="0"/>
      <w:spacing w:after="0" w:line="240" w:lineRule="auto"/>
    </w:pPr>
    <w:rPr>
      <w:rFonts w:ascii="Calibri" w:hAnsi="Calibri" w:cs="Calibri"/>
      <w:color w:val="000000"/>
      <w:sz w:val="24"/>
      <w:szCs w:val="24"/>
    </w:rPr>
  </w:style>
  <w:style w:type="table" w:styleId="GridTable5Dark-Accent1">
    <w:name w:val="Grid Table 5 Dark Accent 1"/>
    <w:basedOn w:val="TableNormal"/>
    <w:uiPriority w:val="50"/>
    <w:rsid w:val="0088529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0D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B7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B7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B7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B75" w:themeFill="accent1"/>
      </w:tcPr>
    </w:tblStylePr>
    <w:tblStylePr w:type="band1Vert">
      <w:tblPr/>
      <w:tcPr>
        <w:shd w:val="clear" w:color="auto" w:fill="61B0FF" w:themeFill="accent1" w:themeFillTint="66"/>
      </w:tcPr>
    </w:tblStylePr>
    <w:tblStylePr w:type="band1Horz">
      <w:tblPr/>
      <w:tcPr>
        <w:shd w:val="clear" w:color="auto" w:fill="61B0FF"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210332">
      <w:bodyDiv w:val="1"/>
      <w:marLeft w:val="0"/>
      <w:marRight w:val="0"/>
      <w:marTop w:val="0"/>
      <w:marBottom w:val="0"/>
      <w:divBdr>
        <w:top w:val="none" w:sz="0" w:space="0" w:color="auto"/>
        <w:left w:val="none" w:sz="0" w:space="0" w:color="auto"/>
        <w:bottom w:val="none" w:sz="0" w:space="0" w:color="auto"/>
        <w:right w:val="none" w:sz="0" w:space="0" w:color="auto"/>
      </w:divBdr>
    </w:div>
    <w:div w:id="136924687">
      <w:bodyDiv w:val="1"/>
      <w:marLeft w:val="0"/>
      <w:marRight w:val="0"/>
      <w:marTop w:val="0"/>
      <w:marBottom w:val="0"/>
      <w:divBdr>
        <w:top w:val="none" w:sz="0" w:space="0" w:color="auto"/>
        <w:left w:val="none" w:sz="0" w:space="0" w:color="auto"/>
        <w:bottom w:val="none" w:sz="0" w:space="0" w:color="auto"/>
        <w:right w:val="none" w:sz="0" w:space="0" w:color="auto"/>
      </w:divBdr>
      <w:divsChild>
        <w:div w:id="753208638">
          <w:marLeft w:val="0"/>
          <w:marRight w:val="0"/>
          <w:marTop w:val="0"/>
          <w:marBottom w:val="0"/>
          <w:divBdr>
            <w:top w:val="none" w:sz="0" w:space="0" w:color="auto"/>
            <w:left w:val="none" w:sz="0" w:space="0" w:color="auto"/>
            <w:bottom w:val="none" w:sz="0" w:space="0" w:color="auto"/>
            <w:right w:val="none" w:sz="0" w:space="0" w:color="auto"/>
          </w:divBdr>
        </w:div>
      </w:divsChild>
    </w:div>
    <w:div w:id="154032478">
      <w:bodyDiv w:val="1"/>
      <w:marLeft w:val="0"/>
      <w:marRight w:val="0"/>
      <w:marTop w:val="0"/>
      <w:marBottom w:val="0"/>
      <w:divBdr>
        <w:top w:val="none" w:sz="0" w:space="0" w:color="auto"/>
        <w:left w:val="none" w:sz="0" w:space="0" w:color="auto"/>
        <w:bottom w:val="none" w:sz="0" w:space="0" w:color="auto"/>
        <w:right w:val="none" w:sz="0" w:space="0" w:color="auto"/>
      </w:divBdr>
    </w:div>
    <w:div w:id="249045465">
      <w:bodyDiv w:val="1"/>
      <w:marLeft w:val="0"/>
      <w:marRight w:val="0"/>
      <w:marTop w:val="0"/>
      <w:marBottom w:val="0"/>
      <w:divBdr>
        <w:top w:val="none" w:sz="0" w:space="0" w:color="auto"/>
        <w:left w:val="none" w:sz="0" w:space="0" w:color="auto"/>
        <w:bottom w:val="none" w:sz="0" w:space="0" w:color="auto"/>
        <w:right w:val="none" w:sz="0" w:space="0" w:color="auto"/>
      </w:divBdr>
      <w:divsChild>
        <w:div w:id="1137798954">
          <w:marLeft w:val="0"/>
          <w:marRight w:val="0"/>
          <w:marTop w:val="0"/>
          <w:marBottom w:val="0"/>
          <w:divBdr>
            <w:top w:val="none" w:sz="0" w:space="0" w:color="auto"/>
            <w:left w:val="none" w:sz="0" w:space="0" w:color="auto"/>
            <w:bottom w:val="none" w:sz="0" w:space="0" w:color="auto"/>
            <w:right w:val="none" w:sz="0" w:space="0" w:color="auto"/>
          </w:divBdr>
        </w:div>
        <w:div w:id="1282107186">
          <w:marLeft w:val="0"/>
          <w:marRight w:val="0"/>
          <w:marTop w:val="0"/>
          <w:marBottom w:val="0"/>
          <w:divBdr>
            <w:top w:val="none" w:sz="0" w:space="0" w:color="auto"/>
            <w:left w:val="none" w:sz="0" w:space="0" w:color="auto"/>
            <w:bottom w:val="none" w:sz="0" w:space="0" w:color="auto"/>
            <w:right w:val="none" w:sz="0" w:space="0" w:color="auto"/>
          </w:divBdr>
        </w:div>
      </w:divsChild>
    </w:div>
    <w:div w:id="261187024">
      <w:bodyDiv w:val="1"/>
      <w:marLeft w:val="0"/>
      <w:marRight w:val="0"/>
      <w:marTop w:val="0"/>
      <w:marBottom w:val="0"/>
      <w:divBdr>
        <w:top w:val="none" w:sz="0" w:space="0" w:color="auto"/>
        <w:left w:val="none" w:sz="0" w:space="0" w:color="auto"/>
        <w:bottom w:val="none" w:sz="0" w:space="0" w:color="auto"/>
        <w:right w:val="none" w:sz="0" w:space="0" w:color="auto"/>
      </w:divBdr>
    </w:div>
    <w:div w:id="268781975">
      <w:bodyDiv w:val="1"/>
      <w:marLeft w:val="0"/>
      <w:marRight w:val="0"/>
      <w:marTop w:val="0"/>
      <w:marBottom w:val="0"/>
      <w:divBdr>
        <w:top w:val="none" w:sz="0" w:space="0" w:color="auto"/>
        <w:left w:val="none" w:sz="0" w:space="0" w:color="auto"/>
        <w:bottom w:val="none" w:sz="0" w:space="0" w:color="auto"/>
        <w:right w:val="none" w:sz="0" w:space="0" w:color="auto"/>
      </w:divBdr>
    </w:div>
    <w:div w:id="284703376">
      <w:bodyDiv w:val="1"/>
      <w:marLeft w:val="0"/>
      <w:marRight w:val="0"/>
      <w:marTop w:val="0"/>
      <w:marBottom w:val="0"/>
      <w:divBdr>
        <w:top w:val="none" w:sz="0" w:space="0" w:color="auto"/>
        <w:left w:val="none" w:sz="0" w:space="0" w:color="auto"/>
        <w:bottom w:val="none" w:sz="0" w:space="0" w:color="auto"/>
        <w:right w:val="none" w:sz="0" w:space="0" w:color="auto"/>
      </w:divBdr>
    </w:div>
    <w:div w:id="293801750">
      <w:bodyDiv w:val="1"/>
      <w:marLeft w:val="0"/>
      <w:marRight w:val="0"/>
      <w:marTop w:val="0"/>
      <w:marBottom w:val="0"/>
      <w:divBdr>
        <w:top w:val="none" w:sz="0" w:space="0" w:color="auto"/>
        <w:left w:val="none" w:sz="0" w:space="0" w:color="auto"/>
        <w:bottom w:val="none" w:sz="0" w:space="0" w:color="auto"/>
        <w:right w:val="none" w:sz="0" w:space="0" w:color="auto"/>
      </w:divBdr>
    </w:div>
    <w:div w:id="314577822">
      <w:bodyDiv w:val="1"/>
      <w:marLeft w:val="0"/>
      <w:marRight w:val="0"/>
      <w:marTop w:val="0"/>
      <w:marBottom w:val="0"/>
      <w:divBdr>
        <w:top w:val="none" w:sz="0" w:space="0" w:color="auto"/>
        <w:left w:val="none" w:sz="0" w:space="0" w:color="auto"/>
        <w:bottom w:val="none" w:sz="0" w:space="0" w:color="auto"/>
        <w:right w:val="none" w:sz="0" w:space="0" w:color="auto"/>
      </w:divBdr>
    </w:div>
    <w:div w:id="384764138">
      <w:bodyDiv w:val="1"/>
      <w:marLeft w:val="0"/>
      <w:marRight w:val="0"/>
      <w:marTop w:val="0"/>
      <w:marBottom w:val="0"/>
      <w:divBdr>
        <w:top w:val="none" w:sz="0" w:space="0" w:color="auto"/>
        <w:left w:val="none" w:sz="0" w:space="0" w:color="auto"/>
        <w:bottom w:val="none" w:sz="0" w:space="0" w:color="auto"/>
        <w:right w:val="none" w:sz="0" w:space="0" w:color="auto"/>
      </w:divBdr>
    </w:div>
    <w:div w:id="428232272">
      <w:bodyDiv w:val="1"/>
      <w:marLeft w:val="0"/>
      <w:marRight w:val="0"/>
      <w:marTop w:val="0"/>
      <w:marBottom w:val="0"/>
      <w:divBdr>
        <w:top w:val="none" w:sz="0" w:space="0" w:color="auto"/>
        <w:left w:val="none" w:sz="0" w:space="0" w:color="auto"/>
        <w:bottom w:val="none" w:sz="0" w:space="0" w:color="auto"/>
        <w:right w:val="none" w:sz="0" w:space="0" w:color="auto"/>
      </w:divBdr>
      <w:divsChild>
        <w:div w:id="2004621551">
          <w:marLeft w:val="0"/>
          <w:marRight w:val="0"/>
          <w:marTop w:val="0"/>
          <w:marBottom w:val="0"/>
          <w:divBdr>
            <w:top w:val="none" w:sz="0" w:space="0" w:color="auto"/>
            <w:left w:val="none" w:sz="0" w:space="0" w:color="auto"/>
            <w:bottom w:val="none" w:sz="0" w:space="0" w:color="auto"/>
            <w:right w:val="none" w:sz="0" w:space="0" w:color="auto"/>
          </w:divBdr>
        </w:div>
      </w:divsChild>
    </w:div>
    <w:div w:id="451630107">
      <w:bodyDiv w:val="1"/>
      <w:marLeft w:val="0"/>
      <w:marRight w:val="0"/>
      <w:marTop w:val="0"/>
      <w:marBottom w:val="0"/>
      <w:divBdr>
        <w:top w:val="none" w:sz="0" w:space="0" w:color="auto"/>
        <w:left w:val="none" w:sz="0" w:space="0" w:color="auto"/>
        <w:bottom w:val="none" w:sz="0" w:space="0" w:color="auto"/>
        <w:right w:val="none" w:sz="0" w:space="0" w:color="auto"/>
      </w:divBdr>
    </w:div>
    <w:div w:id="452015928">
      <w:bodyDiv w:val="1"/>
      <w:marLeft w:val="0"/>
      <w:marRight w:val="0"/>
      <w:marTop w:val="0"/>
      <w:marBottom w:val="0"/>
      <w:divBdr>
        <w:top w:val="none" w:sz="0" w:space="0" w:color="auto"/>
        <w:left w:val="none" w:sz="0" w:space="0" w:color="auto"/>
        <w:bottom w:val="none" w:sz="0" w:space="0" w:color="auto"/>
        <w:right w:val="none" w:sz="0" w:space="0" w:color="auto"/>
      </w:divBdr>
    </w:div>
    <w:div w:id="505249397">
      <w:bodyDiv w:val="1"/>
      <w:marLeft w:val="0"/>
      <w:marRight w:val="0"/>
      <w:marTop w:val="0"/>
      <w:marBottom w:val="0"/>
      <w:divBdr>
        <w:top w:val="none" w:sz="0" w:space="0" w:color="auto"/>
        <w:left w:val="none" w:sz="0" w:space="0" w:color="auto"/>
        <w:bottom w:val="none" w:sz="0" w:space="0" w:color="auto"/>
        <w:right w:val="none" w:sz="0" w:space="0" w:color="auto"/>
      </w:divBdr>
    </w:div>
    <w:div w:id="569539171">
      <w:bodyDiv w:val="1"/>
      <w:marLeft w:val="0"/>
      <w:marRight w:val="0"/>
      <w:marTop w:val="0"/>
      <w:marBottom w:val="0"/>
      <w:divBdr>
        <w:top w:val="none" w:sz="0" w:space="0" w:color="auto"/>
        <w:left w:val="none" w:sz="0" w:space="0" w:color="auto"/>
        <w:bottom w:val="none" w:sz="0" w:space="0" w:color="auto"/>
        <w:right w:val="none" w:sz="0" w:space="0" w:color="auto"/>
      </w:divBdr>
    </w:div>
    <w:div w:id="576669463">
      <w:bodyDiv w:val="1"/>
      <w:marLeft w:val="0"/>
      <w:marRight w:val="0"/>
      <w:marTop w:val="0"/>
      <w:marBottom w:val="0"/>
      <w:divBdr>
        <w:top w:val="none" w:sz="0" w:space="0" w:color="auto"/>
        <w:left w:val="none" w:sz="0" w:space="0" w:color="auto"/>
        <w:bottom w:val="none" w:sz="0" w:space="0" w:color="auto"/>
        <w:right w:val="none" w:sz="0" w:space="0" w:color="auto"/>
      </w:divBdr>
    </w:div>
    <w:div w:id="582491443">
      <w:bodyDiv w:val="1"/>
      <w:marLeft w:val="0"/>
      <w:marRight w:val="0"/>
      <w:marTop w:val="0"/>
      <w:marBottom w:val="0"/>
      <w:divBdr>
        <w:top w:val="single" w:sz="6" w:space="0" w:color="C6C6C6"/>
        <w:left w:val="single" w:sz="6" w:space="0" w:color="C6C6C6"/>
        <w:bottom w:val="single" w:sz="6" w:space="0" w:color="C6C6C6"/>
        <w:right w:val="single" w:sz="6" w:space="0" w:color="C6C6C6"/>
      </w:divBdr>
      <w:divsChild>
        <w:div w:id="151678791">
          <w:marLeft w:val="0"/>
          <w:marRight w:val="0"/>
          <w:marTop w:val="0"/>
          <w:marBottom w:val="0"/>
          <w:divBdr>
            <w:top w:val="none" w:sz="0" w:space="0" w:color="auto"/>
            <w:left w:val="none" w:sz="0" w:space="0" w:color="auto"/>
            <w:bottom w:val="none" w:sz="0" w:space="0" w:color="auto"/>
            <w:right w:val="none" w:sz="0" w:space="0" w:color="auto"/>
          </w:divBdr>
        </w:div>
      </w:divsChild>
    </w:div>
    <w:div w:id="597641874">
      <w:bodyDiv w:val="1"/>
      <w:marLeft w:val="0"/>
      <w:marRight w:val="0"/>
      <w:marTop w:val="0"/>
      <w:marBottom w:val="0"/>
      <w:divBdr>
        <w:top w:val="none" w:sz="0" w:space="0" w:color="auto"/>
        <w:left w:val="none" w:sz="0" w:space="0" w:color="auto"/>
        <w:bottom w:val="none" w:sz="0" w:space="0" w:color="auto"/>
        <w:right w:val="none" w:sz="0" w:space="0" w:color="auto"/>
      </w:divBdr>
    </w:div>
    <w:div w:id="659963027">
      <w:bodyDiv w:val="1"/>
      <w:marLeft w:val="0"/>
      <w:marRight w:val="0"/>
      <w:marTop w:val="0"/>
      <w:marBottom w:val="0"/>
      <w:divBdr>
        <w:top w:val="none" w:sz="0" w:space="0" w:color="auto"/>
        <w:left w:val="none" w:sz="0" w:space="0" w:color="auto"/>
        <w:bottom w:val="none" w:sz="0" w:space="0" w:color="auto"/>
        <w:right w:val="none" w:sz="0" w:space="0" w:color="auto"/>
      </w:divBdr>
    </w:div>
    <w:div w:id="683478019">
      <w:bodyDiv w:val="1"/>
      <w:marLeft w:val="0"/>
      <w:marRight w:val="0"/>
      <w:marTop w:val="0"/>
      <w:marBottom w:val="0"/>
      <w:divBdr>
        <w:top w:val="none" w:sz="0" w:space="0" w:color="auto"/>
        <w:left w:val="none" w:sz="0" w:space="0" w:color="auto"/>
        <w:bottom w:val="none" w:sz="0" w:space="0" w:color="auto"/>
        <w:right w:val="none" w:sz="0" w:space="0" w:color="auto"/>
      </w:divBdr>
    </w:div>
    <w:div w:id="761873240">
      <w:bodyDiv w:val="1"/>
      <w:marLeft w:val="0"/>
      <w:marRight w:val="0"/>
      <w:marTop w:val="0"/>
      <w:marBottom w:val="0"/>
      <w:divBdr>
        <w:top w:val="none" w:sz="0" w:space="0" w:color="auto"/>
        <w:left w:val="none" w:sz="0" w:space="0" w:color="auto"/>
        <w:bottom w:val="none" w:sz="0" w:space="0" w:color="auto"/>
        <w:right w:val="none" w:sz="0" w:space="0" w:color="auto"/>
      </w:divBdr>
    </w:div>
    <w:div w:id="801272078">
      <w:bodyDiv w:val="1"/>
      <w:marLeft w:val="0"/>
      <w:marRight w:val="0"/>
      <w:marTop w:val="0"/>
      <w:marBottom w:val="0"/>
      <w:divBdr>
        <w:top w:val="none" w:sz="0" w:space="0" w:color="auto"/>
        <w:left w:val="none" w:sz="0" w:space="0" w:color="auto"/>
        <w:bottom w:val="none" w:sz="0" w:space="0" w:color="auto"/>
        <w:right w:val="none" w:sz="0" w:space="0" w:color="auto"/>
      </w:divBdr>
      <w:divsChild>
        <w:div w:id="1728608646">
          <w:marLeft w:val="0"/>
          <w:marRight w:val="0"/>
          <w:marTop w:val="0"/>
          <w:marBottom w:val="0"/>
          <w:divBdr>
            <w:top w:val="none" w:sz="0" w:space="0" w:color="auto"/>
            <w:left w:val="none" w:sz="0" w:space="0" w:color="auto"/>
            <w:bottom w:val="none" w:sz="0" w:space="0" w:color="auto"/>
            <w:right w:val="none" w:sz="0" w:space="0" w:color="auto"/>
          </w:divBdr>
        </w:div>
      </w:divsChild>
    </w:div>
    <w:div w:id="807625495">
      <w:bodyDiv w:val="1"/>
      <w:marLeft w:val="0"/>
      <w:marRight w:val="0"/>
      <w:marTop w:val="0"/>
      <w:marBottom w:val="0"/>
      <w:divBdr>
        <w:top w:val="none" w:sz="0" w:space="0" w:color="auto"/>
        <w:left w:val="none" w:sz="0" w:space="0" w:color="auto"/>
        <w:bottom w:val="none" w:sz="0" w:space="0" w:color="auto"/>
        <w:right w:val="none" w:sz="0" w:space="0" w:color="auto"/>
      </w:divBdr>
    </w:div>
    <w:div w:id="819347846">
      <w:bodyDiv w:val="1"/>
      <w:marLeft w:val="0"/>
      <w:marRight w:val="0"/>
      <w:marTop w:val="0"/>
      <w:marBottom w:val="0"/>
      <w:divBdr>
        <w:top w:val="none" w:sz="0" w:space="0" w:color="auto"/>
        <w:left w:val="none" w:sz="0" w:space="0" w:color="auto"/>
        <w:bottom w:val="none" w:sz="0" w:space="0" w:color="auto"/>
        <w:right w:val="none" w:sz="0" w:space="0" w:color="auto"/>
      </w:divBdr>
    </w:div>
    <w:div w:id="8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085034643">
          <w:marLeft w:val="0"/>
          <w:marRight w:val="0"/>
          <w:marTop w:val="0"/>
          <w:marBottom w:val="0"/>
          <w:divBdr>
            <w:top w:val="none" w:sz="0" w:space="0" w:color="auto"/>
            <w:left w:val="none" w:sz="0" w:space="0" w:color="auto"/>
            <w:bottom w:val="none" w:sz="0" w:space="0" w:color="auto"/>
            <w:right w:val="none" w:sz="0" w:space="0" w:color="auto"/>
          </w:divBdr>
        </w:div>
      </w:divsChild>
    </w:div>
    <w:div w:id="831988197">
      <w:bodyDiv w:val="1"/>
      <w:marLeft w:val="0"/>
      <w:marRight w:val="0"/>
      <w:marTop w:val="0"/>
      <w:marBottom w:val="0"/>
      <w:divBdr>
        <w:top w:val="single" w:sz="6" w:space="0" w:color="C6C6C6"/>
        <w:left w:val="single" w:sz="6" w:space="0" w:color="C6C6C6"/>
        <w:bottom w:val="single" w:sz="6" w:space="0" w:color="C6C6C6"/>
        <w:right w:val="single" w:sz="6" w:space="0" w:color="C6C6C6"/>
      </w:divBdr>
      <w:divsChild>
        <w:div w:id="88355147">
          <w:marLeft w:val="0"/>
          <w:marRight w:val="0"/>
          <w:marTop w:val="0"/>
          <w:marBottom w:val="0"/>
          <w:divBdr>
            <w:top w:val="none" w:sz="0" w:space="0" w:color="auto"/>
            <w:left w:val="none" w:sz="0" w:space="0" w:color="auto"/>
            <w:bottom w:val="none" w:sz="0" w:space="0" w:color="auto"/>
            <w:right w:val="none" w:sz="0" w:space="0" w:color="auto"/>
          </w:divBdr>
        </w:div>
      </w:divsChild>
    </w:div>
    <w:div w:id="888883415">
      <w:bodyDiv w:val="1"/>
      <w:marLeft w:val="0"/>
      <w:marRight w:val="0"/>
      <w:marTop w:val="0"/>
      <w:marBottom w:val="0"/>
      <w:divBdr>
        <w:top w:val="none" w:sz="0" w:space="0" w:color="auto"/>
        <w:left w:val="none" w:sz="0" w:space="0" w:color="auto"/>
        <w:bottom w:val="none" w:sz="0" w:space="0" w:color="auto"/>
        <w:right w:val="none" w:sz="0" w:space="0" w:color="auto"/>
      </w:divBdr>
    </w:div>
    <w:div w:id="958803950">
      <w:bodyDiv w:val="1"/>
      <w:marLeft w:val="0"/>
      <w:marRight w:val="0"/>
      <w:marTop w:val="0"/>
      <w:marBottom w:val="0"/>
      <w:divBdr>
        <w:top w:val="none" w:sz="0" w:space="0" w:color="auto"/>
        <w:left w:val="none" w:sz="0" w:space="0" w:color="auto"/>
        <w:bottom w:val="none" w:sz="0" w:space="0" w:color="auto"/>
        <w:right w:val="none" w:sz="0" w:space="0" w:color="auto"/>
      </w:divBdr>
      <w:divsChild>
        <w:div w:id="1379162530">
          <w:marLeft w:val="0"/>
          <w:marRight w:val="0"/>
          <w:marTop w:val="0"/>
          <w:marBottom w:val="0"/>
          <w:divBdr>
            <w:top w:val="none" w:sz="0" w:space="0" w:color="auto"/>
            <w:left w:val="none" w:sz="0" w:space="0" w:color="auto"/>
            <w:bottom w:val="none" w:sz="0" w:space="0" w:color="auto"/>
            <w:right w:val="none" w:sz="0" w:space="0" w:color="auto"/>
          </w:divBdr>
        </w:div>
        <w:div w:id="1058209813">
          <w:marLeft w:val="0"/>
          <w:marRight w:val="0"/>
          <w:marTop w:val="0"/>
          <w:marBottom w:val="0"/>
          <w:divBdr>
            <w:top w:val="none" w:sz="0" w:space="0" w:color="auto"/>
            <w:left w:val="none" w:sz="0" w:space="0" w:color="auto"/>
            <w:bottom w:val="none" w:sz="0" w:space="0" w:color="auto"/>
            <w:right w:val="none" w:sz="0" w:space="0" w:color="auto"/>
          </w:divBdr>
        </w:div>
        <w:div w:id="750659647">
          <w:marLeft w:val="0"/>
          <w:marRight w:val="0"/>
          <w:marTop w:val="0"/>
          <w:marBottom w:val="0"/>
          <w:divBdr>
            <w:top w:val="none" w:sz="0" w:space="0" w:color="auto"/>
            <w:left w:val="none" w:sz="0" w:space="0" w:color="auto"/>
            <w:bottom w:val="none" w:sz="0" w:space="0" w:color="auto"/>
            <w:right w:val="none" w:sz="0" w:space="0" w:color="auto"/>
          </w:divBdr>
        </w:div>
        <w:div w:id="498886899">
          <w:marLeft w:val="0"/>
          <w:marRight w:val="0"/>
          <w:marTop w:val="0"/>
          <w:marBottom w:val="0"/>
          <w:divBdr>
            <w:top w:val="none" w:sz="0" w:space="0" w:color="auto"/>
            <w:left w:val="none" w:sz="0" w:space="0" w:color="auto"/>
            <w:bottom w:val="none" w:sz="0" w:space="0" w:color="auto"/>
            <w:right w:val="none" w:sz="0" w:space="0" w:color="auto"/>
          </w:divBdr>
        </w:div>
        <w:div w:id="1271398971">
          <w:marLeft w:val="0"/>
          <w:marRight w:val="0"/>
          <w:marTop w:val="0"/>
          <w:marBottom w:val="0"/>
          <w:divBdr>
            <w:top w:val="none" w:sz="0" w:space="0" w:color="auto"/>
            <w:left w:val="none" w:sz="0" w:space="0" w:color="auto"/>
            <w:bottom w:val="none" w:sz="0" w:space="0" w:color="auto"/>
            <w:right w:val="none" w:sz="0" w:space="0" w:color="auto"/>
          </w:divBdr>
        </w:div>
        <w:div w:id="726298847">
          <w:marLeft w:val="0"/>
          <w:marRight w:val="0"/>
          <w:marTop w:val="0"/>
          <w:marBottom w:val="0"/>
          <w:divBdr>
            <w:top w:val="none" w:sz="0" w:space="0" w:color="auto"/>
            <w:left w:val="none" w:sz="0" w:space="0" w:color="auto"/>
            <w:bottom w:val="none" w:sz="0" w:space="0" w:color="auto"/>
            <w:right w:val="none" w:sz="0" w:space="0" w:color="auto"/>
          </w:divBdr>
        </w:div>
      </w:divsChild>
    </w:div>
    <w:div w:id="970013216">
      <w:bodyDiv w:val="1"/>
      <w:marLeft w:val="0"/>
      <w:marRight w:val="0"/>
      <w:marTop w:val="0"/>
      <w:marBottom w:val="0"/>
      <w:divBdr>
        <w:top w:val="none" w:sz="0" w:space="0" w:color="auto"/>
        <w:left w:val="none" w:sz="0" w:space="0" w:color="auto"/>
        <w:bottom w:val="none" w:sz="0" w:space="0" w:color="auto"/>
        <w:right w:val="none" w:sz="0" w:space="0" w:color="auto"/>
      </w:divBdr>
    </w:div>
    <w:div w:id="1015618150">
      <w:bodyDiv w:val="1"/>
      <w:marLeft w:val="0"/>
      <w:marRight w:val="0"/>
      <w:marTop w:val="0"/>
      <w:marBottom w:val="0"/>
      <w:divBdr>
        <w:top w:val="none" w:sz="0" w:space="0" w:color="auto"/>
        <w:left w:val="none" w:sz="0" w:space="0" w:color="auto"/>
        <w:bottom w:val="none" w:sz="0" w:space="0" w:color="auto"/>
        <w:right w:val="none" w:sz="0" w:space="0" w:color="auto"/>
      </w:divBdr>
    </w:div>
    <w:div w:id="1278105597">
      <w:bodyDiv w:val="1"/>
      <w:marLeft w:val="0"/>
      <w:marRight w:val="0"/>
      <w:marTop w:val="0"/>
      <w:marBottom w:val="0"/>
      <w:divBdr>
        <w:top w:val="none" w:sz="0" w:space="0" w:color="auto"/>
        <w:left w:val="none" w:sz="0" w:space="0" w:color="auto"/>
        <w:bottom w:val="none" w:sz="0" w:space="0" w:color="auto"/>
        <w:right w:val="none" w:sz="0" w:space="0" w:color="auto"/>
      </w:divBdr>
    </w:div>
    <w:div w:id="1288319100">
      <w:bodyDiv w:val="1"/>
      <w:marLeft w:val="0"/>
      <w:marRight w:val="0"/>
      <w:marTop w:val="0"/>
      <w:marBottom w:val="0"/>
      <w:divBdr>
        <w:top w:val="none" w:sz="0" w:space="0" w:color="auto"/>
        <w:left w:val="none" w:sz="0" w:space="0" w:color="auto"/>
        <w:bottom w:val="none" w:sz="0" w:space="0" w:color="auto"/>
        <w:right w:val="none" w:sz="0" w:space="0" w:color="auto"/>
      </w:divBdr>
    </w:div>
    <w:div w:id="1393041409">
      <w:bodyDiv w:val="1"/>
      <w:marLeft w:val="0"/>
      <w:marRight w:val="0"/>
      <w:marTop w:val="0"/>
      <w:marBottom w:val="0"/>
      <w:divBdr>
        <w:top w:val="none" w:sz="0" w:space="0" w:color="auto"/>
        <w:left w:val="none" w:sz="0" w:space="0" w:color="auto"/>
        <w:bottom w:val="none" w:sz="0" w:space="0" w:color="auto"/>
        <w:right w:val="none" w:sz="0" w:space="0" w:color="auto"/>
      </w:divBdr>
      <w:divsChild>
        <w:div w:id="770591532">
          <w:marLeft w:val="0"/>
          <w:marRight w:val="0"/>
          <w:marTop w:val="0"/>
          <w:marBottom w:val="0"/>
          <w:divBdr>
            <w:top w:val="none" w:sz="0" w:space="0" w:color="auto"/>
            <w:left w:val="none" w:sz="0" w:space="0" w:color="auto"/>
            <w:bottom w:val="none" w:sz="0" w:space="0" w:color="auto"/>
            <w:right w:val="none" w:sz="0" w:space="0" w:color="auto"/>
          </w:divBdr>
        </w:div>
        <w:div w:id="1986932224">
          <w:marLeft w:val="0"/>
          <w:marRight w:val="0"/>
          <w:marTop w:val="0"/>
          <w:marBottom w:val="0"/>
          <w:divBdr>
            <w:top w:val="none" w:sz="0" w:space="0" w:color="auto"/>
            <w:left w:val="none" w:sz="0" w:space="0" w:color="auto"/>
            <w:bottom w:val="none" w:sz="0" w:space="0" w:color="auto"/>
            <w:right w:val="none" w:sz="0" w:space="0" w:color="auto"/>
          </w:divBdr>
        </w:div>
        <w:div w:id="1233740427">
          <w:marLeft w:val="0"/>
          <w:marRight w:val="0"/>
          <w:marTop w:val="0"/>
          <w:marBottom w:val="0"/>
          <w:divBdr>
            <w:top w:val="none" w:sz="0" w:space="0" w:color="auto"/>
            <w:left w:val="none" w:sz="0" w:space="0" w:color="auto"/>
            <w:bottom w:val="none" w:sz="0" w:space="0" w:color="auto"/>
            <w:right w:val="none" w:sz="0" w:space="0" w:color="auto"/>
          </w:divBdr>
        </w:div>
        <w:div w:id="22368395">
          <w:marLeft w:val="0"/>
          <w:marRight w:val="0"/>
          <w:marTop w:val="0"/>
          <w:marBottom w:val="0"/>
          <w:divBdr>
            <w:top w:val="none" w:sz="0" w:space="0" w:color="auto"/>
            <w:left w:val="none" w:sz="0" w:space="0" w:color="auto"/>
            <w:bottom w:val="none" w:sz="0" w:space="0" w:color="auto"/>
            <w:right w:val="none" w:sz="0" w:space="0" w:color="auto"/>
          </w:divBdr>
        </w:div>
        <w:div w:id="2068214377">
          <w:marLeft w:val="0"/>
          <w:marRight w:val="0"/>
          <w:marTop w:val="0"/>
          <w:marBottom w:val="0"/>
          <w:divBdr>
            <w:top w:val="none" w:sz="0" w:space="0" w:color="auto"/>
            <w:left w:val="none" w:sz="0" w:space="0" w:color="auto"/>
            <w:bottom w:val="none" w:sz="0" w:space="0" w:color="auto"/>
            <w:right w:val="none" w:sz="0" w:space="0" w:color="auto"/>
          </w:divBdr>
        </w:div>
      </w:divsChild>
    </w:div>
    <w:div w:id="1401170328">
      <w:bodyDiv w:val="1"/>
      <w:marLeft w:val="0"/>
      <w:marRight w:val="0"/>
      <w:marTop w:val="0"/>
      <w:marBottom w:val="0"/>
      <w:divBdr>
        <w:top w:val="none" w:sz="0" w:space="0" w:color="auto"/>
        <w:left w:val="none" w:sz="0" w:space="0" w:color="auto"/>
        <w:bottom w:val="none" w:sz="0" w:space="0" w:color="auto"/>
        <w:right w:val="none" w:sz="0" w:space="0" w:color="auto"/>
      </w:divBdr>
    </w:div>
    <w:div w:id="1409764144">
      <w:bodyDiv w:val="1"/>
      <w:marLeft w:val="0"/>
      <w:marRight w:val="0"/>
      <w:marTop w:val="0"/>
      <w:marBottom w:val="0"/>
      <w:divBdr>
        <w:top w:val="none" w:sz="0" w:space="0" w:color="auto"/>
        <w:left w:val="none" w:sz="0" w:space="0" w:color="auto"/>
        <w:bottom w:val="none" w:sz="0" w:space="0" w:color="auto"/>
        <w:right w:val="none" w:sz="0" w:space="0" w:color="auto"/>
      </w:divBdr>
    </w:div>
    <w:div w:id="1436091479">
      <w:bodyDiv w:val="1"/>
      <w:marLeft w:val="0"/>
      <w:marRight w:val="0"/>
      <w:marTop w:val="0"/>
      <w:marBottom w:val="0"/>
      <w:divBdr>
        <w:top w:val="none" w:sz="0" w:space="0" w:color="auto"/>
        <w:left w:val="none" w:sz="0" w:space="0" w:color="auto"/>
        <w:bottom w:val="none" w:sz="0" w:space="0" w:color="auto"/>
        <w:right w:val="none" w:sz="0" w:space="0" w:color="auto"/>
      </w:divBdr>
      <w:divsChild>
        <w:div w:id="965041147">
          <w:marLeft w:val="0"/>
          <w:marRight w:val="0"/>
          <w:marTop w:val="0"/>
          <w:marBottom w:val="0"/>
          <w:divBdr>
            <w:top w:val="none" w:sz="0" w:space="0" w:color="auto"/>
            <w:left w:val="none" w:sz="0" w:space="0" w:color="auto"/>
            <w:bottom w:val="none" w:sz="0" w:space="0" w:color="auto"/>
            <w:right w:val="none" w:sz="0" w:space="0" w:color="auto"/>
          </w:divBdr>
        </w:div>
      </w:divsChild>
    </w:div>
    <w:div w:id="1536842817">
      <w:bodyDiv w:val="1"/>
      <w:marLeft w:val="0"/>
      <w:marRight w:val="0"/>
      <w:marTop w:val="0"/>
      <w:marBottom w:val="0"/>
      <w:divBdr>
        <w:top w:val="none" w:sz="0" w:space="0" w:color="auto"/>
        <w:left w:val="none" w:sz="0" w:space="0" w:color="auto"/>
        <w:bottom w:val="none" w:sz="0" w:space="0" w:color="auto"/>
        <w:right w:val="none" w:sz="0" w:space="0" w:color="auto"/>
      </w:divBdr>
    </w:div>
    <w:div w:id="1581595190">
      <w:bodyDiv w:val="1"/>
      <w:marLeft w:val="0"/>
      <w:marRight w:val="0"/>
      <w:marTop w:val="0"/>
      <w:marBottom w:val="0"/>
      <w:divBdr>
        <w:top w:val="none" w:sz="0" w:space="0" w:color="auto"/>
        <w:left w:val="none" w:sz="0" w:space="0" w:color="auto"/>
        <w:bottom w:val="none" w:sz="0" w:space="0" w:color="auto"/>
        <w:right w:val="none" w:sz="0" w:space="0" w:color="auto"/>
      </w:divBdr>
    </w:div>
    <w:div w:id="1668943534">
      <w:bodyDiv w:val="1"/>
      <w:marLeft w:val="0"/>
      <w:marRight w:val="0"/>
      <w:marTop w:val="0"/>
      <w:marBottom w:val="0"/>
      <w:divBdr>
        <w:top w:val="none" w:sz="0" w:space="0" w:color="auto"/>
        <w:left w:val="none" w:sz="0" w:space="0" w:color="auto"/>
        <w:bottom w:val="none" w:sz="0" w:space="0" w:color="auto"/>
        <w:right w:val="none" w:sz="0" w:space="0" w:color="auto"/>
      </w:divBdr>
    </w:div>
    <w:div w:id="1766726042">
      <w:bodyDiv w:val="1"/>
      <w:marLeft w:val="0"/>
      <w:marRight w:val="0"/>
      <w:marTop w:val="0"/>
      <w:marBottom w:val="0"/>
      <w:divBdr>
        <w:top w:val="none" w:sz="0" w:space="0" w:color="auto"/>
        <w:left w:val="none" w:sz="0" w:space="0" w:color="auto"/>
        <w:bottom w:val="none" w:sz="0" w:space="0" w:color="auto"/>
        <w:right w:val="none" w:sz="0" w:space="0" w:color="auto"/>
      </w:divBdr>
    </w:div>
    <w:div w:id="1828596342">
      <w:bodyDiv w:val="1"/>
      <w:marLeft w:val="0"/>
      <w:marRight w:val="0"/>
      <w:marTop w:val="0"/>
      <w:marBottom w:val="0"/>
      <w:divBdr>
        <w:top w:val="none" w:sz="0" w:space="0" w:color="auto"/>
        <w:left w:val="none" w:sz="0" w:space="0" w:color="auto"/>
        <w:bottom w:val="none" w:sz="0" w:space="0" w:color="auto"/>
        <w:right w:val="none" w:sz="0" w:space="0" w:color="auto"/>
      </w:divBdr>
    </w:div>
    <w:div w:id="1830825669">
      <w:bodyDiv w:val="1"/>
      <w:marLeft w:val="0"/>
      <w:marRight w:val="0"/>
      <w:marTop w:val="0"/>
      <w:marBottom w:val="0"/>
      <w:divBdr>
        <w:top w:val="none" w:sz="0" w:space="0" w:color="auto"/>
        <w:left w:val="none" w:sz="0" w:space="0" w:color="auto"/>
        <w:bottom w:val="none" w:sz="0" w:space="0" w:color="auto"/>
        <w:right w:val="none" w:sz="0" w:space="0" w:color="auto"/>
      </w:divBdr>
    </w:div>
    <w:div w:id="1905678952">
      <w:bodyDiv w:val="1"/>
      <w:marLeft w:val="0"/>
      <w:marRight w:val="0"/>
      <w:marTop w:val="0"/>
      <w:marBottom w:val="0"/>
      <w:divBdr>
        <w:top w:val="none" w:sz="0" w:space="0" w:color="auto"/>
        <w:left w:val="none" w:sz="0" w:space="0" w:color="auto"/>
        <w:bottom w:val="none" w:sz="0" w:space="0" w:color="auto"/>
        <w:right w:val="none" w:sz="0" w:space="0" w:color="auto"/>
      </w:divBdr>
    </w:div>
    <w:div w:id="1963800199">
      <w:bodyDiv w:val="1"/>
      <w:marLeft w:val="0"/>
      <w:marRight w:val="0"/>
      <w:marTop w:val="0"/>
      <w:marBottom w:val="0"/>
      <w:divBdr>
        <w:top w:val="none" w:sz="0" w:space="0" w:color="auto"/>
        <w:left w:val="none" w:sz="0" w:space="0" w:color="auto"/>
        <w:bottom w:val="none" w:sz="0" w:space="0" w:color="auto"/>
        <w:right w:val="none" w:sz="0" w:space="0" w:color="auto"/>
      </w:divBdr>
    </w:div>
    <w:div w:id="1974746004">
      <w:bodyDiv w:val="1"/>
      <w:marLeft w:val="0"/>
      <w:marRight w:val="0"/>
      <w:marTop w:val="0"/>
      <w:marBottom w:val="0"/>
      <w:divBdr>
        <w:top w:val="none" w:sz="0" w:space="0" w:color="auto"/>
        <w:left w:val="none" w:sz="0" w:space="0" w:color="auto"/>
        <w:bottom w:val="none" w:sz="0" w:space="0" w:color="auto"/>
        <w:right w:val="none" w:sz="0" w:space="0" w:color="auto"/>
      </w:divBdr>
    </w:div>
    <w:div w:id="1998000742">
      <w:bodyDiv w:val="1"/>
      <w:marLeft w:val="0"/>
      <w:marRight w:val="0"/>
      <w:marTop w:val="0"/>
      <w:marBottom w:val="0"/>
      <w:divBdr>
        <w:top w:val="none" w:sz="0" w:space="0" w:color="auto"/>
        <w:left w:val="none" w:sz="0" w:space="0" w:color="auto"/>
        <w:bottom w:val="none" w:sz="0" w:space="0" w:color="auto"/>
        <w:right w:val="none" w:sz="0" w:space="0" w:color="auto"/>
      </w:divBdr>
    </w:div>
    <w:div w:id="2068069879">
      <w:bodyDiv w:val="1"/>
      <w:marLeft w:val="0"/>
      <w:marRight w:val="0"/>
      <w:marTop w:val="0"/>
      <w:marBottom w:val="0"/>
      <w:divBdr>
        <w:top w:val="none" w:sz="0" w:space="0" w:color="auto"/>
        <w:left w:val="none" w:sz="0" w:space="0" w:color="auto"/>
        <w:bottom w:val="none" w:sz="0" w:space="0" w:color="auto"/>
        <w:right w:val="none" w:sz="0" w:space="0" w:color="auto"/>
      </w:divBdr>
    </w:div>
    <w:div w:id="2137410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hyperlink" Target="file:///\\usershare-int\IT-Softwares" TargetMode="External"/><Relationship Id="rId21" Type="http://schemas.openxmlformats.org/officeDocument/2006/relationships/image" Target="media/image9.JPG"/><Relationship Id="rId42" Type="http://schemas.openxmlformats.org/officeDocument/2006/relationships/image" Target="media/image29.png"/><Relationship Id="rId47" Type="http://schemas.openxmlformats.org/officeDocument/2006/relationships/image" Target="media/image32.png"/><Relationship Id="rId63" Type="http://schemas.openxmlformats.org/officeDocument/2006/relationships/hyperlink" Target="http://www.devtenant1.local:7770/serviceapi" TargetMode="External"/><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emf"/><Relationship Id="rId112" Type="http://schemas.openxmlformats.org/officeDocument/2006/relationships/image" Target="media/image86.png"/><Relationship Id="rId133" Type="http://schemas.openxmlformats.org/officeDocument/2006/relationships/image" Target="media/image97.png"/><Relationship Id="rId138" Type="http://schemas.openxmlformats.org/officeDocument/2006/relationships/image" Target="media/image102.png"/><Relationship Id="rId16" Type="http://schemas.openxmlformats.org/officeDocument/2006/relationships/hyperlink" Target="https://opqalabs.icertis.com:8443/" TargetMode="External"/><Relationship Id="rId107" Type="http://schemas.openxmlformats.org/officeDocument/2006/relationships/image" Target="media/image84.png"/><Relationship Id="rId11" Type="http://schemas.openxmlformats.org/officeDocument/2006/relationships/endnotes" Target="endnote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79.png"/><Relationship Id="rId123" Type="http://schemas.openxmlformats.org/officeDocument/2006/relationships/image" Target="media/image91.png"/><Relationship Id="rId128" Type="http://schemas.openxmlformats.org/officeDocument/2006/relationships/hyperlink" Target="https://docs.microsoft.com/en-us/azure/key-vault/secrets/quick-create-portal" TargetMode="External"/><Relationship Id="rId144" Type="http://schemas.openxmlformats.org/officeDocument/2006/relationships/footer" Target="footer1.xml"/><Relationship Id="rId149"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730.emf"/><Relationship Id="rId95" Type="http://schemas.openxmlformats.org/officeDocument/2006/relationships/image" Target="media/image76.png"/><Relationship Id="rId22" Type="http://schemas.openxmlformats.org/officeDocument/2006/relationships/image" Target="media/image10.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87.JPG"/><Relationship Id="rId118" Type="http://schemas.openxmlformats.org/officeDocument/2006/relationships/image" Target="media/image88.png"/><Relationship Id="rId134" Type="http://schemas.openxmlformats.org/officeDocument/2006/relationships/image" Target="media/image98.png"/><Relationship Id="rId139" Type="http://schemas.openxmlformats.org/officeDocument/2006/relationships/image" Target="media/image103.png"/><Relationship Id="rId80" Type="http://schemas.openxmlformats.org/officeDocument/2006/relationships/image" Target="media/image64.png"/><Relationship Id="rId85" Type="http://schemas.openxmlformats.org/officeDocument/2006/relationships/image" Target="media/image69.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1.JPG"/><Relationship Id="rId59" Type="http://schemas.openxmlformats.org/officeDocument/2006/relationships/image" Target="media/image44.png"/><Relationship Id="rId67" Type="http://schemas.openxmlformats.org/officeDocument/2006/relationships/image" Target="media/image51.png"/><Relationship Id="rId103" Type="http://schemas.openxmlformats.org/officeDocument/2006/relationships/image" Target="media/image80.png"/><Relationship Id="rId108" Type="http://schemas.openxmlformats.org/officeDocument/2006/relationships/image" Target="media/image85.png"/><Relationship Id="rId116" Type="http://schemas.openxmlformats.org/officeDocument/2006/relationships/hyperlink" Target="https://chrome.google.com/webstore/detail/postman/fhbjgbiflinjbdggehcddcbncdddomop/related?hl=en" TargetMode="External"/><Relationship Id="rId124" Type="http://schemas.openxmlformats.org/officeDocument/2006/relationships/image" Target="media/image92.png"/><Relationship Id="rId129" Type="http://schemas.openxmlformats.org/officeDocument/2006/relationships/hyperlink" Target="http://portal.azure.com" TargetMode="External"/><Relationship Id="rId137" Type="http://schemas.openxmlformats.org/officeDocument/2006/relationships/image" Target="media/image101.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39.JPG"/><Relationship Id="rId62" Type="http://schemas.openxmlformats.org/officeDocument/2006/relationships/image" Target="media/image47.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4.png"/><Relationship Id="rId96" Type="http://schemas.openxmlformats.org/officeDocument/2006/relationships/hyperlink" Target="https://www.hangfire.io" TargetMode="External"/><Relationship Id="rId111" Type="http://schemas.openxmlformats.org/officeDocument/2006/relationships/hyperlink" Target="http://127.0.0.1:5601" TargetMode="External"/><Relationship Id="rId132" Type="http://schemas.openxmlformats.org/officeDocument/2006/relationships/image" Target="media/image96.png"/><Relationship Id="rId140" Type="http://schemas.openxmlformats.org/officeDocument/2006/relationships/image" Target="media/image104.png"/><Relationship Id="rId14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opqalabs.icertis.com:8443/" TargetMode="External"/><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image" Target="media/image83.png"/><Relationship Id="rId114" Type="http://schemas.openxmlformats.org/officeDocument/2006/relationships/hyperlink" Target="https://www.elastic.co/what-is/kibana" TargetMode="External"/><Relationship Id="rId119" Type="http://schemas.openxmlformats.org/officeDocument/2006/relationships/hyperlink" Target="https://learning.postman.com/getting-started" TargetMode="External"/><Relationship Id="rId127" Type="http://schemas.openxmlformats.org/officeDocument/2006/relationships/hyperlink" Target="https://docs.microsoft.com/en-us/azure/key-vault/general/overview" TargetMode="Externa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hyperlink" Target="https://www.devtenant1.local:777/serviceapi" TargetMode="External"/><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5.png"/><Relationship Id="rId99" Type="http://schemas.openxmlformats.org/officeDocument/2006/relationships/hyperlink" Target="https://docs.microsoft.com/en-us/azure/service-bus-messaging/service-bus-queues-topics-subscriptions" TargetMode="External"/><Relationship Id="rId101" Type="http://schemas.openxmlformats.org/officeDocument/2006/relationships/image" Target="media/image78.png"/><Relationship Id="rId122" Type="http://schemas.openxmlformats.org/officeDocument/2006/relationships/image" Target="media/image90.png"/><Relationship Id="rId130" Type="http://schemas.openxmlformats.org/officeDocument/2006/relationships/image" Target="media/image94.png"/><Relationship Id="rId135" Type="http://schemas.openxmlformats.org/officeDocument/2006/relationships/image" Target="media/image99.JPG"/><Relationship Id="rId143" Type="http://schemas.openxmlformats.org/officeDocument/2006/relationships/header" Target="header2.xml"/><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hyperlink" Target="https://lms.icertis.com/unit/view/id:24133" TargetMode="External"/><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77.png"/><Relationship Id="rId104" Type="http://schemas.openxmlformats.org/officeDocument/2006/relationships/image" Target="media/image81.png"/><Relationship Id="rId120" Type="http://schemas.openxmlformats.org/officeDocument/2006/relationships/image" Target="media/image89.png"/><Relationship Id="rId125" Type="http://schemas.openxmlformats.org/officeDocument/2006/relationships/image" Target="media/image93.png"/><Relationship Id="rId141" Type="http://schemas.openxmlformats.org/officeDocument/2006/relationships/hyperlink" Target="https://Crontab.guru" TargetMode="External"/><Relationship Id="rId146" Type="http://schemas.openxmlformats.org/officeDocument/2006/relationships/header" Target="header3.xml"/><Relationship Id="rId7" Type="http://schemas.openxmlformats.org/officeDocument/2006/relationships/styles" Target="styles.xml"/><Relationship Id="rId71" Type="http://schemas.openxmlformats.org/officeDocument/2006/relationships/image" Target="media/image55.png"/><Relationship Id="rId92" Type="http://schemas.openxmlformats.org/officeDocument/2006/relationships/hyperlink" Target="https://apexorg.icertis.com/health/viewhealth" TargetMode="Externa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hyperlink" Target="https://www.devtenant1.local:777/api" TargetMode="External"/><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hyperlink" Target="https://docs.microsoft.com/en-us/azure/service-bus-messaging" TargetMode="External"/><Relationship Id="rId115" Type="http://schemas.openxmlformats.org/officeDocument/2006/relationships/hyperlink" Target="https://www.elastic.co/guide/index.html" TargetMode="External"/><Relationship Id="rId131" Type="http://schemas.openxmlformats.org/officeDocument/2006/relationships/image" Target="media/image95.png"/><Relationship Id="rId136" Type="http://schemas.openxmlformats.org/officeDocument/2006/relationships/image" Target="media/image100.png"/><Relationship Id="rId61" Type="http://schemas.openxmlformats.org/officeDocument/2006/relationships/image" Target="media/image46.png"/><Relationship Id="rId82" Type="http://schemas.openxmlformats.org/officeDocument/2006/relationships/image" Target="media/image66.png"/><Relationship Id="rId19" Type="http://schemas.openxmlformats.org/officeDocument/2006/relationships/image" Target="media/image7.png"/><Relationship Id="rId14" Type="http://schemas.openxmlformats.org/officeDocument/2006/relationships/image" Target="media/image3.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1.JPG"/><Relationship Id="rId77" Type="http://schemas.openxmlformats.org/officeDocument/2006/relationships/image" Target="media/image61.png"/><Relationship Id="rId100" Type="http://schemas.openxmlformats.org/officeDocument/2006/relationships/hyperlink" Target="file:///\\usershare-int\IT-Softwares" TargetMode="External"/><Relationship Id="rId105" Type="http://schemas.openxmlformats.org/officeDocument/2006/relationships/image" Target="media/image82.png"/><Relationship Id="rId126" Type="http://schemas.openxmlformats.org/officeDocument/2006/relationships/hyperlink" Target="https://docs.microsoft.com/en-us/azure/key-vault" TargetMode="External"/><Relationship Id="rId147"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hyperlink" Target="https://www.hangfire.io/pricing" TargetMode="External"/><Relationship Id="rId98" Type="http://schemas.openxmlformats.org/officeDocument/2006/relationships/hyperlink" Target="https://docs.microsoft.com/en-us/azure/cloud-services/cloud-services-choose-me" TargetMode="External"/><Relationship Id="rId121" Type="http://schemas.openxmlformats.org/officeDocument/2006/relationships/hyperlink" Target="https://azure.microsoft.com/en-us/features/storage-explorer" TargetMode="External"/><Relationship Id="rId142"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file:///C:\Users\c-shikha.mahajan\Downloads\www.icert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5.jpeg"/></Relationships>
</file>

<file path=word/_rels/header2.xml.rels><?xml version="1.0" encoding="UTF-8" standalone="yes"?>
<Relationships xmlns="http://schemas.openxmlformats.org/package/2006/relationships"><Relationship Id="rId2" Type="http://schemas.openxmlformats.org/officeDocument/2006/relationships/image" Target="media/image105.jpeg"/><Relationship Id="rId1" Type="http://schemas.openxmlformats.org/officeDocument/2006/relationships/image" Target="media/image106.jpg"/></Relationships>
</file>

<file path=word/_rels/header3.xml.rels><?xml version="1.0" encoding="UTF-8" standalone="yes"?>
<Relationships xmlns="http://schemas.openxmlformats.org/package/2006/relationships"><Relationship Id="rId1" Type="http://schemas.openxmlformats.org/officeDocument/2006/relationships/image" Target="media/image105.jpeg"/></Relationships>
</file>

<file path=word/theme/theme1.xml><?xml version="1.0" encoding="utf-8"?>
<a:theme xmlns:a="http://schemas.openxmlformats.org/drawingml/2006/main" name="Office Theme">
  <a:themeElements>
    <a:clrScheme name="Icertis Brand Colors">
      <a:dk1>
        <a:srgbClr val="4D4D4D"/>
      </a:dk1>
      <a:lt1>
        <a:srgbClr val="FFFFFF"/>
      </a:lt1>
      <a:dk2>
        <a:srgbClr val="0077EB"/>
      </a:dk2>
      <a:lt2>
        <a:srgbClr val="AFAFAF"/>
      </a:lt2>
      <a:accent1>
        <a:srgbClr val="003B75"/>
      </a:accent1>
      <a:accent2>
        <a:srgbClr val="00C650"/>
      </a:accent2>
      <a:accent3>
        <a:srgbClr val="C4D600"/>
      </a:accent3>
      <a:accent4>
        <a:srgbClr val="FFC900"/>
      </a:accent4>
      <a:accent5>
        <a:srgbClr val="FF5000"/>
      </a:accent5>
      <a:accent6>
        <a:srgbClr val="FF0073"/>
      </a:accent6>
      <a:hlink>
        <a:srgbClr val="B3CFED"/>
      </a:hlink>
      <a:folHlink>
        <a:srgbClr val="034A90"/>
      </a:folHlink>
    </a:clrScheme>
    <a:fontScheme name="Icertis Font Style - Calibri Only">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0-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E1FD51B9BE5648B8895B07D792059D" ma:contentTypeVersion="6" ma:contentTypeDescription="Create a new document." ma:contentTypeScope="" ma:versionID="973e15b7902cf9ba79a707ed79fe6af7">
  <xsd:schema xmlns:xsd="http://www.w3.org/2001/XMLSchema" xmlns:xs="http://www.w3.org/2001/XMLSchema" xmlns:p="http://schemas.microsoft.com/office/2006/metadata/properties" xmlns:ns2="cec86836-6b1c-4ae2-a813-13df9a5eb557" xmlns:ns3="43dabc10-f426-4ba4-bb51-c8fcbe3f7919" targetNamespace="http://schemas.microsoft.com/office/2006/metadata/properties" ma:root="true" ma:fieldsID="d7b40616ce5414577f680250d9a8f770" ns2:_="" ns3:_="">
    <xsd:import namespace="cec86836-6b1c-4ae2-a813-13df9a5eb557"/>
    <xsd:import namespace="43dabc10-f426-4ba4-bb51-c8fcbe3f79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86836-6b1c-4ae2-a813-13df9a5eb5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dabc10-f426-4ba4-bb51-c8fcbe3f79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9A847B-67A9-462B-9CD4-76ACA33A88CD}">
  <ds:schemaRefs>
    <ds:schemaRef ds:uri="http://schemas.openxmlformats.org/officeDocument/2006/bibliography"/>
  </ds:schemaRefs>
</ds:datastoreItem>
</file>

<file path=customXml/itemProps3.xml><?xml version="1.0" encoding="utf-8"?>
<ds:datastoreItem xmlns:ds="http://schemas.openxmlformats.org/officeDocument/2006/customXml" ds:itemID="{2C1EC97D-0EC2-4B1E-A842-6C89D2C400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86836-6b1c-4ae2-a813-13df9a5eb557"/>
    <ds:schemaRef ds:uri="43dabc10-f426-4ba4-bb51-c8fcbe3f7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B25A46-7063-4C63-8A7F-40C43B7A2B1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B16DEDD-84F9-464D-9CC7-06F3BB4E54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146</Pages>
  <Words>13738</Words>
  <Characters>78309</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Document Title Comes Here, can move to 2 lines if needed</vt:lpstr>
    </vt:vector>
  </TitlesOfParts>
  <Company/>
  <LinksUpToDate>false</LinksUpToDate>
  <CharactersWithSpaces>9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 Comes Here, can move to 2 lines if needed</dc:title>
  <dc:subject>Document Subtitle Comes here</dc:subject>
  <dc:creator>Shefali Dusane</dc:creator>
  <cp:keywords/>
  <dc:description/>
  <cp:lastModifiedBy>Shefali</cp:lastModifiedBy>
  <cp:revision>77</cp:revision>
  <cp:lastPrinted>2020-09-09T10:16:00Z</cp:lastPrinted>
  <dcterms:created xsi:type="dcterms:W3CDTF">2020-09-07T16:12:00Z</dcterms:created>
  <dcterms:modified xsi:type="dcterms:W3CDTF">2024-05-23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1FD51B9BE5648B8895B07D792059D</vt:lpwstr>
  </property>
</Properties>
</file>